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er1.xml" ContentType="application/vnd.openxmlformats-officedocument.wordprocessingml.footer+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6.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E9A37E3" w14:textId="23782A84" w:rsidR="00041059" w:rsidRPr="00497BB8" w:rsidRDefault="00041059" w:rsidP="00041059">
      <w:pPr>
        <w:pStyle w:val="BodyText"/>
        <w:pBdr>
          <w:top w:val="single" w:sz="4" w:space="1" w:color="auto"/>
          <w:left w:val="single" w:sz="4" w:space="4" w:color="auto"/>
          <w:bottom w:val="single" w:sz="4" w:space="1" w:color="auto"/>
          <w:right w:val="single" w:sz="4" w:space="4" w:color="auto"/>
        </w:pBdr>
      </w:pPr>
      <w:r w:rsidRPr="00497BB8">
        <w:t xml:space="preserve">Настоящият документ представлява одобрената продуктова информация на </w:t>
      </w:r>
      <w:r w:rsidR="00D744AB" w:rsidRPr="00497BB8">
        <w:t>Tuznue</w:t>
      </w:r>
      <w:r w:rsidRPr="00497BB8">
        <w:t>, като са подчертани промените, настъпили в резултат на предходната процедура, които засягат продуктовата информация (</w:t>
      </w:r>
      <w:r w:rsidR="00D33301" w:rsidRPr="00D33301">
        <w:t>EMA/VR/0000250711</w:t>
      </w:r>
      <w:r w:rsidRPr="00497BB8">
        <w:t>).</w:t>
      </w:r>
    </w:p>
    <w:p w14:paraId="5D5EEA89" w14:textId="77777777" w:rsidR="00041059" w:rsidRPr="00497BB8" w:rsidRDefault="00041059" w:rsidP="00041059">
      <w:pPr>
        <w:pStyle w:val="BodyText"/>
        <w:pBdr>
          <w:top w:val="single" w:sz="4" w:space="1" w:color="auto"/>
          <w:left w:val="single" w:sz="4" w:space="4" w:color="auto"/>
          <w:bottom w:val="single" w:sz="4" w:space="1" w:color="auto"/>
          <w:right w:val="single" w:sz="4" w:space="4" w:color="auto"/>
        </w:pBdr>
      </w:pPr>
    </w:p>
    <w:p w14:paraId="74ACA7B5" w14:textId="41682FA4" w:rsidR="00174997" w:rsidRPr="00497BB8" w:rsidRDefault="00041059" w:rsidP="00041059">
      <w:pPr>
        <w:pStyle w:val="BodyText"/>
        <w:pBdr>
          <w:top w:val="single" w:sz="4" w:space="1" w:color="auto"/>
          <w:left w:val="single" w:sz="4" w:space="4" w:color="auto"/>
          <w:bottom w:val="single" w:sz="4" w:space="1" w:color="auto"/>
          <w:right w:val="single" w:sz="4" w:space="4" w:color="auto"/>
        </w:pBdr>
      </w:pPr>
      <w:r w:rsidRPr="00497BB8">
        <w:t xml:space="preserve">За повече информация вижте уебсайта на Европейската агенция по лекарствата: </w:t>
      </w:r>
      <w:r w:rsidR="00E34E42" w:rsidRPr="00497BB8">
        <w:fldChar w:fldCharType="begin"/>
      </w:r>
      <w:r w:rsidR="00E34E42" w:rsidRPr="00497BB8">
        <w:instrText>HYPERLINK "https://www.ema.europa.eu/en/medicines/human/EPAR/tuznue"</w:instrText>
      </w:r>
      <w:r w:rsidR="00E34E42" w:rsidRPr="00497BB8">
        <w:fldChar w:fldCharType="separate"/>
      </w:r>
      <w:r w:rsidR="00E34E42" w:rsidRPr="00497BB8">
        <w:rPr>
          <w:rStyle w:val="Hyperlink"/>
        </w:rPr>
        <w:t>https://www.ema.europa.eu/en/medicines/human/EPAR/tuznue</w:t>
      </w:r>
      <w:r w:rsidR="00E34E42" w:rsidRPr="00497BB8">
        <w:fldChar w:fldCharType="end"/>
      </w:r>
    </w:p>
    <w:p w14:paraId="723F756C" w14:textId="77777777" w:rsidR="00174997" w:rsidRPr="00497BB8" w:rsidRDefault="00174997" w:rsidP="00B16864">
      <w:pPr>
        <w:pStyle w:val="BodyText"/>
      </w:pPr>
    </w:p>
    <w:p w14:paraId="0CCCA901" w14:textId="77777777" w:rsidR="00174997" w:rsidRPr="00497BB8" w:rsidRDefault="00174997" w:rsidP="00B16864">
      <w:pPr>
        <w:pStyle w:val="BodyText"/>
      </w:pPr>
    </w:p>
    <w:p w14:paraId="14528678" w14:textId="77777777" w:rsidR="00174997" w:rsidRPr="00497BB8" w:rsidRDefault="00174997" w:rsidP="00B16864">
      <w:pPr>
        <w:pStyle w:val="BodyText"/>
      </w:pPr>
    </w:p>
    <w:p w14:paraId="605DFC66" w14:textId="77777777" w:rsidR="00174997" w:rsidRPr="00497BB8" w:rsidRDefault="00174997" w:rsidP="00B16864">
      <w:pPr>
        <w:pStyle w:val="BodyText"/>
      </w:pPr>
    </w:p>
    <w:p w14:paraId="326CD750" w14:textId="77777777" w:rsidR="00174997" w:rsidRPr="00497BB8" w:rsidRDefault="00174997" w:rsidP="00B16864">
      <w:pPr>
        <w:pStyle w:val="BodyText"/>
      </w:pPr>
    </w:p>
    <w:p w14:paraId="7C6E5081" w14:textId="77777777" w:rsidR="00174997" w:rsidRPr="00497BB8" w:rsidRDefault="00174997" w:rsidP="00B16864">
      <w:pPr>
        <w:pStyle w:val="BodyText"/>
      </w:pPr>
    </w:p>
    <w:p w14:paraId="13672DF7" w14:textId="77777777" w:rsidR="00174997" w:rsidRPr="00497BB8" w:rsidRDefault="00174997" w:rsidP="00B16864">
      <w:pPr>
        <w:pStyle w:val="BodyText"/>
      </w:pPr>
    </w:p>
    <w:p w14:paraId="5841B628" w14:textId="77777777" w:rsidR="00174997" w:rsidRPr="00497BB8" w:rsidRDefault="00174997" w:rsidP="00B16864">
      <w:pPr>
        <w:pStyle w:val="BodyText"/>
      </w:pPr>
    </w:p>
    <w:p w14:paraId="59DBFF70" w14:textId="77777777" w:rsidR="00174997" w:rsidRPr="00497BB8" w:rsidRDefault="00174997" w:rsidP="00B16864">
      <w:pPr>
        <w:pStyle w:val="BodyText"/>
      </w:pPr>
    </w:p>
    <w:p w14:paraId="13E6A99E" w14:textId="77777777" w:rsidR="00174997" w:rsidRPr="00497BB8" w:rsidRDefault="00174997" w:rsidP="00B16864">
      <w:pPr>
        <w:pStyle w:val="BodyText"/>
      </w:pPr>
    </w:p>
    <w:p w14:paraId="5EC73C95" w14:textId="77777777" w:rsidR="00174997" w:rsidRPr="00497BB8" w:rsidRDefault="00174997" w:rsidP="00B16864">
      <w:pPr>
        <w:pStyle w:val="BodyText"/>
      </w:pPr>
    </w:p>
    <w:p w14:paraId="75D46B97" w14:textId="77777777" w:rsidR="00174997" w:rsidRPr="00497BB8" w:rsidRDefault="00174997" w:rsidP="00B16864">
      <w:pPr>
        <w:pStyle w:val="BodyText"/>
      </w:pPr>
    </w:p>
    <w:p w14:paraId="6AE765A1" w14:textId="77777777" w:rsidR="00174997" w:rsidRPr="00497BB8" w:rsidRDefault="00174997" w:rsidP="00B16864">
      <w:pPr>
        <w:pStyle w:val="BodyText"/>
      </w:pPr>
    </w:p>
    <w:p w14:paraId="15B83DB2" w14:textId="77777777" w:rsidR="00174997" w:rsidRPr="00497BB8" w:rsidRDefault="00174997" w:rsidP="00B16864">
      <w:pPr>
        <w:pStyle w:val="BodyText"/>
      </w:pPr>
    </w:p>
    <w:p w14:paraId="6795CD22" w14:textId="77777777" w:rsidR="00174997" w:rsidRPr="00497BB8" w:rsidRDefault="00174997" w:rsidP="00B16864">
      <w:pPr>
        <w:pStyle w:val="BodyText"/>
      </w:pPr>
    </w:p>
    <w:p w14:paraId="7F5E7036" w14:textId="77777777" w:rsidR="00174997" w:rsidRPr="00497BB8" w:rsidRDefault="00174997" w:rsidP="00B16864">
      <w:pPr>
        <w:pStyle w:val="BodyText"/>
      </w:pPr>
    </w:p>
    <w:p w14:paraId="5E96C3B4" w14:textId="77777777" w:rsidR="00174997" w:rsidRPr="00497BB8" w:rsidRDefault="00174997" w:rsidP="00B16864">
      <w:pPr>
        <w:pStyle w:val="BodyText"/>
      </w:pPr>
    </w:p>
    <w:p w14:paraId="1996B070" w14:textId="2E14F2A0" w:rsidR="00F43F10" w:rsidRPr="00497BB8" w:rsidRDefault="00225CCA" w:rsidP="00B16864">
      <w:pPr>
        <w:pStyle w:val="Heading1"/>
        <w:jc w:val="center"/>
      </w:pPr>
      <w:r w:rsidRPr="00497BB8">
        <w:t>ПРИЛОЖЕНИЕ I</w:t>
      </w:r>
    </w:p>
    <w:p w14:paraId="1996B071" w14:textId="77777777" w:rsidR="00BB1FB0" w:rsidRPr="00497BB8" w:rsidRDefault="00BB1FB0" w:rsidP="00B16864">
      <w:pPr>
        <w:pStyle w:val="BodyText"/>
        <w:ind w:right="88"/>
        <w:jc w:val="center"/>
        <w:rPr>
          <w:b/>
        </w:rPr>
      </w:pPr>
    </w:p>
    <w:p w14:paraId="1996B072" w14:textId="6D223C0B" w:rsidR="00F43F10" w:rsidRPr="00497BB8" w:rsidRDefault="00105203" w:rsidP="00B16864">
      <w:pPr>
        <w:jc w:val="center"/>
        <w:rPr>
          <w:b/>
        </w:rPr>
      </w:pPr>
      <w:r w:rsidRPr="00497BB8">
        <w:rPr>
          <w:b/>
        </w:rPr>
        <w:t>КРАТКА ХАРАКТЕРИСТИКА НА ПРОДУКТА</w:t>
      </w:r>
    </w:p>
    <w:p w14:paraId="2938D445" w14:textId="4AF0181A" w:rsidR="003149B1" w:rsidRPr="00497BB8" w:rsidRDefault="003149B1" w:rsidP="00B16864">
      <w:pPr>
        <w:rPr>
          <w:b/>
        </w:rPr>
      </w:pPr>
      <w:r w:rsidRPr="00497BB8">
        <w:rPr>
          <w:b/>
        </w:rPr>
        <w:br w:type="page"/>
      </w:r>
    </w:p>
    <w:p w14:paraId="1996B075" w14:textId="6AAB553E" w:rsidR="00F43F10" w:rsidRPr="00497BB8" w:rsidRDefault="00650A81" w:rsidP="00B16864">
      <w:pPr>
        <w:pStyle w:val="BodyText"/>
        <w:ind w:right="-2"/>
      </w:pPr>
      <w:r>
        <w:lastRenderedPageBreak/>
        <w:pict w14:anchorId="1996BB4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5.75pt;height:15.75pt;visibility:visible">
            <v:imagedata r:id="rId12" o:title=""/>
          </v:shape>
        </w:pict>
      </w:r>
      <w:r w:rsidR="00105203" w:rsidRPr="00497BB8">
        <w:t>Този лекарствен продукт подлежи на допълнително наблюдение. Това ще позволи бързото установяване на нова информация относно безопасността. От медицинските специалисти се изисква да съобщават всяка подозирана нежелана реакция. За начина на съобщаване на нежелани реакции вижте точка 4.8.</w:t>
      </w:r>
    </w:p>
    <w:p w14:paraId="1996B076" w14:textId="77777777" w:rsidR="00F43F10" w:rsidRPr="00497BB8" w:rsidRDefault="00F43F10" w:rsidP="00B16864">
      <w:pPr>
        <w:pStyle w:val="BodyText"/>
      </w:pPr>
    </w:p>
    <w:p w14:paraId="1996B077" w14:textId="77777777" w:rsidR="00F43F10" w:rsidRPr="00497BB8" w:rsidRDefault="00F43F10" w:rsidP="00B16864">
      <w:pPr>
        <w:pStyle w:val="BodyText"/>
      </w:pPr>
    </w:p>
    <w:p w14:paraId="1996B078" w14:textId="16E1D9D9" w:rsidR="00F43F10" w:rsidRPr="00497BB8" w:rsidRDefault="003F47DF" w:rsidP="00B16864">
      <w:pPr>
        <w:pStyle w:val="Heading1"/>
      </w:pPr>
      <w:r w:rsidRPr="00497BB8">
        <w:t>1.</w:t>
      </w:r>
      <w:r w:rsidRPr="00497BB8">
        <w:tab/>
      </w:r>
      <w:r w:rsidR="008E61DF" w:rsidRPr="00497BB8">
        <w:t>ИМЕ НА ЛЕКАРСТВЕНИЯ ПРОДУКТ</w:t>
      </w:r>
    </w:p>
    <w:p w14:paraId="1996B079" w14:textId="77777777" w:rsidR="00F43F10" w:rsidRPr="00497BB8" w:rsidRDefault="00F43F10" w:rsidP="00B16864">
      <w:pPr>
        <w:pStyle w:val="BodyText"/>
        <w:rPr>
          <w:b/>
        </w:rPr>
      </w:pPr>
    </w:p>
    <w:p w14:paraId="1996B07A" w14:textId="05CDEFD5" w:rsidR="00F43F10" w:rsidRPr="00497BB8" w:rsidRDefault="0056393F" w:rsidP="00B16864">
      <w:pPr>
        <w:pStyle w:val="BodyText"/>
      </w:pPr>
      <w:r w:rsidRPr="00497BB8">
        <w:t>Tuznue</w:t>
      </w:r>
      <w:r w:rsidR="00242E48" w:rsidRPr="00497BB8">
        <w:t xml:space="preserve"> 150 mg </w:t>
      </w:r>
      <w:bookmarkStart w:id="0" w:name="_Hlk6393574"/>
      <w:r w:rsidR="008E61DF" w:rsidRPr="00497BB8">
        <w:t>прах за концентрат за инфузионен разтвор</w:t>
      </w:r>
    </w:p>
    <w:p w14:paraId="1996B07B" w14:textId="0044A287" w:rsidR="00445108" w:rsidRPr="00497BB8" w:rsidRDefault="0056393F" w:rsidP="00B16864">
      <w:pPr>
        <w:pStyle w:val="BodyText"/>
      </w:pPr>
      <w:r w:rsidRPr="00497BB8">
        <w:t>Tuznue</w:t>
      </w:r>
      <w:r w:rsidR="00F83889" w:rsidRPr="00497BB8">
        <w:t xml:space="preserve"> 4</w:t>
      </w:r>
      <w:r w:rsidR="00B72CEA" w:rsidRPr="00497BB8">
        <w:t>2</w:t>
      </w:r>
      <w:r w:rsidR="00F83889" w:rsidRPr="00497BB8">
        <w:t xml:space="preserve">0 mg </w:t>
      </w:r>
      <w:r w:rsidR="008E61DF" w:rsidRPr="00497BB8">
        <w:t>прах за концентрат за инфузионен разтвор</w:t>
      </w:r>
    </w:p>
    <w:p w14:paraId="1996B07C" w14:textId="77777777" w:rsidR="00F43F10" w:rsidRPr="00497BB8" w:rsidRDefault="00F43F10" w:rsidP="00B16864">
      <w:pPr>
        <w:pStyle w:val="BodyText"/>
      </w:pPr>
    </w:p>
    <w:bookmarkEnd w:id="0"/>
    <w:p w14:paraId="1996B07D" w14:textId="77777777" w:rsidR="00B7657B" w:rsidRPr="00497BB8" w:rsidRDefault="00B7657B" w:rsidP="00B16864">
      <w:pPr>
        <w:pStyle w:val="BodyText"/>
      </w:pPr>
    </w:p>
    <w:p w14:paraId="1996B07E" w14:textId="17D9C4FF" w:rsidR="00F43F10" w:rsidRPr="00497BB8" w:rsidRDefault="003F47DF" w:rsidP="00B16864">
      <w:pPr>
        <w:pStyle w:val="Heading1"/>
      </w:pPr>
      <w:r w:rsidRPr="00497BB8">
        <w:t>2.</w:t>
      </w:r>
      <w:r w:rsidRPr="00497BB8">
        <w:tab/>
      </w:r>
      <w:r w:rsidR="000833D6" w:rsidRPr="00497BB8">
        <w:t>КАЧЕСТВЕН И КОЛИЧЕСТВЕН СЪСТАВ</w:t>
      </w:r>
    </w:p>
    <w:p w14:paraId="1996B07F" w14:textId="77777777" w:rsidR="00F43F10" w:rsidRPr="00497BB8" w:rsidRDefault="00F43F10" w:rsidP="00B16864">
      <w:pPr>
        <w:pStyle w:val="BodyText"/>
        <w:rPr>
          <w:b/>
        </w:rPr>
      </w:pPr>
    </w:p>
    <w:p w14:paraId="1996B080" w14:textId="6600B41F" w:rsidR="00EE4BD3" w:rsidRPr="00497BB8" w:rsidRDefault="0056393F" w:rsidP="00B16864">
      <w:pPr>
        <w:pStyle w:val="BodyText"/>
        <w:ind w:left="1" w:hanging="1"/>
      </w:pPr>
      <w:r w:rsidRPr="00497BB8">
        <w:rPr>
          <w:u w:val="single"/>
        </w:rPr>
        <w:t>Tuznue</w:t>
      </w:r>
      <w:r w:rsidR="00F83889" w:rsidRPr="00497BB8">
        <w:rPr>
          <w:u w:val="single"/>
        </w:rPr>
        <w:t xml:space="preserve"> 150 mg </w:t>
      </w:r>
      <w:r w:rsidR="000833D6" w:rsidRPr="00497BB8">
        <w:rPr>
          <w:u w:val="single"/>
        </w:rPr>
        <w:t>прах за концентрат за инфузионен разтвор</w:t>
      </w:r>
    </w:p>
    <w:p w14:paraId="1996B081" w14:textId="77777777" w:rsidR="00EE4BD3" w:rsidRPr="00497BB8" w:rsidRDefault="00EE4BD3" w:rsidP="00B16864">
      <w:pPr>
        <w:pStyle w:val="BodyText"/>
        <w:ind w:left="1" w:hanging="1"/>
      </w:pPr>
    </w:p>
    <w:p w14:paraId="1996B082" w14:textId="09E426B8" w:rsidR="00F43F10" w:rsidRPr="00497BB8" w:rsidRDefault="00F935F1" w:rsidP="00B16864">
      <w:pPr>
        <w:pStyle w:val="BodyText"/>
        <w:ind w:left="1" w:hanging="1"/>
      </w:pPr>
      <w:r w:rsidRPr="00497BB8">
        <w:t>Един флакон съдържа 150 mg трастузумаб (trastuzumab), хуманизирано IgG1 моноклонално антитяло, получено от клетъчна суспензионна култура от клетки на бозайници (яйчник от китайски хамстер) и пречистено чрез афинитетна и йонообменна хроматография, включително и чрез процедури за специфично инактивиране и отстраняване на вируси.</w:t>
      </w:r>
    </w:p>
    <w:p w14:paraId="1996B083" w14:textId="77777777" w:rsidR="00F43F10" w:rsidRPr="00497BB8" w:rsidRDefault="00F43F10" w:rsidP="00B16864">
      <w:pPr>
        <w:pStyle w:val="BodyText"/>
      </w:pPr>
    </w:p>
    <w:p w14:paraId="1996B084" w14:textId="42712179" w:rsidR="00EE4BD3" w:rsidRPr="00497BB8" w:rsidRDefault="0056393F" w:rsidP="00B16864">
      <w:pPr>
        <w:pStyle w:val="BodyText"/>
        <w:rPr>
          <w:u w:val="single"/>
        </w:rPr>
      </w:pPr>
      <w:r w:rsidRPr="00497BB8">
        <w:rPr>
          <w:u w:val="single"/>
        </w:rPr>
        <w:t>Tuznue</w:t>
      </w:r>
      <w:r w:rsidR="00F83889" w:rsidRPr="00497BB8">
        <w:rPr>
          <w:u w:val="single"/>
        </w:rPr>
        <w:t xml:space="preserve"> 420 mg </w:t>
      </w:r>
      <w:r w:rsidR="00F935F1" w:rsidRPr="00497BB8">
        <w:rPr>
          <w:u w:val="single"/>
        </w:rPr>
        <w:t>прах за концентрат за инфузионен разтвор</w:t>
      </w:r>
    </w:p>
    <w:p w14:paraId="1996B085" w14:textId="77777777" w:rsidR="00EE4BD3" w:rsidRPr="00497BB8" w:rsidRDefault="00EE4BD3" w:rsidP="00B16864">
      <w:pPr>
        <w:pStyle w:val="BodyText"/>
      </w:pPr>
    </w:p>
    <w:p w14:paraId="1996B086" w14:textId="258AFEF3" w:rsidR="00EE4BD3" w:rsidRPr="00497BB8" w:rsidRDefault="00A15EE4" w:rsidP="00B16864">
      <w:pPr>
        <w:pStyle w:val="BodyText"/>
      </w:pPr>
      <w:r w:rsidRPr="00497BB8">
        <w:t>Един флакон съдържа 420 mg трастузумаб (trastuzumab), хуманизирано IgG1 моноклонално антитяло, получено от клетъчна суспензионна култура от клетки на бозайници (яйчник от китайски хамстер) и пречистено чрез афинитетна и йонообменна хроматография, включително и чрез процедури за специфично инактивиране и отстраняване на вируси.</w:t>
      </w:r>
    </w:p>
    <w:p w14:paraId="1996B087" w14:textId="77777777" w:rsidR="00EE4BD3" w:rsidRPr="00497BB8" w:rsidRDefault="00EE4BD3" w:rsidP="00B16864">
      <w:pPr>
        <w:pStyle w:val="BodyText"/>
      </w:pPr>
    </w:p>
    <w:p w14:paraId="1996B088" w14:textId="17B78F1B" w:rsidR="00D50526" w:rsidRPr="00497BB8" w:rsidRDefault="000447A1" w:rsidP="00B16864">
      <w:pPr>
        <w:pStyle w:val="BodyText"/>
        <w:ind w:left="1" w:hanging="1"/>
      </w:pPr>
      <w:r w:rsidRPr="00497BB8">
        <w:t>Реконституираният</w:t>
      </w:r>
      <w:r w:rsidR="00A15EE4" w:rsidRPr="00497BB8">
        <w:t xml:space="preserve"> разтвор </w:t>
      </w:r>
      <w:r w:rsidR="00F3359D" w:rsidRPr="00497BB8">
        <w:t>Tuznue</w:t>
      </w:r>
      <w:r w:rsidR="00A15EE4" w:rsidRPr="00497BB8">
        <w:t xml:space="preserve"> съдържа 21 mg/</w:t>
      </w:r>
      <w:r w:rsidR="0091523F" w:rsidRPr="00497BB8">
        <w:t>m</w:t>
      </w:r>
      <w:r w:rsidR="00EF5BE6" w:rsidRPr="00497BB8">
        <w:t>l</w:t>
      </w:r>
      <w:r w:rsidR="00A15EE4" w:rsidRPr="00497BB8">
        <w:t xml:space="preserve"> трастузумаб.</w:t>
      </w:r>
    </w:p>
    <w:p w14:paraId="1996B089" w14:textId="77777777" w:rsidR="00D50526" w:rsidRPr="00497BB8" w:rsidRDefault="00D50526" w:rsidP="00B16864">
      <w:pPr>
        <w:pStyle w:val="BodyText"/>
        <w:ind w:right="356"/>
      </w:pPr>
    </w:p>
    <w:p w14:paraId="1996B08A" w14:textId="3A4A8CA3" w:rsidR="00F43F10" w:rsidRPr="00497BB8" w:rsidRDefault="00A15EE4" w:rsidP="00B16864">
      <w:pPr>
        <w:pStyle w:val="BodyText"/>
        <w:ind w:left="1" w:hanging="1"/>
      </w:pPr>
      <w:r w:rsidRPr="00497BB8">
        <w:t>За пълния списък на помощните вещества вижте точка 6.1.</w:t>
      </w:r>
    </w:p>
    <w:p w14:paraId="1996B08B" w14:textId="77777777" w:rsidR="00F43F10" w:rsidRPr="00497BB8" w:rsidRDefault="00F43F10" w:rsidP="00B16864">
      <w:pPr>
        <w:pStyle w:val="BodyText"/>
      </w:pPr>
    </w:p>
    <w:p w14:paraId="1996B08C" w14:textId="77777777" w:rsidR="00916FDB" w:rsidRPr="00497BB8" w:rsidRDefault="00916FDB" w:rsidP="00B16864">
      <w:pPr>
        <w:pStyle w:val="BodyText"/>
      </w:pPr>
    </w:p>
    <w:p w14:paraId="1996B08D" w14:textId="1A2634F6" w:rsidR="00F43F10" w:rsidRPr="00497BB8" w:rsidRDefault="00C25D9A" w:rsidP="00B16864">
      <w:pPr>
        <w:pStyle w:val="Heading1"/>
      </w:pPr>
      <w:r w:rsidRPr="00497BB8">
        <w:t>3.</w:t>
      </w:r>
      <w:r w:rsidRPr="00497BB8">
        <w:tab/>
      </w:r>
      <w:r w:rsidR="002E08A7" w:rsidRPr="00497BB8">
        <w:t>ЛЕКАРСТВЕНА ФОРМА</w:t>
      </w:r>
    </w:p>
    <w:p w14:paraId="1996B08E" w14:textId="77777777" w:rsidR="00F43F10" w:rsidRPr="00497BB8" w:rsidRDefault="00F43F10" w:rsidP="00B16864">
      <w:pPr>
        <w:pStyle w:val="BodyText"/>
        <w:rPr>
          <w:b/>
        </w:rPr>
      </w:pPr>
    </w:p>
    <w:p w14:paraId="1996B08F" w14:textId="7D1BCD72" w:rsidR="00D50526" w:rsidRPr="00497BB8" w:rsidRDefault="002E08A7" w:rsidP="00B16864">
      <w:pPr>
        <w:pStyle w:val="BodyText"/>
        <w:ind w:left="1" w:hanging="1"/>
      </w:pPr>
      <w:r w:rsidRPr="00497BB8">
        <w:t>Прах за концентрат за инфузионен разтвор</w:t>
      </w:r>
      <w:r w:rsidR="005D4E17" w:rsidRPr="00497BB8">
        <w:t xml:space="preserve"> (</w:t>
      </w:r>
      <w:r w:rsidR="00676F4F" w:rsidRPr="00497BB8">
        <w:t>прах за концентрат</w:t>
      </w:r>
      <w:r w:rsidR="005D4E17" w:rsidRPr="00497BB8">
        <w:t>)</w:t>
      </w:r>
      <w:r w:rsidR="009C4F33" w:rsidRPr="00497BB8">
        <w:t>.</w:t>
      </w:r>
    </w:p>
    <w:p w14:paraId="1996B090" w14:textId="77777777" w:rsidR="00D50526" w:rsidRPr="00497BB8" w:rsidRDefault="00D50526" w:rsidP="00B16864">
      <w:pPr>
        <w:pStyle w:val="BodyText"/>
        <w:ind w:left="1" w:hanging="1"/>
      </w:pPr>
    </w:p>
    <w:p w14:paraId="1996B091" w14:textId="6A94676F" w:rsidR="00F43F10" w:rsidRPr="00497BB8" w:rsidRDefault="002E08A7" w:rsidP="00B16864">
      <w:pPr>
        <w:pStyle w:val="BodyText"/>
        <w:ind w:left="1" w:hanging="1"/>
      </w:pPr>
      <w:r w:rsidRPr="00497BB8">
        <w:t>Бял до бледожълт лиофилизиран прах</w:t>
      </w:r>
      <w:r w:rsidR="004F1B0D" w:rsidRPr="00497BB8">
        <w:t>.</w:t>
      </w:r>
    </w:p>
    <w:p w14:paraId="1996B092" w14:textId="77777777" w:rsidR="00F43F10" w:rsidRPr="00497BB8" w:rsidRDefault="00F43F10" w:rsidP="00B16864">
      <w:pPr>
        <w:pStyle w:val="BodyText"/>
      </w:pPr>
    </w:p>
    <w:p w14:paraId="1996B093" w14:textId="77777777" w:rsidR="00916FDB" w:rsidRPr="00497BB8" w:rsidRDefault="00916FDB" w:rsidP="00B16864">
      <w:pPr>
        <w:pStyle w:val="BodyText"/>
      </w:pPr>
    </w:p>
    <w:p w14:paraId="1996B094" w14:textId="7CDC6E0D" w:rsidR="00F43F10" w:rsidRPr="00497BB8" w:rsidRDefault="00C25D9A" w:rsidP="00B16864">
      <w:pPr>
        <w:pStyle w:val="Heading1"/>
      </w:pPr>
      <w:r w:rsidRPr="00497BB8">
        <w:t>4.</w:t>
      </w:r>
      <w:r w:rsidRPr="00497BB8">
        <w:tab/>
      </w:r>
      <w:r w:rsidR="00BB1DC0" w:rsidRPr="00497BB8">
        <w:t>КЛИНИЧНИ ДАННИ</w:t>
      </w:r>
    </w:p>
    <w:p w14:paraId="1996B095" w14:textId="77777777" w:rsidR="00F43F10" w:rsidRPr="00497BB8" w:rsidRDefault="00F43F10" w:rsidP="00B16864">
      <w:pPr>
        <w:pStyle w:val="BodyText"/>
        <w:rPr>
          <w:b/>
        </w:rPr>
      </w:pPr>
    </w:p>
    <w:p w14:paraId="1996B096" w14:textId="5A382300" w:rsidR="00AF38CA" w:rsidRPr="00497BB8" w:rsidRDefault="00C25D9A" w:rsidP="00B16864">
      <w:pPr>
        <w:pStyle w:val="Heading1"/>
      </w:pPr>
      <w:r w:rsidRPr="00497BB8">
        <w:t>4.1</w:t>
      </w:r>
      <w:r w:rsidRPr="00497BB8">
        <w:tab/>
      </w:r>
      <w:r w:rsidR="00BB1DC0" w:rsidRPr="00497BB8">
        <w:t>Терапевтични показания</w:t>
      </w:r>
    </w:p>
    <w:p w14:paraId="1996B097" w14:textId="77777777" w:rsidR="00F43F10" w:rsidRPr="00497BB8" w:rsidRDefault="00F43F10" w:rsidP="00B16864">
      <w:pPr>
        <w:pStyle w:val="BodyText"/>
      </w:pPr>
    </w:p>
    <w:p w14:paraId="1996B098" w14:textId="569E96B2" w:rsidR="00F43F10" w:rsidRPr="00497BB8" w:rsidRDefault="00BB1DC0" w:rsidP="00B16864">
      <w:pPr>
        <w:pStyle w:val="BodyText"/>
      </w:pPr>
      <w:r w:rsidRPr="00497BB8">
        <w:rPr>
          <w:u w:val="single"/>
        </w:rPr>
        <w:t>Рак на млечната жлеза</w:t>
      </w:r>
    </w:p>
    <w:p w14:paraId="1996B099" w14:textId="77777777" w:rsidR="00F43F10" w:rsidRPr="00497BB8" w:rsidRDefault="00F43F10" w:rsidP="00B16864">
      <w:pPr>
        <w:pStyle w:val="BodyText"/>
      </w:pPr>
    </w:p>
    <w:p w14:paraId="1996B09A" w14:textId="3E6A490B" w:rsidR="00F43F10" w:rsidRPr="00497BB8" w:rsidRDefault="00BB1DC0" w:rsidP="00B16864">
      <w:pPr>
        <w:rPr>
          <w:i/>
        </w:rPr>
      </w:pPr>
      <w:r w:rsidRPr="00497BB8">
        <w:rPr>
          <w:i/>
          <w:u w:val="single"/>
        </w:rPr>
        <w:t>Метастазирал рак на млечната жлеза</w:t>
      </w:r>
    </w:p>
    <w:p w14:paraId="1996B09B" w14:textId="77777777" w:rsidR="00F43F10" w:rsidRPr="00497BB8" w:rsidRDefault="00F43F10" w:rsidP="00B16864">
      <w:pPr>
        <w:pStyle w:val="BodyText"/>
        <w:rPr>
          <w:i/>
        </w:rPr>
      </w:pPr>
    </w:p>
    <w:p w14:paraId="1996B09C" w14:textId="4AB85BED" w:rsidR="00F43F10" w:rsidRPr="00497BB8" w:rsidRDefault="0056393F" w:rsidP="00B16864">
      <w:pPr>
        <w:pStyle w:val="BodyText"/>
        <w:ind w:left="2" w:hanging="2"/>
      </w:pPr>
      <w:r w:rsidRPr="00497BB8">
        <w:t>Tuznue</w:t>
      </w:r>
      <w:r w:rsidR="00242E48" w:rsidRPr="00497BB8">
        <w:t xml:space="preserve"> </w:t>
      </w:r>
      <w:r w:rsidR="006E7AAD" w:rsidRPr="00497BB8">
        <w:t xml:space="preserve">е показан за лечение на възрастни пациенти с HER2-положителен метастазирал рак на </w:t>
      </w:r>
      <w:r w:rsidR="00246638" w:rsidRPr="00497BB8">
        <w:t>млечната жлеза (МРМЖ)</w:t>
      </w:r>
      <w:r w:rsidR="00242E48" w:rsidRPr="00497BB8">
        <w:t>:</w:t>
      </w:r>
    </w:p>
    <w:p w14:paraId="1996B09D" w14:textId="77777777" w:rsidR="00F43F10" w:rsidRPr="00497BB8" w:rsidRDefault="00F43F10" w:rsidP="00B16864">
      <w:pPr>
        <w:pStyle w:val="BodyText"/>
      </w:pPr>
    </w:p>
    <w:p w14:paraId="1996B09E" w14:textId="5C0798F7" w:rsidR="008C72ED" w:rsidRPr="00497BB8" w:rsidRDefault="00BC7D4E" w:rsidP="00B16864">
      <w:pPr>
        <w:pStyle w:val="ListParagraph"/>
        <w:numPr>
          <w:ilvl w:val="0"/>
          <w:numId w:val="34"/>
        </w:numPr>
        <w:tabs>
          <w:tab w:val="left" w:pos="1219"/>
          <w:tab w:val="left" w:pos="1220"/>
        </w:tabs>
        <w:ind w:left="576" w:hanging="576"/>
      </w:pPr>
      <w:r w:rsidRPr="00497BB8">
        <w:t>като монотерапия за лечение на тези пациенти, които са били лекувани с не по-малко от две химиотерапевтични схеми по повод метастазиралото заболяване. Предхождащата химиотерапия трябва да е включвала поне антрациклин и таксан, освен ако пациентите не са били подходящи за подобно лечение. Пациентите, положителни за хормонални рецептори, трябва да са провели неуспешно и хормонално лечение, освен ако пациентите са били неподходящи за подобно лечение.</w:t>
      </w:r>
    </w:p>
    <w:p w14:paraId="1996B09F" w14:textId="77777777" w:rsidR="008C72ED" w:rsidRPr="00497BB8" w:rsidRDefault="008C72ED" w:rsidP="00B16864">
      <w:pPr>
        <w:tabs>
          <w:tab w:val="left" w:pos="1219"/>
          <w:tab w:val="left" w:pos="1220"/>
        </w:tabs>
      </w:pPr>
    </w:p>
    <w:p w14:paraId="1996B0A0" w14:textId="4A256078" w:rsidR="008C72ED" w:rsidRPr="00497BB8" w:rsidRDefault="00BC7D4E" w:rsidP="00B16864">
      <w:pPr>
        <w:pStyle w:val="ListParagraph"/>
        <w:numPr>
          <w:ilvl w:val="0"/>
          <w:numId w:val="34"/>
        </w:numPr>
        <w:tabs>
          <w:tab w:val="left" w:pos="1219"/>
          <w:tab w:val="left" w:pos="1220"/>
        </w:tabs>
        <w:ind w:left="576" w:hanging="576"/>
      </w:pPr>
      <w:r w:rsidRPr="00497BB8">
        <w:t>в комбинация с паклитаксел за лечение на тези пациенти, които не са били лекувани с химиотерапия за метастазирало заболяване и при които не е подходящо приложението на антрациклин.</w:t>
      </w:r>
    </w:p>
    <w:p w14:paraId="1996B0A1" w14:textId="77777777" w:rsidR="008C72ED" w:rsidRPr="00497BB8" w:rsidRDefault="008C72ED" w:rsidP="00B16864">
      <w:pPr>
        <w:tabs>
          <w:tab w:val="left" w:pos="1219"/>
          <w:tab w:val="left" w:pos="1220"/>
        </w:tabs>
      </w:pPr>
    </w:p>
    <w:p w14:paraId="1996B0A2" w14:textId="273DC8F0" w:rsidR="008C72ED" w:rsidRPr="00497BB8" w:rsidRDefault="00D80E00" w:rsidP="00B16864">
      <w:pPr>
        <w:pStyle w:val="ListParagraph"/>
        <w:numPr>
          <w:ilvl w:val="0"/>
          <w:numId w:val="34"/>
        </w:numPr>
        <w:tabs>
          <w:tab w:val="left" w:pos="1219"/>
          <w:tab w:val="left" w:pos="1220"/>
        </w:tabs>
        <w:ind w:left="576" w:hanging="576"/>
      </w:pPr>
      <w:r w:rsidRPr="00497BB8">
        <w:t>в комбинация с доцетаксел за лечение на тези пациенти, които не са били лекувани с химиотерапия за метастазирало заболяване.</w:t>
      </w:r>
    </w:p>
    <w:p w14:paraId="1996B0A3" w14:textId="77777777" w:rsidR="008C72ED" w:rsidRPr="00497BB8" w:rsidRDefault="008C72ED" w:rsidP="00B16864"/>
    <w:p w14:paraId="1996B0A4" w14:textId="7FF08F6B" w:rsidR="008C72ED" w:rsidRPr="00497BB8" w:rsidRDefault="00D80E00" w:rsidP="00B16864">
      <w:pPr>
        <w:pStyle w:val="ListParagraph"/>
        <w:numPr>
          <w:ilvl w:val="0"/>
          <w:numId w:val="34"/>
        </w:numPr>
        <w:tabs>
          <w:tab w:val="left" w:pos="1219"/>
          <w:tab w:val="left" w:pos="1220"/>
        </w:tabs>
        <w:ind w:left="576" w:hanging="576"/>
      </w:pPr>
      <w:r w:rsidRPr="00497BB8">
        <w:t>в комбинация с ароматазен инхибитор за лечение на пациенти в постменопауза, положителни за хормонални рецептори, с МРМЖ, нелекувани преди това с трастузумаб.</w:t>
      </w:r>
    </w:p>
    <w:p w14:paraId="1996B0A5" w14:textId="77777777" w:rsidR="00916FDB" w:rsidRPr="00497BB8" w:rsidRDefault="00916FDB" w:rsidP="00B16864">
      <w:pPr>
        <w:rPr>
          <w:i/>
          <w:u w:val="single"/>
        </w:rPr>
      </w:pPr>
    </w:p>
    <w:p w14:paraId="1996B0A6" w14:textId="624BCE47" w:rsidR="00F43F10" w:rsidRPr="00497BB8" w:rsidRDefault="00116B64" w:rsidP="00B16864">
      <w:pPr>
        <w:rPr>
          <w:i/>
          <w:u w:val="single"/>
        </w:rPr>
      </w:pPr>
      <w:r w:rsidRPr="00497BB8">
        <w:rPr>
          <w:i/>
          <w:u w:val="single"/>
        </w:rPr>
        <w:t>Рак на млечната жлеза в ранен стадий</w:t>
      </w:r>
    </w:p>
    <w:p w14:paraId="1996B0A7" w14:textId="77777777" w:rsidR="00F43F10" w:rsidRPr="00497BB8" w:rsidRDefault="00F43F10" w:rsidP="00B16864">
      <w:pPr>
        <w:pStyle w:val="BodyText"/>
        <w:rPr>
          <w:i/>
        </w:rPr>
      </w:pPr>
    </w:p>
    <w:p w14:paraId="1996B0A8" w14:textId="5B05B9B6" w:rsidR="00F43F10" w:rsidRPr="00497BB8" w:rsidRDefault="0056393F" w:rsidP="00B16864">
      <w:pPr>
        <w:pStyle w:val="BodyText"/>
        <w:ind w:left="2" w:hanging="2"/>
      </w:pPr>
      <w:r w:rsidRPr="00497BB8">
        <w:t>Tuznue</w:t>
      </w:r>
      <w:r w:rsidR="00242E48" w:rsidRPr="00497BB8">
        <w:t xml:space="preserve"> </w:t>
      </w:r>
      <w:r w:rsidR="00116B64" w:rsidRPr="00497BB8">
        <w:t>е показан за лечение на възрастни пациенти с HER2 положителен рак на млечната жлеза в ранен стадий (РРМЖ):</w:t>
      </w:r>
    </w:p>
    <w:p w14:paraId="1996B0A9" w14:textId="77777777" w:rsidR="00D01BE2" w:rsidRPr="00497BB8" w:rsidRDefault="00D01BE2" w:rsidP="00B16864">
      <w:pPr>
        <w:pStyle w:val="BodyText"/>
        <w:ind w:left="2" w:hanging="2"/>
      </w:pPr>
    </w:p>
    <w:p w14:paraId="1996B0AA" w14:textId="6A35EA0E" w:rsidR="00046CFD" w:rsidRPr="00497BB8" w:rsidRDefault="0092504D" w:rsidP="00B16864">
      <w:pPr>
        <w:pStyle w:val="BodyText"/>
        <w:numPr>
          <w:ilvl w:val="0"/>
          <w:numId w:val="35"/>
        </w:numPr>
        <w:ind w:left="576" w:hanging="576"/>
      </w:pPr>
      <w:r w:rsidRPr="00497BB8">
        <w:t>след операция, химиотерапия (неоадювантна или адювантна) и лъчелечение (ако е приложимо) (вж. точка 5.1).</w:t>
      </w:r>
    </w:p>
    <w:p w14:paraId="1996B0AB" w14:textId="77777777" w:rsidR="00046CFD" w:rsidRPr="00497BB8" w:rsidRDefault="00046CFD" w:rsidP="00B16864">
      <w:pPr>
        <w:pStyle w:val="BodyText"/>
      </w:pPr>
    </w:p>
    <w:p w14:paraId="1996B0AC" w14:textId="3A5C2494" w:rsidR="00046CFD" w:rsidRPr="00497BB8" w:rsidRDefault="0092504D" w:rsidP="00B16864">
      <w:pPr>
        <w:pStyle w:val="BodyText"/>
        <w:numPr>
          <w:ilvl w:val="0"/>
          <w:numId w:val="35"/>
        </w:numPr>
        <w:ind w:left="576" w:hanging="576"/>
      </w:pPr>
      <w:r w:rsidRPr="00497BB8">
        <w:t>след адювантна химиотерапия с доксорубицин и циклофосфамид, в комбинация с паклитаксел или доцетаксел.</w:t>
      </w:r>
    </w:p>
    <w:p w14:paraId="1996B0AD" w14:textId="77777777" w:rsidR="00046CFD" w:rsidRPr="00497BB8" w:rsidRDefault="00046CFD" w:rsidP="00B16864">
      <w:pPr>
        <w:pStyle w:val="BodyText"/>
      </w:pPr>
    </w:p>
    <w:p w14:paraId="1996B0AE" w14:textId="48979608" w:rsidR="00046CFD" w:rsidRPr="00497BB8" w:rsidRDefault="009E3D85" w:rsidP="00B16864">
      <w:pPr>
        <w:pStyle w:val="BodyText"/>
        <w:numPr>
          <w:ilvl w:val="0"/>
          <w:numId w:val="35"/>
        </w:numPr>
        <w:ind w:left="576" w:hanging="576"/>
      </w:pPr>
      <w:r w:rsidRPr="00497BB8">
        <w:t>в комбинация с адювантна химиотерапия, състояща се от доцетаксел и карбоплатин.</w:t>
      </w:r>
    </w:p>
    <w:p w14:paraId="1996B0AF" w14:textId="77777777" w:rsidR="00046CFD" w:rsidRPr="00497BB8" w:rsidRDefault="00046CFD" w:rsidP="00B16864">
      <w:pPr>
        <w:pStyle w:val="BodyText"/>
      </w:pPr>
    </w:p>
    <w:p w14:paraId="1996B0B0" w14:textId="7B1F4BB4" w:rsidR="00F43F10" w:rsidRPr="00497BB8" w:rsidRDefault="009E3D85" w:rsidP="00B16864">
      <w:pPr>
        <w:pStyle w:val="BodyText"/>
        <w:numPr>
          <w:ilvl w:val="0"/>
          <w:numId w:val="35"/>
        </w:numPr>
        <w:ind w:left="576" w:hanging="576"/>
      </w:pPr>
      <w:r w:rsidRPr="00497BB8">
        <w:t xml:space="preserve">в комбинация с неоадювантна химиотерапия, последвана от адювантнa терапия със </w:t>
      </w:r>
      <w:r w:rsidR="00F3359D" w:rsidRPr="00497BB8">
        <w:t>Tuznue</w:t>
      </w:r>
      <w:r w:rsidRPr="00497BB8">
        <w:t>, за локално авансирало (включително възпалително) заболяване или тумори &gt;</w:t>
      </w:r>
      <w:r w:rsidR="00462A1B" w:rsidRPr="00497BB8">
        <w:t> </w:t>
      </w:r>
      <w:r w:rsidRPr="00497BB8">
        <w:t>2</w:t>
      </w:r>
      <w:r w:rsidR="00462A1B" w:rsidRPr="00497BB8">
        <w:t> </w:t>
      </w:r>
      <w:r w:rsidRPr="00497BB8">
        <w:t>cm в диаметър (вж. точки 4.4 и 5.1).</w:t>
      </w:r>
    </w:p>
    <w:p w14:paraId="1996B0B1" w14:textId="77777777" w:rsidR="00F43F10" w:rsidRPr="00497BB8" w:rsidRDefault="00F43F10" w:rsidP="00B16864">
      <w:pPr>
        <w:pStyle w:val="BodyText"/>
      </w:pPr>
    </w:p>
    <w:p w14:paraId="1996B0B2" w14:textId="4E233BDC" w:rsidR="00F43F10" w:rsidRPr="00497BB8" w:rsidRDefault="0056393F" w:rsidP="00B16864">
      <w:pPr>
        <w:pStyle w:val="BodyText"/>
        <w:ind w:firstLine="3"/>
      </w:pPr>
      <w:r w:rsidRPr="00497BB8">
        <w:t>Tuznue</w:t>
      </w:r>
      <w:r w:rsidR="00242E48" w:rsidRPr="00497BB8">
        <w:rPr>
          <w:spacing w:val="-3"/>
        </w:rPr>
        <w:t xml:space="preserve"> </w:t>
      </w:r>
      <w:r w:rsidR="00705018" w:rsidRPr="00497BB8">
        <w:t>трябва да се прилага само при пациенти с матастазирал или рак на млечната жлеза в ранен стадий, чийто тумор е със свръхекспресия на HER2 или с генна амплификация на HER2, определена чрез точен и валидиран метод (вж. точки 4.4 и 5.1).</w:t>
      </w:r>
    </w:p>
    <w:p w14:paraId="1996B0B3" w14:textId="77777777" w:rsidR="00F43F10" w:rsidRPr="00497BB8" w:rsidRDefault="00F43F10" w:rsidP="00B16864">
      <w:pPr>
        <w:pStyle w:val="BodyText"/>
      </w:pPr>
    </w:p>
    <w:p w14:paraId="1996B0B4" w14:textId="731F87B5" w:rsidR="00F43F10" w:rsidRPr="00497BB8" w:rsidRDefault="00022C39" w:rsidP="00B16864">
      <w:pPr>
        <w:pStyle w:val="BodyText"/>
      </w:pPr>
      <w:r w:rsidRPr="00497BB8">
        <w:rPr>
          <w:u w:val="single"/>
        </w:rPr>
        <w:t>Метастазирал рак на стомаха</w:t>
      </w:r>
    </w:p>
    <w:p w14:paraId="1996B0B5" w14:textId="77777777" w:rsidR="00F43F10" w:rsidRPr="00497BB8" w:rsidRDefault="00F43F10" w:rsidP="00B16864">
      <w:pPr>
        <w:pStyle w:val="BodyText"/>
      </w:pPr>
    </w:p>
    <w:p w14:paraId="1996B0B6" w14:textId="6B7945A8" w:rsidR="00F43F10" w:rsidRPr="00497BB8" w:rsidRDefault="0056393F" w:rsidP="00B16864">
      <w:pPr>
        <w:pStyle w:val="BodyText"/>
      </w:pPr>
      <w:r w:rsidRPr="00497BB8">
        <w:t>Tuznue</w:t>
      </w:r>
      <w:r w:rsidR="00242E48" w:rsidRPr="00497BB8">
        <w:t xml:space="preserve"> </w:t>
      </w:r>
      <w:r w:rsidR="00022C39" w:rsidRPr="00497BB8">
        <w:t>в комбинация с капецитабин или 5-флуороурацил и цисплатин е показан за лечение на възрастни пациенти с HER2-положителен метастазирал аденокарцином на стомаха или на мястото на свързване на стомаха с хранопровода, които не са получавали преди това противораково лечение за тяхното метастазирало заболяване.</w:t>
      </w:r>
    </w:p>
    <w:p w14:paraId="1996B0B7" w14:textId="77777777" w:rsidR="00F43F10" w:rsidRPr="00497BB8" w:rsidRDefault="00F43F10" w:rsidP="00B16864">
      <w:pPr>
        <w:pStyle w:val="BodyText"/>
      </w:pPr>
    </w:p>
    <w:p w14:paraId="1996B0B8" w14:textId="697A57E8" w:rsidR="00F43F10" w:rsidRPr="00497BB8" w:rsidRDefault="0056393F" w:rsidP="00B16864">
      <w:pPr>
        <w:pStyle w:val="BodyText"/>
      </w:pPr>
      <w:r w:rsidRPr="00497BB8">
        <w:t>Tuznue</w:t>
      </w:r>
      <w:r w:rsidR="00242E48" w:rsidRPr="00497BB8">
        <w:t xml:space="preserve"> </w:t>
      </w:r>
      <w:r w:rsidR="00A366C1" w:rsidRPr="00497BB8">
        <w:t>трябва да се прилага само при пациенти с метастазирал рак на стомаха (МРС), чийто тумори са със свръхекспресия на HER2, дефинирана според резултата от ICH2+ и потвърдена от резултата от SISH или FISH, или от ICH3+ резултат. Трябва да се използват точни и валидирани методи (вж. точки 4.4 и 5.1).</w:t>
      </w:r>
    </w:p>
    <w:p w14:paraId="1996B0B9" w14:textId="77777777" w:rsidR="00AF38CA" w:rsidRPr="00497BB8" w:rsidRDefault="00AF38CA" w:rsidP="00B16864">
      <w:pPr>
        <w:pStyle w:val="BodyText"/>
      </w:pPr>
    </w:p>
    <w:p w14:paraId="1996B0BA" w14:textId="7339FA4C" w:rsidR="00F43F10" w:rsidRPr="00497BB8" w:rsidRDefault="00072BFF" w:rsidP="00B16864">
      <w:pPr>
        <w:pStyle w:val="Heading1"/>
      </w:pPr>
      <w:r w:rsidRPr="00497BB8">
        <w:t>4.2</w:t>
      </w:r>
      <w:r w:rsidRPr="00497BB8">
        <w:tab/>
      </w:r>
      <w:r w:rsidR="00200614" w:rsidRPr="00497BB8">
        <w:t>Дозировка и начин на приложение</w:t>
      </w:r>
    </w:p>
    <w:p w14:paraId="1996B0BB" w14:textId="77777777" w:rsidR="00F43F10" w:rsidRPr="00497BB8" w:rsidRDefault="00F43F10" w:rsidP="00B16864">
      <w:pPr>
        <w:pStyle w:val="BodyText"/>
        <w:rPr>
          <w:b/>
        </w:rPr>
      </w:pPr>
    </w:p>
    <w:p w14:paraId="1996B0BC" w14:textId="77779B8B" w:rsidR="00F43F10" w:rsidRPr="00497BB8" w:rsidRDefault="00616942" w:rsidP="00B16864">
      <w:pPr>
        <w:pStyle w:val="BodyText"/>
      </w:pPr>
      <w:r w:rsidRPr="00497BB8">
        <w:t>Изследването за HER2 преди започване на лечение е задължително (вж. точки 4.4 и 5.1).</w:t>
      </w:r>
      <w:r w:rsidR="00F83889" w:rsidRPr="00497BB8">
        <w:t xml:space="preserve"> </w:t>
      </w:r>
      <w:r w:rsidRPr="00497BB8">
        <w:t xml:space="preserve">Лечението със </w:t>
      </w:r>
      <w:r w:rsidR="0056393F" w:rsidRPr="00497BB8">
        <w:t>Tuznue</w:t>
      </w:r>
      <w:r w:rsidR="00F83889" w:rsidRPr="00497BB8">
        <w:t xml:space="preserve"> </w:t>
      </w:r>
      <w:r w:rsidRPr="00497BB8">
        <w:t>трябва да се започне само от лекар с опит в приложението на цитотоксична химиотерапия (вж. точка 4.4) и трябва да се прилага само от медицински специалист.</w:t>
      </w:r>
    </w:p>
    <w:p w14:paraId="1996B0BD" w14:textId="77777777" w:rsidR="00F43F10" w:rsidRPr="00497BB8" w:rsidRDefault="00F43F10" w:rsidP="00B16864">
      <w:pPr>
        <w:pStyle w:val="BodyText"/>
      </w:pPr>
    </w:p>
    <w:p w14:paraId="1996B0BE" w14:textId="7F0B8017" w:rsidR="00F43F10" w:rsidRPr="00497BB8" w:rsidRDefault="0056393F" w:rsidP="00B16864">
      <w:pPr>
        <w:pStyle w:val="BodyText"/>
      </w:pPr>
      <w:r w:rsidRPr="00497BB8">
        <w:t>Tuznue</w:t>
      </w:r>
      <w:r w:rsidR="00242E48" w:rsidRPr="00497BB8">
        <w:t xml:space="preserve"> </w:t>
      </w:r>
      <w:r w:rsidR="00924556" w:rsidRPr="00497BB8">
        <w:t>за интравенозно приложение не е предназначен за подкожно приложение и трябва да се прилага само чрез интравенозна инфузия.</w:t>
      </w:r>
    </w:p>
    <w:p w14:paraId="1996B0BF" w14:textId="77777777" w:rsidR="00F43F10" w:rsidRPr="00497BB8" w:rsidRDefault="00F43F10" w:rsidP="00B16864">
      <w:pPr>
        <w:pStyle w:val="BodyText"/>
      </w:pPr>
    </w:p>
    <w:p w14:paraId="1996B0C0" w14:textId="46084D25" w:rsidR="00F43F10" w:rsidRPr="00497BB8" w:rsidRDefault="00A5786E" w:rsidP="00B16864">
      <w:pPr>
        <w:pStyle w:val="BodyText"/>
        <w:ind w:left="1" w:hanging="1"/>
      </w:pPr>
      <w:r w:rsidRPr="00497BB8">
        <w:t>С цел да се избегнат грешки при лечението е важно да се проверят етикетите на флакона, за да е сигурно, че лекарственият продукт, който се приготвя и прилага, е</w:t>
      </w:r>
      <w:r w:rsidR="00F83889" w:rsidRPr="00497BB8">
        <w:t xml:space="preserve"> </w:t>
      </w:r>
      <w:r w:rsidR="0056393F" w:rsidRPr="00497BB8">
        <w:t>Tuznue</w:t>
      </w:r>
      <w:r w:rsidR="00F83889" w:rsidRPr="00497BB8">
        <w:t xml:space="preserve"> (</w:t>
      </w:r>
      <w:r w:rsidRPr="00497BB8">
        <w:t>трастузумаб</w:t>
      </w:r>
      <w:r w:rsidR="00F83889" w:rsidRPr="00497BB8">
        <w:t xml:space="preserve">) </w:t>
      </w:r>
      <w:r w:rsidR="00EC6013" w:rsidRPr="00497BB8">
        <w:t>а не друг продукт, съдържащ трастузумаб (напр. трастузумаб емтанзин или трастузумаб дерукстекан).</w:t>
      </w:r>
    </w:p>
    <w:p w14:paraId="1996B0C1" w14:textId="77777777" w:rsidR="00F43F10" w:rsidRPr="00497BB8" w:rsidRDefault="00F43F10" w:rsidP="00B16864">
      <w:pPr>
        <w:pStyle w:val="BodyText"/>
      </w:pPr>
    </w:p>
    <w:p w14:paraId="1996B0C2" w14:textId="4B24B92E" w:rsidR="00F43F10" w:rsidRPr="00497BB8" w:rsidRDefault="00EC6013" w:rsidP="00B16864">
      <w:pPr>
        <w:pStyle w:val="BodyText"/>
        <w:keepNext/>
      </w:pPr>
      <w:r w:rsidRPr="00497BB8">
        <w:rPr>
          <w:u w:val="single"/>
        </w:rPr>
        <w:t>Дозировка</w:t>
      </w:r>
    </w:p>
    <w:p w14:paraId="1996B0C3" w14:textId="77777777" w:rsidR="00F43F10" w:rsidRPr="00497BB8" w:rsidRDefault="00F43F10" w:rsidP="00B16864">
      <w:pPr>
        <w:pStyle w:val="BodyText"/>
        <w:keepNext/>
      </w:pPr>
    </w:p>
    <w:p w14:paraId="1996B0C4" w14:textId="60FEBADE" w:rsidR="00F43F10" w:rsidRPr="00497BB8" w:rsidRDefault="00AE153F" w:rsidP="00B16864">
      <w:pPr>
        <w:keepNext/>
        <w:rPr>
          <w:i/>
        </w:rPr>
      </w:pPr>
      <w:r w:rsidRPr="00497BB8">
        <w:rPr>
          <w:i/>
          <w:u w:val="single"/>
        </w:rPr>
        <w:t>Метастазирал рак на млечната жлеза</w:t>
      </w:r>
    </w:p>
    <w:p w14:paraId="1996B0C5" w14:textId="77777777" w:rsidR="00F43F10" w:rsidRPr="00497BB8" w:rsidRDefault="00F43F10" w:rsidP="00B16864">
      <w:pPr>
        <w:pStyle w:val="BodyText"/>
        <w:keepNext/>
        <w:rPr>
          <w:i/>
        </w:rPr>
      </w:pPr>
    </w:p>
    <w:p w14:paraId="1996B0C6" w14:textId="6663B0C6" w:rsidR="00F43F10" w:rsidRPr="00497BB8" w:rsidRDefault="00AE153F" w:rsidP="00B16864">
      <w:pPr>
        <w:keepNext/>
        <w:rPr>
          <w:i/>
        </w:rPr>
      </w:pPr>
      <w:r w:rsidRPr="00497BB8">
        <w:rPr>
          <w:i/>
        </w:rPr>
        <w:t>Триседмична схема</w:t>
      </w:r>
    </w:p>
    <w:p w14:paraId="1996B0C7" w14:textId="77777777" w:rsidR="00046CFD" w:rsidRPr="00497BB8" w:rsidRDefault="00046CFD" w:rsidP="00B16864">
      <w:pPr>
        <w:keepNext/>
        <w:rPr>
          <w:i/>
        </w:rPr>
      </w:pPr>
    </w:p>
    <w:p w14:paraId="1996B0C8" w14:textId="673DA7B8" w:rsidR="00F43F10" w:rsidRPr="00497BB8" w:rsidRDefault="00AE153F" w:rsidP="00B16864">
      <w:pPr>
        <w:pStyle w:val="BodyText"/>
        <w:ind w:firstLine="3"/>
      </w:pPr>
      <w:r w:rsidRPr="00497BB8">
        <w:t>Препоръчителната начална натоварваща доза е 8 mg/kg телесно тегло. Препоръчителната поддържаща доза при приложение на интервал от три седмици е 6 mg/kg телесно тегло, като тя се започва три седмици след натоварващата доза.</w:t>
      </w:r>
    </w:p>
    <w:p w14:paraId="1996B0C9" w14:textId="77777777" w:rsidR="00F43F10" w:rsidRPr="00497BB8" w:rsidRDefault="00F43F10" w:rsidP="00B16864">
      <w:pPr>
        <w:pStyle w:val="BodyText"/>
      </w:pPr>
    </w:p>
    <w:p w14:paraId="1996B0CA" w14:textId="21EA26BD" w:rsidR="00F43F10" w:rsidRPr="00497BB8" w:rsidRDefault="00AE153F" w:rsidP="00B16864">
      <w:pPr>
        <w:keepNext/>
        <w:rPr>
          <w:i/>
        </w:rPr>
      </w:pPr>
      <w:r w:rsidRPr="00497BB8">
        <w:rPr>
          <w:i/>
        </w:rPr>
        <w:t>Седмична схема</w:t>
      </w:r>
    </w:p>
    <w:p w14:paraId="1996B0CB" w14:textId="77777777" w:rsidR="00046CFD" w:rsidRPr="00497BB8" w:rsidRDefault="00046CFD" w:rsidP="00B16864">
      <w:pPr>
        <w:rPr>
          <w:i/>
        </w:rPr>
      </w:pPr>
    </w:p>
    <w:p w14:paraId="1996B0CC" w14:textId="06B534CF" w:rsidR="00F43F10" w:rsidRPr="00497BB8" w:rsidRDefault="00AE153F" w:rsidP="00B16864">
      <w:pPr>
        <w:pStyle w:val="BodyText"/>
        <w:ind w:hanging="1"/>
      </w:pPr>
      <w:r w:rsidRPr="00497BB8">
        <w:t>Препоръчителната начална натоварваща доза Tuznue е 4 mg/kg телесно тегло. Препоръчителната седмична поддържаща доза Tuznue е 2 mg/kg телесно тегло, като се започне една седмица след натоварващата доза.</w:t>
      </w:r>
    </w:p>
    <w:p w14:paraId="1996B0CD" w14:textId="77777777" w:rsidR="00FC1C35" w:rsidRPr="00497BB8" w:rsidRDefault="00FC1C35" w:rsidP="00B16864">
      <w:pPr>
        <w:rPr>
          <w:i/>
        </w:rPr>
      </w:pPr>
    </w:p>
    <w:p w14:paraId="1996B0CE" w14:textId="2160FC06" w:rsidR="00F43F10" w:rsidRPr="00497BB8" w:rsidRDefault="00AE153F" w:rsidP="00B16864">
      <w:pPr>
        <w:rPr>
          <w:i/>
        </w:rPr>
      </w:pPr>
      <w:r w:rsidRPr="00497BB8">
        <w:rPr>
          <w:i/>
        </w:rPr>
        <w:t>Приложение в комбинация с паклитаксел или доцетаксел</w:t>
      </w:r>
    </w:p>
    <w:p w14:paraId="1996B0CF" w14:textId="77777777" w:rsidR="00046CFD" w:rsidRPr="00497BB8" w:rsidRDefault="00046CFD" w:rsidP="00B16864">
      <w:pPr>
        <w:rPr>
          <w:i/>
        </w:rPr>
      </w:pPr>
    </w:p>
    <w:p w14:paraId="1996B0D0" w14:textId="1631214B" w:rsidR="00F43F10" w:rsidRPr="00497BB8" w:rsidRDefault="002E51E4" w:rsidP="00B16864">
      <w:pPr>
        <w:pStyle w:val="BodyText"/>
        <w:ind w:left="2" w:hanging="2"/>
      </w:pPr>
      <w:r w:rsidRPr="00497BB8">
        <w:t>В основните изпитвания (H0648g, M77001), паклитаксел или доцетаксел са били прилагани в деня след първата доза трастузумаб (за дозиране вж. Кратката характеристика на продукта (КХП) на паклитаксел или доцетаксел) и непосредствено след последващите дози трастузумаб, при положение, че предхождащата доза трастузумаб се е понесла добре.</w:t>
      </w:r>
    </w:p>
    <w:p w14:paraId="1996B0D1" w14:textId="77777777" w:rsidR="00F43F10" w:rsidRPr="00497BB8" w:rsidRDefault="00F43F10" w:rsidP="00B16864">
      <w:pPr>
        <w:pStyle w:val="BodyText"/>
      </w:pPr>
    </w:p>
    <w:p w14:paraId="1996B0D2" w14:textId="22866A5B" w:rsidR="00F43F10" w:rsidRPr="00497BB8" w:rsidRDefault="006D78A4" w:rsidP="00B16864">
      <w:pPr>
        <w:rPr>
          <w:i/>
        </w:rPr>
      </w:pPr>
      <w:r w:rsidRPr="00497BB8">
        <w:rPr>
          <w:i/>
        </w:rPr>
        <w:t>Приложение в комбинация с ароматазен инхибитор</w:t>
      </w:r>
    </w:p>
    <w:p w14:paraId="1996B0D3" w14:textId="77777777" w:rsidR="00046CFD" w:rsidRPr="00497BB8" w:rsidRDefault="00046CFD" w:rsidP="00B16864">
      <w:pPr>
        <w:rPr>
          <w:i/>
        </w:rPr>
      </w:pPr>
    </w:p>
    <w:p w14:paraId="1996B0D4" w14:textId="6694BE9C" w:rsidR="00F43F10" w:rsidRPr="00497BB8" w:rsidRDefault="00A95B14" w:rsidP="00B16864">
      <w:pPr>
        <w:pStyle w:val="BodyText"/>
        <w:ind w:left="1" w:hanging="1"/>
      </w:pPr>
      <w:r w:rsidRPr="00497BB8">
        <w:t>По време на основното изпитване (BO16216), трастузумаб и анастрозол са прилагани от ден 1-ви. Няма ограничения по отношение на относителното време на приложение на трастузумаб и анастрозол (за дозиране вж. КХП на анастрозол или на другите ароматазни инхибитори).</w:t>
      </w:r>
    </w:p>
    <w:p w14:paraId="1996B0D5" w14:textId="77777777" w:rsidR="00F43F10" w:rsidRPr="00497BB8" w:rsidRDefault="00F43F10" w:rsidP="00B16864">
      <w:pPr>
        <w:pStyle w:val="BodyText"/>
      </w:pPr>
    </w:p>
    <w:p w14:paraId="1996B0D6" w14:textId="6912557B" w:rsidR="00F43F10" w:rsidRPr="00497BB8" w:rsidRDefault="00A95B14" w:rsidP="00B16864">
      <w:pPr>
        <w:rPr>
          <w:i/>
        </w:rPr>
      </w:pPr>
      <w:r w:rsidRPr="00497BB8">
        <w:rPr>
          <w:i/>
          <w:u w:val="single"/>
        </w:rPr>
        <w:t>Рак на млечната жлеза в ранен стадий</w:t>
      </w:r>
    </w:p>
    <w:p w14:paraId="1996B0D7" w14:textId="77777777" w:rsidR="00F43F10" w:rsidRPr="00497BB8" w:rsidRDefault="00F43F10" w:rsidP="00B16864">
      <w:pPr>
        <w:pStyle w:val="BodyText"/>
        <w:rPr>
          <w:i/>
        </w:rPr>
      </w:pPr>
    </w:p>
    <w:p w14:paraId="1996B0D8" w14:textId="5F9D15AF" w:rsidR="00F43F10" w:rsidRPr="00497BB8" w:rsidRDefault="00A95B14" w:rsidP="00B16864">
      <w:pPr>
        <w:rPr>
          <w:i/>
        </w:rPr>
      </w:pPr>
      <w:r w:rsidRPr="00497BB8">
        <w:rPr>
          <w:i/>
        </w:rPr>
        <w:t>Триседмична и седмична схема на приложение</w:t>
      </w:r>
    </w:p>
    <w:p w14:paraId="1996B0D9" w14:textId="77777777" w:rsidR="00046CFD" w:rsidRPr="00497BB8" w:rsidRDefault="00046CFD" w:rsidP="00B16864">
      <w:pPr>
        <w:rPr>
          <w:i/>
        </w:rPr>
      </w:pPr>
    </w:p>
    <w:p w14:paraId="1996B0DA" w14:textId="18415807" w:rsidR="00F43F10" w:rsidRPr="00497BB8" w:rsidRDefault="00A829E3" w:rsidP="00B16864">
      <w:pPr>
        <w:pStyle w:val="BodyText"/>
      </w:pPr>
      <w:r w:rsidRPr="00497BB8">
        <w:t>Като схема на приложение през три седмици препоръчителната начална натоварваща доза Tuznue е 8 mg/kg телесно тегло. Препоръчите</w:t>
      </w:r>
      <w:r w:rsidR="00F10D15" w:rsidRPr="00497BB8">
        <w:t>s</w:t>
      </w:r>
      <w:r w:rsidRPr="00497BB8">
        <w:t>лната поддържаща доза на Tuznue, прилаган през интервал от три седмици, е 6 mg/kg телесно тегло, като тя се започва три седмици след натоварващата доза.</w:t>
      </w:r>
    </w:p>
    <w:p w14:paraId="1996B0DB" w14:textId="77777777" w:rsidR="00F43F10" w:rsidRPr="00497BB8" w:rsidRDefault="00F43F10" w:rsidP="00B16864">
      <w:pPr>
        <w:pStyle w:val="BodyText"/>
      </w:pPr>
    </w:p>
    <w:p w14:paraId="1996B0DC" w14:textId="00B84C6F" w:rsidR="00F43F10" w:rsidRPr="00497BB8" w:rsidRDefault="002D5978" w:rsidP="00B16864">
      <w:pPr>
        <w:pStyle w:val="BodyText"/>
        <w:ind w:left="1" w:hanging="1"/>
      </w:pPr>
      <w:r w:rsidRPr="00497BB8">
        <w:t>Като схема на приложение всяка седмица (начална натоварваща доза 4 mg/kg, последвана от 2</w:t>
      </w:r>
      <w:r w:rsidR="00072BFF" w:rsidRPr="00497BB8">
        <w:t> </w:t>
      </w:r>
      <w:r w:rsidRPr="00497BB8">
        <w:t>mg/kg всяка седмица) съпътстващо с паклитаксел след химиотерапия с доксорубицин и циклофосфамид.</w:t>
      </w:r>
    </w:p>
    <w:p w14:paraId="1996B0DD" w14:textId="77777777" w:rsidR="00F43F10" w:rsidRPr="00497BB8" w:rsidRDefault="00F43F10" w:rsidP="00B16864">
      <w:pPr>
        <w:pStyle w:val="BodyText"/>
      </w:pPr>
    </w:p>
    <w:p w14:paraId="1996B0DE" w14:textId="7925EFCB" w:rsidR="00F43F10" w:rsidRPr="00497BB8" w:rsidRDefault="002D5978" w:rsidP="00B16864">
      <w:pPr>
        <w:pStyle w:val="BodyText"/>
        <w:jc w:val="both"/>
      </w:pPr>
      <w:r w:rsidRPr="00497BB8">
        <w:t>Вижте точка 5.1 за дозиране при комбинирана химиотерапия.</w:t>
      </w:r>
    </w:p>
    <w:p w14:paraId="1996B0DF" w14:textId="77777777" w:rsidR="00F43F10" w:rsidRPr="00497BB8" w:rsidRDefault="00F43F10" w:rsidP="00B16864">
      <w:pPr>
        <w:pStyle w:val="BodyText"/>
      </w:pPr>
    </w:p>
    <w:p w14:paraId="1996B0E0" w14:textId="5A190181" w:rsidR="00F43F10" w:rsidRPr="00497BB8" w:rsidRDefault="002D5978" w:rsidP="00B16864">
      <w:pPr>
        <w:jc w:val="both"/>
        <w:rPr>
          <w:i/>
        </w:rPr>
      </w:pPr>
      <w:r w:rsidRPr="00497BB8">
        <w:rPr>
          <w:i/>
          <w:u w:val="single"/>
        </w:rPr>
        <w:t>Метастазирал рак на стомаха</w:t>
      </w:r>
    </w:p>
    <w:p w14:paraId="1996B0E1" w14:textId="77777777" w:rsidR="00F43F10" w:rsidRPr="00497BB8" w:rsidRDefault="00F43F10" w:rsidP="00B16864">
      <w:pPr>
        <w:pStyle w:val="BodyText"/>
        <w:rPr>
          <w:i/>
        </w:rPr>
      </w:pPr>
    </w:p>
    <w:p w14:paraId="1996B0E2" w14:textId="3AE2B527" w:rsidR="00F43F10" w:rsidRPr="00497BB8" w:rsidRDefault="002D5978" w:rsidP="00B16864">
      <w:pPr>
        <w:rPr>
          <w:i/>
        </w:rPr>
      </w:pPr>
      <w:r w:rsidRPr="00497BB8">
        <w:rPr>
          <w:i/>
        </w:rPr>
        <w:t>Триседмична схема</w:t>
      </w:r>
    </w:p>
    <w:p w14:paraId="1996B0E3" w14:textId="77777777" w:rsidR="00046CFD" w:rsidRPr="00497BB8" w:rsidRDefault="00046CFD" w:rsidP="00B16864">
      <w:pPr>
        <w:rPr>
          <w:i/>
        </w:rPr>
      </w:pPr>
    </w:p>
    <w:p w14:paraId="1996B0E4" w14:textId="3C0416F3" w:rsidR="00F43F10" w:rsidRPr="00497BB8" w:rsidRDefault="002D5978" w:rsidP="00B16864">
      <w:pPr>
        <w:pStyle w:val="BodyText"/>
        <w:ind w:left="1" w:hanging="1"/>
      </w:pPr>
      <w:r w:rsidRPr="00497BB8">
        <w:t>Препоръчителната начална натоварваща доза e 8 mg/kg телесно тегло. Препоръчителната поддържаща доза при приложение на интервал от три седмици е 6 mg/kg телесно тегло, като тя се започва три седмици след натоварващата доза.</w:t>
      </w:r>
    </w:p>
    <w:p w14:paraId="1996B0E5" w14:textId="77777777" w:rsidR="00F43F10" w:rsidRPr="00497BB8" w:rsidRDefault="00F43F10" w:rsidP="00B16864">
      <w:pPr>
        <w:pStyle w:val="BodyText"/>
      </w:pPr>
    </w:p>
    <w:p w14:paraId="1996B0E6" w14:textId="22AFCC05" w:rsidR="00F43F10" w:rsidRPr="00497BB8" w:rsidRDefault="00976873" w:rsidP="00B16864">
      <w:pPr>
        <w:pStyle w:val="BodyText"/>
        <w:keepNext/>
        <w:rPr>
          <w:i/>
        </w:rPr>
      </w:pPr>
      <w:r w:rsidRPr="00497BB8">
        <w:rPr>
          <w:i/>
          <w:u w:val="single"/>
        </w:rPr>
        <w:t>Рак на млечната жлеза и рак на стомаха</w:t>
      </w:r>
    </w:p>
    <w:p w14:paraId="1996B0E7" w14:textId="77777777" w:rsidR="00F43F10" w:rsidRPr="00497BB8" w:rsidRDefault="00F43F10" w:rsidP="00B16864">
      <w:pPr>
        <w:pStyle w:val="BodyText"/>
        <w:keepNext/>
      </w:pPr>
    </w:p>
    <w:p w14:paraId="1996B0E8" w14:textId="7C327FDF" w:rsidR="00F43F10" w:rsidRPr="00497BB8" w:rsidRDefault="00976873" w:rsidP="00B16864">
      <w:pPr>
        <w:keepNext/>
        <w:rPr>
          <w:i/>
        </w:rPr>
      </w:pPr>
      <w:r w:rsidRPr="00497BB8">
        <w:rPr>
          <w:i/>
        </w:rPr>
        <w:t>Продължителност на лечение</w:t>
      </w:r>
    </w:p>
    <w:p w14:paraId="1996B0E9" w14:textId="77777777" w:rsidR="00046CFD" w:rsidRPr="00497BB8" w:rsidRDefault="00046CFD" w:rsidP="00B16864">
      <w:pPr>
        <w:keepNext/>
        <w:rPr>
          <w:i/>
        </w:rPr>
      </w:pPr>
    </w:p>
    <w:p w14:paraId="1996B0EA" w14:textId="2F226D41" w:rsidR="00E13B73" w:rsidRPr="00497BB8" w:rsidRDefault="00DF2A11" w:rsidP="00B16864">
      <w:pPr>
        <w:pStyle w:val="BodyText"/>
        <w:ind w:left="1" w:hanging="1"/>
      </w:pPr>
      <w:r w:rsidRPr="00497BB8">
        <w:t>Пациентите с МРМЖ и МРС трябва да се лекуват със Tuznue до прогресия на заболяването.</w:t>
      </w:r>
    </w:p>
    <w:p w14:paraId="1996B0EB" w14:textId="77777777" w:rsidR="00E13B73" w:rsidRPr="00497BB8" w:rsidRDefault="00E13B73" w:rsidP="00B16864">
      <w:pPr>
        <w:pStyle w:val="BodyText"/>
        <w:ind w:left="1" w:hanging="1"/>
      </w:pPr>
    </w:p>
    <w:p w14:paraId="1996B0EC" w14:textId="6BB74F4D" w:rsidR="00F43F10" w:rsidRPr="00497BB8" w:rsidRDefault="003739B6" w:rsidP="00B16864">
      <w:pPr>
        <w:pStyle w:val="BodyText"/>
        <w:ind w:left="1" w:hanging="1"/>
      </w:pPr>
      <w:r w:rsidRPr="00497BB8">
        <w:t>Пациентите с РРМЖ трябва да се лекуват със Tuznue в продължение на 1 година или до рецидивиране на заболяването, което настъпи първо; удължаване на лечението при РРМЖ повече от една година не се препоръчва (вж. точка 5.1).</w:t>
      </w:r>
    </w:p>
    <w:p w14:paraId="1996B0ED" w14:textId="77777777" w:rsidR="00F43F10" w:rsidRPr="00497BB8" w:rsidRDefault="00F43F10" w:rsidP="00B16864">
      <w:pPr>
        <w:pStyle w:val="BodyText"/>
      </w:pPr>
    </w:p>
    <w:p w14:paraId="1996B0EE" w14:textId="79969525" w:rsidR="00F43F10" w:rsidRPr="00497BB8" w:rsidRDefault="003739B6" w:rsidP="00B16864">
      <w:pPr>
        <w:rPr>
          <w:i/>
        </w:rPr>
      </w:pPr>
      <w:r w:rsidRPr="00497BB8">
        <w:rPr>
          <w:i/>
        </w:rPr>
        <w:t>Намаляване на дозата</w:t>
      </w:r>
    </w:p>
    <w:p w14:paraId="1996B0EF" w14:textId="77777777" w:rsidR="00E13B73" w:rsidRPr="00497BB8" w:rsidRDefault="00E13B73" w:rsidP="00B16864">
      <w:pPr>
        <w:rPr>
          <w:i/>
        </w:rPr>
      </w:pPr>
    </w:p>
    <w:p w14:paraId="1996B0F0" w14:textId="3572CE8A" w:rsidR="00F43F10" w:rsidRPr="00497BB8" w:rsidRDefault="00827F19" w:rsidP="00B16864">
      <w:pPr>
        <w:pStyle w:val="BodyText"/>
        <w:ind w:left="1" w:hanging="1"/>
      </w:pPr>
      <w:r w:rsidRPr="00497BB8">
        <w:t xml:space="preserve">По време на клиничните изпитвания със </w:t>
      </w:r>
      <w:r w:rsidR="00F631E3" w:rsidRPr="00497BB8">
        <w:t>трастузумаб</w:t>
      </w:r>
      <w:r w:rsidRPr="00497BB8">
        <w:t xml:space="preserve"> не е извършвано намаляване на дозата. Пациентите могат да продължат лечението през периодите на обратима, индуцирана от химиотерапията миелосупресия, но през това време те трябва да се наблюдават внимателно за усложнения от вида на неутропения. За информация относно намаляването на дозата или отлагане на приложението, вижте КХП на паклитаксел, доцетаксел или на ароматазния инхибитор.</w:t>
      </w:r>
    </w:p>
    <w:p w14:paraId="1996B0F1" w14:textId="77777777" w:rsidR="00F43F10" w:rsidRPr="00497BB8" w:rsidRDefault="00F43F10" w:rsidP="00B16864">
      <w:pPr>
        <w:pStyle w:val="BodyText"/>
      </w:pPr>
    </w:p>
    <w:p w14:paraId="1996B0F2" w14:textId="2DEE94ED" w:rsidR="00F43F10" w:rsidRPr="00497BB8" w:rsidRDefault="007D25FE" w:rsidP="00B16864">
      <w:pPr>
        <w:pStyle w:val="BodyText"/>
        <w:ind w:left="2" w:hanging="2"/>
      </w:pPr>
      <w:r w:rsidRPr="00497BB8">
        <w:rPr>
          <w:spacing w:val="-5"/>
        </w:rPr>
        <w:t xml:space="preserve">Ако процентът на левокамерната фракция на изтласкване (ЛКФИ) спадне ≥ 10 пункта спрямо изходното ниво И до под 50%, лечението трябва да се преустанови и трябва да се повтори оценката на ЛКФИ приблизително след около 3 седмици. Ако ЛКФИ не се подобри, или се е влошила повече, или ако се развие симптоматична застойна сърдечна недостатъчност (ЗСН), трябва сериозно да се помисли за преустановяване на Tuznue, освен ако не се прецени, че ползите за отделния пациент надхвърлят рисковете. Всички тези пациенти трябва да се </w:t>
      </w:r>
      <w:r w:rsidR="0016677B" w:rsidRPr="00497BB8">
        <w:rPr>
          <w:spacing w:val="-5"/>
        </w:rPr>
        <w:t>изпратят за консултация с</w:t>
      </w:r>
      <w:r w:rsidRPr="00497BB8">
        <w:rPr>
          <w:spacing w:val="-5"/>
        </w:rPr>
        <w:t xml:space="preserve"> кардиолог и да се проследяват.</w:t>
      </w:r>
    </w:p>
    <w:p w14:paraId="1996B0F3" w14:textId="77777777" w:rsidR="00F43F10" w:rsidRPr="00497BB8" w:rsidRDefault="00F43F10" w:rsidP="00B16864">
      <w:pPr>
        <w:pStyle w:val="BodyText"/>
      </w:pPr>
    </w:p>
    <w:p w14:paraId="1996B0F4" w14:textId="2896BBEB" w:rsidR="00F43F10" w:rsidRPr="00497BB8" w:rsidRDefault="00784659" w:rsidP="00B16864">
      <w:pPr>
        <w:rPr>
          <w:i/>
        </w:rPr>
      </w:pPr>
      <w:r w:rsidRPr="00497BB8">
        <w:rPr>
          <w:i/>
        </w:rPr>
        <w:t>Пропуснати дози</w:t>
      </w:r>
    </w:p>
    <w:p w14:paraId="1996B0F5" w14:textId="77777777" w:rsidR="00E13B73" w:rsidRPr="00497BB8" w:rsidRDefault="00E13B73" w:rsidP="00B16864">
      <w:pPr>
        <w:rPr>
          <w:i/>
        </w:rPr>
      </w:pPr>
    </w:p>
    <w:p w14:paraId="1996B0F6" w14:textId="3C4426CD" w:rsidR="00F43F10" w:rsidRPr="00497BB8" w:rsidRDefault="00784659" w:rsidP="00B16864">
      <w:pPr>
        <w:pStyle w:val="BodyText"/>
        <w:ind w:firstLine="4"/>
      </w:pPr>
      <w:r w:rsidRPr="00497BB8">
        <w:t xml:space="preserve">Ако пациентът е пропуснал доза Tuznue в рамките на една седмица или по-малко, обичайната поддържаща доза </w:t>
      </w:r>
      <w:r w:rsidR="00193B15" w:rsidRPr="00497BB8">
        <w:t>Tuznue</w:t>
      </w:r>
      <w:r w:rsidRPr="00497BB8">
        <w:t xml:space="preserve"> (при седмично лечение: 2 mg/kg; при схема на лечение през три седмици: 6 mg/kg) трябва да се приложи възможно най-скоро. Да не се изчаква следващия планиран цикъл. Следващите поддържащи дози трябва да се приложат съответно 7 дни или 21 дни по-късно в зависимост от това дали се използва седмична или триседмична схема.</w:t>
      </w:r>
    </w:p>
    <w:p w14:paraId="1996B0F7" w14:textId="77777777" w:rsidR="00F43F10" w:rsidRPr="00497BB8" w:rsidRDefault="00F43F10" w:rsidP="00B16864">
      <w:pPr>
        <w:pStyle w:val="BodyText"/>
      </w:pPr>
    </w:p>
    <w:p w14:paraId="1996B0F8" w14:textId="70AAE570" w:rsidR="00F43F10" w:rsidRPr="00497BB8" w:rsidRDefault="00633EC5" w:rsidP="00B16864">
      <w:pPr>
        <w:pStyle w:val="BodyText"/>
        <w:ind w:left="1" w:hanging="1"/>
      </w:pPr>
      <w:r w:rsidRPr="00497BB8">
        <w:t>Ако пациентът е пропуснал доза Tuznue в рамките на повече от една седмица, трябва да се приложи повторна натоварваща доза за приблизително 90 минути (при седмично лечение: 4</w:t>
      </w:r>
      <w:r w:rsidR="00E2342F" w:rsidRPr="00497BB8">
        <w:t> </w:t>
      </w:r>
      <w:r w:rsidRPr="00497BB8">
        <w:t>mg/kg; при схема на лечение през три седмици: 8 mg/kg) колкото е възможно по-скоро. Следващите поддържащи дози (при седмично лечение: 2 mg/kg; при схема на лечение през три седмици съответно: 6 mg/kg) трябва да се приложат съответно 7 дни или 21 дни по-късно в зависимост от това дали се използва седмична или триседмична схема.</w:t>
      </w:r>
    </w:p>
    <w:p w14:paraId="1996B0F9" w14:textId="77777777" w:rsidR="00F43F10" w:rsidRPr="00497BB8" w:rsidRDefault="00F43F10" w:rsidP="00B16864">
      <w:pPr>
        <w:pStyle w:val="BodyText"/>
      </w:pPr>
    </w:p>
    <w:p w14:paraId="1996B0FA" w14:textId="721E1224" w:rsidR="00F43F10" w:rsidRPr="00497BB8" w:rsidRDefault="009B5991" w:rsidP="00B16864">
      <w:pPr>
        <w:rPr>
          <w:i/>
        </w:rPr>
      </w:pPr>
      <w:r w:rsidRPr="00497BB8">
        <w:rPr>
          <w:i/>
        </w:rPr>
        <w:t>Специални популации</w:t>
      </w:r>
    </w:p>
    <w:p w14:paraId="1996B0FB" w14:textId="77777777" w:rsidR="00E13B73" w:rsidRPr="00497BB8" w:rsidRDefault="00E13B73" w:rsidP="00B16864">
      <w:pPr>
        <w:rPr>
          <w:i/>
        </w:rPr>
      </w:pPr>
    </w:p>
    <w:p w14:paraId="1996B0FC" w14:textId="5B4B1571" w:rsidR="00F43F10" w:rsidRPr="00497BB8" w:rsidRDefault="009B5991" w:rsidP="00B16864">
      <w:pPr>
        <w:pStyle w:val="BodyText"/>
        <w:ind w:left="1" w:hanging="1"/>
      </w:pPr>
      <w:r w:rsidRPr="00497BB8">
        <w:t>Не са провеждани специални фармакокинетични проучвания в старческа възраст, както и при такива с бъбречно или чернодробно увреждане. При популационен фармакокинетичен анализ е установено, че възрастта и бъбречното увреждане не повлияват фармакокинетиката на трастузумаб.</w:t>
      </w:r>
    </w:p>
    <w:p w14:paraId="1996B0FD" w14:textId="77777777" w:rsidR="00F43F10" w:rsidRPr="00497BB8" w:rsidRDefault="00F43F10" w:rsidP="00B16864">
      <w:pPr>
        <w:pStyle w:val="BodyText"/>
      </w:pPr>
    </w:p>
    <w:p w14:paraId="1996B0FE" w14:textId="73FBC035" w:rsidR="00F43F10" w:rsidRPr="00497BB8" w:rsidRDefault="009B5991" w:rsidP="00B16864">
      <w:pPr>
        <w:rPr>
          <w:i/>
        </w:rPr>
      </w:pPr>
      <w:r w:rsidRPr="00497BB8">
        <w:rPr>
          <w:i/>
        </w:rPr>
        <w:t>Педиатрична популация</w:t>
      </w:r>
    </w:p>
    <w:p w14:paraId="1996B0FF" w14:textId="77777777" w:rsidR="00E13B73" w:rsidRPr="00497BB8" w:rsidRDefault="00E13B73" w:rsidP="00B16864">
      <w:pPr>
        <w:rPr>
          <w:i/>
        </w:rPr>
      </w:pPr>
    </w:p>
    <w:p w14:paraId="1996B100" w14:textId="02F78654" w:rsidR="00E13B73" w:rsidRPr="00497BB8" w:rsidRDefault="009B5991" w:rsidP="00B16864">
      <w:pPr>
        <w:pStyle w:val="BodyText"/>
      </w:pPr>
      <w:r w:rsidRPr="00497BB8">
        <w:t>Няма съответно приложение на Tuznue в педиатричната популация.</w:t>
      </w:r>
    </w:p>
    <w:p w14:paraId="1996B101" w14:textId="77777777" w:rsidR="00E13B73" w:rsidRPr="00497BB8" w:rsidRDefault="00E13B73" w:rsidP="00B16864">
      <w:pPr>
        <w:pStyle w:val="BodyText"/>
      </w:pPr>
    </w:p>
    <w:p w14:paraId="1996B102" w14:textId="5519B3E0" w:rsidR="00F43F10" w:rsidRPr="00497BB8" w:rsidRDefault="009B5991" w:rsidP="00B16864">
      <w:pPr>
        <w:pStyle w:val="BodyText"/>
        <w:rPr>
          <w:u w:val="single"/>
        </w:rPr>
      </w:pPr>
      <w:r w:rsidRPr="00497BB8">
        <w:rPr>
          <w:u w:val="single"/>
        </w:rPr>
        <w:t>Начин на приложение</w:t>
      </w:r>
    </w:p>
    <w:p w14:paraId="1996B103" w14:textId="77777777" w:rsidR="00E13B73" w:rsidRPr="00497BB8" w:rsidRDefault="00E13B73" w:rsidP="00B16864">
      <w:pPr>
        <w:pStyle w:val="BodyText"/>
      </w:pPr>
    </w:p>
    <w:p w14:paraId="1996B104" w14:textId="25519D96" w:rsidR="00F43F10" w:rsidRPr="00497BB8" w:rsidRDefault="00DC0751" w:rsidP="00B16864">
      <w:pPr>
        <w:pStyle w:val="BodyText"/>
      </w:pPr>
      <w:r w:rsidRPr="00497BB8">
        <w:t>Tuznue е само за интравенозно приложение. Натоварващата доза трябва да се прилага под формата на 90-минутна интравенозна инфузия. Да не се прилага като интравенозна инжекция или болус. Tuznue интравенозна инфузия трябва да се прилага от медицински специалист с готовност за лечение на анафилаксия, като трябва да бъде осигурено оборудване за спешна помощ. Пациентите трябва да се наблюдават най-малко шест часа след началото на първата инфузия и два часа след началото на последващите инфузии за симптоми като треска и студени тръпки или други симптоми, свързани с инфузията (вж. точки 4.4 и 4.8). Прекъсването или забавянето на скоростта на вливане може да помогне за контролирането на такива симптоми. Инфузията може да се поднови след отзвучаване на симптомите.</w:t>
      </w:r>
    </w:p>
    <w:p w14:paraId="1996B105" w14:textId="77777777" w:rsidR="00F43F10" w:rsidRPr="00497BB8" w:rsidRDefault="00F43F10" w:rsidP="00B16864">
      <w:pPr>
        <w:pStyle w:val="BodyText"/>
      </w:pPr>
    </w:p>
    <w:p w14:paraId="1996B106" w14:textId="662C93B3" w:rsidR="00F43F10" w:rsidRPr="00497BB8" w:rsidRDefault="00DC0751" w:rsidP="00B16864">
      <w:pPr>
        <w:pStyle w:val="BodyText"/>
        <w:ind w:left="1" w:hanging="1"/>
      </w:pPr>
      <w:r w:rsidRPr="00497BB8">
        <w:t>Ако началната натоварваща доза се понася добре, последващите дози може да се прилагат за 30 минути.</w:t>
      </w:r>
    </w:p>
    <w:p w14:paraId="1996B107" w14:textId="77777777" w:rsidR="00F43F10" w:rsidRPr="00497BB8" w:rsidRDefault="00F43F10" w:rsidP="00B16864">
      <w:pPr>
        <w:pStyle w:val="BodyText"/>
      </w:pPr>
    </w:p>
    <w:p w14:paraId="1996B108" w14:textId="72CD7029" w:rsidR="00F43F10" w:rsidRPr="00497BB8" w:rsidRDefault="008234A7" w:rsidP="00B16864">
      <w:pPr>
        <w:pStyle w:val="BodyText"/>
        <w:ind w:left="1" w:hanging="1"/>
      </w:pPr>
      <w:r w:rsidRPr="00497BB8">
        <w:t>За указания относно реконституирането на интравенозната лекарствена форма на Tuznue преди приложение вижте точка 6.6.</w:t>
      </w:r>
    </w:p>
    <w:p w14:paraId="1996B109" w14:textId="77777777" w:rsidR="00F43F10" w:rsidRPr="00497BB8" w:rsidRDefault="00F43F10" w:rsidP="00B16864">
      <w:pPr>
        <w:pStyle w:val="BodyText"/>
      </w:pPr>
    </w:p>
    <w:p w14:paraId="1996B10A" w14:textId="0A0406C2" w:rsidR="00F43F10" w:rsidRPr="00497BB8" w:rsidRDefault="00072BFF" w:rsidP="00B16864">
      <w:pPr>
        <w:pStyle w:val="Heading1"/>
      </w:pPr>
      <w:r w:rsidRPr="00497BB8">
        <w:t>4.3</w:t>
      </w:r>
      <w:r w:rsidRPr="00497BB8">
        <w:tab/>
      </w:r>
      <w:r w:rsidR="00C31999" w:rsidRPr="00497BB8">
        <w:t>Противопоказания</w:t>
      </w:r>
    </w:p>
    <w:p w14:paraId="1996B10B" w14:textId="77777777" w:rsidR="00F43F10" w:rsidRPr="00497BB8" w:rsidRDefault="00F43F10" w:rsidP="00B16864">
      <w:pPr>
        <w:pStyle w:val="BodyText"/>
        <w:rPr>
          <w:b/>
        </w:rPr>
      </w:pPr>
    </w:p>
    <w:p w14:paraId="1996B10C" w14:textId="0AC7AA68" w:rsidR="00E13B73" w:rsidRPr="00497BB8" w:rsidRDefault="00C31999" w:rsidP="00B16864">
      <w:pPr>
        <w:pStyle w:val="ListParagraph"/>
        <w:numPr>
          <w:ilvl w:val="0"/>
          <w:numId w:val="36"/>
        </w:numPr>
        <w:tabs>
          <w:tab w:val="left" w:pos="1106"/>
          <w:tab w:val="left" w:pos="1107"/>
        </w:tabs>
        <w:ind w:left="432" w:hanging="432"/>
      </w:pPr>
      <w:r w:rsidRPr="00497BB8">
        <w:t>Свръхчувствителност към трастузумаб, миши протеини или към някое от помощните вещества, изброени в точка 6.1.</w:t>
      </w:r>
    </w:p>
    <w:p w14:paraId="1996B10D" w14:textId="37338AFE" w:rsidR="00F43F10" w:rsidRPr="00497BB8" w:rsidRDefault="00C31999" w:rsidP="00B16864">
      <w:pPr>
        <w:pStyle w:val="ListParagraph"/>
        <w:numPr>
          <w:ilvl w:val="0"/>
          <w:numId w:val="36"/>
        </w:numPr>
        <w:tabs>
          <w:tab w:val="left" w:pos="1103"/>
          <w:tab w:val="left" w:pos="1104"/>
        </w:tabs>
        <w:ind w:left="432" w:hanging="432"/>
      </w:pPr>
      <w:r w:rsidRPr="00497BB8">
        <w:t>Тежка диспнея в покой, поради усложнения при авансирало злокачествено заболяване или пациенти, изискващи допълнително лечение с кислород.</w:t>
      </w:r>
    </w:p>
    <w:p w14:paraId="1996B10E" w14:textId="77777777" w:rsidR="00F43F10" w:rsidRPr="00497BB8" w:rsidRDefault="00F43F10" w:rsidP="00B16864">
      <w:pPr>
        <w:pStyle w:val="BodyText"/>
      </w:pPr>
    </w:p>
    <w:p w14:paraId="1996B10F" w14:textId="32F950C3" w:rsidR="00F43F10" w:rsidRPr="00497BB8" w:rsidRDefault="00072BFF" w:rsidP="00B16864">
      <w:pPr>
        <w:pStyle w:val="Heading1"/>
      </w:pPr>
      <w:r w:rsidRPr="00497BB8">
        <w:t>4.4</w:t>
      </w:r>
      <w:r w:rsidRPr="00497BB8">
        <w:tab/>
      </w:r>
      <w:r w:rsidR="00C31999" w:rsidRPr="00497BB8">
        <w:t>Специални предупреждения и предпазни мерки при употреба</w:t>
      </w:r>
    </w:p>
    <w:p w14:paraId="1996B110" w14:textId="77777777" w:rsidR="00F43F10" w:rsidRPr="00497BB8" w:rsidRDefault="00F43F10" w:rsidP="00B16864">
      <w:pPr>
        <w:pStyle w:val="BodyText"/>
        <w:keepNext/>
        <w:rPr>
          <w:b/>
        </w:rPr>
      </w:pPr>
    </w:p>
    <w:p w14:paraId="1996B111" w14:textId="62BAAE79" w:rsidR="001E4BAF" w:rsidRPr="00497BB8" w:rsidRDefault="00C31999" w:rsidP="00B16864">
      <w:pPr>
        <w:pStyle w:val="BodyText"/>
        <w:keepNext/>
        <w:ind w:left="1" w:hanging="1"/>
        <w:rPr>
          <w:u w:val="single"/>
        </w:rPr>
      </w:pPr>
      <w:r w:rsidRPr="00497BB8">
        <w:rPr>
          <w:u w:val="single"/>
        </w:rPr>
        <w:t>Проследимост</w:t>
      </w:r>
    </w:p>
    <w:p w14:paraId="1996B112" w14:textId="77777777" w:rsidR="001E4BAF" w:rsidRPr="00497BB8" w:rsidRDefault="001E4BAF" w:rsidP="00B16864">
      <w:pPr>
        <w:pStyle w:val="BodyText"/>
        <w:keepNext/>
        <w:ind w:left="1" w:hanging="1"/>
      </w:pPr>
    </w:p>
    <w:p w14:paraId="1996B113" w14:textId="4659D381" w:rsidR="00F43F10" w:rsidRPr="00497BB8" w:rsidRDefault="004A46D4" w:rsidP="00B16864">
      <w:pPr>
        <w:pStyle w:val="BodyText"/>
        <w:ind w:left="1" w:hanging="1"/>
      </w:pPr>
      <w:r w:rsidRPr="00497BB8">
        <w:t>За да се подобри проследимостта на биологичните лекарствени продукти, името и партидният номер на приложения продукт трябва ясно да се записват.</w:t>
      </w:r>
    </w:p>
    <w:p w14:paraId="1996B114" w14:textId="77777777" w:rsidR="00F43F10" w:rsidRPr="00497BB8" w:rsidRDefault="00F43F10" w:rsidP="00B16864">
      <w:pPr>
        <w:pStyle w:val="BodyText"/>
      </w:pPr>
    </w:p>
    <w:p w14:paraId="1996B115" w14:textId="5B226B45" w:rsidR="00F43F10" w:rsidRPr="00497BB8" w:rsidRDefault="004A46D4" w:rsidP="00B16864">
      <w:pPr>
        <w:pStyle w:val="BodyText"/>
        <w:ind w:firstLine="3"/>
        <w:jc w:val="both"/>
      </w:pPr>
      <w:r w:rsidRPr="00497BB8">
        <w:t>Изследването за HER2 трябва да се извършва в специализирани лаборатории, които могат да осигурят адекватно валидиране на методите за изследване (вж. точка 5.1).</w:t>
      </w:r>
    </w:p>
    <w:p w14:paraId="1996B116" w14:textId="77777777" w:rsidR="00F43F10" w:rsidRPr="00497BB8" w:rsidRDefault="00F43F10" w:rsidP="00B16864">
      <w:pPr>
        <w:pStyle w:val="BodyText"/>
      </w:pPr>
    </w:p>
    <w:p w14:paraId="1996B117" w14:textId="13F22FB5" w:rsidR="00F43F10" w:rsidRPr="00497BB8" w:rsidRDefault="00055ED1" w:rsidP="00B16864">
      <w:pPr>
        <w:pStyle w:val="BodyText"/>
        <w:ind w:left="2" w:hanging="2"/>
        <w:jc w:val="both"/>
        <w:rPr>
          <w:b/>
        </w:rPr>
      </w:pPr>
      <w:r w:rsidRPr="00497BB8">
        <w:t>Понастоящем няма данни от клинични изпитвания за повторно лечение при пациенти с предшестваща експозиция на трастузумаб в адювантна среда.</w:t>
      </w:r>
    </w:p>
    <w:p w14:paraId="1996B118" w14:textId="77777777" w:rsidR="00F43F10" w:rsidRPr="00497BB8" w:rsidRDefault="00F43F10" w:rsidP="00B16864">
      <w:pPr>
        <w:pStyle w:val="BodyText"/>
        <w:rPr>
          <w:b/>
        </w:rPr>
      </w:pPr>
    </w:p>
    <w:p w14:paraId="1996B119" w14:textId="4577C83A" w:rsidR="00F43F10" w:rsidRPr="00497BB8" w:rsidRDefault="00F30CB4" w:rsidP="00B16864">
      <w:pPr>
        <w:pStyle w:val="BodyText"/>
      </w:pPr>
      <w:r w:rsidRPr="00497BB8">
        <w:rPr>
          <w:u w:val="single"/>
        </w:rPr>
        <w:t>Сърдечна дисфункция</w:t>
      </w:r>
    </w:p>
    <w:p w14:paraId="1996B11A" w14:textId="77777777" w:rsidR="00F43F10" w:rsidRPr="00497BB8" w:rsidRDefault="00F43F10" w:rsidP="00B16864">
      <w:pPr>
        <w:pStyle w:val="BodyText"/>
      </w:pPr>
    </w:p>
    <w:p w14:paraId="1996B11B" w14:textId="49C37541" w:rsidR="00B62F83" w:rsidRPr="00497BB8" w:rsidRDefault="00F30CB4" w:rsidP="00B16864">
      <w:pPr>
        <w:rPr>
          <w:i/>
        </w:rPr>
      </w:pPr>
      <w:r w:rsidRPr="00497BB8">
        <w:rPr>
          <w:i/>
          <w:u w:val="single"/>
        </w:rPr>
        <w:t>Общи съображения</w:t>
      </w:r>
    </w:p>
    <w:p w14:paraId="1996B11C" w14:textId="77777777" w:rsidR="00F43F10" w:rsidRPr="00497BB8" w:rsidRDefault="00F43F10" w:rsidP="00B16864"/>
    <w:p w14:paraId="1996B11D" w14:textId="3F04F3AC" w:rsidR="00F43F10" w:rsidRPr="00497BB8" w:rsidRDefault="00AE714E" w:rsidP="00B16864">
      <w:pPr>
        <w:pStyle w:val="BodyText"/>
      </w:pPr>
      <w:r w:rsidRPr="00497BB8">
        <w:t>Пациентите, лекувани със Tuznue, са изложени на повишен риск от развитие на ЗСН (Нюйоркска кардиологична асоциация - New York Heart Association [NYHA] Клас ІІ-ІV) или асимптомна сърдечна дисфункция. Тези събития са наблюдавани при пациенти, получаващи терапия с трастузумаб самостоятелно или в комбинация с паклитаксел или доцетаксел, особено след антрациклин (доксорубицин или епирубицин)-съдържаща химиотерапия. Те може да са умерени до тежки и са свързани със случаи с летален изход (вж. точка 4.8). Освен това е необходимо повишено внимание при лечение на пациенти с повишен сърдечен риск, напр. хипертония, документирана исхемична болест на сърцето, ЗСН, ЛКФИ &lt;55%, старческа възраст.</w:t>
      </w:r>
    </w:p>
    <w:p w14:paraId="1996B11E" w14:textId="77777777" w:rsidR="001E4BAF" w:rsidRPr="00497BB8" w:rsidRDefault="001E4BAF" w:rsidP="00B16864">
      <w:pPr>
        <w:pStyle w:val="BodyText"/>
        <w:ind w:hanging="1"/>
      </w:pPr>
    </w:p>
    <w:p w14:paraId="1996B11F" w14:textId="2AFBF864" w:rsidR="00F43F10" w:rsidRPr="00497BB8" w:rsidRDefault="00EB0FA7" w:rsidP="00B16864">
      <w:pPr>
        <w:pStyle w:val="BodyText"/>
        <w:ind w:left="1" w:hanging="1"/>
      </w:pPr>
      <w:r w:rsidRPr="00497BB8">
        <w:t>Всички кандидатки за лечение със Tuznue, но особено тези с предхождаща експозиция на антрациклини и циклофосфамид (АС), трябва да бъдат подложени на оценка на сърдечната функция на изходно ниво, включваща анамнеза и физикален статус, електрокардиограма (ЕКГ), ехокардиограма и/или радионуклидна вентрикулография с ЕКГ синхронизация в еквилибриум (MUGA сканиране), или ядрено-магнитен резонанс. Мониторирането може да помогне за идентифициране на пациентите, които развиват сърдечна дисфункция. Оценката на сърдечната функция, извършена на изходно ниво, трябва да се повтаря на всеки 3 месеца по време на лечението и на всеки 6 месеца след преустановяване на лечението до 24 месеца от последното приложение на Tuznue. Преди да се вземе решение за лечение със Tuznue, трябва да се направи внимателна оценка на съотношението риск/полза.</w:t>
      </w:r>
    </w:p>
    <w:p w14:paraId="1996B120" w14:textId="77777777" w:rsidR="00F43F10" w:rsidRPr="00497BB8" w:rsidRDefault="00F43F10" w:rsidP="00B16864">
      <w:pPr>
        <w:pStyle w:val="BodyText"/>
      </w:pPr>
    </w:p>
    <w:p w14:paraId="1996B121" w14:textId="3FA64D71" w:rsidR="00F43F10" w:rsidRPr="00497BB8" w:rsidRDefault="00BD78D0" w:rsidP="00B16864">
      <w:pPr>
        <w:pStyle w:val="BodyText"/>
        <w:ind w:left="2" w:hanging="2"/>
      </w:pPr>
      <w:r w:rsidRPr="00497BB8">
        <w:t>Трастузумаб може да персистира в кръвообращението до 7 месеца след спирането на лечението със Tuznue въз основа на популационен фармакокинетичен анализ на всички налични данни (вж. точка 5.2). Пациенти, които получават антрациклини след спирането на Tuznue, вероятно са изложени на повишен риск от сърдечна дисфункция. По възможност, лекарите трябва да избягват терапия на базата на антрациклини до 7 месеца след спирането на Tuznue. Ако се използват антрациклини, сърдечната функция на пациента трябва да се проследява внимателно.</w:t>
      </w:r>
    </w:p>
    <w:p w14:paraId="1996B122" w14:textId="77777777" w:rsidR="00F43F10" w:rsidRPr="00497BB8" w:rsidRDefault="00F43F10" w:rsidP="00B16864">
      <w:pPr>
        <w:pStyle w:val="BodyText"/>
      </w:pPr>
    </w:p>
    <w:p w14:paraId="1996B123" w14:textId="03AD2C35" w:rsidR="00F43F10" w:rsidRPr="00497BB8" w:rsidRDefault="003F7D54" w:rsidP="00B16864">
      <w:pPr>
        <w:pStyle w:val="BodyText"/>
        <w:ind w:firstLine="3"/>
      </w:pPr>
      <w:r w:rsidRPr="00497BB8">
        <w:t>Трябва да се обмисли редовна кардиологична оценка при пациенти със сърдечносъдови проблеми след скрининга на изходно ниво. При всички пациенти трябва да се проследява сърдечната функция по време на лечението (напр. през 12 седмици). Проследяването може да помогне да се идентифицират пациентите, които развиват сърдечна дисфункция. При пациентите, които развият асимптомна сърдечна дисфункция, по-често проследяване (напр. през 6 - 8 седмици), може да бъде от полза. Ако пациентите имат непрекъснато намаление на левокамерната функция, но остават асимптомни, лекарят трябва да помисли за прекъсване на терапията, ако не е наблюдавана клинична полза от лечението със Tuznue.</w:t>
      </w:r>
    </w:p>
    <w:p w14:paraId="1996B124" w14:textId="77777777" w:rsidR="00F43F10" w:rsidRPr="00497BB8" w:rsidRDefault="00F43F10" w:rsidP="00B16864">
      <w:pPr>
        <w:pStyle w:val="BodyText"/>
      </w:pPr>
    </w:p>
    <w:p w14:paraId="1996B125" w14:textId="42BAE0C3" w:rsidR="00F43F10" w:rsidRPr="00497BB8" w:rsidRDefault="00E70BF6" w:rsidP="00B16864">
      <w:pPr>
        <w:pStyle w:val="BodyText"/>
        <w:ind w:firstLine="4"/>
      </w:pPr>
      <w:r w:rsidRPr="00497BB8">
        <w:t xml:space="preserve">Безопасността при продължаване или подновяване на лечението със </w:t>
      </w:r>
      <w:r w:rsidR="00CD4FA5" w:rsidRPr="00497BB8">
        <w:t>трастузумаб</w:t>
      </w:r>
      <w:r w:rsidRPr="00497BB8">
        <w:t xml:space="preserve"> при пациенти, които имат сърдечна дисфункция, не е проучвана проспективно. Ако процентът на ЛКФИ се понижи с ≥10 пункта в сравнение с изходното ниво И под 50%, лечението трябва да се преустанови и трябва да се извърши повторна оценка на ЛКФИ приблизително след около 3 седмици. Ако ЛКФИ не се увеличи или ако се понижи още, или се развие симптоматична ЗСН, трябва много сериозно да се помисли за прекратяване на </w:t>
      </w:r>
      <w:r w:rsidR="00351889" w:rsidRPr="00497BB8">
        <w:t>Tuznue</w:t>
      </w:r>
      <w:r w:rsidRPr="00497BB8">
        <w:t>, освен ако не се прецени, че ползите за отделния пациент надхвърлят рисковете. Всички тези пациенти трябва да се изпратят за консултация с кардиолог и да се проследяват.</w:t>
      </w:r>
    </w:p>
    <w:p w14:paraId="1996B126" w14:textId="77777777" w:rsidR="00F43F10" w:rsidRPr="00497BB8" w:rsidRDefault="00F43F10" w:rsidP="00B16864">
      <w:pPr>
        <w:pStyle w:val="BodyText"/>
      </w:pPr>
    </w:p>
    <w:p w14:paraId="1996B127" w14:textId="01772A63" w:rsidR="00F43F10" w:rsidRPr="00497BB8" w:rsidRDefault="006772B3" w:rsidP="00B16864">
      <w:pPr>
        <w:pStyle w:val="BodyText"/>
      </w:pPr>
      <w:r w:rsidRPr="00497BB8">
        <w:t>Ако по време на терапия със Tuznue се развие симптоматична сърдечна недостатъчност, тя трябва да се лекува със стандартните лекарствени продукти за ЗСН. Повечето пациенти, развили ЗСН или асимптомна сърдечна дисфункция в основните клинични изпитвания, са се подобрили със стандартното лечение за ЗСН, състоящо се от инхибитор на ангиотензин-конвертиращия ензим (АСЕ инхибитор) или ангиотензин-рецепторен блокер (АРB) и бета-блокер. Повечето пациенти със сърдечни симптоми и данни за клинична полза от лечението с трастузумаб са продължили терапията без допълнителни клинични сърдечни събития.</w:t>
      </w:r>
    </w:p>
    <w:p w14:paraId="1996B128" w14:textId="77777777" w:rsidR="00F43F10" w:rsidRPr="00497BB8" w:rsidRDefault="00F43F10" w:rsidP="00B16864">
      <w:pPr>
        <w:pStyle w:val="BodyText"/>
      </w:pPr>
    </w:p>
    <w:p w14:paraId="1996B129" w14:textId="0EFB7CA1" w:rsidR="00F43F10" w:rsidRPr="00497BB8" w:rsidRDefault="006772B3" w:rsidP="00B16864">
      <w:pPr>
        <w:keepNext/>
        <w:rPr>
          <w:i/>
        </w:rPr>
      </w:pPr>
      <w:r w:rsidRPr="00497BB8">
        <w:rPr>
          <w:i/>
          <w:u w:val="single"/>
        </w:rPr>
        <w:t>Метастазирал рак на млечната жлеза</w:t>
      </w:r>
    </w:p>
    <w:p w14:paraId="1996B12A" w14:textId="77777777" w:rsidR="00F43F10" w:rsidRPr="00497BB8" w:rsidRDefault="00F43F10" w:rsidP="00B16864">
      <w:pPr>
        <w:pStyle w:val="BodyText"/>
        <w:keepNext/>
        <w:rPr>
          <w:i/>
        </w:rPr>
      </w:pPr>
    </w:p>
    <w:p w14:paraId="1996B12B" w14:textId="6E39E446" w:rsidR="00ED64D7" w:rsidRPr="00497BB8" w:rsidRDefault="006772B3" w:rsidP="00B16864">
      <w:pPr>
        <w:pStyle w:val="BodyText"/>
        <w:ind w:left="1" w:hanging="1"/>
      </w:pPr>
      <w:r w:rsidRPr="00497BB8">
        <w:t>Tuznue и антрациклини не трябва да се прилагат едновременно в комбинация при МРМЖ.</w:t>
      </w:r>
    </w:p>
    <w:p w14:paraId="1996B12C" w14:textId="77777777" w:rsidR="00ED64D7" w:rsidRPr="00497BB8" w:rsidRDefault="00ED64D7" w:rsidP="00B16864">
      <w:pPr>
        <w:pStyle w:val="BodyText"/>
        <w:ind w:left="1" w:hanging="1"/>
      </w:pPr>
    </w:p>
    <w:p w14:paraId="1996B12D" w14:textId="65D08552" w:rsidR="00F43F10" w:rsidRPr="00497BB8" w:rsidRDefault="00FA2AA6" w:rsidP="00B16864">
      <w:pPr>
        <w:pStyle w:val="BodyText"/>
        <w:ind w:left="1" w:hanging="1"/>
      </w:pPr>
      <w:r w:rsidRPr="00497BB8">
        <w:t>Пациенти с МРМЖ, които преди това са получавали антрациклини, са изложени също на риск от сърдечна дисфункция при лечение със Tuznue, въпреки че рискът е по-малък отколкото при едновременна употреба на Tuznue и антрациклини.</w:t>
      </w:r>
    </w:p>
    <w:p w14:paraId="1996B12E" w14:textId="77777777" w:rsidR="00F43F10" w:rsidRPr="00497BB8" w:rsidRDefault="00F43F10" w:rsidP="00B16864">
      <w:pPr>
        <w:pStyle w:val="BodyText"/>
      </w:pPr>
    </w:p>
    <w:p w14:paraId="1996B12F" w14:textId="5A5F62DA" w:rsidR="00F43F10" w:rsidRPr="00497BB8" w:rsidRDefault="00790752" w:rsidP="00B16864">
      <w:pPr>
        <w:rPr>
          <w:i/>
        </w:rPr>
      </w:pPr>
      <w:r w:rsidRPr="00497BB8">
        <w:rPr>
          <w:i/>
          <w:u w:val="single"/>
        </w:rPr>
        <w:t>Рак на млечната жлеза в ранен стадий</w:t>
      </w:r>
    </w:p>
    <w:p w14:paraId="1996B130" w14:textId="77777777" w:rsidR="00F43F10" w:rsidRPr="00497BB8" w:rsidRDefault="00F43F10" w:rsidP="00B16864">
      <w:pPr>
        <w:pStyle w:val="BodyText"/>
        <w:rPr>
          <w:i/>
        </w:rPr>
      </w:pPr>
    </w:p>
    <w:p w14:paraId="1996B131" w14:textId="658B0ED0" w:rsidR="00F43F10" w:rsidRPr="00497BB8" w:rsidRDefault="00337876" w:rsidP="00B16864">
      <w:pPr>
        <w:pStyle w:val="BodyText"/>
      </w:pPr>
      <w:r w:rsidRPr="00497BB8">
        <w:t>При пациенти с РРМЖ, сърдечната оценка, като направената на изходно ниво, трябва да бъде повторена през 3 месеца, по време на лечението и през 6 месеца след прекратяване на лечението, до 24 месеца от последното приложение на Tuznue. При пациенти, получаващи химиотерапия, съдържаща антрациклин, се препоръчва допълнително проследяване и то трябва да се извършва ежегодно до 5 години от последното приложение на Tuznue или по-дълго, ако се наблюдава постоянно намаляване на ЛКФИ.</w:t>
      </w:r>
    </w:p>
    <w:p w14:paraId="1996B132" w14:textId="77777777" w:rsidR="00F43F10" w:rsidRPr="00497BB8" w:rsidRDefault="00F43F10" w:rsidP="00B16864">
      <w:pPr>
        <w:pStyle w:val="BodyText"/>
      </w:pPr>
    </w:p>
    <w:p w14:paraId="1996B133" w14:textId="009CACC5" w:rsidR="00F43F10" w:rsidRPr="00497BB8" w:rsidRDefault="006D7A84" w:rsidP="00B16864">
      <w:pPr>
        <w:pStyle w:val="BodyText"/>
        <w:ind w:firstLine="1"/>
      </w:pPr>
      <w:r w:rsidRPr="00497BB8">
        <w:t>Пациентите с анамнеза за миокарден инфаркт (МИ), стенокардия, изискваща медикаментозно лечение, анамнеза за или съществуваща ЗСН (NYHA Клас II –IV), ЛКФИ &lt; 55%, друга кардиомиопатия, сърдечна аритмия, изискваща медикаментозно лечение, клинично значимо сърдечно клапно заболяване, лошо контролирана хипертония (подходяща е хипертония, контролирана със стандартно лечение) и хемодинамично ефективен перикарден излив, са изключени от основните клинични изпитвания за адювантно и неоадювантно лечение на РРМЖ с трастузумаб и поради това не може да се препоръча лечение при тези пациенти.</w:t>
      </w:r>
    </w:p>
    <w:p w14:paraId="1996B134" w14:textId="77777777" w:rsidR="00F43F10" w:rsidRPr="00497BB8" w:rsidRDefault="00F43F10" w:rsidP="00B16864">
      <w:pPr>
        <w:pStyle w:val="BodyText"/>
      </w:pPr>
    </w:p>
    <w:p w14:paraId="1996B135" w14:textId="64C4A123" w:rsidR="00F43F10" w:rsidRPr="00497BB8" w:rsidRDefault="00C852C7" w:rsidP="00B16864">
      <w:pPr>
        <w:rPr>
          <w:i/>
        </w:rPr>
      </w:pPr>
      <w:r w:rsidRPr="00497BB8">
        <w:rPr>
          <w:i/>
        </w:rPr>
        <w:t>Адювантно лечение</w:t>
      </w:r>
    </w:p>
    <w:p w14:paraId="1996B136" w14:textId="77777777" w:rsidR="00F43F10" w:rsidRPr="00497BB8" w:rsidRDefault="00F43F10" w:rsidP="00B16864">
      <w:pPr>
        <w:pStyle w:val="BodyText"/>
        <w:rPr>
          <w:i/>
        </w:rPr>
      </w:pPr>
    </w:p>
    <w:p w14:paraId="1996B137" w14:textId="01D3B332" w:rsidR="00F43F10" w:rsidRPr="00497BB8" w:rsidRDefault="00565745" w:rsidP="00B16864">
      <w:pPr>
        <w:pStyle w:val="BodyText"/>
        <w:ind w:hanging="1"/>
      </w:pPr>
      <w:r w:rsidRPr="00497BB8">
        <w:rPr>
          <w:iCs/>
        </w:rPr>
        <w:t>Tuznue и антрациклини не трябва да се прилагат едновременно в комбинация при адювантно лечение.</w:t>
      </w:r>
    </w:p>
    <w:p w14:paraId="1996B138" w14:textId="77777777" w:rsidR="00F43F10" w:rsidRPr="00497BB8" w:rsidRDefault="00F43F10" w:rsidP="00B16864">
      <w:pPr>
        <w:pStyle w:val="BodyText"/>
      </w:pPr>
    </w:p>
    <w:p w14:paraId="1996B139" w14:textId="66FEB746" w:rsidR="00F43F10" w:rsidRPr="00497BB8" w:rsidRDefault="00906259" w:rsidP="00B16864">
      <w:pPr>
        <w:pStyle w:val="BodyText"/>
        <w:ind w:firstLine="1"/>
      </w:pPr>
      <w:r w:rsidRPr="00497BB8">
        <w:t>При пациенти с РРМЖ е наблюдавано увеличение на честотата на симптомните и асимптомните сърдечни събития, когато трастузумаб е прилаган след химиотерапия, съдържаща антрациклини, в сравнение с приложение с несъдържащите антрациклини схеми на лечение с доцетаксел и карбоплатин, като то е било по-изразено, когато трастузумаб е прилаган едновременно с таксани в сравнение с приложението му след таксани. Независимо от използваната схема на лечение, повечето симптомни сърдечни събития се появяват през първите 18 месеца. В едно от проведените 3 основни клинични проучвания, при което е налице медиана на проследяване 5,5 години (BCIRG006), е наблюдавано продължително увеличение на кумулативната честота на симптомни сърдечни или LVEF събития при пациенти, получавали трастузумаб едновременно с таксан след терапия с антарциклини, до 2,3</w:t>
      </w:r>
      <w:r w:rsidR="00AF00AA" w:rsidRPr="00497BB8">
        <w:t>7%</w:t>
      </w:r>
      <w:r w:rsidRPr="00497BB8">
        <w:t xml:space="preserve"> в сравнение с приблизително </w:t>
      </w:r>
      <w:r w:rsidR="00AF00AA" w:rsidRPr="00497BB8">
        <w:t>1%</w:t>
      </w:r>
      <w:r w:rsidRPr="00497BB8">
        <w:t xml:space="preserve"> в двете групи със сравнителното лекарство (антрациклин плюс циклофосфамид, последвано от таксан и таксан, карбоплатин и трастузумаб).</w:t>
      </w:r>
    </w:p>
    <w:p w14:paraId="1996B13A" w14:textId="77777777" w:rsidR="00F43F10" w:rsidRPr="00497BB8" w:rsidRDefault="00F43F10" w:rsidP="00B16864">
      <w:pPr>
        <w:pStyle w:val="BodyText"/>
      </w:pPr>
    </w:p>
    <w:p w14:paraId="1996B13B" w14:textId="449927AB" w:rsidR="00F43F10" w:rsidRPr="00497BB8" w:rsidRDefault="00BE204B" w:rsidP="00B16864">
      <w:pPr>
        <w:pStyle w:val="BodyText"/>
      </w:pPr>
      <w:r w:rsidRPr="00497BB8">
        <w:t>Рисковите фактори за сърдечно събитие, установени при четири големи клинични проучвания за адювантно лечение, включват напреднала възраст (&gt; 50 години), ниска ЛКФИ (&lt;55%) на изходно ниво, преди или след започване на лечение с паклитаксел, понижение на ЛКФИ с 10-15 пункта и предшестваща или едновременна употреба на антихипертензивни лекарствени продукти. При пациенти, получаващи трастузумаб след завършване на адювантната химиотерапия, рискът от сърдечна дисфункция е свързан с по-висока кумулативна доза антрациклин, приложена преди започване на лечението с трастузумаб и с индекс на телесна маса (BMI) &gt;25 kg/m</w:t>
      </w:r>
      <w:r w:rsidRPr="00497BB8">
        <w:rPr>
          <w:vertAlign w:val="superscript"/>
        </w:rPr>
        <w:t>2</w:t>
      </w:r>
      <w:r w:rsidRPr="00497BB8">
        <w:t>.</w:t>
      </w:r>
    </w:p>
    <w:p w14:paraId="1996B13C" w14:textId="77777777" w:rsidR="00F43F10" w:rsidRPr="00497BB8" w:rsidRDefault="00F43F10" w:rsidP="00B16864">
      <w:pPr>
        <w:pStyle w:val="BodyText"/>
      </w:pPr>
    </w:p>
    <w:p w14:paraId="1996B13D" w14:textId="128C0625" w:rsidR="00F43F10" w:rsidRPr="00497BB8" w:rsidRDefault="00DF42EE" w:rsidP="00B16864">
      <w:pPr>
        <w:rPr>
          <w:i/>
        </w:rPr>
      </w:pPr>
      <w:r w:rsidRPr="00497BB8">
        <w:rPr>
          <w:i/>
        </w:rPr>
        <w:t>Неоадювантно-адювантно лечение</w:t>
      </w:r>
    </w:p>
    <w:p w14:paraId="1996B13E" w14:textId="77777777" w:rsidR="00F43F10" w:rsidRPr="00497BB8" w:rsidRDefault="00F43F10" w:rsidP="00B16864">
      <w:pPr>
        <w:pStyle w:val="BodyText"/>
        <w:rPr>
          <w:i/>
        </w:rPr>
      </w:pPr>
    </w:p>
    <w:p w14:paraId="1996B13F" w14:textId="0ED4B40B" w:rsidR="00F43F10" w:rsidRPr="00497BB8" w:rsidRDefault="005044B8" w:rsidP="00B16864">
      <w:pPr>
        <w:pStyle w:val="BodyText"/>
      </w:pPr>
      <w:r w:rsidRPr="00497BB8">
        <w:t xml:space="preserve">При пациенти с РРМЖ, подходящи за неоадювантно-адювантно лечение, </w:t>
      </w:r>
      <w:r w:rsidR="005A7BA3" w:rsidRPr="00497BB8">
        <w:t>Tuznue</w:t>
      </w:r>
      <w:r w:rsidRPr="00497BB8">
        <w:t xml:space="preserve"> трябва да се прилага едновременно с антрациклини само при болни, които не са лекувани с химиотерапия, и само със схеми на лечение с антрациклини в ниски дози, т.е. максимални кумулативни дози на доксорубицин 180 mg/m</w:t>
      </w:r>
      <w:r w:rsidRPr="00497BB8">
        <w:rPr>
          <w:vertAlign w:val="superscript"/>
        </w:rPr>
        <w:t>2</w:t>
      </w:r>
      <w:r w:rsidRPr="00497BB8">
        <w:t xml:space="preserve"> или епирубицин 360 mg/m</w:t>
      </w:r>
      <w:r w:rsidRPr="00497BB8">
        <w:rPr>
          <w:vertAlign w:val="superscript"/>
        </w:rPr>
        <w:t>2</w:t>
      </w:r>
      <w:r w:rsidRPr="00497BB8">
        <w:t>.</w:t>
      </w:r>
    </w:p>
    <w:p w14:paraId="1996B140" w14:textId="77777777" w:rsidR="00F43F10" w:rsidRPr="00497BB8" w:rsidRDefault="00F43F10" w:rsidP="00B16864">
      <w:pPr>
        <w:pStyle w:val="BodyText"/>
      </w:pPr>
    </w:p>
    <w:p w14:paraId="1996B141" w14:textId="08F32796" w:rsidR="00F43F10" w:rsidRPr="00497BB8" w:rsidRDefault="005A7BA3" w:rsidP="00B16864">
      <w:pPr>
        <w:pStyle w:val="BodyText"/>
      </w:pPr>
      <w:r w:rsidRPr="00497BB8">
        <w:t>Ако пациентите са лекувани едновременно с пълен курс на ниски дози антрациклини и Tuznue при неоадювантни условия, не трябва да се прилага допълнителна цитотоксична химиотерапия след операцията. При други ситуации, решението относно необходимостта от допълнителна цитотоксична химиотерапия се определя въз основа на индивидуални фактори.</w:t>
      </w:r>
    </w:p>
    <w:p w14:paraId="1996B142" w14:textId="77777777" w:rsidR="00F43F10" w:rsidRPr="00497BB8" w:rsidRDefault="00F43F10" w:rsidP="00B16864">
      <w:pPr>
        <w:pStyle w:val="BodyText"/>
      </w:pPr>
    </w:p>
    <w:p w14:paraId="1996B143" w14:textId="0ABDFDF9" w:rsidR="00F43F10" w:rsidRPr="00497BB8" w:rsidRDefault="00056CF0" w:rsidP="00B16864">
      <w:pPr>
        <w:pStyle w:val="BodyText"/>
      </w:pPr>
      <w:r w:rsidRPr="00497BB8">
        <w:t>Опитът при едновременно приложение на трастузумаб в схеми с ниски дози антрациклин понастоящем е ограничен до две клинични изпитвания (MO16432 и BO22227).</w:t>
      </w:r>
    </w:p>
    <w:p w14:paraId="1996B144" w14:textId="77777777" w:rsidR="00F43F10" w:rsidRPr="00497BB8" w:rsidRDefault="00F43F10" w:rsidP="00B16864">
      <w:pPr>
        <w:pStyle w:val="BodyText"/>
      </w:pPr>
    </w:p>
    <w:p w14:paraId="1996B145" w14:textId="3E0C7CDF" w:rsidR="00F43F10" w:rsidRPr="00497BB8" w:rsidRDefault="00056CF0" w:rsidP="00B16864">
      <w:pPr>
        <w:pStyle w:val="BodyText"/>
      </w:pPr>
      <w:r w:rsidRPr="00497BB8">
        <w:t>В основното изпитване MO16432, трастузумаб е прилаган едновременно с неоадювантна химиотерапия, съдържаща три цикъла с доксорубицин (кумулативна доза 180 mg/m</w:t>
      </w:r>
      <w:r w:rsidRPr="00497BB8">
        <w:rPr>
          <w:vertAlign w:val="superscript"/>
        </w:rPr>
        <w:t>2</w:t>
      </w:r>
      <w:r w:rsidRPr="00497BB8">
        <w:t>).</w:t>
      </w:r>
    </w:p>
    <w:p w14:paraId="1996B146" w14:textId="77777777" w:rsidR="00F43F10" w:rsidRPr="00497BB8" w:rsidRDefault="00F43F10" w:rsidP="00B16864">
      <w:pPr>
        <w:pStyle w:val="BodyText"/>
      </w:pPr>
    </w:p>
    <w:p w14:paraId="1996B147" w14:textId="0DBAD71A" w:rsidR="002D3705" w:rsidRPr="00497BB8" w:rsidRDefault="00774656" w:rsidP="00B16864">
      <w:pPr>
        <w:pStyle w:val="BodyText"/>
      </w:pPr>
      <w:r w:rsidRPr="00497BB8">
        <w:t>Честотата на симптоматична сърдечна дисфункция е 1,7% в групата на трастузумаб.</w:t>
      </w:r>
    </w:p>
    <w:p w14:paraId="1996B148" w14:textId="77777777" w:rsidR="002D3705" w:rsidRPr="00497BB8" w:rsidRDefault="002D3705" w:rsidP="00B16864">
      <w:pPr>
        <w:pStyle w:val="BodyText"/>
      </w:pPr>
    </w:p>
    <w:p w14:paraId="1996B149" w14:textId="744CC83E" w:rsidR="002D3705" w:rsidRPr="00497BB8" w:rsidRDefault="00774656" w:rsidP="00B16864">
      <w:pPr>
        <w:pStyle w:val="BodyText"/>
      </w:pPr>
      <w:r w:rsidRPr="00497BB8">
        <w:t>В основното изпитване BO22227, трастузумаб е прилаган едновременно с неоадювантна химиотерапия, която съдържа четири цикъла с епирубицин (кумулативна доза 300 mg/m</w:t>
      </w:r>
      <w:r w:rsidRPr="00497BB8">
        <w:rPr>
          <w:vertAlign w:val="superscript"/>
        </w:rPr>
        <w:t>2</w:t>
      </w:r>
      <w:r w:rsidRPr="00497BB8">
        <w:t xml:space="preserve">); при медиана на проследяване, надхвърляща 70 месеца, честотата на </w:t>
      </w:r>
      <w:r w:rsidR="009834CF" w:rsidRPr="00497BB8">
        <w:t>сърдечна недостатъчност/</w:t>
      </w:r>
      <w:r w:rsidRPr="00497BB8">
        <w:t>застойна сърдечна недостатъчност е 0,3% в рамото на трастузумаб за интравенозно приложение.</w:t>
      </w:r>
    </w:p>
    <w:p w14:paraId="1996B14A" w14:textId="77777777" w:rsidR="002D3705" w:rsidRPr="00497BB8" w:rsidRDefault="002D3705" w:rsidP="00B16864">
      <w:pPr>
        <w:pStyle w:val="BodyText"/>
      </w:pPr>
    </w:p>
    <w:p w14:paraId="1996B14B" w14:textId="00FC15FB" w:rsidR="00F43F10" w:rsidRPr="00497BB8" w:rsidRDefault="00541D28" w:rsidP="00B16864">
      <w:pPr>
        <w:pStyle w:val="BodyText"/>
      </w:pPr>
      <w:r w:rsidRPr="00497BB8">
        <w:t>Клиничният опит е ограничен при пациенти над 65-годишна възраст.</w:t>
      </w:r>
    </w:p>
    <w:p w14:paraId="1996B14C" w14:textId="77777777" w:rsidR="001E4BAF" w:rsidRPr="00497BB8" w:rsidRDefault="001E4BAF" w:rsidP="00B16864">
      <w:pPr>
        <w:pStyle w:val="BodyText"/>
      </w:pPr>
    </w:p>
    <w:p w14:paraId="1996B14D" w14:textId="7DC764FA" w:rsidR="00F43F10" w:rsidRPr="00497BB8" w:rsidRDefault="009C32E0" w:rsidP="00B16864">
      <w:pPr>
        <w:pStyle w:val="BodyText"/>
      </w:pPr>
      <w:r w:rsidRPr="00497BB8">
        <w:rPr>
          <w:u w:val="single"/>
        </w:rPr>
        <w:t>Реакции, свързани с инфузията (Infusion-related reactions, IRRs) и свръхчувствителност</w:t>
      </w:r>
    </w:p>
    <w:p w14:paraId="1996B14E" w14:textId="77777777" w:rsidR="00F43F10" w:rsidRPr="00497BB8" w:rsidRDefault="00F43F10" w:rsidP="00B16864">
      <w:pPr>
        <w:pStyle w:val="BodyText"/>
      </w:pPr>
    </w:p>
    <w:p w14:paraId="1996B14F" w14:textId="7578ED0C" w:rsidR="00F43F10" w:rsidRPr="00497BB8" w:rsidRDefault="00AA1558" w:rsidP="00B16864">
      <w:pPr>
        <w:pStyle w:val="BodyText"/>
        <w:ind w:left="1" w:hanging="1"/>
      </w:pPr>
      <w:r w:rsidRPr="00497BB8">
        <w:t>Има съобщения за сериозни IRRs към инфузията с трастузумаб, включително диспнея, хипотония, хрипове, хипертония, бронхоспазъм, надкамерна тахиаритмия, намалена сатурация на кислорода, анафилаксия, респираторен дистрес, уртикария и ангиоедем (вж. точка 4.8). Може да се използва премедикация за намаляване на риска от тези събития. Повечето от тези събития възникват по време или до 2,5 часа след началото на първата инфузия. При възникване на реакция към инфузията, инфузията трябва да се преустанови или да се забави скоростта на вливане и пациентът трябва да се наблюдава до отзвучаване на симптомите (вж. точка 4.2). Тези симптоми може да се лекуват с аналгетик/антипиретик, като напр. меперидин или парацетамол, или антихистамин, като напр. дифенхидрамин. При повечето от пациентите симптомите отзвучават и след това инфузиите с трастузумаб продължават. Сериозните реакции са лекувани успешно с поддържаща терапия, напр. кислород, бета-агонисти и кортикостероиди. В редки случаи тези реакции са свързани с клиничен ход, завършващ с летален изход. Пациентите, получили диспнея при покой поради усложнения от авансирало злокачествено заболяване и съпътстващи заболявания, може да са изложени на повишен риск от летален изход на реакция към инфузията. Поради това, тези пациенти не трябва да се лекуват със Tuznue (вж. точка 4.3).</w:t>
      </w:r>
    </w:p>
    <w:p w14:paraId="1996B150" w14:textId="77777777" w:rsidR="00F43F10" w:rsidRPr="00497BB8" w:rsidRDefault="00F43F10" w:rsidP="00B16864">
      <w:pPr>
        <w:pStyle w:val="BodyText"/>
      </w:pPr>
    </w:p>
    <w:p w14:paraId="1996B151" w14:textId="603A777C" w:rsidR="00F43F10" w:rsidRPr="00497BB8" w:rsidRDefault="00FC7A3C" w:rsidP="00B16864">
      <w:pPr>
        <w:pStyle w:val="BodyText"/>
        <w:ind w:firstLine="2"/>
      </w:pPr>
      <w:r w:rsidRPr="00497BB8">
        <w:t>Съобщава се също за начално подобрение, последвано от клинично влошаване и късни реакции с бързо клинично влошаване. Случаи с летален изход са възниквали до часове и до една седмица след инфузията. В много редки случаи пациентите са получавали начални симптоми, свързани с инфузията и белодробни симптоми повече от шест часа след началото на инфузията с трастузумаб. Пациентите трябва да се предупредят за възможността за такова късно начало и трябва да се инструктират да се свържат веднага с лекуващия си лекар при възникване на тези симптоми.</w:t>
      </w:r>
    </w:p>
    <w:p w14:paraId="1996B152" w14:textId="77777777" w:rsidR="00F43F10" w:rsidRPr="00497BB8" w:rsidRDefault="00F43F10" w:rsidP="00B16864">
      <w:pPr>
        <w:pStyle w:val="BodyText"/>
      </w:pPr>
    </w:p>
    <w:p w14:paraId="1996B153" w14:textId="5667FFB8" w:rsidR="00F43F10" w:rsidRPr="00497BB8" w:rsidRDefault="00345C12" w:rsidP="00B16864">
      <w:pPr>
        <w:pStyle w:val="BodyText"/>
      </w:pPr>
      <w:r w:rsidRPr="00497BB8">
        <w:rPr>
          <w:u w:val="single"/>
        </w:rPr>
        <w:t>Белодробни събития</w:t>
      </w:r>
    </w:p>
    <w:p w14:paraId="1996B154" w14:textId="77777777" w:rsidR="00F43F10" w:rsidRPr="00497BB8" w:rsidRDefault="00F43F10" w:rsidP="00B16864">
      <w:pPr>
        <w:pStyle w:val="BodyText"/>
      </w:pPr>
    </w:p>
    <w:p w14:paraId="1996B155" w14:textId="5E284DBD" w:rsidR="00F43F10" w:rsidRPr="00497BB8" w:rsidRDefault="00345C12" w:rsidP="00B16864">
      <w:pPr>
        <w:pStyle w:val="BodyText"/>
        <w:ind w:left="1" w:hanging="1"/>
      </w:pPr>
      <w:r w:rsidRPr="00497BB8">
        <w:t>Тежки белодробни събития се съобщават при употребата на трастузумаб в постмаркетингови условия (вж. точка 4.8). Понякога тези събития са били летални. Освен това се съобщават случаи на интерстициална белодробна болест, включително белодробни инфилтрати, синдром на остър респираторен дистрес, пневмония, пневмонит, плеврален излив, респираторен дистрес, остър белодробен оток и дихателна недостатъчност. Рисковите фактори, свързани с интерстициална белодробна болест, включват предшестващо или едновременно лечение с други антинеопластични средства, за които е известно, че са свързани с това заболяване, напр. таксани, гемцитабин, винорелбин и лъчетерапия. Тези събития може да възникнат като част от реакция, свързана с инфузията, или да имат късно начало. Пациентите, получили диспнея при покой поради усложнения от авансирало злокачествено заболяване и съпътстващи заболявания, може да са изложени на повишен риск от белодробни събития. Поради това тези пациенти не трябва да се лекуват със Tuznue (вж. точка 4.3). Трябва да се внимава за пневмонити, особено при пациенти, лекувани едновременно с таксани.</w:t>
      </w:r>
    </w:p>
    <w:p w14:paraId="1996B156" w14:textId="77777777" w:rsidR="00F43F10" w:rsidRPr="00497BB8" w:rsidRDefault="00F43F10" w:rsidP="00B16864">
      <w:pPr>
        <w:pStyle w:val="BodyText"/>
      </w:pPr>
    </w:p>
    <w:p w14:paraId="1996B157" w14:textId="48987142" w:rsidR="00F43F10" w:rsidRPr="00497BB8" w:rsidRDefault="004C5B69" w:rsidP="00B16864">
      <w:pPr>
        <w:pStyle w:val="Heading1"/>
      </w:pPr>
      <w:r w:rsidRPr="00497BB8">
        <w:t>4.5</w:t>
      </w:r>
      <w:r w:rsidRPr="00497BB8">
        <w:tab/>
      </w:r>
      <w:r w:rsidR="00184C04" w:rsidRPr="00497BB8">
        <w:t>Взаимодействие с други лекарствени продукти и други форми на взаимодействие</w:t>
      </w:r>
    </w:p>
    <w:p w14:paraId="1996B158" w14:textId="77777777" w:rsidR="00F43F10" w:rsidRPr="00497BB8" w:rsidRDefault="00F43F10" w:rsidP="00B16864">
      <w:pPr>
        <w:pStyle w:val="BodyText"/>
        <w:rPr>
          <w:b/>
        </w:rPr>
      </w:pPr>
    </w:p>
    <w:p w14:paraId="1996B159" w14:textId="44F7DC7C" w:rsidR="00F43F10" w:rsidRPr="00497BB8" w:rsidRDefault="004D2698" w:rsidP="00B16864">
      <w:pPr>
        <w:pStyle w:val="BodyText"/>
        <w:ind w:left="3" w:hanging="3"/>
      </w:pPr>
      <w:r w:rsidRPr="00497BB8">
        <w:t xml:space="preserve">Не са провеждани официални проучвания за лекарствени взаимодействия. Не са наблюдавани клинично значими взаимодействия между </w:t>
      </w:r>
      <w:r w:rsidR="00AF2E7C" w:rsidRPr="00497BB8">
        <w:t>трастузумаб</w:t>
      </w:r>
      <w:r w:rsidRPr="00497BB8">
        <w:t xml:space="preserve"> и едновременно прилаганите лекарствени продукти, използвани в клиничните изпитвания.</w:t>
      </w:r>
    </w:p>
    <w:p w14:paraId="1996B15A" w14:textId="77777777" w:rsidR="00F43F10" w:rsidRPr="00497BB8" w:rsidRDefault="00F43F10" w:rsidP="00B16864">
      <w:pPr>
        <w:pStyle w:val="BodyText"/>
      </w:pPr>
    </w:p>
    <w:p w14:paraId="1996B15B" w14:textId="0B49B943" w:rsidR="00F43F10" w:rsidRPr="00497BB8" w:rsidRDefault="008E0393" w:rsidP="00B16864">
      <w:pPr>
        <w:pStyle w:val="BodyText"/>
      </w:pPr>
      <w:r w:rsidRPr="00497BB8">
        <w:rPr>
          <w:u w:val="single"/>
        </w:rPr>
        <w:t>Ефект на трастузумаб върху фармакокинетиката на други антинеопластични средства</w:t>
      </w:r>
    </w:p>
    <w:p w14:paraId="1996B15C" w14:textId="77777777" w:rsidR="00F43F10" w:rsidRPr="00497BB8" w:rsidRDefault="00F43F10" w:rsidP="00B16864">
      <w:pPr>
        <w:pStyle w:val="BodyText"/>
      </w:pPr>
    </w:p>
    <w:p w14:paraId="1996B15D" w14:textId="69645E5A" w:rsidR="00F43F10" w:rsidRPr="00497BB8" w:rsidRDefault="00D44181" w:rsidP="00B16864">
      <w:pPr>
        <w:pStyle w:val="BodyText"/>
      </w:pPr>
      <w:r w:rsidRPr="00497BB8">
        <w:t>Фармакокинетичните данни от клиничните проучвания BO15935 и M77004 при жени с HER2-положителен метастазирал рак на млечната жлеза предполагат, че експозицията на паклитаксел и доксорубицин (и техните главни метаболити 6-α хидроксил-паклитаксел, POH, и доксорубицинол, DOL) не се променя при наличие на трастузумаб (натоварваща доза 8 mg/kg или 4 mg/kg i.v., последвано съответно от 6 mg/kg веднъж на 3 седмици i.v. или 2 mg/kg веднъж седмично i.v.).</w:t>
      </w:r>
    </w:p>
    <w:p w14:paraId="1996B15E" w14:textId="77777777" w:rsidR="006C6DA6" w:rsidRPr="00497BB8" w:rsidRDefault="006C6DA6" w:rsidP="00B16864">
      <w:pPr>
        <w:pStyle w:val="BodyText"/>
      </w:pPr>
    </w:p>
    <w:p w14:paraId="1996B15F" w14:textId="5BB28113" w:rsidR="00F43F10" w:rsidRPr="00497BB8" w:rsidRDefault="00F66EE1" w:rsidP="00B16864">
      <w:pPr>
        <w:pStyle w:val="BodyText"/>
      </w:pPr>
      <w:r w:rsidRPr="00497BB8">
        <w:t>Трастузумаб обаче може да повиши общата експозиция на един от метаболитите на доксорубицин (7-дезокси-13 дихидро-доксорубицинон, D7D). Биоактивността на D7D и клиничното значение на повишението на този метаболит не е ясно.</w:t>
      </w:r>
    </w:p>
    <w:p w14:paraId="1996B160" w14:textId="77777777" w:rsidR="00F43F10" w:rsidRPr="00497BB8" w:rsidRDefault="00F43F10" w:rsidP="00B16864">
      <w:pPr>
        <w:pStyle w:val="BodyText"/>
      </w:pPr>
    </w:p>
    <w:p w14:paraId="1996B161" w14:textId="4AAD6A2E" w:rsidR="00F43F10" w:rsidRPr="00497BB8" w:rsidRDefault="00EA5DF2" w:rsidP="00B16864">
      <w:pPr>
        <w:pStyle w:val="BodyText"/>
      </w:pPr>
      <w:r w:rsidRPr="00497BB8">
        <w:t>Данните от клиничното проучване JP16003, проучване на трастузумаб с едно рамо (4 mg/kg натоварваща доза</w:t>
      </w:r>
      <w:r w:rsidR="00761D20" w:rsidRPr="00497BB8">
        <w:t>, като интравенозна инфузия</w:t>
      </w:r>
      <w:r w:rsidRPr="00497BB8">
        <w:t xml:space="preserve"> и 2 mg/kg </w:t>
      </w:r>
      <w:r w:rsidR="00761D20" w:rsidRPr="00497BB8">
        <w:t>интравенозна инфузия</w:t>
      </w:r>
      <w:r w:rsidRPr="00497BB8">
        <w:t xml:space="preserve"> седмично) и доцетаксел (60 mg/m</w:t>
      </w:r>
      <w:r w:rsidRPr="00497BB8">
        <w:rPr>
          <w:vertAlign w:val="superscript"/>
        </w:rPr>
        <w:t>2</w:t>
      </w:r>
      <w:r w:rsidRPr="00497BB8">
        <w:t xml:space="preserve"> </w:t>
      </w:r>
      <w:r w:rsidR="00761D20" w:rsidRPr="00497BB8">
        <w:t>интравенозна инфузия</w:t>
      </w:r>
      <w:r w:rsidRPr="00497BB8">
        <w:t>) при жени от японски произход с HER2- положителен МРМЖ, предполагат, че едновременното приложение на трастузумаб няма ефект върху фармакокинетиката на единична доза доцетаксел. Клиничното проучване JP19959 е подпроучване на BO18255 (ToGA), проведено при пациенти от японски произход - мъже и жени с авансирал рак на стомаха, за изследване на фармакокинетиката на капецитабин и цисплатин при приложение със или без трастузумаб. Резултатите от това подпроучване предполагат, че експозицията на биоактивните метаболити (напр. 5-FU) на капецитабин не се повлиява от едновременната употреба на цисплатин или на цисплатин плюс трастузумаб. Самият капецитабин обаче показва по-високи концентрации и по-продължителен полуживот, когато се комбинира с трастузумаб. Данните предполагат също, че фармакокинетиката на цисплатин не се повлиява от едновременната употреба на капецитабин или на капецитабин плюс трастузумаб.</w:t>
      </w:r>
    </w:p>
    <w:p w14:paraId="1996B162" w14:textId="77777777" w:rsidR="00F43F10" w:rsidRPr="00497BB8" w:rsidRDefault="00F43F10" w:rsidP="00B16864">
      <w:pPr>
        <w:pStyle w:val="BodyText"/>
      </w:pPr>
    </w:p>
    <w:p w14:paraId="1996B163" w14:textId="6E97BE0B" w:rsidR="00F43F10" w:rsidRPr="00497BB8" w:rsidRDefault="00144650" w:rsidP="00B16864">
      <w:pPr>
        <w:pStyle w:val="BodyText"/>
        <w:ind w:hanging="1"/>
      </w:pPr>
      <w:r w:rsidRPr="00497BB8">
        <w:t>Фармакокинетичните данни от проучване H4613g/GO01305 при пациенти с метастазирал или локално авансирал неоперабилен HER2- положителен рак показват, че трастузумаб не повлиява фармакокинетиката на карбоплатин.</w:t>
      </w:r>
    </w:p>
    <w:p w14:paraId="1996B164" w14:textId="77777777" w:rsidR="00F43F10" w:rsidRPr="00497BB8" w:rsidRDefault="00F43F10" w:rsidP="00B16864">
      <w:pPr>
        <w:pStyle w:val="BodyText"/>
      </w:pPr>
    </w:p>
    <w:p w14:paraId="1996B165" w14:textId="41C76027" w:rsidR="00F43F10" w:rsidRPr="00497BB8" w:rsidRDefault="000E66BE" w:rsidP="00B16864">
      <w:pPr>
        <w:pStyle w:val="BodyText"/>
      </w:pPr>
      <w:r w:rsidRPr="00497BB8">
        <w:rPr>
          <w:u w:val="single"/>
        </w:rPr>
        <w:t>Ефект на антинеопластичните средства върху фармакокинетиката на трастузумаб</w:t>
      </w:r>
    </w:p>
    <w:p w14:paraId="1996B166" w14:textId="77777777" w:rsidR="00F43F10" w:rsidRPr="00497BB8" w:rsidRDefault="00F43F10" w:rsidP="00B16864">
      <w:pPr>
        <w:pStyle w:val="BodyText"/>
      </w:pPr>
    </w:p>
    <w:p w14:paraId="1996B167" w14:textId="669D1775" w:rsidR="00F43F10" w:rsidRPr="00497BB8" w:rsidRDefault="00B23BAF" w:rsidP="00B16864">
      <w:pPr>
        <w:pStyle w:val="BodyText"/>
      </w:pPr>
      <w:r w:rsidRPr="00497BB8">
        <w:t>При сравнение на симулирани серумни концентрации след монотерапия с трастузумаб (4 mg/kg натоварваща доза/2 mg/kg i.v. веднъж седмично) и наблюдавани серумни концентрации при жени от японски произход с HER2- положителен МРМЖ (клинично проучване JP16003) не са установени данни за фармакокинетичен ефект на едновременно прилаган доцетаксел върху фармакокинетиката на трастузумаб.</w:t>
      </w:r>
    </w:p>
    <w:p w14:paraId="1996B168" w14:textId="77777777" w:rsidR="00F43F10" w:rsidRPr="00497BB8" w:rsidRDefault="00F43F10" w:rsidP="00B16864">
      <w:pPr>
        <w:pStyle w:val="BodyText"/>
      </w:pPr>
    </w:p>
    <w:p w14:paraId="1996B169" w14:textId="5338DFE0" w:rsidR="00F43F10" w:rsidRPr="00497BB8" w:rsidRDefault="005A41A6" w:rsidP="00B16864">
      <w:pPr>
        <w:pStyle w:val="BodyText"/>
        <w:ind w:firstLine="1"/>
      </w:pPr>
      <w:r w:rsidRPr="00497BB8">
        <w:t>Сравнението на фармакокинетичните резултати от две клинични проучвания фаза II (BO15935 и M77004) и едно клинично проучване фаза III (H0648g), при което пациентите са били лекувани едновременно с трастузумаб и паклитаксел, и две клинични проучвания фаза II, при които трастузумаб е прилаган като монотерапия (W016229 и MO16982) при жени с HER2-положителен МРМЖ показва, че индивидуалните и средните минимални серумни концентрации на трастузумаб варират в клиничните проучвания и между тях, но няма категоричен ефект от едновременното приложение на паклитаксел върху фармакокинетиката на трастузумаб. Сравняването на фармакокинетичните данни на трастузумаб от проучване M77004, при което жени с HER2-положителен МРМЖ са били лекувани едновременно с трастузумаб, паклитаксел и доксорубицин, с фармакокинетичните данни на трастузумаб в проучвания, при които трастузумаб е прилаган като монотерапия (H0649g) или в комбинация с антрациклини плюс циклофосфамид или паклитаксел (проучване H0648g), предполага липса на ефект на доксорубицин и паклитаксел върху фармакокинетиката на трастузумаб.</w:t>
      </w:r>
    </w:p>
    <w:p w14:paraId="1996B16A" w14:textId="77777777" w:rsidR="00F43F10" w:rsidRPr="00497BB8" w:rsidRDefault="00F43F10" w:rsidP="00B16864">
      <w:pPr>
        <w:pStyle w:val="BodyText"/>
      </w:pPr>
    </w:p>
    <w:p w14:paraId="1996B16B" w14:textId="7C84C85B" w:rsidR="00F43F10" w:rsidRPr="00497BB8" w:rsidRDefault="005A41A6" w:rsidP="00B16864">
      <w:pPr>
        <w:pStyle w:val="BodyText"/>
        <w:ind w:left="1" w:hanging="1"/>
      </w:pPr>
      <w:r w:rsidRPr="00497BB8">
        <w:t>Фармакокинетичните данни от проучване H4613g/GO01305 показват, че карбоплатин не повлиява фармакокинетиката на трастузумаб.</w:t>
      </w:r>
    </w:p>
    <w:p w14:paraId="1996B16C" w14:textId="77777777" w:rsidR="00F43F10" w:rsidRPr="00497BB8" w:rsidRDefault="00F43F10" w:rsidP="00B16864">
      <w:pPr>
        <w:pStyle w:val="BodyText"/>
      </w:pPr>
    </w:p>
    <w:p w14:paraId="1996B16D" w14:textId="02EEB767" w:rsidR="00F43F10" w:rsidRPr="00497BB8" w:rsidRDefault="005A41A6" w:rsidP="00B16864">
      <w:pPr>
        <w:pStyle w:val="BodyText"/>
        <w:ind w:firstLine="2"/>
      </w:pPr>
      <w:r w:rsidRPr="00497BB8">
        <w:t>Едновременното приложение на анастрозол изглежда не повлиява фармакокинетиката на трастузумаб.</w:t>
      </w:r>
    </w:p>
    <w:p w14:paraId="1996B16E" w14:textId="77777777" w:rsidR="00F43F10" w:rsidRPr="00497BB8" w:rsidRDefault="00F43F10" w:rsidP="00B16864">
      <w:pPr>
        <w:pStyle w:val="BodyText"/>
      </w:pPr>
    </w:p>
    <w:p w14:paraId="1996B16F" w14:textId="5ECA0E05" w:rsidR="00F43F10" w:rsidRPr="00497BB8" w:rsidRDefault="008E4A0E" w:rsidP="00B16864">
      <w:pPr>
        <w:pStyle w:val="Heading1"/>
        <w:keepNext/>
      </w:pPr>
      <w:r w:rsidRPr="00497BB8">
        <w:t>4.6</w:t>
      </w:r>
      <w:r w:rsidRPr="00497BB8">
        <w:tab/>
      </w:r>
      <w:r w:rsidR="005A41A6" w:rsidRPr="00497BB8">
        <w:t>Фертилитет, бременност и кърмене</w:t>
      </w:r>
    </w:p>
    <w:p w14:paraId="1996B170" w14:textId="77777777" w:rsidR="00F43F10" w:rsidRPr="00497BB8" w:rsidRDefault="00F43F10" w:rsidP="00B16864">
      <w:pPr>
        <w:pStyle w:val="BodyText"/>
        <w:keepNext/>
        <w:rPr>
          <w:b/>
        </w:rPr>
      </w:pPr>
    </w:p>
    <w:p w14:paraId="1996B171" w14:textId="7306A915" w:rsidR="00F43F10" w:rsidRPr="00497BB8" w:rsidRDefault="005A41A6" w:rsidP="00B16864">
      <w:pPr>
        <w:pStyle w:val="BodyText"/>
        <w:keepNext/>
        <w:rPr>
          <w:u w:val="single"/>
        </w:rPr>
      </w:pPr>
      <w:r w:rsidRPr="00497BB8">
        <w:rPr>
          <w:u w:val="single"/>
        </w:rPr>
        <w:t>Жени с детероден потенциал</w:t>
      </w:r>
    </w:p>
    <w:p w14:paraId="1996B172" w14:textId="77777777" w:rsidR="006C6DA6" w:rsidRPr="00497BB8" w:rsidRDefault="006C6DA6" w:rsidP="00B16864">
      <w:pPr>
        <w:pStyle w:val="BodyText"/>
        <w:keepNext/>
      </w:pPr>
    </w:p>
    <w:p w14:paraId="1996B173" w14:textId="17AED6A1" w:rsidR="00F43F10" w:rsidRPr="00497BB8" w:rsidRDefault="00180634" w:rsidP="00B16864">
      <w:pPr>
        <w:pStyle w:val="BodyText"/>
        <w:ind w:left="1" w:hanging="1"/>
      </w:pPr>
      <w:r w:rsidRPr="00497BB8">
        <w:t>Жените с детероден потенциал трябва бъдат посъветвани да използват ефективна контрацепция по време на лечение със Tuznue и в продължение на 7 месеца след завършване на лечението (вж. точка 5.2).</w:t>
      </w:r>
    </w:p>
    <w:p w14:paraId="1996B174" w14:textId="77777777" w:rsidR="00F43F10" w:rsidRPr="00497BB8" w:rsidRDefault="00F43F10" w:rsidP="00B16864">
      <w:pPr>
        <w:pStyle w:val="BodyText"/>
      </w:pPr>
    </w:p>
    <w:p w14:paraId="1996B175" w14:textId="55FED72A" w:rsidR="00F43F10" w:rsidRPr="00497BB8" w:rsidRDefault="00180634" w:rsidP="00B16864">
      <w:pPr>
        <w:pStyle w:val="BodyText"/>
        <w:keepNext/>
        <w:rPr>
          <w:u w:val="single"/>
        </w:rPr>
      </w:pPr>
      <w:r w:rsidRPr="00497BB8">
        <w:rPr>
          <w:u w:val="single"/>
        </w:rPr>
        <w:t>Бременност</w:t>
      </w:r>
    </w:p>
    <w:p w14:paraId="1996B176" w14:textId="77777777" w:rsidR="00C54778" w:rsidRPr="00497BB8" w:rsidRDefault="00C54778" w:rsidP="00B16864">
      <w:pPr>
        <w:pStyle w:val="BodyText"/>
      </w:pPr>
    </w:p>
    <w:p w14:paraId="1996B177" w14:textId="6D721694" w:rsidR="00F43F10" w:rsidRPr="00497BB8" w:rsidRDefault="003F2B44" w:rsidP="00B16864">
      <w:pPr>
        <w:pStyle w:val="BodyText"/>
        <w:ind w:left="1" w:hanging="1"/>
      </w:pPr>
      <w:r w:rsidRPr="00497BB8">
        <w:t xml:space="preserve">Проведени са проучвания върху репродуктивността при дългоопашати макаци, с дози до 25 пъти по-високи от седмичната поддържаща доза при хора от 2 mg/kg трастузумаб за интравенозно приложение и няма данни за увреждане на фертилитета или фетуса. Наблюдавано е преминаване през плацентата на трастузумаб в началния (20 - 50 </w:t>
      </w:r>
      <w:r w:rsidR="00235063" w:rsidRPr="00497BB8">
        <w:t>гестационни дни</w:t>
      </w:r>
      <w:r w:rsidRPr="00497BB8">
        <w:t xml:space="preserve">) и късния (120 </w:t>
      </w:r>
      <w:r w:rsidR="00235063" w:rsidRPr="00497BB8">
        <w:t>–</w:t>
      </w:r>
      <w:r w:rsidRPr="00497BB8">
        <w:t xml:space="preserve"> 150</w:t>
      </w:r>
      <w:r w:rsidR="00235063" w:rsidRPr="00497BB8">
        <w:t xml:space="preserve"> гестационни дни</w:t>
      </w:r>
      <w:r w:rsidRPr="00497BB8">
        <w:t>) период от феталното развитие. Не е известно дали трастузумаб може да увреди репродуктивната способност. Тъй като проучванията върху репродукцията при животни не винаги имат прогностична стойност за определяне на отговора при хора, трастузумаб трябва да се избягва по време на бременност, освен ако потенциалната полза за майката надхвърля потенциалния риск за фетуса.</w:t>
      </w:r>
    </w:p>
    <w:p w14:paraId="1996B178" w14:textId="77777777" w:rsidR="00F43F10" w:rsidRPr="00497BB8" w:rsidRDefault="00F43F10" w:rsidP="00B16864">
      <w:pPr>
        <w:pStyle w:val="BodyText"/>
      </w:pPr>
    </w:p>
    <w:p w14:paraId="1996B179" w14:textId="2AA3F2C0" w:rsidR="00F43F10" w:rsidRPr="00497BB8" w:rsidRDefault="001039CF" w:rsidP="00B16864">
      <w:pPr>
        <w:pStyle w:val="BodyText"/>
        <w:ind w:hanging="1"/>
      </w:pPr>
      <w:r w:rsidRPr="00497BB8">
        <w:t>В постмаркетингови условия има съобщения за нарушено фетално бъбречно развитие и/или функционално нарушение във връзка с олигохидрамнион, някои от които са свързани с летална белодробна хипоплазия на плода, при бременни жени, получавали трастузумаб. Жените, които забременеят, трябва да се информират за възможността от увреждане на плода. Ако бременна жена се лекува със Tuznue, или ако пациентката забременее, докато получава Tuznue или до 7 месеца след последната доза Tuznue, желателно е да се провежда внимателно наблюдение от мултидисциплинарен екип.</w:t>
      </w:r>
    </w:p>
    <w:p w14:paraId="1996B17A" w14:textId="77777777" w:rsidR="00B3125E" w:rsidRPr="00497BB8" w:rsidRDefault="00B3125E" w:rsidP="00B16864">
      <w:pPr>
        <w:pStyle w:val="BodyText"/>
        <w:rPr>
          <w:u w:val="single"/>
        </w:rPr>
      </w:pPr>
    </w:p>
    <w:p w14:paraId="1996B17B" w14:textId="4E882D0F" w:rsidR="00F43F10" w:rsidRPr="00497BB8" w:rsidRDefault="00B632C2" w:rsidP="00B16864">
      <w:pPr>
        <w:pStyle w:val="BodyText"/>
        <w:rPr>
          <w:u w:val="single"/>
        </w:rPr>
      </w:pPr>
      <w:r w:rsidRPr="00497BB8">
        <w:rPr>
          <w:u w:val="single"/>
        </w:rPr>
        <w:t>Кърмене</w:t>
      </w:r>
    </w:p>
    <w:p w14:paraId="1996B17C" w14:textId="77777777" w:rsidR="00C54778" w:rsidRPr="00497BB8" w:rsidRDefault="00C54778" w:rsidP="00B16864">
      <w:pPr>
        <w:pStyle w:val="BodyText"/>
      </w:pPr>
    </w:p>
    <w:p w14:paraId="1996B17D" w14:textId="4CD92DEA" w:rsidR="00F43F10" w:rsidRPr="00497BB8" w:rsidRDefault="00756FE5" w:rsidP="00B16864">
      <w:pPr>
        <w:pStyle w:val="BodyText"/>
      </w:pPr>
      <w:r w:rsidRPr="00497BB8">
        <w:t>Проучване, проведено при дългоопашати макаци с дози до 25 пъти по-високи от седмичната поддържаща доза при хора от 2 mg/kg трастузумаб за интравенозно приложение от ден 120 до ден 150 на бременността, показва, че трастузумаб се секретира в кърмата след раждане. Експозицията на трастузумаб in utero и наличието на трастузумаб в серума на новородени маймуни не е съпроводено с нежелани ефекти върху растежа или развитието от раждането до навършване на 1-месечна възраст. Не е известно дали трастузумаб се секретира в кърмата. Тъй като човешки IgG1 се секретира в кърмата, а потенциалът за увреждане на кърмачето не е известен, жените не трябва да кърмят по време на лечение със Tuznue и в продължение на 7 месеца след приложение на последната доза.</w:t>
      </w:r>
    </w:p>
    <w:p w14:paraId="1996B17E" w14:textId="77777777" w:rsidR="00F43F10" w:rsidRPr="00497BB8" w:rsidRDefault="00F43F10" w:rsidP="00B16864">
      <w:pPr>
        <w:pStyle w:val="BodyText"/>
      </w:pPr>
    </w:p>
    <w:p w14:paraId="1996B17F" w14:textId="6B952700" w:rsidR="00F43F10" w:rsidRPr="00497BB8" w:rsidRDefault="0036199D" w:rsidP="00B16864">
      <w:pPr>
        <w:pStyle w:val="BodyText"/>
        <w:rPr>
          <w:u w:val="single"/>
        </w:rPr>
      </w:pPr>
      <w:r w:rsidRPr="00497BB8">
        <w:rPr>
          <w:u w:val="single"/>
        </w:rPr>
        <w:t>Фертилитет</w:t>
      </w:r>
    </w:p>
    <w:p w14:paraId="1996B180" w14:textId="77777777" w:rsidR="00C54778" w:rsidRPr="00497BB8" w:rsidRDefault="00C54778" w:rsidP="00B16864">
      <w:pPr>
        <w:pStyle w:val="BodyText"/>
      </w:pPr>
    </w:p>
    <w:p w14:paraId="1996B181" w14:textId="53F46076" w:rsidR="00F43F10" w:rsidRPr="00497BB8" w:rsidRDefault="0036199D" w:rsidP="00B16864">
      <w:pPr>
        <w:pStyle w:val="BodyText"/>
      </w:pPr>
      <w:r w:rsidRPr="00497BB8">
        <w:t>Липсват данни относно фертилитета.</w:t>
      </w:r>
    </w:p>
    <w:p w14:paraId="1996B182" w14:textId="77777777" w:rsidR="00F43F10" w:rsidRPr="00497BB8" w:rsidRDefault="00F43F10" w:rsidP="00B16864">
      <w:pPr>
        <w:pStyle w:val="BodyText"/>
      </w:pPr>
    </w:p>
    <w:p w14:paraId="1996B183" w14:textId="1509F2C7" w:rsidR="00F43F10" w:rsidRPr="00497BB8" w:rsidRDefault="001E0073" w:rsidP="00B16864">
      <w:pPr>
        <w:pStyle w:val="Heading1"/>
      </w:pPr>
      <w:r w:rsidRPr="00497BB8">
        <w:t>4.7</w:t>
      </w:r>
      <w:r w:rsidRPr="00497BB8">
        <w:tab/>
      </w:r>
      <w:r w:rsidR="008D6415" w:rsidRPr="00497BB8">
        <w:t>Ефекти върху способността за шофиране и работа с машини</w:t>
      </w:r>
    </w:p>
    <w:p w14:paraId="1996B184" w14:textId="77777777" w:rsidR="00F43F10" w:rsidRPr="00497BB8" w:rsidRDefault="00F43F10" w:rsidP="00B16864">
      <w:pPr>
        <w:pStyle w:val="BodyText"/>
        <w:rPr>
          <w:b/>
        </w:rPr>
      </w:pPr>
    </w:p>
    <w:p w14:paraId="1996B185" w14:textId="7AB3E7E5" w:rsidR="00F43F10" w:rsidRPr="00497BB8" w:rsidRDefault="008D6415" w:rsidP="00B16864">
      <w:r w:rsidRPr="00497BB8">
        <w:t>Tuznue повлиява в малка степен способността за шофиране и работа с машини (вж. точка 4.8). По време на лечението със Tuznue може да възникнат замайване и сънливост (вж. точка 4.8). Пациенти, които имат симптоми, свързани с инфузията (вж. точка 4.4), трябва да се съветват да се въздържат от шофиране или работа с машини до отзвучаване на симптомите.</w:t>
      </w:r>
    </w:p>
    <w:p w14:paraId="1996B186" w14:textId="77777777" w:rsidR="00F43F10" w:rsidRPr="00497BB8" w:rsidRDefault="00F43F10" w:rsidP="00B16864">
      <w:pPr>
        <w:pStyle w:val="BodyText"/>
      </w:pPr>
    </w:p>
    <w:p w14:paraId="1996B187" w14:textId="72FA0138" w:rsidR="00F43F10" w:rsidRPr="00497BB8" w:rsidRDefault="001E0073" w:rsidP="00B16864">
      <w:pPr>
        <w:pStyle w:val="Heading1"/>
      </w:pPr>
      <w:r w:rsidRPr="00497BB8">
        <w:t>4.8</w:t>
      </w:r>
      <w:r w:rsidRPr="00497BB8">
        <w:tab/>
      </w:r>
      <w:r w:rsidR="00CB1721" w:rsidRPr="00497BB8">
        <w:t>Нежелани лекарствени реакции</w:t>
      </w:r>
    </w:p>
    <w:p w14:paraId="1996B188" w14:textId="77777777" w:rsidR="00F43F10" w:rsidRPr="00497BB8" w:rsidRDefault="00F43F10" w:rsidP="00B16864">
      <w:pPr>
        <w:pStyle w:val="BodyText"/>
        <w:keepNext/>
        <w:rPr>
          <w:b/>
        </w:rPr>
      </w:pPr>
    </w:p>
    <w:p w14:paraId="1996B189" w14:textId="326B8887" w:rsidR="00F43F10" w:rsidRPr="00497BB8" w:rsidRDefault="00CB1721" w:rsidP="00B16864">
      <w:pPr>
        <w:pStyle w:val="BodyText"/>
        <w:keepNext/>
      </w:pPr>
      <w:r w:rsidRPr="00497BB8">
        <w:rPr>
          <w:u w:val="single"/>
        </w:rPr>
        <w:t>Обобщение на профила на безопасност</w:t>
      </w:r>
    </w:p>
    <w:p w14:paraId="1996B18A" w14:textId="77777777" w:rsidR="00F43F10" w:rsidRPr="00497BB8" w:rsidRDefault="00F43F10" w:rsidP="00B16864">
      <w:pPr>
        <w:pStyle w:val="BodyText"/>
      </w:pPr>
    </w:p>
    <w:p w14:paraId="1996B18B" w14:textId="16E420DB" w:rsidR="00F43F10" w:rsidRPr="00497BB8" w:rsidRDefault="001E4F69" w:rsidP="00B16864">
      <w:pPr>
        <w:pStyle w:val="BodyText"/>
      </w:pPr>
      <w:r w:rsidRPr="00497BB8">
        <w:t>Сред най-сериозните и/или чести нежелани реакции, съобщавани при употребата на трастузумаб досега, са сърдечна дисфункция, реакции, свързани с инфузията, хематотоксичност (особено неутропения), инфекции и белодробни нежелани реакции.</w:t>
      </w:r>
    </w:p>
    <w:p w14:paraId="1996B18C" w14:textId="77777777" w:rsidR="00F43F10" w:rsidRPr="00497BB8" w:rsidRDefault="00F43F10" w:rsidP="00B16864">
      <w:pPr>
        <w:pStyle w:val="BodyText"/>
      </w:pPr>
    </w:p>
    <w:p w14:paraId="1996B18D" w14:textId="7A30652B" w:rsidR="00F43F10" w:rsidRPr="00497BB8" w:rsidRDefault="00BF1A2F" w:rsidP="00B16864">
      <w:pPr>
        <w:pStyle w:val="BodyText"/>
      </w:pPr>
      <w:r w:rsidRPr="00497BB8">
        <w:rPr>
          <w:u w:val="single"/>
        </w:rPr>
        <w:t>Табличен списък на нежеланите реакции</w:t>
      </w:r>
    </w:p>
    <w:p w14:paraId="1996B18E" w14:textId="77777777" w:rsidR="00F43F10" w:rsidRPr="00497BB8" w:rsidRDefault="00F43F10" w:rsidP="00B16864">
      <w:pPr>
        <w:pStyle w:val="BodyText"/>
      </w:pPr>
    </w:p>
    <w:p w14:paraId="1996B18F" w14:textId="00903512" w:rsidR="00F43F10" w:rsidRPr="00497BB8" w:rsidRDefault="00F26C62" w:rsidP="00B16864">
      <w:pPr>
        <w:pStyle w:val="BodyText"/>
        <w:ind w:hanging="1"/>
      </w:pPr>
      <w:r w:rsidRPr="00497BB8">
        <w:t>В този точка са използвани следните категории за честота: много чести (≥</w:t>
      </w:r>
      <w:r w:rsidR="00154919" w:rsidRPr="00497BB8">
        <w:t> </w:t>
      </w:r>
      <w:r w:rsidRPr="00497BB8">
        <w:t>1/10), чести ( ≥</w:t>
      </w:r>
      <w:r w:rsidR="00154919" w:rsidRPr="00497BB8">
        <w:t> </w:t>
      </w:r>
      <w:r w:rsidRPr="00497BB8">
        <w:t>1/100 до &lt;</w:t>
      </w:r>
      <w:r w:rsidR="00154919" w:rsidRPr="00497BB8">
        <w:t> </w:t>
      </w:r>
      <w:r w:rsidRPr="00497BB8">
        <w:t>1/10), нечести (≥</w:t>
      </w:r>
      <w:r w:rsidR="00154919" w:rsidRPr="00497BB8">
        <w:t> </w:t>
      </w:r>
      <w:r w:rsidRPr="00497BB8">
        <w:t>1/1000 до &lt;</w:t>
      </w:r>
      <w:r w:rsidR="00154919" w:rsidRPr="00497BB8">
        <w:t> </w:t>
      </w:r>
      <w:r w:rsidRPr="00497BB8">
        <w:t>1/100), редки (≥</w:t>
      </w:r>
      <w:r w:rsidR="00154919" w:rsidRPr="00497BB8">
        <w:t> </w:t>
      </w:r>
      <w:r w:rsidRPr="00497BB8">
        <w:t>1/10 000 до &lt;</w:t>
      </w:r>
      <w:r w:rsidR="00154919" w:rsidRPr="00497BB8">
        <w:t> </w:t>
      </w:r>
      <w:r w:rsidRPr="00497BB8">
        <w:t>1/1 000), много редки (&lt;</w:t>
      </w:r>
      <w:r w:rsidR="00154919" w:rsidRPr="00497BB8">
        <w:t> </w:t>
      </w:r>
      <w:r w:rsidRPr="00497BB8">
        <w:t>1/10</w:t>
      </w:r>
      <w:r w:rsidR="00154919" w:rsidRPr="00497BB8">
        <w:t> </w:t>
      </w:r>
      <w:r w:rsidRPr="00497BB8">
        <w:t>000), с неизвестна честота (от наличните данни не може да бъде направена оценка). При всяко групиране в зависимост от честотата, нежеланите реакции са изброени в низходящ ред по отношение на тяхната сериозност.</w:t>
      </w:r>
    </w:p>
    <w:p w14:paraId="1996B190" w14:textId="77777777" w:rsidR="00F43F10" w:rsidRPr="00497BB8" w:rsidRDefault="00F43F10" w:rsidP="00B16864">
      <w:pPr>
        <w:pStyle w:val="BodyText"/>
      </w:pPr>
    </w:p>
    <w:p w14:paraId="1996B191" w14:textId="437D7CB5" w:rsidR="00F43F10" w:rsidRPr="00497BB8" w:rsidRDefault="00142734" w:rsidP="00B16864">
      <w:pPr>
        <w:pStyle w:val="BodyText"/>
        <w:ind w:hanging="1"/>
      </w:pPr>
      <w:r w:rsidRPr="00497BB8">
        <w:t>В Таблица 1 са представени нежелани реакции, съобщени във връзка с употребата на трастузумаб за интравенозно приложение самостоятелно или в комбинация с химиотерапия по време на основните клинични изпитвания и при постмаркетингови условия.</w:t>
      </w:r>
    </w:p>
    <w:p w14:paraId="1996B192" w14:textId="77777777" w:rsidR="00F43F10" w:rsidRPr="00497BB8" w:rsidRDefault="00F43F10" w:rsidP="00B16864">
      <w:pPr>
        <w:pStyle w:val="BodyText"/>
      </w:pPr>
    </w:p>
    <w:p w14:paraId="1996B193" w14:textId="14BFA6B8" w:rsidR="007119C3" w:rsidRPr="00497BB8" w:rsidRDefault="00142734" w:rsidP="00B16864">
      <w:pPr>
        <w:pStyle w:val="BodyText"/>
      </w:pPr>
      <w:r w:rsidRPr="00497BB8">
        <w:t>Всички включени термини се основават на най-високия процент, наблюдаван по време на основните клинични изпитвания. Освен това, термините, съобщени при постмаркетингови условия, са включени в Таблица 1.</w:t>
      </w:r>
    </w:p>
    <w:p w14:paraId="1996B194" w14:textId="77777777" w:rsidR="00F43F10" w:rsidRPr="00497BB8" w:rsidRDefault="00F43F10" w:rsidP="00B16864">
      <w:pPr>
        <w:pStyle w:val="BodyText"/>
      </w:pPr>
    </w:p>
    <w:p w14:paraId="1996B195" w14:textId="7664FB00" w:rsidR="00B3125E" w:rsidRPr="00497BB8" w:rsidRDefault="00142734" w:rsidP="00B16864">
      <w:pPr>
        <w:pStyle w:val="BodyText"/>
        <w:keepNext/>
        <w:keepLines/>
        <w:ind w:hanging="1"/>
      </w:pPr>
      <w:r w:rsidRPr="00497BB8">
        <w:t>Таблица 1 Нежелани ефекти, съобщени при интравенозна монотерапия с трастузумаб или в комбинация с химиотерапия в основните клинични изпитвания (N = 8386) и в постмаркетинга</w:t>
      </w:r>
    </w:p>
    <w:p w14:paraId="1996B196" w14:textId="77777777" w:rsidR="00820772" w:rsidRPr="00497BB8" w:rsidRDefault="00820772" w:rsidP="00B16864">
      <w:pPr>
        <w:pStyle w:val="BodyText"/>
        <w:keepNext/>
        <w:keepLines/>
        <w:ind w:hanging="1"/>
      </w:pPr>
    </w:p>
    <w:tbl>
      <w:tblPr>
        <w:tblStyle w:val="TableGrid"/>
        <w:tblW w:w="0" w:type="auto"/>
        <w:tblCellMar>
          <w:left w:w="57" w:type="dxa"/>
          <w:right w:w="57" w:type="dxa"/>
        </w:tblCellMar>
        <w:tblLook w:val="04A0" w:firstRow="1" w:lastRow="0" w:firstColumn="1" w:lastColumn="0" w:noHBand="0" w:noVBand="1"/>
      </w:tblPr>
      <w:tblGrid>
        <w:gridCol w:w="2872"/>
        <w:gridCol w:w="3862"/>
        <w:gridCol w:w="2327"/>
      </w:tblGrid>
      <w:tr w:rsidR="00762991" w:rsidRPr="00497BB8" w14:paraId="1996B19A" w14:textId="77777777" w:rsidTr="002B796E">
        <w:trPr>
          <w:trHeight w:val="283"/>
          <w:tblHeader/>
        </w:trPr>
        <w:tc>
          <w:tcPr>
            <w:tcW w:w="2875" w:type="dxa"/>
          </w:tcPr>
          <w:p w14:paraId="1996B197" w14:textId="1524495E" w:rsidR="00820772" w:rsidRPr="00497BB8" w:rsidRDefault="00D06B47" w:rsidP="00B16864">
            <w:pPr>
              <w:pStyle w:val="BodyText"/>
              <w:keepNext/>
              <w:keepLines/>
              <w:rPr>
                <w:b/>
                <w:bCs/>
              </w:rPr>
            </w:pPr>
            <w:r w:rsidRPr="00497BB8">
              <w:rPr>
                <w:b/>
                <w:bCs/>
              </w:rPr>
              <w:t>Системо-органен клас</w:t>
            </w:r>
          </w:p>
        </w:tc>
        <w:tc>
          <w:tcPr>
            <w:tcW w:w="3870" w:type="dxa"/>
          </w:tcPr>
          <w:p w14:paraId="1996B198" w14:textId="1CA440B5" w:rsidR="00820772" w:rsidRPr="00497BB8" w:rsidRDefault="00D06B47" w:rsidP="00B16864">
            <w:pPr>
              <w:pStyle w:val="BodyText"/>
              <w:keepNext/>
              <w:keepLines/>
              <w:rPr>
                <w:b/>
                <w:bCs/>
              </w:rPr>
            </w:pPr>
            <w:r w:rsidRPr="00497BB8">
              <w:rPr>
                <w:b/>
                <w:bCs/>
              </w:rPr>
              <w:t>Нежелана реакция</w:t>
            </w:r>
          </w:p>
        </w:tc>
        <w:tc>
          <w:tcPr>
            <w:tcW w:w="2333" w:type="dxa"/>
          </w:tcPr>
          <w:p w14:paraId="1996B199" w14:textId="7FF7745D" w:rsidR="00820772" w:rsidRPr="00497BB8" w:rsidRDefault="00D06B47" w:rsidP="00B16864">
            <w:pPr>
              <w:pStyle w:val="BodyText"/>
              <w:keepNext/>
              <w:keepLines/>
              <w:rPr>
                <w:b/>
                <w:bCs/>
              </w:rPr>
            </w:pPr>
            <w:r w:rsidRPr="00497BB8">
              <w:rPr>
                <w:b/>
                <w:bCs/>
              </w:rPr>
              <w:t>Честота</w:t>
            </w:r>
          </w:p>
        </w:tc>
      </w:tr>
      <w:tr w:rsidR="00762991" w:rsidRPr="00497BB8" w14:paraId="1996B19E" w14:textId="77777777" w:rsidTr="002B796E">
        <w:trPr>
          <w:trHeight w:val="283"/>
        </w:trPr>
        <w:tc>
          <w:tcPr>
            <w:tcW w:w="2875" w:type="dxa"/>
            <w:vMerge w:val="restart"/>
          </w:tcPr>
          <w:p w14:paraId="1996B19B" w14:textId="3C479949" w:rsidR="00820772" w:rsidRPr="00497BB8" w:rsidRDefault="00691145" w:rsidP="00B16864">
            <w:pPr>
              <w:pStyle w:val="BodyText"/>
              <w:keepNext/>
              <w:keepLines/>
            </w:pPr>
            <w:r w:rsidRPr="00497BB8">
              <w:t>Инфекции и инфестации</w:t>
            </w:r>
          </w:p>
        </w:tc>
        <w:tc>
          <w:tcPr>
            <w:tcW w:w="3870" w:type="dxa"/>
          </w:tcPr>
          <w:p w14:paraId="1996B19C" w14:textId="5AA0117E" w:rsidR="00820772" w:rsidRPr="00497BB8" w:rsidRDefault="000E0A8B" w:rsidP="00B16864">
            <w:pPr>
              <w:pStyle w:val="BodyText"/>
              <w:keepNext/>
              <w:keepLines/>
            </w:pPr>
            <w:r w:rsidRPr="00497BB8">
              <w:t>Инфекция</w:t>
            </w:r>
          </w:p>
        </w:tc>
        <w:tc>
          <w:tcPr>
            <w:tcW w:w="2333" w:type="dxa"/>
          </w:tcPr>
          <w:p w14:paraId="1996B19D" w14:textId="29B86F50" w:rsidR="00820772" w:rsidRPr="00497BB8" w:rsidRDefault="00D06B47" w:rsidP="00B16864">
            <w:pPr>
              <w:pStyle w:val="BodyText"/>
              <w:keepNext/>
              <w:keepLines/>
            </w:pPr>
            <w:r w:rsidRPr="00497BB8">
              <w:t>Много чести</w:t>
            </w:r>
          </w:p>
        </w:tc>
      </w:tr>
      <w:tr w:rsidR="00762991" w:rsidRPr="00497BB8" w14:paraId="1996B1A2" w14:textId="77777777" w:rsidTr="002B796E">
        <w:trPr>
          <w:trHeight w:val="283"/>
        </w:trPr>
        <w:tc>
          <w:tcPr>
            <w:tcW w:w="2875" w:type="dxa"/>
            <w:vMerge/>
          </w:tcPr>
          <w:p w14:paraId="1996B19F" w14:textId="77777777" w:rsidR="00820772" w:rsidRPr="00497BB8" w:rsidRDefault="00820772" w:rsidP="00B16864">
            <w:pPr>
              <w:pStyle w:val="BodyText"/>
              <w:keepNext/>
              <w:keepLines/>
            </w:pPr>
          </w:p>
        </w:tc>
        <w:tc>
          <w:tcPr>
            <w:tcW w:w="3870" w:type="dxa"/>
          </w:tcPr>
          <w:p w14:paraId="1996B1A0" w14:textId="403E1D76" w:rsidR="00820772" w:rsidRPr="00497BB8" w:rsidRDefault="000E0A8B" w:rsidP="00B16864">
            <w:pPr>
              <w:pStyle w:val="BodyText"/>
              <w:keepNext/>
              <w:keepLines/>
            </w:pPr>
            <w:r w:rsidRPr="00497BB8">
              <w:t>Назофарингит</w:t>
            </w:r>
          </w:p>
        </w:tc>
        <w:tc>
          <w:tcPr>
            <w:tcW w:w="2333" w:type="dxa"/>
          </w:tcPr>
          <w:p w14:paraId="1996B1A1" w14:textId="29F06753" w:rsidR="00820772" w:rsidRPr="00497BB8" w:rsidRDefault="00D06B47" w:rsidP="00B16864">
            <w:pPr>
              <w:pStyle w:val="BodyText"/>
              <w:keepNext/>
              <w:keepLines/>
            </w:pPr>
            <w:r w:rsidRPr="00497BB8">
              <w:t>Много чести</w:t>
            </w:r>
          </w:p>
        </w:tc>
      </w:tr>
      <w:tr w:rsidR="00762991" w:rsidRPr="00497BB8" w14:paraId="1996B1A6" w14:textId="77777777" w:rsidTr="002B796E">
        <w:trPr>
          <w:trHeight w:val="283"/>
        </w:trPr>
        <w:tc>
          <w:tcPr>
            <w:tcW w:w="2875" w:type="dxa"/>
            <w:vMerge/>
          </w:tcPr>
          <w:p w14:paraId="1996B1A3" w14:textId="77777777" w:rsidR="00820772" w:rsidRPr="00497BB8" w:rsidRDefault="00820772" w:rsidP="00B16864">
            <w:pPr>
              <w:pStyle w:val="BodyText"/>
              <w:keepNext/>
              <w:keepLines/>
            </w:pPr>
          </w:p>
        </w:tc>
        <w:tc>
          <w:tcPr>
            <w:tcW w:w="3870" w:type="dxa"/>
          </w:tcPr>
          <w:p w14:paraId="1996B1A4" w14:textId="09AAEB9F" w:rsidR="00820772" w:rsidRPr="00497BB8" w:rsidRDefault="000E0A8B" w:rsidP="00B16864">
            <w:pPr>
              <w:pStyle w:val="BodyText"/>
              <w:keepNext/>
              <w:keepLines/>
            </w:pPr>
            <w:r w:rsidRPr="00497BB8">
              <w:t>Неутропеничен сепсис</w:t>
            </w:r>
          </w:p>
        </w:tc>
        <w:tc>
          <w:tcPr>
            <w:tcW w:w="2333" w:type="dxa"/>
          </w:tcPr>
          <w:p w14:paraId="1996B1A5" w14:textId="6F3AC951" w:rsidR="00820772" w:rsidRPr="00497BB8" w:rsidRDefault="000E0A8B" w:rsidP="00B16864">
            <w:pPr>
              <w:pStyle w:val="BodyText"/>
              <w:keepNext/>
              <w:keepLines/>
            </w:pPr>
            <w:r w:rsidRPr="00497BB8">
              <w:t>Чести</w:t>
            </w:r>
          </w:p>
        </w:tc>
      </w:tr>
      <w:tr w:rsidR="00762991" w:rsidRPr="00497BB8" w14:paraId="1996B1AA" w14:textId="77777777" w:rsidTr="002B796E">
        <w:trPr>
          <w:trHeight w:val="283"/>
        </w:trPr>
        <w:tc>
          <w:tcPr>
            <w:tcW w:w="2875" w:type="dxa"/>
            <w:vMerge/>
          </w:tcPr>
          <w:p w14:paraId="1996B1A7" w14:textId="77777777" w:rsidR="00A757D8" w:rsidRPr="00497BB8" w:rsidRDefault="00A757D8" w:rsidP="00B16864">
            <w:pPr>
              <w:pStyle w:val="BodyText"/>
              <w:keepNext/>
              <w:keepLines/>
            </w:pPr>
          </w:p>
        </w:tc>
        <w:tc>
          <w:tcPr>
            <w:tcW w:w="3870" w:type="dxa"/>
          </w:tcPr>
          <w:p w14:paraId="1996B1A8" w14:textId="51996ACF" w:rsidR="00A757D8" w:rsidRPr="00497BB8" w:rsidRDefault="000E0A8B" w:rsidP="00B16864">
            <w:pPr>
              <w:pStyle w:val="BodyText"/>
              <w:keepNext/>
              <w:keepLines/>
            </w:pPr>
            <w:r w:rsidRPr="00497BB8">
              <w:t>Цистит</w:t>
            </w:r>
          </w:p>
        </w:tc>
        <w:tc>
          <w:tcPr>
            <w:tcW w:w="2333" w:type="dxa"/>
          </w:tcPr>
          <w:p w14:paraId="1996B1A9" w14:textId="1F378BF5" w:rsidR="00A757D8" w:rsidRPr="00497BB8" w:rsidRDefault="000E0A8B" w:rsidP="00B16864">
            <w:pPr>
              <w:pStyle w:val="BodyText"/>
              <w:keepNext/>
              <w:keepLines/>
            </w:pPr>
            <w:r w:rsidRPr="00497BB8">
              <w:t>Чести</w:t>
            </w:r>
          </w:p>
        </w:tc>
      </w:tr>
      <w:tr w:rsidR="00762991" w:rsidRPr="00497BB8" w14:paraId="1996B1AE" w14:textId="77777777" w:rsidTr="002B796E">
        <w:trPr>
          <w:trHeight w:val="283"/>
        </w:trPr>
        <w:tc>
          <w:tcPr>
            <w:tcW w:w="2875" w:type="dxa"/>
            <w:vMerge/>
          </w:tcPr>
          <w:p w14:paraId="1996B1AB" w14:textId="77777777" w:rsidR="00820772" w:rsidRPr="00497BB8" w:rsidRDefault="00820772" w:rsidP="00B16864">
            <w:pPr>
              <w:pStyle w:val="BodyText"/>
              <w:keepNext/>
              <w:keepLines/>
            </w:pPr>
          </w:p>
        </w:tc>
        <w:tc>
          <w:tcPr>
            <w:tcW w:w="3870" w:type="dxa"/>
          </w:tcPr>
          <w:p w14:paraId="1996B1AC" w14:textId="23F40FC5" w:rsidR="00820772" w:rsidRPr="00497BB8" w:rsidRDefault="000E0A8B" w:rsidP="00B16864">
            <w:pPr>
              <w:pStyle w:val="BodyText"/>
              <w:keepNext/>
              <w:keepLines/>
            </w:pPr>
            <w:r w:rsidRPr="00497BB8">
              <w:t>Грип</w:t>
            </w:r>
          </w:p>
        </w:tc>
        <w:tc>
          <w:tcPr>
            <w:tcW w:w="2333" w:type="dxa"/>
          </w:tcPr>
          <w:p w14:paraId="1996B1AD" w14:textId="1E4B2BE9" w:rsidR="00820772" w:rsidRPr="00497BB8" w:rsidRDefault="000E0A8B" w:rsidP="00B16864">
            <w:pPr>
              <w:pStyle w:val="BodyText"/>
              <w:keepNext/>
              <w:keepLines/>
            </w:pPr>
            <w:r w:rsidRPr="00497BB8">
              <w:t>Чести</w:t>
            </w:r>
          </w:p>
        </w:tc>
      </w:tr>
      <w:tr w:rsidR="00762991" w:rsidRPr="00497BB8" w14:paraId="1996B1B2" w14:textId="77777777" w:rsidTr="002B796E">
        <w:trPr>
          <w:trHeight w:val="283"/>
        </w:trPr>
        <w:tc>
          <w:tcPr>
            <w:tcW w:w="2875" w:type="dxa"/>
            <w:vMerge/>
          </w:tcPr>
          <w:p w14:paraId="1996B1AF" w14:textId="77777777" w:rsidR="00820772" w:rsidRPr="00497BB8" w:rsidRDefault="00820772" w:rsidP="00B16864">
            <w:pPr>
              <w:pStyle w:val="BodyText"/>
              <w:keepNext/>
              <w:keepLines/>
            </w:pPr>
          </w:p>
        </w:tc>
        <w:tc>
          <w:tcPr>
            <w:tcW w:w="3870" w:type="dxa"/>
          </w:tcPr>
          <w:p w14:paraId="1996B1B0" w14:textId="25E4A3E1" w:rsidR="00820772" w:rsidRPr="00497BB8" w:rsidRDefault="00840054" w:rsidP="00B16864">
            <w:pPr>
              <w:pStyle w:val="BodyText"/>
              <w:keepNext/>
              <w:keepLines/>
            </w:pPr>
            <w:r w:rsidRPr="00497BB8">
              <w:t>Синузит</w:t>
            </w:r>
          </w:p>
        </w:tc>
        <w:tc>
          <w:tcPr>
            <w:tcW w:w="2333" w:type="dxa"/>
          </w:tcPr>
          <w:p w14:paraId="1996B1B1" w14:textId="040CD197" w:rsidR="00820772" w:rsidRPr="00497BB8" w:rsidRDefault="000E0A8B" w:rsidP="00B16864">
            <w:pPr>
              <w:pStyle w:val="BodyText"/>
              <w:keepNext/>
              <w:keepLines/>
            </w:pPr>
            <w:r w:rsidRPr="00497BB8">
              <w:t>Чести</w:t>
            </w:r>
          </w:p>
        </w:tc>
      </w:tr>
      <w:tr w:rsidR="00762991" w:rsidRPr="00497BB8" w14:paraId="1996B1B6" w14:textId="77777777" w:rsidTr="002B796E">
        <w:trPr>
          <w:trHeight w:val="283"/>
        </w:trPr>
        <w:tc>
          <w:tcPr>
            <w:tcW w:w="2875" w:type="dxa"/>
            <w:vMerge/>
          </w:tcPr>
          <w:p w14:paraId="1996B1B3" w14:textId="77777777" w:rsidR="00820772" w:rsidRPr="00497BB8" w:rsidRDefault="00820772" w:rsidP="00B16864">
            <w:pPr>
              <w:pStyle w:val="BodyText"/>
              <w:keepNext/>
              <w:keepLines/>
            </w:pPr>
          </w:p>
        </w:tc>
        <w:tc>
          <w:tcPr>
            <w:tcW w:w="3870" w:type="dxa"/>
          </w:tcPr>
          <w:p w14:paraId="1996B1B4" w14:textId="05A613DB" w:rsidR="00820772" w:rsidRPr="00497BB8" w:rsidRDefault="00840054" w:rsidP="00B16864">
            <w:pPr>
              <w:pStyle w:val="BodyText"/>
              <w:keepNext/>
              <w:keepLines/>
            </w:pPr>
            <w:r w:rsidRPr="00497BB8">
              <w:t>Кожна инфекция</w:t>
            </w:r>
          </w:p>
        </w:tc>
        <w:tc>
          <w:tcPr>
            <w:tcW w:w="2333" w:type="dxa"/>
          </w:tcPr>
          <w:p w14:paraId="1996B1B5" w14:textId="59254744" w:rsidR="00820772" w:rsidRPr="00497BB8" w:rsidRDefault="000E0A8B" w:rsidP="00B16864">
            <w:pPr>
              <w:pStyle w:val="BodyText"/>
              <w:keepNext/>
              <w:keepLines/>
            </w:pPr>
            <w:r w:rsidRPr="00497BB8">
              <w:t>Чести</w:t>
            </w:r>
          </w:p>
        </w:tc>
      </w:tr>
      <w:tr w:rsidR="00762991" w:rsidRPr="00497BB8" w14:paraId="1996B1BA" w14:textId="77777777" w:rsidTr="002B796E">
        <w:trPr>
          <w:trHeight w:val="283"/>
        </w:trPr>
        <w:tc>
          <w:tcPr>
            <w:tcW w:w="2875" w:type="dxa"/>
            <w:vMerge/>
          </w:tcPr>
          <w:p w14:paraId="1996B1B7" w14:textId="77777777" w:rsidR="00820772" w:rsidRPr="00497BB8" w:rsidRDefault="00820772" w:rsidP="00B16864">
            <w:pPr>
              <w:pStyle w:val="BodyText"/>
              <w:keepNext/>
              <w:keepLines/>
            </w:pPr>
          </w:p>
        </w:tc>
        <w:tc>
          <w:tcPr>
            <w:tcW w:w="3870" w:type="dxa"/>
          </w:tcPr>
          <w:p w14:paraId="1996B1B8" w14:textId="690EA480" w:rsidR="00820772" w:rsidRPr="00497BB8" w:rsidRDefault="00840054" w:rsidP="00B16864">
            <w:pPr>
              <w:pStyle w:val="BodyText"/>
              <w:keepNext/>
              <w:keepLines/>
            </w:pPr>
            <w:r w:rsidRPr="00497BB8">
              <w:t>Ринит</w:t>
            </w:r>
          </w:p>
        </w:tc>
        <w:tc>
          <w:tcPr>
            <w:tcW w:w="2333" w:type="dxa"/>
          </w:tcPr>
          <w:p w14:paraId="1996B1B9" w14:textId="5E3D03DF" w:rsidR="00820772" w:rsidRPr="00497BB8" w:rsidRDefault="000E0A8B" w:rsidP="00B16864">
            <w:pPr>
              <w:pStyle w:val="BodyText"/>
              <w:keepNext/>
              <w:keepLines/>
            </w:pPr>
            <w:r w:rsidRPr="00497BB8">
              <w:t>Чести</w:t>
            </w:r>
          </w:p>
        </w:tc>
      </w:tr>
      <w:tr w:rsidR="00762991" w:rsidRPr="00497BB8" w14:paraId="1996B1BE" w14:textId="77777777" w:rsidTr="002B796E">
        <w:trPr>
          <w:trHeight w:val="283"/>
        </w:trPr>
        <w:tc>
          <w:tcPr>
            <w:tcW w:w="2875" w:type="dxa"/>
            <w:vMerge/>
          </w:tcPr>
          <w:p w14:paraId="1996B1BB" w14:textId="77777777" w:rsidR="00820772" w:rsidRPr="00497BB8" w:rsidRDefault="00820772" w:rsidP="00B16864">
            <w:pPr>
              <w:pStyle w:val="BodyText"/>
              <w:keepLines/>
            </w:pPr>
          </w:p>
        </w:tc>
        <w:tc>
          <w:tcPr>
            <w:tcW w:w="3870" w:type="dxa"/>
          </w:tcPr>
          <w:p w14:paraId="1996B1BC" w14:textId="41A945FD" w:rsidR="00820772" w:rsidRPr="00497BB8" w:rsidRDefault="00840054" w:rsidP="00B16864">
            <w:pPr>
              <w:pStyle w:val="BodyText"/>
              <w:keepLines/>
            </w:pPr>
            <w:r w:rsidRPr="00497BB8">
              <w:t>Инфекция на горните дихателни пътища</w:t>
            </w:r>
          </w:p>
        </w:tc>
        <w:tc>
          <w:tcPr>
            <w:tcW w:w="2333" w:type="dxa"/>
          </w:tcPr>
          <w:p w14:paraId="1996B1BD" w14:textId="0C093799" w:rsidR="00820772" w:rsidRPr="00497BB8" w:rsidRDefault="000E0A8B" w:rsidP="00B16864">
            <w:pPr>
              <w:pStyle w:val="BodyText"/>
              <w:keepLines/>
            </w:pPr>
            <w:r w:rsidRPr="00497BB8">
              <w:t>Чести</w:t>
            </w:r>
          </w:p>
        </w:tc>
      </w:tr>
      <w:tr w:rsidR="00762991" w:rsidRPr="00497BB8" w14:paraId="1996B1C2" w14:textId="77777777" w:rsidTr="002B796E">
        <w:trPr>
          <w:trHeight w:val="283"/>
        </w:trPr>
        <w:tc>
          <w:tcPr>
            <w:tcW w:w="2875" w:type="dxa"/>
            <w:vMerge/>
          </w:tcPr>
          <w:p w14:paraId="1996B1BF" w14:textId="77777777" w:rsidR="0022180C" w:rsidRPr="00497BB8" w:rsidRDefault="0022180C" w:rsidP="00B16864">
            <w:pPr>
              <w:pStyle w:val="BodyText"/>
              <w:keepLines/>
            </w:pPr>
          </w:p>
        </w:tc>
        <w:tc>
          <w:tcPr>
            <w:tcW w:w="3870" w:type="dxa"/>
          </w:tcPr>
          <w:p w14:paraId="1996B1C0" w14:textId="3B128AD2" w:rsidR="0022180C" w:rsidRPr="00497BB8" w:rsidRDefault="00840054" w:rsidP="00B16864">
            <w:pPr>
              <w:pStyle w:val="BodyText"/>
              <w:keepLines/>
            </w:pPr>
            <w:r w:rsidRPr="00497BB8">
              <w:t>Инфекция на пикочните пътища</w:t>
            </w:r>
          </w:p>
        </w:tc>
        <w:tc>
          <w:tcPr>
            <w:tcW w:w="2333" w:type="dxa"/>
          </w:tcPr>
          <w:p w14:paraId="1996B1C1" w14:textId="685676E6" w:rsidR="0022180C" w:rsidRPr="00497BB8" w:rsidRDefault="000E0A8B" w:rsidP="00B16864">
            <w:pPr>
              <w:pStyle w:val="BodyText"/>
              <w:keepLines/>
            </w:pPr>
            <w:r w:rsidRPr="00497BB8">
              <w:t>Чести</w:t>
            </w:r>
          </w:p>
        </w:tc>
      </w:tr>
      <w:tr w:rsidR="00762991" w:rsidRPr="00497BB8" w14:paraId="1996B1C6" w14:textId="77777777" w:rsidTr="002B796E">
        <w:trPr>
          <w:trHeight w:val="283"/>
        </w:trPr>
        <w:tc>
          <w:tcPr>
            <w:tcW w:w="2875" w:type="dxa"/>
            <w:vMerge/>
          </w:tcPr>
          <w:p w14:paraId="1996B1C3" w14:textId="77777777" w:rsidR="00A757D8" w:rsidRPr="00497BB8" w:rsidRDefault="00A757D8" w:rsidP="00B16864">
            <w:pPr>
              <w:pStyle w:val="BodyText"/>
              <w:keepLines/>
            </w:pPr>
          </w:p>
        </w:tc>
        <w:tc>
          <w:tcPr>
            <w:tcW w:w="3870" w:type="dxa"/>
          </w:tcPr>
          <w:p w14:paraId="1996B1C4" w14:textId="3D7B8589" w:rsidR="00A757D8" w:rsidRPr="00497BB8" w:rsidRDefault="00840054" w:rsidP="00B16864">
            <w:pPr>
              <w:pStyle w:val="BodyText"/>
              <w:keepLines/>
            </w:pPr>
            <w:r w:rsidRPr="00497BB8">
              <w:t>Фарингит</w:t>
            </w:r>
          </w:p>
        </w:tc>
        <w:tc>
          <w:tcPr>
            <w:tcW w:w="2333" w:type="dxa"/>
          </w:tcPr>
          <w:p w14:paraId="1996B1C5" w14:textId="4CF4C977" w:rsidR="00A757D8" w:rsidRPr="00497BB8" w:rsidRDefault="000E0A8B" w:rsidP="00B16864">
            <w:pPr>
              <w:pStyle w:val="BodyText"/>
              <w:keepLines/>
            </w:pPr>
            <w:r w:rsidRPr="00497BB8">
              <w:t>Чести</w:t>
            </w:r>
          </w:p>
        </w:tc>
      </w:tr>
      <w:tr w:rsidR="00762991" w:rsidRPr="00497BB8" w14:paraId="1996B1CA" w14:textId="77777777" w:rsidTr="002B796E">
        <w:trPr>
          <w:trHeight w:val="283"/>
        </w:trPr>
        <w:tc>
          <w:tcPr>
            <w:tcW w:w="2875" w:type="dxa"/>
            <w:vMerge w:val="restart"/>
          </w:tcPr>
          <w:p w14:paraId="1996B1C7" w14:textId="5C40CC78" w:rsidR="00820772" w:rsidRPr="00497BB8" w:rsidRDefault="00D95B28" w:rsidP="00B16864">
            <w:pPr>
              <w:pStyle w:val="BodyText"/>
              <w:keepLines/>
            </w:pPr>
            <w:r w:rsidRPr="00497BB8">
              <w:t>Неоплазми – доброкачествени, злокачествени и неопределени (вкл. кисти и полипи)</w:t>
            </w:r>
          </w:p>
        </w:tc>
        <w:tc>
          <w:tcPr>
            <w:tcW w:w="3870" w:type="dxa"/>
          </w:tcPr>
          <w:p w14:paraId="1996B1C8" w14:textId="4E22A6D0" w:rsidR="00820772" w:rsidRPr="00497BB8" w:rsidRDefault="00B5352C" w:rsidP="00B16864">
            <w:pPr>
              <w:pStyle w:val="BodyText"/>
              <w:keepLines/>
            </w:pPr>
            <w:r w:rsidRPr="00497BB8">
              <w:t>Прогресия на злокачествена неоплазма</w:t>
            </w:r>
          </w:p>
        </w:tc>
        <w:tc>
          <w:tcPr>
            <w:tcW w:w="2333" w:type="dxa"/>
          </w:tcPr>
          <w:p w14:paraId="1996B1C9" w14:textId="77CB4598" w:rsidR="00820772" w:rsidRPr="00497BB8" w:rsidRDefault="00B5352C" w:rsidP="00B16864">
            <w:pPr>
              <w:pStyle w:val="BodyText"/>
              <w:keepLines/>
            </w:pPr>
            <w:r w:rsidRPr="00497BB8">
              <w:t>С неизвестна честота</w:t>
            </w:r>
          </w:p>
        </w:tc>
      </w:tr>
      <w:tr w:rsidR="00762991" w:rsidRPr="00497BB8" w14:paraId="1996B1CE" w14:textId="77777777" w:rsidTr="002B796E">
        <w:trPr>
          <w:trHeight w:val="283"/>
        </w:trPr>
        <w:tc>
          <w:tcPr>
            <w:tcW w:w="2875" w:type="dxa"/>
            <w:vMerge/>
          </w:tcPr>
          <w:p w14:paraId="1996B1CB" w14:textId="77777777" w:rsidR="00820772" w:rsidRPr="00497BB8" w:rsidRDefault="00820772" w:rsidP="00B16864">
            <w:pPr>
              <w:pStyle w:val="BodyText"/>
              <w:keepLines/>
            </w:pPr>
          </w:p>
        </w:tc>
        <w:tc>
          <w:tcPr>
            <w:tcW w:w="3870" w:type="dxa"/>
          </w:tcPr>
          <w:p w14:paraId="1996B1CC" w14:textId="3C1B6298" w:rsidR="00820772" w:rsidRPr="00497BB8" w:rsidRDefault="00B5352C" w:rsidP="00B16864">
            <w:pPr>
              <w:pStyle w:val="BodyText"/>
              <w:keepLines/>
            </w:pPr>
            <w:r w:rsidRPr="00497BB8">
              <w:t>Прогресия на неоплазма</w:t>
            </w:r>
          </w:p>
        </w:tc>
        <w:tc>
          <w:tcPr>
            <w:tcW w:w="2333" w:type="dxa"/>
          </w:tcPr>
          <w:p w14:paraId="1996B1CD" w14:textId="5E47E452" w:rsidR="00820772" w:rsidRPr="00497BB8" w:rsidRDefault="00B5352C" w:rsidP="00B16864">
            <w:pPr>
              <w:pStyle w:val="BodyText"/>
              <w:keepLines/>
            </w:pPr>
            <w:r w:rsidRPr="00497BB8">
              <w:t>С неизвестна честота</w:t>
            </w:r>
          </w:p>
        </w:tc>
      </w:tr>
      <w:tr w:rsidR="00762991" w:rsidRPr="00497BB8" w14:paraId="1996B1D2" w14:textId="77777777" w:rsidTr="002B796E">
        <w:trPr>
          <w:trHeight w:val="283"/>
        </w:trPr>
        <w:tc>
          <w:tcPr>
            <w:tcW w:w="2875" w:type="dxa"/>
            <w:vMerge w:val="restart"/>
          </w:tcPr>
          <w:p w14:paraId="1996B1CF" w14:textId="35DF7A26" w:rsidR="00820772" w:rsidRPr="00497BB8" w:rsidRDefault="00551356" w:rsidP="00B16864">
            <w:pPr>
              <w:pStyle w:val="BodyText"/>
              <w:keepLines/>
            </w:pPr>
            <w:r w:rsidRPr="00497BB8">
              <w:t>Нарушения на кръвта и лимфната система</w:t>
            </w:r>
          </w:p>
        </w:tc>
        <w:tc>
          <w:tcPr>
            <w:tcW w:w="3870" w:type="dxa"/>
          </w:tcPr>
          <w:p w14:paraId="1996B1D0" w14:textId="1AE38077" w:rsidR="00820772" w:rsidRPr="00497BB8" w:rsidRDefault="000D155F" w:rsidP="00B16864">
            <w:pPr>
              <w:pStyle w:val="BodyText"/>
              <w:keepLines/>
            </w:pPr>
            <w:r w:rsidRPr="00497BB8">
              <w:t>Фебрилна неутропения</w:t>
            </w:r>
          </w:p>
        </w:tc>
        <w:tc>
          <w:tcPr>
            <w:tcW w:w="2333" w:type="dxa"/>
          </w:tcPr>
          <w:p w14:paraId="1996B1D1" w14:textId="2C57575D" w:rsidR="00820772" w:rsidRPr="00497BB8" w:rsidRDefault="000D155F" w:rsidP="00B16864">
            <w:pPr>
              <w:pStyle w:val="BodyText"/>
              <w:keepLines/>
            </w:pPr>
            <w:r w:rsidRPr="00497BB8">
              <w:t>Много чести</w:t>
            </w:r>
          </w:p>
        </w:tc>
      </w:tr>
      <w:tr w:rsidR="00762991" w:rsidRPr="00497BB8" w14:paraId="1996B1D6" w14:textId="77777777" w:rsidTr="002B796E">
        <w:trPr>
          <w:trHeight w:val="283"/>
        </w:trPr>
        <w:tc>
          <w:tcPr>
            <w:tcW w:w="2875" w:type="dxa"/>
            <w:vMerge/>
          </w:tcPr>
          <w:p w14:paraId="1996B1D3" w14:textId="77777777" w:rsidR="00820772" w:rsidRPr="00497BB8" w:rsidRDefault="00820772" w:rsidP="00B16864">
            <w:pPr>
              <w:pStyle w:val="BodyText"/>
              <w:keepLines/>
            </w:pPr>
          </w:p>
        </w:tc>
        <w:tc>
          <w:tcPr>
            <w:tcW w:w="3870" w:type="dxa"/>
          </w:tcPr>
          <w:p w14:paraId="1996B1D4" w14:textId="0ADA9B51" w:rsidR="00820772" w:rsidRPr="00497BB8" w:rsidRDefault="00D12126" w:rsidP="00B16864">
            <w:pPr>
              <w:pStyle w:val="BodyText"/>
              <w:keepLines/>
            </w:pPr>
            <w:r w:rsidRPr="00497BB8">
              <w:t>Анемия</w:t>
            </w:r>
          </w:p>
        </w:tc>
        <w:tc>
          <w:tcPr>
            <w:tcW w:w="2333" w:type="dxa"/>
          </w:tcPr>
          <w:p w14:paraId="1996B1D5" w14:textId="38C9E4C1" w:rsidR="00820772" w:rsidRPr="00497BB8" w:rsidRDefault="000D155F" w:rsidP="00B16864">
            <w:pPr>
              <w:pStyle w:val="BodyText"/>
              <w:keepLines/>
            </w:pPr>
            <w:r w:rsidRPr="00497BB8">
              <w:t>Много чести</w:t>
            </w:r>
          </w:p>
        </w:tc>
      </w:tr>
      <w:tr w:rsidR="00762991" w:rsidRPr="00497BB8" w14:paraId="1996B1DA" w14:textId="77777777" w:rsidTr="002B796E">
        <w:trPr>
          <w:trHeight w:val="283"/>
        </w:trPr>
        <w:tc>
          <w:tcPr>
            <w:tcW w:w="2875" w:type="dxa"/>
            <w:vMerge/>
          </w:tcPr>
          <w:p w14:paraId="1996B1D7" w14:textId="77777777" w:rsidR="00820772" w:rsidRPr="00497BB8" w:rsidRDefault="00820772" w:rsidP="00B16864">
            <w:pPr>
              <w:pStyle w:val="BodyText"/>
              <w:keepLines/>
            </w:pPr>
          </w:p>
        </w:tc>
        <w:tc>
          <w:tcPr>
            <w:tcW w:w="3870" w:type="dxa"/>
          </w:tcPr>
          <w:p w14:paraId="1996B1D8" w14:textId="34E822B4" w:rsidR="00820772" w:rsidRPr="00497BB8" w:rsidRDefault="00D12126" w:rsidP="00B16864">
            <w:pPr>
              <w:pStyle w:val="BodyText"/>
              <w:keepLines/>
            </w:pPr>
            <w:r w:rsidRPr="00497BB8">
              <w:t>Неутропения</w:t>
            </w:r>
          </w:p>
        </w:tc>
        <w:tc>
          <w:tcPr>
            <w:tcW w:w="2333" w:type="dxa"/>
          </w:tcPr>
          <w:p w14:paraId="1996B1D9" w14:textId="3A4EC710" w:rsidR="00820772" w:rsidRPr="00497BB8" w:rsidRDefault="000D155F" w:rsidP="00B16864">
            <w:pPr>
              <w:pStyle w:val="BodyText"/>
              <w:keepLines/>
            </w:pPr>
            <w:r w:rsidRPr="00497BB8">
              <w:t>Много чести</w:t>
            </w:r>
          </w:p>
        </w:tc>
      </w:tr>
      <w:tr w:rsidR="00762991" w:rsidRPr="00497BB8" w14:paraId="1996B1DE" w14:textId="77777777" w:rsidTr="002B796E">
        <w:trPr>
          <w:trHeight w:val="283"/>
        </w:trPr>
        <w:tc>
          <w:tcPr>
            <w:tcW w:w="2875" w:type="dxa"/>
            <w:vMerge/>
          </w:tcPr>
          <w:p w14:paraId="1996B1DB" w14:textId="77777777" w:rsidR="00820772" w:rsidRPr="00497BB8" w:rsidRDefault="00820772" w:rsidP="00B16864">
            <w:pPr>
              <w:pStyle w:val="BodyText"/>
              <w:keepLines/>
            </w:pPr>
          </w:p>
        </w:tc>
        <w:tc>
          <w:tcPr>
            <w:tcW w:w="3870" w:type="dxa"/>
          </w:tcPr>
          <w:p w14:paraId="1996B1DC" w14:textId="2B04B3D0" w:rsidR="00820772" w:rsidRPr="00497BB8" w:rsidRDefault="00D12126" w:rsidP="00B16864">
            <w:pPr>
              <w:pStyle w:val="BodyText"/>
              <w:keepLines/>
            </w:pPr>
            <w:r w:rsidRPr="00497BB8">
              <w:t>Намален брой бели кръвни клетки/левкопения</w:t>
            </w:r>
          </w:p>
        </w:tc>
        <w:tc>
          <w:tcPr>
            <w:tcW w:w="2333" w:type="dxa"/>
          </w:tcPr>
          <w:p w14:paraId="1996B1DD" w14:textId="61FAB9D8" w:rsidR="00820772" w:rsidRPr="00497BB8" w:rsidRDefault="000D155F" w:rsidP="00B16864">
            <w:pPr>
              <w:pStyle w:val="BodyText"/>
              <w:keepLines/>
            </w:pPr>
            <w:r w:rsidRPr="00497BB8">
              <w:t>Много чести</w:t>
            </w:r>
          </w:p>
        </w:tc>
      </w:tr>
      <w:tr w:rsidR="00762991" w:rsidRPr="00497BB8" w14:paraId="1996B1E2" w14:textId="77777777" w:rsidTr="002B796E">
        <w:trPr>
          <w:trHeight w:val="283"/>
        </w:trPr>
        <w:tc>
          <w:tcPr>
            <w:tcW w:w="2875" w:type="dxa"/>
            <w:vMerge/>
          </w:tcPr>
          <w:p w14:paraId="1996B1DF" w14:textId="77777777" w:rsidR="00820772" w:rsidRPr="00497BB8" w:rsidRDefault="00820772" w:rsidP="00B16864">
            <w:pPr>
              <w:pStyle w:val="BodyText"/>
              <w:keepLines/>
            </w:pPr>
          </w:p>
        </w:tc>
        <w:tc>
          <w:tcPr>
            <w:tcW w:w="3870" w:type="dxa"/>
          </w:tcPr>
          <w:p w14:paraId="1996B1E0" w14:textId="5E4BE8C9" w:rsidR="00820772" w:rsidRPr="00497BB8" w:rsidRDefault="00D12126" w:rsidP="00B16864">
            <w:pPr>
              <w:pStyle w:val="BodyText"/>
              <w:keepLines/>
            </w:pPr>
            <w:r w:rsidRPr="00497BB8">
              <w:t>Тромбоцитопения</w:t>
            </w:r>
          </w:p>
        </w:tc>
        <w:tc>
          <w:tcPr>
            <w:tcW w:w="2333" w:type="dxa"/>
          </w:tcPr>
          <w:p w14:paraId="1996B1E1" w14:textId="40004F90" w:rsidR="00820772" w:rsidRPr="00497BB8" w:rsidRDefault="000D155F" w:rsidP="00B16864">
            <w:pPr>
              <w:pStyle w:val="BodyText"/>
              <w:keepLines/>
            </w:pPr>
            <w:r w:rsidRPr="00497BB8">
              <w:t>Много чести</w:t>
            </w:r>
          </w:p>
        </w:tc>
      </w:tr>
      <w:tr w:rsidR="00D12126" w:rsidRPr="00497BB8" w14:paraId="1996B1E6" w14:textId="77777777" w:rsidTr="002B796E">
        <w:trPr>
          <w:trHeight w:val="283"/>
        </w:trPr>
        <w:tc>
          <w:tcPr>
            <w:tcW w:w="2875" w:type="dxa"/>
            <w:vMerge/>
          </w:tcPr>
          <w:p w14:paraId="1996B1E3" w14:textId="77777777" w:rsidR="00D12126" w:rsidRPr="00497BB8" w:rsidRDefault="00D12126" w:rsidP="00B16864">
            <w:pPr>
              <w:pStyle w:val="BodyText"/>
              <w:keepLines/>
            </w:pPr>
          </w:p>
        </w:tc>
        <w:tc>
          <w:tcPr>
            <w:tcW w:w="3870" w:type="dxa"/>
          </w:tcPr>
          <w:p w14:paraId="1996B1E4" w14:textId="609B1421" w:rsidR="00D12126" w:rsidRPr="00497BB8" w:rsidRDefault="00D12126" w:rsidP="00B16864">
            <w:pPr>
              <w:pStyle w:val="BodyText"/>
              <w:keepLines/>
            </w:pPr>
            <w:r w:rsidRPr="00497BB8">
              <w:t>Хипопротромбинемия</w:t>
            </w:r>
          </w:p>
        </w:tc>
        <w:tc>
          <w:tcPr>
            <w:tcW w:w="2333" w:type="dxa"/>
          </w:tcPr>
          <w:p w14:paraId="1996B1E5" w14:textId="25150221" w:rsidR="00D12126" w:rsidRPr="00497BB8" w:rsidRDefault="00D12126" w:rsidP="00B16864">
            <w:pPr>
              <w:pStyle w:val="BodyText"/>
              <w:keepLines/>
            </w:pPr>
            <w:r w:rsidRPr="00497BB8">
              <w:t xml:space="preserve">С неизвестна честота </w:t>
            </w:r>
          </w:p>
        </w:tc>
      </w:tr>
      <w:tr w:rsidR="00D12126" w:rsidRPr="00497BB8" w14:paraId="1996B1EA" w14:textId="77777777" w:rsidTr="002B796E">
        <w:trPr>
          <w:trHeight w:val="283"/>
        </w:trPr>
        <w:tc>
          <w:tcPr>
            <w:tcW w:w="2875" w:type="dxa"/>
            <w:vMerge/>
          </w:tcPr>
          <w:p w14:paraId="1996B1E7" w14:textId="77777777" w:rsidR="00D12126" w:rsidRPr="00497BB8" w:rsidRDefault="00D12126" w:rsidP="00B16864">
            <w:pPr>
              <w:pStyle w:val="BodyText"/>
              <w:keepLines/>
            </w:pPr>
          </w:p>
        </w:tc>
        <w:tc>
          <w:tcPr>
            <w:tcW w:w="3870" w:type="dxa"/>
          </w:tcPr>
          <w:p w14:paraId="1996B1E8" w14:textId="033FAE47" w:rsidR="00D12126" w:rsidRPr="00497BB8" w:rsidRDefault="00D12126" w:rsidP="00B16864">
            <w:pPr>
              <w:pStyle w:val="BodyText"/>
              <w:keepLines/>
            </w:pPr>
            <w:r w:rsidRPr="00497BB8">
              <w:t>Имунна тромбоцитопения</w:t>
            </w:r>
          </w:p>
        </w:tc>
        <w:tc>
          <w:tcPr>
            <w:tcW w:w="2333" w:type="dxa"/>
          </w:tcPr>
          <w:p w14:paraId="1996B1E9" w14:textId="2EF81324" w:rsidR="00D12126" w:rsidRPr="00497BB8" w:rsidRDefault="00D12126" w:rsidP="00B16864">
            <w:pPr>
              <w:pStyle w:val="BodyText"/>
              <w:keepLines/>
            </w:pPr>
            <w:r w:rsidRPr="00497BB8">
              <w:t xml:space="preserve">С неизвестна честота </w:t>
            </w:r>
          </w:p>
        </w:tc>
      </w:tr>
      <w:tr w:rsidR="00762991" w:rsidRPr="00497BB8" w14:paraId="1996B1EE" w14:textId="77777777" w:rsidTr="002B796E">
        <w:trPr>
          <w:trHeight w:val="283"/>
        </w:trPr>
        <w:tc>
          <w:tcPr>
            <w:tcW w:w="2875" w:type="dxa"/>
            <w:vMerge w:val="restart"/>
          </w:tcPr>
          <w:p w14:paraId="1996B1EB" w14:textId="6A334B03" w:rsidR="00820772" w:rsidRPr="00497BB8" w:rsidRDefault="00551356" w:rsidP="00B16864">
            <w:pPr>
              <w:pStyle w:val="BodyText"/>
              <w:keepLines/>
            </w:pPr>
            <w:r w:rsidRPr="00497BB8">
              <w:t>Нарушения на имунната система</w:t>
            </w:r>
          </w:p>
        </w:tc>
        <w:tc>
          <w:tcPr>
            <w:tcW w:w="3870" w:type="dxa"/>
          </w:tcPr>
          <w:p w14:paraId="1996B1EC" w14:textId="6446259A" w:rsidR="00820772" w:rsidRPr="00497BB8" w:rsidRDefault="00551356" w:rsidP="00B16864">
            <w:pPr>
              <w:pStyle w:val="BodyText"/>
              <w:keepLines/>
            </w:pPr>
            <w:r w:rsidRPr="00497BB8">
              <w:t>Свръхчувствителност</w:t>
            </w:r>
          </w:p>
        </w:tc>
        <w:tc>
          <w:tcPr>
            <w:tcW w:w="2333" w:type="dxa"/>
          </w:tcPr>
          <w:p w14:paraId="1996B1ED" w14:textId="64E42472" w:rsidR="00820772" w:rsidRPr="00497BB8" w:rsidRDefault="00A24509" w:rsidP="00B16864">
            <w:pPr>
              <w:pStyle w:val="BodyText"/>
              <w:keepLines/>
            </w:pPr>
            <w:r w:rsidRPr="00497BB8">
              <w:t>Чести</w:t>
            </w:r>
          </w:p>
        </w:tc>
      </w:tr>
      <w:tr w:rsidR="008D672C" w:rsidRPr="00497BB8" w14:paraId="1996B1F2" w14:textId="77777777" w:rsidTr="002B796E">
        <w:trPr>
          <w:trHeight w:val="283"/>
        </w:trPr>
        <w:tc>
          <w:tcPr>
            <w:tcW w:w="2875" w:type="dxa"/>
            <w:vMerge/>
          </w:tcPr>
          <w:p w14:paraId="1996B1EF" w14:textId="77777777" w:rsidR="008D672C" w:rsidRPr="00497BB8" w:rsidRDefault="008D672C" w:rsidP="00B16864">
            <w:pPr>
              <w:pStyle w:val="BodyText"/>
              <w:keepLines/>
            </w:pPr>
          </w:p>
        </w:tc>
        <w:tc>
          <w:tcPr>
            <w:tcW w:w="3870" w:type="dxa"/>
          </w:tcPr>
          <w:p w14:paraId="1996B1F0" w14:textId="0566C78A" w:rsidR="008D672C" w:rsidRPr="00497BB8" w:rsidRDefault="008D672C" w:rsidP="00B16864">
            <w:pPr>
              <w:pStyle w:val="BodyText"/>
              <w:keepLines/>
            </w:pPr>
            <w:r w:rsidRPr="00497BB8">
              <w:rPr>
                <w:vertAlign w:val="superscript"/>
              </w:rPr>
              <w:t>+</w:t>
            </w:r>
            <w:r w:rsidRPr="00497BB8">
              <w:t>Анафилактична реакция</w:t>
            </w:r>
          </w:p>
        </w:tc>
        <w:tc>
          <w:tcPr>
            <w:tcW w:w="2333" w:type="dxa"/>
          </w:tcPr>
          <w:p w14:paraId="1996B1F1" w14:textId="57982BDC" w:rsidR="008D672C" w:rsidRPr="00497BB8" w:rsidRDefault="008D672C" w:rsidP="00B16864">
            <w:pPr>
              <w:pStyle w:val="BodyText"/>
              <w:keepLines/>
            </w:pPr>
            <w:r w:rsidRPr="00497BB8">
              <w:t xml:space="preserve">Редки </w:t>
            </w:r>
          </w:p>
        </w:tc>
      </w:tr>
      <w:tr w:rsidR="008D672C" w:rsidRPr="00497BB8" w14:paraId="1996B1F6" w14:textId="77777777" w:rsidTr="002B796E">
        <w:trPr>
          <w:trHeight w:val="283"/>
        </w:trPr>
        <w:tc>
          <w:tcPr>
            <w:tcW w:w="2875" w:type="dxa"/>
            <w:vMerge/>
          </w:tcPr>
          <w:p w14:paraId="1996B1F3" w14:textId="77777777" w:rsidR="008D672C" w:rsidRPr="00497BB8" w:rsidRDefault="008D672C" w:rsidP="00B16864">
            <w:pPr>
              <w:pStyle w:val="BodyText"/>
              <w:keepLines/>
            </w:pPr>
          </w:p>
        </w:tc>
        <w:tc>
          <w:tcPr>
            <w:tcW w:w="3870" w:type="dxa"/>
          </w:tcPr>
          <w:p w14:paraId="1996B1F4" w14:textId="48070AC9" w:rsidR="008D672C" w:rsidRPr="00497BB8" w:rsidRDefault="008D672C" w:rsidP="00B16864">
            <w:pPr>
              <w:pStyle w:val="BodyText"/>
              <w:keepLines/>
            </w:pPr>
            <w:r w:rsidRPr="00497BB8">
              <w:rPr>
                <w:vertAlign w:val="superscript"/>
              </w:rPr>
              <w:t>+</w:t>
            </w:r>
            <w:r w:rsidRPr="00497BB8">
              <w:t>Анафилактичен шок</w:t>
            </w:r>
          </w:p>
        </w:tc>
        <w:tc>
          <w:tcPr>
            <w:tcW w:w="2333" w:type="dxa"/>
          </w:tcPr>
          <w:p w14:paraId="1996B1F5" w14:textId="7C8369B2" w:rsidR="008D672C" w:rsidRPr="00497BB8" w:rsidRDefault="008D672C" w:rsidP="00B16864">
            <w:pPr>
              <w:pStyle w:val="BodyText"/>
              <w:keepLines/>
            </w:pPr>
            <w:r w:rsidRPr="00497BB8">
              <w:t xml:space="preserve">Редки </w:t>
            </w:r>
          </w:p>
        </w:tc>
      </w:tr>
      <w:tr w:rsidR="00762991" w:rsidRPr="00497BB8" w14:paraId="1996B1FA" w14:textId="77777777" w:rsidTr="002B796E">
        <w:trPr>
          <w:trHeight w:val="283"/>
        </w:trPr>
        <w:tc>
          <w:tcPr>
            <w:tcW w:w="2875" w:type="dxa"/>
            <w:vMerge w:val="restart"/>
          </w:tcPr>
          <w:p w14:paraId="1996B1F7" w14:textId="0F35CD08" w:rsidR="00820772" w:rsidRPr="00497BB8" w:rsidRDefault="008D672C" w:rsidP="00B16864">
            <w:pPr>
              <w:pStyle w:val="BodyText"/>
              <w:keepLines/>
            </w:pPr>
            <w:r w:rsidRPr="00497BB8">
              <w:t>Нарушения на метаболизма и храненето</w:t>
            </w:r>
          </w:p>
        </w:tc>
        <w:tc>
          <w:tcPr>
            <w:tcW w:w="3870" w:type="dxa"/>
          </w:tcPr>
          <w:p w14:paraId="1996B1F8" w14:textId="0348F29D" w:rsidR="00820772" w:rsidRPr="00497BB8" w:rsidRDefault="008D672C" w:rsidP="00B16864">
            <w:pPr>
              <w:pStyle w:val="BodyText"/>
              <w:keepLines/>
            </w:pPr>
            <w:r w:rsidRPr="00497BB8">
              <w:t>Намалено тегло/загуба на тегло</w:t>
            </w:r>
          </w:p>
        </w:tc>
        <w:tc>
          <w:tcPr>
            <w:tcW w:w="2333" w:type="dxa"/>
          </w:tcPr>
          <w:p w14:paraId="1996B1F9" w14:textId="53988D55" w:rsidR="00820772" w:rsidRPr="00497BB8" w:rsidRDefault="000D155F" w:rsidP="00B16864">
            <w:pPr>
              <w:pStyle w:val="BodyText"/>
              <w:keepLines/>
            </w:pPr>
            <w:r w:rsidRPr="00497BB8">
              <w:t>Много чести</w:t>
            </w:r>
          </w:p>
        </w:tc>
      </w:tr>
      <w:tr w:rsidR="00762991" w:rsidRPr="00497BB8" w14:paraId="1996B1FE" w14:textId="77777777" w:rsidTr="002B796E">
        <w:trPr>
          <w:trHeight w:val="283"/>
        </w:trPr>
        <w:tc>
          <w:tcPr>
            <w:tcW w:w="2875" w:type="dxa"/>
            <w:vMerge/>
          </w:tcPr>
          <w:p w14:paraId="1996B1FB" w14:textId="77777777" w:rsidR="00820772" w:rsidRPr="00497BB8" w:rsidRDefault="00820772" w:rsidP="00B16864">
            <w:pPr>
              <w:pStyle w:val="BodyText"/>
              <w:keepLines/>
            </w:pPr>
          </w:p>
        </w:tc>
        <w:tc>
          <w:tcPr>
            <w:tcW w:w="3870" w:type="dxa"/>
          </w:tcPr>
          <w:p w14:paraId="1996B1FC" w14:textId="66483326" w:rsidR="00820772" w:rsidRPr="00497BB8" w:rsidRDefault="008D672C" w:rsidP="00B16864">
            <w:pPr>
              <w:pStyle w:val="BodyText"/>
              <w:keepLines/>
            </w:pPr>
            <w:r w:rsidRPr="00497BB8">
              <w:t>Анорексия</w:t>
            </w:r>
          </w:p>
        </w:tc>
        <w:tc>
          <w:tcPr>
            <w:tcW w:w="2333" w:type="dxa"/>
          </w:tcPr>
          <w:p w14:paraId="1996B1FD" w14:textId="0FBB2E8E" w:rsidR="00820772" w:rsidRPr="00497BB8" w:rsidRDefault="000D155F" w:rsidP="00B16864">
            <w:pPr>
              <w:pStyle w:val="BodyText"/>
              <w:keepLines/>
            </w:pPr>
            <w:r w:rsidRPr="00497BB8">
              <w:t>Много чести</w:t>
            </w:r>
          </w:p>
        </w:tc>
      </w:tr>
      <w:tr w:rsidR="00D12126" w:rsidRPr="00497BB8" w14:paraId="1996B202" w14:textId="77777777" w:rsidTr="002B796E">
        <w:trPr>
          <w:trHeight w:val="283"/>
        </w:trPr>
        <w:tc>
          <w:tcPr>
            <w:tcW w:w="2875" w:type="dxa"/>
            <w:vMerge/>
          </w:tcPr>
          <w:p w14:paraId="1996B1FF" w14:textId="77777777" w:rsidR="00D12126" w:rsidRPr="00497BB8" w:rsidRDefault="00D12126" w:rsidP="00B16864">
            <w:pPr>
              <w:pStyle w:val="BodyText"/>
              <w:keepLines/>
            </w:pPr>
          </w:p>
        </w:tc>
        <w:tc>
          <w:tcPr>
            <w:tcW w:w="3870" w:type="dxa"/>
          </w:tcPr>
          <w:p w14:paraId="1996B200" w14:textId="1EA1B829" w:rsidR="00D12126" w:rsidRPr="00497BB8" w:rsidRDefault="008D672C" w:rsidP="00B16864">
            <w:pPr>
              <w:pStyle w:val="BodyText"/>
              <w:keepLines/>
            </w:pPr>
            <w:r w:rsidRPr="00497BB8">
              <w:t>Синдром на туморен разпад</w:t>
            </w:r>
          </w:p>
        </w:tc>
        <w:tc>
          <w:tcPr>
            <w:tcW w:w="2333" w:type="dxa"/>
          </w:tcPr>
          <w:p w14:paraId="1996B201" w14:textId="0243430F" w:rsidR="00D12126" w:rsidRPr="00497BB8" w:rsidRDefault="00D12126" w:rsidP="00B16864">
            <w:pPr>
              <w:pStyle w:val="BodyText"/>
              <w:keepLines/>
            </w:pPr>
            <w:r w:rsidRPr="00497BB8">
              <w:t xml:space="preserve">С неизвестна честота </w:t>
            </w:r>
          </w:p>
        </w:tc>
      </w:tr>
      <w:tr w:rsidR="00D12126" w:rsidRPr="00497BB8" w14:paraId="1996B206" w14:textId="77777777" w:rsidTr="002B796E">
        <w:trPr>
          <w:trHeight w:val="283"/>
        </w:trPr>
        <w:tc>
          <w:tcPr>
            <w:tcW w:w="2875" w:type="dxa"/>
            <w:vMerge/>
          </w:tcPr>
          <w:p w14:paraId="1996B203" w14:textId="77777777" w:rsidR="00D12126" w:rsidRPr="00497BB8" w:rsidRDefault="00D12126" w:rsidP="00B16864">
            <w:pPr>
              <w:pStyle w:val="BodyText"/>
              <w:keepLines/>
            </w:pPr>
          </w:p>
        </w:tc>
        <w:tc>
          <w:tcPr>
            <w:tcW w:w="3870" w:type="dxa"/>
          </w:tcPr>
          <w:p w14:paraId="1996B204" w14:textId="43309250" w:rsidR="00D12126" w:rsidRPr="00497BB8" w:rsidRDefault="008D672C" w:rsidP="00B16864">
            <w:pPr>
              <w:pStyle w:val="BodyText"/>
              <w:keepLines/>
            </w:pPr>
            <w:r w:rsidRPr="00497BB8">
              <w:t>Хиперкалиемия</w:t>
            </w:r>
          </w:p>
        </w:tc>
        <w:tc>
          <w:tcPr>
            <w:tcW w:w="2333" w:type="dxa"/>
          </w:tcPr>
          <w:p w14:paraId="1996B205" w14:textId="1341213E" w:rsidR="00D12126" w:rsidRPr="00497BB8" w:rsidRDefault="00D12126" w:rsidP="00B16864">
            <w:pPr>
              <w:pStyle w:val="BodyText"/>
              <w:keepLines/>
            </w:pPr>
            <w:r w:rsidRPr="00497BB8">
              <w:t xml:space="preserve">С неизвестна честота </w:t>
            </w:r>
          </w:p>
        </w:tc>
      </w:tr>
      <w:tr w:rsidR="00762991" w:rsidRPr="00497BB8" w14:paraId="1996B20A" w14:textId="77777777" w:rsidTr="002B796E">
        <w:trPr>
          <w:trHeight w:val="283"/>
        </w:trPr>
        <w:tc>
          <w:tcPr>
            <w:tcW w:w="2875" w:type="dxa"/>
            <w:vMerge w:val="restart"/>
          </w:tcPr>
          <w:p w14:paraId="1996B207" w14:textId="3873F4E0" w:rsidR="00820772" w:rsidRPr="00497BB8" w:rsidRDefault="00D376DE" w:rsidP="00B16864">
            <w:pPr>
              <w:pStyle w:val="BodyText"/>
              <w:keepNext/>
              <w:keepLines/>
            </w:pPr>
            <w:r w:rsidRPr="00497BB8">
              <w:t>Психични нарушения</w:t>
            </w:r>
          </w:p>
        </w:tc>
        <w:tc>
          <w:tcPr>
            <w:tcW w:w="3870" w:type="dxa"/>
          </w:tcPr>
          <w:p w14:paraId="1996B208" w14:textId="4A55D812" w:rsidR="00820772" w:rsidRPr="00497BB8" w:rsidRDefault="00D376DE" w:rsidP="00B16864">
            <w:pPr>
              <w:pStyle w:val="BodyText"/>
              <w:keepNext/>
              <w:keepLines/>
            </w:pPr>
            <w:r w:rsidRPr="00497BB8">
              <w:t>Безсъние</w:t>
            </w:r>
          </w:p>
        </w:tc>
        <w:tc>
          <w:tcPr>
            <w:tcW w:w="2333" w:type="dxa"/>
          </w:tcPr>
          <w:p w14:paraId="1996B209" w14:textId="2F5A5F56" w:rsidR="00820772" w:rsidRPr="00497BB8" w:rsidRDefault="000D155F" w:rsidP="00B16864">
            <w:pPr>
              <w:pStyle w:val="BodyText"/>
              <w:keepNext/>
              <w:keepLines/>
            </w:pPr>
            <w:r w:rsidRPr="00497BB8">
              <w:t>Много чести</w:t>
            </w:r>
          </w:p>
        </w:tc>
      </w:tr>
      <w:tr w:rsidR="00A24509" w:rsidRPr="00497BB8" w14:paraId="1996B20E" w14:textId="77777777" w:rsidTr="002B796E">
        <w:trPr>
          <w:trHeight w:val="283"/>
        </w:trPr>
        <w:tc>
          <w:tcPr>
            <w:tcW w:w="2875" w:type="dxa"/>
            <w:vMerge/>
          </w:tcPr>
          <w:p w14:paraId="1996B20B" w14:textId="77777777" w:rsidR="00A24509" w:rsidRPr="00497BB8" w:rsidRDefault="00A24509" w:rsidP="00B16864">
            <w:pPr>
              <w:pStyle w:val="BodyText"/>
              <w:keepLines/>
            </w:pPr>
          </w:p>
        </w:tc>
        <w:tc>
          <w:tcPr>
            <w:tcW w:w="3870" w:type="dxa"/>
          </w:tcPr>
          <w:p w14:paraId="1996B20C" w14:textId="77AD80FB" w:rsidR="00A24509" w:rsidRPr="00497BB8" w:rsidRDefault="00D376DE" w:rsidP="00B16864">
            <w:pPr>
              <w:pStyle w:val="BodyText"/>
              <w:keepLines/>
            </w:pPr>
            <w:r w:rsidRPr="00497BB8">
              <w:t>Тревожност</w:t>
            </w:r>
          </w:p>
        </w:tc>
        <w:tc>
          <w:tcPr>
            <w:tcW w:w="2333" w:type="dxa"/>
          </w:tcPr>
          <w:p w14:paraId="1996B20D" w14:textId="5F532648" w:rsidR="00A24509" w:rsidRPr="00497BB8" w:rsidRDefault="00A24509" w:rsidP="00B16864">
            <w:pPr>
              <w:pStyle w:val="BodyText"/>
              <w:keepLines/>
            </w:pPr>
            <w:r w:rsidRPr="00497BB8">
              <w:t xml:space="preserve">Чести </w:t>
            </w:r>
          </w:p>
        </w:tc>
      </w:tr>
      <w:tr w:rsidR="00A24509" w:rsidRPr="00497BB8" w14:paraId="1996B212" w14:textId="77777777" w:rsidTr="002B796E">
        <w:trPr>
          <w:trHeight w:val="283"/>
        </w:trPr>
        <w:tc>
          <w:tcPr>
            <w:tcW w:w="2875" w:type="dxa"/>
            <w:vMerge/>
          </w:tcPr>
          <w:p w14:paraId="1996B20F" w14:textId="77777777" w:rsidR="00A24509" w:rsidRPr="00497BB8" w:rsidRDefault="00A24509" w:rsidP="00B16864">
            <w:pPr>
              <w:pStyle w:val="BodyText"/>
              <w:keepLines/>
            </w:pPr>
          </w:p>
        </w:tc>
        <w:tc>
          <w:tcPr>
            <w:tcW w:w="3870" w:type="dxa"/>
          </w:tcPr>
          <w:p w14:paraId="1996B210" w14:textId="49046D35" w:rsidR="00A24509" w:rsidRPr="00497BB8" w:rsidRDefault="00D376DE" w:rsidP="00B16864">
            <w:pPr>
              <w:pStyle w:val="BodyText"/>
              <w:keepLines/>
            </w:pPr>
            <w:r w:rsidRPr="00497BB8">
              <w:t>Депресия</w:t>
            </w:r>
          </w:p>
        </w:tc>
        <w:tc>
          <w:tcPr>
            <w:tcW w:w="2333" w:type="dxa"/>
          </w:tcPr>
          <w:p w14:paraId="1996B211" w14:textId="0E9C23E9" w:rsidR="00A24509" w:rsidRPr="00497BB8" w:rsidRDefault="00A24509" w:rsidP="00B16864">
            <w:pPr>
              <w:pStyle w:val="BodyText"/>
              <w:keepLines/>
            </w:pPr>
            <w:r w:rsidRPr="00497BB8">
              <w:t xml:space="preserve">Чести </w:t>
            </w:r>
          </w:p>
        </w:tc>
      </w:tr>
      <w:tr w:rsidR="00762991" w:rsidRPr="00497BB8" w14:paraId="1996B216" w14:textId="77777777" w:rsidTr="002B796E">
        <w:trPr>
          <w:trHeight w:val="283"/>
        </w:trPr>
        <w:tc>
          <w:tcPr>
            <w:tcW w:w="2875" w:type="dxa"/>
            <w:vMerge w:val="restart"/>
          </w:tcPr>
          <w:p w14:paraId="1996B213" w14:textId="70909C96" w:rsidR="007119C3" w:rsidRPr="00497BB8" w:rsidRDefault="00D376DE" w:rsidP="00B16864">
            <w:pPr>
              <w:pStyle w:val="BodyText"/>
              <w:keepNext/>
              <w:keepLines/>
            </w:pPr>
            <w:r w:rsidRPr="00497BB8">
              <w:t>Нарушения на нервната система</w:t>
            </w:r>
          </w:p>
        </w:tc>
        <w:tc>
          <w:tcPr>
            <w:tcW w:w="3870" w:type="dxa"/>
          </w:tcPr>
          <w:p w14:paraId="1996B214" w14:textId="4C39C964" w:rsidR="007119C3" w:rsidRPr="00497BB8" w:rsidRDefault="00F83889" w:rsidP="00B16864">
            <w:pPr>
              <w:pStyle w:val="BodyText"/>
              <w:keepNext/>
              <w:keepLines/>
            </w:pPr>
            <w:r w:rsidRPr="00497BB8">
              <w:rPr>
                <w:vertAlign w:val="superscript"/>
              </w:rPr>
              <w:t>1</w:t>
            </w:r>
            <w:r w:rsidR="00D376DE" w:rsidRPr="00497BB8">
              <w:t>Тремор</w:t>
            </w:r>
          </w:p>
        </w:tc>
        <w:tc>
          <w:tcPr>
            <w:tcW w:w="2333" w:type="dxa"/>
          </w:tcPr>
          <w:p w14:paraId="1996B215" w14:textId="6B365726" w:rsidR="007119C3" w:rsidRPr="00497BB8" w:rsidRDefault="000D155F" w:rsidP="00B16864">
            <w:pPr>
              <w:pStyle w:val="BodyText"/>
              <w:keepNext/>
              <w:keepLines/>
            </w:pPr>
            <w:r w:rsidRPr="00497BB8">
              <w:t>Много чести</w:t>
            </w:r>
          </w:p>
        </w:tc>
      </w:tr>
      <w:tr w:rsidR="00762991" w:rsidRPr="00497BB8" w14:paraId="1996B21A" w14:textId="77777777" w:rsidTr="002B796E">
        <w:trPr>
          <w:trHeight w:val="283"/>
        </w:trPr>
        <w:tc>
          <w:tcPr>
            <w:tcW w:w="2875" w:type="dxa"/>
            <w:vMerge/>
          </w:tcPr>
          <w:p w14:paraId="1996B217" w14:textId="77777777" w:rsidR="007119C3" w:rsidRPr="00497BB8" w:rsidRDefault="007119C3" w:rsidP="00B16864">
            <w:pPr>
              <w:pStyle w:val="BodyText"/>
              <w:keepLines/>
            </w:pPr>
          </w:p>
        </w:tc>
        <w:tc>
          <w:tcPr>
            <w:tcW w:w="3870" w:type="dxa"/>
          </w:tcPr>
          <w:p w14:paraId="1996B218" w14:textId="64A62828" w:rsidR="007119C3" w:rsidRPr="00497BB8" w:rsidRDefault="00D376DE" w:rsidP="00B16864">
            <w:pPr>
              <w:pStyle w:val="BodyText"/>
              <w:keepLines/>
            </w:pPr>
            <w:r w:rsidRPr="00497BB8">
              <w:t>Замайване</w:t>
            </w:r>
          </w:p>
        </w:tc>
        <w:tc>
          <w:tcPr>
            <w:tcW w:w="2333" w:type="dxa"/>
          </w:tcPr>
          <w:p w14:paraId="1996B219" w14:textId="736F009E" w:rsidR="007119C3" w:rsidRPr="00497BB8" w:rsidRDefault="000D155F" w:rsidP="00B16864">
            <w:pPr>
              <w:pStyle w:val="BodyText"/>
              <w:keepLines/>
            </w:pPr>
            <w:r w:rsidRPr="00497BB8">
              <w:t>Много чести</w:t>
            </w:r>
          </w:p>
        </w:tc>
      </w:tr>
      <w:tr w:rsidR="00762991" w:rsidRPr="00497BB8" w14:paraId="1996B21E" w14:textId="77777777" w:rsidTr="002B796E">
        <w:trPr>
          <w:trHeight w:val="283"/>
        </w:trPr>
        <w:tc>
          <w:tcPr>
            <w:tcW w:w="2875" w:type="dxa"/>
            <w:vMerge/>
          </w:tcPr>
          <w:p w14:paraId="1996B21B" w14:textId="77777777" w:rsidR="007119C3" w:rsidRPr="00497BB8" w:rsidRDefault="007119C3" w:rsidP="00B16864">
            <w:pPr>
              <w:pStyle w:val="BodyText"/>
              <w:keepLines/>
            </w:pPr>
          </w:p>
        </w:tc>
        <w:tc>
          <w:tcPr>
            <w:tcW w:w="3870" w:type="dxa"/>
          </w:tcPr>
          <w:p w14:paraId="1996B21C" w14:textId="60FFA128" w:rsidR="007119C3" w:rsidRPr="00497BB8" w:rsidRDefault="00D376DE" w:rsidP="00B16864">
            <w:pPr>
              <w:pStyle w:val="BodyText"/>
              <w:keepLines/>
            </w:pPr>
            <w:r w:rsidRPr="00497BB8">
              <w:t>Главоболие</w:t>
            </w:r>
          </w:p>
        </w:tc>
        <w:tc>
          <w:tcPr>
            <w:tcW w:w="2333" w:type="dxa"/>
          </w:tcPr>
          <w:p w14:paraId="1996B21D" w14:textId="325E6F4D" w:rsidR="007119C3" w:rsidRPr="00497BB8" w:rsidRDefault="000D155F" w:rsidP="00B16864">
            <w:pPr>
              <w:pStyle w:val="BodyText"/>
              <w:keepLines/>
            </w:pPr>
            <w:r w:rsidRPr="00497BB8">
              <w:t>Много чести</w:t>
            </w:r>
          </w:p>
        </w:tc>
      </w:tr>
      <w:tr w:rsidR="00762991" w:rsidRPr="00497BB8" w14:paraId="1996B222" w14:textId="77777777" w:rsidTr="002B796E">
        <w:trPr>
          <w:trHeight w:val="283"/>
        </w:trPr>
        <w:tc>
          <w:tcPr>
            <w:tcW w:w="2875" w:type="dxa"/>
            <w:vMerge/>
          </w:tcPr>
          <w:p w14:paraId="1996B21F" w14:textId="77777777" w:rsidR="007119C3" w:rsidRPr="00497BB8" w:rsidRDefault="007119C3" w:rsidP="00B16864">
            <w:pPr>
              <w:pStyle w:val="BodyText"/>
              <w:keepLines/>
            </w:pPr>
          </w:p>
        </w:tc>
        <w:tc>
          <w:tcPr>
            <w:tcW w:w="3870" w:type="dxa"/>
          </w:tcPr>
          <w:p w14:paraId="1996B220" w14:textId="65CD0D20" w:rsidR="007119C3" w:rsidRPr="00497BB8" w:rsidRDefault="00044D9A" w:rsidP="00B16864">
            <w:pPr>
              <w:pStyle w:val="BodyText"/>
              <w:keepLines/>
            </w:pPr>
            <w:r w:rsidRPr="00497BB8">
              <w:t>Парестезии</w:t>
            </w:r>
          </w:p>
        </w:tc>
        <w:tc>
          <w:tcPr>
            <w:tcW w:w="2333" w:type="dxa"/>
          </w:tcPr>
          <w:p w14:paraId="1996B221" w14:textId="33E4E26C" w:rsidR="007119C3" w:rsidRPr="00497BB8" w:rsidRDefault="000D155F" w:rsidP="00B16864">
            <w:pPr>
              <w:pStyle w:val="BodyText"/>
              <w:keepLines/>
            </w:pPr>
            <w:r w:rsidRPr="00497BB8">
              <w:t>Много чести</w:t>
            </w:r>
          </w:p>
        </w:tc>
      </w:tr>
      <w:tr w:rsidR="00762991" w:rsidRPr="00497BB8" w14:paraId="1996B226" w14:textId="77777777" w:rsidTr="002B796E">
        <w:trPr>
          <w:trHeight w:val="283"/>
        </w:trPr>
        <w:tc>
          <w:tcPr>
            <w:tcW w:w="2875" w:type="dxa"/>
            <w:vMerge/>
          </w:tcPr>
          <w:p w14:paraId="1996B223" w14:textId="77777777" w:rsidR="007119C3" w:rsidRPr="00497BB8" w:rsidRDefault="007119C3" w:rsidP="00B16864">
            <w:pPr>
              <w:pStyle w:val="BodyText"/>
              <w:keepLines/>
            </w:pPr>
          </w:p>
        </w:tc>
        <w:tc>
          <w:tcPr>
            <w:tcW w:w="3870" w:type="dxa"/>
          </w:tcPr>
          <w:p w14:paraId="1996B224" w14:textId="587BE68E" w:rsidR="007119C3" w:rsidRPr="00497BB8" w:rsidRDefault="00044D9A" w:rsidP="00B16864">
            <w:pPr>
              <w:pStyle w:val="BodyText"/>
              <w:keepLines/>
            </w:pPr>
            <w:r w:rsidRPr="00497BB8">
              <w:t>Дисгеузия</w:t>
            </w:r>
          </w:p>
        </w:tc>
        <w:tc>
          <w:tcPr>
            <w:tcW w:w="2333" w:type="dxa"/>
          </w:tcPr>
          <w:p w14:paraId="1996B225" w14:textId="5846D4C5" w:rsidR="007119C3" w:rsidRPr="00497BB8" w:rsidRDefault="000D155F" w:rsidP="00B16864">
            <w:pPr>
              <w:pStyle w:val="BodyText"/>
              <w:keepLines/>
            </w:pPr>
            <w:r w:rsidRPr="00497BB8">
              <w:t>Много чести</w:t>
            </w:r>
          </w:p>
        </w:tc>
      </w:tr>
      <w:tr w:rsidR="00A24509" w:rsidRPr="00497BB8" w14:paraId="1996B22A" w14:textId="77777777" w:rsidTr="002B796E">
        <w:trPr>
          <w:trHeight w:val="283"/>
        </w:trPr>
        <w:tc>
          <w:tcPr>
            <w:tcW w:w="2875" w:type="dxa"/>
            <w:vMerge/>
          </w:tcPr>
          <w:p w14:paraId="1996B227" w14:textId="77777777" w:rsidR="00A24509" w:rsidRPr="00497BB8" w:rsidRDefault="00A24509" w:rsidP="00B16864">
            <w:pPr>
              <w:pStyle w:val="BodyText"/>
              <w:keepLines/>
            </w:pPr>
          </w:p>
        </w:tc>
        <w:tc>
          <w:tcPr>
            <w:tcW w:w="3870" w:type="dxa"/>
          </w:tcPr>
          <w:p w14:paraId="1996B228" w14:textId="67678957" w:rsidR="00A24509" w:rsidRPr="00497BB8" w:rsidRDefault="00044D9A" w:rsidP="00B16864">
            <w:pPr>
              <w:pStyle w:val="BodyText"/>
              <w:keepLines/>
            </w:pPr>
            <w:r w:rsidRPr="00497BB8">
              <w:t>Периферна невропатия</w:t>
            </w:r>
          </w:p>
        </w:tc>
        <w:tc>
          <w:tcPr>
            <w:tcW w:w="2333" w:type="dxa"/>
          </w:tcPr>
          <w:p w14:paraId="1996B229" w14:textId="4DDA606C" w:rsidR="00A24509" w:rsidRPr="00497BB8" w:rsidRDefault="00A24509" w:rsidP="00B16864">
            <w:pPr>
              <w:pStyle w:val="BodyText"/>
              <w:keepLines/>
            </w:pPr>
            <w:r w:rsidRPr="00497BB8">
              <w:t xml:space="preserve">Чести </w:t>
            </w:r>
          </w:p>
        </w:tc>
      </w:tr>
      <w:tr w:rsidR="00A24509" w:rsidRPr="00497BB8" w14:paraId="1996B22E" w14:textId="77777777" w:rsidTr="002B796E">
        <w:trPr>
          <w:trHeight w:val="283"/>
        </w:trPr>
        <w:tc>
          <w:tcPr>
            <w:tcW w:w="2875" w:type="dxa"/>
            <w:vMerge/>
          </w:tcPr>
          <w:p w14:paraId="1996B22B" w14:textId="77777777" w:rsidR="00A24509" w:rsidRPr="00497BB8" w:rsidRDefault="00A24509" w:rsidP="00B16864">
            <w:pPr>
              <w:pStyle w:val="BodyText"/>
              <w:keepLines/>
            </w:pPr>
          </w:p>
        </w:tc>
        <w:tc>
          <w:tcPr>
            <w:tcW w:w="3870" w:type="dxa"/>
          </w:tcPr>
          <w:p w14:paraId="1996B22C" w14:textId="72A94E12" w:rsidR="00A24509" w:rsidRPr="00497BB8" w:rsidRDefault="00044D9A" w:rsidP="00B16864">
            <w:pPr>
              <w:pStyle w:val="BodyText"/>
              <w:keepLines/>
            </w:pPr>
            <w:r w:rsidRPr="00497BB8">
              <w:t>Хипертония</w:t>
            </w:r>
          </w:p>
        </w:tc>
        <w:tc>
          <w:tcPr>
            <w:tcW w:w="2333" w:type="dxa"/>
          </w:tcPr>
          <w:p w14:paraId="1996B22D" w14:textId="3BDD1FDF" w:rsidR="00A24509" w:rsidRPr="00497BB8" w:rsidRDefault="00A24509" w:rsidP="00B16864">
            <w:pPr>
              <w:pStyle w:val="BodyText"/>
              <w:keepLines/>
            </w:pPr>
            <w:r w:rsidRPr="00497BB8">
              <w:t xml:space="preserve">Чести </w:t>
            </w:r>
          </w:p>
        </w:tc>
      </w:tr>
      <w:tr w:rsidR="00762991" w:rsidRPr="00497BB8" w14:paraId="1996B232" w14:textId="77777777" w:rsidTr="002B796E">
        <w:trPr>
          <w:trHeight w:val="283"/>
        </w:trPr>
        <w:tc>
          <w:tcPr>
            <w:tcW w:w="2875" w:type="dxa"/>
            <w:vMerge/>
          </w:tcPr>
          <w:p w14:paraId="1996B22F" w14:textId="77777777" w:rsidR="00EB249E" w:rsidRPr="00497BB8" w:rsidRDefault="00EB249E" w:rsidP="00B16864">
            <w:pPr>
              <w:pStyle w:val="BodyText"/>
              <w:keepLines/>
            </w:pPr>
          </w:p>
        </w:tc>
        <w:tc>
          <w:tcPr>
            <w:tcW w:w="3870" w:type="dxa"/>
          </w:tcPr>
          <w:p w14:paraId="1996B230" w14:textId="07D5063C" w:rsidR="00EB249E" w:rsidRPr="00497BB8" w:rsidRDefault="00044D9A" w:rsidP="00B16864">
            <w:pPr>
              <w:pStyle w:val="BodyText"/>
              <w:keepLines/>
            </w:pPr>
            <w:r w:rsidRPr="00497BB8">
              <w:t>Сънливост</w:t>
            </w:r>
          </w:p>
        </w:tc>
        <w:tc>
          <w:tcPr>
            <w:tcW w:w="2333" w:type="dxa"/>
          </w:tcPr>
          <w:p w14:paraId="1996B231" w14:textId="39987BE5" w:rsidR="00EB249E" w:rsidRPr="00497BB8" w:rsidRDefault="00A24509" w:rsidP="00B16864">
            <w:pPr>
              <w:pStyle w:val="BodyText"/>
              <w:keepLines/>
            </w:pPr>
            <w:r w:rsidRPr="00497BB8">
              <w:t>Чести</w:t>
            </w:r>
          </w:p>
        </w:tc>
      </w:tr>
      <w:tr w:rsidR="00762991" w:rsidRPr="00497BB8" w14:paraId="1996B236" w14:textId="77777777" w:rsidTr="002B796E">
        <w:trPr>
          <w:trHeight w:val="283"/>
        </w:trPr>
        <w:tc>
          <w:tcPr>
            <w:tcW w:w="2875" w:type="dxa"/>
            <w:vMerge w:val="restart"/>
          </w:tcPr>
          <w:p w14:paraId="1996B233" w14:textId="71885286" w:rsidR="007119C3" w:rsidRPr="00497BB8" w:rsidRDefault="00044D9A" w:rsidP="00B16864">
            <w:pPr>
              <w:pStyle w:val="BodyText"/>
              <w:keepLines/>
            </w:pPr>
            <w:r w:rsidRPr="00497BB8">
              <w:t>Нарушения на очите</w:t>
            </w:r>
          </w:p>
        </w:tc>
        <w:tc>
          <w:tcPr>
            <w:tcW w:w="3870" w:type="dxa"/>
          </w:tcPr>
          <w:p w14:paraId="1996B234" w14:textId="79CE5C2A" w:rsidR="007119C3" w:rsidRPr="00497BB8" w:rsidRDefault="00044D9A" w:rsidP="00B16864">
            <w:pPr>
              <w:pStyle w:val="BodyText"/>
              <w:keepLines/>
            </w:pPr>
            <w:r w:rsidRPr="00497BB8">
              <w:t>Конюнктивит</w:t>
            </w:r>
          </w:p>
        </w:tc>
        <w:tc>
          <w:tcPr>
            <w:tcW w:w="2333" w:type="dxa"/>
          </w:tcPr>
          <w:p w14:paraId="1996B235" w14:textId="6644564C" w:rsidR="007119C3" w:rsidRPr="00497BB8" w:rsidRDefault="000D155F" w:rsidP="00B16864">
            <w:pPr>
              <w:pStyle w:val="BodyText"/>
              <w:keepLines/>
            </w:pPr>
            <w:r w:rsidRPr="00497BB8">
              <w:t>Много чести</w:t>
            </w:r>
          </w:p>
        </w:tc>
      </w:tr>
      <w:tr w:rsidR="00762991" w:rsidRPr="00497BB8" w14:paraId="1996B23A" w14:textId="77777777" w:rsidTr="002B796E">
        <w:trPr>
          <w:trHeight w:val="283"/>
        </w:trPr>
        <w:tc>
          <w:tcPr>
            <w:tcW w:w="2875" w:type="dxa"/>
            <w:vMerge/>
          </w:tcPr>
          <w:p w14:paraId="1996B237" w14:textId="77777777" w:rsidR="007119C3" w:rsidRPr="00497BB8" w:rsidRDefault="007119C3" w:rsidP="00B16864">
            <w:pPr>
              <w:pStyle w:val="BodyText"/>
              <w:keepLines/>
            </w:pPr>
          </w:p>
        </w:tc>
        <w:tc>
          <w:tcPr>
            <w:tcW w:w="3870" w:type="dxa"/>
          </w:tcPr>
          <w:p w14:paraId="1996B238" w14:textId="7210EFA9" w:rsidR="007119C3" w:rsidRPr="00497BB8" w:rsidRDefault="00044D9A" w:rsidP="00B16864">
            <w:pPr>
              <w:pStyle w:val="BodyText"/>
              <w:keepLines/>
            </w:pPr>
            <w:r w:rsidRPr="00497BB8">
              <w:t>Засилено сълзоотделяне</w:t>
            </w:r>
          </w:p>
        </w:tc>
        <w:tc>
          <w:tcPr>
            <w:tcW w:w="2333" w:type="dxa"/>
          </w:tcPr>
          <w:p w14:paraId="1996B239" w14:textId="5AA430C7" w:rsidR="007119C3" w:rsidRPr="00497BB8" w:rsidRDefault="000D155F" w:rsidP="00B16864">
            <w:pPr>
              <w:pStyle w:val="BodyText"/>
              <w:keepLines/>
            </w:pPr>
            <w:r w:rsidRPr="00497BB8">
              <w:t>Много чести</w:t>
            </w:r>
          </w:p>
        </w:tc>
      </w:tr>
      <w:tr w:rsidR="00762991" w:rsidRPr="00497BB8" w14:paraId="1996B23E" w14:textId="77777777" w:rsidTr="002B796E">
        <w:trPr>
          <w:trHeight w:val="283"/>
        </w:trPr>
        <w:tc>
          <w:tcPr>
            <w:tcW w:w="2875" w:type="dxa"/>
            <w:vMerge/>
          </w:tcPr>
          <w:p w14:paraId="1996B23B" w14:textId="77777777" w:rsidR="007119C3" w:rsidRPr="00497BB8" w:rsidRDefault="007119C3" w:rsidP="00B16864">
            <w:pPr>
              <w:pStyle w:val="BodyText"/>
              <w:keepLines/>
            </w:pPr>
          </w:p>
        </w:tc>
        <w:tc>
          <w:tcPr>
            <w:tcW w:w="3870" w:type="dxa"/>
          </w:tcPr>
          <w:p w14:paraId="1996B23C" w14:textId="39E89237" w:rsidR="007119C3" w:rsidRPr="00497BB8" w:rsidRDefault="00044D9A" w:rsidP="00B16864">
            <w:pPr>
              <w:pStyle w:val="BodyText"/>
              <w:keepLines/>
            </w:pPr>
            <w:r w:rsidRPr="00497BB8">
              <w:t>Сухота в очите</w:t>
            </w:r>
          </w:p>
        </w:tc>
        <w:tc>
          <w:tcPr>
            <w:tcW w:w="2333" w:type="dxa"/>
          </w:tcPr>
          <w:p w14:paraId="1996B23D" w14:textId="3CD019DF" w:rsidR="007119C3" w:rsidRPr="00497BB8" w:rsidRDefault="00A24509" w:rsidP="00B16864">
            <w:pPr>
              <w:pStyle w:val="BodyText"/>
              <w:keepLines/>
            </w:pPr>
            <w:r w:rsidRPr="00497BB8">
              <w:t>Чести</w:t>
            </w:r>
          </w:p>
        </w:tc>
      </w:tr>
      <w:tr w:rsidR="00D12126" w:rsidRPr="00497BB8" w14:paraId="1996B242" w14:textId="77777777" w:rsidTr="002B796E">
        <w:trPr>
          <w:trHeight w:val="283"/>
        </w:trPr>
        <w:tc>
          <w:tcPr>
            <w:tcW w:w="2875" w:type="dxa"/>
            <w:vMerge/>
          </w:tcPr>
          <w:p w14:paraId="1996B23F" w14:textId="77777777" w:rsidR="00D12126" w:rsidRPr="00497BB8" w:rsidRDefault="00D12126" w:rsidP="00B16864">
            <w:pPr>
              <w:pStyle w:val="BodyText"/>
              <w:keepLines/>
            </w:pPr>
          </w:p>
        </w:tc>
        <w:tc>
          <w:tcPr>
            <w:tcW w:w="3870" w:type="dxa"/>
          </w:tcPr>
          <w:p w14:paraId="1996B240" w14:textId="09055991" w:rsidR="00D12126" w:rsidRPr="00497BB8" w:rsidRDefault="00044D9A" w:rsidP="00B16864">
            <w:pPr>
              <w:pStyle w:val="BodyText"/>
              <w:keepLines/>
            </w:pPr>
            <w:r w:rsidRPr="00497BB8">
              <w:t>Оток на папилата</w:t>
            </w:r>
          </w:p>
        </w:tc>
        <w:tc>
          <w:tcPr>
            <w:tcW w:w="2333" w:type="dxa"/>
          </w:tcPr>
          <w:p w14:paraId="1996B241" w14:textId="30CA3E40" w:rsidR="00D12126" w:rsidRPr="00497BB8" w:rsidRDefault="00D12126" w:rsidP="00B16864">
            <w:pPr>
              <w:pStyle w:val="BodyText"/>
              <w:keepLines/>
            </w:pPr>
            <w:r w:rsidRPr="00497BB8">
              <w:t xml:space="preserve">С неизвестна честота </w:t>
            </w:r>
          </w:p>
        </w:tc>
      </w:tr>
      <w:tr w:rsidR="00D12126" w:rsidRPr="00497BB8" w14:paraId="1996B246" w14:textId="77777777" w:rsidTr="002B796E">
        <w:trPr>
          <w:trHeight w:val="283"/>
        </w:trPr>
        <w:tc>
          <w:tcPr>
            <w:tcW w:w="2875" w:type="dxa"/>
            <w:vMerge/>
          </w:tcPr>
          <w:p w14:paraId="1996B243" w14:textId="77777777" w:rsidR="00D12126" w:rsidRPr="00497BB8" w:rsidRDefault="00D12126" w:rsidP="00B16864">
            <w:pPr>
              <w:pStyle w:val="BodyText"/>
              <w:keepLines/>
            </w:pPr>
          </w:p>
        </w:tc>
        <w:tc>
          <w:tcPr>
            <w:tcW w:w="3870" w:type="dxa"/>
          </w:tcPr>
          <w:p w14:paraId="1996B244" w14:textId="7C8B21F5" w:rsidR="00D12126" w:rsidRPr="00497BB8" w:rsidRDefault="00044D9A" w:rsidP="00B16864">
            <w:pPr>
              <w:pStyle w:val="BodyText"/>
              <w:keepLines/>
            </w:pPr>
            <w:r w:rsidRPr="00497BB8">
              <w:t>Кръвоизлив в ретината</w:t>
            </w:r>
          </w:p>
        </w:tc>
        <w:tc>
          <w:tcPr>
            <w:tcW w:w="2333" w:type="dxa"/>
          </w:tcPr>
          <w:p w14:paraId="1996B245" w14:textId="23A88BE8" w:rsidR="00D12126" w:rsidRPr="00497BB8" w:rsidRDefault="00D12126" w:rsidP="00B16864">
            <w:pPr>
              <w:pStyle w:val="BodyText"/>
              <w:keepLines/>
            </w:pPr>
            <w:r w:rsidRPr="00497BB8">
              <w:t xml:space="preserve">С неизвестна честота </w:t>
            </w:r>
          </w:p>
        </w:tc>
      </w:tr>
      <w:tr w:rsidR="00762991" w:rsidRPr="00497BB8" w14:paraId="1996B24A" w14:textId="77777777" w:rsidTr="002B796E">
        <w:trPr>
          <w:trHeight w:val="283"/>
        </w:trPr>
        <w:tc>
          <w:tcPr>
            <w:tcW w:w="2875" w:type="dxa"/>
          </w:tcPr>
          <w:p w14:paraId="1996B247" w14:textId="64CEFC7C" w:rsidR="007119C3" w:rsidRPr="00497BB8" w:rsidRDefault="00FC67EF" w:rsidP="00B16864">
            <w:pPr>
              <w:pStyle w:val="BodyText"/>
              <w:keepLines/>
            </w:pPr>
            <w:r w:rsidRPr="00497BB8">
              <w:t>Нарушения на ухото и лабиринта</w:t>
            </w:r>
          </w:p>
        </w:tc>
        <w:tc>
          <w:tcPr>
            <w:tcW w:w="3870" w:type="dxa"/>
          </w:tcPr>
          <w:p w14:paraId="1996B248" w14:textId="3A099686" w:rsidR="007119C3" w:rsidRPr="00497BB8" w:rsidRDefault="00FC67EF" w:rsidP="00B16864">
            <w:pPr>
              <w:pStyle w:val="BodyText"/>
              <w:keepLines/>
            </w:pPr>
            <w:r w:rsidRPr="00497BB8">
              <w:t>Глухота</w:t>
            </w:r>
          </w:p>
        </w:tc>
        <w:tc>
          <w:tcPr>
            <w:tcW w:w="2333" w:type="dxa"/>
          </w:tcPr>
          <w:p w14:paraId="1996B249" w14:textId="15CA0A8F" w:rsidR="007119C3" w:rsidRPr="00497BB8" w:rsidRDefault="00FC67EF" w:rsidP="00B16864">
            <w:pPr>
              <w:pStyle w:val="BodyText"/>
              <w:keepLines/>
            </w:pPr>
            <w:r w:rsidRPr="00497BB8">
              <w:t>Нечести</w:t>
            </w:r>
          </w:p>
        </w:tc>
      </w:tr>
      <w:tr w:rsidR="00762991" w:rsidRPr="00497BB8" w14:paraId="1996B24E" w14:textId="77777777" w:rsidTr="002B796E">
        <w:trPr>
          <w:trHeight w:val="283"/>
        </w:trPr>
        <w:tc>
          <w:tcPr>
            <w:tcW w:w="2875" w:type="dxa"/>
            <w:vMerge w:val="restart"/>
          </w:tcPr>
          <w:p w14:paraId="1996B24B" w14:textId="23A02950" w:rsidR="007119C3" w:rsidRPr="00497BB8" w:rsidRDefault="009D12F6" w:rsidP="00B16864">
            <w:pPr>
              <w:pStyle w:val="BodyText"/>
              <w:keepLines/>
            </w:pPr>
            <w:r w:rsidRPr="00497BB8">
              <w:t>Сърдечни нарушения</w:t>
            </w:r>
          </w:p>
        </w:tc>
        <w:tc>
          <w:tcPr>
            <w:tcW w:w="3870" w:type="dxa"/>
          </w:tcPr>
          <w:p w14:paraId="1996B24C" w14:textId="4C5F7E87" w:rsidR="007119C3" w:rsidRPr="00497BB8" w:rsidRDefault="00F83889" w:rsidP="00B16864">
            <w:pPr>
              <w:pStyle w:val="BodyText"/>
              <w:keepLines/>
            </w:pPr>
            <w:r w:rsidRPr="00497BB8">
              <w:rPr>
                <w:vertAlign w:val="superscript"/>
              </w:rPr>
              <w:t>1</w:t>
            </w:r>
            <w:r w:rsidR="009D12F6" w:rsidRPr="00497BB8">
              <w:t>Понижено кръвно налягане</w:t>
            </w:r>
          </w:p>
        </w:tc>
        <w:tc>
          <w:tcPr>
            <w:tcW w:w="2333" w:type="dxa"/>
          </w:tcPr>
          <w:p w14:paraId="1996B24D" w14:textId="627797FE" w:rsidR="007119C3" w:rsidRPr="00497BB8" w:rsidRDefault="000D155F" w:rsidP="00B16864">
            <w:pPr>
              <w:pStyle w:val="BodyText"/>
              <w:keepLines/>
            </w:pPr>
            <w:r w:rsidRPr="00497BB8">
              <w:t>Много чести</w:t>
            </w:r>
          </w:p>
        </w:tc>
      </w:tr>
      <w:tr w:rsidR="00762991" w:rsidRPr="00497BB8" w14:paraId="1996B252" w14:textId="77777777" w:rsidTr="002B796E">
        <w:trPr>
          <w:trHeight w:val="283"/>
        </w:trPr>
        <w:tc>
          <w:tcPr>
            <w:tcW w:w="2875" w:type="dxa"/>
            <w:vMerge/>
          </w:tcPr>
          <w:p w14:paraId="1996B24F" w14:textId="77777777" w:rsidR="007119C3" w:rsidRPr="00497BB8" w:rsidRDefault="007119C3" w:rsidP="00B16864">
            <w:pPr>
              <w:pStyle w:val="BodyText"/>
              <w:keepLines/>
            </w:pPr>
          </w:p>
        </w:tc>
        <w:tc>
          <w:tcPr>
            <w:tcW w:w="3870" w:type="dxa"/>
          </w:tcPr>
          <w:p w14:paraId="1996B250" w14:textId="5D9CB4F3" w:rsidR="007119C3" w:rsidRPr="00497BB8" w:rsidRDefault="00F83889" w:rsidP="00B16864">
            <w:pPr>
              <w:pStyle w:val="BodyText"/>
              <w:keepLines/>
            </w:pPr>
            <w:r w:rsidRPr="00497BB8">
              <w:rPr>
                <w:vertAlign w:val="superscript"/>
              </w:rPr>
              <w:t>1</w:t>
            </w:r>
            <w:r w:rsidR="009D12F6" w:rsidRPr="00497BB8">
              <w:t>Повишено кръвно налягане</w:t>
            </w:r>
          </w:p>
        </w:tc>
        <w:tc>
          <w:tcPr>
            <w:tcW w:w="2333" w:type="dxa"/>
          </w:tcPr>
          <w:p w14:paraId="1996B251" w14:textId="7726D457" w:rsidR="007119C3" w:rsidRPr="00497BB8" w:rsidRDefault="000D155F" w:rsidP="00B16864">
            <w:pPr>
              <w:pStyle w:val="BodyText"/>
              <w:keepLines/>
            </w:pPr>
            <w:r w:rsidRPr="00497BB8">
              <w:t>Много чести</w:t>
            </w:r>
          </w:p>
        </w:tc>
      </w:tr>
      <w:tr w:rsidR="00762991" w:rsidRPr="00497BB8" w14:paraId="1996B256" w14:textId="77777777" w:rsidTr="002B796E">
        <w:trPr>
          <w:trHeight w:val="283"/>
        </w:trPr>
        <w:tc>
          <w:tcPr>
            <w:tcW w:w="2875" w:type="dxa"/>
            <w:vMerge/>
          </w:tcPr>
          <w:p w14:paraId="1996B253" w14:textId="77777777" w:rsidR="006E2FA3" w:rsidRPr="00497BB8" w:rsidRDefault="006E2FA3" w:rsidP="00B16864">
            <w:pPr>
              <w:pStyle w:val="BodyText"/>
              <w:keepLines/>
            </w:pPr>
          </w:p>
        </w:tc>
        <w:tc>
          <w:tcPr>
            <w:tcW w:w="3870" w:type="dxa"/>
          </w:tcPr>
          <w:p w14:paraId="1996B254" w14:textId="15190762" w:rsidR="006E2FA3" w:rsidRPr="00497BB8" w:rsidRDefault="00F83889" w:rsidP="00B16864">
            <w:pPr>
              <w:pStyle w:val="BodyText"/>
              <w:keepLines/>
            </w:pPr>
            <w:r w:rsidRPr="00497BB8">
              <w:rPr>
                <w:vertAlign w:val="superscript"/>
              </w:rPr>
              <w:t>1</w:t>
            </w:r>
            <w:r w:rsidR="00692C3E" w:rsidRPr="00497BB8">
              <w:t>Неравномерна сърдечна дейност</w:t>
            </w:r>
          </w:p>
        </w:tc>
        <w:tc>
          <w:tcPr>
            <w:tcW w:w="2333" w:type="dxa"/>
          </w:tcPr>
          <w:p w14:paraId="1996B255" w14:textId="17CC13B6" w:rsidR="006E2FA3" w:rsidRPr="00497BB8" w:rsidRDefault="000D155F" w:rsidP="00B16864">
            <w:pPr>
              <w:pStyle w:val="BodyText"/>
              <w:keepLines/>
            </w:pPr>
            <w:r w:rsidRPr="00497BB8">
              <w:t>Много чести</w:t>
            </w:r>
          </w:p>
        </w:tc>
      </w:tr>
      <w:tr w:rsidR="00762991" w:rsidRPr="00497BB8" w14:paraId="1996B25A" w14:textId="77777777" w:rsidTr="002B796E">
        <w:trPr>
          <w:trHeight w:val="283"/>
        </w:trPr>
        <w:tc>
          <w:tcPr>
            <w:tcW w:w="2875" w:type="dxa"/>
            <w:vMerge/>
          </w:tcPr>
          <w:p w14:paraId="1996B257" w14:textId="77777777" w:rsidR="007119C3" w:rsidRPr="00497BB8" w:rsidRDefault="007119C3" w:rsidP="00B16864">
            <w:pPr>
              <w:pStyle w:val="BodyText"/>
              <w:keepLines/>
            </w:pPr>
          </w:p>
        </w:tc>
        <w:tc>
          <w:tcPr>
            <w:tcW w:w="3870" w:type="dxa"/>
          </w:tcPr>
          <w:p w14:paraId="1996B258" w14:textId="0EAD6672" w:rsidR="007119C3" w:rsidRPr="00497BB8" w:rsidRDefault="00F83889" w:rsidP="00B16864">
            <w:pPr>
              <w:pStyle w:val="BodyText"/>
              <w:keepLines/>
            </w:pPr>
            <w:r w:rsidRPr="00497BB8">
              <w:rPr>
                <w:vertAlign w:val="superscript"/>
              </w:rPr>
              <w:t>1</w:t>
            </w:r>
            <w:r w:rsidR="00692C3E" w:rsidRPr="00497BB8">
              <w:t>Сърдечно мъждене</w:t>
            </w:r>
          </w:p>
        </w:tc>
        <w:tc>
          <w:tcPr>
            <w:tcW w:w="2333" w:type="dxa"/>
          </w:tcPr>
          <w:p w14:paraId="1996B259" w14:textId="5AA2E6CB" w:rsidR="007119C3" w:rsidRPr="00497BB8" w:rsidRDefault="000D155F" w:rsidP="00B16864">
            <w:pPr>
              <w:pStyle w:val="BodyText"/>
              <w:keepLines/>
            </w:pPr>
            <w:r w:rsidRPr="00497BB8">
              <w:t>Много чести</w:t>
            </w:r>
          </w:p>
        </w:tc>
      </w:tr>
      <w:tr w:rsidR="00762991" w:rsidRPr="00497BB8" w14:paraId="1996B25E" w14:textId="77777777" w:rsidTr="002B796E">
        <w:trPr>
          <w:trHeight w:val="283"/>
        </w:trPr>
        <w:tc>
          <w:tcPr>
            <w:tcW w:w="2875" w:type="dxa"/>
            <w:vMerge/>
          </w:tcPr>
          <w:p w14:paraId="1996B25B" w14:textId="77777777" w:rsidR="007119C3" w:rsidRPr="00497BB8" w:rsidRDefault="007119C3" w:rsidP="00B16864">
            <w:pPr>
              <w:pStyle w:val="BodyText"/>
              <w:keepLines/>
            </w:pPr>
          </w:p>
        </w:tc>
        <w:tc>
          <w:tcPr>
            <w:tcW w:w="3870" w:type="dxa"/>
          </w:tcPr>
          <w:p w14:paraId="1996B25C" w14:textId="54273137" w:rsidR="007119C3" w:rsidRPr="00497BB8" w:rsidRDefault="00692C3E" w:rsidP="00B16864">
            <w:pPr>
              <w:pStyle w:val="BodyText"/>
              <w:keepLines/>
            </w:pPr>
            <w:r w:rsidRPr="00497BB8">
              <w:t>Намалена фракция на изтласкване</w:t>
            </w:r>
            <w:r w:rsidR="00F83889" w:rsidRPr="00497BB8">
              <w:t>*</w:t>
            </w:r>
          </w:p>
        </w:tc>
        <w:tc>
          <w:tcPr>
            <w:tcW w:w="2333" w:type="dxa"/>
          </w:tcPr>
          <w:p w14:paraId="1996B25D" w14:textId="7A5C5EE4" w:rsidR="007119C3" w:rsidRPr="00497BB8" w:rsidRDefault="000D155F" w:rsidP="00B16864">
            <w:pPr>
              <w:pStyle w:val="BodyText"/>
              <w:keepLines/>
            </w:pPr>
            <w:r w:rsidRPr="00497BB8">
              <w:t>Много чести</w:t>
            </w:r>
          </w:p>
        </w:tc>
      </w:tr>
      <w:tr w:rsidR="00A24509" w:rsidRPr="00497BB8" w14:paraId="1996B262" w14:textId="77777777" w:rsidTr="002B796E">
        <w:trPr>
          <w:trHeight w:val="283"/>
        </w:trPr>
        <w:tc>
          <w:tcPr>
            <w:tcW w:w="2875" w:type="dxa"/>
            <w:vMerge/>
          </w:tcPr>
          <w:p w14:paraId="1996B25F" w14:textId="77777777" w:rsidR="00A24509" w:rsidRPr="00497BB8" w:rsidRDefault="00A24509" w:rsidP="00B16864">
            <w:pPr>
              <w:pStyle w:val="BodyText"/>
              <w:keepLines/>
            </w:pPr>
          </w:p>
        </w:tc>
        <w:tc>
          <w:tcPr>
            <w:tcW w:w="3870" w:type="dxa"/>
          </w:tcPr>
          <w:p w14:paraId="1996B260" w14:textId="1556077C" w:rsidR="00A24509" w:rsidRPr="00497BB8" w:rsidRDefault="00A24509" w:rsidP="00B16864">
            <w:pPr>
              <w:pStyle w:val="BodyText"/>
              <w:keepLines/>
            </w:pPr>
            <w:r w:rsidRPr="00497BB8">
              <w:rPr>
                <w:vertAlign w:val="superscript"/>
              </w:rPr>
              <w:t>+</w:t>
            </w:r>
            <w:r w:rsidR="00B10837" w:rsidRPr="00497BB8">
              <w:t>Сърдечна недостатъчност (застойна)</w:t>
            </w:r>
          </w:p>
        </w:tc>
        <w:tc>
          <w:tcPr>
            <w:tcW w:w="2333" w:type="dxa"/>
          </w:tcPr>
          <w:p w14:paraId="1996B261" w14:textId="4B0A3046" w:rsidR="00A24509" w:rsidRPr="00497BB8" w:rsidRDefault="00A24509" w:rsidP="00B16864">
            <w:pPr>
              <w:pStyle w:val="BodyText"/>
              <w:keepLines/>
            </w:pPr>
            <w:r w:rsidRPr="00497BB8">
              <w:t xml:space="preserve">Чести </w:t>
            </w:r>
          </w:p>
        </w:tc>
      </w:tr>
      <w:tr w:rsidR="00A24509" w:rsidRPr="00497BB8" w14:paraId="1996B266" w14:textId="77777777" w:rsidTr="002B796E">
        <w:trPr>
          <w:trHeight w:val="283"/>
        </w:trPr>
        <w:tc>
          <w:tcPr>
            <w:tcW w:w="2875" w:type="dxa"/>
            <w:vMerge/>
          </w:tcPr>
          <w:p w14:paraId="1996B263" w14:textId="77777777" w:rsidR="00A24509" w:rsidRPr="00497BB8" w:rsidRDefault="00A24509" w:rsidP="00B16864">
            <w:pPr>
              <w:pStyle w:val="BodyText"/>
              <w:keepLines/>
            </w:pPr>
          </w:p>
        </w:tc>
        <w:tc>
          <w:tcPr>
            <w:tcW w:w="3870" w:type="dxa"/>
          </w:tcPr>
          <w:p w14:paraId="1996B264" w14:textId="15D9852B" w:rsidR="00A24509" w:rsidRPr="00497BB8" w:rsidRDefault="00A24509" w:rsidP="00B16864">
            <w:pPr>
              <w:pStyle w:val="BodyText"/>
              <w:keepLines/>
            </w:pPr>
            <w:r w:rsidRPr="00497BB8">
              <w:rPr>
                <w:vertAlign w:val="superscript"/>
              </w:rPr>
              <w:t>+1</w:t>
            </w:r>
            <w:r w:rsidR="008268D6" w:rsidRPr="00497BB8">
              <w:t>Надкамерна тахиаритмия</w:t>
            </w:r>
          </w:p>
        </w:tc>
        <w:tc>
          <w:tcPr>
            <w:tcW w:w="2333" w:type="dxa"/>
          </w:tcPr>
          <w:p w14:paraId="1996B265" w14:textId="2B66E2AB" w:rsidR="00A24509" w:rsidRPr="00497BB8" w:rsidRDefault="00A24509" w:rsidP="00B16864">
            <w:pPr>
              <w:pStyle w:val="BodyText"/>
              <w:keepLines/>
            </w:pPr>
            <w:r w:rsidRPr="00497BB8">
              <w:t xml:space="preserve">Чести </w:t>
            </w:r>
          </w:p>
        </w:tc>
      </w:tr>
      <w:tr w:rsidR="00A24509" w:rsidRPr="00497BB8" w14:paraId="1996B26A" w14:textId="77777777" w:rsidTr="002B796E">
        <w:trPr>
          <w:trHeight w:val="283"/>
        </w:trPr>
        <w:tc>
          <w:tcPr>
            <w:tcW w:w="2875" w:type="dxa"/>
            <w:vMerge/>
          </w:tcPr>
          <w:p w14:paraId="1996B267" w14:textId="77777777" w:rsidR="00A24509" w:rsidRPr="00497BB8" w:rsidRDefault="00A24509" w:rsidP="00B16864">
            <w:pPr>
              <w:pStyle w:val="BodyText"/>
              <w:keepLines/>
            </w:pPr>
          </w:p>
        </w:tc>
        <w:tc>
          <w:tcPr>
            <w:tcW w:w="3870" w:type="dxa"/>
          </w:tcPr>
          <w:p w14:paraId="1996B268" w14:textId="2184C49F" w:rsidR="00A24509" w:rsidRPr="00497BB8" w:rsidRDefault="008268D6" w:rsidP="00B16864">
            <w:pPr>
              <w:pStyle w:val="BodyText"/>
              <w:keepLines/>
            </w:pPr>
            <w:r w:rsidRPr="00497BB8">
              <w:t>Кардиомиопатия</w:t>
            </w:r>
          </w:p>
        </w:tc>
        <w:tc>
          <w:tcPr>
            <w:tcW w:w="2333" w:type="dxa"/>
          </w:tcPr>
          <w:p w14:paraId="1996B269" w14:textId="53A962B6" w:rsidR="00A24509" w:rsidRPr="00497BB8" w:rsidRDefault="00A24509" w:rsidP="00B16864">
            <w:pPr>
              <w:pStyle w:val="BodyText"/>
              <w:keepLines/>
            </w:pPr>
            <w:r w:rsidRPr="00497BB8">
              <w:t xml:space="preserve">Чести </w:t>
            </w:r>
          </w:p>
        </w:tc>
      </w:tr>
      <w:tr w:rsidR="00A24509" w:rsidRPr="00497BB8" w14:paraId="1996B26E" w14:textId="77777777" w:rsidTr="002B796E">
        <w:trPr>
          <w:trHeight w:val="283"/>
        </w:trPr>
        <w:tc>
          <w:tcPr>
            <w:tcW w:w="2875" w:type="dxa"/>
            <w:vMerge/>
          </w:tcPr>
          <w:p w14:paraId="1996B26B" w14:textId="77777777" w:rsidR="00A24509" w:rsidRPr="00497BB8" w:rsidRDefault="00A24509" w:rsidP="00B16864">
            <w:pPr>
              <w:pStyle w:val="BodyText"/>
              <w:keepLines/>
            </w:pPr>
          </w:p>
        </w:tc>
        <w:tc>
          <w:tcPr>
            <w:tcW w:w="3870" w:type="dxa"/>
          </w:tcPr>
          <w:p w14:paraId="1996B26C" w14:textId="0FF20141" w:rsidR="00A24509" w:rsidRPr="00497BB8" w:rsidRDefault="00A24509" w:rsidP="00B16864">
            <w:pPr>
              <w:pStyle w:val="BodyText"/>
              <w:keepLines/>
            </w:pPr>
            <w:r w:rsidRPr="00497BB8">
              <w:rPr>
                <w:vertAlign w:val="superscript"/>
              </w:rPr>
              <w:t>1</w:t>
            </w:r>
            <w:r w:rsidR="008268D6" w:rsidRPr="00497BB8">
              <w:t>Палпитации</w:t>
            </w:r>
          </w:p>
        </w:tc>
        <w:tc>
          <w:tcPr>
            <w:tcW w:w="2333" w:type="dxa"/>
          </w:tcPr>
          <w:p w14:paraId="1996B26D" w14:textId="4BAD9B89" w:rsidR="00A24509" w:rsidRPr="00497BB8" w:rsidRDefault="00A24509" w:rsidP="00B16864">
            <w:pPr>
              <w:pStyle w:val="BodyText"/>
              <w:keepLines/>
            </w:pPr>
            <w:r w:rsidRPr="00497BB8">
              <w:t xml:space="preserve">Чести </w:t>
            </w:r>
          </w:p>
        </w:tc>
      </w:tr>
      <w:tr w:rsidR="00762991" w:rsidRPr="00497BB8" w14:paraId="1996B272" w14:textId="77777777" w:rsidTr="002B796E">
        <w:trPr>
          <w:trHeight w:val="283"/>
        </w:trPr>
        <w:tc>
          <w:tcPr>
            <w:tcW w:w="2875" w:type="dxa"/>
            <w:vMerge/>
          </w:tcPr>
          <w:p w14:paraId="1996B26F" w14:textId="77777777" w:rsidR="007119C3" w:rsidRPr="00497BB8" w:rsidRDefault="007119C3" w:rsidP="00B16864">
            <w:pPr>
              <w:pStyle w:val="BodyText"/>
              <w:keepLines/>
            </w:pPr>
          </w:p>
        </w:tc>
        <w:tc>
          <w:tcPr>
            <w:tcW w:w="3870" w:type="dxa"/>
          </w:tcPr>
          <w:p w14:paraId="1996B270" w14:textId="21F5A2DF" w:rsidR="007119C3" w:rsidRPr="00497BB8" w:rsidRDefault="00FE77DA" w:rsidP="00B16864">
            <w:pPr>
              <w:pStyle w:val="BodyText"/>
              <w:keepLines/>
            </w:pPr>
            <w:r w:rsidRPr="00497BB8">
              <w:t>Перикардиален излив</w:t>
            </w:r>
          </w:p>
        </w:tc>
        <w:tc>
          <w:tcPr>
            <w:tcW w:w="2333" w:type="dxa"/>
          </w:tcPr>
          <w:p w14:paraId="1996B271" w14:textId="2A56AE4D" w:rsidR="007119C3" w:rsidRPr="00497BB8" w:rsidRDefault="00FC67EF" w:rsidP="00B16864">
            <w:pPr>
              <w:pStyle w:val="BodyText"/>
              <w:keepLines/>
            </w:pPr>
            <w:r w:rsidRPr="00497BB8">
              <w:t>Нечести</w:t>
            </w:r>
          </w:p>
        </w:tc>
      </w:tr>
      <w:tr w:rsidR="00D12126" w:rsidRPr="00497BB8" w14:paraId="1996B276" w14:textId="77777777" w:rsidTr="002B796E">
        <w:trPr>
          <w:trHeight w:val="283"/>
        </w:trPr>
        <w:tc>
          <w:tcPr>
            <w:tcW w:w="2875" w:type="dxa"/>
            <w:vMerge/>
          </w:tcPr>
          <w:p w14:paraId="1996B273" w14:textId="77777777" w:rsidR="00D12126" w:rsidRPr="00497BB8" w:rsidRDefault="00D12126" w:rsidP="00B16864">
            <w:pPr>
              <w:pStyle w:val="BodyText"/>
              <w:keepLines/>
            </w:pPr>
          </w:p>
        </w:tc>
        <w:tc>
          <w:tcPr>
            <w:tcW w:w="3870" w:type="dxa"/>
          </w:tcPr>
          <w:p w14:paraId="1996B274" w14:textId="213170D7" w:rsidR="00D12126" w:rsidRPr="00497BB8" w:rsidRDefault="00FE77DA" w:rsidP="00B16864">
            <w:pPr>
              <w:pStyle w:val="BodyText"/>
              <w:keepLines/>
            </w:pPr>
            <w:r w:rsidRPr="00497BB8">
              <w:t>Кардиогенен шок</w:t>
            </w:r>
          </w:p>
        </w:tc>
        <w:tc>
          <w:tcPr>
            <w:tcW w:w="2333" w:type="dxa"/>
          </w:tcPr>
          <w:p w14:paraId="1996B275" w14:textId="502A9E44" w:rsidR="00D12126" w:rsidRPr="00497BB8" w:rsidRDefault="00D12126" w:rsidP="00B16864">
            <w:pPr>
              <w:pStyle w:val="BodyText"/>
              <w:keepLines/>
            </w:pPr>
            <w:r w:rsidRPr="00497BB8">
              <w:t xml:space="preserve">С неизвестна честота </w:t>
            </w:r>
          </w:p>
        </w:tc>
      </w:tr>
      <w:tr w:rsidR="00D12126" w:rsidRPr="00497BB8" w14:paraId="1996B27A" w14:textId="77777777" w:rsidTr="002B796E">
        <w:trPr>
          <w:trHeight w:val="283"/>
        </w:trPr>
        <w:tc>
          <w:tcPr>
            <w:tcW w:w="2875" w:type="dxa"/>
            <w:vMerge/>
          </w:tcPr>
          <w:p w14:paraId="1996B277" w14:textId="77777777" w:rsidR="00D12126" w:rsidRPr="00497BB8" w:rsidRDefault="00D12126" w:rsidP="00B16864">
            <w:pPr>
              <w:pStyle w:val="BodyText"/>
              <w:keepLines/>
            </w:pPr>
          </w:p>
        </w:tc>
        <w:tc>
          <w:tcPr>
            <w:tcW w:w="3870" w:type="dxa"/>
          </w:tcPr>
          <w:p w14:paraId="1996B278" w14:textId="45F849FD" w:rsidR="00D12126" w:rsidRPr="00497BB8" w:rsidRDefault="00FE77DA" w:rsidP="00B16864">
            <w:pPr>
              <w:pStyle w:val="BodyText"/>
              <w:keepLines/>
            </w:pPr>
            <w:r w:rsidRPr="00497BB8">
              <w:t>Наличен галопиращ ритъм</w:t>
            </w:r>
          </w:p>
        </w:tc>
        <w:tc>
          <w:tcPr>
            <w:tcW w:w="2333" w:type="dxa"/>
          </w:tcPr>
          <w:p w14:paraId="1996B279" w14:textId="28ADCF72" w:rsidR="00D12126" w:rsidRPr="00497BB8" w:rsidRDefault="00D12126" w:rsidP="00B16864">
            <w:pPr>
              <w:pStyle w:val="BodyText"/>
              <w:keepLines/>
            </w:pPr>
            <w:r w:rsidRPr="00497BB8">
              <w:t xml:space="preserve">С неизвестна честота </w:t>
            </w:r>
          </w:p>
        </w:tc>
      </w:tr>
      <w:tr w:rsidR="00762991" w:rsidRPr="00497BB8" w14:paraId="1996B27E" w14:textId="77777777" w:rsidTr="002B796E">
        <w:trPr>
          <w:trHeight w:val="283"/>
        </w:trPr>
        <w:tc>
          <w:tcPr>
            <w:tcW w:w="2875" w:type="dxa"/>
            <w:vMerge w:val="restart"/>
          </w:tcPr>
          <w:p w14:paraId="1996B27B" w14:textId="3F26DA07" w:rsidR="007119C3" w:rsidRPr="00497BB8" w:rsidRDefault="00FE77DA" w:rsidP="00B16864">
            <w:pPr>
              <w:pStyle w:val="BodyText"/>
              <w:keepLines/>
            </w:pPr>
            <w:r w:rsidRPr="00497BB8">
              <w:t>Съдови нарушения</w:t>
            </w:r>
          </w:p>
        </w:tc>
        <w:tc>
          <w:tcPr>
            <w:tcW w:w="3870" w:type="dxa"/>
          </w:tcPr>
          <w:p w14:paraId="1996B27C" w14:textId="5D3A9F49" w:rsidR="007119C3" w:rsidRPr="00497BB8" w:rsidRDefault="00FE77DA" w:rsidP="00B16864">
            <w:pPr>
              <w:pStyle w:val="BodyText"/>
              <w:keepLines/>
            </w:pPr>
            <w:r w:rsidRPr="00497BB8">
              <w:t>Горещи вълни</w:t>
            </w:r>
          </w:p>
        </w:tc>
        <w:tc>
          <w:tcPr>
            <w:tcW w:w="2333" w:type="dxa"/>
          </w:tcPr>
          <w:p w14:paraId="1996B27D" w14:textId="4C4BB04C" w:rsidR="007119C3" w:rsidRPr="00497BB8" w:rsidRDefault="000D155F" w:rsidP="00B16864">
            <w:pPr>
              <w:pStyle w:val="BodyText"/>
              <w:keepLines/>
            </w:pPr>
            <w:r w:rsidRPr="00497BB8">
              <w:t>Много чести</w:t>
            </w:r>
          </w:p>
        </w:tc>
      </w:tr>
      <w:tr w:rsidR="00A24509" w:rsidRPr="00497BB8" w14:paraId="1996B282" w14:textId="77777777" w:rsidTr="002B796E">
        <w:trPr>
          <w:trHeight w:val="283"/>
        </w:trPr>
        <w:tc>
          <w:tcPr>
            <w:tcW w:w="2875" w:type="dxa"/>
            <w:vMerge/>
          </w:tcPr>
          <w:p w14:paraId="1996B27F" w14:textId="77777777" w:rsidR="00A24509" w:rsidRPr="00497BB8" w:rsidRDefault="00A24509" w:rsidP="00B16864">
            <w:pPr>
              <w:pStyle w:val="BodyText"/>
              <w:keepLines/>
            </w:pPr>
          </w:p>
        </w:tc>
        <w:tc>
          <w:tcPr>
            <w:tcW w:w="3870" w:type="dxa"/>
          </w:tcPr>
          <w:p w14:paraId="1996B280" w14:textId="5DF56645" w:rsidR="00A24509" w:rsidRPr="00497BB8" w:rsidRDefault="00A24509" w:rsidP="00B16864">
            <w:pPr>
              <w:pStyle w:val="BodyText"/>
              <w:keepLines/>
            </w:pPr>
            <w:r w:rsidRPr="00497BB8">
              <w:rPr>
                <w:vertAlign w:val="superscript"/>
              </w:rPr>
              <w:t>+1</w:t>
            </w:r>
            <w:r w:rsidR="00FE77DA" w:rsidRPr="00497BB8">
              <w:t>Хипотония</w:t>
            </w:r>
          </w:p>
        </w:tc>
        <w:tc>
          <w:tcPr>
            <w:tcW w:w="2333" w:type="dxa"/>
          </w:tcPr>
          <w:p w14:paraId="1996B281" w14:textId="54316D1E" w:rsidR="00A24509" w:rsidRPr="00497BB8" w:rsidRDefault="00A24509" w:rsidP="00B16864">
            <w:pPr>
              <w:pStyle w:val="BodyText"/>
              <w:keepLines/>
            </w:pPr>
            <w:r w:rsidRPr="00497BB8">
              <w:t xml:space="preserve">Чести </w:t>
            </w:r>
          </w:p>
        </w:tc>
      </w:tr>
      <w:tr w:rsidR="00A24509" w:rsidRPr="00497BB8" w14:paraId="1996B286" w14:textId="77777777" w:rsidTr="002B796E">
        <w:trPr>
          <w:trHeight w:val="283"/>
        </w:trPr>
        <w:tc>
          <w:tcPr>
            <w:tcW w:w="2875" w:type="dxa"/>
            <w:vMerge/>
          </w:tcPr>
          <w:p w14:paraId="1996B283" w14:textId="77777777" w:rsidR="00A24509" w:rsidRPr="00497BB8" w:rsidRDefault="00A24509" w:rsidP="00B16864">
            <w:pPr>
              <w:pStyle w:val="BodyText"/>
              <w:keepLines/>
            </w:pPr>
          </w:p>
        </w:tc>
        <w:tc>
          <w:tcPr>
            <w:tcW w:w="3870" w:type="dxa"/>
          </w:tcPr>
          <w:p w14:paraId="1996B284" w14:textId="1BCA7765" w:rsidR="00A24509" w:rsidRPr="00497BB8" w:rsidRDefault="00147A70" w:rsidP="00B16864">
            <w:pPr>
              <w:pStyle w:val="BodyText"/>
              <w:keepLines/>
            </w:pPr>
            <w:r w:rsidRPr="00497BB8">
              <w:t>Вазодилатация</w:t>
            </w:r>
          </w:p>
        </w:tc>
        <w:tc>
          <w:tcPr>
            <w:tcW w:w="2333" w:type="dxa"/>
          </w:tcPr>
          <w:p w14:paraId="1996B285" w14:textId="7137B586" w:rsidR="00A24509" w:rsidRPr="00497BB8" w:rsidRDefault="00A24509" w:rsidP="00B16864">
            <w:pPr>
              <w:pStyle w:val="BodyText"/>
              <w:keepLines/>
            </w:pPr>
            <w:r w:rsidRPr="00497BB8">
              <w:t xml:space="preserve">Чести </w:t>
            </w:r>
          </w:p>
        </w:tc>
      </w:tr>
      <w:tr w:rsidR="00762991" w:rsidRPr="00497BB8" w14:paraId="1996B28A" w14:textId="77777777" w:rsidTr="002B796E">
        <w:trPr>
          <w:trHeight w:val="283"/>
        </w:trPr>
        <w:tc>
          <w:tcPr>
            <w:tcW w:w="2875" w:type="dxa"/>
            <w:vMerge w:val="restart"/>
          </w:tcPr>
          <w:p w14:paraId="1996B287" w14:textId="5DD7EEA5" w:rsidR="00556041" w:rsidRPr="00497BB8" w:rsidRDefault="00147A70" w:rsidP="00B16864">
            <w:pPr>
              <w:pStyle w:val="BodyText"/>
              <w:keepLines/>
            </w:pPr>
            <w:r w:rsidRPr="00497BB8">
              <w:t>Респираторни, гръдни и медиастинални нарушения</w:t>
            </w:r>
          </w:p>
        </w:tc>
        <w:tc>
          <w:tcPr>
            <w:tcW w:w="3870" w:type="dxa"/>
          </w:tcPr>
          <w:p w14:paraId="1996B288" w14:textId="6D2D953F" w:rsidR="00556041" w:rsidRPr="00497BB8" w:rsidRDefault="00F83889" w:rsidP="00B16864">
            <w:pPr>
              <w:pStyle w:val="BodyText"/>
              <w:keepLines/>
            </w:pPr>
            <w:r w:rsidRPr="00497BB8">
              <w:rPr>
                <w:vertAlign w:val="superscript"/>
              </w:rPr>
              <w:t>+</w:t>
            </w:r>
            <w:r w:rsidR="00511F18" w:rsidRPr="00497BB8">
              <w:t>Диспнея</w:t>
            </w:r>
          </w:p>
        </w:tc>
        <w:tc>
          <w:tcPr>
            <w:tcW w:w="2333" w:type="dxa"/>
          </w:tcPr>
          <w:p w14:paraId="1996B289" w14:textId="4D35CF59" w:rsidR="00556041" w:rsidRPr="00497BB8" w:rsidRDefault="000D155F" w:rsidP="00B16864">
            <w:pPr>
              <w:pStyle w:val="BodyText"/>
              <w:keepLines/>
            </w:pPr>
            <w:r w:rsidRPr="00497BB8">
              <w:t>Много чести</w:t>
            </w:r>
          </w:p>
        </w:tc>
      </w:tr>
      <w:tr w:rsidR="00762991" w:rsidRPr="00497BB8" w14:paraId="1996B28E" w14:textId="77777777" w:rsidTr="002B796E">
        <w:trPr>
          <w:trHeight w:val="283"/>
        </w:trPr>
        <w:tc>
          <w:tcPr>
            <w:tcW w:w="2875" w:type="dxa"/>
            <w:vMerge/>
          </w:tcPr>
          <w:p w14:paraId="1996B28B" w14:textId="77777777" w:rsidR="007119C3" w:rsidRPr="00497BB8" w:rsidRDefault="007119C3" w:rsidP="00B16864">
            <w:pPr>
              <w:pStyle w:val="BodyText"/>
              <w:keepLines/>
            </w:pPr>
          </w:p>
        </w:tc>
        <w:tc>
          <w:tcPr>
            <w:tcW w:w="3870" w:type="dxa"/>
          </w:tcPr>
          <w:p w14:paraId="1996B28C" w14:textId="5CB9ACD6" w:rsidR="007119C3" w:rsidRPr="00497BB8" w:rsidRDefault="00511F18" w:rsidP="00B16864">
            <w:pPr>
              <w:pStyle w:val="BodyText"/>
              <w:keepLines/>
            </w:pPr>
            <w:r w:rsidRPr="00497BB8">
              <w:t>Кашлица</w:t>
            </w:r>
          </w:p>
        </w:tc>
        <w:tc>
          <w:tcPr>
            <w:tcW w:w="2333" w:type="dxa"/>
          </w:tcPr>
          <w:p w14:paraId="1996B28D" w14:textId="3E14D40F" w:rsidR="007119C3" w:rsidRPr="00497BB8" w:rsidRDefault="000D155F" w:rsidP="00B16864">
            <w:pPr>
              <w:pStyle w:val="BodyText"/>
              <w:keepLines/>
            </w:pPr>
            <w:r w:rsidRPr="00497BB8">
              <w:t>Много чести</w:t>
            </w:r>
          </w:p>
        </w:tc>
      </w:tr>
      <w:tr w:rsidR="00762991" w:rsidRPr="00497BB8" w14:paraId="1996B292" w14:textId="77777777" w:rsidTr="002B796E">
        <w:trPr>
          <w:trHeight w:val="283"/>
        </w:trPr>
        <w:tc>
          <w:tcPr>
            <w:tcW w:w="2875" w:type="dxa"/>
            <w:vMerge/>
          </w:tcPr>
          <w:p w14:paraId="1996B28F" w14:textId="77777777" w:rsidR="007119C3" w:rsidRPr="00497BB8" w:rsidRDefault="007119C3" w:rsidP="00B16864">
            <w:pPr>
              <w:pStyle w:val="BodyText"/>
              <w:keepLines/>
            </w:pPr>
          </w:p>
        </w:tc>
        <w:tc>
          <w:tcPr>
            <w:tcW w:w="3870" w:type="dxa"/>
          </w:tcPr>
          <w:p w14:paraId="1996B290" w14:textId="252271F7" w:rsidR="007119C3" w:rsidRPr="00497BB8" w:rsidRDefault="00511F18" w:rsidP="00B16864">
            <w:pPr>
              <w:pStyle w:val="BodyText"/>
              <w:keepLines/>
            </w:pPr>
            <w:r w:rsidRPr="00497BB8">
              <w:t>Епистаксис</w:t>
            </w:r>
          </w:p>
        </w:tc>
        <w:tc>
          <w:tcPr>
            <w:tcW w:w="2333" w:type="dxa"/>
          </w:tcPr>
          <w:p w14:paraId="1996B291" w14:textId="43D95BE2" w:rsidR="007119C3" w:rsidRPr="00497BB8" w:rsidRDefault="000D155F" w:rsidP="00B16864">
            <w:pPr>
              <w:pStyle w:val="BodyText"/>
              <w:keepLines/>
            </w:pPr>
            <w:r w:rsidRPr="00497BB8">
              <w:t>Много чести</w:t>
            </w:r>
          </w:p>
        </w:tc>
      </w:tr>
      <w:tr w:rsidR="00762991" w:rsidRPr="00497BB8" w14:paraId="1996B296" w14:textId="77777777" w:rsidTr="002B796E">
        <w:trPr>
          <w:trHeight w:val="283"/>
        </w:trPr>
        <w:tc>
          <w:tcPr>
            <w:tcW w:w="2875" w:type="dxa"/>
            <w:vMerge/>
          </w:tcPr>
          <w:p w14:paraId="1996B293" w14:textId="77777777" w:rsidR="007119C3" w:rsidRPr="00497BB8" w:rsidRDefault="007119C3" w:rsidP="00B16864">
            <w:pPr>
              <w:pStyle w:val="BodyText"/>
              <w:keepLines/>
            </w:pPr>
          </w:p>
        </w:tc>
        <w:tc>
          <w:tcPr>
            <w:tcW w:w="3870" w:type="dxa"/>
          </w:tcPr>
          <w:p w14:paraId="1996B294" w14:textId="6624E464" w:rsidR="007119C3" w:rsidRPr="00497BB8" w:rsidRDefault="00511F18" w:rsidP="00B16864">
            <w:pPr>
              <w:pStyle w:val="BodyText"/>
              <w:keepLines/>
            </w:pPr>
            <w:r w:rsidRPr="00497BB8">
              <w:t>Ринорея</w:t>
            </w:r>
          </w:p>
        </w:tc>
        <w:tc>
          <w:tcPr>
            <w:tcW w:w="2333" w:type="dxa"/>
          </w:tcPr>
          <w:p w14:paraId="1996B295" w14:textId="6BA2C48F" w:rsidR="007119C3" w:rsidRPr="00497BB8" w:rsidRDefault="000D155F" w:rsidP="00B16864">
            <w:pPr>
              <w:pStyle w:val="BodyText"/>
              <w:keepLines/>
            </w:pPr>
            <w:r w:rsidRPr="00497BB8">
              <w:t>Много чести</w:t>
            </w:r>
          </w:p>
        </w:tc>
      </w:tr>
      <w:tr w:rsidR="00A24509" w:rsidRPr="00497BB8" w14:paraId="1996B29A" w14:textId="77777777" w:rsidTr="002B796E">
        <w:trPr>
          <w:trHeight w:val="283"/>
        </w:trPr>
        <w:tc>
          <w:tcPr>
            <w:tcW w:w="2875" w:type="dxa"/>
            <w:vMerge/>
          </w:tcPr>
          <w:p w14:paraId="1996B297" w14:textId="77777777" w:rsidR="00A24509" w:rsidRPr="00497BB8" w:rsidRDefault="00A24509" w:rsidP="00B16864">
            <w:pPr>
              <w:pStyle w:val="BodyText"/>
              <w:keepLines/>
            </w:pPr>
          </w:p>
        </w:tc>
        <w:tc>
          <w:tcPr>
            <w:tcW w:w="3870" w:type="dxa"/>
          </w:tcPr>
          <w:p w14:paraId="1996B298" w14:textId="46D8B808" w:rsidR="00A24509" w:rsidRPr="00497BB8" w:rsidRDefault="00A24509" w:rsidP="00B16864">
            <w:pPr>
              <w:pStyle w:val="BodyText"/>
              <w:keepLines/>
            </w:pPr>
            <w:r w:rsidRPr="00497BB8">
              <w:rPr>
                <w:vertAlign w:val="superscript"/>
              </w:rPr>
              <w:t>+</w:t>
            </w:r>
            <w:r w:rsidR="00511F18" w:rsidRPr="00497BB8">
              <w:t>Пневмония</w:t>
            </w:r>
          </w:p>
        </w:tc>
        <w:tc>
          <w:tcPr>
            <w:tcW w:w="2333" w:type="dxa"/>
          </w:tcPr>
          <w:p w14:paraId="1996B299" w14:textId="03081873" w:rsidR="00A24509" w:rsidRPr="00497BB8" w:rsidRDefault="00A24509" w:rsidP="00B16864">
            <w:pPr>
              <w:pStyle w:val="BodyText"/>
              <w:keepLines/>
            </w:pPr>
            <w:r w:rsidRPr="00497BB8">
              <w:t xml:space="preserve">Чести </w:t>
            </w:r>
          </w:p>
        </w:tc>
      </w:tr>
      <w:tr w:rsidR="00A24509" w:rsidRPr="00497BB8" w14:paraId="1996B29E" w14:textId="77777777" w:rsidTr="002B796E">
        <w:trPr>
          <w:trHeight w:val="283"/>
        </w:trPr>
        <w:tc>
          <w:tcPr>
            <w:tcW w:w="2875" w:type="dxa"/>
            <w:vMerge/>
          </w:tcPr>
          <w:p w14:paraId="1996B29B" w14:textId="77777777" w:rsidR="00A24509" w:rsidRPr="00497BB8" w:rsidRDefault="00A24509" w:rsidP="00B16864">
            <w:pPr>
              <w:pStyle w:val="BodyText"/>
              <w:keepLines/>
            </w:pPr>
          </w:p>
        </w:tc>
        <w:tc>
          <w:tcPr>
            <w:tcW w:w="3870" w:type="dxa"/>
          </w:tcPr>
          <w:p w14:paraId="1996B29C" w14:textId="538D3B8F" w:rsidR="00A24509" w:rsidRPr="00497BB8" w:rsidRDefault="00511F18" w:rsidP="00B16864">
            <w:pPr>
              <w:pStyle w:val="BodyText"/>
              <w:keepLines/>
            </w:pPr>
            <w:r w:rsidRPr="00497BB8">
              <w:t>Астма</w:t>
            </w:r>
          </w:p>
        </w:tc>
        <w:tc>
          <w:tcPr>
            <w:tcW w:w="2333" w:type="dxa"/>
          </w:tcPr>
          <w:p w14:paraId="1996B29D" w14:textId="2B3546C3" w:rsidR="00A24509" w:rsidRPr="00497BB8" w:rsidRDefault="00A24509" w:rsidP="00B16864">
            <w:pPr>
              <w:pStyle w:val="BodyText"/>
              <w:keepLines/>
            </w:pPr>
            <w:r w:rsidRPr="00497BB8">
              <w:t xml:space="preserve">Чести </w:t>
            </w:r>
          </w:p>
        </w:tc>
      </w:tr>
      <w:tr w:rsidR="00A24509" w:rsidRPr="00497BB8" w14:paraId="1996B2A2" w14:textId="77777777" w:rsidTr="002B796E">
        <w:trPr>
          <w:trHeight w:val="283"/>
        </w:trPr>
        <w:tc>
          <w:tcPr>
            <w:tcW w:w="2875" w:type="dxa"/>
            <w:vMerge/>
          </w:tcPr>
          <w:p w14:paraId="1996B29F" w14:textId="77777777" w:rsidR="00A24509" w:rsidRPr="00497BB8" w:rsidRDefault="00A24509" w:rsidP="00B16864">
            <w:pPr>
              <w:pStyle w:val="BodyText"/>
              <w:keepLines/>
            </w:pPr>
          </w:p>
        </w:tc>
        <w:tc>
          <w:tcPr>
            <w:tcW w:w="3870" w:type="dxa"/>
          </w:tcPr>
          <w:p w14:paraId="1996B2A0" w14:textId="1495AF44" w:rsidR="00A24509" w:rsidRPr="00497BB8" w:rsidRDefault="009A2CA9" w:rsidP="00B16864">
            <w:pPr>
              <w:pStyle w:val="BodyText"/>
              <w:keepLines/>
            </w:pPr>
            <w:r w:rsidRPr="00497BB8">
              <w:t>Нарушение на белите дробове</w:t>
            </w:r>
          </w:p>
        </w:tc>
        <w:tc>
          <w:tcPr>
            <w:tcW w:w="2333" w:type="dxa"/>
          </w:tcPr>
          <w:p w14:paraId="1996B2A1" w14:textId="2FFA0EC9" w:rsidR="00A24509" w:rsidRPr="00497BB8" w:rsidRDefault="00A24509" w:rsidP="00B16864">
            <w:pPr>
              <w:pStyle w:val="BodyText"/>
              <w:keepLines/>
            </w:pPr>
            <w:r w:rsidRPr="00497BB8">
              <w:t xml:space="preserve">Чести </w:t>
            </w:r>
          </w:p>
        </w:tc>
      </w:tr>
      <w:tr w:rsidR="00A24509" w:rsidRPr="00497BB8" w14:paraId="1996B2A6" w14:textId="77777777" w:rsidTr="002B796E">
        <w:trPr>
          <w:trHeight w:val="283"/>
        </w:trPr>
        <w:tc>
          <w:tcPr>
            <w:tcW w:w="2875" w:type="dxa"/>
            <w:vMerge/>
          </w:tcPr>
          <w:p w14:paraId="1996B2A3" w14:textId="77777777" w:rsidR="00A24509" w:rsidRPr="00497BB8" w:rsidRDefault="00A24509" w:rsidP="00B16864">
            <w:pPr>
              <w:pStyle w:val="BodyText"/>
              <w:keepLines/>
            </w:pPr>
          </w:p>
        </w:tc>
        <w:tc>
          <w:tcPr>
            <w:tcW w:w="3870" w:type="dxa"/>
          </w:tcPr>
          <w:p w14:paraId="1996B2A4" w14:textId="0534B283" w:rsidR="00A24509" w:rsidRPr="00497BB8" w:rsidRDefault="00A24509" w:rsidP="00B16864">
            <w:pPr>
              <w:pStyle w:val="BodyText"/>
              <w:keepLines/>
            </w:pPr>
            <w:r w:rsidRPr="00497BB8">
              <w:rPr>
                <w:vertAlign w:val="superscript"/>
              </w:rPr>
              <w:t>+</w:t>
            </w:r>
            <w:r w:rsidR="009A2CA9" w:rsidRPr="00497BB8">
              <w:t>Плеврален излив</w:t>
            </w:r>
          </w:p>
        </w:tc>
        <w:tc>
          <w:tcPr>
            <w:tcW w:w="2333" w:type="dxa"/>
          </w:tcPr>
          <w:p w14:paraId="1996B2A5" w14:textId="13142D4E" w:rsidR="00A24509" w:rsidRPr="00497BB8" w:rsidRDefault="00A24509" w:rsidP="00B16864">
            <w:pPr>
              <w:pStyle w:val="BodyText"/>
              <w:keepLines/>
            </w:pPr>
            <w:r w:rsidRPr="00497BB8">
              <w:t xml:space="preserve">Чести </w:t>
            </w:r>
          </w:p>
        </w:tc>
      </w:tr>
      <w:tr w:rsidR="00FC67EF" w:rsidRPr="00497BB8" w14:paraId="1996B2AA" w14:textId="77777777" w:rsidTr="002B796E">
        <w:trPr>
          <w:trHeight w:val="283"/>
        </w:trPr>
        <w:tc>
          <w:tcPr>
            <w:tcW w:w="2875" w:type="dxa"/>
            <w:vMerge/>
          </w:tcPr>
          <w:p w14:paraId="1996B2A7" w14:textId="77777777" w:rsidR="00FC67EF" w:rsidRPr="00497BB8" w:rsidRDefault="00FC67EF" w:rsidP="00B16864">
            <w:pPr>
              <w:pStyle w:val="BodyText"/>
              <w:keepLines/>
            </w:pPr>
          </w:p>
        </w:tc>
        <w:tc>
          <w:tcPr>
            <w:tcW w:w="3870" w:type="dxa"/>
          </w:tcPr>
          <w:p w14:paraId="1996B2A8" w14:textId="5AFE55B2" w:rsidR="00FC67EF" w:rsidRPr="00497BB8" w:rsidRDefault="00FC67EF" w:rsidP="00B16864">
            <w:pPr>
              <w:pStyle w:val="BodyText"/>
              <w:keepLines/>
            </w:pPr>
            <w:r w:rsidRPr="00497BB8">
              <w:rPr>
                <w:vertAlign w:val="superscript"/>
              </w:rPr>
              <w:t>+1</w:t>
            </w:r>
            <w:r w:rsidR="009A2CA9" w:rsidRPr="00497BB8">
              <w:t>Хрипове</w:t>
            </w:r>
          </w:p>
        </w:tc>
        <w:tc>
          <w:tcPr>
            <w:tcW w:w="2333" w:type="dxa"/>
          </w:tcPr>
          <w:p w14:paraId="1996B2A9" w14:textId="3A91E660" w:rsidR="00FC67EF" w:rsidRPr="00497BB8" w:rsidRDefault="00FC67EF" w:rsidP="00B16864">
            <w:pPr>
              <w:pStyle w:val="BodyText"/>
              <w:keepLines/>
            </w:pPr>
            <w:r w:rsidRPr="00497BB8">
              <w:t xml:space="preserve">Нечести </w:t>
            </w:r>
          </w:p>
        </w:tc>
      </w:tr>
      <w:tr w:rsidR="00FC67EF" w:rsidRPr="00497BB8" w14:paraId="1996B2AE" w14:textId="77777777" w:rsidTr="002B796E">
        <w:trPr>
          <w:trHeight w:val="283"/>
        </w:trPr>
        <w:tc>
          <w:tcPr>
            <w:tcW w:w="2875" w:type="dxa"/>
            <w:vMerge/>
          </w:tcPr>
          <w:p w14:paraId="1996B2AB" w14:textId="77777777" w:rsidR="00FC67EF" w:rsidRPr="00497BB8" w:rsidRDefault="00FC67EF" w:rsidP="00B16864">
            <w:pPr>
              <w:pStyle w:val="BodyText"/>
              <w:keepLines/>
            </w:pPr>
          </w:p>
        </w:tc>
        <w:tc>
          <w:tcPr>
            <w:tcW w:w="3870" w:type="dxa"/>
          </w:tcPr>
          <w:p w14:paraId="1996B2AC" w14:textId="4C0AE9DE" w:rsidR="00FC67EF" w:rsidRPr="00497BB8" w:rsidRDefault="004750FF" w:rsidP="00B16864">
            <w:pPr>
              <w:pStyle w:val="BodyText"/>
              <w:keepLines/>
            </w:pPr>
            <w:r w:rsidRPr="00497BB8">
              <w:t>Пневмонит</w:t>
            </w:r>
          </w:p>
        </w:tc>
        <w:tc>
          <w:tcPr>
            <w:tcW w:w="2333" w:type="dxa"/>
          </w:tcPr>
          <w:p w14:paraId="1996B2AD" w14:textId="4BB56723" w:rsidR="00FC67EF" w:rsidRPr="00497BB8" w:rsidRDefault="00FC67EF" w:rsidP="00B16864">
            <w:pPr>
              <w:pStyle w:val="BodyText"/>
              <w:keepLines/>
            </w:pPr>
            <w:r w:rsidRPr="00497BB8">
              <w:t xml:space="preserve">Нечести </w:t>
            </w:r>
          </w:p>
        </w:tc>
      </w:tr>
      <w:tr w:rsidR="00D12126" w:rsidRPr="00497BB8" w14:paraId="1996B2B2" w14:textId="77777777" w:rsidTr="002B796E">
        <w:trPr>
          <w:trHeight w:val="283"/>
        </w:trPr>
        <w:tc>
          <w:tcPr>
            <w:tcW w:w="2875" w:type="dxa"/>
            <w:vMerge/>
          </w:tcPr>
          <w:p w14:paraId="1996B2AF" w14:textId="77777777" w:rsidR="00D12126" w:rsidRPr="00497BB8" w:rsidRDefault="00D12126" w:rsidP="00B16864">
            <w:pPr>
              <w:pStyle w:val="BodyText"/>
              <w:keepLines/>
            </w:pPr>
          </w:p>
        </w:tc>
        <w:tc>
          <w:tcPr>
            <w:tcW w:w="3870" w:type="dxa"/>
          </w:tcPr>
          <w:p w14:paraId="1996B2B0" w14:textId="1D484C2D" w:rsidR="00D12126" w:rsidRPr="00497BB8" w:rsidRDefault="00D12126" w:rsidP="00B16864">
            <w:pPr>
              <w:pStyle w:val="BodyText"/>
              <w:keepLines/>
            </w:pPr>
            <w:r w:rsidRPr="00497BB8">
              <w:rPr>
                <w:vertAlign w:val="superscript"/>
              </w:rPr>
              <w:t>+</w:t>
            </w:r>
            <w:r w:rsidR="004750FF" w:rsidRPr="00497BB8">
              <w:t>Белодробна фиброза</w:t>
            </w:r>
          </w:p>
        </w:tc>
        <w:tc>
          <w:tcPr>
            <w:tcW w:w="2333" w:type="dxa"/>
          </w:tcPr>
          <w:p w14:paraId="1996B2B1" w14:textId="57E90ADD" w:rsidR="00D12126" w:rsidRPr="00497BB8" w:rsidRDefault="00D12126" w:rsidP="00B16864">
            <w:pPr>
              <w:pStyle w:val="BodyText"/>
              <w:keepLines/>
            </w:pPr>
            <w:r w:rsidRPr="00497BB8">
              <w:t xml:space="preserve">С неизвестна честота </w:t>
            </w:r>
          </w:p>
        </w:tc>
      </w:tr>
      <w:tr w:rsidR="00D12126" w:rsidRPr="00497BB8" w14:paraId="1996B2B6" w14:textId="77777777" w:rsidTr="002B796E">
        <w:trPr>
          <w:trHeight w:val="283"/>
        </w:trPr>
        <w:tc>
          <w:tcPr>
            <w:tcW w:w="2875" w:type="dxa"/>
            <w:vMerge/>
          </w:tcPr>
          <w:p w14:paraId="1996B2B3" w14:textId="77777777" w:rsidR="00D12126" w:rsidRPr="00497BB8" w:rsidRDefault="00D12126" w:rsidP="00B16864">
            <w:pPr>
              <w:pStyle w:val="BodyText"/>
              <w:keepLines/>
            </w:pPr>
          </w:p>
        </w:tc>
        <w:tc>
          <w:tcPr>
            <w:tcW w:w="3870" w:type="dxa"/>
          </w:tcPr>
          <w:p w14:paraId="1996B2B4" w14:textId="65A8FA30" w:rsidR="00D12126" w:rsidRPr="00497BB8" w:rsidRDefault="00D12126" w:rsidP="00B16864">
            <w:pPr>
              <w:pStyle w:val="BodyText"/>
              <w:keepLines/>
            </w:pPr>
            <w:r w:rsidRPr="00497BB8">
              <w:rPr>
                <w:vertAlign w:val="superscript"/>
              </w:rPr>
              <w:t>+</w:t>
            </w:r>
            <w:r w:rsidR="004750FF" w:rsidRPr="00497BB8">
              <w:t>Респираторен дистрес</w:t>
            </w:r>
          </w:p>
        </w:tc>
        <w:tc>
          <w:tcPr>
            <w:tcW w:w="2333" w:type="dxa"/>
          </w:tcPr>
          <w:p w14:paraId="1996B2B5" w14:textId="56F243A8" w:rsidR="00D12126" w:rsidRPr="00497BB8" w:rsidRDefault="00D12126" w:rsidP="00B16864">
            <w:pPr>
              <w:pStyle w:val="BodyText"/>
              <w:keepLines/>
            </w:pPr>
            <w:r w:rsidRPr="00497BB8">
              <w:t xml:space="preserve">С неизвестна честота </w:t>
            </w:r>
          </w:p>
        </w:tc>
      </w:tr>
      <w:tr w:rsidR="00D12126" w:rsidRPr="00497BB8" w14:paraId="1996B2BA" w14:textId="77777777" w:rsidTr="002B796E">
        <w:trPr>
          <w:trHeight w:val="283"/>
        </w:trPr>
        <w:tc>
          <w:tcPr>
            <w:tcW w:w="2875" w:type="dxa"/>
            <w:vMerge/>
          </w:tcPr>
          <w:p w14:paraId="1996B2B7" w14:textId="77777777" w:rsidR="00D12126" w:rsidRPr="00497BB8" w:rsidRDefault="00D12126" w:rsidP="00B16864">
            <w:pPr>
              <w:pStyle w:val="BodyText"/>
              <w:keepLines/>
            </w:pPr>
          </w:p>
        </w:tc>
        <w:tc>
          <w:tcPr>
            <w:tcW w:w="3870" w:type="dxa"/>
          </w:tcPr>
          <w:p w14:paraId="1996B2B8" w14:textId="0056A6EE" w:rsidR="00D12126" w:rsidRPr="00497BB8" w:rsidRDefault="00D12126" w:rsidP="00B16864">
            <w:pPr>
              <w:pStyle w:val="BodyText"/>
              <w:keepLines/>
            </w:pPr>
            <w:r w:rsidRPr="00497BB8">
              <w:rPr>
                <w:vertAlign w:val="superscript"/>
              </w:rPr>
              <w:t>+</w:t>
            </w:r>
            <w:r w:rsidR="00FC1454" w:rsidRPr="00497BB8">
              <w:t>Дихателна недостатъчност</w:t>
            </w:r>
          </w:p>
        </w:tc>
        <w:tc>
          <w:tcPr>
            <w:tcW w:w="2333" w:type="dxa"/>
          </w:tcPr>
          <w:p w14:paraId="1996B2B9" w14:textId="3B67707A" w:rsidR="00D12126" w:rsidRPr="00497BB8" w:rsidRDefault="00D12126" w:rsidP="00B16864">
            <w:pPr>
              <w:pStyle w:val="BodyText"/>
              <w:keepLines/>
            </w:pPr>
            <w:r w:rsidRPr="00497BB8">
              <w:t xml:space="preserve">С неизвестна честота </w:t>
            </w:r>
          </w:p>
        </w:tc>
      </w:tr>
      <w:tr w:rsidR="00D12126" w:rsidRPr="00497BB8" w14:paraId="1996B2BE" w14:textId="77777777" w:rsidTr="002B796E">
        <w:trPr>
          <w:trHeight w:val="283"/>
        </w:trPr>
        <w:tc>
          <w:tcPr>
            <w:tcW w:w="2875" w:type="dxa"/>
            <w:vMerge/>
          </w:tcPr>
          <w:p w14:paraId="1996B2BB" w14:textId="77777777" w:rsidR="00D12126" w:rsidRPr="00497BB8" w:rsidRDefault="00D12126" w:rsidP="00B16864">
            <w:pPr>
              <w:pStyle w:val="BodyText"/>
              <w:keepLines/>
            </w:pPr>
          </w:p>
        </w:tc>
        <w:tc>
          <w:tcPr>
            <w:tcW w:w="3870" w:type="dxa"/>
          </w:tcPr>
          <w:p w14:paraId="1996B2BC" w14:textId="56642933" w:rsidR="00D12126" w:rsidRPr="00497BB8" w:rsidRDefault="00D12126" w:rsidP="00B16864">
            <w:pPr>
              <w:pStyle w:val="BodyText"/>
              <w:keepLines/>
            </w:pPr>
            <w:r w:rsidRPr="00497BB8">
              <w:rPr>
                <w:vertAlign w:val="superscript"/>
              </w:rPr>
              <w:t>+</w:t>
            </w:r>
            <w:r w:rsidR="00FC1454" w:rsidRPr="00497BB8">
              <w:t>Белодробна инфилтрация</w:t>
            </w:r>
          </w:p>
        </w:tc>
        <w:tc>
          <w:tcPr>
            <w:tcW w:w="2333" w:type="dxa"/>
          </w:tcPr>
          <w:p w14:paraId="1996B2BD" w14:textId="22B7AA36" w:rsidR="00D12126" w:rsidRPr="00497BB8" w:rsidRDefault="00D12126" w:rsidP="00B16864">
            <w:pPr>
              <w:pStyle w:val="BodyText"/>
              <w:keepLines/>
            </w:pPr>
            <w:r w:rsidRPr="00497BB8">
              <w:t xml:space="preserve">С неизвестна честота </w:t>
            </w:r>
          </w:p>
        </w:tc>
      </w:tr>
      <w:tr w:rsidR="00D12126" w:rsidRPr="00497BB8" w14:paraId="1996B2C2" w14:textId="77777777" w:rsidTr="002B796E">
        <w:trPr>
          <w:trHeight w:val="283"/>
        </w:trPr>
        <w:tc>
          <w:tcPr>
            <w:tcW w:w="2875" w:type="dxa"/>
            <w:vMerge/>
          </w:tcPr>
          <w:p w14:paraId="1996B2BF" w14:textId="77777777" w:rsidR="00D12126" w:rsidRPr="00497BB8" w:rsidRDefault="00D12126" w:rsidP="00B16864">
            <w:pPr>
              <w:pStyle w:val="BodyText"/>
              <w:keepLines/>
            </w:pPr>
          </w:p>
        </w:tc>
        <w:tc>
          <w:tcPr>
            <w:tcW w:w="3870" w:type="dxa"/>
          </w:tcPr>
          <w:p w14:paraId="1996B2C0" w14:textId="4076B480" w:rsidR="00D12126" w:rsidRPr="00497BB8" w:rsidRDefault="00D12126" w:rsidP="00B16864">
            <w:pPr>
              <w:pStyle w:val="BodyText"/>
              <w:keepLines/>
            </w:pPr>
            <w:r w:rsidRPr="00497BB8">
              <w:rPr>
                <w:vertAlign w:val="superscript"/>
              </w:rPr>
              <w:t>+</w:t>
            </w:r>
            <w:r w:rsidR="00FC1454" w:rsidRPr="00497BB8">
              <w:t>Остър белодробен оток</w:t>
            </w:r>
          </w:p>
        </w:tc>
        <w:tc>
          <w:tcPr>
            <w:tcW w:w="2333" w:type="dxa"/>
          </w:tcPr>
          <w:p w14:paraId="1996B2C1" w14:textId="3BC97D1C" w:rsidR="00D12126" w:rsidRPr="00497BB8" w:rsidRDefault="00D12126" w:rsidP="00B16864">
            <w:pPr>
              <w:pStyle w:val="BodyText"/>
              <w:keepLines/>
            </w:pPr>
            <w:r w:rsidRPr="00497BB8">
              <w:t xml:space="preserve">С неизвестна честота </w:t>
            </w:r>
          </w:p>
        </w:tc>
      </w:tr>
      <w:tr w:rsidR="00D12126" w:rsidRPr="00497BB8" w14:paraId="1996B2C6" w14:textId="77777777" w:rsidTr="002B796E">
        <w:trPr>
          <w:trHeight w:val="283"/>
        </w:trPr>
        <w:tc>
          <w:tcPr>
            <w:tcW w:w="2875" w:type="dxa"/>
            <w:vMerge/>
          </w:tcPr>
          <w:p w14:paraId="1996B2C3" w14:textId="77777777" w:rsidR="00D12126" w:rsidRPr="00497BB8" w:rsidRDefault="00D12126" w:rsidP="00B16864">
            <w:pPr>
              <w:pStyle w:val="BodyText"/>
              <w:keepLines/>
            </w:pPr>
          </w:p>
        </w:tc>
        <w:tc>
          <w:tcPr>
            <w:tcW w:w="3870" w:type="dxa"/>
          </w:tcPr>
          <w:p w14:paraId="1996B2C4" w14:textId="7F400ED9" w:rsidR="00D12126" w:rsidRPr="00497BB8" w:rsidRDefault="00D12126" w:rsidP="00B16864">
            <w:pPr>
              <w:pStyle w:val="BodyText"/>
              <w:keepLines/>
            </w:pPr>
            <w:r w:rsidRPr="00497BB8">
              <w:rPr>
                <w:vertAlign w:val="superscript"/>
              </w:rPr>
              <w:t>+</w:t>
            </w:r>
            <w:r w:rsidR="00FC1454" w:rsidRPr="00497BB8">
              <w:t>Остър респираторен дистрес синдром</w:t>
            </w:r>
          </w:p>
        </w:tc>
        <w:tc>
          <w:tcPr>
            <w:tcW w:w="2333" w:type="dxa"/>
          </w:tcPr>
          <w:p w14:paraId="1996B2C5" w14:textId="6EA238D4" w:rsidR="00D12126" w:rsidRPr="00497BB8" w:rsidRDefault="00D12126" w:rsidP="00B16864">
            <w:pPr>
              <w:pStyle w:val="BodyText"/>
              <w:keepLines/>
            </w:pPr>
            <w:r w:rsidRPr="00497BB8">
              <w:t xml:space="preserve">С неизвестна честота </w:t>
            </w:r>
          </w:p>
        </w:tc>
      </w:tr>
      <w:tr w:rsidR="00D12126" w:rsidRPr="00497BB8" w14:paraId="1996B2CA" w14:textId="77777777" w:rsidTr="002B796E">
        <w:trPr>
          <w:trHeight w:val="283"/>
        </w:trPr>
        <w:tc>
          <w:tcPr>
            <w:tcW w:w="2875" w:type="dxa"/>
            <w:vMerge/>
          </w:tcPr>
          <w:p w14:paraId="1996B2C7" w14:textId="77777777" w:rsidR="00D12126" w:rsidRPr="00497BB8" w:rsidRDefault="00D12126" w:rsidP="00B16864">
            <w:pPr>
              <w:pStyle w:val="BodyText"/>
              <w:keepLines/>
            </w:pPr>
          </w:p>
        </w:tc>
        <w:tc>
          <w:tcPr>
            <w:tcW w:w="3870" w:type="dxa"/>
          </w:tcPr>
          <w:p w14:paraId="1996B2C8" w14:textId="303BD0A0" w:rsidR="00D12126" w:rsidRPr="00497BB8" w:rsidRDefault="00D12126" w:rsidP="00B16864">
            <w:pPr>
              <w:pStyle w:val="BodyText"/>
              <w:keepLines/>
            </w:pPr>
            <w:r w:rsidRPr="00497BB8">
              <w:rPr>
                <w:vertAlign w:val="superscript"/>
              </w:rPr>
              <w:t>+</w:t>
            </w:r>
            <w:r w:rsidR="00FC1454" w:rsidRPr="00497BB8">
              <w:t>Бронхоспазъм</w:t>
            </w:r>
          </w:p>
        </w:tc>
        <w:tc>
          <w:tcPr>
            <w:tcW w:w="2333" w:type="dxa"/>
          </w:tcPr>
          <w:p w14:paraId="1996B2C9" w14:textId="03F73104" w:rsidR="00D12126" w:rsidRPr="00497BB8" w:rsidRDefault="00D12126" w:rsidP="00B16864">
            <w:pPr>
              <w:pStyle w:val="BodyText"/>
              <w:keepLines/>
            </w:pPr>
            <w:r w:rsidRPr="00497BB8">
              <w:t xml:space="preserve">С неизвестна честота </w:t>
            </w:r>
          </w:p>
        </w:tc>
      </w:tr>
      <w:tr w:rsidR="00D12126" w:rsidRPr="00497BB8" w14:paraId="1996B2CE" w14:textId="77777777" w:rsidTr="002B796E">
        <w:trPr>
          <w:trHeight w:val="283"/>
        </w:trPr>
        <w:tc>
          <w:tcPr>
            <w:tcW w:w="2875" w:type="dxa"/>
            <w:vMerge/>
          </w:tcPr>
          <w:p w14:paraId="1996B2CB" w14:textId="77777777" w:rsidR="00D12126" w:rsidRPr="00497BB8" w:rsidRDefault="00D12126" w:rsidP="00B16864">
            <w:pPr>
              <w:pStyle w:val="BodyText"/>
              <w:keepLines/>
            </w:pPr>
          </w:p>
        </w:tc>
        <w:tc>
          <w:tcPr>
            <w:tcW w:w="3870" w:type="dxa"/>
          </w:tcPr>
          <w:p w14:paraId="1996B2CC" w14:textId="011B12BD" w:rsidR="00D12126" w:rsidRPr="00497BB8" w:rsidRDefault="00D12126" w:rsidP="00B16864">
            <w:pPr>
              <w:pStyle w:val="BodyText"/>
              <w:keepLines/>
            </w:pPr>
            <w:r w:rsidRPr="00497BB8">
              <w:rPr>
                <w:vertAlign w:val="superscript"/>
              </w:rPr>
              <w:t>+</w:t>
            </w:r>
            <w:r w:rsidR="00363C80" w:rsidRPr="00497BB8">
              <w:t>Хипоксия</w:t>
            </w:r>
          </w:p>
        </w:tc>
        <w:tc>
          <w:tcPr>
            <w:tcW w:w="2333" w:type="dxa"/>
          </w:tcPr>
          <w:p w14:paraId="1996B2CD" w14:textId="11760952" w:rsidR="00D12126" w:rsidRPr="00497BB8" w:rsidRDefault="00D12126" w:rsidP="00B16864">
            <w:pPr>
              <w:pStyle w:val="BodyText"/>
              <w:keepLines/>
            </w:pPr>
            <w:r w:rsidRPr="00497BB8">
              <w:t xml:space="preserve">С неизвестна честота </w:t>
            </w:r>
          </w:p>
        </w:tc>
      </w:tr>
      <w:tr w:rsidR="00D12126" w:rsidRPr="00497BB8" w14:paraId="1996B2D2" w14:textId="77777777" w:rsidTr="002B796E">
        <w:trPr>
          <w:trHeight w:val="283"/>
        </w:trPr>
        <w:tc>
          <w:tcPr>
            <w:tcW w:w="2875" w:type="dxa"/>
            <w:vMerge/>
          </w:tcPr>
          <w:p w14:paraId="1996B2CF" w14:textId="77777777" w:rsidR="00D12126" w:rsidRPr="00497BB8" w:rsidRDefault="00D12126" w:rsidP="00B16864">
            <w:pPr>
              <w:pStyle w:val="BodyText"/>
              <w:keepLines/>
            </w:pPr>
          </w:p>
        </w:tc>
        <w:tc>
          <w:tcPr>
            <w:tcW w:w="3870" w:type="dxa"/>
          </w:tcPr>
          <w:p w14:paraId="1996B2D0" w14:textId="61E996F7" w:rsidR="00D12126" w:rsidRPr="00497BB8" w:rsidRDefault="00D12126" w:rsidP="00B16864">
            <w:pPr>
              <w:pStyle w:val="BodyText"/>
              <w:keepLines/>
            </w:pPr>
            <w:r w:rsidRPr="00497BB8">
              <w:rPr>
                <w:vertAlign w:val="superscript"/>
              </w:rPr>
              <w:t>+</w:t>
            </w:r>
            <w:r w:rsidR="00363C80" w:rsidRPr="00497BB8">
              <w:t>Намалена сатурация на кислорода</w:t>
            </w:r>
          </w:p>
        </w:tc>
        <w:tc>
          <w:tcPr>
            <w:tcW w:w="2333" w:type="dxa"/>
          </w:tcPr>
          <w:p w14:paraId="1996B2D1" w14:textId="3A7B1755" w:rsidR="00D12126" w:rsidRPr="00497BB8" w:rsidRDefault="00D12126" w:rsidP="00B16864">
            <w:pPr>
              <w:pStyle w:val="BodyText"/>
              <w:keepLines/>
            </w:pPr>
            <w:r w:rsidRPr="00497BB8">
              <w:t xml:space="preserve">С неизвестна честота </w:t>
            </w:r>
          </w:p>
        </w:tc>
      </w:tr>
      <w:tr w:rsidR="00D12126" w:rsidRPr="00497BB8" w14:paraId="1996B2D6" w14:textId="77777777" w:rsidTr="002B796E">
        <w:trPr>
          <w:trHeight w:val="283"/>
        </w:trPr>
        <w:tc>
          <w:tcPr>
            <w:tcW w:w="2875" w:type="dxa"/>
            <w:vMerge/>
          </w:tcPr>
          <w:p w14:paraId="1996B2D3" w14:textId="77777777" w:rsidR="00D12126" w:rsidRPr="00497BB8" w:rsidRDefault="00D12126" w:rsidP="00B16864">
            <w:pPr>
              <w:pStyle w:val="BodyText"/>
              <w:keepLines/>
            </w:pPr>
          </w:p>
        </w:tc>
        <w:tc>
          <w:tcPr>
            <w:tcW w:w="3870" w:type="dxa"/>
          </w:tcPr>
          <w:p w14:paraId="1996B2D4" w14:textId="75B98292" w:rsidR="00D12126" w:rsidRPr="00497BB8" w:rsidRDefault="00363C80" w:rsidP="00B16864">
            <w:pPr>
              <w:pStyle w:val="BodyText"/>
              <w:keepLines/>
            </w:pPr>
            <w:r w:rsidRPr="00497BB8">
              <w:t>Ларингеален оток</w:t>
            </w:r>
          </w:p>
        </w:tc>
        <w:tc>
          <w:tcPr>
            <w:tcW w:w="2333" w:type="dxa"/>
          </w:tcPr>
          <w:p w14:paraId="1996B2D5" w14:textId="3232BEB5" w:rsidR="00D12126" w:rsidRPr="00497BB8" w:rsidRDefault="00D12126" w:rsidP="00B16864">
            <w:pPr>
              <w:pStyle w:val="BodyText"/>
              <w:keepLines/>
            </w:pPr>
            <w:r w:rsidRPr="00497BB8">
              <w:t xml:space="preserve">С неизвестна честота </w:t>
            </w:r>
          </w:p>
        </w:tc>
      </w:tr>
      <w:tr w:rsidR="00D12126" w:rsidRPr="00497BB8" w14:paraId="1996B2DA" w14:textId="77777777" w:rsidTr="002B796E">
        <w:trPr>
          <w:trHeight w:val="283"/>
        </w:trPr>
        <w:tc>
          <w:tcPr>
            <w:tcW w:w="2875" w:type="dxa"/>
            <w:vMerge/>
          </w:tcPr>
          <w:p w14:paraId="1996B2D7" w14:textId="77777777" w:rsidR="00D12126" w:rsidRPr="00497BB8" w:rsidRDefault="00D12126" w:rsidP="00B16864">
            <w:pPr>
              <w:pStyle w:val="BodyText"/>
              <w:keepLines/>
            </w:pPr>
          </w:p>
        </w:tc>
        <w:tc>
          <w:tcPr>
            <w:tcW w:w="3870" w:type="dxa"/>
          </w:tcPr>
          <w:p w14:paraId="1996B2D8" w14:textId="444A3E06" w:rsidR="00D12126" w:rsidRPr="00497BB8" w:rsidRDefault="00363C80" w:rsidP="00B16864">
            <w:pPr>
              <w:pStyle w:val="BodyText"/>
              <w:keepLines/>
            </w:pPr>
            <w:r w:rsidRPr="00497BB8">
              <w:t>Ортопнея</w:t>
            </w:r>
          </w:p>
        </w:tc>
        <w:tc>
          <w:tcPr>
            <w:tcW w:w="2333" w:type="dxa"/>
          </w:tcPr>
          <w:p w14:paraId="1996B2D9" w14:textId="096BBF84" w:rsidR="00D12126" w:rsidRPr="00497BB8" w:rsidRDefault="00D12126" w:rsidP="00B16864">
            <w:pPr>
              <w:pStyle w:val="BodyText"/>
              <w:keepLines/>
            </w:pPr>
            <w:r w:rsidRPr="00497BB8">
              <w:t xml:space="preserve">С неизвестна честота </w:t>
            </w:r>
          </w:p>
        </w:tc>
      </w:tr>
      <w:tr w:rsidR="00D12126" w:rsidRPr="00497BB8" w14:paraId="1996B2DE" w14:textId="77777777" w:rsidTr="002B796E">
        <w:trPr>
          <w:trHeight w:val="283"/>
        </w:trPr>
        <w:tc>
          <w:tcPr>
            <w:tcW w:w="2875" w:type="dxa"/>
            <w:vMerge/>
          </w:tcPr>
          <w:p w14:paraId="1996B2DB" w14:textId="77777777" w:rsidR="00D12126" w:rsidRPr="00497BB8" w:rsidRDefault="00D12126" w:rsidP="00B16864">
            <w:pPr>
              <w:pStyle w:val="BodyText"/>
              <w:keepLines/>
            </w:pPr>
          </w:p>
        </w:tc>
        <w:tc>
          <w:tcPr>
            <w:tcW w:w="3870" w:type="dxa"/>
          </w:tcPr>
          <w:p w14:paraId="1996B2DC" w14:textId="333952B4" w:rsidR="00D12126" w:rsidRPr="00497BB8" w:rsidRDefault="00363C80" w:rsidP="00B16864">
            <w:pPr>
              <w:pStyle w:val="BodyText"/>
              <w:keepLines/>
            </w:pPr>
            <w:r w:rsidRPr="00497BB8">
              <w:t>Белодробен оток</w:t>
            </w:r>
          </w:p>
        </w:tc>
        <w:tc>
          <w:tcPr>
            <w:tcW w:w="2333" w:type="dxa"/>
          </w:tcPr>
          <w:p w14:paraId="1996B2DD" w14:textId="3AC233E4" w:rsidR="00D12126" w:rsidRPr="00497BB8" w:rsidRDefault="00D12126" w:rsidP="00B16864">
            <w:pPr>
              <w:pStyle w:val="BodyText"/>
              <w:keepLines/>
            </w:pPr>
            <w:r w:rsidRPr="00497BB8">
              <w:t xml:space="preserve">С неизвестна честота </w:t>
            </w:r>
          </w:p>
        </w:tc>
      </w:tr>
      <w:tr w:rsidR="00D12126" w:rsidRPr="00497BB8" w14:paraId="1996B2E2" w14:textId="77777777" w:rsidTr="002B796E">
        <w:trPr>
          <w:trHeight w:val="283"/>
        </w:trPr>
        <w:tc>
          <w:tcPr>
            <w:tcW w:w="2875" w:type="dxa"/>
            <w:vMerge/>
          </w:tcPr>
          <w:p w14:paraId="1996B2DF" w14:textId="77777777" w:rsidR="00D12126" w:rsidRPr="00497BB8" w:rsidRDefault="00D12126" w:rsidP="00B16864">
            <w:pPr>
              <w:pStyle w:val="BodyText"/>
              <w:keepLines/>
            </w:pPr>
          </w:p>
        </w:tc>
        <w:tc>
          <w:tcPr>
            <w:tcW w:w="3870" w:type="dxa"/>
          </w:tcPr>
          <w:p w14:paraId="1996B2E0" w14:textId="4CDC8284" w:rsidR="00D12126" w:rsidRPr="00497BB8" w:rsidRDefault="002242E0" w:rsidP="00B16864">
            <w:pPr>
              <w:pStyle w:val="BodyText"/>
              <w:keepLines/>
            </w:pPr>
            <w:r w:rsidRPr="00497BB8">
              <w:t>Интерстициална белодробна болест</w:t>
            </w:r>
          </w:p>
        </w:tc>
        <w:tc>
          <w:tcPr>
            <w:tcW w:w="2333" w:type="dxa"/>
          </w:tcPr>
          <w:p w14:paraId="1996B2E1" w14:textId="061EE359" w:rsidR="00D12126" w:rsidRPr="00497BB8" w:rsidRDefault="00D12126" w:rsidP="00B16864">
            <w:pPr>
              <w:pStyle w:val="BodyText"/>
              <w:keepLines/>
            </w:pPr>
            <w:r w:rsidRPr="00497BB8">
              <w:t xml:space="preserve">С неизвестна честота </w:t>
            </w:r>
          </w:p>
        </w:tc>
      </w:tr>
      <w:tr w:rsidR="00762991" w:rsidRPr="00497BB8" w14:paraId="1996B2E6" w14:textId="77777777" w:rsidTr="002B796E">
        <w:trPr>
          <w:trHeight w:val="283"/>
        </w:trPr>
        <w:tc>
          <w:tcPr>
            <w:tcW w:w="2875" w:type="dxa"/>
            <w:vMerge w:val="restart"/>
          </w:tcPr>
          <w:p w14:paraId="1996B2E3" w14:textId="63CAB78E" w:rsidR="0096642D" w:rsidRPr="00497BB8" w:rsidRDefault="002242E0" w:rsidP="00B16864">
            <w:pPr>
              <w:pStyle w:val="BodyText"/>
              <w:keepLines/>
            </w:pPr>
            <w:r w:rsidRPr="00497BB8">
              <w:t>Стомашно-чревни нарушения</w:t>
            </w:r>
          </w:p>
        </w:tc>
        <w:tc>
          <w:tcPr>
            <w:tcW w:w="3870" w:type="dxa"/>
          </w:tcPr>
          <w:p w14:paraId="1996B2E4" w14:textId="691D8A3D" w:rsidR="0096642D" w:rsidRPr="00497BB8" w:rsidRDefault="00CD7A80" w:rsidP="00B16864">
            <w:pPr>
              <w:pStyle w:val="BodyText"/>
              <w:keepLines/>
            </w:pPr>
            <w:r w:rsidRPr="00497BB8">
              <w:t>Диария</w:t>
            </w:r>
          </w:p>
        </w:tc>
        <w:tc>
          <w:tcPr>
            <w:tcW w:w="2333" w:type="dxa"/>
          </w:tcPr>
          <w:p w14:paraId="1996B2E5" w14:textId="3C291F5D" w:rsidR="0096642D" w:rsidRPr="00497BB8" w:rsidRDefault="000D155F" w:rsidP="00B16864">
            <w:pPr>
              <w:pStyle w:val="BodyText"/>
              <w:keepLines/>
            </w:pPr>
            <w:r w:rsidRPr="00497BB8">
              <w:t>Много чести</w:t>
            </w:r>
          </w:p>
        </w:tc>
      </w:tr>
      <w:tr w:rsidR="00762991" w:rsidRPr="00497BB8" w14:paraId="1996B2EA" w14:textId="77777777" w:rsidTr="002B796E">
        <w:trPr>
          <w:trHeight w:val="283"/>
        </w:trPr>
        <w:tc>
          <w:tcPr>
            <w:tcW w:w="2875" w:type="dxa"/>
            <w:vMerge/>
          </w:tcPr>
          <w:p w14:paraId="1996B2E7" w14:textId="77777777" w:rsidR="0096642D" w:rsidRPr="00497BB8" w:rsidRDefault="0096642D" w:rsidP="00B16864">
            <w:pPr>
              <w:pStyle w:val="BodyText"/>
              <w:keepLines/>
            </w:pPr>
          </w:p>
        </w:tc>
        <w:tc>
          <w:tcPr>
            <w:tcW w:w="3870" w:type="dxa"/>
          </w:tcPr>
          <w:p w14:paraId="1996B2E8" w14:textId="19FEEAA5" w:rsidR="0096642D" w:rsidRPr="00497BB8" w:rsidRDefault="00EE381C" w:rsidP="00B16864">
            <w:pPr>
              <w:pStyle w:val="BodyText"/>
              <w:keepLines/>
            </w:pPr>
            <w:r w:rsidRPr="00497BB8">
              <w:t>Повръщане</w:t>
            </w:r>
          </w:p>
        </w:tc>
        <w:tc>
          <w:tcPr>
            <w:tcW w:w="2333" w:type="dxa"/>
          </w:tcPr>
          <w:p w14:paraId="1996B2E9" w14:textId="5AB539D6" w:rsidR="0096642D" w:rsidRPr="00497BB8" w:rsidRDefault="000D155F" w:rsidP="00B16864">
            <w:pPr>
              <w:pStyle w:val="BodyText"/>
              <w:keepLines/>
            </w:pPr>
            <w:r w:rsidRPr="00497BB8">
              <w:t>Много чести</w:t>
            </w:r>
          </w:p>
        </w:tc>
      </w:tr>
      <w:tr w:rsidR="00762991" w:rsidRPr="00497BB8" w14:paraId="1996B2EE" w14:textId="77777777" w:rsidTr="002B796E">
        <w:trPr>
          <w:trHeight w:val="283"/>
        </w:trPr>
        <w:tc>
          <w:tcPr>
            <w:tcW w:w="2875" w:type="dxa"/>
            <w:vMerge/>
          </w:tcPr>
          <w:p w14:paraId="1996B2EB" w14:textId="77777777" w:rsidR="0096642D" w:rsidRPr="00497BB8" w:rsidRDefault="0096642D" w:rsidP="00B16864">
            <w:pPr>
              <w:pStyle w:val="BodyText"/>
              <w:keepLines/>
            </w:pPr>
          </w:p>
        </w:tc>
        <w:tc>
          <w:tcPr>
            <w:tcW w:w="3870" w:type="dxa"/>
          </w:tcPr>
          <w:p w14:paraId="1996B2EC" w14:textId="517779DF" w:rsidR="0096642D" w:rsidRPr="00497BB8" w:rsidRDefault="00EE381C" w:rsidP="00B16864">
            <w:pPr>
              <w:pStyle w:val="BodyText"/>
              <w:keepLines/>
            </w:pPr>
            <w:r w:rsidRPr="00497BB8">
              <w:t>Гадене</w:t>
            </w:r>
          </w:p>
        </w:tc>
        <w:tc>
          <w:tcPr>
            <w:tcW w:w="2333" w:type="dxa"/>
          </w:tcPr>
          <w:p w14:paraId="1996B2ED" w14:textId="54C62330" w:rsidR="0096642D" w:rsidRPr="00497BB8" w:rsidRDefault="000D155F" w:rsidP="00B16864">
            <w:pPr>
              <w:pStyle w:val="BodyText"/>
              <w:keepLines/>
            </w:pPr>
            <w:r w:rsidRPr="00497BB8">
              <w:t>Много чести</w:t>
            </w:r>
          </w:p>
        </w:tc>
      </w:tr>
      <w:tr w:rsidR="00762991" w:rsidRPr="00497BB8" w14:paraId="1996B2F2" w14:textId="77777777" w:rsidTr="002B796E">
        <w:trPr>
          <w:trHeight w:val="283"/>
        </w:trPr>
        <w:tc>
          <w:tcPr>
            <w:tcW w:w="2875" w:type="dxa"/>
            <w:vMerge/>
          </w:tcPr>
          <w:p w14:paraId="1996B2EF" w14:textId="77777777" w:rsidR="0096642D" w:rsidRPr="00497BB8" w:rsidRDefault="0096642D" w:rsidP="00B16864">
            <w:pPr>
              <w:pStyle w:val="BodyText"/>
              <w:keepLines/>
            </w:pPr>
          </w:p>
        </w:tc>
        <w:tc>
          <w:tcPr>
            <w:tcW w:w="3870" w:type="dxa"/>
          </w:tcPr>
          <w:p w14:paraId="1996B2F0" w14:textId="338B1349" w:rsidR="0096642D" w:rsidRPr="00497BB8" w:rsidRDefault="00F83889" w:rsidP="00B16864">
            <w:pPr>
              <w:pStyle w:val="BodyText"/>
              <w:keepLines/>
            </w:pPr>
            <w:r w:rsidRPr="00497BB8">
              <w:rPr>
                <w:vertAlign w:val="superscript"/>
              </w:rPr>
              <w:t>1</w:t>
            </w:r>
            <w:r w:rsidR="00EE381C" w:rsidRPr="00497BB8">
              <w:t>Подуване на устните</w:t>
            </w:r>
          </w:p>
        </w:tc>
        <w:tc>
          <w:tcPr>
            <w:tcW w:w="2333" w:type="dxa"/>
          </w:tcPr>
          <w:p w14:paraId="1996B2F1" w14:textId="06021C16" w:rsidR="0096642D" w:rsidRPr="00497BB8" w:rsidRDefault="000D155F" w:rsidP="00B16864">
            <w:pPr>
              <w:pStyle w:val="BodyText"/>
              <w:keepLines/>
            </w:pPr>
            <w:r w:rsidRPr="00497BB8">
              <w:t>Много чести</w:t>
            </w:r>
          </w:p>
        </w:tc>
      </w:tr>
      <w:tr w:rsidR="00762991" w:rsidRPr="00497BB8" w14:paraId="1996B2F6" w14:textId="77777777" w:rsidTr="002B796E">
        <w:trPr>
          <w:trHeight w:val="283"/>
        </w:trPr>
        <w:tc>
          <w:tcPr>
            <w:tcW w:w="2875" w:type="dxa"/>
            <w:vMerge/>
          </w:tcPr>
          <w:p w14:paraId="1996B2F3" w14:textId="77777777" w:rsidR="0096642D" w:rsidRPr="00497BB8" w:rsidRDefault="0096642D" w:rsidP="00B16864">
            <w:pPr>
              <w:pStyle w:val="BodyText"/>
              <w:keepLines/>
            </w:pPr>
          </w:p>
        </w:tc>
        <w:tc>
          <w:tcPr>
            <w:tcW w:w="3870" w:type="dxa"/>
          </w:tcPr>
          <w:p w14:paraId="1996B2F4" w14:textId="27020182" w:rsidR="0096642D" w:rsidRPr="00497BB8" w:rsidRDefault="00EE381C" w:rsidP="00B16864">
            <w:pPr>
              <w:pStyle w:val="BodyText"/>
              <w:keepLines/>
            </w:pPr>
            <w:r w:rsidRPr="00497BB8">
              <w:t>Коремна болка</w:t>
            </w:r>
          </w:p>
        </w:tc>
        <w:tc>
          <w:tcPr>
            <w:tcW w:w="2333" w:type="dxa"/>
          </w:tcPr>
          <w:p w14:paraId="1996B2F5" w14:textId="4C6A98F9" w:rsidR="0096642D" w:rsidRPr="00497BB8" w:rsidRDefault="000D155F" w:rsidP="00B16864">
            <w:pPr>
              <w:pStyle w:val="BodyText"/>
              <w:keepLines/>
            </w:pPr>
            <w:r w:rsidRPr="00497BB8">
              <w:t>Много чести</w:t>
            </w:r>
          </w:p>
        </w:tc>
      </w:tr>
      <w:tr w:rsidR="00762991" w:rsidRPr="00497BB8" w14:paraId="1996B2FA" w14:textId="77777777" w:rsidTr="002B796E">
        <w:trPr>
          <w:trHeight w:val="283"/>
        </w:trPr>
        <w:tc>
          <w:tcPr>
            <w:tcW w:w="2875" w:type="dxa"/>
            <w:vMerge/>
          </w:tcPr>
          <w:p w14:paraId="1996B2F7" w14:textId="77777777" w:rsidR="0096642D" w:rsidRPr="00497BB8" w:rsidRDefault="0096642D" w:rsidP="00B16864">
            <w:pPr>
              <w:pStyle w:val="BodyText"/>
              <w:keepLines/>
            </w:pPr>
          </w:p>
        </w:tc>
        <w:tc>
          <w:tcPr>
            <w:tcW w:w="3870" w:type="dxa"/>
          </w:tcPr>
          <w:p w14:paraId="1996B2F8" w14:textId="1B0489FF" w:rsidR="0096642D" w:rsidRPr="00497BB8" w:rsidRDefault="00EE381C" w:rsidP="00B16864">
            <w:pPr>
              <w:pStyle w:val="BodyText"/>
              <w:keepLines/>
            </w:pPr>
            <w:r w:rsidRPr="00497BB8">
              <w:t>Диспепсия</w:t>
            </w:r>
          </w:p>
        </w:tc>
        <w:tc>
          <w:tcPr>
            <w:tcW w:w="2333" w:type="dxa"/>
          </w:tcPr>
          <w:p w14:paraId="1996B2F9" w14:textId="7EB632DD" w:rsidR="0096642D" w:rsidRPr="00497BB8" w:rsidRDefault="000D155F" w:rsidP="00B16864">
            <w:pPr>
              <w:pStyle w:val="BodyText"/>
              <w:keepLines/>
            </w:pPr>
            <w:r w:rsidRPr="00497BB8">
              <w:t>Много чести</w:t>
            </w:r>
          </w:p>
        </w:tc>
      </w:tr>
      <w:tr w:rsidR="00762991" w:rsidRPr="00497BB8" w14:paraId="1996B2FE" w14:textId="77777777" w:rsidTr="002B796E">
        <w:trPr>
          <w:trHeight w:val="283"/>
        </w:trPr>
        <w:tc>
          <w:tcPr>
            <w:tcW w:w="2875" w:type="dxa"/>
            <w:vMerge/>
          </w:tcPr>
          <w:p w14:paraId="1996B2FB" w14:textId="77777777" w:rsidR="0096642D" w:rsidRPr="00497BB8" w:rsidRDefault="0096642D" w:rsidP="00B16864">
            <w:pPr>
              <w:pStyle w:val="BodyText"/>
              <w:keepLines/>
            </w:pPr>
          </w:p>
        </w:tc>
        <w:tc>
          <w:tcPr>
            <w:tcW w:w="3870" w:type="dxa"/>
          </w:tcPr>
          <w:p w14:paraId="1996B2FC" w14:textId="55594B06" w:rsidR="0096642D" w:rsidRPr="00497BB8" w:rsidRDefault="00EE381C" w:rsidP="00B16864">
            <w:pPr>
              <w:pStyle w:val="BodyText"/>
              <w:keepLines/>
            </w:pPr>
            <w:r w:rsidRPr="00497BB8">
              <w:t>Запек</w:t>
            </w:r>
          </w:p>
        </w:tc>
        <w:tc>
          <w:tcPr>
            <w:tcW w:w="2333" w:type="dxa"/>
          </w:tcPr>
          <w:p w14:paraId="1996B2FD" w14:textId="38BA4D16" w:rsidR="0096642D" w:rsidRPr="00497BB8" w:rsidRDefault="000D155F" w:rsidP="00B16864">
            <w:pPr>
              <w:pStyle w:val="BodyText"/>
              <w:keepLines/>
            </w:pPr>
            <w:r w:rsidRPr="00497BB8">
              <w:t>Много чести</w:t>
            </w:r>
          </w:p>
        </w:tc>
      </w:tr>
      <w:tr w:rsidR="00762991" w:rsidRPr="00497BB8" w14:paraId="1996B302" w14:textId="77777777" w:rsidTr="002B796E">
        <w:trPr>
          <w:trHeight w:val="283"/>
        </w:trPr>
        <w:tc>
          <w:tcPr>
            <w:tcW w:w="2875" w:type="dxa"/>
            <w:vMerge/>
          </w:tcPr>
          <w:p w14:paraId="1996B2FF" w14:textId="77777777" w:rsidR="0096642D" w:rsidRPr="00497BB8" w:rsidRDefault="0096642D" w:rsidP="00B16864">
            <w:pPr>
              <w:pStyle w:val="BodyText"/>
              <w:keepLines/>
            </w:pPr>
          </w:p>
        </w:tc>
        <w:tc>
          <w:tcPr>
            <w:tcW w:w="3870" w:type="dxa"/>
          </w:tcPr>
          <w:p w14:paraId="1996B300" w14:textId="64863519" w:rsidR="0096642D" w:rsidRPr="00497BB8" w:rsidRDefault="00EE381C" w:rsidP="00B16864">
            <w:pPr>
              <w:pStyle w:val="BodyText"/>
              <w:keepLines/>
            </w:pPr>
            <w:r w:rsidRPr="00497BB8">
              <w:t>Стоматит</w:t>
            </w:r>
          </w:p>
        </w:tc>
        <w:tc>
          <w:tcPr>
            <w:tcW w:w="2333" w:type="dxa"/>
          </w:tcPr>
          <w:p w14:paraId="1996B301" w14:textId="28B7E9B3" w:rsidR="0096642D" w:rsidRPr="00497BB8" w:rsidRDefault="000D155F" w:rsidP="00B16864">
            <w:pPr>
              <w:pStyle w:val="BodyText"/>
              <w:keepLines/>
            </w:pPr>
            <w:r w:rsidRPr="00497BB8">
              <w:t>Много чести</w:t>
            </w:r>
          </w:p>
        </w:tc>
      </w:tr>
      <w:tr w:rsidR="00A24509" w:rsidRPr="00497BB8" w14:paraId="1996B306" w14:textId="77777777" w:rsidTr="002B796E">
        <w:trPr>
          <w:trHeight w:val="283"/>
        </w:trPr>
        <w:tc>
          <w:tcPr>
            <w:tcW w:w="2875" w:type="dxa"/>
            <w:vMerge/>
          </w:tcPr>
          <w:p w14:paraId="1996B303" w14:textId="77777777" w:rsidR="00A24509" w:rsidRPr="00497BB8" w:rsidRDefault="00A24509" w:rsidP="00B16864">
            <w:pPr>
              <w:pStyle w:val="BodyText"/>
              <w:keepLines/>
            </w:pPr>
          </w:p>
        </w:tc>
        <w:tc>
          <w:tcPr>
            <w:tcW w:w="3870" w:type="dxa"/>
          </w:tcPr>
          <w:p w14:paraId="1996B304" w14:textId="43600E3F" w:rsidR="00A24509" w:rsidRPr="00497BB8" w:rsidRDefault="00EE381C" w:rsidP="00B16864">
            <w:pPr>
              <w:pStyle w:val="BodyText"/>
              <w:keepLines/>
            </w:pPr>
            <w:r w:rsidRPr="00497BB8">
              <w:t>Хемороиди</w:t>
            </w:r>
          </w:p>
        </w:tc>
        <w:tc>
          <w:tcPr>
            <w:tcW w:w="2333" w:type="dxa"/>
          </w:tcPr>
          <w:p w14:paraId="1996B305" w14:textId="58C381B7" w:rsidR="00A24509" w:rsidRPr="00497BB8" w:rsidRDefault="00A24509" w:rsidP="00B16864">
            <w:pPr>
              <w:pStyle w:val="BodyText"/>
              <w:keepLines/>
            </w:pPr>
            <w:r w:rsidRPr="00497BB8">
              <w:t xml:space="preserve">Чести </w:t>
            </w:r>
          </w:p>
        </w:tc>
      </w:tr>
      <w:tr w:rsidR="00A24509" w:rsidRPr="00497BB8" w14:paraId="1996B30A" w14:textId="77777777" w:rsidTr="002B796E">
        <w:trPr>
          <w:trHeight w:val="283"/>
        </w:trPr>
        <w:tc>
          <w:tcPr>
            <w:tcW w:w="2875" w:type="dxa"/>
            <w:vMerge/>
          </w:tcPr>
          <w:p w14:paraId="1996B307" w14:textId="77777777" w:rsidR="00A24509" w:rsidRPr="00497BB8" w:rsidRDefault="00A24509" w:rsidP="00B16864">
            <w:pPr>
              <w:pStyle w:val="BodyText"/>
              <w:keepLines/>
            </w:pPr>
          </w:p>
        </w:tc>
        <w:tc>
          <w:tcPr>
            <w:tcW w:w="3870" w:type="dxa"/>
          </w:tcPr>
          <w:p w14:paraId="1996B308" w14:textId="6E29FA0D" w:rsidR="00A24509" w:rsidRPr="00497BB8" w:rsidRDefault="00EE381C" w:rsidP="00B16864">
            <w:pPr>
              <w:pStyle w:val="BodyText"/>
              <w:keepLines/>
            </w:pPr>
            <w:r w:rsidRPr="00497BB8">
              <w:t>Сухота в устата</w:t>
            </w:r>
          </w:p>
        </w:tc>
        <w:tc>
          <w:tcPr>
            <w:tcW w:w="2333" w:type="dxa"/>
          </w:tcPr>
          <w:p w14:paraId="1996B309" w14:textId="3B3D628E" w:rsidR="00A24509" w:rsidRPr="00497BB8" w:rsidRDefault="00A24509" w:rsidP="00B16864">
            <w:pPr>
              <w:pStyle w:val="BodyText"/>
              <w:keepLines/>
            </w:pPr>
            <w:r w:rsidRPr="00497BB8">
              <w:t xml:space="preserve">Чести </w:t>
            </w:r>
          </w:p>
        </w:tc>
      </w:tr>
      <w:tr w:rsidR="00A24509" w:rsidRPr="00497BB8" w14:paraId="1996B30E" w14:textId="77777777" w:rsidTr="002B796E">
        <w:trPr>
          <w:trHeight w:val="283"/>
        </w:trPr>
        <w:tc>
          <w:tcPr>
            <w:tcW w:w="2875" w:type="dxa"/>
            <w:vMerge w:val="restart"/>
          </w:tcPr>
          <w:p w14:paraId="1996B30B" w14:textId="3CE5A73B" w:rsidR="00A24509" w:rsidRPr="00497BB8" w:rsidRDefault="00EE381C" w:rsidP="00B16864">
            <w:pPr>
              <w:pStyle w:val="BodyText"/>
              <w:keepLines/>
            </w:pPr>
            <w:r w:rsidRPr="00497BB8">
              <w:t>Хепатобилиарни нарушения</w:t>
            </w:r>
          </w:p>
        </w:tc>
        <w:tc>
          <w:tcPr>
            <w:tcW w:w="3870" w:type="dxa"/>
          </w:tcPr>
          <w:p w14:paraId="1996B30C" w14:textId="76610F84" w:rsidR="00A24509" w:rsidRPr="00497BB8" w:rsidRDefault="001017A9" w:rsidP="00B16864">
            <w:pPr>
              <w:pStyle w:val="BodyText"/>
              <w:keepLines/>
            </w:pPr>
            <w:r w:rsidRPr="00497BB8">
              <w:t>Хепатоцелуларно увреждане</w:t>
            </w:r>
          </w:p>
        </w:tc>
        <w:tc>
          <w:tcPr>
            <w:tcW w:w="2333" w:type="dxa"/>
          </w:tcPr>
          <w:p w14:paraId="1996B30D" w14:textId="78AA8524" w:rsidR="00A24509" w:rsidRPr="00497BB8" w:rsidRDefault="00A24509" w:rsidP="00B16864">
            <w:pPr>
              <w:pStyle w:val="BodyText"/>
              <w:keepLines/>
            </w:pPr>
            <w:r w:rsidRPr="00497BB8">
              <w:t xml:space="preserve">Чести </w:t>
            </w:r>
          </w:p>
        </w:tc>
      </w:tr>
      <w:tr w:rsidR="00A24509" w:rsidRPr="00497BB8" w14:paraId="1996B312" w14:textId="77777777" w:rsidTr="002B796E">
        <w:trPr>
          <w:trHeight w:val="283"/>
        </w:trPr>
        <w:tc>
          <w:tcPr>
            <w:tcW w:w="2875" w:type="dxa"/>
            <w:vMerge/>
          </w:tcPr>
          <w:p w14:paraId="1996B30F" w14:textId="77777777" w:rsidR="00A24509" w:rsidRPr="00497BB8" w:rsidRDefault="00A24509" w:rsidP="00B16864">
            <w:pPr>
              <w:pStyle w:val="BodyText"/>
              <w:keepLines/>
            </w:pPr>
          </w:p>
        </w:tc>
        <w:tc>
          <w:tcPr>
            <w:tcW w:w="3870" w:type="dxa"/>
          </w:tcPr>
          <w:p w14:paraId="1996B310" w14:textId="24785CCF" w:rsidR="00A24509" w:rsidRPr="00497BB8" w:rsidRDefault="001017A9" w:rsidP="00B16864">
            <w:pPr>
              <w:pStyle w:val="BodyText"/>
              <w:keepLines/>
            </w:pPr>
            <w:r w:rsidRPr="00497BB8">
              <w:t>Хепатит</w:t>
            </w:r>
          </w:p>
        </w:tc>
        <w:tc>
          <w:tcPr>
            <w:tcW w:w="2333" w:type="dxa"/>
          </w:tcPr>
          <w:p w14:paraId="1996B311" w14:textId="050F0591" w:rsidR="00A24509" w:rsidRPr="00497BB8" w:rsidRDefault="00A24509" w:rsidP="00B16864">
            <w:pPr>
              <w:pStyle w:val="BodyText"/>
              <w:keepLines/>
            </w:pPr>
            <w:r w:rsidRPr="00497BB8">
              <w:t xml:space="preserve">Чести </w:t>
            </w:r>
          </w:p>
        </w:tc>
      </w:tr>
      <w:tr w:rsidR="00A24509" w:rsidRPr="00497BB8" w14:paraId="1996B316" w14:textId="77777777" w:rsidTr="002B796E">
        <w:trPr>
          <w:trHeight w:val="283"/>
        </w:trPr>
        <w:tc>
          <w:tcPr>
            <w:tcW w:w="2875" w:type="dxa"/>
            <w:vMerge/>
          </w:tcPr>
          <w:p w14:paraId="1996B313" w14:textId="77777777" w:rsidR="00A24509" w:rsidRPr="00497BB8" w:rsidRDefault="00A24509" w:rsidP="00B16864">
            <w:pPr>
              <w:pStyle w:val="BodyText"/>
              <w:keepLines/>
            </w:pPr>
          </w:p>
        </w:tc>
        <w:tc>
          <w:tcPr>
            <w:tcW w:w="3870" w:type="dxa"/>
          </w:tcPr>
          <w:p w14:paraId="1996B314" w14:textId="24C7B828" w:rsidR="00A24509" w:rsidRPr="00497BB8" w:rsidRDefault="001017A9" w:rsidP="00B16864">
            <w:pPr>
              <w:pStyle w:val="BodyText"/>
              <w:keepLines/>
            </w:pPr>
            <w:r w:rsidRPr="00497BB8">
              <w:t>Болезненост на черния дроб</w:t>
            </w:r>
          </w:p>
        </w:tc>
        <w:tc>
          <w:tcPr>
            <w:tcW w:w="2333" w:type="dxa"/>
          </w:tcPr>
          <w:p w14:paraId="1996B315" w14:textId="5AD24A74" w:rsidR="00A24509" w:rsidRPr="00497BB8" w:rsidRDefault="00A24509" w:rsidP="00B16864">
            <w:pPr>
              <w:pStyle w:val="BodyText"/>
              <w:keepLines/>
            </w:pPr>
            <w:r w:rsidRPr="00497BB8">
              <w:t xml:space="preserve">Чести </w:t>
            </w:r>
          </w:p>
        </w:tc>
      </w:tr>
      <w:tr w:rsidR="00762991" w:rsidRPr="00497BB8" w14:paraId="1996B31A" w14:textId="77777777" w:rsidTr="002B796E">
        <w:trPr>
          <w:trHeight w:val="283"/>
        </w:trPr>
        <w:tc>
          <w:tcPr>
            <w:tcW w:w="2875" w:type="dxa"/>
            <w:vMerge/>
          </w:tcPr>
          <w:p w14:paraId="1996B317" w14:textId="77777777" w:rsidR="00EB6295" w:rsidRPr="00497BB8" w:rsidRDefault="00EB6295" w:rsidP="00B16864">
            <w:pPr>
              <w:pStyle w:val="BodyText"/>
              <w:keepLines/>
            </w:pPr>
          </w:p>
        </w:tc>
        <w:tc>
          <w:tcPr>
            <w:tcW w:w="3870" w:type="dxa"/>
          </w:tcPr>
          <w:p w14:paraId="1996B318" w14:textId="598FE6B9" w:rsidR="00EB6295" w:rsidRPr="00497BB8" w:rsidRDefault="001017A9" w:rsidP="00B16864">
            <w:pPr>
              <w:pStyle w:val="BodyText"/>
              <w:keepLines/>
            </w:pPr>
            <w:r w:rsidRPr="00497BB8">
              <w:t>Жълтеница</w:t>
            </w:r>
          </w:p>
        </w:tc>
        <w:tc>
          <w:tcPr>
            <w:tcW w:w="2333" w:type="dxa"/>
          </w:tcPr>
          <w:p w14:paraId="1996B319" w14:textId="72B33D00" w:rsidR="00EB6295" w:rsidRPr="00497BB8" w:rsidRDefault="008D672C" w:rsidP="00B16864">
            <w:pPr>
              <w:pStyle w:val="BodyText"/>
              <w:keepLines/>
            </w:pPr>
            <w:r w:rsidRPr="00497BB8">
              <w:t>Редки</w:t>
            </w:r>
          </w:p>
        </w:tc>
      </w:tr>
      <w:tr w:rsidR="00762991" w:rsidRPr="00497BB8" w14:paraId="1996B31E" w14:textId="77777777" w:rsidTr="002B796E">
        <w:trPr>
          <w:trHeight w:val="283"/>
        </w:trPr>
        <w:tc>
          <w:tcPr>
            <w:tcW w:w="2875" w:type="dxa"/>
            <w:vMerge w:val="restart"/>
          </w:tcPr>
          <w:p w14:paraId="1996B31B" w14:textId="3E905A36" w:rsidR="0096642D" w:rsidRPr="00497BB8" w:rsidRDefault="001017A9" w:rsidP="00B16864">
            <w:pPr>
              <w:pStyle w:val="TableParagraph"/>
              <w:ind w:left="0"/>
            </w:pPr>
            <w:r w:rsidRPr="00497BB8">
              <w:t>Нарушения на кожата и подкожната тъкан</w:t>
            </w:r>
          </w:p>
        </w:tc>
        <w:tc>
          <w:tcPr>
            <w:tcW w:w="3870" w:type="dxa"/>
          </w:tcPr>
          <w:p w14:paraId="1996B31C" w14:textId="17587126" w:rsidR="0096642D" w:rsidRPr="00497BB8" w:rsidRDefault="001017A9" w:rsidP="00B16864">
            <w:pPr>
              <w:pStyle w:val="BodyText"/>
              <w:keepLines/>
            </w:pPr>
            <w:r w:rsidRPr="00497BB8">
              <w:t>Еритема</w:t>
            </w:r>
          </w:p>
        </w:tc>
        <w:tc>
          <w:tcPr>
            <w:tcW w:w="2333" w:type="dxa"/>
          </w:tcPr>
          <w:p w14:paraId="1996B31D" w14:textId="125C0870" w:rsidR="0096642D" w:rsidRPr="00497BB8" w:rsidRDefault="000D155F" w:rsidP="00B16864">
            <w:pPr>
              <w:pStyle w:val="BodyText"/>
              <w:keepLines/>
            </w:pPr>
            <w:r w:rsidRPr="00497BB8">
              <w:t>Много чести</w:t>
            </w:r>
          </w:p>
        </w:tc>
      </w:tr>
      <w:tr w:rsidR="00762991" w:rsidRPr="00497BB8" w14:paraId="1996B322" w14:textId="77777777" w:rsidTr="002B796E">
        <w:trPr>
          <w:trHeight w:val="283"/>
        </w:trPr>
        <w:tc>
          <w:tcPr>
            <w:tcW w:w="2875" w:type="dxa"/>
            <w:vMerge/>
          </w:tcPr>
          <w:p w14:paraId="1996B31F" w14:textId="77777777" w:rsidR="0096642D" w:rsidRPr="00497BB8" w:rsidRDefault="0096642D" w:rsidP="00B16864">
            <w:pPr>
              <w:pStyle w:val="BodyText"/>
              <w:keepLines/>
            </w:pPr>
          </w:p>
        </w:tc>
        <w:tc>
          <w:tcPr>
            <w:tcW w:w="3870" w:type="dxa"/>
          </w:tcPr>
          <w:p w14:paraId="1996B320" w14:textId="0E79073E" w:rsidR="0096642D" w:rsidRPr="00497BB8" w:rsidRDefault="001017A9" w:rsidP="00B16864">
            <w:pPr>
              <w:pStyle w:val="BodyText"/>
              <w:keepLines/>
            </w:pPr>
            <w:r w:rsidRPr="00497BB8">
              <w:t>Обрив</w:t>
            </w:r>
          </w:p>
        </w:tc>
        <w:tc>
          <w:tcPr>
            <w:tcW w:w="2333" w:type="dxa"/>
          </w:tcPr>
          <w:p w14:paraId="1996B321" w14:textId="70F544CC" w:rsidR="0096642D" w:rsidRPr="00497BB8" w:rsidRDefault="000D155F" w:rsidP="00B16864">
            <w:pPr>
              <w:pStyle w:val="BodyText"/>
              <w:keepLines/>
            </w:pPr>
            <w:r w:rsidRPr="00497BB8">
              <w:t>Много чести</w:t>
            </w:r>
          </w:p>
        </w:tc>
      </w:tr>
      <w:tr w:rsidR="00762991" w:rsidRPr="00497BB8" w14:paraId="1996B326" w14:textId="77777777" w:rsidTr="002B796E">
        <w:trPr>
          <w:trHeight w:val="283"/>
        </w:trPr>
        <w:tc>
          <w:tcPr>
            <w:tcW w:w="2875" w:type="dxa"/>
            <w:vMerge/>
          </w:tcPr>
          <w:p w14:paraId="1996B323" w14:textId="77777777" w:rsidR="0096642D" w:rsidRPr="00497BB8" w:rsidRDefault="0096642D" w:rsidP="00B16864">
            <w:pPr>
              <w:pStyle w:val="BodyText"/>
              <w:keepLines/>
            </w:pPr>
          </w:p>
        </w:tc>
        <w:tc>
          <w:tcPr>
            <w:tcW w:w="3870" w:type="dxa"/>
          </w:tcPr>
          <w:p w14:paraId="1996B324" w14:textId="1B22701E" w:rsidR="0096642D" w:rsidRPr="00497BB8" w:rsidRDefault="00A81653" w:rsidP="00B16864">
            <w:pPr>
              <w:pStyle w:val="BodyText"/>
              <w:keepLines/>
            </w:pPr>
            <w:r w:rsidRPr="00497BB8">
              <w:rPr>
                <w:vertAlign w:val="superscript"/>
              </w:rPr>
              <w:t>1</w:t>
            </w:r>
            <w:r w:rsidRPr="00497BB8">
              <w:t>Подуване на лицето</w:t>
            </w:r>
          </w:p>
        </w:tc>
        <w:tc>
          <w:tcPr>
            <w:tcW w:w="2333" w:type="dxa"/>
          </w:tcPr>
          <w:p w14:paraId="1996B325" w14:textId="67092A87" w:rsidR="0096642D" w:rsidRPr="00497BB8" w:rsidRDefault="000D155F" w:rsidP="00B16864">
            <w:pPr>
              <w:pStyle w:val="BodyText"/>
              <w:keepLines/>
            </w:pPr>
            <w:r w:rsidRPr="00497BB8">
              <w:t>Много чести</w:t>
            </w:r>
          </w:p>
        </w:tc>
      </w:tr>
      <w:tr w:rsidR="00762991" w:rsidRPr="00497BB8" w14:paraId="1996B32A" w14:textId="77777777" w:rsidTr="002B796E">
        <w:trPr>
          <w:trHeight w:val="283"/>
        </w:trPr>
        <w:tc>
          <w:tcPr>
            <w:tcW w:w="2875" w:type="dxa"/>
            <w:vMerge/>
          </w:tcPr>
          <w:p w14:paraId="1996B327" w14:textId="77777777" w:rsidR="0096642D" w:rsidRPr="00497BB8" w:rsidRDefault="0096642D" w:rsidP="00B16864">
            <w:pPr>
              <w:pStyle w:val="BodyText"/>
              <w:keepLines/>
            </w:pPr>
          </w:p>
        </w:tc>
        <w:tc>
          <w:tcPr>
            <w:tcW w:w="3870" w:type="dxa"/>
          </w:tcPr>
          <w:p w14:paraId="1996B328" w14:textId="02225387" w:rsidR="0096642D" w:rsidRPr="00497BB8" w:rsidRDefault="00A81653" w:rsidP="00B16864">
            <w:pPr>
              <w:pStyle w:val="BodyText"/>
              <w:keepLines/>
            </w:pPr>
            <w:r w:rsidRPr="00497BB8">
              <w:t>Алопеция</w:t>
            </w:r>
          </w:p>
        </w:tc>
        <w:tc>
          <w:tcPr>
            <w:tcW w:w="2333" w:type="dxa"/>
          </w:tcPr>
          <w:p w14:paraId="1996B329" w14:textId="37E6EBC0" w:rsidR="0096642D" w:rsidRPr="00497BB8" w:rsidRDefault="000D155F" w:rsidP="00B16864">
            <w:pPr>
              <w:pStyle w:val="BodyText"/>
              <w:keepLines/>
            </w:pPr>
            <w:r w:rsidRPr="00497BB8">
              <w:t>Много чести</w:t>
            </w:r>
          </w:p>
        </w:tc>
      </w:tr>
      <w:tr w:rsidR="00762991" w:rsidRPr="00497BB8" w14:paraId="1996B32E" w14:textId="77777777" w:rsidTr="002B796E">
        <w:trPr>
          <w:trHeight w:val="283"/>
        </w:trPr>
        <w:tc>
          <w:tcPr>
            <w:tcW w:w="2875" w:type="dxa"/>
            <w:vMerge/>
          </w:tcPr>
          <w:p w14:paraId="1996B32B" w14:textId="77777777" w:rsidR="0096642D" w:rsidRPr="00497BB8" w:rsidRDefault="0096642D" w:rsidP="00B16864">
            <w:pPr>
              <w:pStyle w:val="BodyText"/>
              <w:keepLines/>
            </w:pPr>
          </w:p>
        </w:tc>
        <w:tc>
          <w:tcPr>
            <w:tcW w:w="3870" w:type="dxa"/>
          </w:tcPr>
          <w:p w14:paraId="1996B32C" w14:textId="4D3B2DC6" w:rsidR="0096642D" w:rsidRPr="00497BB8" w:rsidRDefault="00A81653" w:rsidP="00B16864">
            <w:pPr>
              <w:pStyle w:val="BodyText"/>
              <w:keepLines/>
            </w:pPr>
            <w:r w:rsidRPr="00497BB8">
              <w:t>Нарушение на ноктите</w:t>
            </w:r>
          </w:p>
        </w:tc>
        <w:tc>
          <w:tcPr>
            <w:tcW w:w="2333" w:type="dxa"/>
          </w:tcPr>
          <w:p w14:paraId="1996B32D" w14:textId="11578058" w:rsidR="0096642D" w:rsidRPr="00497BB8" w:rsidRDefault="000D155F" w:rsidP="00B16864">
            <w:pPr>
              <w:pStyle w:val="BodyText"/>
              <w:keepLines/>
            </w:pPr>
            <w:r w:rsidRPr="00497BB8">
              <w:t>Много чести</w:t>
            </w:r>
          </w:p>
        </w:tc>
      </w:tr>
      <w:tr w:rsidR="00762991" w:rsidRPr="00497BB8" w14:paraId="1996B332" w14:textId="77777777" w:rsidTr="002B796E">
        <w:trPr>
          <w:trHeight w:val="283"/>
        </w:trPr>
        <w:tc>
          <w:tcPr>
            <w:tcW w:w="2875" w:type="dxa"/>
            <w:vMerge/>
          </w:tcPr>
          <w:p w14:paraId="1996B32F" w14:textId="77777777" w:rsidR="0096642D" w:rsidRPr="00497BB8" w:rsidRDefault="0096642D" w:rsidP="00B16864">
            <w:pPr>
              <w:pStyle w:val="BodyText"/>
              <w:keepLines/>
            </w:pPr>
          </w:p>
        </w:tc>
        <w:tc>
          <w:tcPr>
            <w:tcW w:w="3870" w:type="dxa"/>
          </w:tcPr>
          <w:p w14:paraId="1996B330" w14:textId="64D53F45" w:rsidR="0096642D" w:rsidRPr="00497BB8" w:rsidRDefault="00A81653" w:rsidP="00B16864">
            <w:pPr>
              <w:pStyle w:val="TableParagraph"/>
              <w:ind w:left="0"/>
            </w:pPr>
            <w:r w:rsidRPr="00497BB8">
              <w:t>Синдром на палмарно-плантарна еритродизестезия</w:t>
            </w:r>
          </w:p>
        </w:tc>
        <w:tc>
          <w:tcPr>
            <w:tcW w:w="2333" w:type="dxa"/>
          </w:tcPr>
          <w:p w14:paraId="1996B331" w14:textId="337372E2" w:rsidR="0096642D" w:rsidRPr="00497BB8" w:rsidRDefault="000D155F" w:rsidP="00B16864">
            <w:pPr>
              <w:pStyle w:val="BodyText"/>
              <w:keepLines/>
            </w:pPr>
            <w:r w:rsidRPr="00497BB8">
              <w:t>Много чести</w:t>
            </w:r>
          </w:p>
        </w:tc>
      </w:tr>
      <w:tr w:rsidR="00A24509" w:rsidRPr="00497BB8" w14:paraId="1996B336" w14:textId="77777777" w:rsidTr="002B796E">
        <w:trPr>
          <w:trHeight w:val="283"/>
        </w:trPr>
        <w:tc>
          <w:tcPr>
            <w:tcW w:w="2875" w:type="dxa"/>
            <w:vMerge/>
          </w:tcPr>
          <w:p w14:paraId="1996B333" w14:textId="77777777" w:rsidR="00A24509" w:rsidRPr="00497BB8" w:rsidRDefault="00A24509" w:rsidP="00B16864">
            <w:pPr>
              <w:pStyle w:val="BodyText"/>
              <w:keepLines/>
            </w:pPr>
          </w:p>
        </w:tc>
        <w:tc>
          <w:tcPr>
            <w:tcW w:w="3870" w:type="dxa"/>
          </w:tcPr>
          <w:p w14:paraId="1996B334" w14:textId="6615C1D2" w:rsidR="00A24509" w:rsidRPr="00497BB8" w:rsidRDefault="00A81653" w:rsidP="00B16864">
            <w:pPr>
              <w:pStyle w:val="BodyText"/>
              <w:keepLines/>
            </w:pPr>
            <w:r w:rsidRPr="00497BB8">
              <w:t>Акне</w:t>
            </w:r>
          </w:p>
        </w:tc>
        <w:tc>
          <w:tcPr>
            <w:tcW w:w="2333" w:type="dxa"/>
          </w:tcPr>
          <w:p w14:paraId="1996B335" w14:textId="2087480B" w:rsidR="00A24509" w:rsidRPr="00497BB8" w:rsidRDefault="00A24509" w:rsidP="00B16864">
            <w:pPr>
              <w:pStyle w:val="BodyText"/>
              <w:keepLines/>
            </w:pPr>
            <w:r w:rsidRPr="00497BB8">
              <w:t xml:space="preserve">Чести </w:t>
            </w:r>
          </w:p>
        </w:tc>
      </w:tr>
      <w:tr w:rsidR="00A24509" w:rsidRPr="00497BB8" w14:paraId="1996B33A" w14:textId="77777777" w:rsidTr="002B796E">
        <w:trPr>
          <w:trHeight w:val="283"/>
        </w:trPr>
        <w:tc>
          <w:tcPr>
            <w:tcW w:w="2875" w:type="dxa"/>
            <w:vMerge/>
          </w:tcPr>
          <w:p w14:paraId="1996B337" w14:textId="77777777" w:rsidR="00A24509" w:rsidRPr="00497BB8" w:rsidRDefault="00A24509" w:rsidP="00B16864">
            <w:pPr>
              <w:pStyle w:val="BodyText"/>
              <w:keepLines/>
            </w:pPr>
          </w:p>
        </w:tc>
        <w:tc>
          <w:tcPr>
            <w:tcW w:w="3870" w:type="dxa"/>
          </w:tcPr>
          <w:p w14:paraId="1996B338" w14:textId="2B01BFFF" w:rsidR="00A24509" w:rsidRPr="00497BB8" w:rsidRDefault="00A81653" w:rsidP="00B16864">
            <w:pPr>
              <w:pStyle w:val="BodyText"/>
              <w:keepLines/>
            </w:pPr>
            <w:r w:rsidRPr="00497BB8">
              <w:t>Сухота на кожата</w:t>
            </w:r>
          </w:p>
        </w:tc>
        <w:tc>
          <w:tcPr>
            <w:tcW w:w="2333" w:type="dxa"/>
          </w:tcPr>
          <w:p w14:paraId="1996B339" w14:textId="37405EB6" w:rsidR="00A24509" w:rsidRPr="00497BB8" w:rsidRDefault="00A24509" w:rsidP="00B16864">
            <w:pPr>
              <w:pStyle w:val="BodyText"/>
              <w:keepLines/>
            </w:pPr>
            <w:r w:rsidRPr="00497BB8">
              <w:t xml:space="preserve">Чести </w:t>
            </w:r>
          </w:p>
        </w:tc>
      </w:tr>
      <w:tr w:rsidR="00A24509" w:rsidRPr="00497BB8" w14:paraId="1996B33E" w14:textId="77777777" w:rsidTr="002B796E">
        <w:trPr>
          <w:trHeight w:val="283"/>
        </w:trPr>
        <w:tc>
          <w:tcPr>
            <w:tcW w:w="2875" w:type="dxa"/>
            <w:vMerge/>
          </w:tcPr>
          <w:p w14:paraId="1996B33B" w14:textId="77777777" w:rsidR="00A24509" w:rsidRPr="00497BB8" w:rsidRDefault="00A24509" w:rsidP="00B16864">
            <w:pPr>
              <w:pStyle w:val="BodyText"/>
              <w:keepLines/>
            </w:pPr>
          </w:p>
        </w:tc>
        <w:tc>
          <w:tcPr>
            <w:tcW w:w="3870" w:type="dxa"/>
          </w:tcPr>
          <w:p w14:paraId="1996B33C" w14:textId="2DD91D4A" w:rsidR="00A24509" w:rsidRPr="00497BB8" w:rsidRDefault="00A81653" w:rsidP="00B16864">
            <w:pPr>
              <w:pStyle w:val="BodyText"/>
              <w:keepLines/>
            </w:pPr>
            <w:r w:rsidRPr="00497BB8">
              <w:t>Екхимоза</w:t>
            </w:r>
          </w:p>
        </w:tc>
        <w:tc>
          <w:tcPr>
            <w:tcW w:w="2333" w:type="dxa"/>
          </w:tcPr>
          <w:p w14:paraId="1996B33D" w14:textId="739144B1" w:rsidR="00A24509" w:rsidRPr="00497BB8" w:rsidRDefault="00A24509" w:rsidP="00B16864">
            <w:pPr>
              <w:pStyle w:val="BodyText"/>
              <w:keepLines/>
            </w:pPr>
            <w:r w:rsidRPr="00497BB8">
              <w:t xml:space="preserve">Чести </w:t>
            </w:r>
          </w:p>
        </w:tc>
      </w:tr>
      <w:tr w:rsidR="00A24509" w:rsidRPr="00497BB8" w14:paraId="1996B342" w14:textId="77777777" w:rsidTr="002B796E">
        <w:trPr>
          <w:trHeight w:val="283"/>
        </w:trPr>
        <w:tc>
          <w:tcPr>
            <w:tcW w:w="2875" w:type="dxa"/>
            <w:vMerge/>
          </w:tcPr>
          <w:p w14:paraId="1996B33F" w14:textId="77777777" w:rsidR="00A24509" w:rsidRPr="00497BB8" w:rsidRDefault="00A24509" w:rsidP="00B16864">
            <w:pPr>
              <w:pStyle w:val="BodyText"/>
              <w:keepLines/>
            </w:pPr>
          </w:p>
        </w:tc>
        <w:tc>
          <w:tcPr>
            <w:tcW w:w="3870" w:type="dxa"/>
          </w:tcPr>
          <w:p w14:paraId="1996B340" w14:textId="4C88C0B2" w:rsidR="00A24509" w:rsidRPr="00497BB8" w:rsidRDefault="00A81653" w:rsidP="00B16864">
            <w:pPr>
              <w:pStyle w:val="BodyText"/>
              <w:keepLines/>
            </w:pPr>
            <w:r w:rsidRPr="00497BB8">
              <w:t>Хиперхидроза</w:t>
            </w:r>
          </w:p>
        </w:tc>
        <w:tc>
          <w:tcPr>
            <w:tcW w:w="2333" w:type="dxa"/>
          </w:tcPr>
          <w:p w14:paraId="1996B341" w14:textId="0E93D956" w:rsidR="00A24509" w:rsidRPr="00497BB8" w:rsidRDefault="00A24509" w:rsidP="00B16864">
            <w:pPr>
              <w:pStyle w:val="BodyText"/>
              <w:keepLines/>
            </w:pPr>
            <w:r w:rsidRPr="00497BB8">
              <w:t xml:space="preserve">Чести </w:t>
            </w:r>
          </w:p>
        </w:tc>
      </w:tr>
      <w:tr w:rsidR="00A24509" w:rsidRPr="00497BB8" w14:paraId="1996B346" w14:textId="77777777" w:rsidTr="002B796E">
        <w:trPr>
          <w:trHeight w:val="283"/>
        </w:trPr>
        <w:tc>
          <w:tcPr>
            <w:tcW w:w="2875" w:type="dxa"/>
            <w:vMerge/>
          </w:tcPr>
          <w:p w14:paraId="1996B343" w14:textId="77777777" w:rsidR="00A24509" w:rsidRPr="00497BB8" w:rsidRDefault="00A24509" w:rsidP="00B16864">
            <w:pPr>
              <w:pStyle w:val="BodyText"/>
              <w:keepLines/>
            </w:pPr>
          </w:p>
        </w:tc>
        <w:tc>
          <w:tcPr>
            <w:tcW w:w="3870" w:type="dxa"/>
          </w:tcPr>
          <w:p w14:paraId="1996B344" w14:textId="1C32CD9B" w:rsidR="00A24509" w:rsidRPr="00497BB8" w:rsidRDefault="00A81653" w:rsidP="00B16864">
            <w:pPr>
              <w:pStyle w:val="BodyText"/>
              <w:keepLines/>
            </w:pPr>
            <w:r w:rsidRPr="00497BB8">
              <w:t>Макулопапул</w:t>
            </w:r>
            <w:r w:rsidR="00147F7A" w:rsidRPr="00497BB8">
              <w:t>озен</w:t>
            </w:r>
            <w:r w:rsidRPr="00497BB8">
              <w:t xml:space="preserve"> обрив</w:t>
            </w:r>
          </w:p>
        </w:tc>
        <w:tc>
          <w:tcPr>
            <w:tcW w:w="2333" w:type="dxa"/>
          </w:tcPr>
          <w:p w14:paraId="1996B345" w14:textId="3F5E6AE3" w:rsidR="00A24509" w:rsidRPr="00497BB8" w:rsidRDefault="00A24509" w:rsidP="00B16864">
            <w:pPr>
              <w:pStyle w:val="BodyText"/>
              <w:keepLines/>
            </w:pPr>
            <w:r w:rsidRPr="00497BB8">
              <w:t xml:space="preserve">Чести </w:t>
            </w:r>
          </w:p>
        </w:tc>
      </w:tr>
      <w:tr w:rsidR="00A24509" w:rsidRPr="00497BB8" w14:paraId="1996B34A" w14:textId="77777777" w:rsidTr="002B796E">
        <w:trPr>
          <w:trHeight w:val="283"/>
        </w:trPr>
        <w:tc>
          <w:tcPr>
            <w:tcW w:w="2875" w:type="dxa"/>
            <w:vMerge/>
          </w:tcPr>
          <w:p w14:paraId="1996B347" w14:textId="77777777" w:rsidR="00A24509" w:rsidRPr="00497BB8" w:rsidRDefault="00A24509" w:rsidP="00B16864">
            <w:pPr>
              <w:pStyle w:val="BodyText"/>
              <w:keepLines/>
            </w:pPr>
          </w:p>
        </w:tc>
        <w:tc>
          <w:tcPr>
            <w:tcW w:w="3870" w:type="dxa"/>
          </w:tcPr>
          <w:p w14:paraId="1996B348" w14:textId="14A29A59" w:rsidR="00A24509" w:rsidRPr="00497BB8" w:rsidRDefault="00E43AE1" w:rsidP="00B16864">
            <w:pPr>
              <w:pStyle w:val="BodyText"/>
              <w:keepLines/>
            </w:pPr>
            <w:r w:rsidRPr="00497BB8">
              <w:t>Сърбеж</w:t>
            </w:r>
          </w:p>
        </w:tc>
        <w:tc>
          <w:tcPr>
            <w:tcW w:w="2333" w:type="dxa"/>
          </w:tcPr>
          <w:p w14:paraId="1996B349" w14:textId="7C1A3AA2" w:rsidR="00A24509" w:rsidRPr="00497BB8" w:rsidRDefault="00A24509" w:rsidP="00B16864">
            <w:pPr>
              <w:pStyle w:val="BodyText"/>
              <w:keepLines/>
            </w:pPr>
            <w:r w:rsidRPr="00497BB8">
              <w:t xml:space="preserve">Чести </w:t>
            </w:r>
          </w:p>
        </w:tc>
      </w:tr>
      <w:tr w:rsidR="00A24509" w:rsidRPr="00497BB8" w14:paraId="1996B34E" w14:textId="77777777" w:rsidTr="002B796E">
        <w:trPr>
          <w:trHeight w:val="283"/>
        </w:trPr>
        <w:tc>
          <w:tcPr>
            <w:tcW w:w="2875" w:type="dxa"/>
            <w:vMerge/>
          </w:tcPr>
          <w:p w14:paraId="1996B34B" w14:textId="77777777" w:rsidR="00A24509" w:rsidRPr="00497BB8" w:rsidRDefault="00A24509" w:rsidP="00B16864">
            <w:pPr>
              <w:pStyle w:val="BodyText"/>
              <w:keepLines/>
            </w:pPr>
          </w:p>
        </w:tc>
        <w:tc>
          <w:tcPr>
            <w:tcW w:w="3870" w:type="dxa"/>
          </w:tcPr>
          <w:p w14:paraId="1996B34C" w14:textId="254907FF" w:rsidR="00A24509" w:rsidRPr="00497BB8" w:rsidRDefault="00E43AE1" w:rsidP="00B16864">
            <w:pPr>
              <w:pStyle w:val="BodyText"/>
              <w:keepLines/>
            </w:pPr>
            <w:r w:rsidRPr="00497BB8">
              <w:t>Чупливост на ноктите</w:t>
            </w:r>
          </w:p>
        </w:tc>
        <w:tc>
          <w:tcPr>
            <w:tcW w:w="2333" w:type="dxa"/>
          </w:tcPr>
          <w:p w14:paraId="1996B34D" w14:textId="12C6E8D6" w:rsidR="00A24509" w:rsidRPr="00497BB8" w:rsidRDefault="00A24509" w:rsidP="00B16864">
            <w:pPr>
              <w:pStyle w:val="BodyText"/>
              <w:keepLines/>
            </w:pPr>
            <w:r w:rsidRPr="00497BB8">
              <w:t xml:space="preserve">Чести </w:t>
            </w:r>
          </w:p>
        </w:tc>
      </w:tr>
      <w:tr w:rsidR="00A24509" w:rsidRPr="00497BB8" w14:paraId="1996B352" w14:textId="77777777" w:rsidTr="002B796E">
        <w:trPr>
          <w:trHeight w:val="283"/>
        </w:trPr>
        <w:tc>
          <w:tcPr>
            <w:tcW w:w="2875" w:type="dxa"/>
            <w:vMerge/>
          </w:tcPr>
          <w:p w14:paraId="1996B34F" w14:textId="77777777" w:rsidR="00A24509" w:rsidRPr="00497BB8" w:rsidRDefault="00A24509" w:rsidP="00B16864">
            <w:pPr>
              <w:pStyle w:val="BodyText"/>
              <w:keepLines/>
            </w:pPr>
          </w:p>
        </w:tc>
        <w:tc>
          <w:tcPr>
            <w:tcW w:w="3870" w:type="dxa"/>
          </w:tcPr>
          <w:p w14:paraId="1996B350" w14:textId="1089F262" w:rsidR="00A24509" w:rsidRPr="00497BB8" w:rsidRDefault="00E43AE1" w:rsidP="00B16864">
            <w:pPr>
              <w:pStyle w:val="BodyText"/>
              <w:keepLines/>
            </w:pPr>
            <w:r w:rsidRPr="00497BB8">
              <w:t>Дерматит</w:t>
            </w:r>
          </w:p>
        </w:tc>
        <w:tc>
          <w:tcPr>
            <w:tcW w:w="2333" w:type="dxa"/>
          </w:tcPr>
          <w:p w14:paraId="1996B351" w14:textId="4DAF1EAA" w:rsidR="00A24509" w:rsidRPr="00497BB8" w:rsidRDefault="00A24509" w:rsidP="00B16864">
            <w:pPr>
              <w:pStyle w:val="BodyText"/>
              <w:keepLines/>
            </w:pPr>
            <w:r w:rsidRPr="00497BB8">
              <w:t xml:space="preserve">Чести </w:t>
            </w:r>
          </w:p>
        </w:tc>
      </w:tr>
      <w:tr w:rsidR="00762991" w:rsidRPr="00497BB8" w14:paraId="1996B356" w14:textId="77777777" w:rsidTr="002B796E">
        <w:trPr>
          <w:trHeight w:val="283"/>
        </w:trPr>
        <w:tc>
          <w:tcPr>
            <w:tcW w:w="2875" w:type="dxa"/>
            <w:vMerge/>
          </w:tcPr>
          <w:p w14:paraId="1996B353" w14:textId="77777777" w:rsidR="0096642D" w:rsidRPr="00497BB8" w:rsidRDefault="0096642D" w:rsidP="00B16864">
            <w:pPr>
              <w:pStyle w:val="BodyText"/>
              <w:keepLines/>
            </w:pPr>
          </w:p>
        </w:tc>
        <w:tc>
          <w:tcPr>
            <w:tcW w:w="3870" w:type="dxa"/>
          </w:tcPr>
          <w:p w14:paraId="1996B354" w14:textId="65F93FB4" w:rsidR="0096642D" w:rsidRPr="00497BB8" w:rsidRDefault="00E43AE1" w:rsidP="00B16864">
            <w:pPr>
              <w:pStyle w:val="BodyText"/>
              <w:keepLines/>
            </w:pPr>
            <w:r w:rsidRPr="00497BB8">
              <w:t>Уртикария</w:t>
            </w:r>
          </w:p>
        </w:tc>
        <w:tc>
          <w:tcPr>
            <w:tcW w:w="2333" w:type="dxa"/>
          </w:tcPr>
          <w:p w14:paraId="1996B355" w14:textId="48401335" w:rsidR="0096642D" w:rsidRPr="00497BB8" w:rsidRDefault="00FC67EF" w:rsidP="00B16864">
            <w:pPr>
              <w:pStyle w:val="BodyText"/>
              <w:keepLines/>
            </w:pPr>
            <w:r w:rsidRPr="00497BB8">
              <w:t>Нечести</w:t>
            </w:r>
          </w:p>
        </w:tc>
      </w:tr>
      <w:tr w:rsidR="00762991" w:rsidRPr="00497BB8" w14:paraId="1996B35A" w14:textId="77777777" w:rsidTr="002B796E">
        <w:trPr>
          <w:trHeight w:val="283"/>
        </w:trPr>
        <w:tc>
          <w:tcPr>
            <w:tcW w:w="2875" w:type="dxa"/>
            <w:vMerge/>
          </w:tcPr>
          <w:p w14:paraId="1996B357" w14:textId="77777777" w:rsidR="0096642D" w:rsidRPr="00497BB8" w:rsidRDefault="0096642D" w:rsidP="00B16864">
            <w:pPr>
              <w:pStyle w:val="BodyText"/>
              <w:keepLines/>
            </w:pPr>
          </w:p>
        </w:tc>
        <w:tc>
          <w:tcPr>
            <w:tcW w:w="3870" w:type="dxa"/>
          </w:tcPr>
          <w:p w14:paraId="1996B358" w14:textId="24735622" w:rsidR="0096642D" w:rsidRPr="00497BB8" w:rsidRDefault="00E43AE1" w:rsidP="00B16864">
            <w:pPr>
              <w:pStyle w:val="BodyText"/>
              <w:keepLines/>
            </w:pPr>
            <w:r w:rsidRPr="00497BB8">
              <w:t>Ангиоедем</w:t>
            </w:r>
          </w:p>
        </w:tc>
        <w:tc>
          <w:tcPr>
            <w:tcW w:w="2333" w:type="dxa"/>
          </w:tcPr>
          <w:p w14:paraId="1996B359" w14:textId="048AF864" w:rsidR="0096642D" w:rsidRPr="00497BB8" w:rsidRDefault="00D12126" w:rsidP="00B16864">
            <w:pPr>
              <w:pStyle w:val="BodyText"/>
              <w:keepLines/>
            </w:pPr>
            <w:r w:rsidRPr="00497BB8">
              <w:t>С неизвестна честота</w:t>
            </w:r>
          </w:p>
        </w:tc>
      </w:tr>
      <w:tr w:rsidR="00762991" w:rsidRPr="00497BB8" w14:paraId="1996B35E" w14:textId="77777777" w:rsidTr="002B796E">
        <w:trPr>
          <w:trHeight w:val="283"/>
        </w:trPr>
        <w:tc>
          <w:tcPr>
            <w:tcW w:w="2875" w:type="dxa"/>
            <w:vMerge w:val="restart"/>
          </w:tcPr>
          <w:p w14:paraId="1996B35B" w14:textId="6044C0BA" w:rsidR="000B6DD7" w:rsidRPr="00497BB8" w:rsidRDefault="00E43AE1" w:rsidP="00B16864">
            <w:pPr>
              <w:pStyle w:val="BodyText"/>
              <w:keepLines/>
            </w:pPr>
            <w:r w:rsidRPr="00497BB8">
              <w:t>Нарушения на мускулно-скелетната система и съединителната тъкан</w:t>
            </w:r>
          </w:p>
        </w:tc>
        <w:tc>
          <w:tcPr>
            <w:tcW w:w="3870" w:type="dxa"/>
          </w:tcPr>
          <w:p w14:paraId="1996B35C" w14:textId="1EA3C83D" w:rsidR="000B6DD7" w:rsidRPr="00497BB8" w:rsidRDefault="001C329E" w:rsidP="00B16864">
            <w:pPr>
              <w:pStyle w:val="BodyText"/>
              <w:keepLines/>
            </w:pPr>
            <w:r w:rsidRPr="00497BB8">
              <w:t>Артралгия</w:t>
            </w:r>
          </w:p>
        </w:tc>
        <w:tc>
          <w:tcPr>
            <w:tcW w:w="2333" w:type="dxa"/>
          </w:tcPr>
          <w:p w14:paraId="1996B35D" w14:textId="112A5081" w:rsidR="000B6DD7" w:rsidRPr="00497BB8" w:rsidRDefault="000D155F" w:rsidP="00B16864">
            <w:pPr>
              <w:pStyle w:val="BodyText"/>
              <w:keepLines/>
            </w:pPr>
            <w:r w:rsidRPr="00497BB8">
              <w:t>Много чести</w:t>
            </w:r>
          </w:p>
        </w:tc>
      </w:tr>
      <w:tr w:rsidR="00762991" w:rsidRPr="00497BB8" w14:paraId="1996B362" w14:textId="77777777" w:rsidTr="002B796E">
        <w:trPr>
          <w:trHeight w:val="283"/>
        </w:trPr>
        <w:tc>
          <w:tcPr>
            <w:tcW w:w="2875" w:type="dxa"/>
            <w:vMerge/>
          </w:tcPr>
          <w:p w14:paraId="1996B35F" w14:textId="77777777" w:rsidR="000B6DD7" w:rsidRPr="00497BB8" w:rsidRDefault="000B6DD7" w:rsidP="00B16864">
            <w:pPr>
              <w:pStyle w:val="BodyText"/>
              <w:keepLines/>
            </w:pPr>
          </w:p>
        </w:tc>
        <w:tc>
          <w:tcPr>
            <w:tcW w:w="3870" w:type="dxa"/>
          </w:tcPr>
          <w:p w14:paraId="1996B360" w14:textId="4503EC6D" w:rsidR="000B6DD7" w:rsidRPr="00497BB8" w:rsidRDefault="00F83889" w:rsidP="00B16864">
            <w:pPr>
              <w:pStyle w:val="BodyText"/>
              <w:keepLines/>
            </w:pPr>
            <w:r w:rsidRPr="00497BB8">
              <w:rPr>
                <w:vertAlign w:val="superscript"/>
              </w:rPr>
              <w:t>1</w:t>
            </w:r>
            <w:r w:rsidR="001C329E" w:rsidRPr="00497BB8">
              <w:t>Мускулна скованост</w:t>
            </w:r>
          </w:p>
        </w:tc>
        <w:tc>
          <w:tcPr>
            <w:tcW w:w="2333" w:type="dxa"/>
          </w:tcPr>
          <w:p w14:paraId="1996B361" w14:textId="15393E94" w:rsidR="000B6DD7" w:rsidRPr="00497BB8" w:rsidRDefault="000D155F" w:rsidP="00B16864">
            <w:pPr>
              <w:pStyle w:val="BodyText"/>
              <w:keepLines/>
            </w:pPr>
            <w:r w:rsidRPr="00497BB8">
              <w:t>Много чести</w:t>
            </w:r>
          </w:p>
        </w:tc>
      </w:tr>
      <w:tr w:rsidR="00762991" w:rsidRPr="00497BB8" w14:paraId="1996B366" w14:textId="77777777" w:rsidTr="002B796E">
        <w:trPr>
          <w:trHeight w:val="283"/>
        </w:trPr>
        <w:tc>
          <w:tcPr>
            <w:tcW w:w="2875" w:type="dxa"/>
            <w:vMerge/>
          </w:tcPr>
          <w:p w14:paraId="1996B363" w14:textId="77777777" w:rsidR="000B6DD7" w:rsidRPr="00497BB8" w:rsidRDefault="000B6DD7" w:rsidP="00B16864">
            <w:pPr>
              <w:pStyle w:val="BodyText"/>
              <w:keepLines/>
            </w:pPr>
          </w:p>
        </w:tc>
        <w:tc>
          <w:tcPr>
            <w:tcW w:w="3870" w:type="dxa"/>
          </w:tcPr>
          <w:p w14:paraId="1996B364" w14:textId="6439B980" w:rsidR="000B6DD7" w:rsidRPr="00497BB8" w:rsidRDefault="001C329E" w:rsidP="00B16864">
            <w:pPr>
              <w:pStyle w:val="BodyText"/>
              <w:keepLines/>
            </w:pPr>
            <w:r w:rsidRPr="00497BB8">
              <w:t>Миалгия</w:t>
            </w:r>
          </w:p>
        </w:tc>
        <w:tc>
          <w:tcPr>
            <w:tcW w:w="2333" w:type="dxa"/>
          </w:tcPr>
          <w:p w14:paraId="1996B365" w14:textId="32E2F636" w:rsidR="000B6DD7" w:rsidRPr="00497BB8" w:rsidRDefault="000D155F" w:rsidP="00B16864">
            <w:pPr>
              <w:pStyle w:val="BodyText"/>
              <w:keepLines/>
            </w:pPr>
            <w:r w:rsidRPr="00497BB8">
              <w:t>Много чести</w:t>
            </w:r>
          </w:p>
        </w:tc>
      </w:tr>
      <w:tr w:rsidR="00A24509" w:rsidRPr="00497BB8" w14:paraId="1996B36A" w14:textId="77777777" w:rsidTr="002B796E">
        <w:trPr>
          <w:trHeight w:val="283"/>
        </w:trPr>
        <w:tc>
          <w:tcPr>
            <w:tcW w:w="2875" w:type="dxa"/>
            <w:vMerge/>
          </w:tcPr>
          <w:p w14:paraId="1996B367" w14:textId="77777777" w:rsidR="00A24509" w:rsidRPr="00497BB8" w:rsidRDefault="00A24509" w:rsidP="00B16864">
            <w:pPr>
              <w:pStyle w:val="BodyText"/>
              <w:keepLines/>
            </w:pPr>
          </w:p>
        </w:tc>
        <w:tc>
          <w:tcPr>
            <w:tcW w:w="3870" w:type="dxa"/>
          </w:tcPr>
          <w:p w14:paraId="1996B368" w14:textId="61B80419" w:rsidR="00A24509" w:rsidRPr="00497BB8" w:rsidRDefault="001C329E" w:rsidP="00B16864">
            <w:pPr>
              <w:pStyle w:val="BodyText"/>
              <w:keepLines/>
            </w:pPr>
            <w:r w:rsidRPr="00497BB8">
              <w:t>Артрит</w:t>
            </w:r>
          </w:p>
        </w:tc>
        <w:tc>
          <w:tcPr>
            <w:tcW w:w="2333" w:type="dxa"/>
          </w:tcPr>
          <w:p w14:paraId="1996B369" w14:textId="56CE14AB" w:rsidR="00A24509" w:rsidRPr="00497BB8" w:rsidRDefault="00A24509" w:rsidP="00B16864">
            <w:pPr>
              <w:pStyle w:val="BodyText"/>
              <w:keepLines/>
            </w:pPr>
            <w:r w:rsidRPr="00497BB8">
              <w:t xml:space="preserve">Чести </w:t>
            </w:r>
          </w:p>
        </w:tc>
      </w:tr>
      <w:tr w:rsidR="00A24509" w:rsidRPr="00497BB8" w14:paraId="1996B36E" w14:textId="77777777" w:rsidTr="002B796E">
        <w:trPr>
          <w:trHeight w:val="283"/>
        </w:trPr>
        <w:tc>
          <w:tcPr>
            <w:tcW w:w="2875" w:type="dxa"/>
            <w:vMerge/>
          </w:tcPr>
          <w:p w14:paraId="1996B36B" w14:textId="77777777" w:rsidR="00A24509" w:rsidRPr="00497BB8" w:rsidRDefault="00A24509" w:rsidP="00B16864">
            <w:pPr>
              <w:pStyle w:val="BodyText"/>
              <w:keepLines/>
            </w:pPr>
          </w:p>
        </w:tc>
        <w:tc>
          <w:tcPr>
            <w:tcW w:w="3870" w:type="dxa"/>
          </w:tcPr>
          <w:p w14:paraId="1996B36C" w14:textId="58E79CDC" w:rsidR="00A24509" w:rsidRPr="00497BB8" w:rsidRDefault="001C329E" w:rsidP="00B16864">
            <w:pPr>
              <w:pStyle w:val="BodyText"/>
              <w:keepLines/>
            </w:pPr>
            <w:r w:rsidRPr="00497BB8">
              <w:t>Болка в гърба</w:t>
            </w:r>
          </w:p>
        </w:tc>
        <w:tc>
          <w:tcPr>
            <w:tcW w:w="2333" w:type="dxa"/>
          </w:tcPr>
          <w:p w14:paraId="1996B36D" w14:textId="684B85AC" w:rsidR="00A24509" w:rsidRPr="00497BB8" w:rsidRDefault="00A24509" w:rsidP="00B16864">
            <w:pPr>
              <w:pStyle w:val="BodyText"/>
              <w:keepLines/>
            </w:pPr>
            <w:r w:rsidRPr="00497BB8">
              <w:t xml:space="preserve">Чести </w:t>
            </w:r>
          </w:p>
        </w:tc>
      </w:tr>
      <w:tr w:rsidR="00A24509" w:rsidRPr="00497BB8" w14:paraId="1996B372" w14:textId="77777777" w:rsidTr="002B796E">
        <w:trPr>
          <w:trHeight w:val="283"/>
        </w:trPr>
        <w:tc>
          <w:tcPr>
            <w:tcW w:w="2875" w:type="dxa"/>
            <w:vMerge/>
          </w:tcPr>
          <w:p w14:paraId="1996B36F" w14:textId="77777777" w:rsidR="00A24509" w:rsidRPr="00497BB8" w:rsidRDefault="00A24509" w:rsidP="00B16864">
            <w:pPr>
              <w:pStyle w:val="BodyText"/>
              <w:keepLines/>
            </w:pPr>
          </w:p>
        </w:tc>
        <w:tc>
          <w:tcPr>
            <w:tcW w:w="3870" w:type="dxa"/>
          </w:tcPr>
          <w:p w14:paraId="1996B370" w14:textId="3A877FDE" w:rsidR="00A24509" w:rsidRPr="00497BB8" w:rsidRDefault="001C329E" w:rsidP="00B16864">
            <w:pPr>
              <w:pStyle w:val="BodyText"/>
              <w:keepLines/>
            </w:pPr>
            <w:r w:rsidRPr="00497BB8">
              <w:t>Болка в костите</w:t>
            </w:r>
          </w:p>
        </w:tc>
        <w:tc>
          <w:tcPr>
            <w:tcW w:w="2333" w:type="dxa"/>
          </w:tcPr>
          <w:p w14:paraId="1996B371" w14:textId="17969E33" w:rsidR="00A24509" w:rsidRPr="00497BB8" w:rsidRDefault="00A24509" w:rsidP="00B16864">
            <w:pPr>
              <w:pStyle w:val="BodyText"/>
              <w:keepLines/>
            </w:pPr>
            <w:r w:rsidRPr="00497BB8">
              <w:t xml:space="preserve">Чести </w:t>
            </w:r>
          </w:p>
        </w:tc>
      </w:tr>
      <w:tr w:rsidR="00A24509" w:rsidRPr="00497BB8" w14:paraId="1996B376" w14:textId="77777777" w:rsidTr="002B796E">
        <w:trPr>
          <w:trHeight w:val="283"/>
        </w:trPr>
        <w:tc>
          <w:tcPr>
            <w:tcW w:w="2875" w:type="dxa"/>
            <w:vMerge/>
          </w:tcPr>
          <w:p w14:paraId="1996B373" w14:textId="77777777" w:rsidR="00A24509" w:rsidRPr="00497BB8" w:rsidRDefault="00A24509" w:rsidP="00B16864">
            <w:pPr>
              <w:pStyle w:val="BodyText"/>
              <w:keepLines/>
            </w:pPr>
          </w:p>
        </w:tc>
        <w:tc>
          <w:tcPr>
            <w:tcW w:w="3870" w:type="dxa"/>
          </w:tcPr>
          <w:p w14:paraId="1996B374" w14:textId="0E66A5BE" w:rsidR="00A24509" w:rsidRPr="00497BB8" w:rsidRDefault="001C329E" w:rsidP="00B16864">
            <w:pPr>
              <w:pStyle w:val="BodyText"/>
              <w:keepLines/>
            </w:pPr>
            <w:r w:rsidRPr="00497BB8">
              <w:t>Мускулни спазми</w:t>
            </w:r>
          </w:p>
        </w:tc>
        <w:tc>
          <w:tcPr>
            <w:tcW w:w="2333" w:type="dxa"/>
          </w:tcPr>
          <w:p w14:paraId="1996B375" w14:textId="13D89677" w:rsidR="00A24509" w:rsidRPr="00497BB8" w:rsidRDefault="00A24509" w:rsidP="00B16864">
            <w:pPr>
              <w:pStyle w:val="BodyText"/>
              <w:keepLines/>
            </w:pPr>
            <w:r w:rsidRPr="00497BB8">
              <w:t xml:space="preserve">Чести </w:t>
            </w:r>
          </w:p>
        </w:tc>
      </w:tr>
      <w:tr w:rsidR="00A24509" w:rsidRPr="00497BB8" w14:paraId="1996B37A" w14:textId="77777777" w:rsidTr="002B796E">
        <w:trPr>
          <w:trHeight w:val="283"/>
        </w:trPr>
        <w:tc>
          <w:tcPr>
            <w:tcW w:w="2875" w:type="dxa"/>
            <w:vMerge/>
          </w:tcPr>
          <w:p w14:paraId="1996B377" w14:textId="77777777" w:rsidR="00A24509" w:rsidRPr="00497BB8" w:rsidRDefault="00A24509" w:rsidP="00B16864">
            <w:pPr>
              <w:pStyle w:val="BodyText"/>
              <w:keepLines/>
            </w:pPr>
          </w:p>
        </w:tc>
        <w:tc>
          <w:tcPr>
            <w:tcW w:w="3870" w:type="dxa"/>
          </w:tcPr>
          <w:p w14:paraId="1996B378" w14:textId="0DF77F54" w:rsidR="00A24509" w:rsidRPr="00497BB8" w:rsidRDefault="001C329E" w:rsidP="00B16864">
            <w:pPr>
              <w:pStyle w:val="BodyText"/>
              <w:keepLines/>
            </w:pPr>
            <w:r w:rsidRPr="00497BB8">
              <w:t>Болка в шията</w:t>
            </w:r>
          </w:p>
        </w:tc>
        <w:tc>
          <w:tcPr>
            <w:tcW w:w="2333" w:type="dxa"/>
          </w:tcPr>
          <w:p w14:paraId="1996B379" w14:textId="63E797AA" w:rsidR="00A24509" w:rsidRPr="00497BB8" w:rsidRDefault="00A24509" w:rsidP="00B16864">
            <w:pPr>
              <w:pStyle w:val="BodyText"/>
              <w:keepLines/>
            </w:pPr>
            <w:r w:rsidRPr="00497BB8">
              <w:t xml:space="preserve">Чести </w:t>
            </w:r>
          </w:p>
        </w:tc>
      </w:tr>
      <w:tr w:rsidR="00A24509" w:rsidRPr="00497BB8" w14:paraId="1996B37E" w14:textId="77777777" w:rsidTr="002B796E">
        <w:trPr>
          <w:trHeight w:val="283"/>
        </w:trPr>
        <w:tc>
          <w:tcPr>
            <w:tcW w:w="2875" w:type="dxa"/>
            <w:vMerge/>
          </w:tcPr>
          <w:p w14:paraId="1996B37B" w14:textId="77777777" w:rsidR="00A24509" w:rsidRPr="00497BB8" w:rsidRDefault="00A24509" w:rsidP="00B16864">
            <w:pPr>
              <w:pStyle w:val="BodyText"/>
              <w:keepLines/>
            </w:pPr>
          </w:p>
        </w:tc>
        <w:tc>
          <w:tcPr>
            <w:tcW w:w="3870" w:type="dxa"/>
          </w:tcPr>
          <w:p w14:paraId="1996B37C" w14:textId="227E3E9D" w:rsidR="00A24509" w:rsidRPr="00497BB8" w:rsidRDefault="001C329E" w:rsidP="00B16864">
            <w:pPr>
              <w:pStyle w:val="BodyText"/>
              <w:keepLines/>
            </w:pPr>
            <w:r w:rsidRPr="00497BB8">
              <w:t>Болка в крайниците</w:t>
            </w:r>
          </w:p>
        </w:tc>
        <w:tc>
          <w:tcPr>
            <w:tcW w:w="2333" w:type="dxa"/>
          </w:tcPr>
          <w:p w14:paraId="1996B37D" w14:textId="3FD7510B" w:rsidR="00A24509" w:rsidRPr="00497BB8" w:rsidRDefault="00A24509" w:rsidP="00B16864">
            <w:pPr>
              <w:pStyle w:val="BodyText"/>
              <w:keepLines/>
            </w:pPr>
            <w:r w:rsidRPr="00497BB8">
              <w:t xml:space="preserve">Чести </w:t>
            </w:r>
          </w:p>
        </w:tc>
      </w:tr>
      <w:tr w:rsidR="00A24509" w:rsidRPr="00497BB8" w14:paraId="1996B382" w14:textId="77777777" w:rsidTr="002B796E">
        <w:trPr>
          <w:trHeight w:val="283"/>
        </w:trPr>
        <w:tc>
          <w:tcPr>
            <w:tcW w:w="2875" w:type="dxa"/>
            <w:vMerge w:val="restart"/>
          </w:tcPr>
          <w:p w14:paraId="1996B37F" w14:textId="0EC2BAD3" w:rsidR="00A24509" w:rsidRPr="00497BB8" w:rsidRDefault="00B0656B" w:rsidP="00B16864">
            <w:pPr>
              <w:pStyle w:val="BodyText"/>
              <w:keepLines/>
            </w:pPr>
            <w:r w:rsidRPr="00497BB8">
              <w:t>Нарушения на бъбреците и пикочните пътища</w:t>
            </w:r>
          </w:p>
        </w:tc>
        <w:tc>
          <w:tcPr>
            <w:tcW w:w="3870" w:type="dxa"/>
          </w:tcPr>
          <w:p w14:paraId="1996B380" w14:textId="25398A11" w:rsidR="00A24509" w:rsidRPr="00497BB8" w:rsidRDefault="00501CC5" w:rsidP="00B16864">
            <w:pPr>
              <w:pStyle w:val="BodyText"/>
              <w:keepLines/>
            </w:pPr>
            <w:r w:rsidRPr="00497BB8">
              <w:t>Бъбречно нарушение</w:t>
            </w:r>
          </w:p>
        </w:tc>
        <w:tc>
          <w:tcPr>
            <w:tcW w:w="2333" w:type="dxa"/>
          </w:tcPr>
          <w:p w14:paraId="1996B381" w14:textId="1BA2655E" w:rsidR="00A24509" w:rsidRPr="00497BB8" w:rsidRDefault="00A24509" w:rsidP="00B16864">
            <w:pPr>
              <w:pStyle w:val="BodyText"/>
              <w:keepLines/>
            </w:pPr>
            <w:r w:rsidRPr="00497BB8">
              <w:t xml:space="preserve">Чести </w:t>
            </w:r>
          </w:p>
        </w:tc>
      </w:tr>
      <w:tr w:rsidR="00D12126" w:rsidRPr="00497BB8" w14:paraId="1996B386" w14:textId="77777777" w:rsidTr="002B796E">
        <w:trPr>
          <w:trHeight w:val="283"/>
        </w:trPr>
        <w:tc>
          <w:tcPr>
            <w:tcW w:w="2875" w:type="dxa"/>
            <w:vMerge/>
          </w:tcPr>
          <w:p w14:paraId="1996B383" w14:textId="77777777" w:rsidR="00D12126" w:rsidRPr="00497BB8" w:rsidRDefault="00D12126" w:rsidP="00B16864">
            <w:pPr>
              <w:pStyle w:val="BodyText"/>
              <w:keepLines/>
            </w:pPr>
          </w:p>
        </w:tc>
        <w:tc>
          <w:tcPr>
            <w:tcW w:w="3870" w:type="dxa"/>
          </w:tcPr>
          <w:p w14:paraId="1996B384" w14:textId="106D45FE" w:rsidR="00D12126" w:rsidRPr="00497BB8" w:rsidRDefault="00501CC5" w:rsidP="00B16864">
            <w:pPr>
              <w:pStyle w:val="BodyText"/>
              <w:keepLines/>
            </w:pPr>
            <w:r w:rsidRPr="00497BB8">
              <w:t>Мембранозен гломерулонефрит</w:t>
            </w:r>
          </w:p>
        </w:tc>
        <w:tc>
          <w:tcPr>
            <w:tcW w:w="2333" w:type="dxa"/>
          </w:tcPr>
          <w:p w14:paraId="1996B385" w14:textId="4D4867C7" w:rsidR="00D12126" w:rsidRPr="00497BB8" w:rsidRDefault="00D12126" w:rsidP="00B16864">
            <w:pPr>
              <w:pStyle w:val="BodyText"/>
              <w:keepLines/>
            </w:pPr>
            <w:r w:rsidRPr="00497BB8">
              <w:t xml:space="preserve">С неизвестна честота </w:t>
            </w:r>
          </w:p>
        </w:tc>
      </w:tr>
      <w:tr w:rsidR="00D12126" w:rsidRPr="00497BB8" w14:paraId="1996B38A" w14:textId="77777777" w:rsidTr="002B796E">
        <w:trPr>
          <w:trHeight w:val="283"/>
        </w:trPr>
        <w:tc>
          <w:tcPr>
            <w:tcW w:w="2875" w:type="dxa"/>
            <w:vMerge/>
          </w:tcPr>
          <w:p w14:paraId="1996B387" w14:textId="77777777" w:rsidR="00D12126" w:rsidRPr="00497BB8" w:rsidRDefault="00D12126" w:rsidP="00B16864">
            <w:pPr>
              <w:pStyle w:val="BodyText"/>
              <w:keepLines/>
            </w:pPr>
          </w:p>
        </w:tc>
        <w:tc>
          <w:tcPr>
            <w:tcW w:w="3870" w:type="dxa"/>
          </w:tcPr>
          <w:p w14:paraId="1996B388" w14:textId="17E8A077" w:rsidR="00D12126" w:rsidRPr="00497BB8" w:rsidRDefault="00501CC5" w:rsidP="00B16864">
            <w:pPr>
              <w:pStyle w:val="BodyText"/>
              <w:keepLines/>
            </w:pPr>
            <w:r w:rsidRPr="00497BB8">
              <w:t>Гломерулонефропатия</w:t>
            </w:r>
          </w:p>
        </w:tc>
        <w:tc>
          <w:tcPr>
            <w:tcW w:w="2333" w:type="dxa"/>
          </w:tcPr>
          <w:p w14:paraId="1996B389" w14:textId="4D14C175" w:rsidR="00D12126" w:rsidRPr="00497BB8" w:rsidRDefault="00D12126" w:rsidP="00B16864">
            <w:pPr>
              <w:pStyle w:val="BodyText"/>
              <w:keepLines/>
            </w:pPr>
            <w:r w:rsidRPr="00497BB8">
              <w:t xml:space="preserve">С неизвестна честота </w:t>
            </w:r>
          </w:p>
        </w:tc>
      </w:tr>
      <w:tr w:rsidR="00D12126" w:rsidRPr="00497BB8" w14:paraId="1996B38E" w14:textId="77777777" w:rsidTr="002B796E">
        <w:trPr>
          <w:trHeight w:val="283"/>
        </w:trPr>
        <w:tc>
          <w:tcPr>
            <w:tcW w:w="2875" w:type="dxa"/>
            <w:vMerge/>
          </w:tcPr>
          <w:p w14:paraId="1996B38B" w14:textId="77777777" w:rsidR="00D12126" w:rsidRPr="00497BB8" w:rsidRDefault="00D12126" w:rsidP="00B16864">
            <w:pPr>
              <w:pStyle w:val="BodyText"/>
              <w:keepLines/>
            </w:pPr>
          </w:p>
        </w:tc>
        <w:tc>
          <w:tcPr>
            <w:tcW w:w="3870" w:type="dxa"/>
          </w:tcPr>
          <w:p w14:paraId="1996B38C" w14:textId="5B08A440" w:rsidR="00D12126" w:rsidRPr="00497BB8" w:rsidRDefault="00501CC5" w:rsidP="00B16864">
            <w:pPr>
              <w:pStyle w:val="BodyText"/>
              <w:keepLines/>
            </w:pPr>
            <w:r w:rsidRPr="00497BB8">
              <w:t>Бъбречна недостатъчност</w:t>
            </w:r>
          </w:p>
        </w:tc>
        <w:tc>
          <w:tcPr>
            <w:tcW w:w="2333" w:type="dxa"/>
          </w:tcPr>
          <w:p w14:paraId="1996B38D" w14:textId="510D46E5" w:rsidR="00D12126" w:rsidRPr="00497BB8" w:rsidRDefault="00D12126" w:rsidP="00B16864">
            <w:pPr>
              <w:pStyle w:val="BodyText"/>
              <w:keepLines/>
            </w:pPr>
            <w:r w:rsidRPr="00497BB8">
              <w:t xml:space="preserve">С неизвестна честота </w:t>
            </w:r>
          </w:p>
        </w:tc>
      </w:tr>
      <w:tr w:rsidR="00D12126" w:rsidRPr="00497BB8" w14:paraId="1996B392" w14:textId="77777777" w:rsidTr="002B796E">
        <w:trPr>
          <w:trHeight w:val="283"/>
        </w:trPr>
        <w:tc>
          <w:tcPr>
            <w:tcW w:w="2875" w:type="dxa"/>
            <w:vMerge w:val="restart"/>
          </w:tcPr>
          <w:p w14:paraId="1996B38F" w14:textId="7011F7B5" w:rsidR="00D12126" w:rsidRPr="00497BB8" w:rsidRDefault="00501CC5" w:rsidP="00B16864">
            <w:pPr>
              <w:pStyle w:val="BodyText"/>
              <w:keepLines/>
            </w:pPr>
            <w:r w:rsidRPr="00497BB8">
              <w:t>Състояния, свързани с бременността, родовия и послеродовия период</w:t>
            </w:r>
          </w:p>
        </w:tc>
        <w:tc>
          <w:tcPr>
            <w:tcW w:w="3870" w:type="dxa"/>
          </w:tcPr>
          <w:p w14:paraId="1996B390" w14:textId="7E946979" w:rsidR="00D12126" w:rsidRPr="00497BB8" w:rsidRDefault="00501CC5" w:rsidP="00B16864">
            <w:pPr>
              <w:pStyle w:val="BodyText"/>
              <w:keepLines/>
            </w:pPr>
            <w:r w:rsidRPr="00497BB8">
              <w:t>Олигохидрамнион</w:t>
            </w:r>
          </w:p>
        </w:tc>
        <w:tc>
          <w:tcPr>
            <w:tcW w:w="2333" w:type="dxa"/>
          </w:tcPr>
          <w:p w14:paraId="1996B391" w14:textId="274A86F5" w:rsidR="00D12126" w:rsidRPr="00497BB8" w:rsidRDefault="00D12126" w:rsidP="00B16864">
            <w:pPr>
              <w:pStyle w:val="BodyText"/>
              <w:keepLines/>
            </w:pPr>
            <w:r w:rsidRPr="00497BB8">
              <w:t xml:space="preserve">С неизвестна честота </w:t>
            </w:r>
          </w:p>
        </w:tc>
      </w:tr>
      <w:tr w:rsidR="00D12126" w:rsidRPr="00497BB8" w14:paraId="1996B396" w14:textId="77777777" w:rsidTr="002B796E">
        <w:trPr>
          <w:trHeight w:val="283"/>
        </w:trPr>
        <w:tc>
          <w:tcPr>
            <w:tcW w:w="2875" w:type="dxa"/>
            <w:vMerge/>
          </w:tcPr>
          <w:p w14:paraId="1996B393" w14:textId="77777777" w:rsidR="00D12126" w:rsidRPr="00497BB8" w:rsidRDefault="00D12126" w:rsidP="00B16864">
            <w:pPr>
              <w:pStyle w:val="BodyText"/>
              <w:keepLines/>
            </w:pPr>
          </w:p>
        </w:tc>
        <w:tc>
          <w:tcPr>
            <w:tcW w:w="3870" w:type="dxa"/>
          </w:tcPr>
          <w:p w14:paraId="1996B394" w14:textId="421CCF23" w:rsidR="00D12126" w:rsidRPr="00497BB8" w:rsidRDefault="00501CC5" w:rsidP="00B16864">
            <w:pPr>
              <w:pStyle w:val="BodyText"/>
              <w:keepLines/>
            </w:pPr>
            <w:r w:rsidRPr="00497BB8">
              <w:t>Бъбречна хипоплазия</w:t>
            </w:r>
          </w:p>
        </w:tc>
        <w:tc>
          <w:tcPr>
            <w:tcW w:w="2333" w:type="dxa"/>
          </w:tcPr>
          <w:p w14:paraId="1996B395" w14:textId="2D3C95F5" w:rsidR="00D12126" w:rsidRPr="00497BB8" w:rsidRDefault="00D12126" w:rsidP="00B16864">
            <w:pPr>
              <w:pStyle w:val="BodyText"/>
              <w:keepLines/>
            </w:pPr>
            <w:r w:rsidRPr="00497BB8">
              <w:t xml:space="preserve">С неизвестна честота </w:t>
            </w:r>
          </w:p>
        </w:tc>
      </w:tr>
      <w:tr w:rsidR="00D12126" w:rsidRPr="00497BB8" w14:paraId="1996B39A" w14:textId="77777777" w:rsidTr="002B796E">
        <w:trPr>
          <w:trHeight w:val="283"/>
        </w:trPr>
        <w:tc>
          <w:tcPr>
            <w:tcW w:w="2875" w:type="dxa"/>
            <w:vMerge/>
          </w:tcPr>
          <w:p w14:paraId="1996B397" w14:textId="77777777" w:rsidR="00D12126" w:rsidRPr="00497BB8" w:rsidRDefault="00D12126" w:rsidP="00B16864">
            <w:pPr>
              <w:pStyle w:val="BodyText"/>
              <w:keepLines/>
            </w:pPr>
          </w:p>
        </w:tc>
        <w:tc>
          <w:tcPr>
            <w:tcW w:w="3870" w:type="dxa"/>
          </w:tcPr>
          <w:p w14:paraId="1996B398" w14:textId="0932A569" w:rsidR="00D12126" w:rsidRPr="00497BB8" w:rsidRDefault="00501CC5" w:rsidP="00B16864">
            <w:pPr>
              <w:pStyle w:val="BodyText"/>
              <w:keepLines/>
            </w:pPr>
            <w:r w:rsidRPr="00497BB8">
              <w:t>Белодробна хипоплазия</w:t>
            </w:r>
          </w:p>
        </w:tc>
        <w:tc>
          <w:tcPr>
            <w:tcW w:w="2333" w:type="dxa"/>
          </w:tcPr>
          <w:p w14:paraId="1996B399" w14:textId="3DC223F0" w:rsidR="00D12126" w:rsidRPr="00497BB8" w:rsidRDefault="00D12126" w:rsidP="00B16864">
            <w:pPr>
              <w:pStyle w:val="BodyText"/>
              <w:keepLines/>
            </w:pPr>
            <w:r w:rsidRPr="00497BB8">
              <w:t xml:space="preserve">С неизвестна честота </w:t>
            </w:r>
          </w:p>
        </w:tc>
      </w:tr>
      <w:tr w:rsidR="00762991" w:rsidRPr="00497BB8" w14:paraId="1996B39E" w14:textId="77777777" w:rsidTr="002B796E">
        <w:trPr>
          <w:trHeight w:val="283"/>
        </w:trPr>
        <w:tc>
          <w:tcPr>
            <w:tcW w:w="2875" w:type="dxa"/>
          </w:tcPr>
          <w:p w14:paraId="1996B39B" w14:textId="03D982E7" w:rsidR="000B6DD7" w:rsidRPr="00497BB8" w:rsidRDefault="00935A02" w:rsidP="00B16864">
            <w:pPr>
              <w:pStyle w:val="TableParagraph"/>
              <w:ind w:left="0"/>
            </w:pPr>
            <w:r w:rsidRPr="00497BB8">
              <w:t>Нарушения на възпроизводителната система и гърдата</w:t>
            </w:r>
          </w:p>
        </w:tc>
        <w:tc>
          <w:tcPr>
            <w:tcW w:w="3870" w:type="dxa"/>
          </w:tcPr>
          <w:p w14:paraId="1996B39C" w14:textId="71EEF3E1" w:rsidR="000B6DD7" w:rsidRPr="00497BB8" w:rsidRDefault="00935A02" w:rsidP="00B16864">
            <w:pPr>
              <w:pStyle w:val="BodyText"/>
              <w:keepLines/>
            </w:pPr>
            <w:r w:rsidRPr="00497BB8">
              <w:t>Възпаление на гърдата/мастит</w:t>
            </w:r>
          </w:p>
        </w:tc>
        <w:tc>
          <w:tcPr>
            <w:tcW w:w="2333" w:type="dxa"/>
          </w:tcPr>
          <w:p w14:paraId="1996B39D" w14:textId="5655F3E6" w:rsidR="000B6DD7" w:rsidRPr="00497BB8" w:rsidRDefault="00A24509" w:rsidP="00B16864">
            <w:pPr>
              <w:pStyle w:val="BodyText"/>
              <w:keepLines/>
            </w:pPr>
            <w:r w:rsidRPr="00497BB8">
              <w:t>Чести</w:t>
            </w:r>
          </w:p>
        </w:tc>
      </w:tr>
      <w:tr w:rsidR="00762991" w:rsidRPr="00497BB8" w14:paraId="1996B3A2" w14:textId="77777777" w:rsidTr="002B796E">
        <w:trPr>
          <w:trHeight w:val="283"/>
        </w:trPr>
        <w:tc>
          <w:tcPr>
            <w:tcW w:w="2875" w:type="dxa"/>
            <w:vMerge w:val="restart"/>
          </w:tcPr>
          <w:p w14:paraId="1996B39F" w14:textId="299EBEC5" w:rsidR="000B6DD7" w:rsidRPr="00497BB8" w:rsidRDefault="00935A02" w:rsidP="00B16864">
            <w:pPr>
              <w:pStyle w:val="TableParagraph"/>
              <w:ind w:left="0"/>
            </w:pPr>
            <w:r w:rsidRPr="00497BB8">
              <w:t>Общи нарушения и ефекти на мястото на приложение</w:t>
            </w:r>
          </w:p>
        </w:tc>
        <w:tc>
          <w:tcPr>
            <w:tcW w:w="3870" w:type="dxa"/>
          </w:tcPr>
          <w:p w14:paraId="1996B3A0" w14:textId="392C98CF" w:rsidR="000B6DD7" w:rsidRPr="00497BB8" w:rsidRDefault="00935A02" w:rsidP="00B16864">
            <w:pPr>
              <w:pStyle w:val="BodyText"/>
              <w:keepLines/>
            </w:pPr>
            <w:r w:rsidRPr="00497BB8">
              <w:t>Астения</w:t>
            </w:r>
          </w:p>
        </w:tc>
        <w:tc>
          <w:tcPr>
            <w:tcW w:w="2333" w:type="dxa"/>
          </w:tcPr>
          <w:p w14:paraId="1996B3A1" w14:textId="5BFF32D4" w:rsidR="000B6DD7" w:rsidRPr="00497BB8" w:rsidRDefault="000D155F" w:rsidP="00B16864">
            <w:pPr>
              <w:pStyle w:val="BodyText"/>
              <w:keepLines/>
            </w:pPr>
            <w:r w:rsidRPr="00497BB8">
              <w:t>Много чести</w:t>
            </w:r>
          </w:p>
        </w:tc>
      </w:tr>
      <w:tr w:rsidR="00762991" w:rsidRPr="00497BB8" w14:paraId="1996B3A6" w14:textId="77777777" w:rsidTr="002B796E">
        <w:trPr>
          <w:trHeight w:val="283"/>
        </w:trPr>
        <w:tc>
          <w:tcPr>
            <w:tcW w:w="2875" w:type="dxa"/>
            <w:vMerge/>
          </w:tcPr>
          <w:p w14:paraId="1996B3A3" w14:textId="77777777" w:rsidR="000B6DD7" w:rsidRPr="00497BB8" w:rsidRDefault="000B6DD7" w:rsidP="00B16864">
            <w:pPr>
              <w:pStyle w:val="TableParagraph"/>
              <w:ind w:left="0"/>
            </w:pPr>
          </w:p>
        </w:tc>
        <w:tc>
          <w:tcPr>
            <w:tcW w:w="3870" w:type="dxa"/>
          </w:tcPr>
          <w:p w14:paraId="1996B3A4" w14:textId="04450C28" w:rsidR="000B6DD7" w:rsidRPr="00497BB8" w:rsidRDefault="00935A02" w:rsidP="00B16864">
            <w:pPr>
              <w:pStyle w:val="BodyText"/>
              <w:keepLines/>
            </w:pPr>
            <w:r w:rsidRPr="00497BB8">
              <w:t>Болка в гърдите</w:t>
            </w:r>
          </w:p>
        </w:tc>
        <w:tc>
          <w:tcPr>
            <w:tcW w:w="2333" w:type="dxa"/>
          </w:tcPr>
          <w:p w14:paraId="1996B3A5" w14:textId="16E6512D" w:rsidR="000B6DD7" w:rsidRPr="00497BB8" w:rsidRDefault="000D155F" w:rsidP="00B16864">
            <w:pPr>
              <w:pStyle w:val="BodyText"/>
              <w:keepLines/>
            </w:pPr>
            <w:r w:rsidRPr="00497BB8">
              <w:t>Много чести</w:t>
            </w:r>
          </w:p>
        </w:tc>
      </w:tr>
      <w:tr w:rsidR="000D155F" w:rsidRPr="00497BB8" w14:paraId="1996B3AA" w14:textId="77777777" w:rsidTr="002B796E">
        <w:trPr>
          <w:trHeight w:val="283"/>
        </w:trPr>
        <w:tc>
          <w:tcPr>
            <w:tcW w:w="2875" w:type="dxa"/>
            <w:vMerge/>
          </w:tcPr>
          <w:p w14:paraId="1996B3A7" w14:textId="77777777" w:rsidR="000D155F" w:rsidRPr="00497BB8" w:rsidRDefault="000D155F" w:rsidP="00B16864">
            <w:pPr>
              <w:pStyle w:val="TableParagraph"/>
              <w:ind w:left="0"/>
            </w:pPr>
          </w:p>
        </w:tc>
        <w:tc>
          <w:tcPr>
            <w:tcW w:w="3870" w:type="dxa"/>
          </w:tcPr>
          <w:p w14:paraId="1996B3A8" w14:textId="2438E246" w:rsidR="000D155F" w:rsidRPr="00497BB8" w:rsidRDefault="00935A02" w:rsidP="00B16864">
            <w:pPr>
              <w:pStyle w:val="BodyText"/>
              <w:keepLines/>
            </w:pPr>
            <w:r w:rsidRPr="00497BB8">
              <w:t>Студени тръпки</w:t>
            </w:r>
          </w:p>
        </w:tc>
        <w:tc>
          <w:tcPr>
            <w:tcW w:w="2333" w:type="dxa"/>
          </w:tcPr>
          <w:p w14:paraId="1996B3A9" w14:textId="4E6E44B7" w:rsidR="000D155F" w:rsidRPr="00497BB8" w:rsidRDefault="000D155F" w:rsidP="00B16864">
            <w:pPr>
              <w:pStyle w:val="BodyText"/>
              <w:keepLines/>
            </w:pPr>
            <w:r w:rsidRPr="00497BB8">
              <w:t xml:space="preserve">Много чести </w:t>
            </w:r>
          </w:p>
        </w:tc>
      </w:tr>
      <w:tr w:rsidR="000D155F" w:rsidRPr="00497BB8" w14:paraId="1996B3AE" w14:textId="77777777" w:rsidTr="002B796E">
        <w:trPr>
          <w:trHeight w:val="283"/>
        </w:trPr>
        <w:tc>
          <w:tcPr>
            <w:tcW w:w="2875" w:type="dxa"/>
            <w:vMerge/>
          </w:tcPr>
          <w:p w14:paraId="1996B3AB" w14:textId="77777777" w:rsidR="000D155F" w:rsidRPr="00497BB8" w:rsidRDefault="000D155F" w:rsidP="00B16864">
            <w:pPr>
              <w:pStyle w:val="TableParagraph"/>
              <w:ind w:left="0"/>
            </w:pPr>
          </w:p>
        </w:tc>
        <w:tc>
          <w:tcPr>
            <w:tcW w:w="3870" w:type="dxa"/>
          </w:tcPr>
          <w:p w14:paraId="1996B3AC" w14:textId="50BB5C10" w:rsidR="000D155F" w:rsidRPr="00497BB8" w:rsidRDefault="00935A02" w:rsidP="00B16864">
            <w:pPr>
              <w:pStyle w:val="BodyText"/>
              <w:keepLines/>
            </w:pPr>
            <w:r w:rsidRPr="00497BB8">
              <w:t>Умора</w:t>
            </w:r>
          </w:p>
        </w:tc>
        <w:tc>
          <w:tcPr>
            <w:tcW w:w="2333" w:type="dxa"/>
          </w:tcPr>
          <w:p w14:paraId="1996B3AD" w14:textId="2EFF49C5" w:rsidR="000D155F" w:rsidRPr="00497BB8" w:rsidRDefault="000D155F" w:rsidP="00B16864">
            <w:pPr>
              <w:pStyle w:val="BodyText"/>
              <w:keepLines/>
            </w:pPr>
            <w:r w:rsidRPr="00497BB8">
              <w:t xml:space="preserve">Много чести </w:t>
            </w:r>
          </w:p>
        </w:tc>
      </w:tr>
      <w:tr w:rsidR="000D155F" w:rsidRPr="00497BB8" w14:paraId="1996B3B2" w14:textId="77777777" w:rsidTr="002B796E">
        <w:trPr>
          <w:trHeight w:val="283"/>
        </w:trPr>
        <w:tc>
          <w:tcPr>
            <w:tcW w:w="2875" w:type="dxa"/>
            <w:vMerge/>
          </w:tcPr>
          <w:p w14:paraId="1996B3AF" w14:textId="77777777" w:rsidR="000D155F" w:rsidRPr="00497BB8" w:rsidRDefault="000D155F" w:rsidP="00B16864">
            <w:pPr>
              <w:pStyle w:val="TableParagraph"/>
              <w:ind w:left="0"/>
            </w:pPr>
          </w:p>
        </w:tc>
        <w:tc>
          <w:tcPr>
            <w:tcW w:w="3870" w:type="dxa"/>
          </w:tcPr>
          <w:p w14:paraId="1996B3B0" w14:textId="0CEE3DBD" w:rsidR="000D155F" w:rsidRPr="00497BB8" w:rsidRDefault="00935A02" w:rsidP="00B16864">
            <w:pPr>
              <w:pStyle w:val="BodyText"/>
              <w:keepLines/>
            </w:pPr>
            <w:r w:rsidRPr="00497BB8">
              <w:t>Грипоподобни симптоми</w:t>
            </w:r>
          </w:p>
        </w:tc>
        <w:tc>
          <w:tcPr>
            <w:tcW w:w="2333" w:type="dxa"/>
          </w:tcPr>
          <w:p w14:paraId="1996B3B1" w14:textId="162A66E9" w:rsidR="000D155F" w:rsidRPr="00497BB8" w:rsidRDefault="000D155F" w:rsidP="00B16864">
            <w:pPr>
              <w:pStyle w:val="BodyText"/>
              <w:keepLines/>
            </w:pPr>
            <w:r w:rsidRPr="00497BB8">
              <w:t xml:space="preserve">Много чести </w:t>
            </w:r>
          </w:p>
        </w:tc>
      </w:tr>
      <w:tr w:rsidR="000D155F" w:rsidRPr="00497BB8" w14:paraId="1996B3B6" w14:textId="77777777" w:rsidTr="002B796E">
        <w:trPr>
          <w:trHeight w:val="283"/>
        </w:trPr>
        <w:tc>
          <w:tcPr>
            <w:tcW w:w="2875" w:type="dxa"/>
            <w:vMerge/>
          </w:tcPr>
          <w:p w14:paraId="1996B3B3" w14:textId="77777777" w:rsidR="000D155F" w:rsidRPr="00497BB8" w:rsidRDefault="000D155F" w:rsidP="00B16864">
            <w:pPr>
              <w:pStyle w:val="TableParagraph"/>
              <w:ind w:left="0"/>
            </w:pPr>
          </w:p>
        </w:tc>
        <w:tc>
          <w:tcPr>
            <w:tcW w:w="3870" w:type="dxa"/>
          </w:tcPr>
          <w:p w14:paraId="1996B3B4" w14:textId="0D02B3D9" w:rsidR="000D155F" w:rsidRPr="00497BB8" w:rsidRDefault="00935A02" w:rsidP="00B16864">
            <w:pPr>
              <w:pStyle w:val="BodyText"/>
              <w:keepLines/>
            </w:pPr>
            <w:r w:rsidRPr="00497BB8">
              <w:t>Реакция, свързана с инфузията</w:t>
            </w:r>
          </w:p>
        </w:tc>
        <w:tc>
          <w:tcPr>
            <w:tcW w:w="2333" w:type="dxa"/>
          </w:tcPr>
          <w:p w14:paraId="1996B3B5" w14:textId="5BE2AD80" w:rsidR="000D155F" w:rsidRPr="00497BB8" w:rsidRDefault="000D155F" w:rsidP="00B16864">
            <w:pPr>
              <w:pStyle w:val="BodyText"/>
              <w:keepLines/>
            </w:pPr>
            <w:r w:rsidRPr="00497BB8">
              <w:t xml:space="preserve">Много чести </w:t>
            </w:r>
          </w:p>
        </w:tc>
      </w:tr>
      <w:tr w:rsidR="000D155F" w:rsidRPr="00497BB8" w14:paraId="1996B3BA" w14:textId="77777777" w:rsidTr="002B796E">
        <w:trPr>
          <w:trHeight w:val="283"/>
        </w:trPr>
        <w:tc>
          <w:tcPr>
            <w:tcW w:w="2875" w:type="dxa"/>
            <w:vMerge/>
          </w:tcPr>
          <w:p w14:paraId="1996B3B7" w14:textId="77777777" w:rsidR="000D155F" w:rsidRPr="00497BB8" w:rsidRDefault="000D155F" w:rsidP="00B16864">
            <w:pPr>
              <w:pStyle w:val="TableParagraph"/>
              <w:ind w:left="0"/>
            </w:pPr>
          </w:p>
        </w:tc>
        <w:tc>
          <w:tcPr>
            <w:tcW w:w="3870" w:type="dxa"/>
          </w:tcPr>
          <w:p w14:paraId="1996B3B8" w14:textId="0FDB0A12" w:rsidR="000D155F" w:rsidRPr="00497BB8" w:rsidRDefault="00935A02" w:rsidP="00B16864">
            <w:pPr>
              <w:pStyle w:val="BodyText"/>
              <w:keepLines/>
            </w:pPr>
            <w:r w:rsidRPr="00497BB8">
              <w:t>Болка</w:t>
            </w:r>
          </w:p>
        </w:tc>
        <w:tc>
          <w:tcPr>
            <w:tcW w:w="2333" w:type="dxa"/>
          </w:tcPr>
          <w:p w14:paraId="1996B3B9" w14:textId="4B5CF8B9" w:rsidR="000D155F" w:rsidRPr="00497BB8" w:rsidRDefault="000D155F" w:rsidP="00B16864">
            <w:pPr>
              <w:pStyle w:val="BodyText"/>
              <w:keepLines/>
            </w:pPr>
            <w:r w:rsidRPr="00497BB8">
              <w:t xml:space="preserve">Много чести </w:t>
            </w:r>
          </w:p>
        </w:tc>
      </w:tr>
      <w:tr w:rsidR="000D155F" w:rsidRPr="00497BB8" w14:paraId="1996B3BE" w14:textId="77777777" w:rsidTr="002B796E">
        <w:trPr>
          <w:trHeight w:val="283"/>
        </w:trPr>
        <w:tc>
          <w:tcPr>
            <w:tcW w:w="2875" w:type="dxa"/>
            <w:vMerge/>
          </w:tcPr>
          <w:p w14:paraId="1996B3BB" w14:textId="77777777" w:rsidR="000D155F" w:rsidRPr="00497BB8" w:rsidRDefault="000D155F" w:rsidP="00B16864">
            <w:pPr>
              <w:pStyle w:val="TableParagraph"/>
              <w:ind w:left="0"/>
            </w:pPr>
          </w:p>
        </w:tc>
        <w:tc>
          <w:tcPr>
            <w:tcW w:w="3870" w:type="dxa"/>
          </w:tcPr>
          <w:p w14:paraId="1996B3BC" w14:textId="0C3851DD" w:rsidR="000D155F" w:rsidRPr="00497BB8" w:rsidRDefault="00E915DE" w:rsidP="00B16864">
            <w:pPr>
              <w:pStyle w:val="BodyText"/>
              <w:keepLines/>
            </w:pPr>
            <w:r w:rsidRPr="00497BB8">
              <w:t>Пирексия</w:t>
            </w:r>
          </w:p>
        </w:tc>
        <w:tc>
          <w:tcPr>
            <w:tcW w:w="2333" w:type="dxa"/>
          </w:tcPr>
          <w:p w14:paraId="1996B3BD" w14:textId="546D0BC6" w:rsidR="000D155F" w:rsidRPr="00497BB8" w:rsidRDefault="000D155F" w:rsidP="00B16864">
            <w:pPr>
              <w:pStyle w:val="BodyText"/>
              <w:keepLines/>
            </w:pPr>
            <w:r w:rsidRPr="00497BB8">
              <w:t xml:space="preserve">Много чести </w:t>
            </w:r>
          </w:p>
        </w:tc>
      </w:tr>
      <w:tr w:rsidR="000D155F" w:rsidRPr="00497BB8" w14:paraId="1996B3C2" w14:textId="77777777" w:rsidTr="002B796E">
        <w:trPr>
          <w:trHeight w:val="283"/>
        </w:trPr>
        <w:tc>
          <w:tcPr>
            <w:tcW w:w="2875" w:type="dxa"/>
            <w:vMerge/>
          </w:tcPr>
          <w:p w14:paraId="1996B3BF" w14:textId="77777777" w:rsidR="000D155F" w:rsidRPr="00497BB8" w:rsidRDefault="000D155F" w:rsidP="00B16864">
            <w:pPr>
              <w:pStyle w:val="TableParagraph"/>
              <w:ind w:left="0"/>
            </w:pPr>
          </w:p>
        </w:tc>
        <w:tc>
          <w:tcPr>
            <w:tcW w:w="3870" w:type="dxa"/>
          </w:tcPr>
          <w:p w14:paraId="1996B3C0" w14:textId="51133655" w:rsidR="000D155F" w:rsidRPr="00497BB8" w:rsidRDefault="00E915DE" w:rsidP="00B16864">
            <w:pPr>
              <w:pStyle w:val="BodyText"/>
              <w:keepLines/>
            </w:pPr>
            <w:r w:rsidRPr="00497BB8">
              <w:t>Възпаление на лигавиците</w:t>
            </w:r>
          </w:p>
        </w:tc>
        <w:tc>
          <w:tcPr>
            <w:tcW w:w="2333" w:type="dxa"/>
          </w:tcPr>
          <w:p w14:paraId="1996B3C1" w14:textId="4A703BB8" w:rsidR="000D155F" w:rsidRPr="00497BB8" w:rsidRDefault="000D155F" w:rsidP="00B16864">
            <w:pPr>
              <w:pStyle w:val="BodyText"/>
              <w:keepLines/>
            </w:pPr>
            <w:r w:rsidRPr="00497BB8">
              <w:t xml:space="preserve">Много чести </w:t>
            </w:r>
          </w:p>
        </w:tc>
      </w:tr>
      <w:tr w:rsidR="000D155F" w:rsidRPr="00497BB8" w14:paraId="1996B3C6" w14:textId="77777777" w:rsidTr="002B796E">
        <w:trPr>
          <w:trHeight w:val="283"/>
        </w:trPr>
        <w:tc>
          <w:tcPr>
            <w:tcW w:w="2875" w:type="dxa"/>
            <w:vMerge/>
          </w:tcPr>
          <w:p w14:paraId="1996B3C3" w14:textId="77777777" w:rsidR="000D155F" w:rsidRPr="00497BB8" w:rsidRDefault="000D155F" w:rsidP="00B16864">
            <w:pPr>
              <w:pStyle w:val="TableParagraph"/>
              <w:ind w:left="0"/>
            </w:pPr>
          </w:p>
        </w:tc>
        <w:tc>
          <w:tcPr>
            <w:tcW w:w="3870" w:type="dxa"/>
          </w:tcPr>
          <w:p w14:paraId="1996B3C4" w14:textId="5030F73C" w:rsidR="000D155F" w:rsidRPr="00497BB8" w:rsidRDefault="00E915DE" w:rsidP="00B16864">
            <w:pPr>
              <w:pStyle w:val="BodyText"/>
              <w:keepLines/>
            </w:pPr>
            <w:r w:rsidRPr="00497BB8">
              <w:t>Периферен оток</w:t>
            </w:r>
          </w:p>
        </w:tc>
        <w:tc>
          <w:tcPr>
            <w:tcW w:w="2333" w:type="dxa"/>
          </w:tcPr>
          <w:p w14:paraId="1996B3C5" w14:textId="4C211385" w:rsidR="000D155F" w:rsidRPr="00497BB8" w:rsidRDefault="000D155F" w:rsidP="00B16864">
            <w:pPr>
              <w:pStyle w:val="BodyText"/>
              <w:keepLines/>
            </w:pPr>
            <w:r w:rsidRPr="00497BB8">
              <w:t xml:space="preserve">Много чести </w:t>
            </w:r>
          </w:p>
        </w:tc>
      </w:tr>
      <w:tr w:rsidR="00A24509" w:rsidRPr="00497BB8" w14:paraId="1996B3CA" w14:textId="77777777" w:rsidTr="002B796E">
        <w:trPr>
          <w:trHeight w:val="283"/>
        </w:trPr>
        <w:tc>
          <w:tcPr>
            <w:tcW w:w="2875" w:type="dxa"/>
            <w:vMerge/>
          </w:tcPr>
          <w:p w14:paraId="1996B3C7" w14:textId="77777777" w:rsidR="00A24509" w:rsidRPr="00497BB8" w:rsidRDefault="00A24509" w:rsidP="00B16864">
            <w:pPr>
              <w:pStyle w:val="TableParagraph"/>
              <w:ind w:left="0"/>
            </w:pPr>
          </w:p>
        </w:tc>
        <w:tc>
          <w:tcPr>
            <w:tcW w:w="3870" w:type="dxa"/>
          </w:tcPr>
          <w:p w14:paraId="1996B3C8" w14:textId="0A5E4D4F" w:rsidR="00A24509" w:rsidRPr="00497BB8" w:rsidRDefault="00E915DE" w:rsidP="00B16864">
            <w:pPr>
              <w:pStyle w:val="BodyText"/>
              <w:keepLines/>
            </w:pPr>
            <w:r w:rsidRPr="00497BB8">
              <w:t>Неразположение</w:t>
            </w:r>
          </w:p>
        </w:tc>
        <w:tc>
          <w:tcPr>
            <w:tcW w:w="2333" w:type="dxa"/>
          </w:tcPr>
          <w:p w14:paraId="1996B3C9" w14:textId="55E5C291" w:rsidR="00A24509" w:rsidRPr="00497BB8" w:rsidRDefault="00A24509" w:rsidP="00B16864">
            <w:pPr>
              <w:pStyle w:val="BodyText"/>
              <w:keepLines/>
            </w:pPr>
            <w:r w:rsidRPr="00497BB8">
              <w:t xml:space="preserve">Чести </w:t>
            </w:r>
          </w:p>
        </w:tc>
      </w:tr>
      <w:tr w:rsidR="00A24509" w:rsidRPr="00497BB8" w14:paraId="1996B3CE" w14:textId="77777777" w:rsidTr="002B796E">
        <w:trPr>
          <w:trHeight w:val="283"/>
        </w:trPr>
        <w:tc>
          <w:tcPr>
            <w:tcW w:w="2875" w:type="dxa"/>
            <w:vMerge/>
          </w:tcPr>
          <w:p w14:paraId="1996B3CB" w14:textId="77777777" w:rsidR="00A24509" w:rsidRPr="00497BB8" w:rsidRDefault="00A24509" w:rsidP="00B16864">
            <w:pPr>
              <w:pStyle w:val="TableParagraph"/>
              <w:ind w:left="0"/>
            </w:pPr>
          </w:p>
        </w:tc>
        <w:tc>
          <w:tcPr>
            <w:tcW w:w="3870" w:type="dxa"/>
          </w:tcPr>
          <w:p w14:paraId="1996B3CC" w14:textId="384D2E56" w:rsidR="00A24509" w:rsidRPr="00497BB8" w:rsidRDefault="00E915DE" w:rsidP="00B16864">
            <w:pPr>
              <w:pStyle w:val="BodyText"/>
              <w:keepLines/>
            </w:pPr>
            <w:r w:rsidRPr="00497BB8">
              <w:t>Оток</w:t>
            </w:r>
          </w:p>
        </w:tc>
        <w:tc>
          <w:tcPr>
            <w:tcW w:w="2333" w:type="dxa"/>
          </w:tcPr>
          <w:p w14:paraId="1996B3CD" w14:textId="6BD406C1" w:rsidR="00A24509" w:rsidRPr="00497BB8" w:rsidRDefault="00A24509" w:rsidP="00B16864">
            <w:pPr>
              <w:pStyle w:val="BodyText"/>
              <w:keepLines/>
            </w:pPr>
            <w:r w:rsidRPr="00497BB8">
              <w:t xml:space="preserve">Чести </w:t>
            </w:r>
          </w:p>
        </w:tc>
      </w:tr>
      <w:tr w:rsidR="00A24509" w:rsidRPr="00497BB8" w14:paraId="1996B3D2" w14:textId="77777777" w:rsidTr="002B796E">
        <w:trPr>
          <w:trHeight w:val="283"/>
        </w:trPr>
        <w:tc>
          <w:tcPr>
            <w:tcW w:w="2875" w:type="dxa"/>
          </w:tcPr>
          <w:p w14:paraId="1996B3CF" w14:textId="2B30D9C2" w:rsidR="00A24509" w:rsidRPr="00497BB8" w:rsidRDefault="00E915DE" w:rsidP="00B16864">
            <w:pPr>
              <w:pStyle w:val="TableParagraph"/>
              <w:ind w:left="0"/>
            </w:pPr>
            <w:r w:rsidRPr="00497BB8">
              <w:t>Наранявания, отравяния и усложнения, възникнали в резултат на интервенции</w:t>
            </w:r>
          </w:p>
        </w:tc>
        <w:tc>
          <w:tcPr>
            <w:tcW w:w="3870" w:type="dxa"/>
          </w:tcPr>
          <w:p w14:paraId="1996B3D0" w14:textId="3025D14E" w:rsidR="00A24509" w:rsidRPr="00497BB8" w:rsidRDefault="00E915DE" w:rsidP="00B16864">
            <w:pPr>
              <w:pStyle w:val="BodyText"/>
              <w:keepLines/>
            </w:pPr>
            <w:r w:rsidRPr="00497BB8">
              <w:t>Контузия</w:t>
            </w:r>
          </w:p>
        </w:tc>
        <w:tc>
          <w:tcPr>
            <w:tcW w:w="2333" w:type="dxa"/>
          </w:tcPr>
          <w:p w14:paraId="1996B3D1" w14:textId="5E81A453" w:rsidR="00A24509" w:rsidRPr="00497BB8" w:rsidRDefault="00A24509" w:rsidP="00B16864">
            <w:pPr>
              <w:pStyle w:val="BodyText"/>
              <w:keepLines/>
            </w:pPr>
            <w:r w:rsidRPr="00497BB8">
              <w:t xml:space="preserve">Чести </w:t>
            </w:r>
          </w:p>
        </w:tc>
      </w:tr>
    </w:tbl>
    <w:p w14:paraId="1996B3D3" w14:textId="65B12B66" w:rsidR="000B6DD7" w:rsidRPr="00497BB8" w:rsidRDefault="00F83889" w:rsidP="00B16864">
      <w:pPr>
        <w:ind w:left="567" w:hanging="567"/>
      </w:pPr>
      <w:r w:rsidRPr="00497BB8">
        <w:t>+</w:t>
      </w:r>
      <w:r w:rsidRPr="00497BB8">
        <w:tab/>
      </w:r>
      <w:r w:rsidR="00E915DE" w:rsidRPr="00497BB8">
        <w:t>Обозначава нежалани реакции, съобщени във връзка с летален изход.</w:t>
      </w:r>
    </w:p>
    <w:p w14:paraId="1996B3D4" w14:textId="4C5239E0" w:rsidR="00F43F10" w:rsidRPr="00497BB8" w:rsidRDefault="00F83889" w:rsidP="00B16864">
      <w:pPr>
        <w:ind w:left="567" w:hanging="567"/>
      </w:pPr>
      <w:r w:rsidRPr="00497BB8">
        <w:t>1</w:t>
      </w:r>
      <w:r w:rsidRPr="00497BB8">
        <w:tab/>
      </w:r>
      <w:r w:rsidR="00461450" w:rsidRPr="00497BB8">
        <w:t>Обозначава нежалани реакции, които се съобщават предимно във връзка с реакциите, свързани с инфузията. Няма отделни проценти за тях.</w:t>
      </w:r>
    </w:p>
    <w:p w14:paraId="1996B3D5" w14:textId="0D0EAA4D" w:rsidR="00F43F10" w:rsidRPr="00497BB8" w:rsidRDefault="00F83889" w:rsidP="00B16864">
      <w:pPr>
        <w:ind w:left="567" w:hanging="567"/>
      </w:pPr>
      <w:r w:rsidRPr="00497BB8">
        <w:rPr>
          <w:iCs/>
        </w:rPr>
        <w:t>*</w:t>
      </w:r>
      <w:r w:rsidRPr="00497BB8">
        <w:rPr>
          <w:iCs/>
        </w:rPr>
        <w:tab/>
      </w:r>
      <w:r w:rsidR="00461450" w:rsidRPr="00497BB8">
        <w:t>Наблюдавано при комбинирана терапия след антрациклини и в комбинация с таксани.</w:t>
      </w:r>
      <w:r w:rsidR="00BD034C" w:rsidRPr="00497BB8">
        <w:rPr>
          <w:iCs/>
        </w:rPr>
        <w:cr/>
      </w:r>
    </w:p>
    <w:p w14:paraId="1996B3D6" w14:textId="4EB2C8FD" w:rsidR="00F43F10" w:rsidRPr="00497BB8" w:rsidRDefault="00464AE9" w:rsidP="00B16864">
      <w:pPr>
        <w:pStyle w:val="BodyText"/>
      </w:pPr>
      <w:r w:rsidRPr="00497BB8">
        <w:rPr>
          <w:u w:val="single"/>
        </w:rPr>
        <w:t>Описание на избрани нежелани реакции</w:t>
      </w:r>
    </w:p>
    <w:p w14:paraId="1996B3D7" w14:textId="77777777" w:rsidR="00F43F10" w:rsidRPr="00497BB8" w:rsidRDefault="00F43F10" w:rsidP="00B16864">
      <w:pPr>
        <w:pStyle w:val="BodyText"/>
      </w:pPr>
    </w:p>
    <w:p w14:paraId="1996B3D8" w14:textId="6E850C12" w:rsidR="00EB6AD0" w:rsidRPr="00497BB8" w:rsidRDefault="00464AE9" w:rsidP="00B16864">
      <w:pPr>
        <w:rPr>
          <w:i/>
        </w:rPr>
      </w:pPr>
      <w:r w:rsidRPr="00497BB8">
        <w:rPr>
          <w:i/>
        </w:rPr>
        <w:t>Сърдечна дисфункция</w:t>
      </w:r>
    </w:p>
    <w:p w14:paraId="1996B3D9" w14:textId="77777777" w:rsidR="00F43F10" w:rsidRPr="00497BB8" w:rsidRDefault="00F43F10" w:rsidP="00B16864"/>
    <w:p w14:paraId="1996B3DA" w14:textId="22A5ADE2" w:rsidR="00F43F10" w:rsidRPr="00497BB8" w:rsidRDefault="00984FAD" w:rsidP="00B16864">
      <w:pPr>
        <w:pStyle w:val="BodyText"/>
        <w:ind w:hanging="1"/>
      </w:pPr>
      <w:r w:rsidRPr="00497BB8">
        <w:t>Застойната сърдечна недостатъчност (NYHA Клас II-IV) е честа нежелана реакция, свързана с употребата на трастузумаб, като е била свързана с летален изход (вж. точка 4.4). При пациенти, лекувани с трастузумаб, са наблюдавани признаци и симптоми на сърдечна дисфункция, като напр. диспнея, ортопнея, засилена кашлица, белодробен оток, S3 галоп или намалена камерна фракция на изтласкване (вж. точка 4.4).</w:t>
      </w:r>
    </w:p>
    <w:p w14:paraId="1996B3DB" w14:textId="77777777" w:rsidR="00F43F10" w:rsidRPr="00497BB8" w:rsidRDefault="00F43F10" w:rsidP="00B16864">
      <w:pPr>
        <w:pStyle w:val="BodyText"/>
      </w:pPr>
    </w:p>
    <w:p w14:paraId="1996B3DC" w14:textId="5488B4B6" w:rsidR="00F43F10" w:rsidRPr="00497BB8" w:rsidRDefault="00984FAD" w:rsidP="00B16864">
      <w:pPr>
        <w:pStyle w:val="BodyText"/>
        <w:ind w:hanging="1"/>
      </w:pPr>
      <w:r w:rsidRPr="00497BB8">
        <w:t>В 3 основни клинични изпитвания с адювантно приложение на трастузумаб, прилаган в комбинация с химиотерапия, честотата на сърдечна дисфункция степен 3/4 (по-специално симптоматична застойна сърдечна недостатъчност) е подобна при пациенти, на които е прилагана само химиотерапия (т.е. не са получавали трастузумаб), и при болни, на които е прилаган трастузумаб последователно след таксан (0,3-0,</w:t>
      </w:r>
      <w:r w:rsidR="00AF00AA" w:rsidRPr="00497BB8">
        <w:t>4%</w:t>
      </w:r>
      <w:r w:rsidRPr="00497BB8">
        <w:t>). Честотата е най-висока при пациенти, на които е прилаган трастузумаб едновременно с таксан (2,</w:t>
      </w:r>
      <w:r w:rsidR="00AF00AA" w:rsidRPr="00497BB8">
        <w:t>0%</w:t>
      </w:r>
      <w:r w:rsidRPr="00497BB8">
        <w:t>). При неоадювантно лечение опитът с едновременно приложение на трастузумаб и схема с ниска доза антрациклин е ограничен (вж. точка 4.4).</w:t>
      </w:r>
    </w:p>
    <w:p w14:paraId="1996B3DD" w14:textId="77777777" w:rsidR="00F43F10" w:rsidRPr="00497BB8" w:rsidRDefault="00F43F10" w:rsidP="00B16864">
      <w:pPr>
        <w:pStyle w:val="BodyText"/>
      </w:pPr>
    </w:p>
    <w:p w14:paraId="1996B3DE" w14:textId="16B34C29" w:rsidR="00F43F10" w:rsidRPr="00497BB8" w:rsidRDefault="00984FAD" w:rsidP="00B16864">
      <w:pPr>
        <w:pStyle w:val="BodyText"/>
        <w:ind w:firstLine="2"/>
      </w:pPr>
      <w:r w:rsidRPr="00497BB8">
        <w:t>Когато трастузумаб е прилаган след завършване на адювантна химиотерапия, сърдечна недостатъчност Клас III-IV по NYHA е наблюдавана при 0,6% от пациентите в рамото с една година на приложение след медиана на проследяване 12 месеца. В проучване BO16348, след медиана на проследяване 8 години, честотата на тежка ЗСН (NYHA Клас III и IV) в групата на лечение с трастузумаб за 1 година е 0,8%, а честотата на лека симптоматична и асимптоматична левокамерна дисфункция е 4,6%.</w:t>
      </w:r>
    </w:p>
    <w:p w14:paraId="1996B3DF" w14:textId="77777777" w:rsidR="00F43F10" w:rsidRPr="00497BB8" w:rsidRDefault="00F43F10" w:rsidP="00B16864">
      <w:pPr>
        <w:pStyle w:val="BodyText"/>
      </w:pPr>
    </w:p>
    <w:p w14:paraId="1996B3E0" w14:textId="6DE530B2" w:rsidR="00F43F10" w:rsidRPr="00497BB8" w:rsidRDefault="00984FAD" w:rsidP="00B16864">
      <w:pPr>
        <w:pStyle w:val="BodyText"/>
        <w:ind w:hanging="1"/>
      </w:pPr>
      <w:r w:rsidRPr="00497BB8">
        <w:t>Обратимостта на тежката ЗСН (определена като поредица от най-малко две последователни стойности на ЛКФИ ≥</w:t>
      </w:r>
      <w:r w:rsidR="009A466E" w:rsidRPr="00497BB8">
        <w:t> </w:t>
      </w:r>
      <w:r w:rsidRPr="00497BB8">
        <w:t>5</w:t>
      </w:r>
      <w:r w:rsidR="00AF00AA" w:rsidRPr="00497BB8">
        <w:t>0%</w:t>
      </w:r>
      <w:r w:rsidRPr="00497BB8">
        <w:t xml:space="preserve"> след събитието) е очевидна при 71,4% от пациентите, лекувани с трастузумаб. Установена е обратимост на леката симптоматична и асимптоматична левокамерна дисфункция при 79,5% от пациентите. Приблизително 17% от събитията, свързани със сърдечна дисфункция са настъпили след завършване на лечението с трастузумаб.</w:t>
      </w:r>
    </w:p>
    <w:p w14:paraId="1996B3E1" w14:textId="77777777" w:rsidR="00F43F10" w:rsidRPr="00497BB8" w:rsidRDefault="00F43F10" w:rsidP="00B16864">
      <w:pPr>
        <w:pStyle w:val="BodyText"/>
      </w:pPr>
    </w:p>
    <w:p w14:paraId="1996B3E2" w14:textId="4F1EEBE0" w:rsidR="00F43F10" w:rsidRPr="00497BB8" w:rsidRDefault="00984FAD" w:rsidP="00B16864">
      <w:pPr>
        <w:pStyle w:val="BodyText"/>
        <w:ind w:firstLine="2"/>
      </w:pPr>
      <w:r w:rsidRPr="00497BB8">
        <w:t xml:space="preserve">В основните клинични изпитвания с трастузумаб за интравенозно приложение при метастатично заболяване честотата на сърдечна дисфункция варира между 9% и 12%, когато се комбинира с паклитаксел, в сравнение с 1% – 4% при самостоятелно приложение на паклитаксел. При монотерапия честотата е </w:t>
      </w:r>
      <w:r w:rsidR="00AF00AA" w:rsidRPr="00497BB8">
        <w:t>6%</w:t>
      </w:r>
      <w:r w:rsidRPr="00497BB8">
        <w:t xml:space="preserve"> – </w:t>
      </w:r>
      <w:r w:rsidR="00AF00AA" w:rsidRPr="00497BB8">
        <w:t>9%</w:t>
      </w:r>
      <w:r w:rsidRPr="00497BB8">
        <w:t>. Най-високата честота на сърдечна дисфункция е наблюдавана при пациенти, получаващи трастузумаб едновременно с антрациклин/циклофосфамид (2</w:t>
      </w:r>
      <w:r w:rsidR="00AF00AA" w:rsidRPr="00497BB8">
        <w:t>7%</w:t>
      </w:r>
      <w:r w:rsidRPr="00497BB8">
        <w:t>), и е била значимо по-висока, отколкото при самостоятелно приложение на антрациклин/циклофосфамид (</w:t>
      </w:r>
      <w:r w:rsidR="00AF00AA" w:rsidRPr="00497BB8">
        <w:t>7%</w:t>
      </w:r>
      <w:r w:rsidRPr="00497BB8">
        <w:t xml:space="preserve"> – 1</w:t>
      </w:r>
      <w:r w:rsidR="00AF00AA" w:rsidRPr="00497BB8">
        <w:t>0%</w:t>
      </w:r>
      <w:r w:rsidRPr="00497BB8">
        <w:t>). При едно последващо клинично изпитване с проспективно наблюдение на сърдечната функция, честотатата на симптоматична ЗСН е 2,</w:t>
      </w:r>
      <w:r w:rsidR="00AF00AA" w:rsidRPr="00497BB8">
        <w:t>2%</w:t>
      </w:r>
      <w:r w:rsidRPr="00497BB8">
        <w:t xml:space="preserve"> при пациентите, получаващи трастузумаб и доцетаксел, в сравнение с </w:t>
      </w:r>
      <w:r w:rsidR="00AF00AA" w:rsidRPr="00497BB8">
        <w:t>0%</w:t>
      </w:r>
      <w:r w:rsidRPr="00497BB8">
        <w:t xml:space="preserve"> при пациентите, получаващи доцетаксел самостоятелно. Повечето от пациентите (7</w:t>
      </w:r>
      <w:r w:rsidR="00AF00AA" w:rsidRPr="00497BB8">
        <w:t>9%</w:t>
      </w:r>
      <w:r w:rsidRPr="00497BB8">
        <w:t>), които са развили сърдечна дисфункция в тези клинични изпитвания, са получили подобрение след стандартно лечение за ЗСН.</w:t>
      </w:r>
    </w:p>
    <w:p w14:paraId="1996B3E3" w14:textId="77777777" w:rsidR="00F43F10" w:rsidRPr="00497BB8" w:rsidRDefault="00F43F10" w:rsidP="00B16864">
      <w:pPr>
        <w:pStyle w:val="BodyText"/>
      </w:pPr>
    </w:p>
    <w:p w14:paraId="1996B3E4" w14:textId="11E7BDAE" w:rsidR="00F43F10" w:rsidRPr="00497BB8" w:rsidRDefault="00984FAD" w:rsidP="00B16864">
      <w:pPr>
        <w:keepNext/>
        <w:rPr>
          <w:i/>
        </w:rPr>
      </w:pPr>
      <w:r w:rsidRPr="00497BB8">
        <w:rPr>
          <w:i/>
        </w:rPr>
        <w:t>Реакции към инфузията, алергоподобни реакции и реакции на свръхчувствителност</w:t>
      </w:r>
    </w:p>
    <w:p w14:paraId="1996B3E5" w14:textId="77777777" w:rsidR="00EB6AD0" w:rsidRPr="00497BB8" w:rsidRDefault="00EB6AD0" w:rsidP="00B16864">
      <w:pPr>
        <w:keepNext/>
        <w:rPr>
          <w:i/>
        </w:rPr>
      </w:pPr>
    </w:p>
    <w:p w14:paraId="1996B3E6" w14:textId="554C3D37" w:rsidR="00F43F10" w:rsidRPr="00497BB8" w:rsidRDefault="008B66D3" w:rsidP="00B16864">
      <w:pPr>
        <w:pStyle w:val="BodyText"/>
        <w:ind w:hanging="1"/>
      </w:pPr>
      <w:r w:rsidRPr="00497BB8">
        <w:rPr>
          <w:spacing w:val="-5"/>
        </w:rPr>
        <w:t>Изчислено е, че приблизително 4</w:t>
      </w:r>
      <w:r w:rsidR="00AF00AA" w:rsidRPr="00497BB8">
        <w:rPr>
          <w:spacing w:val="-5"/>
        </w:rPr>
        <w:t>0%</w:t>
      </w:r>
      <w:r w:rsidRPr="00497BB8">
        <w:rPr>
          <w:spacing w:val="-5"/>
        </w:rPr>
        <w:t xml:space="preserve"> от пациентите, лекувани с трастузумаб, ще получат реакции, свързани с инфузията, под някаква форма. Повечето от реакциите, свързани с инфузията, обаче са леки до умерени по интензитет (степенуваща система на NCI-CTC) и имат тенденция за възникване рано по време на лечението, т.e. по време на инфузии една, две и три, като честотата намалява при последващите инфузии. Реакциите включват студени тръпки, фебрилитет, диспнея, хипотония, хрипове, бронхоспазъм, тахикардия, намалена кислородна сатурация, респираторен дистрес, обрив, гадене, повръщане и главоболие (вж. точка 4.4). Честотата на реакциите, свързани с инфузията, от всички степени варира между клиничните проучвания в зависимост от показанието, методологията на събиране на данните и от това дали трастузумаб е прилаган едновременно с химиотерапия или като монотерапия.</w:t>
      </w:r>
    </w:p>
    <w:p w14:paraId="1996B3E7" w14:textId="77777777" w:rsidR="00F43F10" w:rsidRPr="00497BB8" w:rsidRDefault="00F43F10" w:rsidP="00B16864">
      <w:pPr>
        <w:pStyle w:val="BodyText"/>
      </w:pPr>
    </w:p>
    <w:p w14:paraId="1996B3E8" w14:textId="5FB0A59F" w:rsidR="00F43F10" w:rsidRPr="00497BB8" w:rsidRDefault="008B66D3" w:rsidP="00B16864">
      <w:pPr>
        <w:pStyle w:val="BodyText"/>
        <w:ind w:hanging="2"/>
      </w:pPr>
      <w:r w:rsidRPr="00497BB8">
        <w:t>Тежки анафилактични реакции, изискващи незабавна намеса, може да възникнат обикновено по време на първата или втората инфузия на трастузумаб (вж. точка 4.4), като са били свързани с летален изход.</w:t>
      </w:r>
    </w:p>
    <w:p w14:paraId="1996B3E9" w14:textId="77777777" w:rsidR="00F43F10" w:rsidRPr="00497BB8" w:rsidRDefault="00F43F10" w:rsidP="00B16864">
      <w:pPr>
        <w:pStyle w:val="BodyText"/>
      </w:pPr>
    </w:p>
    <w:p w14:paraId="1996B3EA" w14:textId="5C642DC0" w:rsidR="00F43F10" w:rsidRPr="00497BB8" w:rsidRDefault="0033253A" w:rsidP="00B16864">
      <w:pPr>
        <w:pStyle w:val="BodyText"/>
      </w:pPr>
      <w:r w:rsidRPr="00497BB8">
        <w:t>В изолирани случаи са наблюдавани анафилактоидни реакции.</w:t>
      </w:r>
    </w:p>
    <w:p w14:paraId="1996B3EB" w14:textId="77777777" w:rsidR="00F43F10" w:rsidRPr="00497BB8" w:rsidRDefault="00F43F10" w:rsidP="00B16864">
      <w:pPr>
        <w:pStyle w:val="BodyText"/>
      </w:pPr>
    </w:p>
    <w:p w14:paraId="1996B3EC" w14:textId="39E8991B" w:rsidR="00F43F10" w:rsidRPr="00497BB8" w:rsidRDefault="00807C95" w:rsidP="00B16864">
      <w:pPr>
        <w:rPr>
          <w:i/>
        </w:rPr>
      </w:pPr>
      <w:r w:rsidRPr="00497BB8">
        <w:rPr>
          <w:i/>
        </w:rPr>
        <w:t>Хематотоксичност</w:t>
      </w:r>
    </w:p>
    <w:p w14:paraId="1996B3ED" w14:textId="77777777" w:rsidR="002D792D" w:rsidRPr="00497BB8" w:rsidRDefault="002D792D" w:rsidP="00B16864">
      <w:pPr>
        <w:rPr>
          <w:i/>
        </w:rPr>
      </w:pPr>
    </w:p>
    <w:p w14:paraId="1996B3EE" w14:textId="469DF528" w:rsidR="00F43F10" w:rsidRPr="00497BB8" w:rsidRDefault="003E47D6" w:rsidP="00B16864">
      <w:pPr>
        <w:pStyle w:val="BodyText"/>
        <w:ind w:hanging="1"/>
      </w:pPr>
      <w:r w:rsidRPr="00497BB8">
        <w:t>Фебрилна неутропения, левкопения, анемия, тромбоцитопения и неутропения възникват много често. Честотата на възникване на хипопротромбинемия не е известна. Рискът от неутропения може да е леко повишен, когато трастузумаб се прилага с доцетаксел след терапия с антрациклини.</w:t>
      </w:r>
    </w:p>
    <w:p w14:paraId="1996B3EF" w14:textId="77777777" w:rsidR="00F43F10" w:rsidRPr="00497BB8" w:rsidRDefault="00F43F10" w:rsidP="00B16864">
      <w:pPr>
        <w:pStyle w:val="BodyText"/>
      </w:pPr>
    </w:p>
    <w:p w14:paraId="1996B3F0" w14:textId="53D62D81" w:rsidR="00F43F10" w:rsidRPr="00497BB8" w:rsidRDefault="003E47D6" w:rsidP="00B16864">
      <w:pPr>
        <w:rPr>
          <w:i/>
        </w:rPr>
      </w:pPr>
      <w:r w:rsidRPr="00497BB8">
        <w:rPr>
          <w:i/>
        </w:rPr>
        <w:t>Белодробни събития</w:t>
      </w:r>
    </w:p>
    <w:p w14:paraId="1996B3F1" w14:textId="77777777" w:rsidR="00EB6AD0" w:rsidRPr="00497BB8" w:rsidRDefault="00EB6AD0" w:rsidP="00B16864">
      <w:pPr>
        <w:rPr>
          <w:i/>
        </w:rPr>
      </w:pPr>
    </w:p>
    <w:p w14:paraId="1996B3F2" w14:textId="06D16DD9" w:rsidR="00F43F10" w:rsidRPr="00497BB8" w:rsidRDefault="003E47D6" w:rsidP="00B16864">
      <w:pPr>
        <w:pStyle w:val="BodyText"/>
        <w:ind w:firstLine="3"/>
      </w:pPr>
      <w:r w:rsidRPr="00497BB8">
        <w:t>Тежки белодробни нежелани реакции възникват във връзка с употребата на трастузумаб, като са били свързани с летален изход. Те включват, но не се ограничават с белодробни инфилтрати, синдром на остър респираторен дистрес, пневмония, пневмонит, плеврален излив, респираторен дистрес, остър белодробен оток и дихателна недостатъчност (вж. точка 4.4).</w:t>
      </w:r>
    </w:p>
    <w:p w14:paraId="1996B3F3" w14:textId="77777777" w:rsidR="00F43F10" w:rsidRPr="00497BB8" w:rsidRDefault="00F43F10" w:rsidP="00B16864">
      <w:pPr>
        <w:pStyle w:val="BodyText"/>
      </w:pPr>
    </w:p>
    <w:p w14:paraId="1996B3F4" w14:textId="17B80A47" w:rsidR="00F43F10" w:rsidRPr="00497BB8" w:rsidRDefault="003E47D6" w:rsidP="00B16864">
      <w:pPr>
        <w:pStyle w:val="BodyText"/>
        <w:ind w:hanging="1"/>
      </w:pPr>
      <w:r w:rsidRPr="00497BB8">
        <w:t>Подробности за мерките за минимизиране на риска, съответстващи на Плана за управление на риска в ЕС, са представени в (точка 4.4) Предупреждения и предпазни мерки.</w:t>
      </w:r>
    </w:p>
    <w:p w14:paraId="1996B3F5" w14:textId="77777777" w:rsidR="00B3125E" w:rsidRPr="00497BB8" w:rsidRDefault="00B3125E" w:rsidP="00B16864">
      <w:pPr>
        <w:pStyle w:val="BodyText"/>
        <w:ind w:hanging="1"/>
      </w:pPr>
    </w:p>
    <w:p w14:paraId="1996B3F6" w14:textId="194CABE1" w:rsidR="00F43F10" w:rsidRPr="00497BB8" w:rsidRDefault="00F6354A" w:rsidP="00B16864">
      <w:pPr>
        <w:pStyle w:val="BodyText"/>
      </w:pPr>
      <w:r w:rsidRPr="00497BB8">
        <w:rPr>
          <w:u w:val="single"/>
        </w:rPr>
        <w:t>Имуногенност</w:t>
      </w:r>
    </w:p>
    <w:p w14:paraId="1996B3F7" w14:textId="77777777" w:rsidR="00F43F10" w:rsidRPr="00497BB8" w:rsidRDefault="00F43F10" w:rsidP="00B16864">
      <w:pPr>
        <w:pStyle w:val="BodyText"/>
      </w:pPr>
    </w:p>
    <w:p w14:paraId="1996B3F8" w14:textId="2C01940A" w:rsidR="00F43F10" w:rsidRPr="00497BB8" w:rsidRDefault="00F6354A" w:rsidP="00B16864">
      <w:pPr>
        <w:pStyle w:val="BodyText"/>
        <w:ind w:hanging="1"/>
      </w:pPr>
      <w:r w:rsidRPr="00497BB8">
        <w:t>В проучването при неоадювантно-адювантно лечение на РРМЖ (BO22227), при медиана на проследяване, надхвърляща 70 месеца, 10,1% (30/296) от пациентите, лекувани с трастузумаб интравенозно, са развили антитела спрямо трастузумаб. Неутрализиращи антитела, насочени срещу трастузумаб, се откриват в пробите след изходното ниво при 2 от 30 пациенти в рамото с трастузумаб интравенозно.</w:t>
      </w:r>
    </w:p>
    <w:p w14:paraId="1996B3F9" w14:textId="77777777" w:rsidR="00F43F10" w:rsidRPr="00497BB8" w:rsidRDefault="00F43F10" w:rsidP="00B16864">
      <w:pPr>
        <w:pStyle w:val="BodyText"/>
      </w:pPr>
    </w:p>
    <w:p w14:paraId="1996B3FA" w14:textId="28A46E7B" w:rsidR="00F43F10" w:rsidRPr="00497BB8" w:rsidRDefault="00F6354A" w:rsidP="00B16864">
      <w:pPr>
        <w:pStyle w:val="BodyText"/>
        <w:ind w:hanging="1"/>
      </w:pPr>
      <w:r w:rsidRPr="00497BB8">
        <w:t>Клиничното значение на тези антитела не е известно. Наличието на антитела, насочени срещу трастузумаб, не повлиява фармакокинетиката, ефикасността (определена от патологичния пълен отговор [pCR] и преживяемостта без събитие [EFS]), и безопасността, определена от появата на реакции, свързани с приложението (РСП) на трастузумаб за интравенозно приложение.</w:t>
      </w:r>
    </w:p>
    <w:p w14:paraId="1996B3FB" w14:textId="77777777" w:rsidR="00EB6AD0" w:rsidRPr="00497BB8" w:rsidRDefault="00EB6AD0" w:rsidP="00B16864">
      <w:pPr>
        <w:pStyle w:val="BodyText"/>
        <w:ind w:hanging="1"/>
      </w:pPr>
    </w:p>
    <w:p w14:paraId="1996B3FC" w14:textId="3D534F4D" w:rsidR="00EB6AD0" w:rsidRPr="00497BB8" w:rsidRDefault="00F6354A" w:rsidP="00B16864">
      <w:pPr>
        <w:pStyle w:val="BodyText"/>
        <w:ind w:hanging="2"/>
      </w:pPr>
      <w:r w:rsidRPr="00497BB8">
        <w:t>Няма данни за имуногенност на трастузумаб при рак на стомаха.</w:t>
      </w:r>
    </w:p>
    <w:p w14:paraId="1996B3FD" w14:textId="77777777" w:rsidR="00EB6AD0" w:rsidRPr="00497BB8" w:rsidRDefault="00EB6AD0" w:rsidP="00B16864">
      <w:pPr>
        <w:pStyle w:val="BodyText"/>
        <w:ind w:hanging="2"/>
      </w:pPr>
    </w:p>
    <w:p w14:paraId="1996B3FE" w14:textId="4C3C4C85" w:rsidR="00F43F10" w:rsidRPr="00497BB8" w:rsidRDefault="008D1EE8" w:rsidP="00B16864">
      <w:pPr>
        <w:pStyle w:val="BodyText"/>
        <w:ind w:hanging="2"/>
        <w:rPr>
          <w:u w:val="single"/>
        </w:rPr>
      </w:pPr>
      <w:r w:rsidRPr="00497BB8">
        <w:rPr>
          <w:u w:val="single"/>
        </w:rPr>
        <w:t>Съобщаване на подозирани нежелани реакции</w:t>
      </w:r>
    </w:p>
    <w:p w14:paraId="1996B3FF" w14:textId="77777777" w:rsidR="00EB6AD0" w:rsidRPr="00497BB8" w:rsidRDefault="00EB6AD0" w:rsidP="00B16864">
      <w:pPr>
        <w:pStyle w:val="BodyText"/>
        <w:ind w:hanging="2"/>
      </w:pPr>
    </w:p>
    <w:p w14:paraId="1996B400" w14:textId="363AA15B" w:rsidR="00B3125E" w:rsidRPr="00497BB8" w:rsidRDefault="00991AAF" w:rsidP="00B16864">
      <w:pPr>
        <w:pStyle w:val="BodyText"/>
      </w:pPr>
      <w:r w:rsidRPr="00497BB8">
        <w:t>Съобщаването на подозирани нежелани реакции след разрешаване за употреба на лекарствения продукт е важно. Това позволява да продължи наблюдението на съотношението полза/риск за лекарствения продукт. От медицинските специалисти се изисква да съобщават всяка подозирана нежелана реакция чрез</w:t>
      </w:r>
      <w:r w:rsidR="00F83889" w:rsidRPr="00497BB8">
        <w:t xml:space="preserve"> </w:t>
      </w:r>
      <w:r w:rsidRPr="00497BB8">
        <w:rPr>
          <w:shd w:val="clear" w:color="auto" w:fill="C1C1C1"/>
        </w:rPr>
        <w:t xml:space="preserve">национална система за съобщаване, посочена в </w:t>
      </w:r>
      <w:r w:rsidRPr="00497BB8">
        <w:fldChar w:fldCharType="begin"/>
      </w:r>
      <w:r w:rsidRPr="00497BB8">
        <w:instrText>HYPERLINK "http://www.ema.europa.eu/docs/en_GB/document_library/Template_or_form/2013/03/WC500139752.doc"</w:instrText>
      </w:r>
      <w:r w:rsidRPr="00497BB8">
        <w:fldChar w:fldCharType="separate"/>
      </w:r>
      <w:r w:rsidRPr="00497BB8">
        <w:rPr>
          <w:rStyle w:val="Hyperlink"/>
          <w:shd w:val="clear" w:color="auto" w:fill="C1C1C1"/>
        </w:rPr>
        <w:t>Приложение</w:t>
      </w:r>
      <w:r w:rsidR="0040496E" w:rsidRPr="00497BB8">
        <w:rPr>
          <w:rStyle w:val="Hyperlink"/>
          <w:shd w:val="clear" w:color="auto" w:fill="C1C1C1"/>
        </w:rPr>
        <w:t> </w:t>
      </w:r>
      <w:r w:rsidRPr="00497BB8">
        <w:rPr>
          <w:rStyle w:val="Hyperlink"/>
          <w:shd w:val="clear" w:color="auto" w:fill="C1C1C1"/>
        </w:rPr>
        <w:t>V</w:t>
      </w:r>
      <w:r w:rsidRPr="00497BB8">
        <w:fldChar w:fldCharType="end"/>
      </w:r>
      <w:r w:rsidRPr="00497BB8">
        <w:t>.</w:t>
      </w:r>
    </w:p>
    <w:p w14:paraId="1996B401" w14:textId="77777777" w:rsidR="00F43F10" w:rsidRPr="00497BB8" w:rsidRDefault="00F43F10" w:rsidP="00B16864">
      <w:pPr>
        <w:pStyle w:val="BodyText"/>
      </w:pPr>
    </w:p>
    <w:p w14:paraId="1996B402" w14:textId="4FCF28CE" w:rsidR="00F43F10" w:rsidRPr="00497BB8" w:rsidRDefault="00261B9D" w:rsidP="00B16864">
      <w:pPr>
        <w:pStyle w:val="Heading1"/>
      </w:pPr>
      <w:r w:rsidRPr="00497BB8">
        <w:t>4.9</w:t>
      </w:r>
      <w:r w:rsidRPr="00497BB8">
        <w:tab/>
      </w:r>
      <w:r w:rsidR="006E0825" w:rsidRPr="00497BB8">
        <w:t>Предозиране</w:t>
      </w:r>
    </w:p>
    <w:p w14:paraId="1996B403" w14:textId="77777777" w:rsidR="00F43F10" w:rsidRPr="00497BB8" w:rsidRDefault="00F43F10" w:rsidP="00B16864">
      <w:pPr>
        <w:pStyle w:val="BodyText"/>
        <w:keepNext/>
        <w:rPr>
          <w:b/>
        </w:rPr>
      </w:pPr>
    </w:p>
    <w:p w14:paraId="1996B404" w14:textId="62367423" w:rsidR="00F43F10" w:rsidRPr="00497BB8" w:rsidRDefault="004131E1" w:rsidP="00B16864">
      <w:pPr>
        <w:pStyle w:val="BodyText"/>
      </w:pPr>
      <w:r w:rsidRPr="00497BB8">
        <w:t>Няма опит с предозиране при хора по време на клиничните изпитвания. По време на клиничните изпитвания не са прилагани самостоятелно единични дози трастузумаб по-високи от 10 mg/kg. В клинично изпитване при пациенти с метастазирал рак на стомаха е проучена схема на приложение на поддържаща доза 10 mg/kg на три седмици (q3w) след натоварваща доза от 8 mg/kg. Дози до това ниво са се понасяли добре.</w:t>
      </w:r>
    </w:p>
    <w:p w14:paraId="1996B405" w14:textId="77777777" w:rsidR="00F43F10" w:rsidRPr="00497BB8" w:rsidRDefault="00F43F10" w:rsidP="00B16864">
      <w:pPr>
        <w:pStyle w:val="BodyText"/>
      </w:pPr>
    </w:p>
    <w:p w14:paraId="1996B406" w14:textId="77777777" w:rsidR="00F43F10" w:rsidRPr="00497BB8" w:rsidRDefault="00F43F10" w:rsidP="00B16864">
      <w:pPr>
        <w:pStyle w:val="BodyText"/>
      </w:pPr>
    </w:p>
    <w:p w14:paraId="1996B407" w14:textId="7FA60395" w:rsidR="00F43F10" w:rsidRPr="00497BB8" w:rsidRDefault="00261B9D" w:rsidP="00B16864">
      <w:pPr>
        <w:pStyle w:val="Heading1"/>
      </w:pPr>
      <w:r w:rsidRPr="00497BB8">
        <w:t>5.</w:t>
      </w:r>
      <w:r w:rsidRPr="00497BB8">
        <w:tab/>
      </w:r>
      <w:r w:rsidR="00B77A20" w:rsidRPr="00497BB8">
        <w:t>ФАРМАКОЛОГИЧНИ СВОЙСТВА</w:t>
      </w:r>
    </w:p>
    <w:p w14:paraId="1996B408" w14:textId="77777777" w:rsidR="00F43F10" w:rsidRPr="00497BB8" w:rsidRDefault="00F43F10" w:rsidP="00B16864">
      <w:pPr>
        <w:pStyle w:val="BodyText"/>
        <w:keepNext/>
        <w:rPr>
          <w:b/>
        </w:rPr>
      </w:pPr>
    </w:p>
    <w:p w14:paraId="1996B409" w14:textId="7F25BD50" w:rsidR="00F43F10" w:rsidRPr="00497BB8" w:rsidRDefault="00261B9D" w:rsidP="00B16864">
      <w:pPr>
        <w:pStyle w:val="Heading1"/>
      </w:pPr>
      <w:r w:rsidRPr="00497BB8">
        <w:t>5.1</w:t>
      </w:r>
      <w:r w:rsidRPr="00497BB8">
        <w:tab/>
      </w:r>
      <w:r w:rsidR="008D57ED" w:rsidRPr="00497BB8">
        <w:t>Фармакодинамични свойства</w:t>
      </w:r>
    </w:p>
    <w:p w14:paraId="1996B40A" w14:textId="77777777" w:rsidR="00F43F10" w:rsidRPr="00497BB8" w:rsidRDefault="00F43F10" w:rsidP="00B16864">
      <w:pPr>
        <w:pStyle w:val="BodyText"/>
        <w:keepNext/>
        <w:rPr>
          <w:b/>
        </w:rPr>
      </w:pPr>
    </w:p>
    <w:p w14:paraId="1996B40B" w14:textId="7A0985AE" w:rsidR="00F43F10" w:rsidRPr="00497BB8" w:rsidRDefault="00DF7CAD" w:rsidP="00B16864">
      <w:pPr>
        <w:pStyle w:val="BodyText"/>
      </w:pPr>
      <w:r w:rsidRPr="00497BB8">
        <w:t>Фармакотерапевтична група: Антинеопластични средства, моноклонални антитела, АТС код: L01FD01.</w:t>
      </w:r>
    </w:p>
    <w:p w14:paraId="1996B40C" w14:textId="77777777" w:rsidR="00F43F10" w:rsidRPr="00497BB8" w:rsidRDefault="00F43F10" w:rsidP="00B16864">
      <w:pPr>
        <w:pStyle w:val="BodyText"/>
      </w:pPr>
    </w:p>
    <w:p w14:paraId="1996B40D" w14:textId="4A61264C" w:rsidR="00F43F10" w:rsidRPr="00497BB8" w:rsidRDefault="00DF7CAD" w:rsidP="00B16864">
      <w:pPr>
        <w:pStyle w:val="BodyText"/>
      </w:pPr>
      <w:r w:rsidRPr="00497BB8">
        <w:t>Tuznue е биоподобен лекарствен продукт. Подробна информация е достъпна на уебсайта на Европейската агенция по лекарствата</w:t>
      </w:r>
      <w:r w:rsidR="00242E48" w:rsidRPr="00497BB8">
        <w:t xml:space="preserve"> </w:t>
      </w:r>
      <w:hyperlink r:id="rId13" w:history="1">
        <w:r w:rsidR="00D56C20" w:rsidRPr="00497BB8">
          <w:rPr>
            <w:rStyle w:val="Hyperlink"/>
          </w:rPr>
          <w:t>https://www.ema.europa.eu</w:t>
        </w:r>
      </w:hyperlink>
      <w:r w:rsidR="00242E48" w:rsidRPr="00497BB8">
        <w:t>.</w:t>
      </w:r>
    </w:p>
    <w:p w14:paraId="1996B40E" w14:textId="77777777" w:rsidR="00F43F10" w:rsidRPr="00497BB8" w:rsidRDefault="00F43F10" w:rsidP="00B16864">
      <w:pPr>
        <w:pStyle w:val="BodyText"/>
      </w:pPr>
    </w:p>
    <w:p w14:paraId="1996B40F" w14:textId="7A474D15" w:rsidR="00F43F10" w:rsidRPr="00497BB8" w:rsidRDefault="00A06418" w:rsidP="00B16864">
      <w:pPr>
        <w:pStyle w:val="BodyText"/>
      </w:pPr>
      <w:r w:rsidRPr="00497BB8">
        <w:t>Трастузумаб е рекомбинантно хуманизирано IgG1 моноклонално антитяло срещу рецептор 2 на човешкия епидермален растежен фактор (HER2). Прекомерната експресия на HER2 се наблюдава при 2</w:t>
      </w:r>
      <w:r w:rsidR="00AF00AA" w:rsidRPr="00497BB8">
        <w:t>0%</w:t>
      </w:r>
      <w:r w:rsidRPr="00497BB8">
        <w:t>-3</w:t>
      </w:r>
      <w:r w:rsidR="00AF00AA" w:rsidRPr="00497BB8">
        <w:t>0%</w:t>
      </w:r>
      <w:r w:rsidRPr="00497BB8">
        <w:t xml:space="preserve"> от случаите на първичен рак на млечната жлеза. Проучванията на честотата на HER2-позитивност при рак на стомаха с помощта на имунохистохимия (IHC) и флуоресцентна хибридизация </w:t>
      </w:r>
      <w:r w:rsidRPr="00497BB8">
        <w:rPr>
          <w:i/>
        </w:rPr>
        <w:t>in situ</w:t>
      </w:r>
      <w:r w:rsidRPr="00497BB8">
        <w:t xml:space="preserve"> (FISH) или с хромогенна хибридизация </w:t>
      </w:r>
      <w:r w:rsidRPr="00497BB8">
        <w:rPr>
          <w:i/>
        </w:rPr>
        <w:t>in situ</w:t>
      </w:r>
      <w:r w:rsidRPr="00497BB8">
        <w:t xml:space="preserve"> (CISH) са показали, че HER2 позитивността варира в широки граници от 6,</w:t>
      </w:r>
      <w:r w:rsidR="00AF00AA" w:rsidRPr="00497BB8">
        <w:t>8%</w:t>
      </w:r>
      <w:r w:rsidRPr="00497BB8">
        <w:t xml:space="preserve"> до 34,</w:t>
      </w:r>
      <w:r w:rsidR="00AF00AA" w:rsidRPr="00497BB8">
        <w:t>0%</w:t>
      </w:r>
      <w:r w:rsidRPr="00497BB8">
        <w:t xml:space="preserve"> за IHC и 7,</w:t>
      </w:r>
      <w:r w:rsidR="00AF00AA" w:rsidRPr="00497BB8">
        <w:t>1%</w:t>
      </w:r>
      <w:r w:rsidRPr="00497BB8">
        <w:t xml:space="preserve"> до 42,</w:t>
      </w:r>
      <w:r w:rsidR="00AF00AA" w:rsidRPr="00497BB8">
        <w:t>6%</w:t>
      </w:r>
      <w:r w:rsidRPr="00497BB8">
        <w:t xml:space="preserve"> за FISH. Проучванията показват, че пациенти с рак на млечната жлеза със свръхекспресия на HER2 са със скъсен период на преживяемост без симптоми на болестта в сравнение с пациентите без прекомерна експресия на HER2. Екстрацелуларната област на рецептора (ECD, p105) може да се отдели в кръвообращението и да се измери в серумни проби.</w:t>
      </w:r>
    </w:p>
    <w:p w14:paraId="1996B410" w14:textId="77777777" w:rsidR="00F43F10" w:rsidRPr="00497BB8" w:rsidRDefault="00F43F10" w:rsidP="00B16864">
      <w:pPr>
        <w:pStyle w:val="BodyText"/>
      </w:pPr>
    </w:p>
    <w:p w14:paraId="1996B411" w14:textId="4B43E642" w:rsidR="00F43F10" w:rsidRPr="00497BB8" w:rsidRDefault="00A06418" w:rsidP="00B16864">
      <w:pPr>
        <w:pStyle w:val="BodyText"/>
        <w:keepNext/>
        <w:rPr>
          <w:u w:val="single"/>
        </w:rPr>
      </w:pPr>
      <w:r w:rsidRPr="00497BB8">
        <w:rPr>
          <w:u w:val="single"/>
        </w:rPr>
        <w:t>Механизъм на действие</w:t>
      </w:r>
    </w:p>
    <w:p w14:paraId="1996B412" w14:textId="77777777" w:rsidR="00EB6AD0" w:rsidRPr="00497BB8" w:rsidRDefault="00EB6AD0" w:rsidP="00B16864">
      <w:pPr>
        <w:pStyle w:val="BodyText"/>
      </w:pPr>
    </w:p>
    <w:p w14:paraId="1996B413" w14:textId="499C952D" w:rsidR="00F43F10" w:rsidRPr="00497BB8" w:rsidRDefault="00A06418" w:rsidP="00B16864">
      <w:pPr>
        <w:pStyle w:val="BodyText"/>
        <w:ind w:hanging="1"/>
      </w:pPr>
      <w:r w:rsidRPr="00497BB8">
        <w:t xml:space="preserve">Трастузумаб се свързва специфично с висок афинитет със субдомейн ІV, юкстамембранен регион на екстрацелуларния домейн на HER2. Свързването на трастузумаб с HER2 инхибира лиганд-независимите сигнали на HER2 и предотвратява протеолитичното разцепване на екстрацелуларния му домейн, активиращ механизъм на HER2. Установено е, както при анализи </w:t>
      </w:r>
      <w:r w:rsidRPr="00497BB8">
        <w:rPr>
          <w:i/>
        </w:rPr>
        <w:t>in vitro</w:t>
      </w:r>
      <w:r w:rsidRPr="00497BB8">
        <w:t xml:space="preserve">, така и при животни, че трастузумаб потиска пролиферацията на човешки туморни клетки, които прекомерно експресират HER2. Освен това, трастузумаб е мощен медиатор на антитяло-зависимата клетъчно медиирана цитотоксичност (ADCC). Установено е, че </w:t>
      </w:r>
      <w:r w:rsidRPr="00497BB8">
        <w:rPr>
          <w:i/>
        </w:rPr>
        <w:t>in vitro</w:t>
      </w:r>
      <w:r w:rsidRPr="00497BB8">
        <w:t xml:space="preserve"> трастузумаб-медиираната ADCC преференциално се осъществява върху HER2 свръхекспресиращи ракови клетки в сравнение с ракови клетки, които не експресират HER2 прекомерно.</w:t>
      </w:r>
    </w:p>
    <w:p w14:paraId="1996B414" w14:textId="77777777" w:rsidR="00B3125E" w:rsidRPr="00497BB8" w:rsidRDefault="00B3125E" w:rsidP="00B16864">
      <w:pPr>
        <w:pStyle w:val="BodyText"/>
        <w:rPr>
          <w:u w:val="single"/>
        </w:rPr>
      </w:pPr>
    </w:p>
    <w:p w14:paraId="1996B415" w14:textId="04334C4C" w:rsidR="00F43F10" w:rsidRPr="00497BB8" w:rsidRDefault="00B14147" w:rsidP="00B16864">
      <w:pPr>
        <w:pStyle w:val="BodyText"/>
      </w:pPr>
      <w:r w:rsidRPr="00497BB8">
        <w:rPr>
          <w:u w:val="single"/>
        </w:rPr>
        <w:t>Диагностициране на свръхекспресия на HER2 или амплификация на гена на HER2</w:t>
      </w:r>
    </w:p>
    <w:p w14:paraId="1996B416" w14:textId="77777777" w:rsidR="00F43F10" w:rsidRPr="00497BB8" w:rsidRDefault="00F43F10" w:rsidP="00B16864">
      <w:pPr>
        <w:pStyle w:val="BodyText"/>
      </w:pPr>
    </w:p>
    <w:p w14:paraId="1996B417" w14:textId="0D25A82D" w:rsidR="00F43F10" w:rsidRPr="00497BB8" w:rsidRDefault="00F16C17" w:rsidP="00B16864">
      <w:pPr>
        <w:rPr>
          <w:i/>
        </w:rPr>
      </w:pPr>
      <w:r w:rsidRPr="00497BB8">
        <w:rPr>
          <w:i/>
        </w:rPr>
        <w:t>Диагностициране на прекомерната HER2 експресия или HER2 генна амплификация при рак на млечната жлеза</w:t>
      </w:r>
    </w:p>
    <w:p w14:paraId="1996B418" w14:textId="77777777" w:rsidR="00BE671E" w:rsidRPr="00497BB8" w:rsidRDefault="00BE671E" w:rsidP="00B16864">
      <w:pPr>
        <w:rPr>
          <w:i/>
        </w:rPr>
      </w:pPr>
    </w:p>
    <w:p w14:paraId="1996B419" w14:textId="0BE2B36A" w:rsidR="00F43F10" w:rsidRPr="00497BB8" w:rsidRDefault="00C01AB3" w:rsidP="00B16864">
      <w:pPr>
        <w:pStyle w:val="BodyText"/>
      </w:pPr>
      <w:r w:rsidRPr="00497BB8">
        <w:t>Т</w:t>
      </w:r>
      <w:r w:rsidR="00884B02" w:rsidRPr="00497BB8">
        <w:t>растузумаб</w:t>
      </w:r>
      <w:r w:rsidR="004A279A" w:rsidRPr="00497BB8">
        <w:t xml:space="preserve"> трябва да се използва само при пациенти с тумори с прекомерна HER2 експресия или с генна амплификация на HER2, определена чрез точен и валидиран тест. Диагностицирането на прекомерната HER2 експресия трябва да се извърши с имунохистохимичен (ІНС) метод на оценка върху фиксирани туморни блокчета (вж. точка 4.4). Генната амплификация на HER2 трябва да се установи чрез флуоресцентна хибридизация in situ (FISH) или хромогенна хибридизация in situ (CISH) на фиксирани туморни блокчета. Пациентите са подходящи за лечение със </w:t>
      </w:r>
      <w:r w:rsidR="00F02B30" w:rsidRPr="00497BB8">
        <w:t>Tuznue</w:t>
      </w:r>
      <w:r w:rsidR="004A279A" w:rsidRPr="00497BB8">
        <w:t>, само ако покажат силна свръхекспресия на HER2, описана като оценка 3+ по ІНС, или при положителен резултат от FISH или CISH.</w:t>
      </w:r>
    </w:p>
    <w:p w14:paraId="1996B41A" w14:textId="77777777" w:rsidR="00F43F10" w:rsidRPr="00497BB8" w:rsidRDefault="00F43F10" w:rsidP="00B16864">
      <w:pPr>
        <w:pStyle w:val="BodyText"/>
      </w:pPr>
    </w:p>
    <w:p w14:paraId="1996B41B" w14:textId="1AEEE71D" w:rsidR="00F43F10" w:rsidRPr="00497BB8" w:rsidRDefault="000E0CF7" w:rsidP="00B16864">
      <w:pPr>
        <w:pStyle w:val="BodyText"/>
        <w:jc w:val="both"/>
      </w:pPr>
      <w:r w:rsidRPr="00497BB8">
        <w:t>За да се получат точни и възпроизводими резултати, изследването трябва да се провежда в специализирана лаборатория, която може да осигури валидиране на метода на изследване.</w:t>
      </w:r>
    </w:p>
    <w:p w14:paraId="1996B41C" w14:textId="77777777" w:rsidR="00F43F10" w:rsidRPr="00497BB8" w:rsidRDefault="00F43F10" w:rsidP="00B16864">
      <w:pPr>
        <w:pStyle w:val="BodyText"/>
      </w:pPr>
    </w:p>
    <w:p w14:paraId="1996B41D" w14:textId="6B8B6D7D" w:rsidR="00F43F10" w:rsidRPr="00497BB8" w:rsidRDefault="000E0CF7" w:rsidP="00B16864">
      <w:pPr>
        <w:pStyle w:val="BodyText"/>
      </w:pPr>
      <w:r w:rsidRPr="00497BB8">
        <w:t>Препоръчва се следната точкова система за оценка на ІНС оцветяване, както е посочено в Таблица 2:</w:t>
      </w:r>
    </w:p>
    <w:p w14:paraId="1996B41E" w14:textId="77777777" w:rsidR="00F43F10" w:rsidRPr="00497BB8" w:rsidRDefault="00F43F10" w:rsidP="00B16864">
      <w:pPr>
        <w:pStyle w:val="BodyText"/>
      </w:pPr>
    </w:p>
    <w:p w14:paraId="1996B41F" w14:textId="63C81532" w:rsidR="00F43F10" w:rsidRPr="00497BB8" w:rsidRDefault="000E0CF7" w:rsidP="00B16864">
      <w:pPr>
        <w:pStyle w:val="BodyText"/>
        <w:keepNext/>
      </w:pPr>
      <w:r w:rsidRPr="00497BB8">
        <w:t>Таблица 2 Препоръчителна точкова система за оценка на ІНС оцветяване при рак на млечната жлеза</w:t>
      </w:r>
    </w:p>
    <w:p w14:paraId="1996B420" w14:textId="77777777" w:rsidR="00BE671E" w:rsidRPr="00497BB8" w:rsidRDefault="00BE671E" w:rsidP="00B16864">
      <w:pPr>
        <w:pStyle w:val="BodyText"/>
        <w:keepNext/>
      </w:pPr>
    </w:p>
    <w:tbl>
      <w:tblPr>
        <w:tblStyle w:val="TableGrid"/>
        <w:tblW w:w="0" w:type="auto"/>
        <w:tblCellMar>
          <w:left w:w="57" w:type="dxa"/>
          <w:right w:w="57" w:type="dxa"/>
        </w:tblCellMar>
        <w:tblLook w:val="04A0" w:firstRow="1" w:lastRow="0" w:firstColumn="1" w:lastColumn="0" w:noHBand="0" w:noVBand="1"/>
      </w:tblPr>
      <w:tblGrid>
        <w:gridCol w:w="1165"/>
        <w:gridCol w:w="4938"/>
        <w:gridCol w:w="2958"/>
      </w:tblGrid>
      <w:tr w:rsidR="00762991" w:rsidRPr="00497BB8" w14:paraId="1996B424" w14:textId="77777777" w:rsidTr="002B796E">
        <w:trPr>
          <w:trHeight w:val="283"/>
        </w:trPr>
        <w:tc>
          <w:tcPr>
            <w:tcW w:w="1165" w:type="dxa"/>
          </w:tcPr>
          <w:p w14:paraId="1996B421" w14:textId="50757C22" w:rsidR="00BE671E" w:rsidRPr="00497BB8" w:rsidRDefault="007B5DD3" w:rsidP="00B16864">
            <w:pPr>
              <w:pStyle w:val="BodyText"/>
              <w:rPr>
                <w:b/>
                <w:bCs/>
              </w:rPr>
            </w:pPr>
            <w:r w:rsidRPr="00497BB8">
              <w:rPr>
                <w:b/>
                <w:bCs/>
              </w:rPr>
              <w:t>Стойност</w:t>
            </w:r>
          </w:p>
        </w:tc>
        <w:tc>
          <w:tcPr>
            <w:tcW w:w="4950" w:type="dxa"/>
          </w:tcPr>
          <w:p w14:paraId="1996B422" w14:textId="51DCF5B3" w:rsidR="00BE671E" w:rsidRPr="00497BB8" w:rsidRDefault="007B5DD3" w:rsidP="00B16864">
            <w:pPr>
              <w:pStyle w:val="BodyText"/>
              <w:rPr>
                <w:b/>
                <w:bCs/>
              </w:rPr>
            </w:pPr>
            <w:r w:rsidRPr="00497BB8">
              <w:rPr>
                <w:b/>
                <w:bCs/>
              </w:rPr>
              <w:t>Оцветяване</w:t>
            </w:r>
          </w:p>
        </w:tc>
        <w:tc>
          <w:tcPr>
            <w:tcW w:w="2963" w:type="dxa"/>
          </w:tcPr>
          <w:p w14:paraId="1996B423" w14:textId="748716A5" w:rsidR="00BE671E" w:rsidRPr="00497BB8" w:rsidRDefault="007B5DD3" w:rsidP="00B16864">
            <w:pPr>
              <w:pStyle w:val="BodyText"/>
              <w:rPr>
                <w:b/>
                <w:bCs/>
              </w:rPr>
            </w:pPr>
            <w:r w:rsidRPr="00497BB8">
              <w:rPr>
                <w:b/>
                <w:bCs/>
              </w:rPr>
              <w:t>Оценка на прекомерната експресия на HER2</w:t>
            </w:r>
          </w:p>
        </w:tc>
      </w:tr>
      <w:tr w:rsidR="00762991" w:rsidRPr="00497BB8" w14:paraId="1996B428" w14:textId="77777777" w:rsidTr="002B796E">
        <w:trPr>
          <w:trHeight w:val="283"/>
        </w:trPr>
        <w:tc>
          <w:tcPr>
            <w:tcW w:w="1165" w:type="dxa"/>
          </w:tcPr>
          <w:p w14:paraId="1996B425" w14:textId="77777777" w:rsidR="00BE671E" w:rsidRPr="00497BB8" w:rsidRDefault="00F83889" w:rsidP="00B16864">
            <w:pPr>
              <w:pStyle w:val="BodyText"/>
            </w:pPr>
            <w:r w:rsidRPr="00497BB8">
              <w:t>0</w:t>
            </w:r>
          </w:p>
        </w:tc>
        <w:tc>
          <w:tcPr>
            <w:tcW w:w="4950" w:type="dxa"/>
          </w:tcPr>
          <w:p w14:paraId="1996B426" w14:textId="22383CD6" w:rsidR="00BE671E" w:rsidRPr="00497BB8" w:rsidRDefault="007B5DD3" w:rsidP="00B16864">
            <w:pPr>
              <w:pStyle w:val="TableParagraph"/>
              <w:ind w:left="0"/>
            </w:pPr>
            <w:r w:rsidRPr="00497BB8">
              <w:t>Не се наблюдава оцветяване или мембранно оцветяване при &lt; 10% от туморните клетки.</w:t>
            </w:r>
          </w:p>
        </w:tc>
        <w:tc>
          <w:tcPr>
            <w:tcW w:w="2963" w:type="dxa"/>
          </w:tcPr>
          <w:p w14:paraId="1996B427" w14:textId="79665951" w:rsidR="00BE671E" w:rsidRPr="00497BB8" w:rsidRDefault="007B5DD3" w:rsidP="00B16864">
            <w:pPr>
              <w:pStyle w:val="BodyText"/>
            </w:pPr>
            <w:r w:rsidRPr="00497BB8">
              <w:t>Отрицателна</w:t>
            </w:r>
          </w:p>
        </w:tc>
      </w:tr>
      <w:tr w:rsidR="00762991" w:rsidRPr="00497BB8" w14:paraId="1996B42C" w14:textId="77777777" w:rsidTr="002B796E">
        <w:trPr>
          <w:trHeight w:val="283"/>
        </w:trPr>
        <w:tc>
          <w:tcPr>
            <w:tcW w:w="1165" w:type="dxa"/>
          </w:tcPr>
          <w:p w14:paraId="1996B429" w14:textId="77777777" w:rsidR="00BE671E" w:rsidRPr="00497BB8" w:rsidRDefault="00F83889" w:rsidP="00B16864">
            <w:pPr>
              <w:pStyle w:val="BodyText"/>
            </w:pPr>
            <w:r w:rsidRPr="00497BB8">
              <w:t>1+</w:t>
            </w:r>
          </w:p>
        </w:tc>
        <w:tc>
          <w:tcPr>
            <w:tcW w:w="4950" w:type="dxa"/>
          </w:tcPr>
          <w:p w14:paraId="1996B42A" w14:textId="4C76F313" w:rsidR="00BE671E" w:rsidRPr="00497BB8" w:rsidRDefault="007B5DD3" w:rsidP="00B16864">
            <w:pPr>
              <w:pStyle w:val="TableParagraph"/>
              <w:ind w:left="0" w:right="267"/>
            </w:pPr>
            <w:r w:rsidRPr="00497BB8">
              <w:t>Слабо/едва забележимо оцветяване на мембраните се наблюдава при &gt; 10% от туморните клетки. Частично е оцветена само мембраната на клетките.</w:t>
            </w:r>
          </w:p>
        </w:tc>
        <w:tc>
          <w:tcPr>
            <w:tcW w:w="2963" w:type="dxa"/>
          </w:tcPr>
          <w:p w14:paraId="1996B42B" w14:textId="387263DF" w:rsidR="00BE671E" w:rsidRPr="00497BB8" w:rsidRDefault="007B5DD3" w:rsidP="00B16864">
            <w:pPr>
              <w:pStyle w:val="BodyText"/>
            </w:pPr>
            <w:r w:rsidRPr="00497BB8">
              <w:t>Отрицателна</w:t>
            </w:r>
          </w:p>
        </w:tc>
      </w:tr>
      <w:tr w:rsidR="00762991" w:rsidRPr="00497BB8" w14:paraId="1996B430" w14:textId="77777777" w:rsidTr="002B796E">
        <w:trPr>
          <w:trHeight w:val="283"/>
        </w:trPr>
        <w:tc>
          <w:tcPr>
            <w:tcW w:w="1165" w:type="dxa"/>
          </w:tcPr>
          <w:p w14:paraId="1996B42D" w14:textId="77777777" w:rsidR="00BE671E" w:rsidRPr="00497BB8" w:rsidRDefault="00F83889" w:rsidP="00B16864">
            <w:pPr>
              <w:pStyle w:val="BodyText"/>
            </w:pPr>
            <w:r w:rsidRPr="00497BB8">
              <w:t>2+</w:t>
            </w:r>
          </w:p>
        </w:tc>
        <w:tc>
          <w:tcPr>
            <w:tcW w:w="4950" w:type="dxa"/>
          </w:tcPr>
          <w:p w14:paraId="1996B42E" w14:textId="1758F8F2" w:rsidR="00BE671E" w:rsidRPr="00497BB8" w:rsidRDefault="007B5DD3" w:rsidP="00B16864">
            <w:pPr>
              <w:pStyle w:val="TableParagraph"/>
              <w:ind w:left="0"/>
            </w:pPr>
            <w:r w:rsidRPr="00497BB8">
              <w:t>Наблюдава се слабо до умерено пълно оцветяване на мембраната при &gt; 10% от туморните клетки.</w:t>
            </w:r>
          </w:p>
        </w:tc>
        <w:tc>
          <w:tcPr>
            <w:tcW w:w="2963" w:type="dxa"/>
          </w:tcPr>
          <w:p w14:paraId="1996B42F" w14:textId="65705012" w:rsidR="00BE671E" w:rsidRPr="00497BB8" w:rsidRDefault="007B5DD3" w:rsidP="00B16864">
            <w:pPr>
              <w:pStyle w:val="BodyText"/>
            </w:pPr>
            <w:r w:rsidRPr="00497BB8">
              <w:t>Двусмислена</w:t>
            </w:r>
          </w:p>
        </w:tc>
      </w:tr>
      <w:tr w:rsidR="00762991" w:rsidRPr="00497BB8" w14:paraId="1996B434" w14:textId="77777777" w:rsidTr="002B796E">
        <w:trPr>
          <w:trHeight w:val="283"/>
        </w:trPr>
        <w:tc>
          <w:tcPr>
            <w:tcW w:w="1165" w:type="dxa"/>
          </w:tcPr>
          <w:p w14:paraId="1996B431" w14:textId="77777777" w:rsidR="00BE671E" w:rsidRPr="00497BB8" w:rsidRDefault="00F83889" w:rsidP="00B16864">
            <w:pPr>
              <w:pStyle w:val="BodyText"/>
            </w:pPr>
            <w:r w:rsidRPr="00497BB8">
              <w:t>3+</w:t>
            </w:r>
          </w:p>
        </w:tc>
        <w:tc>
          <w:tcPr>
            <w:tcW w:w="4950" w:type="dxa"/>
          </w:tcPr>
          <w:p w14:paraId="1996B432" w14:textId="0821EE44" w:rsidR="00BE671E" w:rsidRPr="00497BB8" w:rsidRDefault="007B5DD3" w:rsidP="00B16864">
            <w:pPr>
              <w:pStyle w:val="TableParagraph"/>
              <w:ind w:left="0"/>
            </w:pPr>
            <w:r w:rsidRPr="00497BB8">
              <w:t>Наблюдава се силно пълно оцветяване на мембраната при &gt; 10% от туморните клетки.</w:t>
            </w:r>
          </w:p>
        </w:tc>
        <w:tc>
          <w:tcPr>
            <w:tcW w:w="2963" w:type="dxa"/>
          </w:tcPr>
          <w:p w14:paraId="1996B433" w14:textId="59B001C7" w:rsidR="00BE671E" w:rsidRPr="00497BB8" w:rsidRDefault="007B5DD3" w:rsidP="00B16864">
            <w:pPr>
              <w:pStyle w:val="BodyText"/>
            </w:pPr>
            <w:r w:rsidRPr="00497BB8">
              <w:t>Положителна</w:t>
            </w:r>
          </w:p>
        </w:tc>
      </w:tr>
    </w:tbl>
    <w:p w14:paraId="1996B435" w14:textId="77777777" w:rsidR="00BE671E" w:rsidRPr="00497BB8" w:rsidRDefault="00BE671E" w:rsidP="00B16864">
      <w:pPr>
        <w:pStyle w:val="BodyText"/>
      </w:pPr>
    </w:p>
    <w:p w14:paraId="1996B436" w14:textId="5F6B8DDC" w:rsidR="00F43F10" w:rsidRPr="00497BB8" w:rsidRDefault="008042BC" w:rsidP="00B16864">
      <w:pPr>
        <w:pStyle w:val="BodyText"/>
      </w:pPr>
      <w:r w:rsidRPr="00497BB8">
        <w:t>Обикновено FISH се счита положителна, ако съотношението на броя на генните копия HER2 в една туморна клетка към броя на копията в хромозома 17 е по-голямо или равно на 2 или, ако има повече от 4 копия на ген HER2 в една туморна клетка, ако не се прилага контрола с хромозома 17.</w:t>
      </w:r>
    </w:p>
    <w:p w14:paraId="1996B437" w14:textId="77777777" w:rsidR="00F43F10" w:rsidRPr="00497BB8" w:rsidRDefault="00F43F10" w:rsidP="00B16864">
      <w:pPr>
        <w:pStyle w:val="BodyText"/>
      </w:pPr>
    </w:p>
    <w:p w14:paraId="1996B438" w14:textId="269EB855" w:rsidR="00F43F10" w:rsidRPr="00497BB8" w:rsidRDefault="008042BC" w:rsidP="00B16864">
      <w:pPr>
        <w:pStyle w:val="BodyText"/>
      </w:pPr>
      <w:r w:rsidRPr="00497BB8">
        <w:t>Обикновено CISH се счита положителна, ако в над 5</w:t>
      </w:r>
      <w:r w:rsidR="00AF00AA" w:rsidRPr="00497BB8">
        <w:t>0%</w:t>
      </w:r>
      <w:r w:rsidRPr="00497BB8">
        <w:t xml:space="preserve"> от туморните клетки има повече от 5 копия на ген HER2 в едно ядро.</w:t>
      </w:r>
    </w:p>
    <w:p w14:paraId="1996B439" w14:textId="77777777" w:rsidR="00F43F10" w:rsidRPr="00497BB8" w:rsidRDefault="00F43F10" w:rsidP="00B16864">
      <w:pPr>
        <w:pStyle w:val="BodyText"/>
      </w:pPr>
    </w:p>
    <w:p w14:paraId="1996B43A" w14:textId="7A263517" w:rsidR="00F43F10" w:rsidRPr="00497BB8" w:rsidRDefault="008042BC" w:rsidP="00B16864">
      <w:pPr>
        <w:pStyle w:val="BodyText"/>
        <w:ind w:hanging="2"/>
      </w:pPr>
      <w:r w:rsidRPr="00497BB8">
        <w:t>За пълни указания върху провеждането на теста и интерпретацията на резултатите, моля, направете справка с листовките на валидираните FISH и CISH тестове. Официалните препоръки за изследване на HER2 също може да се използват.</w:t>
      </w:r>
    </w:p>
    <w:p w14:paraId="1996B43B" w14:textId="77777777" w:rsidR="007C79C5" w:rsidRPr="00497BB8" w:rsidRDefault="007C79C5" w:rsidP="00B16864">
      <w:pPr>
        <w:pStyle w:val="BodyText"/>
        <w:ind w:hanging="2"/>
      </w:pPr>
    </w:p>
    <w:p w14:paraId="1996B43C" w14:textId="4DB3E693" w:rsidR="00F43F10" w:rsidRPr="00497BB8" w:rsidRDefault="008042BC" w:rsidP="00B16864">
      <w:pPr>
        <w:pStyle w:val="BodyText"/>
      </w:pPr>
      <w:r w:rsidRPr="00497BB8">
        <w:t>При всеки друг метод, който може да се използва за оценка на протеина HER2 или генната експресия, анализите трябва да се извършват само в лаборатории, осигуряващи адекватно съвременно провеждане на валидирани методи. Такива методи трябва да са определено точни и достатъчно акуратни, за да могат да покажат прекомерната експресия на HER2 и трябва да може да се направи разлика между умерена (съответстваща на 2+) и силно изразена (съответстваща на 3+) прекомерна експресия на HER2.</w:t>
      </w:r>
    </w:p>
    <w:p w14:paraId="1996B43D" w14:textId="77777777" w:rsidR="00F43F10" w:rsidRPr="00497BB8" w:rsidRDefault="00F43F10" w:rsidP="00B16864">
      <w:pPr>
        <w:pStyle w:val="BodyText"/>
      </w:pPr>
    </w:p>
    <w:p w14:paraId="1996B43E" w14:textId="5848188E" w:rsidR="00F43F10" w:rsidRPr="00497BB8" w:rsidRDefault="004C4F53" w:rsidP="00B16864">
      <w:pPr>
        <w:rPr>
          <w:i/>
        </w:rPr>
      </w:pPr>
      <w:r w:rsidRPr="00497BB8">
        <w:rPr>
          <w:i/>
        </w:rPr>
        <w:t>Диагностициране на прекомерната HER2 експресия или HER2 генна амплификация при рак на стомаха</w:t>
      </w:r>
    </w:p>
    <w:p w14:paraId="1996B43F" w14:textId="77777777" w:rsidR="00BE671E" w:rsidRPr="00497BB8" w:rsidRDefault="00BE671E" w:rsidP="00B16864">
      <w:pPr>
        <w:rPr>
          <w:i/>
        </w:rPr>
      </w:pPr>
    </w:p>
    <w:p w14:paraId="1996B440" w14:textId="68DC8C54" w:rsidR="00F43F10" w:rsidRPr="00497BB8" w:rsidRDefault="004C4F53" w:rsidP="00B16864">
      <w:pPr>
        <w:pStyle w:val="BodyText"/>
      </w:pPr>
      <w:r w:rsidRPr="00497BB8">
        <w:t xml:space="preserve">Само точен и валидиран тест трябва да се използва за откриване на прекомерната HER2 експресия или HER2 генна амплификация. IHC се препоръчва като първи начин на тестване, а в случаи, при които е необходим и статус на HER2 генна амплификация, трябва да се използва или подсилена със сребро </w:t>
      </w:r>
      <w:r w:rsidRPr="00497BB8">
        <w:rPr>
          <w:i/>
          <w:iCs/>
        </w:rPr>
        <w:t>in situ</w:t>
      </w:r>
      <w:r w:rsidRPr="00497BB8">
        <w:t xml:space="preserve"> хибридизация (SISH), или FISH метод. Препоръчва се обаче при SISH метода да има възможност за успоредна оценка на хистологията и морфологията на тумора. За да се осигури валидиране на тестовете и получаване на точни и възпроизводими резултати, изследването на HER2 трябва да се извърши в лаборатория с обучен персонал. Пълни указания относно провеждане на теста и интерпретация на резултатите трябва да се вземат от листовката на продуктовата информация, предоставяна с използваните HER2 тестове.</w:t>
      </w:r>
    </w:p>
    <w:p w14:paraId="1996B441" w14:textId="77777777" w:rsidR="00E44A30" w:rsidRPr="00497BB8" w:rsidRDefault="00E44A30" w:rsidP="00B16864">
      <w:pPr>
        <w:pStyle w:val="BodyText"/>
      </w:pPr>
    </w:p>
    <w:p w14:paraId="1996B442" w14:textId="0AEA81F8" w:rsidR="00F43F10" w:rsidRPr="00497BB8" w:rsidRDefault="00814A2A" w:rsidP="00B16864">
      <w:pPr>
        <w:pStyle w:val="BodyText"/>
      </w:pPr>
      <w:r w:rsidRPr="00497BB8">
        <w:t>В изпитването ToGA (BO18255), пациенти с IHC3+ или FISH положителни тумори са определени като HER2-положителни и затова са включени в изпитването. Въз основа на резултатите от клиничното изпитване, полезните ефекти се ограничават до пациенти с по-високо ниво на свръхекспресия на HER2 протеина, определен с 3+ точки при IHC или 2+ точки при IHC и положителен FISH резултат.</w:t>
      </w:r>
    </w:p>
    <w:p w14:paraId="1996B443" w14:textId="77777777" w:rsidR="00F43F10" w:rsidRPr="00497BB8" w:rsidRDefault="00F43F10" w:rsidP="00B16864">
      <w:pPr>
        <w:pStyle w:val="BodyText"/>
      </w:pPr>
    </w:p>
    <w:p w14:paraId="1996B444" w14:textId="4F145E2E" w:rsidR="00F43F10" w:rsidRPr="00497BB8" w:rsidRDefault="00814A2A" w:rsidP="00B16864">
      <w:pPr>
        <w:pStyle w:val="BodyText"/>
      </w:pPr>
      <w:r w:rsidRPr="00497BB8">
        <w:t>В едно проучване със сравняване на методите (проучване D008548) е наблюдавана висока степен на съответствие (&gt; 9</w:t>
      </w:r>
      <w:r w:rsidR="00AF00AA" w:rsidRPr="00497BB8">
        <w:t>5%</w:t>
      </w:r>
      <w:r w:rsidRPr="00497BB8">
        <w:t>) при SISH и FISH методите за откриване на HER2 генна амплификация при пациенти с рак на стомаха.</w:t>
      </w:r>
    </w:p>
    <w:p w14:paraId="1996B445" w14:textId="77777777" w:rsidR="00F43F10" w:rsidRPr="00497BB8" w:rsidRDefault="00F43F10" w:rsidP="00B16864">
      <w:pPr>
        <w:pStyle w:val="BodyText"/>
      </w:pPr>
    </w:p>
    <w:p w14:paraId="1996B446" w14:textId="32A79DF3" w:rsidR="00F43F10" w:rsidRPr="00497BB8" w:rsidRDefault="00814A2A" w:rsidP="00B16864">
      <w:pPr>
        <w:pStyle w:val="BodyText"/>
        <w:ind w:firstLine="1"/>
      </w:pPr>
      <w:r w:rsidRPr="00497BB8">
        <w:t>Свръхекспресия на HER2 трябва да се открие чрез изследване с имунохистохимичен метод (IHC) на фиксирани туморни блокчета; HER2 генната амплификация трябва да се открие с помощта на in situ хибридизация, изполвайки SISH или FISH на фиксирани туморни блокчета.</w:t>
      </w:r>
    </w:p>
    <w:p w14:paraId="1996B447" w14:textId="77777777" w:rsidR="00F43F10" w:rsidRPr="00497BB8" w:rsidRDefault="00F43F10" w:rsidP="00B16864">
      <w:pPr>
        <w:pStyle w:val="BodyText"/>
      </w:pPr>
    </w:p>
    <w:p w14:paraId="1996B448" w14:textId="4EBFAD7D" w:rsidR="00F43F10" w:rsidRPr="00497BB8" w:rsidRDefault="00814A2A" w:rsidP="00B16864">
      <w:pPr>
        <w:pStyle w:val="BodyText"/>
      </w:pPr>
      <w:r w:rsidRPr="00497BB8">
        <w:t>Препоръчва се следната точкова система за оценка на начините на оцветяване по IHC, както е посочено в Таблица 3:</w:t>
      </w:r>
    </w:p>
    <w:p w14:paraId="1996B449" w14:textId="77777777" w:rsidR="006938A6" w:rsidRPr="00497BB8" w:rsidRDefault="006938A6" w:rsidP="00B16864">
      <w:pPr>
        <w:pStyle w:val="BodyText"/>
      </w:pPr>
    </w:p>
    <w:p w14:paraId="1996B44A" w14:textId="3AF6B988" w:rsidR="00563F3E" w:rsidRPr="00497BB8" w:rsidRDefault="00814A2A" w:rsidP="00B16864">
      <w:pPr>
        <w:keepNext/>
        <w:adjustRightInd w:val="0"/>
      </w:pPr>
      <w:r w:rsidRPr="00497BB8">
        <w:t>Таблица 3 Препоръчителна точкова система за оценка на начините на оцветяване по ICH при рак на стомаха</w:t>
      </w:r>
    </w:p>
    <w:p w14:paraId="1996B44B" w14:textId="77777777" w:rsidR="00BE671E" w:rsidRPr="00497BB8" w:rsidRDefault="00BE671E" w:rsidP="00B16864">
      <w:pPr>
        <w:keepNext/>
        <w:adjustRightInd w:val="0"/>
      </w:pPr>
    </w:p>
    <w:tbl>
      <w:tblPr>
        <w:tblStyle w:val="TableGrid"/>
        <w:tblW w:w="0" w:type="auto"/>
        <w:tblCellMar>
          <w:left w:w="57" w:type="dxa"/>
          <w:right w:w="57" w:type="dxa"/>
        </w:tblCellMar>
        <w:tblLook w:val="04A0" w:firstRow="1" w:lastRow="0" w:firstColumn="1" w:lastColumn="0" w:noHBand="0" w:noVBand="1"/>
      </w:tblPr>
      <w:tblGrid>
        <w:gridCol w:w="1075"/>
        <w:gridCol w:w="2944"/>
        <w:gridCol w:w="3120"/>
        <w:gridCol w:w="1922"/>
      </w:tblGrid>
      <w:tr w:rsidR="00762991" w:rsidRPr="00497BB8" w14:paraId="1996B450" w14:textId="77777777" w:rsidTr="002B796E">
        <w:trPr>
          <w:trHeight w:val="283"/>
          <w:tblHeader/>
        </w:trPr>
        <w:tc>
          <w:tcPr>
            <w:tcW w:w="1075" w:type="dxa"/>
          </w:tcPr>
          <w:p w14:paraId="1996B44C" w14:textId="416EE22C" w:rsidR="00BE671E" w:rsidRPr="00497BB8" w:rsidRDefault="00B61E23" w:rsidP="00B16864">
            <w:pPr>
              <w:adjustRightInd w:val="0"/>
              <w:rPr>
                <w:b/>
                <w:bCs/>
              </w:rPr>
            </w:pPr>
            <w:r w:rsidRPr="00497BB8">
              <w:rPr>
                <w:b/>
                <w:bCs/>
              </w:rPr>
              <w:t>Стойност</w:t>
            </w:r>
          </w:p>
        </w:tc>
        <w:tc>
          <w:tcPr>
            <w:tcW w:w="2970" w:type="dxa"/>
          </w:tcPr>
          <w:p w14:paraId="1996B44D" w14:textId="5E7EC71D" w:rsidR="00BE671E" w:rsidRPr="00497BB8" w:rsidRDefault="00B61E23" w:rsidP="00B16864">
            <w:pPr>
              <w:adjustRightInd w:val="0"/>
              <w:rPr>
                <w:b/>
                <w:bCs/>
              </w:rPr>
            </w:pPr>
            <w:r w:rsidRPr="00497BB8">
              <w:rPr>
                <w:b/>
                <w:bCs/>
              </w:rPr>
              <w:t>Хирургическа проба – начин на оцветяване</w:t>
            </w:r>
          </w:p>
        </w:tc>
        <w:tc>
          <w:tcPr>
            <w:tcW w:w="3150" w:type="dxa"/>
          </w:tcPr>
          <w:p w14:paraId="1996B44E" w14:textId="25A14B11" w:rsidR="00BE671E" w:rsidRPr="00497BB8" w:rsidRDefault="00B61E23" w:rsidP="00B16864">
            <w:pPr>
              <w:adjustRightInd w:val="0"/>
              <w:rPr>
                <w:b/>
                <w:bCs/>
              </w:rPr>
            </w:pPr>
            <w:r w:rsidRPr="00497BB8">
              <w:rPr>
                <w:b/>
                <w:bCs/>
              </w:rPr>
              <w:t>Проба от биопсията –</w:t>
            </w:r>
            <w:r w:rsidR="009C2492" w:rsidRPr="00497BB8">
              <w:rPr>
                <w:b/>
                <w:bCs/>
              </w:rPr>
              <w:t xml:space="preserve"> </w:t>
            </w:r>
            <w:r w:rsidRPr="00497BB8">
              <w:rPr>
                <w:b/>
                <w:bCs/>
              </w:rPr>
              <w:t>начин на оцветяване</w:t>
            </w:r>
          </w:p>
        </w:tc>
        <w:tc>
          <w:tcPr>
            <w:tcW w:w="1883" w:type="dxa"/>
          </w:tcPr>
          <w:p w14:paraId="1996B44F" w14:textId="0278F4A0" w:rsidR="00BE671E" w:rsidRPr="00497BB8" w:rsidRDefault="00B61E23" w:rsidP="00B16864">
            <w:pPr>
              <w:adjustRightInd w:val="0"/>
              <w:rPr>
                <w:b/>
                <w:bCs/>
              </w:rPr>
            </w:pPr>
            <w:r w:rsidRPr="00497BB8">
              <w:rPr>
                <w:b/>
                <w:bCs/>
              </w:rPr>
              <w:t>Оценка на свръхекспресията на HER2</w:t>
            </w:r>
          </w:p>
        </w:tc>
      </w:tr>
      <w:tr w:rsidR="00762991" w:rsidRPr="00497BB8" w14:paraId="1996B455" w14:textId="77777777" w:rsidTr="002B796E">
        <w:trPr>
          <w:trHeight w:val="283"/>
        </w:trPr>
        <w:tc>
          <w:tcPr>
            <w:tcW w:w="1075" w:type="dxa"/>
          </w:tcPr>
          <w:p w14:paraId="1996B451" w14:textId="77777777" w:rsidR="00BE671E" w:rsidRPr="00497BB8" w:rsidRDefault="00F83889" w:rsidP="00B16864">
            <w:pPr>
              <w:adjustRightInd w:val="0"/>
            </w:pPr>
            <w:r w:rsidRPr="00497BB8">
              <w:t>0</w:t>
            </w:r>
          </w:p>
        </w:tc>
        <w:tc>
          <w:tcPr>
            <w:tcW w:w="2970" w:type="dxa"/>
          </w:tcPr>
          <w:p w14:paraId="1996B452" w14:textId="3CCBE868" w:rsidR="00BE671E" w:rsidRPr="00497BB8" w:rsidRDefault="00D11D51" w:rsidP="00B16864">
            <w:pPr>
              <w:adjustRightInd w:val="0"/>
            </w:pPr>
            <w:r w:rsidRPr="00497BB8">
              <w:t>Липса на реактивност или на мембранна реактивност при &lt;</w:t>
            </w:r>
            <w:r w:rsidR="009610F7" w:rsidRPr="00497BB8">
              <w:t> </w:t>
            </w:r>
            <w:r w:rsidRPr="00497BB8">
              <w:t>1</w:t>
            </w:r>
            <w:r w:rsidR="00AF00AA" w:rsidRPr="00497BB8">
              <w:t>0%</w:t>
            </w:r>
            <w:r w:rsidRPr="00497BB8">
              <w:t xml:space="preserve"> от туморните клетки.</w:t>
            </w:r>
          </w:p>
        </w:tc>
        <w:tc>
          <w:tcPr>
            <w:tcW w:w="3150" w:type="dxa"/>
          </w:tcPr>
          <w:p w14:paraId="1996B453" w14:textId="3148A274" w:rsidR="00BE671E" w:rsidRPr="00497BB8" w:rsidRDefault="00D11D51" w:rsidP="00B16864">
            <w:pPr>
              <w:adjustRightInd w:val="0"/>
            </w:pPr>
            <w:r w:rsidRPr="00497BB8">
              <w:t>Липса на реактивност или на мембранна реактивност във всички туморни клетки.</w:t>
            </w:r>
          </w:p>
        </w:tc>
        <w:tc>
          <w:tcPr>
            <w:tcW w:w="1883" w:type="dxa"/>
          </w:tcPr>
          <w:p w14:paraId="1996B454" w14:textId="12D221BF" w:rsidR="00BE671E" w:rsidRPr="00497BB8" w:rsidRDefault="00D11D51" w:rsidP="00B16864">
            <w:pPr>
              <w:adjustRightInd w:val="0"/>
            </w:pPr>
            <w:r w:rsidRPr="00497BB8">
              <w:t>Отрицателна</w:t>
            </w:r>
          </w:p>
        </w:tc>
      </w:tr>
      <w:tr w:rsidR="00762991" w:rsidRPr="00497BB8" w14:paraId="1996B45A" w14:textId="77777777" w:rsidTr="002B796E">
        <w:trPr>
          <w:trHeight w:val="283"/>
        </w:trPr>
        <w:tc>
          <w:tcPr>
            <w:tcW w:w="1075" w:type="dxa"/>
          </w:tcPr>
          <w:p w14:paraId="1996B456" w14:textId="77777777" w:rsidR="00BE671E" w:rsidRPr="00497BB8" w:rsidRDefault="00F83889" w:rsidP="00B16864">
            <w:pPr>
              <w:adjustRightInd w:val="0"/>
            </w:pPr>
            <w:r w:rsidRPr="00497BB8">
              <w:t>1+</w:t>
            </w:r>
          </w:p>
        </w:tc>
        <w:tc>
          <w:tcPr>
            <w:tcW w:w="2970" w:type="dxa"/>
          </w:tcPr>
          <w:p w14:paraId="1996B457" w14:textId="0ADE45BD" w:rsidR="00BE671E" w:rsidRPr="00497BB8" w:rsidRDefault="00D11D51" w:rsidP="00B16864">
            <w:pPr>
              <w:adjustRightInd w:val="0"/>
            </w:pPr>
            <w:r w:rsidRPr="00497BB8">
              <w:t>Слаба ⁄ едва доловима мембранна реактивност при ≥</w:t>
            </w:r>
            <w:r w:rsidR="009610F7" w:rsidRPr="00497BB8">
              <w:t> </w:t>
            </w:r>
            <w:r w:rsidRPr="00497BB8">
              <w:t>1</w:t>
            </w:r>
            <w:r w:rsidR="00AF00AA" w:rsidRPr="00497BB8">
              <w:t>0%</w:t>
            </w:r>
            <w:r w:rsidRPr="00497BB8">
              <w:t xml:space="preserve"> от туморните клетки; клетките са реактивни само в част от мембраната си.</w:t>
            </w:r>
          </w:p>
        </w:tc>
        <w:tc>
          <w:tcPr>
            <w:tcW w:w="3150" w:type="dxa"/>
          </w:tcPr>
          <w:p w14:paraId="1996B458" w14:textId="76C53BD9" w:rsidR="00BE671E" w:rsidRPr="00497BB8" w:rsidRDefault="00D11D51" w:rsidP="00B16864">
            <w:pPr>
              <w:adjustRightInd w:val="0"/>
            </w:pPr>
            <w:r w:rsidRPr="00497BB8">
              <w:t>Кластер от туморни клетки със слаба ⁄ едва доловима мембранна реактивност, независимо от процента на оцветени туморни клетки.</w:t>
            </w:r>
          </w:p>
        </w:tc>
        <w:tc>
          <w:tcPr>
            <w:tcW w:w="1883" w:type="dxa"/>
          </w:tcPr>
          <w:p w14:paraId="1996B459" w14:textId="3DCA897B" w:rsidR="00BE671E" w:rsidRPr="00497BB8" w:rsidRDefault="00D11D51" w:rsidP="00B16864">
            <w:pPr>
              <w:adjustRightInd w:val="0"/>
            </w:pPr>
            <w:r w:rsidRPr="00497BB8">
              <w:t>Отрицателна</w:t>
            </w:r>
          </w:p>
        </w:tc>
      </w:tr>
      <w:tr w:rsidR="00762991" w:rsidRPr="00497BB8" w14:paraId="1996B45F" w14:textId="77777777" w:rsidTr="002B796E">
        <w:trPr>
          <w:trHeight w:val="283"/>
        </w:trPr>
        <w:tc>
          <w:tcPr>
            <w:tcW w:w="1075" w:type="dxa"/>
          </w:tcPr>
          <w:p w14:paraId="1996B45B" w14:textId="77777777" w:rsidR="00BE671E" w:rsidRPr="00497BB8" w:rsidRDefault="00F83889" w:rsidP="00B16864">
            <w:pPr>
              <w:keepNext/>
              <w:adjustRightInd w:val="0"/>
            </w:pPr>
            <w:r w:rsidRPr="00497BB8">
              <w:t>2+</w:t>
            </w:r>
          </w:p>
        </w:tc>
        <w:tc>
          <w:tcPr>
            <w:tcW w:w="2970" w:type="dxa"/>
          </w:tcPr>
          <w:p w14:paraId="1996B45C" w14:textId="2E971144" w:rsidR="00BE671E" w:rsidRPr="00497BB8" w:rsidRDefault="00D11D51" w:rsidP="00B16864">
            <w:pPr>
              <w:keepNext/>
              <w:adjustRightInd w:val="0"/>
            </w:pPr>
            <w:r w:rsidRPr="00497BB8">
              <w:t>Слаба до умерена пълна, базолатерална или латерална мембранна реактивност при ≥</w:t>
            </w:r>
            <w:r w:rsidR="009610F7" w:rsidRPr="00497BB8">
              <w:t> </w:t>
            </w:r>
            <w:r w:rsidRPr="00497BB8">
              <w:t>1</w:t>
            </w:r>
            <w:r w:rsidR="00AF00AA" w:rsidRPr="00497BB8">
              <w:t>0%</w:t>
            </w:r>
            <w:r w:rsidRPr="00497BB8">
              <w:t xml:space="preserve"> от туморните клетки.</w:t>
            </w:r>
          </w:p>
        </w:tc>
        <w:tc>
          <w:tcPr>
            <w:tcW w:w="3150" w:type="dxa"/>
          </w:tcPr>
          <w:p w14:paraId="1996B45D" w14:textId="0C7650D1" w:rsidR="00BE671E" w:rsidRPr="00497BB8" w:rsidRDefault="00126A57" w:rsidP="00B16864">
            <w:pPr>
              <w:keepNext/>
              <w:adjustRightInd w:val="0"/>
            </w:pPr>
            <w:r w:rsidRPr="00497BB8">
              <w:t>Кластер от туморни клетки със слаба до умерена пълна, базолатерална или латерална мембранна реактивност, независимо от процента на оцветени туморни клетки.</w:t>
            </w:r>
          </w:p>
        </w:tc>
        <w:tc>
          <w:tcPr>
            <w:tcW w:w="1883" w:type="dxa"/>
          </w:tcPr>
          <w:p w14:paraId="1996B45E" w14:textId="5E4F9FB6" w:rsidR="00BE671E" w:rsidRPr="00497BB8" w:rsidRDefault="00D11D51" w:rsidP="00B16864">
            <w:pPr>
              <w:keepNext/>
              <w:adjustRightInd w:val="0"/>
            </w:pPr>
            <w:r w:rsidRPr="00497BB8">
              <w:t>Двусмислена</w:t>
            </w:r>
          </w:p>
        </w:tc>
      </w:tr>
      <w:tr w:rsidR="00762991" w:rsidRPr="00497BB8" w14:paraId="1996B464" w14:textId="77777777" w:rsidTr="002B796E">
        <w:trPr>
          <w:trHeight w:val="283"/>
        </w:trPr>
        <w:tc>
          <w:tcPr>
            <w:tcW w:w="1075" w:type="dxa"/>
          </w:tcPr>
          <w:p w14:paraId="1996B460" w14:textId="77777777" w:rsidR="00BE671E" w:rsidRPr="00497BB8" w:rsidRDefault="00F83889" w:rsidP="00B16864">
            <w:pPr>
              <w:keepLines/>
              <w:adjustRightInd w:val="0"/>
            </w:pPr>
            <w:r w:rsidRPr="00497BB8">
              <w:t>3+</w:t>
            </w:r>
          </w:p>
        </w:tc>
        <w:tc>
          <w:tcPr>
            <w:tcW w:w="2970" w:type="dxa"/>
          </w:tcPr>
          <w:p w14:paraId="1996B461" w14:textId="6DE6A27D" w:rsidR="00BE671E" w:rsidRPr="00497BB8" w:rsidRDefault="00126A57" w:rsidP="00B16864">
            <w:pPr>
              <w:keepLines/>
              <w:adjustRightInd w:val="0"/>
            </w:pPr>
            <w:r w:rsidRPr="00497BB8">
              <w:t>Силна пълна базолатерална или латерална мембранна активност при ≥ 1</w:t>
            </w:r>
            <w:r w:rsidR="00AF00AA" w:rsidRPr="00497BB8">
              <w:t>0%</w:t>
            </w:r>
            <w:r w:rsidRPr="00497BB8">
              <w:t xml:space="preserve"> от туморните клетки.</w:t>
            </w:r>
          </w:p>
        </w:tc>
        <w:tc>
          <w:tcPr>
            <w:tcW w:w="3150" w:type="dxa"/>
          </w:tcPr>
          <w:p w14:paraId="1996B462" w14:textId="29CBFC1A" w:rsidR="00BE671E" w:rsidRPr="00497BB8" w:rsidRDefault="00126A57" w:rsidP="00B16864">
            <w:pPr>
              <w:keepLines/>
              <w:adjustRightInd w:val="0"/>
            </w:pPr>
            <w:r w:rsidRPr="00497BB8">
              <w:t>Кластер от туморни клетки със силна пълна базолатерална или латерална мембранна активност, независимо от процента на оцветени туморни клетки.</w:t>
            </w:r>
          </w:p>
        </w:tc>
        <w:tc>
          <w:tcPr>
            <w:tcW w:w="1883" w:type="dxa"/>
          </w:tcPr>
          <w:p w14:paraId="1996B463" w14:textId="1C960EAF" w:rsidR="00BE671E" w:rsidRPr="00497BB8" w:rsidRDefault="00D11D51" w:rsidP="00B16864">
            <w:pPr>
              <w:keepLines/>
              <w:adjustRightInd w:val="0"/>
            </w:pPr>
            <w:r w:rsidRPr="00497BB8">
              <w:t>Положителна</w:t>
            </w:r>
          </w:p>
        </w:tc>
      </w:tr>
    </w:tbl>
    <w:p w14:paraId="1996B465" w14:textId="77777777" w:rsidR="00BE671E" w:rsidRPr="00497BB8" w:rsidRDefault="00BE671E" w:rsidP="00B16864">
      <w:pPr>
        <w:adjustRightInd w:val="0"/>
      </w:pPr>
    </w:p>
    <w:p w14:paraId="1996B466" w14:textId="42985D13" w:rsidR="00F43F10" w:rsidRPr="00497BB8" w:rsidRDefault="00126A57" w:rsidP="00B16864">
      <w:pPr>
        <w:pStyle w:val="BodyText"/>
      </w:pPr>
      <w:r w:rsidRPr="00497BB8">
        <w:t>По принцип, SISH или FISH се считат за положителни, ако съотношението на броя на генните копия на HER2 на една туморна клетка към броя на копията на хромозома 17 е по-голям или равен на 2.</w:t>
      </w:r>
    </w:p>
    <w:p w14:paraId="1996B467" w14:textId="77777777" w:rsidR="00F43F10" w:rsidRPr="00497BB8" w:rsidRDefault="00F43F10" w:rsidP="00B16864">
      <w:pPr>
        <w:pStyle w:val="BodyText"/>
      </w:pPr>
    </w:p>
    <w:p w14:paraId="1996B468" w14:textId="7FC90698" w:rsidR="00F43F10" w:rsidRPr="00497BB8" w:rsidRDefault="008154AA" w:rsidP="00B16864">
      <w:pPr>
        <w:pStyle w:val="BodyText"/>
      </w:pPr>
      <w:r w:rsidRPr="00497BB8">
        <w:rPr>
          <w:u w:val="single"/>
        </w:rPr>
        <w:t>Клинична ефикасност и безопасност</w:t>
      </w:r>
    </w:p>
    <w:p w14:paraId="1996B469" w14:textId="77777777" w:rsidR="00F43F10" w:rsidRPr="00497BB8" w:rsidRDefault="00F43F10" w:rsidP="00B16864">
      <w:pPr>
        <w:pStyle w:val="BodyText"/>
      </w:pPr>
    </w:p>
    <w:p w14:paraId="1996B46A" w14:textId="36FE3846" w:rsidR="00F43F10" w:rsidRPr="00497BB8" w:rsidRDefault="00204826" w:rsidP="00B16864">
      <w:pPr>
        <w:rPr>
          <w:i/>
        </w:rPr>
      </w:pPr>
      <w:r w:rsidRPr="00497BB8">
        <w:rPr>
          <w:i/>
          <w:u w:val="single"/>
        </w:rPr>
        <w:t>Метастазирал рак на млечната жлеза</w:t>
      </w:r>
    </w:p>
    <w:p w14:paraId="1996B46B" w14:textId="77777777" w:rsidR="00F43F10" w:rsidRPr="00497BB8" w:rsidRDefault="00F43F10" w:rsidP="00B16864">
      <w:pPr>
        <w:pStyle w:val="BodyText"/>
        <w:rPr>
          <w:i/>
        </w:rPr>
      </w:pPr>
    </w:p>
    <w:p w14:paraId="1996B46C" w14:textId="4041D9F2" w:rsidR="00F43F10" w:rsidRPr="00497BB8" w:rsidRDefault="00D51D1C" w:rsidP="00B16864">
      <w:pPr>
        <w:pStyle w:val="BodyText"/>
        <w:ind w:hanging="1"/>
      </w:pPr>
      <w:r w:rsidRPr="00497BB8">
        <w:t>Трастузумаб е използван в клинични изпитвания като монотерапия при пациенти с МРМЖ със свръхекспресия на HER2, които са лекувани неуспешно с една или повече схеми на химиотерапия за метастазиралото заболяване (трастузумаб самостоятелно).</w:t>
      </w:r>
    </w:p>
    <w:p w14:paraId="1996B46D" w14:textId="77777777" w:rsidR="00F43F10" w:rsidRPr="00497BB8" w:rsidRDefault="00F43F10" w:rsidP="00B16864">
      <w:pPr>
        <w:pStyle w:val="BodyText"/>
      </w:pPr>
    </w:p>
    <w:p w14:paraId="1996B46E" w14:textId="196176AE" w:rsidR="00F43F10" w:rsidRPr="00497BB8" w:rsidRDefault="00D51D1C" w:rsidP="00B16864">
      <w:pPr>
        <w:pStyle w:val="BodyText"/>
        <w:ind w:hanging="1"/>
      </w:pPr>
      <w:r w:rsidRPr="00497BB8">
        <w:t>Трастузумаб е използван също и в комбинация с паклитаксел или доцетаксел за лечение на пациенти, които не са лекувани за метастазиралото заболяване. Пациентите, които преди това са получавали адювантна химиотерапия на базата на антрациклини, са лекувани с паклитаксел (175 mg/m</w:t>
      </w:r>
      <w:r w:rsidRPr="00497BB8">
        <w:rPr>
          <w:vertAlign w:val="superscript"/>
        </w:rPr>
        <w:t>2</w:t>
      </w:r>
      <w:r w:rsidRPr="00497BB8">
        <w:t xml:space="preserve"> в инфузия с продължителност 3 часа) със или без трастузумаб. В основното клинично изпитване на доцетаксел (100 mg/m</w:t>
      </w:r>
      <w:r w:rsidRPr="00497BB8">
        <w:rPr>
          <w:vertAlign w:val="superscript"/>
        </w:rPr>
        <w:t>2</w:t>
      </w:r>
      <w:r w:rsidRPr="00497BB8">
        <w:t xml:space="preserve"> в инфузия с продължителност 1 час) със или без трастузумаб, 6</w:t>
      </w:r>
      <w:r w:rsidR="00AF00AA" w:rsidRPr="00497BB8">
        <w:t>0%</w:t>
      </w:r>
      <w:r w:rsidRPr="00497BB8">
        <w:t xml:space="preserve"> от пациентите са получавали преди това адювантна химиотерапия на базата на антрациклини. Пациентите са лекувани с трастузумаб до прогресия на заболяването.</w:t>
      </w:r>
    </w:p>
    <w:p w14:paraId="1996B46F" w14:textId="77777777" w:rsidR="00BE671E" w:rsidRPr="00497BB8" w:rsidRDefault="00BE671E" w:rsidP="00B16864">
      <w:pPr>
        <w:pStyle w:val="BodyText"/>
        <w:ind w:hanging="1"/>
      </w:pPr>
    </w:p>
    <w:p w14:paraId="1996B470" w14:textId="6CC0B712" w:rsidR="00F43F10" w:rsidRPr="00497BB8" w:rsidRDefault="00A23E89" w:rsidP="00B16864">
      <w:pPr>
        <w:pStyle w:val="BodyText"/>
      </w:pPr>
      <w:r w:rsidRPr="00497BB8">
        <w:t>Ефикасността на трастузумаб в комбинация с паклитаксел при пациенти, които не са получавали преди това адювантна химиотерапия на базата на антрациклини, не е проучвана. Трастузумаб плюс доцетаксел обаче е ефикасен при болните, независимо дали са получавали преди това адювантна химиотерапия на базата на антрациклини.</w:t>
      </w:r>
    </w:p>
    <w:p w14:paraId="1996B471" w14:textId="77777777" w:rsidR="00F43F10" w:rsidRPr="00497BB8" w:rsidRDefault="00F43F10" w:rsidP="00B16864">
      <w:pPr>
        <w:pStyle w:val="BodyText"/>
      </w:pPr>
    </w:p>
    <w:p w14:paraId="1996B472" w14:textId="28ABBE6D" w:rsidR="00F43F10" w:rsidRPr="00497BB8" w:rsidRDefault="00A23E89" w:rsidP="00B16864">
      <w:pPr>
        <w:pStyle w:val="BodyText"/>
        <w:ind w:hanging="2"/>
      </w:pPr>
      <w:r w:rsidRPr="00497BB8">
        <w:t>При теста за свръхекспресия на HER2, използван за оценка на пригодността на пациентите за участие в основните клинични изпитвания с трастузумаб монотерапия и трастузумаб плюс паклитаксел, е използвано имунохистохимично оцветяване за HER2 на фиксиран материал от тумори на млечната жлеза с миши моноклонални антитела CB11 и 4D5. Тези тъкани са фиксирани във формалин или фиксиращ разтвор на Bouin. Този изследователски метод, приложен в клиничното изпитване, е извършван в централна лаборатория, използваща скала от 0 до 3+. Пациентите с оцветяване 2+ или 3+ са включвани, а тези с оцветяване 0 или 1+ са изключвани от клиничните изпитвания. Над 7</w:t>
      </w:r>
      <w:r w:rsidR="00AF00AA" w:rsidRPr="00497BB8">
        <w:t>0%</w:t>
      </w:r>
      <w:r w:rsidRPr="00497BB8">
        <w:t xml:space="preserve"> от пациентите, включени в клиничните изпитвания, са имали свръхекспресия 3+. Данните показват, че благоприятните ефекти са повече при пациентите с по-високо ниво на свръхекспресия на HER2 (3+).</w:t>
      </w:r>
    </w:p>
    <w:p w14:paraId="1996B473" w14:textId="77777777" w:rsidR="00F43F10" w:rsidRPr="00497BB8" w:rsidRDefault="00F43F10" w:rsidP="00B16864">
      <w:pPr>
        <w:pStyle w:val="BodyText"/>
      </w:pPr>
    </w:p>
    <w:p w14:paraId="1996B474" w14:textId="5C469840" w:rsidR="00F43F10" w:rsidRPr="00497BB8" w:rsidRDefault="00A23E89" w:rsidP="00B16864">
      <w:pPr>
        <w:pStyle w:val="BodyText"/>
        <w:ind w:firstLine="2"/>
      </w:pPr>
      <w:r w:rsidRPr="00497BB8">
        <w:t>Основният тест-метод, използван за определяне на наличието на HER2 в основното клинично изпитване на доцетаксел, със или без трастузумаб, е имунохистохимичен. По-малка част от болните са тествани с метода на флуоресцентна in-situ хибридизация (FISH). В това клинично изпитване, 8</w:t>
      </w:r>
      <w:r w:rsidR="00AF00AA" w:rsidRPr="00497BB8">
        <w:t>7%</w:t>
      </w:r>
      <w:r w:rsidRPr="00497BB8">
        <w:t xml:space="preserve"> от включените пациенти са имали заболяване IHC3+, а 9</w:t>
      </w:r>
      <w:r w:rsidR="00AF00AA" w:rsidRPr="00497BB8">
        <w:t>5%</w:t>
      </w:r>
      <w:r w:rsidRPr="00497BB8">
        <w:t xml:space="preserve"> са имали заболяване IHC3+ и/или FISH-положително.</w:t>
      </w:r>
    </w:p>
    <w:p w14:paraId="1996B475" w14:textId="77777777" w:rsidR="00F43F10" w:rsidRPr="00497BB8" w:rsidRDefault="00F43F10" w:rsidP="00B16864">
      <w:pPr>
        <w:pStyle w:val="BodyText"/>
      </w:pPr>
    </w:p>
    <w:p w14:paraId="1996B476" w14:textId="004490B4" w:rsidR="00F43F10" w:rsidRPr="00497BB8" w:rsidRDefault="00A23E89" w:rsidP="00B16864">
      <w:pPr>
        <w:keepNext/>
        <w:rPr>
          <w:i/>
        </w:rPr>
      </w:pPr>
      <w:r w:rsidRPr="00497BB8">
        <w:rPr>
          <w:i/>
        </w:rPr>
        <w:t>Седмична схема на приложение при метастазирал рак на млечната жлеза</w:t>
      </w:r>
    </w:p>
    <w:p w14:paraId="1996B477" w14:textId="77777777" w:rsidR="00731D14" w:rsidRPr="00497BB8" w:rsidRDefault="00731D14" w:rsidP="00B16864">
      <w:pPr>
        <w:rPr>
          <w:i/>
        </w:rPr>
      </w:pPr>
    </w:p>
    <w:p w14:paraId="1996B478" w14:textId="13CD9569" w:rsidR="0098100C" w:rsidRPr="00497BB8" w:rsidRDefault="007F5C7A" w:rsidP="00B16864">
      <w:pPr>
        <w:pStyle w:val="BodyText"/>
        <w:ind w:firstLine="2"/>
      </w:pPr>
      <w:r w:rsidRPr="00497BB8">
        <w:t>В Таблица 4 са обобщени резултатите за ефикасност при проучвания с монотерапия и комбинирано лечение:</w:t>
      </w:r>
    </w:p>
    <w:p w14:paraId="1996B479" w14:textId="77777777" w:rsidR="0098100C" w:rsidRPr="00497BB8" w:rsidRDefault="0098100C" w:rsidP="00B16864">
      <w:pPr>
        <w:pStyle w:val="BodyText"/>
        <w:ind w:firstLine="2"/>
      </w:pPr>
    </w:p>
    <w:p w14:paraId="1996B47A" w14:textId="2AEEC97A" w:rsidR="00731D14" w:rsidRPr="00497BB8" w:rsidRDefault="007F5C7A" w:rsidP="00B16864">
      <w:pPr>
        <w:pStyle w:val="BodyText"/>
      </w:pPr>
      <w:r w:rsidRPr="00497BB8">
        <w:t>Таблица 4 Резултати за ефикасност от проучванията с монотерапия и комбинирана терапия</w:t>
      </w:r>
    </w:p>
    <w:p w14:paraId="1996B47B" w14:textId="77777777" w:rsidR="0098100C" w:rsidRPr="00497BB8" w:rsidRDefault="0098100C" w:rsidP="00B16864">
      <w:pPr>
        <w:pStyle w:val="BodyText"/>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57" w:type="dxa"/>
          <w:right w:w="57" w:type="dxa"/>
        </w:tblCellMar>
        <w:tblLook w:val="04A0" w:firstRow="1" w:lastRow="0" w:firstColumn="1" w:lastColumn="0" w:noHBand="0" w:noVBand="1"/>
      </w:tblPr>
      <w:tblGrid>
        <w:gridCol w:w="2400"/>
        <w:gridCol w:w="1555"/>
        <w:gridCol w:w="1276"/>
        <w:gridCol w:w="1276"/>
        <w:gridCol w:w="1276"/>
        <w:gridCol w:w="1278"/>
      </w:tblGrid>
      <w:tr w:rsidR="00762991" w:rsidRPr="00497BB8" w14:paraId="1996B47F" w14:textId="77777777" w:rsidTr="00723E01">
        <w:trPr>
          <w:trHeight w:val="283"/>
          <w:tblHeader/>
        </w:trPr>
        <w:tc>
          <w:tcPr>
            <w:tcW w:w="1325" w:type="pct"/>
            <w:tcBorders>
              <w:right w:val="single" w:sz="4" w:space="0" w:color="000000"/>
            </w:tcBorders>
          </w:tcPr>
          <w:p w14:paraId="1996B47C" w14:textId="68C33AD4" w:rsidR="003F192A" w:rsidRPr="00497BB8" w:rsidRDefault="003F49A1" w:rsidP="00B16864">
            <w:pPr>
              <w:adjustRightInd w:val="0"/>
              <w:jc w:val="center"/>
              <w:rPr>
                <w:b/>
                <w:bCs/>
              </w:rPr>
            </w:pPr>
            <w:r w:rsidRPr="00497BB8">
              <w:rPr>
                <w:b/>
                <w:bCs/>
              </w:rPr>
              <w:t>Показател</w:t>
            </w:r>
          </w:p>
        </w:tc>
        <w:tc>
          <w:tcPr>
            <w:tcW w:w="858" w:type="pct"/>
            <w:tcBorders>
              <w:left w:val="single" w:sz="4" w:space="0" w:color="000000"/>
              <w:right w:val="single" w:sz="4" w:space="0" w:color="000000"/>
            </w:tcBorders>
          </w:tcPr>
          <w:p w14:paraId="1996B47D" w14:textId="66ECC4FC" w:rsidR="003F192A" w:rsidRPr="00497BB8" w:rsidRDefault="003F49A1" w:rsidP="00B16864">
            <w:pPr>
              <w:adjustRightInd w:val="0"/>
              <w:jc w:val="center"/>
              <w:rPr>
                <w:b/>
                <w:bCs/>
              </w:rPr>
            </w:pPr>
            <w:r w:rsidRPr="00497BB8">
              <w:rPr>
                <w:b/>
                <w:bCs/>
              </w:rPr>
              <w:t>Монотерапия</w:t>
            </w:r>
          </w:p>
        </w:tc>
        <w:tc>
          <w:tcPr>
            <w:tcW w:w="2817" w:type="pct"/>
            <w:gridSpan w:val="4"/>
            <w:tcBorders>
              <w:left w:val="single" w:sz="4" w:space="0" w:color="000000"/>
            </w:tcBorders>
          </w:tcPr>
          <w:p w14:paraId="1996B47E" w14:textId="47EC6AAE" w:rsidR="003F192A" w:rsidRPr="00497BB8" w:rsidRDefault="003F49A1" w:rsidP="00B16864">
            <w:pPr>
              <w:adjustRightInd w:val="0"/>
              <w:jc w:val="center"/>
              <w:rPr>
                <w:b/>
                <w:bCs/>
              </w:rPr>
            </w:pPr>
            <w:r w:rsidRPr="00497BB8">
              <w:rPr>
                <w:b/>
                <w:bCs/>
              </w:rPr>
              <w:t>Комбинирана терапия</w:t>
            </w:r>
          </w:p>
        </w:tc>
      </w:tr>
      <w:tr w:rsidR="00762991" w:rsidRPr="00497BB8" w14:paraId="1996B491" w14:textId="77777777" w:rsidTr="00723E01">
        <w:trPr>
          <w:trHeight w:val="283"/>
          <w:tblHeader/>
        </w:trPr>
        <w:tc>
          <w:tcPr>
            <w:tcW w:w="1325" w:type="pct"/>
            <w:tcBorders>
              <w:bottom w:val="single" w:sz="4" w:space="0" w:color="000000"/>
              <w:right w:val="single" w:sz="4" w:space="0" w:color="000000"/>
            </w:tcBorders>
          </w:tcPr>
          <w:p w14:paraId="1996B480" w14:textId="77777777" w:rsidR="003F192A" w:rsidRPr="00497BB8" w:rsidRDefault="003F192A" w:rsidP="00B16864">
            <w:pPr>
              <w:adjustRightInd w:val="0"/>
              <w:jc w:val="center"/>
              <w:rPr>
                <w:b/>
                <w:bCs/>
              </w:rPr>
            </w:pPr>
          </w:p>
        </w:tc>
        <w:tc>
          <w:tcPr>
            <w:tcW w:w="858" w:type="pct"/>
            <w:tcBorders>
              <w:left w:val="single" w:sz="4" w:space="0" w:color="000000"/>
              <w:bottom w:val="single" w:sz="4" w:space="0" w:color="000000"/>
              <w:right w:val="single" w:sz="4" w:space="0" w:color="000000"/>
            </w:tcBorders>
          </w:tcPr>
          <w:p w14:paraId="1996B481" w14:textId="10A630C0" w:rsidR="00731D14" w:rsidRPr="00497BB8" w:rsidRDefault="003927C4" w:rsidP="00B16864">
            <w:pPr>
              <w:adjustRightInd w:val="0"/>
              <w:jc w:val="center"/>
              <w:rPr>
                <w:b/>
                <w:bCs/>
              </w:rPr>
            </w:pPr>
            <w:r w:rsidRPr="00497BB8">
              <w:rPr>
                <w:b/>
                <w:bCs/>
              </w:rPr>
              <w:t>Трастузумаб</w:t>
            </w:r>
            <w:r w:rsidR="00F83889" w:rsidRPr="00497BB8">
              <w:rPr>
                <w:b/>
                <w:bCs/>
                <w:vertAlign w:val="superscript"/>
              </w:rPr>
              <w:t>1</w:t>
            </w:r>
            <w:r w:rsidR="00DD437B" w:rsidRPr="00497BB8">
              <w:rPr>
                <w:b/>
                <w:bCs/>
                <w:vertAlign w:val="superscript"/>
              </w:rPr>
              <w:t xml:space="preserve"> </w:t>
            </w:r>
          </w:p>
          <w:p w14:paraId="1996B482" w14:textId="77777777" w:rsidR="00731D14" w:rsidRPr="00497BB8" w:rsidRDefault="00731D14" w:rsidP="00B16864">
            <w:pPr>
              <w:adjustRightInd w:val="0"/>
              <w:jc w:val="center"/>
              <w:rPr>
                <w:b/>
                <w:bCs/>
              </w:rPr>
            </w:pPr>
          </w:p>
          <w:p w14:paraId="4B9BFB38" w14:textId="77777777" w:rsidR="00C91030" w:rsidRPr="00497BB8" w:rsidRDefault="00C91030" w:rsidP="00B16864">
            <w:pPr>
              <w:adjustRightInd w:val="0"/>
              <w:jc w:val="center"/>
              <w:rPr>
                <w:b/>
                <w:bCs/>
              </w:rPr>
            </w:pPr>
          </w:p>
          <w:p w14:paraId="1996B483" w14:textId="77777777" w:rsidR="00731D14" w:rsidRPr="00497BB8" w:rsidRDefault="00731D14" w:rsidP="00B16864">
            <w:pPr>
              <w:adjustRightInd w:val="0"/>
              <w:jc w:val="center"/>
              <w:rPr>
                <w:b/>
                <w:bCs/>
              </w:rPr>
            </w:pPr>
          </w:p>
          <w:p w14:paraId="1996B484" w14:textId="77777777" w:rsidR="003F192A" w:rsidRPr="00497BB8" w:rsidRDefault="00F83889" w:rsidP="00B16864">
            <w:pPr>
              <w:adjustRightInd w:val="0"/>
              <w:jc w:val="center"/>
              <w:rPr>
                <w:b/>
                <w:bCs/>
                <w:vertAlign w:val="superscript"/>
              </w:rPr>
            </w:pPr>
            <w:r w:rsidRPr="00497BB8">
              <w:rPr>
                <w:b/>
                <w:bCs/>
              </w:rPr>
              <w:t>N=172</w:t>
            </w:r>
          </w:p>
        </w:tc>
        <w:tc>
          <w:tcPr>
            <w:tcW w:w="704" w:type="pct"/>
            <w:tcBorders>
              <w:left w:val="single" w:sz="4" w:space="0" w:color="000000"/>
              <w:bottom w:val="single" w:sz="4" w:space="0" w:color="000000"/>
            </w:tcBorders>
          </w:tcPr>
          <w:p w14:paraId="1996B485" w14:textId="6419577F" w:rsidR="00731D14" w:rsidRPr="00497BB8" w:rsidRDefault="003927C4" w:rsidP="00B16864">
            <w:pPr>
              <w:adjustRightInd w:val="0"/>
              <w:jc w:val="center"/>
              <w:rPr>
                <w:b/>
                <w:bCs/>
              </w:rPr>
            </w:pPr>
            <w:r w:rsidRPr="00497BB8">
              <w:rPr>
                <w:b/>
                <w:bCs/>
              </w:rPr>
              <w:t>Трастузумаб плюс паклитаксел</w:t>
            </w:r>
            <w:r w:rsidR="00F83889" w:rsidRPr="00497BB8">
              <w:rPr>
                <w:b/>
                <w:bCs/>
                <w:vertAlign w:val="superscript"/>
              </w:rPr>
              <w:t>2</w:t>
            </w:r>
          </w:p>
          <w:p w14:paraId="1996B486" w14:textId="77777777" w:rsidR="003F192A" w:rsidRPr="00497BB8" w:rsidRDefault="00F83889" w:rsidP="00B16864">
            <w:pPr>
              <w:adjustRightInd w:val="0"/>
              <w:jc w:val="center"/>
              <w:rPr>
                <w:b/>
                <w:bCs/>
              </w:rPr>
            </w:pPr>
            <w:r w:rsidRPr="00497BB8">
              <w:rPr>
                <w:b/>
                <w:bCs/>
              </w:rPr>
              <w:t>N=68</w:t>
            </w:r>
          </w:p>
        </w:tc>
        <w:tc>
          <w:tcPr>
            <w:tcW w:w="704" w:type="pct"/>
            <w:tcBorders>
              <w:bottom w:val="single" w:sz="4" w:space="0" w:color="000000"/>
              <w:right w:val="single" w:sz="4" w:space="0" w:color="000000"/>
            </w:tcBorders>
          </w:tcPr>
          <w:p w14:paraId="1996B487" w14:textId="13D91BE1" w:rsidR="00731D14" w:rsidRPr="00497BB8" w:rsidRDefault="003927C4" w:rsidP="00B16864">
            <w:pPr>
              <w:adjustRightInd w:val="0"/>
              <w:jc w:val="center"/>
              <w:rPr>
                <w:b/>
                <w:bCs/>
              </w:rPr>
            </w:pPr>
            <w:r w:rsidRPr="00497BB8">
              <w:rPr>
                <w:b/>
                <w:bCs/>
              </w:rPr>
              <w:t>Паклитаксел</w:t>
            </w:r>
            <w:r w:rsidR="00F83889" w:rsidRPr="00497BB8">
              <w:rPr>
                <w:b/>
                <w:bCs/>
                <w:vertAlign w:val="superscript"/>
              </w:rPr>
              <w:t>2</w:t>
            </w:r>
          </w:p>
          <w:p w14:paraId="1996B488" w14:textId="77777777" w:rsidR="00731D14" w:rsidRPr="00497BB8" w:rsidRDefault="00731D14" w:rsidP="00B16864">
            <w:pPr>
              <w:adjustRightInd w:val="0"/>
              <w:jc w:val="center"/>
              <w:rPr>
                <w:b/>
                <w:bCs/>
              </w:rPr>
            </w:pPr>
          </w:p>
          <w:p w14:paraId="1996B489" w14:textId="77777777" w:rsidR="00731D14" w:rsidRPr="00497BB8" w:rsidRDefault="00731D14" w:rsidP="00B16864">
            <w:pPr>
              <w:adjustRightInd w:val="0"/>
              <w:jc w:val="center"/>
              <w:rPr>
                <w:b/>
                <w:bCs/>
              </w:rPr>
            </w:pPr>
          </w:p>
          <w:p w14:paraId="1996B48A" w14:textId="77777777" w:rsidR="003F192A" w:rsidRPr="00497BB8" w:rsidRDefault="00F83889" w:rsidP="00B16864">
            <w:pPr>
              <w:adjustRightInd w:val="0"/>
              <w:jc w:val="center"/>
              <w:rPr>
                <w:b/>
                <w:bCs/>
              </w:rPr>
            </w:pPr>
            <w:r w:rsidRPr="00497BB8">
              <w:rPr>
                <w:b/>
                <w:bCs/>
              </w:rPr>
              <w:t>N=77</w:t>
            </w:r>
          </w:p>
        </w:tc>
        <w:tc>
          <w:tcPr>
            <w:tcW w:w="704" w:type="pct"/>
            <w:tcBorders>
              <w:left w:val="single" w:sz="4" w:space="0" w:color="000000"/>
              <w:bottom w:val="single" w:sz="4" w:space="0" w:color="000000"/>
              <w:right w:val="single" w:sz="4" w:space="0" w:color="000000"/>
            </w:tcBorders>
          </w:tcPr>
          <w:p w14:paraId="1996B48B" w14:textId="3666C458" w:rsidR="00731D14" w:rsidRPr="00497BB8" w:rsidRDefault="003927C4" w:rsidP="00B16864">
            <w:pPr>
              <w:adjustRightInd w:val="0"/>
              <w:jc w:val="center"/>
              <w:rPr>
                <w:b/>
                <w:bCs/>
              </w:rPr>
            </w:pPr>
            <w:r w:rsidRPr="00497BB8">
              <w:rPr>
                <w:b/>
                <w:bCs/>
              </w:rPr>
              <w:t>Трастузумаб плюс доцетаксел</w:t>
            </w:r>
            <w:r w:rsidR="00F83889" w:rsidRPr="00497BB8">
              <w:rPr>
                <w:b/>
                <w:bCs/>
                <w:vertAlign w:val="superscript"/>
              </w:rPr>
              <w:t>3</w:t>
            </w:r>
          </w:p>
          <w:p w14:paraId="1996B48C" w14:textId="77777777" w:rsidR="003F192A" w:rsidRPr="00497BB8" w:rsidRDefault="00F83889" w:rsidP="00B16864">
            <w:pPr>
              <w:adjustRightInd w:val="0"/>
              <w:jc w:val="center"/>
              <w:rPr>
                <w:b/>
                <w:bCs/>
                <w:vertAlign w:val="superscript"/>
              </w:rPr>
            </w:pPr>
            <w:r w:rsidRPr="00497BB8">
              <w:rPr>
                <w:b/>
                <w:bCs/>
              </w:rPr>
              <w:t>N=92</w:t>
            </w:r>
          </w:p>
        </w:tc>
        <w:tc>
          <w:tcPr>
            <w:tcW w:w="704" w:type="pct"/>
            <w:tcBorders>
              <w:left w:val="single" w:sz="4" w:space="0" w:color="000000"/>
              <w:bottom w:val="single" w:sz="4" w:space="0" w:color="000000"/>
              <w:right w:val="single" w:sz="4" w:space="0" w:color="000000"/>
            </w:tcBorders>
          </w:tcPr>
          <w:p w14:paraId="1996B48D" w14:textId="2B6E8996" w:rsidR="00731D14" w:rsidRPr="00497BB8" w:rsidRDefault="003927C4" w:rsidP="00B16864">
            <w:pPr>
              <w:adjustRightInd w:val="0"/>
              <w:jc w:val="center"/>
              <w:rPr>
                <w:b/>
                <w:bCs/>
              </w:rPr>
            </w:pPr>
            <w:r w:rsidRPr="00497BB8">
              <w:rPr>
                <w:b/>
                <w:bCs/>
              </w:rPr>
              <w:t>Доцетаксел</w:t>
            </w:r>
            <w:r w:rsidR="00F83889" w:rsidRPr="00497BB8">
              <w:rPr>
                <w:b/>
                <w:bCs/>
                <w:vertAlign w:val="superscript"/>
              </w:rPr>
              <w:t>3</w:t>
            </w:r>
          </w:p>
          <w:p w14:paraId="1996B48E" w14:textId="77777777" w:rsidR="00731D14" w:rsidRPr="00497BB8" w:rsidRDefault="00731D14" w:rsidP="00B16864">
            <w:pPr>
              <w:adjustRightInd w:val="0"/>
              <w:jc w:val="center"/>
              <w:rPr>
                <w:b/>
                <w:bCs/>
              </w:rPr>
            </w:pPr>
          </w:p>
          <w:p w14:paraId="1996B48F" w14:textId="77777777" w:rsidR="00731D14" w:rsidRPr="00497BB8" w:rsidRDefault="00731D14" w:rsidP="00B16864">
            <w:pPr>
              <w:adjustRightInd w:val="0"/>
              <w:jc w:val="center"/>
              <w:rPr>
                <w:b/>
                <w:bCs/>
              </w:rPr>
            </w:pPr>
          </w:p>
          <w:p w14:paraId="1996B490" w14:textId="77777777" w:rsidR="003F192A" w:rsidRPr="00497BB8" w:rsidRDefault="00F83889" w:rsidP="00B16864">
            <w:pPr>
              <w:adjustRightInd w:val="0"/>
              <w:jc w:val="center"/>
              <w:rPr>
                <w:b/>
                <w:bCs/>
                <w:vertAlign w:val="superscript"/>
              </w:rPr>
            </w:pPr>
            <w:r w:rsidRPr="00497BB8">
              <w:rPr>
                <w:b/>
                <w:bCs/>
              </w:rPr>
              <w:t>N=94</w:t>
            </w:r>
          </w:p>
        </w:tc>
      </w:tr>
      <w:tr w:rsidR="00F776D9" w:rsidRPr="00497BB8" w14:paraId="1996B498" w14:textId="77777777" w:rsidTr="00723E01">
        <w:trPr>
          <w:trHeight w:val="283"/>
        </w:trPr>
        <w:tc>
          <w:tcPr>
            <w:tcW w:w="1325" w:type="pct"/>
            <w:tcBorders>
              <w:top w:val="single" w:sz="4" w:space="0" w:color="000000"/>
              <w:left w:val="single" w:sz="4" w:space="0" w:color="000000"/>
              <w:right w:val="single" w:sz="4" w:space="0" w:color="000000"/>
            </w:tcBorders>
          </w:tcPr>
          <w:p w14:paraId="5EC4B23F" w14:textId="77777777" w:rsidR="00150DE8" w:rsidRPr="00497BB8" w:rsidRDefault="00150DE8" w:rsidP="00B16864">
            <w:pPr>
              <w:adjustRightInd w:val="0"/>
              <w:rPr>
                <w:b/>
                <w:bCs/>
              </w:rPr>
            </w:pPr>
            <w:r w:rsidRPr="00497BB8">
              <w:rPr>
                <w:b/>
                <w:bCs/>
              </w:rPr>
              <w:t>Честота на отговор</w:t>
            </w:r>
          </w:p>
          <w:p w14:paraId="1996B492" w14:textId="610D8952" w:rsidR="0079366C" w:rsidRPr="00497BB8" w:rsidRDefault="0079366C" w:rsidP="00B16864">
            <w:pPr>
              <w:adjustRightInd w:val="0"/>
              <w:rPr>
                <w:b/>
                <w:bCs/>
              </w:rPr>
            </w:pPr>
            <w:r w:rsidRPr="00497BB8">
              <w:rPr>
                <w:b/>
                <w:bCs/>
              </w:rPr>
              <w:t>(9</w:t>
            </w:r>
            <w:r w:rsidR="00AF00AA" w:rsidRPr="00497BB8">
              <w:rPr>
                <w:b/>
                <w:bCs/>
              </w:rPr>
              <w:t>5%</w:t>
            </w:r>
            <w:r w:rsidRPr="00497BB8">
              <w:rPr>
                <w:b/>
                <w:bCs/>
              </w:rPr>
              <w:t xml:space="preserve"> доверителен интервал)</w:t>
            </w:r>
          </w:p>
        </w:tc>
        <w:tc>
          <w:tcPr>
            <w:tcW w:w="858" w:type="pct"/>
            <w:tcBorders>
              <w:top w:val="single" w:sz="4" w:space="0" w:color="000000"/>
              <w:left w:val="single" w:sz="4" w:space="0" w:color="000000"/>
              <w:right w:val="single" w:sz="4" w:space="0" w:color="000000"/>
            </w:tcBorders>
            <w:vAlign w:val="center"/>
          </w:tcPr>
          <w:p w14:paraId="7F80BF31" w14:textId="77777777" w:rsidR="0079366C" w:rsidRPr="00497BB8" w:rsidRDefault="0079366C" w:rsidP="00B16864">
            <w:pPr>
              <w:adjustRightInd w:val="0"/>
              <w:jc w:val="center"/>
            </w:pPr>
            <w:r w:rsidRPr="00497BB8">
              <w:t>18%</w:t>
            </w:r>
          </w:p>
          <w:p w14:paraId="1996B493" w14:textId="0933ACD8" w:rsidR="0079366C" w:rsidRPr="00497BB8" w:rsidRDefault="0079366C" w:rsidP="00B16864">
            <w:pPr>
              <w:adjustRightInd w:val="0"/>
              <w:jc w:val="center"/>
            </w:pPr>
            <w:r w:rsidRPr="00497BB8">
              <w:t>(13 – 25)</w:t>
            </w:r>
          </w:p>
        </w:tc>
        <w:tc>
          <w:tcPr>
            <w:tcW w:w="704" w:type="pct"/>
            <w:tcBorders>
              <w:top w:val="single" w:sz="4" w:space="0" w:color="000000"/>
              <w:left w:val="single" w:sz="4" w:space="0" w:color="000000"/>
              <w:right w:val="single" w:sz="4" w:space="0" w:color="000000"/>
            </w:tcBorders>
            <w:vAlign w:val="center"/>
          </w:tcPr>
          <w:p w14:paraId="56B6B355" w14:textId="77777777" w:rsidR="0079366C" w:rsidRPr="00497BB8" w:rsidRDefault="0079366C" w:rsidP="00B16864">
            <w:pPr>
              <w:adjustRightInd w:val="0"/>
              <w:jc w:val="center"/>
            </w:pPr>
            <w:r w:rsidRPr="00497BB8">
              <w:t>49%</w:t>
            </w:r>
          </w:p>
          <w:p w14:paraId="1996B494" w14:textId="3A0AB8EB" w:rsidR="0079366C" w:rsidRPr="00497BB8" w:rsidRDefault="0079366C" w:rsidP="00B16864">
            <w:pPr>
              <w:adjustRightInd w:val="0"/>
              <w:jc w:val="center"/>
            </w:pPr>
            <w:r w:rsidRPr="00497BB8">
              <w:t>(36 – 61)</w:t>
            </w:r>
          </w:p>
        </w:tc>
        <w:tc>
          <w:tcPr>
            <w:tcW w:w="704" w:type="pct"/>
            <w:tcBorders>
              <w:top w:val="single" w:sz="4" w:space="0" w:color="000000"/>
              <w:left w:val="single" w:sz="4" w:space="0" w:color="000000"/>
              <w:right w:val="single" w:sz="4" w:space="0" w:color="000000"/>
            </w:tcBorders>
            <w:vAlign w:val="center"/>
          </w:tcPr>
          <w:p w14:paraId="230A3A94" w14:textId="77777777" w:rsidR="0079366C" w:rsidRPr="00497BB8" w:rsidRDefault="0079366C" w:rsidP="00B16864">
            <w:pPr>
              <w:adjustRightInd w:val="0"/>
              <w:jc w:val="center"/>
            </w:pPr>
            <w:r w:rsidRPr="00497BB8">
              <w:t>17%</w:t>
            </w:r>
          </w:p>
          <w:p w14:paraId="1996B495" w14:textId="5A75FF87" w:rsidR="0079366C" w:rsidRPr="00497BB8" w:rsidRDefault="0079366C" w:rsidP="00B16864">
            <w:pPr>
              <w:adjustRightInd w:val="0"/>
              <w:jc w:val="center"/>
            </w:pPr>
            <w:r w:rsidRPr="00497BB8">
              <w:t>(9 – 27)</w:t>
            </w:r>
          </w:p>
        </w:tc>
        <w:tc>
          <w:tcPr>
            <w:tcW w:w="704" w:type="pct"/>
            <w:tcBorders>
              <w:top w:val="single" w:sz="4" w:space="0" w:color="000000"/>
              <w:left w:val="single" w:sz="4" w:space="0" w:color="000000"/>
              <w:right w:val="single" w:sz="4" w:space="0" w:color="000000"/>
            </w:tcBorders>
            <w:vAlign w:val="center"/>
          </w:tcPr>
          <w:p w14:paraId="58F1C5DB" w14:textId="77777777" w:rsidR="0079366C" w:rsidRPr="00497BB8" w:rsidRDefault="0079366C" w:rsidP="00B16864">
            <w:pPr>
              <w:adjustRightInd w:val="0"/>
              <w:jc w:val="center"/>
            </w:pPr>
            <w:r w:rsidRPr="00497BB8">
              <w:t>61%</w:t>
            </w:r>
          </w:p>
          <w:p w14:paraId="1996B496" w14:textId="4E403FEB" w:rsidR="0079366C" w:rsidRPr="00497BB8" w:rsidRDefault="0079366C" w:rsidP="00B16864">
            <w:pPr>
              <w:adjustRightInd w:val="0"/>
              <w:jc w:val="center"/>
            </w:pPr>
            <w:r w:rsidRPr="00497BB8">
              <w:t>(50 – 71)</w:t>
            </w:r>
          </w:p>
        </w:tc>
        <w:tc>
          <w:tcPr>
            <w:tcW w:w="704" w:type="pct"/>
            <w:tcBorders>
              <w:top w:val="single" w:sz="4" w:space="0" w:color="000000"/>
              <w:left w:val="single" w:sz="4" w:space="0" w:color="000000"/>
              <w:right w:val="single" w:sz="4" w:space="0" w:color="000000"/>
            </w:tcBorders>
            <w:vAlign w:val="center"/>
          </w:tcPr>
          <w:p w14:paraId="175D08A4" w14:textId="77777777" w:rsidR="0079366C" w:rsidRPr="00497BB8" w:rsidRDefault="0079366C" w:rsidP="00B16864">
            <w:pPr>
              <w:adjustRightInd w:val="0"/>
              <w:jc w:val="center"/>
            </w:pPr>
            <w:r w:rsidRPr="00497BB8">
              <w:t>34%</w:t>
            </w:r>
          </w:p>
          <w:p w14:paraId="1996B497" w14:textId="6721418F" w:rsidR="0079366C" w:rsidRPr="00497BB8" w:rsidRDefault="0079366C" w:rsidP="00B16864">
            <w:pPr>
              <w:adjustRightInd w:val="0"/>
              <w:jc w:val="center"/>
            </w:pPr>
            <w:r w:rsidRPr="00497BB8">
              <w:t>(25 – 45)</w:t>
            </w:r>
          </w:p>
        </w:tc>
      </w:tr>
      <w:tr w:rsidR="00762991" w:rsidRPr="00497BB8" w14:paraId="1996B4AB" w14:textId="77777777" w:rsidTr="00723E01">
        <w:trPr>
          <w:trHeight w:val="283"/>
        </w:trPr>
        <w:tc>
          <w:tcPr>
            <w:tcW w:w="1325" w:type="pct"/>
            <w:tcBorders>
              <w:top w:val="single" w:sz="4" w:space="0" w:color="000000"/>
              <w:right w:val="single" w:sz="4" w:space="0" w:color="000000"/>
            </w:tcBorders>
          </w:tcPr>
          <w:p w14:paraId="505F8E37" w14:textId="77777777" w:rsidR="00131403" w:rsidRPr="00497BB8" w:rsidRDefault="00F427F6" w:rsidP="00B16864">
            <w:pPr>
              <w:adjustRightInd w:val="0"/>
              <w:rPr>
                <w:b/>
                <w:bCs/>
              </w:rPr>
            </w:pPr>
            <w:r w:rsidRPr="00497BB8">
              <w:rPr>
                <w:b/>
                <w:bCs/>
              </w:rPr>
              <w:t>Медиана на продължителността на отговора (месеци)</w:t>
            </w:r>
          </w:p>
          <w:p w14:paraId="1996B4A0" w14:textId="19382367" w:rsidR="003F192A" w:rsidRPr="00497BB8" w:rsidRDefault="00F427F6" w:rsidP="00B16864">
            <w:pPr>
              <w:adjustRightInd w:val="0"/>
              <w:rPr>
                <w:b/>
                <w:bCs/>
              </w:rPr>
            </w:pPr>
            <w:r w:rsidRPr="00497BB8">
              <w:rPr>
                <w:b/>
                <w:bCs/>
              </w:rPr>
              <w:t>(9</w:t>
            </w:r>
            <w:r w:rsidR="00AF00AA" w:rsidRPr="00497BB8">
              <w:rPr>
                <w:b/>
                <w:bCs/>
              </w:rPr>
              <w:t>5%</w:t>
            </w:r>
            <w:r w:rsidRPr="00497BB8">
              <w:rPr>
                <w:b/>
                <w:bCs/>
              </w:rPr>
              <w:t xml:space="preserve"> доверителен интервал)</w:t>
            </w:r>
          </w:p>
        </w:tc>
        <w:tc>
          <w:tcPr>
            <w:tcW w:w="858" w:type="pct"/>
            <w:tcBorders>
              <w:top w:val="single" w:sz="4" w:space="0" w:color="000000"/>
              <w:left w:val="single" w:sz="4" w:space="0" w:color="000000"/>
              <w:right w:val="single" w:sz="4" w:space="0" w:color="000000"/>
            </w:tcBorders>
            <w:vAlign w:val="center"/>
          </w:tcPr>
          <w:p w14:paraId="1996B4A1" w14:textId="391633CD" w:rsidR="00CD1713" w:rsidRPr="00497BB8" w:rsidRDefault="00F83889" w:rsidP="00B16864">
            <w:pPr>
              <w:adjustRightInd w:val="0"/>
              <w:jc w:val="center"/>
            </w:pPr>
            <w:r w:rsidRPr="00497BB8">
              <w:t>9</w:t>
            </w:r>
            <w:r w:rsidR="00F427F6" w:rsidRPr="00497BB8">
              <w:t>,</w:t>
            </w:r>
            <w:r w:rsidRPr="00497BB8">
              <w:t>1</w:t>
            </w:r>
          </w:p>
          <w:p w14:paraId="1996B4A2" w14:textId="4FF48C7A" w:rsidR="00CD1713" w:rsidRPr="00497BB8" w:rsidRDefault="00F83889" w:rsidP="00B16864">
            <w:pPr>
              <w:adjustRightInd w:val="0"/>
              <w:jc w:val="center"/>
            </w:pPr>
            <w:r w:rsidRPr="00497BB8">
              <w:t>(5</w:t>
            </w:r>
            <w:r w:rsidR="00F427F6" w:rsidRPr="00497BB8">
              <w:t>,</w:t>
            </w:r>
            <w:r w:rsidRPr="00497BB8">
              <w:t>6</w:t>
            </w:r>
            <w:r w:rsidR="00A51692" w:rsidRPr="00497BB8">
              <w:t xml:space="preserve"> – </w:t>
            </w:r>
            <w:r w:rsidRPr="00497BB8">
              <w:t>10</w:t>
            </w:r>
            <w:r w:rsidR="00F427F6" w:rsidRPr="00497BB8">
              <w:t>,</w:t>
            </w:r>
            <w:r w:rsidRPr="00497BB8">
              <w:t>3)</w:t>
            </w:r>
          </w:p>
        </w:tc>
        <w:tc>
          <w:tcPr>
            <w:tcW w:w="704" w:type="pct"/>
            <w:tcBorders>
              <w:top w:val="single" w:sz="4" w:space="0" w:color="000000"/>
              <w:left w:val="single" w:sz="4" w:space="0" w:color="000000"/>
              <w:right w:val="single" w:sz="4" w:space="0" w:color="000000"/>
            </w:tcBorders>
            <w:vAlign w:val="center"/>
          </w:tcPr>
          <w:p w14:paraId="1996B4A3" w14:textId="5118B81F" w:rsidR="00A10794" w:rsidRPr="00497BB8" w:rsidRDefault="00F83889" w:rsidP="00B16864">
            <w:pPr>
              <w:adjustRightInd w:val="0"/>
              <w:jc w:val="center"/>
            </w:pPr>
            <w:r w:rsidRPr="00497BB8">
              <w:t>8</w:t>
            </w:r>
            <w:r w:rsidR="00F427F6" w:rsidRPr="00497BB8">
              <w:t>,</w:t>
            </w:r>
            <w:r w:rsidRPr="00497BB8">
              <w:t>3</w:t>
            </w:r>
          </w:p>
          <w:p w14:paraId="1996B4A4" w14:textId="45A10C6F" w:rsidR="00CD1713" w:rsidRPr="00497BB8" w:rsidRDefault="00F83889" w:rsidP="00B16864">
            <w:pPr>
              <w:adjustRightInd w:val="0"/>
              <w:jc w:val="center"/>
            </w:pPr>
            <w:r w:rsidRPr="00497BB8">
              <w:t>(7</w:t>
            </w:r>
            <w:r w:rsidR="00F427F6" w:rsidRPr="00497BB8">
              <w:t>,</w:t>
            </w:r>
            <w:r w:rsidRPr="00497BB8">
              <w:t>3</w:t>
            </w:r>
            <w:r w:rsidR="00A51692" w:rsidRPr="00497BB8">
              <w:t xml:space="preserve"> – </w:t>
            </w:r>
            <w:r w:rsidRPr="00497BB8">
              <w:t>8</w:t>
            </w:r>
            <w:r w:rsidR="00F427F6" w:rsidRPr="00497BB8">
              <w:t>,</w:t>
            </w:r>
            <w:r w:rsidRPr="00497BB8">
              <w:t>8)</w:t>
            </w:r>
          </w:p>
        </w:tc>
        <w:tc>
          <w:tcPr>
            <w:tcW w:w="704" w:type="pct"/>
            <w:tcBorders>
              <w:top w:val="single" w:sz="4" w:space="0" w:color="000000"/>
              <w:left w:val="single" w:sz="4" w:space="0" w:color="000000"/>
            </w:tcBorders>
            <w:vAlign w:val="center"/>
          </w:tcPr>
          <w:p w14:paraId="1996B4A5" w14:textId="3EDF4299" w:rsidR="00A10794" w:rsidRPr="00497BB8" w:rsidRDefault="00F83889" w:rsidP="00B16864">
            <w:pPr>
              <w:adjustRightInd w:val="0"/>
              <w:jc w:val="center"/>
            </w:pPr>
            <w:r w:rsidRPr="00497BB8">
              <w:t>4</w:t>
            </w:r>
            <w:r w:rsidR="00F427F6" w:rsidRPr="00497BB8">
              <w:t>,</w:t>
            </w:r>
            <w:r w:rsidRPr="00497BB8">
              <w:t>6</w:t>
            </w:r>
          </w:p>
          <w:p w14:paraId="1996B4A6" w14:textId="4AE6B915" w:rsidR="00CD1713" w:rsidRPr="00497BB8" w:rsidRDefault="00F83889" w:rsidP="00B16864">
            <w:pPr>
              <w:adjustRightInd w:val="0"/>
              <w:jc w:val="center"/>
            </w:pPr>
            <w:r w:rsidRPr="00497BB8">
              <w:t>(3</w:t>
            </w:r>
            <w:r w:rsidR="00F427F6" w:rsidRPr="00497BB8">
              <w:t>,</w:t>
            </w:r>
            <w:r w:rsidRPr="00497BB8">
              <w:t>7</w:t>
            </w:r>
            <w:r w:rsidR="00A51692" w:rsidRPr="00497BB8">
              <w:t xml:space="preserve"> – </w:t>
            </w:r>
            <w:r w:rsidRPr="00497BB8">
              <w:t>7</w:t>
            </w:r>
            <w:r w:rsidR="00F427F6" w:rsidRPr="00497BB8">
              <w:t>,</w:t>
            </w:r>
            <w:r w:rsidRPr="00497BB8">
              <w:t>4)</w:t>
            </w:r>
          </w:p>
        </w:tc>
        <w:tc>
          <w:tcPr>
            <w:tcW w:w="704" w:type="pct"/>
            <w:tcBorders>
              <w:top w:val="single" w:sz="4" w:space="0" w:color="000000"/>
              <w:right w:val="single" w:sz="4" w:space="0" w:color="000000"/>
            </w:tcBorders>
            <w:vAlign w:val="center"/>
          </w:tcPr>
          <w:p w14:paraId="1996B4A7" w14:textId="363AD771" w:rsidR="00A10794" w:rsidRPr="00497BB8" w:rsidRDefault="00F83889" w:rsidP="00B16864">
            <w:pPr>
              <w:adjustRightInd w:val="0"/>
              <w:jc w:val="center"/>
            </w:pPr>
            <w:r w:rsidRPr="00497BB8">
              <w:t>11</w:t>
            </w:r>
            <w:r w:rsidR="00F427F6" w:rsidRPr="00497BB8">
              <w:t>,</w:t>
            </w:r>
            <w:r w:rsidRPr="00497BB8">
              <w:t>7</w:t>
            </w:r>
          </w:p>
          <w:p w14:paraId="1996B4A8" w14:textId="77AB6DD2" w:rsidR="00CD1713" w:rsidRPr="00497BB8" w:rsidRDefault="00F83889" w:rsidP="00B16864">
            <w:pPr>
              <w:adjustRightInd w:val="0"/>
              <w:jc w:val="center"/>
            </w:pPr>
            <w:r w:rsidRPr="00497BB8">
              <w:t>(9</w:t>
            </w:r>
            <w:r w:rsidR="00F427F6" w:rsidRPr="00497BB8">
              <w:t>,</w:t>
            </w:r>
            <w:r w:rsidRPr="00497BB8">
              <w:t>3</w:t>
            </w:r>
            <w:r w:rsidR="00A51692" w:rsidRPr="00497BB8">
              <w:t xml:space="preserve"> – </w:t>
            </w:r>
            <w:r w:rsidRPr="00497BB8">
              <w:t>15</w:t>
            </w:r>
            <w:r w:rsidR="00F427F6" w:rsidRPr="00497BB8">
              <w:t>,</w:t>
            </w:r>
            <w:r w:rsidRPr="00497BB8">
              <w:t>0)</w:t>
            </w:r>
          </w:p>
        </w:tc>
        <w:tc>
          <w:tcPr>
            <w:tcW w:w="704" w:type="pct"/>
            <w:tcBorders>
              <w:top w:val="single" w:sz="4" w:space="0" w:color="000000"/>
              <w:left w:val="single" w:sz="4" w:space="0" w:color="000000"/>
              <w:right w:val="single" w:sz="4" w:space="0" w:color="000000"/>
            </w:tcBorders>
            <w:vAlign w:val="center"/>
          </w:tcPr>
          <w:p w14:paraId="1996B4A9" w14:textId="4C6B0CD9" w:rsidR="00A10794" w:rsidRPr="00497BB8" w:rsidRDefault="00F83889" w:rsidP="00B16864">
            <w:pPr>
              <w:adjustRightInd w:val="0"/>
              <w:jc w:val="center"/>
            </w:pPr>
            <w:r w:rsidRPr="00497BB8">
              <w:t>5</w:t>
            </w:r>
            <w:r w:rsidR="00F427F6" w:rsidRPr="00497BB8">
              <w:t>,</w:t>
            </w:r>
            <w:r w:rsidRPr="00497BB8">
              <w:t>7</w:t>
            </w:r>
          </w:p>
          <w:p w14:paraId="1996B4AA" w14:textId="2592256C" w:rsidR="00CD1713" w:rsidRPr="00497BB8" w:rsidRDefault="00F83889" w:rsidP="00B16864">
            <w:pPr>
              <w:adjustRightInd w:val="0"/>
              <w:jc w:val="center"/>
            </w:pPr>
            <w:r w:rsidRPr="00497BB8">
              <w:t>(4</w:t>
            </w:r>
            <w:r w:rsidR="00F427F6" w:rsidRPr="00497BB8">
              <w:t>,</w:t>
            </w:r>
            <w:r w:rsidRPr="00497BB8">
              <w:t>6</w:t>
            </w:r>
            <w:r w:rsidR="00A51692" w:rsidRPr="00497BB8">
              <w:t xml:space="preserve"> – </w:t>
            </w:r>
            <w:r w:rsidRPr="00497BB8">
              <w:t>7</w:t>
            </w:r>
            <w:r w:rsidR="00F427F6" w:rsidRPr="00497BB8">
              <w:t>,</w:t>
            </w:r>
            <w:r w:rsidRPr="00497BB8">
              <w:t>6)</w:t>
            </w:r>
          </w:p>
        </w:tc>
      </w:tr>
      <w:tr w:rsidR="00762991" w:rsidRPr="00497BB8" w14:paraId="1996B4B7" w14:textId="77777777" w:rsidTr="00723E01">
        <w:trPr>
          <w:trHeight w:val="283"/>
        </w:trPr>
        <w:tc>
          <w:tcPr>
            <w:tcW w:w="1325" w:type="pct"/>
            <w:tcBorders>
              <w:right w:val="single" w:sz="4" w:space="0" w:color="000000"/>
            </w:tcBorders>
          </w:tcPr>
          <w:p w14:paraId="724A00B0" w14:textId="77777777" w:rsidR="00F0759C" w:rsidRPr="00497BB8" w:rsidRDefault="00F0759C" w:rsidP="00B16864">
            <w:pPr>
              <w:adjustRightInd w:val="0"/>
              <w:rPr>
                <w:b/>
                <w:bCs/>
              </w:rPr>
            </w:pPr>
            <w:r w:rsidRPr="00497BB8">
              <w:rPr>
                <w:b/>
                <w:bCs/>
              </w:rPr>
              <w:t>Медиана на ТТР (месеци)</w:t>
            </w:r>
          </w:p>
          <w:p w14:paraId="1996B4AC" w14:textId="7DD6B26E" w:rsidR="003F192A" w:rsidRPr="00497BB8" w:rsidRDefault="00F0759C" w:rsidP="00B16864">
            <w:pPr>
              <w:adjustRightInd w:val="0"/>
              <w:rPr>
                <w:b/>
                <w:bCs/>
              </w:rPr>
            </w:pPr>
            <w:r w:rsidRPr="00497BB8">
              <w:rPr>
                <w:b/>
                <w:bCs/>
              </w:rPr>
              <w:t>(9</w:t>
            </w:r>
            <w:r w:rsidR="00AF00AA" w:rsidRPr="00497BB8">
              <w:rPr>
                <w:b/>
                <w:bCs/>
              </w:rPr>
              <w:t>5%</w:t>
            </w:r>
            <w:r w:rsidRPr="00497BB8">
              <w:rPr>
                <w:b/>
                <w:bCs/>
              </w:rPr>
              <w:t xml:space="preserve"> доверителен интервал)</w:t>
            </w:r>
          </w:p>
        </w:tc>
        <w:tc>
          <w:tcPr>
            <w:tcW w:w="858" w:type="pct"/>
            <w:tcBorders>
              <w:left w:val="single" w:sz="4" w:space="0" w:color="000000"/>
              <w:right w:val="single" w:sz="4" w:space="0" w:color="000000"/>
            </w:tcBorders>
            <w:vAlign w:val="center"/>
          </w:tcPr>
          <w:p w14:paraId="1996B4AD" w14:textId="697876E5" w:rsidR="003F192A" w:rsidRPr="00497BB8" w:rsidRDefault="00F83889" w:rsidP="00B16864">
            <w:pPr>
              <w:adjustRightInd w:val="0"/>
              <w:jc w:val="center"/>
            </w:pPr>
            <w:r w:rsidRPr="00497BB8">
              <w:t>3</w:t>
            </w:r>
            <w:r w:rsidR="00F0759C" w:rsidRPr="00497BB8">
              <w:t>,</w:t>
            </w:r>
            <w:r w:rsidRPr="00497BB8">
              <w:t>2</w:t>
            </w:r>
          </w:p>
          <w:p w14:paraId="1996B4AE" w14:textId="49A34BC3" w:rsidR="00A10794" w:rsidRPr="00497BB8" w:rsidRDefault="00F83889" w:rsidP="00B16864">
            <w:pPr>
              <w:adjustRightInd w:val="0"/>
              <w:jc w:val="center"/>
            </w:pPr>
            <w:r w:rsidRPr="00497BB8">
              <w:t>(2</w:t>
            </w:r>
            <w:r w:rsidR="00F0759C" w:rsidRPr="00497BB8">
              <w:t>,</w:t>
            </w:r>
            <w:r w:rsidRPr="00497BB8">
              <w:t>6</w:t>
            </w:r>
            <w:r w:rsidR="00A51692" w:rsidRPr="00497BB8">
              <w:t xml:space="preserve"> – </w:t>
            </w:r>
            <w:r w:rsidRPr="00497BB8">
              <w:t>3</w:t>
            </w:r>
            <w:r w:rsidR="00F0759C" w:rsidRPr="00497BB8">
              <w:t>,</w:t>
            </w:r>
            <w:r w:rsidRPr="00497BB8">
              <w:t>5)</w:t>
            </w:r>
          </w:p>
        </w:tc>
        <w:tc>
          <w:tcPr>
            <w:tcW w:w="704" w:type="pct"/>
            <w:tcBorders>
              <w:left w:val="single" w:sz="4" w:space="0" w:color="000000"/>
            </w:tcBorders>
            <w:vAlign w:val="center"/>
          </w:tcPr>
          <w:p w14:paraId="1996B4AF" w14:textId="0A9F69AF" w:rsidR="003F192A" w:rsidRPr="00497BB8" w:rsidRDefault="00F83889" w:rsidP="00B16864">
            <w:pPr>
              <w:adjustRightInd w:val="0"/>
              <w:jc w:val="center"/>
            </w:pPr>
            <w:r w:rsidRPr="00497BB8">
              <w:t>7</w:t>
            </w:r>
            <w:r w:rsidR="00F0759C" w:rsidRPr="00497BB8">
              <w:t>,</w:t>
            </w:r>
            <w:r w:rsidRPr="00497BB8">
              <w:t>1</w:t>
            </w:r>
          </w:p>
          <w:p w14:paraId="1996B4B0" w14:textId="14AD444F" w:rsidR="00A10794" w:rsidRPr="00497BB8" w:rsidRDefault="00F83889" w:rsidP="00B16864">
            <w:pPr>
              <w:adjustRightInd w:val="0"/>
              <w:jc w:val="center"/>
            </w:pPr>
            <w:r w:rsidRPr="00497BB8">
              <w:t>(6</w:t>
            </w:r>
            <w:r w:rsidR="00F0759C" w:rsidRPr="00497BB8">
              <w:t>,</w:t>
            </w:r>
            <w:r w:rsidRPr="00497BB8">
              <w:t>2</w:t>
            </w:r>
            <w:r w:rsidR="00A51692" w:rsidRPr="00497BB8">
              <w:t xml:space="preserve"> – </w:t>
            </w:r>
            <w:r w:rsidRPr="00497BB8">
              <w:t>12</w:t>
            </w:r>
            <w:r w:rsidR="00F0759C" w:rsidRPr="00497BB8">
              <w:t>,</w:t>
            </w:r>
            <w:r w:rsidRPr="00497BB8">
              <w:t>0)</w:t>
            </w:r>
          </w:p>
        </w:tc>
        <w:tc>
          <w:tcPr>
            <w:tcW w:w="704" w:type="pct"/>
            <w:vAlign w:val="center"/>
          </w:tcPr>
          <w:p w14:paraId="1996B4B1" w14:textId="70EA8F3C" w:rsidR="003F192A" w:rsidRPr="00497BB8" w:rsidRDefault="00F83889" w:rsidP="00B16864">
            <w:pPr>
              <w:adjustRightInd w:val="0"/>
              <w:jc w:val="center"/>
            </w:pPr>
            <w:r w:rsidRPr="00497BB8">
              <w:t>3</w:t>
            </w:r>
            <w:r w:rsidR="00F0759C" w:rsidRPr="00497BB8">
              <w:t>,</w:t>
            </w:r>
            <w:r w:rsidRPr="00497BB8">
              <w:t>0</w:t>
            </w:r>
          </w:p>
          <w:p w14:paraId="1996B4B2" w14:textId="375682F5" w:rsidR="00A10794" w:rsidRPr="00497BB8" w:rsidRDefault="00F83889" w:rsidP="00B16864">
            <w:pPr>
              <w:adjustRightInd w:val="0"/>
              <w:jc w:val="center"/>
            </w:pPr>
            <w:r w:rsidRPr="00497BB8">
              <w:t>(2</w:t>
            </w:r>
            <w:r w:rsidR="00F0759C" w:rsidRPr="00497BB8">
              <w:t>,</w:t>
            </w:r>
            <w:r w:rsidRPr="00497BB8">
              <w:t>0</w:t>
            </w:r>
            <w:r w:rsidR="00A51692" w:rsidRPr="00497BB8">
              <w:t xml:space="preserve"> – </w:t>
            </w:r>
            <w:r w:rsidRPr="00497BB8">
              <w:t>4</w:t>
            </w:r>
            <w:r w:rsidR="00F0759C" w:rsidRPr="00497BB8">
              <w:t>,</w:t>
            </w:r>
            <w:r w:rsidRPr="00497BB8">
              <w:t>4)</w:t>
            </w:r>
          </w:p>
        </w:tc>
        <w:tc>
          <w:tcPr>
            <w:tcW w:w="704" w:type="pct"/>
            <w:vAlign w:val="center"/>
          </w:tcPr>
          <w:p w14:paraId="1996B4B3" w14:textId="27E48197" w:rsidR="003F192A" w:rsidRPr="00497BB8" w:rsidRDefault="00F83889" w:rsidP="00B16864">
            <w:pPr>
              <w:adjustRightInd w:val="0"/>
              <w:jc w:val="center"/>
            </w:pPr>
            <w:r w:rsidRPr="00497BB8">
              <w:t>11</w:t>
            </w:r>
            <w:r w:rsidR="00F0759C" w:rsidRPr="00497BB8">
              <w:t>,</w:t>
            </w:r>
            <w:r w:rsidRPr="00497BB8">
              <w:t>7</w:t>
            </w:r>
          </w:p>
          <w:p w14:paraId="1996B4B4" w14:textId="29A1D313" w:rsidR="00A10794" w:rsidRPr="00497BB8" w:rsidRDefault="00F83889" w:rsidP="00B16864">
            <w:pPr>
              <w:adjustRightInd w:val="0"/>
              <w:jc w:val="center"/>
            </w:pPr>
            <w:r w:rsidRPr="00497BB8">
              <w:t>(9</w:t>
            </w:r>
            <w:r w:rsidR="00F0759C" w:rsidRPr="00497BB8">
              <w:t>,</w:t>
            </w:r>
            <w:r w:rsidRPr="00497BB8">
              <w:t>2</w:t>
            </w:r>
            <w:r w:rsidR="00A51692" w:rsidRPr="00497BB8">
              <w:t xml:space="preserve"> – </w:t>
            </w:r>
            <w:r w:rsidRPr="00497BB8">
              <w:t>13</w:t>
            </w:r>
            <w:r w:rsidR="00F0759C" w:rsidRPr="00497BB8">
              <w:t>,</w:t>
            </w:r>
            <w:r w:rsidRPr="00497BB8">
              <w:t>5)</w:t>
            </w:r>
          </w:p>
        </w:tc>
        <w:tc>
          <w:tcPr>
            <w:tcW w:w="704" w:type="pct"/>
            <w:vAlign w:val="center"/>
          </w:tcPr>
          <w:p w14:paraId="1996B4B5" w14:textId="57EB390B" w:rsidR="003F192A" w:rsidRPr="00497BB8" w:rsidRDefault="00F83889" w:rsidP="00B16864">
            <w:pPr>
              <w:adjustRightInd w:val="0"/>
              <w:jc w:val="center"/>
            </w:pPr>
            <w:r w:rsidRPr="00497BB8">
              <w:t>6</w:t>
            </w:r>
            <w:r w:rsidR="00F0759C" w:rsidRPr="00497BB8">
              <w:t>,</w:t>
            </w:r>
            <w:r w:rsidRPr="00497BB8">
              <w:t>1</w:t>
            </w:r>
          </w:p>
          <w:p w14:paraId="1996B4B6" w14:textId="6A3E583D" w:rsidR="00A10794" w:rsidRPr="00497BB8" w:rsidRDefault="00F83889" w:rsidP="00B16864">
            <w:pPr>
              <w:adjustRightInd w:val="0"/>
              <w:jc w:val="center"/>
            </w:pPr>
            <w:r w:rsidRPr="00497BB8">
              <w:t>(5</w:t>
            </w:r>
            <w:r w:rsidR="00F0759C" w:rsidRPr="00497BB8">
              <w:t>,</w:t>
            </w:r>
            <w:r w:rsidRPr="00497BB8">
              <w:t>4</w:t>
            </w:r>
            <w:r w:rsidR="00A51692" w:rsidRPr="00497BB8">
              <w:t xml:space="preserve"> – </w:t>
            </w:r>
            <w:r w:rsidRPr="00497BB8">
              <w:t>7</w:t>
            </w:r>
            <w:r w:rsidR="00F0759C" w:rsidRPr="00497BB8">
              <w:t>,</w:t>
            </w:r>
            <w:r w:rsidRPr="00497BB8">
              <w:t>2)</w:t>
            </w:r>
          </w:p>
        </w:tc>
      </w:tr>
      <w:tr w:rsidR="00762991" w:rsidRPr="00497BB8" w14:paraId="1996B4C3" w14:textId="77777777" w:rsidTr="00723E01">
        <w:trPr>
          <w:trHeight w:val="283"/>
        </w:trPr>
        <w:tc>
          <w:tcPr>
            <w:tcW w:w="1325" w:type="pct"/>
          </w:tcPr>
          <w:p w14:paraId="52CC9DFD" w14:textId="77777777" w:rsidR="001B5F41" w:rsidRPr="00497BB8" w:rsidRDefault="001B5F41" w:rsidP="00B16864">
            <w:pPr>
              <w:adjustRightInd w:val="0"/>
              <w:rPr>
                <w:b/>
                <w:bCs/>
              </w:rPr>
            </w:pPr>
            <w:r w:rsidRPr="00497BB8">
              <w:rPr>
                <w:b/>
                <w:bCs/>
              </w:rPr>
              <w:t>Медиана на преживяемостта (месеци)</w:t>
            </w:r>
          </w:p>
          <w:p w14:paraId="1996B4B8" w14:textId="6F2A8DA9" w:rsidR="003F192A" w:rsidRPr="00497BB8" w:rsidRDefault="001B5F41" w:rsidP="00B16864">
            <w:pPr>
              <w:adjustRightInd w:val="0"/>
              <w:rPr>
                <w:b/>
                <w:bCs/>
              </w:rPr>
            </w:pPr>
            <w:r w:rsidRPr="00497BB8">
              <w:rPr>
                <w:b/>
                <w:bCs/>
              </w:rPr>
              <w:t>(9</w:t>
            </w:r>
            <w:r w:rsidR="00AF00AA" w:rsidRPr="00497BB8">
              <w:rPr>
                <w:b/>
                <w:bCs/>
              </w:rPr>
              <w:t>5%</w:t>
            </w:r>
            <w:r w:rsidRPr="00497BB8">
              <w:rPr>
                <w:b/>
                <w:bCs/>
              </w:rPr>
              <w:t xml:space="preserve"> доверителен интервал)</w:t>
            </w:r>
          </w:p>
        </w:tc>
        <w:tc>
          <w:tcPr>
            <w:tcW w:w="858" w:type="pct"/>
            <w:vAlign w:val="center"/>
          </w:tcPr>
          <w:p w14:paraId="1996B4B9" w14:textId="5ED26DF8" w:rsidR="003F192A" w:rsidRPr="00497BB8" w:rsidRDefault="00F83889" w:rsidP="00B16864">
            <w:pPr>
              <w:adjustRightInd w:val="0"/>
              <w:jc w:val="center"/>
            </w:pPr>
            <w:r w:rsidRPr="00497BB8">
              <w:t>16</w:t>
            </w:r>
            <w:r w:rsidR="001B5F41" w:rsidRPr="00497BB8">
              <w:t>,</w:t>
            </w:r>
            <w:r w:rsidRPr="00497BB8">
              <w:t>4</w:t>
            </w:r>
          </w:p>
          <w:p w14:paraId="1996B4BA" w14:textId="419AB45A" w:rsidR="00A10794" w:rsidRPr="00497BB8" w:rsidRDefault="00F83889" w:rsidP="00B16864">
            <w:pPr>
              <w:adjustRightInd w:val="0"/>
              <w:jc w:val="center"/>
            </w:pPr>
            <w:r w:rsidRPr="00497BB8">
              <w:t>(12</w:t>
            </w:r>
            <w:r w:rsidR="001B5F41" w:rsidRPr="00497BB8">
              <w:t>,</w:t>
            </w:r>
            <w:r w:rsidRPr="00497BB8">
              <w:t>3</w:t>
            </w:r>
            <w:r w:rsidR="00A51692" w:rsidRPr="00497BB8">
              <w:t xml:space="preserve"> – </w:t>
            </w:r>
            <w:r w:rsidR="001B5F41" w:rsidRPr="00497BB8">
              <w:t>не</w:t>
            </w:r>
            <w:r w:rsidRPr="00497BB8">
              <w:t>)</w:t>
            </w:r>
          </w:p>
        </w:tc>
        <w:tc>
          <w:tcPr>
            <w:tcW w:w="704" w:type="pct"/>
            <w:vAlign w:val="center"/>
          </w:tcPr>
          <w:p w14:paraId="1996B4BB" w14:textId="0D584224" w:rsidR="003F192A" w:rsidRPr="00497BB8" w:rsidRDefault="00F83889" w:rsidP="00B16864">
            <w:pPr>
              <w:adjustRightInd w:val="0"/>
              <w:jc w:val="center"/>
            </w:pPr>
            <w:r w:rsidRPr="00497BB8">
              <w:t>24</w:t>
            </w:r>
            <w:r w:rsidR="001B5F41" w:rsidRPr="00497BB8">
              <w:t>,</w:t>
            </w:r>
            <w:r w:rsidRPr="00497BB8">
              <w:t>8</w:t>
            </w:r>
          </w:p>
          <w:p w14:paraId="1996B4BC" w14:textId="7E1F672D" w:rsidR="00A10794" w:rsidRPr="00497BB8" w:rsidRDefault="00F83889" w:rsidP="00B16864">
            <w:pPr>
              <w:adjustRightInd w:val="0"/>
              <w:jc w:val="center"/>
            </w:pPr>
            <w:r w:rsidRPr="00497BB8">
              <w:t>(18</w:t>
            </w:r>
            <w:r w:rsidR="001B5F41" w:rsidRPr="00497BB8">
              <w:t>,</w:t>
            </w:r>
            <w:r w:rsidRPr="00497BB8">
              <w:t>6</w:t>
            </w:r>
            <w:r w:rsidR="00A51692" w:rsidRPr="00497BB8">
              <w:t xml:space="preserve"> – </w:t>
            </w:r>
            <w:r w:rsidRPr="00497BB8">
              <w:t>33</w:t>
            </w:r>
            <w:r w:rsidR="001B5F41" w:rsidRPr="00497BB8">
              <w:t>,</w:t>
            </w:r>
            <w:r w:rsidRPr="00497BB8">
              <w:t>7)</w:t>
            </w:r>
          </w:p>
        </w:tc>
        <w:tc>
          <w:tcPr>
            <w:tcW w:w="704" w:type="pct"/>
            <w:vAlign w:val="center"/>
          </w:tcPr>
          <w:p w14:paraId="1996B4BD" w14:textId="6B82F701" w:rsidR="003F192A" w:rsidRPr="00497BB8" w:rsidRDefault="00F83889" w:rsidP="00B16864">
            <w:pPr>
              <w:adjustRightInd w:val="0"/>
              <w:jc w:val="center"/>
            </w:pPr>
            <w:r w:rsidRPr="00497BB8">
              <w:t>17</w:t>
            </w:r>
            <w:r w:rsidR="001B5F41" w:rsidRPr="00497BB8">
              <w:t>,</w:t>
            </w:r>
            <w:r w:rsidRPr="00497BB8">
              <w:t>9</w:t>
            </w:r>
          </w:p>
          <w:p w14:paraId="1996B4BE" w14:textId="1A78EA26" w:rsidR="00A10794" w:rsidRPr="00497BB8" w:rsidRDefault="00F83889" w:rsidP="00B16864">
            <w:pPr>
              <w:adjustRightInd w:val="0"/>
              <w:jc w:val="center"/>
            </w:pPr>
            <w:r w:rsidRPr="00497BB8">
              <w:t>(11</w:t>
            </w:r>
            <w:r w:rsidR="001B5F41" w:rsidRPr="00497BB8">
              <w:t>,</w:t>
            </w:r>
            <w:r w:rsidRPr="00497BB8">
              <w:t>2</w:t>
            </w:r>
            <w:r w:rsidR="00A51692" w:rsidRPr="00497BB8">
              <w:t xml:space="preserve"> – </w:t>
            </w:r>
            <w:r w:rsidRPr="00497BB8">
              <w:t>23</w:t>
            </w:r>
            <w:r w:rsidR="001B5F41" w:rsidRPr="00497BB8">
              <w:t>,</w:t>
            </w:r>
            <w:r w:rsidRPr="00497BB8">
              <w:t>8)</w:t>
            </w:r>
          </w:p>
        </w:tc>
        <w:tc>
          <w:tcPr>
            <w:tcW w:w="704" w:type="pct"/>
            <w:vAlign w:val="center"/>
          </w:tcPr>
          <w:p w14:paraId="1996B4BF" w14:textId="4F286A52" w:rsidR="003F192A" w:rsidRPr="00497BB8" w:rsidRDefault="00F83889" w:rsidP="00B16864">
            <w:pPr>
              <w:adjustRightInd w:val="0"/>
              <w:jc w:val="center"/>
            </w:pPr>
            <w:r w:rsidRPr="00497BB8">
              <w:t>31</w:t>
            </w:r>
            <w:r w:rsidR="001B5F41" w:rsidRPr="00497BB8">
              <w:t>,</w:t>
            </w:r>
            <w:r w:rsidRPr="00497BB8">
              <w:t>2</w:t>
            </w:r>
          </w:p>
          <w:p w14:paraId="1996B4C0" w14:textId="51DA6430" w:rsidR="00A10794" w:rsidRPr="00497BB8" w:rsidRDefault="00F83889" w:rsidP="00B16864">
            <w:pPr>
              <w:adjustRightInd w:val="0"/>
              <w:jc w:val="center"/>
            </w:pPr>
            <w:r w:rsidRPr="00497BB8">
              <w:t>(27</w:t>
            </w:r>
            <w:r w:rsidR="001B5F41" w:rsidRPr="00497BB8">
              <w:t>,</w:t>
            </w:r>
            <w:r w:rsidRPr="00497BB8">
              <w:t>3</w:t>
            </w:r>
            <w:r w:rsidR="00A51692" w:rsidRPr="00497BB8">
              <w:t xml:space="preserve"> – </w:t>
            </w:r>
            <w:r w:rsidRPr="00497BB8">
              <w:t>40</w:t>
            </w:r>
            <w:r w:rsidR="001B5F41" w:rsidRPr="00497BB8">
              <w:t>,</w:t>
            </w:r>
            <w:r w:rsidRPr="00497BB8">
              <w:t>8)</w:t>
            </w:r>
          </w:p>
        </w:tc>
        <w:tc>
          <w:tcPr>
            <w:tcW w:w="704" w:type="pct"/>
            <w:vAlign w:val="center"/>
          </w:tcPr>
          <w:p w14:paraId="1996B4C1" w14:textId="0687A164" w:rsidR="003F192A" w:rsidRPr="00497BB8" w:rsidRDefault="00F83889" w:rsidP="00B16864">
            <w:pPr>
              <w:adjustRightInd w:val="0"/>
              <w:jc w:val="center"/>
            </w:pPr>
            <w:r w:rsidRPr="00497BB8">
              <w:t>22</w:t>
            </w:r>
            <w:r w:rsidR="001B5F41" w:rsidRPr="00497BB8">
              <w:t>,</w:t>
            </w:r>
            <w:r w:rsidRPr="00497BB8">
              <w:t>74</w:t>
            </w:r>
          </w:p>
          <w:p w14:paraId="1996B4C2" w14:textId="38784557" w:rsidR="00A10794" w:rsidRPr="00497BB8" w:rsidRDefault="00F83889" w:rsidP="00B16864">
            <w:pPr>
              <w:adjustRightInd w:val="0"/>
              <w:jc w:val="center"/>
            </w:pPr>
            <w:r w:rsidRPr="00497BB8">
              <w:t>(19</w:t>
            </w:r>
            <w:r w:rsidR="001B5F41" w:rsidRPr="00497BB8">
              <w:t>,</w:t>
            </w:r>
            <w:r w:rsidRPr="00497BB8">
              <w:t>1</w:t>
            </w:r>
            <w:r w:rsidR="00A51692" w:rsidRPr="00497BB8">
              <w:t xml:space="preserve"> – </w:t>
            </w:r>
            <w:r w:rsidRPr="00497BB8">
              <w:t>30</w:t>
            </w:r>
            <w:r w:rsidR="001B5F41" w:rsidRPr="00497BB8">
              <w:t>,</w:t>
            </w:r>
            <w:r w:rsidRPr="00497BB8">
              <w:t>8)</w:t>
            </w:r>
          </w:p>
        </w:tc>
      </w:tr>
    </w:tbl>
    <w:p w14:paraId="1996B4C4" w14:textId="737F1307" w:rsidR="00F43F10" w:rsidRPr="00497BB8" w:rsidRDefault="00056EA0" w:rsidP="00B16864">
      <w:r w:rsidRPr="00497BB8">
        <w:t>ТТР = време до прогресия; “не” означава, че не е било възможно да се определи или още не е достигнат този момент.</w:t>
      </w:r>
    </w:p>
    <w:p w14:paraId="1996B4C5" w14:textId="0177580B" w:rsidR="00F43F10" w:rsidRPr="00497BB8" w:rsidRDefault="00F83889" w:rsidP="001708B7">
      <w:pPr>
        <w:ind w:left="567" w:hanging="567"/>
      </w:pPr>
      <w:r w:rsidRPr="00497BB8">
        <w:t>1.</w:t>
      </w:r>
      <w:r w:rsidRPr="00497BB8">
        <w:tab/>
      </w:r>
      <w:r w:rsidR="00141D94" w:rsidRPr="00497BB8">
        <w:t>Проучване Н0649g: ІНС3+ субпопулация пациенти</w:t>
      </w:r>
    </w:p>
    <w:p w14:paraId="1996B4C6" w14:textId="0BB71DF8" w:rsidR="00F43F10" w:rsidRPr="00497BB8" w:rsidRDefault="00F83889" w:rsidP="001708B7">
      <w:pPr>
        <w:ind w:left="567" w:hanging="567"/>
      </w:pPr>
      <w:r w:rsidRPr="00497BB8">
        <w:t>2.</w:t>
      </w:r>
      <w:r w:rsidRPr="00497BB8">
        <w:tab/>
      </w:r>
      <w:r w:rsidR="00141D94" w:rsidRPr="00497BB8">
        <w:t>Проучване Н0648g: ІНС3+ субпопулация пациенти</w:t>
      </w:r>
    </w:p>
    <w:p w14:paraId="1996B4C7" w14:textId="21AF125C" w:rsidR="00F43F10" w:rsidRPr="00497BB8" w:rsidRDefault="00F83889" w:rsidP="001708B7">
      <w:pPr>
        <w:ind w:left="567" w:hanging="567"/>
      </w:pPr>
      <w:r w:rsidRPr="00497BB8">
        <w:t>3.</w:t>
      </w:r>
      <w:r w:rsidRPr="00497BB8">
        <w:tab/>
      </w:r>
      <w:r w:rsidR="00141D94" w:rsidRPr="00497BB8">
        <w:t>Проучване М77001: Пълен набор изследвания (намерение за лечение), резултати от 24 месеца.</w:t>
      </w:r>
    </w:p>
    <w:p w14:paraId="1996B4C8" w14:textId="77777777" w:rsidR="00F43F10" w:rsidRPr="00497BB8" w:rsidRDefault="00F43F10" w:rsidP="00B16864">
      <w:pPr>
        <w:pStyle w:val="BodyText"/>
      </w:pPr>
    </w:p>
    <w:p w14:paraId="1996B4C9" w14:textId="0D79306E" w:rsidR="00F43F10" w:rsidRPr="00497BB8" w:rsidRDefault="00B86231" w:rsidP="00B16864">
      <w:pPr>
        <w:rPr>
          <w:i/>
        </w:rPr>
      </w:pPr>
      <w:r w:rsidRPr="00497BB8">
        <w:rPr>
          <w:i/>
        </w:rPr>
        <w:t>Комбинирано лечение с трастузумаб и анастрозол</w:t>
      </w:r>
    </w:p>
    <w:p w14:paraId="1996B4CA" w14:textId="77777777" w:rsidR="00140FBA" w:rsidRPr="00497BB8" w:rsidRDefault="00140FBA" w:rsidP="00B16864">
      <w:pPr>
        <w:rPr>
          <w:i/>
        </w:rPr>
      </w:pPr>
    </w:p>
    <w:p w14:paraId="1996B4CB" w14:textId="258B3DD0" w:rsidR="00F43F10" w:rsidRPr="00497BB8" w:rsidRDefault="00B86231" w:rsidP="00B16864">
      <w:pPr>
        <w:pStyle w:val="BodyText"/>
      </w:pPr>
      <w:r w:rsidRPr="00497BB8">
        <w:t xml:space="preserve">Проучвано е приложението на трастузумаб в комбинация с анастрозол за лечение от първа линия на МРМЖ при пациенти в постменопауза със свръхекспресия на HER2, положителни за хормонални рецептори (напр. естрогенни рецептори (ER) и/или прогестеронови рецептори </w:t>
      </w:r>
      <w:r w:rsidR="00F5741E" w:rsidRPr="00497BB8">
        <w:t>[</w:t>
      </w:r>
      <w:r w:rsidRPr="00497BB8">
        <w:t>PR</w:t>
      </w:r>
      <w:r w:rsidR="00F5741E" w:rsidRPr="00497BB8">
        <w:t>]</w:t>
      </w:r>
      <w:r w:rsidRPr="00497BB8">
        <w:t>). Преживяемостта без прогресия на заболяването е двойно по-голяма в рамото с трастузумаб плюс анастрозол в сравнение с анастрозол (4,8 месеца спрямо 2,4 месеца). По отношение на другите показатели подобренията, наблюдавани при комбинацията, са: за общ отговор (16,</w:t>
      </w:r>
      <w:r w:rsidR="00AF00AA" w:rsidRPr="00497BB8">
        <w:t>5%</w:t>
      </w:r>
      <w:r w:rsidRPr="00497BB8">
        <w:t xml:space="preserve"> спрямо 6,</w:t>
      </w:r>
      <w:r w:rsidR="00AF00AA" w:rsidRPr="00497BB8">
        <w:t>7%</w:t>
      </w:r>
      <w:r w:rsidRPr="00497BB8">
        <w:t>); степен на клинична полза (42,</w:t>
      </w:r>
      <w:r w:rsidR="00AF00AA" w:rsidRPr="00497BB8">
        <w:t>7%</w:t>
      </w:r>
      <w:r w:rsidRPr="00497BB8">
        <w:t xml:space="preserve"> спрямо 27,</w:t>
      </w:r>
      <w:r w:rsidR="00AF00AA" w:rsidRPr="00497BB8">
        <w:t>9%</w:t>
      </w:r>
      <w:r w:rsidRPr="00497BB8">
        <w:t>); време до прогресия (4,8 месеца спрямо 2,4 месеца). Не би могла да се установи разлика между рамената по отношение на времето до отговор и продължителността на отговора. Медианата на общата преживяемост е удължена с 4,6 месеца при пациентите в рамото с комбинираното лечение. Разликата не е статистически значима, обаче повече от половината пациенти от рамото със самостоятелно приложение на анастрозол, след прогресия на заболяването са преминали към схема на лечение, съдържаща трастузумаб.</w:t>
      </w:r>
    </w:p>
    <w:p w14:paraId="1996B4CC" w14:textId="77777777" w:rsidR="00F43F10" w:rsidRPr="00497BB8" w:rsidRDefault="00F43F10" w:rsidP="00B16864">
      <w:pPr>
        <w:pStyle w:val="BodyText"/>
      </w:pPr>
    </w:p>
    <w:p w14:paraId="1996B4CD" w14:textId="7247F2D4" w:rsidR="00F43F10" w:rsidRPr="00497BB8" w:rsidRDefault="008824FA" w:rsidP="00B16864">
      <w:pPr>
        <w:rPr>
          <w:i/>
        </w:rPr>
      </w:pPr>
      <w:r w:rsidRPr="00497BB8">
        <w:rPr>
          <w:i/>
        </w:rPr>
        <w:t>Триседмична схема на приложение при метастазирал рак на млечната жлеза</w:t>
      </w:r>
    </w:p>
    <w:p w14:paraId="1996B4CE" w14:textId="77777777" w:rsidR="00A93CE9" w:rsidRPr="00497BB8" w:rsidRDefault="00A93CE9" w:rsidP="00B16864">
      <w:pPr>
        <w:rPr>
          <w:i/>
        </w:rPr>
      </w:pPr>
    </w:p>
    <w:p w14:paraId="1996B4CF" w14:textId="5395CC9F" w:rsidR="00F43F10" w:rsidRPr="00497BB8" w:rsidRDefault="001642BC" w:rsidP="00B16864">
      <w:pPr>
        <w:pStyle w:val="BodyText"/>
      </w:pPr>
      <w:r w:rsidRPr="00497BB8">
        <w:t>В Таблица 5 са обобщени резултатите, отразяващи ефикасността при несравнителни проучвания с монотерапия и комбинирано лечение:</w:t>
      </w:r>
    </w:p>
    <w:p w14:paraId="1996B4D0" w14:textId="77777777" w:rsidR="0098100C" w:rsidRPr="00497BB8" w:rsidRDefault="0098100C" w:rsidP="00B16864">
      <w:pPr>
        <w:pStyle w:val="BodyText"/>
      </w:pPr>
    </w:p>
    <w:p w14:paraId="1996B4D1" w14:textId="03F5620E" w:rsidR="00F43F10" w:rsidRPr="00497BB8" w:rsidRDefault="001642BC" w:rsidP="00B16864">
      <w:pPr>
        <w:pStyle w:val="BodyText"/>
        <w:keepNext/>
        <w:keepLines/>
      </w:pPr>
      <w:r w:rsidRPr="00497BB8">
        <w:t>Таблица 5 Резултати за ефикасност от несравнителни проучвания с монотерапия и комбинирана терапия</w:t>
      </w:r>
    </w:p>
    <w:p w14:paraId="1996B4D2" w14:textId="77777777" w:rsidR="00A93CE9" w:rsidRPr="00497BB8" w:rsidRDefault="00A93CE9" w:rsidP="00B16864">
      <w:pPr>
        <w:pStyle w:val="BodyText"/>
        <w:keepNext/>
        <w:keepLines/>
      </w:pPr>
    </w:p>
    <w:tbl>
      <w:tblPr>
        <w:tblStyle w:val="TableGrid"/>
        <w:tblW w:w="0" w:type="auto"/>
        <w:tblCellMar>
          <w:left w:w="57" w:type="dxa"/>
          <w:right w:w="57" w:type="dxa"/>
        </w:tblCellMar>
        <w:tblLook w:val="04A0" w:firstRow="1" w:lastRow="0" w:firstColumn="1" w:lastColumn="0" w:noHBand="0" w:noVBand="1"/>
      </w:tblPr>
      <w:tblGrid>
        <w:gridCol w:w="2681"/>
        <w:gridCol w:w="1595"/>
        <w:gridCol w:w="1595"/>
        <w:gridCol w:w="1595"/>
        <w:gridCol w:w="1595"/>
      </w:tblGrid>
      <w:tr w:rsidR="00762991" w:rsidRPr="00497BB8" w14:paraId="1996B4D6" w14:textId="77777777" w:rsidTr="002B796E">
        <w:trPr>
          <w:trHeight w:val="283"/>
          <w:tblHeader/>
        </w:trPr>
        <w:tc>
          <w:tcPr>
            <w:tcW w:w="2689" w:type="dxa"/>
            <w:vAlign w:val="center"/>
          </w:tcPr>
          <w:p w14:paraId="1996B4D3" w14:textId="4257DFF4" w:rsidR="00A93CE9" w:rsidRPr="00497BB8" w:rsidRDefault="00D735DD" w:rsidP="00B16864">
            <w:pPr>
              <w:pStyle w:val="BodyText"/>
              <w:jc w:val="center"/>
              <w:rPr>
                <w:b/>
                <w:bCs/>
              </w:rPr>
            </w:pPr>
            <w:r w:rsidRPr="00497BB8">
              <w:rPr>
                <w:b/>
                <w:bCs/>
              </w:rPr>
              <w:t>Показател</w:t>
            </w:r>
          </w:p>
        </w:tc>
        <w:tc>
          <w:tcPr>
            <w:tcW w:w="3194" w:type="dxa"/>
            <w:gridSpan w:val="2"/>
            <w:vAlign w:val="center"/>
          </w:tcPr>
          <w:p w14:paraId="1996B4D4" w14:textId="0CA68850" w:rsidR="00A93CE9" w:rsidRPr="00497BB8" w:rsidRDefault="00D735DD" w:rsidP="00B16864">
            <w:pPr>
              <w:pStyle w:val="BodyText"/>
              <w:jc w:val="center"/>
              <w:rPr>
                <w:b/>
                <w:bCs/>
              </w:rPr>
            </w:pPr>
            <w:r w:rsidRPr="00497BB8">
              <w:rPr>
                <w:b/>
                <w:bCs/>
              </w:rPr>
              <w:t>Moнотерпия</w:t>
            </w:r>
          </w:p>
        </w:tc>
        <w:tc>
          <w:tcPr>
            <w:tcW w:w="3195" w:type="dxa"/>
            <w:gridSpan w:val="2"/>
            <w:vAlign w:val="center"/>
          </w:tcPr>
          <w:p w14:paraId="1996B4D5" w14:textId="2667174E" w:rsidR="00A93CE9" w:rsidRPr="00497BB8" w:rsidRDefault="00D735DD" w:rsidP="00B16864">
            <w:pPr>
              <w:pStyle w:val="BodyText"/>
              <w:jc w:val="center"/>
              <w:rPr>
                <w:b/>
                <w:bCs/>
              </w:rPr>
            </w:pPr>
            <w:r w:rsidRPr="00497BB8">
              <w:rPr>
                <w:b/>
                <w:bCs/>
              </w:rPr>
              <w:t>Комбинирана терапия</w:t>
            </w:r>
          </w:p>
        </w:tc>
      </w:tr>
      <w:tr w:rsidR="00762991" w:rsidRPr="00497BB8" w14:paraId="1996B4E2" w14:textId="77777777" w:rsidTr="002B796E">
        <w:trPr>
          <w:trHeight w:val="283"/>
          <w:tblHeader/>
        </w:trPr>
        <w:tc>
          <w:tcPr>
            <w:tcW w:w="2689" w:type="dxa"/>
          </w:tcPr>
          <w:p w14:paraId="1996B4D7" w14:textId="77777777" w:rsidR="00A93CE9" w:rsidRPr="00497BB8" w:rsidRDefault="00A93CE9" w:rsidP="00B16864">
            <w:pPr>
              <w:pStyle w:val="BodyText"/>
            </w:pPr>
          </w:p>
        </w:tc>
        <w:tc>
          <w:tcPr>
            <w:tcW w:w="1597" w:type="dxa"/>
          </w:tcPr>
          <w:p w14:paraId="1996B4D8" w14:textId="49CC6D59" w:rsidR="00A93CE9" w:rsidRPr="00497BB8" w:rsidRDefault="00D735DD" w:rsidP="00B16864">
            <w:pPr>
              <w:pStyle w:val="BodyText"/>
              <w:jc w:val="center"/>
              <w:rPr>
                <w:b/>
              </w:rPr>
            </w:pPr>
            <w:r w:rsidRPr="00497BB8">
              <w:rPr>
                <w:b/>
              </w:rPr>
              <w:t>Трастузумаб</w:t>
            </w:r>
            <w:r w:rsidR="00F83889" w:rsidRPr="00497BB8">
              <w:rPr>
                <w:b/>
                <w:vertAlign w:val="superscript"/>
              </w:rPr>
              <w:t>1</w:t>
            </w:r>
          </w:p>
          <w:p w14:paraId="1996B4D9" w14:textId="77777777" w:rsidR="00A93CE9" w:rsidRPr="00497BB8" w:rsidRDefault="00A93CE9" w:rsidP="00B16864">
            <w:pPr>
              <w:pStyle w:val="BodyText"/>
              <w:jc w:val="center"/>
              <w:rPr>
                <w:b/>
              </w:rPr>
            </w:pPr>
          </w:p>
          <w:p w14:paraId="6708103D" w14:textId="77777777" w:rsidR="00C91030" w:rsidRPr="00497BB8" w:rsidRDefault="00C91030" w:rsidP="00B16864">
            <w:pPr>
              <w:pStyle w:val="BodyText"/>
              <w:jc w:val="center"/>
              <w:rPr>
                <w:b/>
              </w:rPr>
            </w:pPr>
          </w:p>
          <w:p w14:paraId="1996B4DA" w14:textId="77777777" w:rsidR="00A93CE9" w:rsidRPr="00497BB8" w:rsidRDefault="00F83889" w:rsidP="00B16864">
            <w:pPr>
              <w:pStyle w:val="BodyText"/>
              <w:jc w:val="center"/>
            </w:pPr>
            <w:r w:rsidRPr="00497BB8">
              <w:rPr>
                <w:b/>
              </w:rPr>
              <w:t>N=105</w:t>
            </w:r>
          </w:p>
        </w:tc>
        <w:tc>
          <w:tcPr>
            <w:tcW w:w="1597" w:type="dxa"/>
          </w:tcPr>
          <w:p w14:paraId="1996B4DB" w14:textId="1BA62332" w:rsidR="00A93CE9" w:rsidRPr="00497BB8" w:rsidRDefault="00D735DD" w:rsidP="00B16864">
            <w:pPr>
              <w:pStyle w:val="BodyText"/>
              <w:jc w:val="center"/>
              <w:rPr>
                <w:b/>
              </w:rPr>
            </w:pPr>
            <w:r w:rsidRPr="00497BB8">
              <w:rPr>
                <w:b/>
              </w:rPr>
              <w:t>Трастузумаб</w:t>
            </w:r>
            <w:r w:rsidR="00F83889" w:rsidRPr="00497BB8">
              <w:rPr>
                <w:b/>
                <w:vertAlign w:val="superscript"/>
              </w:rPr>
              <w:t>2</w:t>
            </w:r>
          </w:p>
          <w:p w14:paraId="1996B4DC" w14:textId="77777777" w:rsidR="00A93CE9" w:rsidRPr="00497BB8" w:rsidRDefault="00A93CE9" w:rsidP="00B16864">
            <w:pPr>
              <w:pStyle w:val="BodyText"/>
              <w:jc w:val="center"/>
              <w:rPr>
                <w:b/>
              </w:rPr>
            </w:pPr>
          </w:p>
          <w:p w14:paraId="03B0F053" w14:textId="77777777" w:rsidR="00C91030" w:rsidRPr="00497BB8" w:rsidRDefault="00C91030" w:rsidP="00B16864">
            <w:pPr>
              <w:pStyle w:val="BodyText"/>
              <w:jc w:val="center"/>
              <w:rPr>
                <w:b/>
              </w:rPr>
            </w:pPr>
          </w:p>
          <w:p w14:paraId="1996B4DD" w14:textId="77777777" w:rsidR="00A93CE9" w:rsidRPr="00497BB8" w:rsidRDefault="00F83889" w:rsidP="00B16864">
            <w:pPr>
              <w:pStyle w:val="BodyText"/>
              <w:jc w:val="center"/>
            </w:pPr>
            <w:r w:rsidRPr="00497BB8">
              <w:rPr>
                <w:b/>
              </w:rPr>
              <w:t>N=72</w:t>
            </w:r>
          </w:p>
        </w:tc>
        <w:tc>
          <w:tcPr>
            <w:tcW w:w="1597" w:type="dxa"/>
          </w:tcPr>
          <w:p w14:paraId="1996B4DE" w14:textId="1A1C444A" w:rsidR="00A93CE9" w:rsidRPr="00497BB8" w:rsidRDefault="00D735DD" w:rsidP="00B16864">
            <w:pPr>
              <w:pStyle w:val="BodyText"/>
              <w:jc w:val="center"/>
              <w:rPr>
                <w:b/>
              </w:rPr>
            </w:pPr>
            <w:r w:rsidRPr="00497BB8">
              <w:rPr>
                <w:b/>
              </w:rPr>
              <w:t>Трастузумаб плюс паклитаксел</w:t>
            </w:r>
            <w:r w:rsidR="00F83889" w:rsidRPr="00497BB8">
              <w:rPr>
                <w:b/>
                <w:vertAlign w:val="superscript"/>
              </w:rPr>
              <w:t>3</w:t>
            </w:r>
          </w:p>
          <w:p w14:paraId="1996B4DF" w14:textId="77777777" w:rsidR="00A93CE9" w:rsidRPr="00497BB8" w:rsidRDefault="00F83889" w:rsidP="00B16864">
            <w:pPr>
              <w:pStyle w:val="BodyText"/>
              <w:jc w:val="center"/>
            </w:pPr>
            <w:r w:rsidRPr="00497BB8">
              <w:rPr>
                <w:b/>
              </w:rPr>
              <w:t>N=32</w:t>
            </w:r>
          </w:p>
        </w:tc>
        <w:tc>
          <w:tcPr>
            <w:tcW w:w="1598" w:type="dxa"/>
          </w:tcPr>
          <w:p w14:paraId="7737DEE9" w14:textId="77777777" w:rsidR="00D735DD" w:rsidRPr="00497BB8" w:rsidRDefault="00D735DD" w:rsidP="00B16864">
            <w:pPr>
              <w:pStyle w:val="BodyText"/>
              <w:jc w:val="center"/>
              <w:rPr>
                <w:b/>
              </w:rPr>
            </w:pPr>
            <w:r w:rsidRPr="00497BB8">
              <w:rPr>
                <w:b/>
              </w:rPr>
              <w:t>Трастузумаб плюс</w:t>
            </w:r>
          </w:p>
          <w:p w14:paraId="1996B4E0" w14:textId="356F8469" w:rsidR="00A93CE9" w:rsidRPr="00497BB8" w:rsidRDefault="00D735DD" w:rsidP="00B16864">
            <w:pPr>
              <w:pStyle w:val="BodyText"/>
              <w:jc w:val="center"/>
              <w:rPr>
                <w:b/>
              </w:rPr>
            </w:pPr>
            <w:r w:rsidRPr="00497BB8">
              <w:rPr>
                <w:b/>
              </w:rPr>
              <w:t>доцетаксел</w:t>
            </w:r>
            <w:r w:rsidR="00F83889" w:rsidRPr="00497BB8">
              <w:rPr>
                <w:b/>
                <w:vertAlign w:val="superscript"/>
              </w:rPr>
              <w:t>4</w:t>
            </w:r>
          </w:p>
          <w:p w14:paraId="1996B4E1" w14:textId="77777777" w:rsidR="00A93CE9" w:rsidRPr="00497BB8" w:rsidRDefault="00F83889" w:rsidP="00B16864">
            <w:pPr>
              <w:pStyle w:val="BodyText"/>
              <w:jc w:val="center"/>
            </w:pPr>
            <w:r w:rsidRPr="00497BB8">
              <w:rPr>
                <w:b/>
              </w:rPr>
              <w:t>N=110</w:t>
            </w:r>
          </w:p>
        </w:tc>
      </w:tr>
      <w:tr w:rsidR="00762991" w:rsidRPr="00497BB8" w14:paraId="1996B4EC" w14:textId="77777777" w:rsidTr="002B796E">
        <w:trPr>
          <w:trHeight w:val="283"/>
        </w:trPr>
        <w:tc>
          <w:tcPr>
            <w:tcW w:w="2689" w:type="dxa"/>
            <w:vAlign w:val="center"/>
          </w:tcPr>
          <w:p w14:paraId="30BEFBCC" w14:textId="45FF743C" w:rsidR="00972808" w:rsidRPr="00497BB8" w:rsidRDefault="00C015E3" w:rsidP="00B16864">
            <w:pPr>
              <w:pStyle w:val="BodyText"/>
              <w:rPr>
                <w:b/>
                <w:bCs/>
              </w:rPr>
            </w:pPr>
            <w:r w:rsidRPr="00497BB8">
              <w:rPr>
                <w:b/>
                <w:bCs/>
              </w:rPr>
              <w:t>Честота на отговор</w:t>
            </w:r>
          </w:p>
          <w:p w14:paraId="1996B4E3" w14:textId="29CE8179" w:rsidR="00A93CE9" w:rsidRPr="00497BB8" w:rsidRDefault="00972808" w:rsidP="00B16864">
            <w:pPr>
              <w:pStyle w:val="BodyText"/>
              <w:rPr>
                <w:b/>
                <w:bCs/>
              </w:rPr>
            </w:pPr>
            <w:r w:rsidRPr="00497BB8">
              <w:rPr>
                <w:b/>
                <w:bCs/>
              </w:rPr>
              <w:t>(95% доверителен интервал)</w:t>
            </w:r>
          </w:p>
        </w:tc>
        <w:tc>
          <w:tcPr>
            <w:tcW w:w="1597" w:type="dxa"/>
            <w:vAlign w:val="center"/>
          </w:tcPr>
          <w:p w14:paraId="1996B4E4" w14:textId="77777777" w:rsidR="00A93CE9" w:rsidRPr="00497BB8" w:rsidRDefault="00F83889" w:rsidP="00B16864">
            <w:pPr>
              <w:pStyle w:val="BodyText"/>
              <w:jc w:val="center"/>
            </w:pPr>
            <w:r w:rsidRPr="00497BB8">
              <w:t xml:space="preserve">24% </w:t>
            </w:r>
          </w:p>
          <w:p w14:paraId="1996B4E5" w14:textId="77777777" w:rsidR="00A93CE9" w:rsidRPr="00497BB8" w:rsidRDefault="00F83889" w:rsidP="00B16864">
            <w:pPr>
              <w:pStyle w:val="BodyText"/>
              <w:jc w:val="center"/>
            </w:pPr>
            <w:r w:rsidRPr="00497BB8">
              <w:t>(15</w:t>
            </w:r>
            <w:r w:rsidR="00964B4E" w:rsidRPr="00497BB8">
              <w:t xml:space="preserve"> – </w:t>
            </w:r>
            <w:r w:rsidRPr="00497BB8">
              <w:t>35)</w:t>
            </w:r>
          </w:p>
        </w:tc>
        <w:tc>
          <w:tcPr>
            <w:tcW w:w="1597" w:type="dxa"/>
            <w:vAlign w:val="center"/>
          </w:tcPr>
          <w:p w14:paraId="1996B4E6" w14:textId="77777777" w:rsidR="00A93CE9" w:rsidRPr="00497BB8" w:rsidRDefault="00F83889" w:rsidP="00B16864">
            <w:pPr>
              <w:pStyle w:val="BodyText"/>
              <w:jc w:val="center"/>
            </w:pPr>
            <w:r w:rsidRPr="00497BB8">
              <w:t xml:space="preserve">27% </w:t>
            </w:r>
          </w:p>
          <w:p w14:paraId="1996B4E7" w14:textId="77777777" w:rsidR="00A93CE9" w:rsidRPr="00497BB8" w:rsidRDefault="00F83889" w:rsidP="00B16864">
            <w:pPr>
              <w:pStyle w:val="BodyText"/>
              <w:jc w:val="center"/>
            </w:pPr>
            <w:r w:rsidRPr="00497BB8">
              <w:t>(14</w:t>
            </w:r>
            <w:r w:rsidR="00964B4E" w:rsidRPr="00497BB8">
              <w:t xml:space="preserve"> – </w:t>
            </w:r>
            <w:r w:rsidRPr="00497BB8">
              <w:t>43)</w:t>
            </w:r>
          </w:p>
        </w:tc>
        <w:tc>
          <w:tcPr>
            <w:tcW w:w="1597" w:type="dxa"/>
            <w:vAlign w:val="center"/>
          </w:tcPr>
          <w:p w14:paraId="1996B4E8" w14:textId="77777777" w:rsidR="00A93CE9" w:rsidRPr="00497BB8" w:rsidRDefault="00F83889" w:rsidP="00B16864">
            <w:pPr>
              <w:pStyle w:val="BodyText"/>
              <w:jc w:val="center"/>
            </w:pPr>
            <w:r w:rsidRPr="00497BB8">
              <w:t xml:space="preserve">59% </w:t>
            </w:r>
          </w:p>
          <w:p w14:paraId="1996B4E9" w14:textId="77777777" w:rsidR="00A93CE9" w:rsidRPr="00497BB8" w:rsidRDefault="00F83889" w:rsidP="00B16864">
            <w:pPr>
              <w:pStyle w:val="BodyText"/>
              <w:jc w:val="center"/>
            </w:pPr>
            <w:r w:rsidRPr="00497BB8">
              <w:t>(41</w:t>
            </w:r>
            <w:r w:rsidR="00964B4E" w:rsidRPr="00497BB8">
              <w:t xml:space="preserve"> – </w:t>
            </w:r>
            <w:r w:rsidRPr="00497BB8">
              <w:t>76)</w:t>
            </w:r>
          </w:p>
        </w:tc>
        <w:tc>
          <w:tcPr>
            <w:tcW w:w="1598" w:type="dxa"/>
            <w:vAlign w:val="center"/>
          </w:tcPr>
          <w:p w14:paraId="1996B4EA" w14:textId="77777777" w:rsidR="00A93CE9" w:rsidRPr="00497BB8" w:rsidRDefault="00F83889" w:rsidP="00B16864">
            <w:pPr>
              <w:pStyle w:val="BodyText"/>
              <w:jc w:val="center"/>
            </w:pPr>
            <w:r w:rsidRPr="00497BB8">
              <w:t xml:space="preserve">73% </w:t>
            </w:r>
          </w:p>
          <w:p w14:paraId="1996B4EB" w14:textId="77777777" w:rsidR="00A93CE9" w:rsidRPr="00497BB8" w:rsidRDefault="00F83889" w:rsidP="00B16864">
            <w:pPr>
              <w:pStyle w:val="BodyText"/>
              <w:jc w:val="center"/>
            </w:pPr>
            <w:r w:rsidRPr="00497BB8">
              <w:t>(63</w:t>
            </w:r>
            <w:r w:rsidR="00964B4E" w:rsidRPr="00497BB8">
              <w:t xml:space="preserve"> – </w:t>
            </w:r>
            <w:r w:rsidRPr="00497BB8">
              <w:t>81)</w:t>
            </w:r>
          </w:p>
        </w:tc>
      </w:tr>
      <w:tr w:rsidR="00762991" w:rsidRPr="00497BB8" w14:paraId="1996B4F6" w14:textId="77777777" w:rsidTr="002B796E">
        <w:trPr>
          <w:trHeight w:val="283"/>
        </w:trPr>
        <w:tc>
          <w:tcPr>
            <w:tcW w:w="2689" w:type="dxa"/>
            <w:vAlign w:val="center"/>
          </w:tcPr>
          <w:p w14:paraId="1996B4ED" w14:textId="0F9AF858" w:rsidR="00A93CE9" w:rsidRPr="00497BB8" w:rsidRDefault="00972808" w:rsidP="00B16864">
            <w:pPr>
              <w:pStyle w:val="TableParagraph"/>
              <w:ind w:left="0"/>
              <w:rPr>
                <w:b/>
              </w:rPr>
            </w:pPr>
            <w:r w:rsidRPr="00497BB8">
              <w:rPr>
                <w:b/>
              </w:rPr>
              <w:t>Медиана на продължителността на отговора (месеци) (граници)</w:t>
            </w:r>
          </w:p>
        </w:tc>
        <w:tc>
          <w:tcPr>
            <w:tcW w:w="1597" w:type="dxa"/>
            <w:vAlign w:val="center"/>
          </w:tcPr>
          <w:p w14:paraId="1996B4EE" w14:textId="7C60DD11" w:rsidR="00A93CE9" w:rsidRPr="00497BB8" w:rsidRDefault="00F83889" w:rsidP="00B16864">
            <w:pPr>
              <w:pStyle w:val="BodyText"/>
              <w:jc w:val="center"/>
            </w:pPr>
            <w:r w:rsidRPr="00497BB8">
              <w:t>10</w:t>
            </w:r>
            <w:r w:rsidR="00972808" w:rsidRPr="00497BB8">
              <w:t>,</w:t>
            </w:r>
            <w:r w:rsidRPr="00497BB8">
              <w:t>1</w:t>
            </w:r>
          </w:p>
          <w:p w14:paraId="1996B4EF" w14:textId="712DC27C" w:rsidR="00A93CE9" w:rsidRPr="00497BB8" w:rsidRDefault="00F83889" w:rsidP="00B16864">
            <w:pPr>
              <w:pStyle w:val="BodyText"/>
              <w:jc w:val="center"/>
            </w:pPr>
            <w:r w:rsidRPr="00497BB8">
              <w:t>(2</w:t>
            </w:r>
            <w:r w:rsidR="00972808" w:rsidRPr="00497BB8">
              <w:t>,</w:t>
            </w:r>
            <w:r w:rsidRPr="00497BB8">
              <w:t>8</w:t>
            </w:r>
            <w:r w:rsidR="00964B4E" w:rsidRPr="00497BB8">
              <w:t xml:space="preserve"> – </w:t>
            </w:r>
            <w:r w:rsidRPr="00497BB8">
              <w:t>35</w:t>
            </w:r>
            <w:r w:rsidR="00972808" w:rsidRPr="00497BB8">
              <w:t>,</w:t>
            </w:r>
            <w:r w:rsidRPr="00497BB8">
              <w:t>6)</w:t>
            </w:r>
          </w:p>
        </w:tc>
        <w:tc>
          <w:tcPr>
            <w:tcW w:w="1597" w:type="dxa"/>
            <w:vAlign w:val="center"/>
          </w:tcPr>
          <w:p w14:paraId="1996B4F0" w14:textId="064B393A" w:rsidR="00A93CE9" w:rsidRPr="00497BB8" w:rsidRDefault="00F83889" w:rsidP="00B16864">
            <w:pPr>
              <w:pStyle w:val="BodyText"/>
              <w:jc w:val="center"/>
            </w:pPr>
            <w:r w:rsidRPr="00497BB8">
              <w:t>7</w:t>
            </w:r>
            <w:r w:rsidR="00972808" w:rsidRPr="00497BB8">
              <w:t>,</w:t>
            </w:r>
            <w:r w:rsidRPr="00497BB8">
              <w:t>9</w:t>
            </w:r>
          </w:p>
          <w:p w14:paraId="1996B4F1" w14:textId="7E25D9C4" w:rsidR="00A93CE9" w:rsidRPr="00497BB8" w:rsidRDefault="00F83889" w:rsidP="00B16864">
            <w:pPr>
              <w:pStyle w:val="BodyText"/>
              <w:jc w:val="center"/>
            </w:pPr>
            <w:r w:rsidRPr="00497BB8">
              <w:t>(2</w:t>
            </w:r>
            <w:r w:rsidR="00972808" w:rsidRPr="00497BB8">
              <w:t>,</w:t>
            </w:r>
            <w:r w:rsidRPr="00497BB8">
              <w:t>1</w:t>
            </w:r>
            <w:r w:rsidR="00964B4E" w:rsidRPr="00497BB8">
              <w:t xml:space="preserve"> – </w:t>
            </w:r>
            <w:r w:rsidRPr="00497BB8">
              <w:t>18</w:t>
            </w:r>
            <w:r w:rsidR="00972808" w:rsidRPr="00497BB8">
              <w:t>,</w:t>
            </w:r>
            <w:r w:rsidRPr="00497BB8">
              <w:t>8)</w:t>
            </w:r>
          </w:p>
        </w:tc>
        <w:tc>
          <w:tcPr>
            <w:tcW w:w="1597" w:type="dxa"/>
            <w:vAlign w:val="center"/>
          </w:tcPr>
          <w:p w14:paraId="1996B4F2" w14:textId="254B4531" w:rsidR="00A93CE9" w:rsidRPr="00497BB8" w:rsidRDefault="00F83889" w:rsidP="00B16864">
            <w:pPr>
              <w:pStyle w:val="BodyText"/>
              <w:jc w:val="center"/>
            </w:pPr>
            <w:r w:rsidRPr="00497BB8">
              <w:t>10</w:t>
            </w:r>
            <w:r w:rsidR="00972808" w:rsidRPr="00497BB8">
              <w:t>,</w:t>
            </w:r>
            <w:r w:rsidRPr="00497BB8">
              <w:t>5</w:t>
            </w:r>
          </w:p>
          <w:p w14:paraId="1996B4F3" w14:textId="42252948" w:rsidR="00A93CE9" w:rsidRPr="00497BB8" w:rsidRDefault="00F83889" w:rsidP="00B16864">
            <w:pPr>
              <w:pStyle w:val="BodyText"/>
              <w:jc w:val="center"/>
            </w:pPr>
            <w:r w:rsidRPr="00497BB8">
              <w:t>(1</w:t>
            </w:r>
            <w:r w:rsidR="00972808" w:rsidRPr="00497BB8">
              <w:t>,</w:t>
            </w:r>
            <w:r w:rsidRPr="00497BB8">
              <w:t>8</w:t>
            </w:r>
            <w:r w:rsidR="00964B4E" w:rsidRPr="00497BB8">
              <w:t xml:space="preserve"> – </w:t>
            </w:r>
            <w:r w:rsidRPr="00497BB8">
              <w:t>21)</w:t>
            </w:r>
          </w:p>
        </w:tc>
        <w:tc>
          <w:tcPr>
            <w:tcW w:w="1598" w:type="dxa"/>
            <w:vAlign w:val="center"/>
          </w:tcPr>
          <w:p w14:paraId="1996B4F4" w14:textId="69DAD6E7" w:rsidR="00A93CE9" w:rsidRPr="00497BB8" w:rsidRDefault="00F83889" w:rsidP="00B16864">
            <w:pPr>
              <w:pStyle w:val="BodyText"/>
              <w:jc w:val="center"/>
            </w:pPr>
            <w:r w:rsidRPr="00497BB8">
              <w:t>13</w:t>
            </w:r>
            <w:r w:rsidR="00972808" w:rsidRPr="00497BB8">
              <w:t>,</w:t>
            </w:r>
            <w:r w:rsidRPr="00497BB8">
              <w:t>4</w:t>
            </w:r>
          </w:p>
          <w:p w14:paraId="1996B4F5" w14:textId="0C91B8DB" w:rsidR="00A93CE9" w:rsidRPr="00497BB8" w:rsidRDefault="00F83889" w:rsidP="00B16864">
            <w:pPr>
              <w:pStyle w:val="BodyText"/>
              <w:jc w:val="center"/>
            </w:pPr>
            <w:r w:rsidRPr="00497BB8">
              <w:t>(2</w:t>
            </w:r>
            <w:r w:rsidR="00972808" w:rsidRPr="00497BB8">
              <w:t>,</w:t>
            </w:r>
            <w:r w:rsidRPr="00497BB8">
              <w:t>1</w:t>
            </w:r>
            <w:r w:rsidR="00964B4E" w:rsidRPr="00497BB8">
              <w:t xml:space="preserve"> – </w:t>
            </w:r>
            <w:r w:rsidRPr="00497BB8">
              <w:t>55</w:t>
            </w:r>
            <w:r w:rsidR="00972808" w:rsidRPr="00497BB8">
              <w:t>,</w:t>
            </w:r>
            <w:r w:rsidRPr="00497BB8">
              <w:t>1)</w:t>
            </w:r>
          </w:p>
        </w:tc>
      </w:tr>
      <w:tr w:rsidR="00762991" w:rsidRPr="00497BB8" w14:paraId="1996B500" w14:textId="77777777" w:rsidTr="002B796E">
        <w:trPr>
          <w:trHeight w:val="283"/>
        </w:trPr>
        <w:tc>
          <w:tcPr>
            <w:tcW w:w="2689" w:type="dxa"/>
            <w:vAlign w:val="center"/>
          </w:tcPr>
          <w:p w14:paraId="23DEBD35" w14:textId="77777777" w:rsidR="00C85F68" w:rsidRPr="00497BB8" w:rsidRDefault="00C85F68" w:rsidP="00B16864">
            <w:pPr>
              <w:pStyle w:val="BodyText"/>
              <w:keepNext/>
              <w:keepLines/>
              <w:rPr>
                <w:b/>
              </w:rPr>
            </w:pPr>
            <w:r w:rsidRPr="00497BB8">
              <w:rPr>
                <w:b/>
              </w:rPr>
              <w:t>Медиана на ТТР (месеци)</w:t>
            </w:r>
          </w:p>
          <w:p w14:paraId="1996B4F7" w14:textId="7A19C21C" w:rsidR="00A93CE9" w:rsidRPr="00497BB8" w:rsidRDefault="00C85F68" w:rsidP="00B16864">
            <w:pPr>
              <w:pStyle w:val="BodyText"/>
              <w:keepNext/>
              <w:keepLines/>
            </w:pPr>
            <w:r w:rsidRPr="00497BB8">
              <w:rPr>
                <w:b/>
              </w:rPr>
              <w:t>(9</w:t>
            </w:r>
            <w:r w:rsidR="00AF00AA" w:rsidRPr="00497BB8">
              <w:rPr>
                <w:b/>
              </w:rPr>
              <w:t>5%</w:t>
            </w:r>
            <w:r w:rsidRPr="00497BB8">
              <w:rPr>
                <w:b/>
              </w:rPr>
              <w:t xml:space="preserve"> доверителен интервал)</w:t>
            </w:r>
          </w:p>
        </w:tc>
        <w:tc>
          <w:tcPr>
            <w:tcW w:w="1597" w:type="dxa"/>
            <w:vAlign w:val="center"/>
          </w:tcPr>
          <w:p w14:paraId="1996B4F8" w14:textId="60818937" w:rsidR="00A93CE9" w:rsidRPr="00497BB8" w:rsidRDefault="00F83889" w:rsidP="00B16864">
            <w:pPr>
              <w:pStyle w:val="BodyText"/>
              <w:keepNext/>
              <w:keepLines/>
              <w:jc w:val="center"/>
            </w:pPr>
            <w:r w:rsidRPr="00497BB8">
              <w:t>3</w:t>
            </w:r>
            <w:r w:rsidR="00972808" w:rsidRPr="00497BB8">
              <w:t>,</w:t>
            </w:r>
            <w:r w:rsidRPr="00497BB8">
              <w:t>4</w:t>
            </w:r>
          </w:p>
          <w:p w14:paraId="1996B4F9" w14:textId="4AC041D7" w:rsidR="00A93CE9" w:rsidRPr="00497BB8" w:rsidRDefault="00F83889" w:rsidP="00B16864">
            <w:pPr>
              <w:pStyle w:val="BodyText"/>
              <w:keepNext/>
              <w:keepLines/>
              <w:jc w:val="center"/>
            </w:pPr>
            <w:r w:rsidRPr="00497BB8">
              <w:t>(2</w:t>
            </w:r>
            <w:r w:rsidR="00972808" w:rsidRPr="00497BB8">
              <w:t>,</w:t>
            </w:r>
            <w:r w:rsidRPr="00497BB8">
              <w:t>8</w:t>
            </w:r>
            <w:r w:rsidR="00964B4E" w:rsidRPr="00497BB8">
              <w:t xml:space="preserve"> – </w:t>
            </w:r>
            <w:r w:rsidRPr="00497BB8">
              <w:t>4</w:t>
            </w:r>
            <w:r w:rsidR="00972808" w:rsidRPr="00497BB8">
              <w:t>,</w:t>
            </w:r>
            <w:r w:rsidRPr="00497BB8">
              <w:t>1)</w:t>
            </w:r>
          </w:p>
        </w:tc>
        <w:tc>
          <w:tcPr>
            <w:tcW w:w="1597" w:type="dxa"/>
            <w:vAlign w:val="center"/>
          </w:tcPr>
          <w:p w14:paraId="1996B4FA" w14:textId="7A54AA06" w:rsidR="00A93CE9" w:rsidRPr="00497BB8" w:rsidRDefault="00F83889" w:rsidP="00B16864">
            <w:pPr>
              <w:pStyle w:val="BodyText"/>
              <w:keepNext/>
              <w:keepLines/>
              <w:jc w:val="center"/>
            </w:pPr>
            <w:r w:rsidRPr="00497BB8">
              <w:t>7</w:t>
            </w:r>
            <w:r w:rsidR="00972808" w:rsidRPr="00497BB8">
              <w:t>,</w:t>
            </w:r>
            <w:r w:rsidRPr="00497BB8">
              <w:t>7</w:t>
            </w:r>
          </w:p>
          <w:p w14:paraId="1996B4FB" w14:textId="076D731B" w:rsidR="00A93CE9" w:rsidRPr="00497BB8" w:rsidRDefault="00F83889" w:rsidP="00B16864">
            <w:pPr>
              <w:pStyle w:val="BodyText"/>
              <w:keepNext/>
              <w:keepLines/>
              <w:jc w:val="center"/>
            </w:pPr>
            <w:r w:rsidRPr="00497BB8">
              <w:t>(4</w:t>
            </w:r>
            <w:r w:rsidR="00972808" w:rsidRPr="00497BB8">
              <w:t>,</w:t>
            </w:r>
            <w:r w:rsidRPr="00497BB8">
              <w:t>2 – 8</w:t>
            </w:r>
            <w:r w:rsidR="00972808" w:rsidRPr="00497BB8">
              <w:t>,</w:t>
            </w:r>
            <w:r w:rsidRPr="00497BB8">
              <w:t>3)</w:t>
            </w:r>
          </w:p>
        </w:tc>
        <w:tc>
          <w:tcPr>
            <w:tcW w:w="1597" w:type="dxa"/>
            <w:vAlign w:val="center"/>
          </w:tcPr>
          <w:p w14:paraId="1996B4FC" w14:textId="5E9CE4F1" w:rsidR="00A93CE9" w:rsidRPr="00497BB8" w:rsidRDefault="00F83889" w:rsidP="00B16864">
            <w:pPr>
              <w:pStyle w:val="BodyText"/>
              <w:keepNext/>
              <w:keepLines/>
              <w:jc w:val="center"/>
            </w:pPr>
            <w:r w:rsidRPr="00497BB8">
              <w:t>12</w:t>
            </w:r>
            <w:r w:rsidR="00972808" w:rsidRPr="00497BB8">
              <w:t>,</w:t>
            </w:r>
            <w:r w:rsidRPr="00497BB8">
              <w:t>2</w:t>
            </w:r>
          </w:p>
          <w:p w14:paraId="1996B4FD" w14:textId="5B82FA05" w:rsidR="00A93CE9" w:rsidRPr="00497BB8" w:rsidRDefault="00F83889" w:rsidP="00B16864">
            <w:pPr>
              <w:pStyle w:val="BodyText"/>
              <w:keepNext/>
              <w:keepLines/>
              <w:jc w:val="center"/>
            </w:pPr>
            <w:r w:rsidRPr="00497BB8">
              <w:t>(6</w:t>
            </w:r>
            <w:r w:rsidR="00972808" w:rsidRPr="00497BB8">
              <w:t>,</w:t>
            </w:r>
            <w:r w:rsidRPr="00497BB8">
              <w:t>2</w:t>
            </w:r>
            <w:r w:rsidR="00964B4E" w:rsidRPr="00497BB8">
              <w:t xml:space="preserve"> – </w:t>
            </w:r>
            <w:r w:rsidRPr="00497BB8">
              <w:t>ne)</w:t>
            </w:r>
          </w:p>
        </w:tc>
        <w:tc>
          <w:tcPr>
            <w:tcW w:w="1598" w:type="dxa"/>
            <w:vAlign w:val="center"/>
          </w:tcPr>
          <w:p w14:paraId="1996B4FE" w14:textId="75D3A83E" w:rsidR="00A93CE9" w:rsidRPr="00497BB8" w:rsidRDefault="00F83889" w:rsidP="00B16864">
            <w:pPr>
              <w:pStyle w:val="BodyText"/>
              <w:keepNext/>
              <w:keepLines/>
              <w:jc w:val="center"/>
            </w:pPr>
            <w:r w:rsidRPr="00497BB8">
              <w:t>13</w:t>
            </w:r>
            <w:r w:rsidR="00972808" w:rsidRPr="00497BB8">
              <w:t>,</w:t>
            </w:r>
            <w:r w:rsidRPr="00497BB8">
              <w:t>6</w:t>
            </w:r>
          </w:p>
          <w:p w14:paraId="1996B4FF" w14:textId="77777777" w:rsidR="00A93CE9" w:rsidRPr="00497BB8" w:rsidRDefault="00F83889" w:rsidP="00B16864">
            <w:pPr>
              <w:pStyle w:val="BodyText"/>
              <w:keepNext/>
              <w:keepLines/>
              <w:jc w:val="center"/>
            </w:pPr>
            <w:r w:rsidRPr="00497BB8">
              <w:t>(11</w:t>
            </w:r>
            <w:r w:rsidR="00964B4E" w:rsidRPr="00497BB8">
              <w:t xml:space="preserve"> – </w:t>
            </w:r>
            <w:r w:rsidRPr="00497BB8">
              <w:t>16)</w:t>
            </w:r>
          </w:p>
        </w:tc>
      </w:tr>
      <w:tr w:rsidR="00762991" w:rsidRPr="00497BB8" w14:paraId="1996B507" w14:textId="77777777" w:rsidTr="002B796E">
        <w:trPr>
          <w:trHeight w:val="283"/>
        </w:trPr>
        <w:tc>
          <w:tcPr>
            <w:tcW w:w="2689" w:type="dxa"/>
            <w:vAlign w:val="center"/>
          </w:tcPr>
          <w:p w14:paraId="049F8A25" w14:textId="77777777" w:rsidR="00C85F68" w:rsidRPr="00497BB8" w:rsidRDefault="00C85F68" w:rsidP="00B16864">
            <w:pPr>
              <w:pStyle w:val="TableParagraph"/>
              <w:ind w:left="0"/>
              <w:rPr>
                <w:b/>
              </w:rPr>
            </w:pPr>
            <w:r w:rsidRPr="00497BB8">
              <w:rPr>
                <w:b/>
              </w:rPr>
              <w:t>Медиана на преживяемостта (месеци)</w:t>
            </w:r>
          </w:p>
          <w:p w14:paraId="1996B501" w14:textId="1BCFAC5B" w:rsidR="00A93CE9" w:rsidRPr="00497BB8" w:rsidRDefault="00C85F68" w:rsidP="00B16864">
            <w:pPr>
              <w:pStyle w:val="TableParagraph"/>
              <w:ind w:left="0"/>
              <w:rPr>
                <w:b/>
              </w:rPr>
            </w:pPr>
            <w:r w:rsidRPr="00497BB8">
              <w:rPr>
                <w:b/>
              </w:rPr>
              <w:t>(9</w:t>
            </w:r>
            <w:r w:rsidR="00AF00AA" w:rsidRPr="00497BB8">
              <w:rPr>
                <w:b/>
              </w:rPr>
              <w:t>5%</w:t>
            </w:r>
            <w:r w:rsidRPr="00497BB8">
              <w:rPr>
                <w:b/>
              </w:rPr>
              <w:t xml:space="preserve"> доверителен интервал)</w:t>
            </w:r>
          </w:p>
        </w:tc>
        <w:tc>
          <w:tcPr>
            <w:tcW w:w="1597" w:type="dxa"/>
            <w:vAlign w:val="center"/>
          </w:tcPr>
          <w:p w14:paraId="1996B502" w14:textId="33C16534" w:rsidR="00A93CE9" w:rsidRPr="00497BB8" w:rsidRDefault="00C85F68" w:rsidP="00B16864">
            <w:pPr>
              <w:pStyle w:val="BodyText"/>
              <w:jc w:val="center"/>
            </w:pPr>
            <w:r w:rsidRPr="00497BB8">
              <w:t>нe</w:t>
            </w:r>
          </w:p>
        </w:tc>
        <w:tc>
          <w:tcPr>
            <w:tcW w:w="1597" w:type="dxa"/>
            <w:vAlign w:val="center"/>
          </w:tcPr>
          <w:p w14:paraId="1996B503" w14:textId="01029029" w:rsidR="00A93CE9" w:rsidRPr="00497BB8" w:rsidRDefault="00C85F68" w:rsidP="00B16864">
            <w:pPr>
              <w:pStyle w:val="BodyText"/>
              <w:jc w:val="center"/>
            </w:pPr>
            <w:r w:rsidRPr="00497BB8">
              <w:t>нe</w:t>
            </w:r>
          </w:p>
        </w:tc>
        <w:tc>
          <w:tcPr>
            <w:tcW w:w="1597" w:type="dxa"/>
            <w:vAlign w:val="center"/>
          </w:tcPr>
          <w:p w14:paraId="1996B504" w14:textId="3CB2EE15" w:rsidR="00A93CE9" w:rsidRPr="00497BB8" w:rsidRDefault="00C85F68" w:rsidP="00B16864">
            <w:pPr>
              <w:pStyle w:val="BodyText"/>
              <w:jc w:val="center"/>
            </w:pPr>
            <w:r w:rsidRPr="00497BB8">
              <w:t>нe</w:t>
            </w:r>
          </w:p>
        </w:tc>
        <w:tc>
          <w:tcPr>
            <w:tcW w:w="1598" w:type="dxa"/>
            <w:vAlign w:val="center"/>
          </w:tcPr>
          <w:p w14:paraId="1996B505" w14:textId="0715139F" w:rsidR="00A93CE9" w:rsidRPr="00497BB8" w:rsidRDefault="00F83889" w:rsidP="00B16864">
            <w:pPr>
              <w:pStyle w:val="BodyText"/>
              <w:jc w:val="center"/>
            </w:pPr>
            <w:r w:rsidRPr="00497BB8">
              <w:t>47</w:t>
            </w:r>
            <w:r w:rsidR="00972808" w:rsidRPr="00497BB8">
              <w:t>,</w:t>
            </w:r>
            <w:r w:rsidRPr="00497BB8">
              <w:t>3</w:t>
            </w:r>
          </w:p>
          <w:p w14:paraId="1996B506" w14:textId="485AFBD1" w:rsidR="00A93CE9" w:rsidRPr="00497BB8" w:rsidRDefault="00F83889" w:rsidP="00B16864">
            <w:pPr>
              <w:pStyle w:val="BodyText"/>
              <w:jc w:val="center"/>
            </w:pPr>
            <w:r w:rsidRPr="00497BB8">
              <w:t>(32</w:t>
            </w:r>
            <w:r w:rsidR="00964B4E" w:rsidRPr="00497BB8">
              <w:t xml:space="preserve"> – </w:t>
            </w:r>
            <w:r w:rsidR="00C85F68" w:rsidRPr="00497BB8">
              <w:t>нe</w:t>
            </w:r>
            <w:r w:rsidRPr="00497BB8">
              <w:t>)</w:t>
            </w:r>
          </w:p>
        </w:tc>
      </w:tr>
    </w:tbl>
    <w:p w14:paraId="1996B508" w14:textId="2483C872" w:rsidR="00F43F10" w:rsidRPr="00497BB8" w:rsidRDefault="00C85F68" w:rsidP="00B16864">
      <w:r w:rsidRPr="00497BB8">
        <w:t>ТТР = време до прогресия; “не” означава, че не е било възможно да се определи или още не е достигнат този момент.</w:t>
      </w:r>
    </w:p>
    <w:p w14:paraId="1996B509" w14:textId="65697947" w:rsidR="00A93CE9" w:rsidRPr="00497BB8" w:rsidRDefault="00F83889" w:rsidP="001708B7">
      <w:pPr>
        <w:ind w:left="567" w:hanging="567"/>
      </w:pPr>
      <w:r w:rsidRPr="00497BB8">
        <w:t>1.</w:t>
      </w:r>
      <w:r w:rsidRPr="00497BB8">
        <w:tab/>
      </w:r>
      <w:r w:rsidR="00C85F68" w:rsidRPr="00497BB8">
        <w:t>Проучване WO16229: натоварваща доза от 8 mg/kg, последвана от триседмична схема от 6 mg/kg</w:t>
      </w:r>
    </w:p>
    <w:p w14:paraId="1996B50A" w14:textId="141DEB9F" w:rsidR="00A93CE9" w:rsidRPr="00497BB8" w:rsidRDefault="00F83889" w:rsidP="001708B7">
      <w:pPr>
        <w:ind w:left="567" w:hanging="567"/>
      </w:pPr>
      <w:r w:rsidRPr="00497BB8">
        <w:t>2.</w:t>
      </w:r>
      <w:r w:rsidRPr="00497BB8">
        <w:tab/>
      </w:r>
      <w:r w:rsidR="0089453B" w:rsidRPr="00497BB8">
        <w:t>Проучване MO16982: натоварваща доза от 6 mg/kg седмично x 3 пъти, последвана от 6 mg/kg триседмична схема</w:t>
      </w:r>
    </w:p>
    <w:p w14:paraId="1996B50B" w14:textId="51A19CA5" w:rsidR="00A93CE9" w:rsidRPr="00497BB8" w:rsidRDefault="00F83889" w:rsidP="001708B7">
      <w:pPr>
        <w:ind w:left="567" w:hanging="567"/>
      </w:pPr>
      <w:r w:rsidRPr="00497BB8">
        <w:t>3.</w:t>
      </w:r>
      <w:r w:rsidRPr="00497BB8">
        <w:tab/>
      </w:r>
      <w:r w:rsidR="0089453B" w:rsidRPr="00497BB8">
        <w:t>Проучване BO15935</w:t>
      </w:r>
    </w:p>
    <w:p w14:paraId="1996B50C" w14:textId="2ADBE9B5" w:rsidR="00F43F10" w:rsidRPr="00497BB8" w:rsidRDefault="00F83889" w:rsidP="001708B7">
      <w:pPr>
        <w:ind w:left="567" w:hanging="567"/>
      </w:pPr>
      <w:r w:rsidRPr="00497BB8">
        <w:t>4.</w:t>
      </w:r>
      <w:r w:rsidRPr="00497BB8">
        <w:tab/>
      </w:r>
      <w:r w:rsidR="0089453B" w:rsidRPr="00497BB8">
        <w:t>Проучване MO16419</w:t>
      </w:r>
    </w:p>
    <w:p w14:paraId="1996B50D" w14:textId="77777777" w:rsidR="00F43F10" w:rsidRPr="00497BB8" w:rsidRDefault="00F43F10" w:rsidP="00B16864">
      <w:pPr>
        <w:pStyle w:val="BodyText"/>
      </w:pPr>
    </w:p>
    <w:p w14:paraId="1996B50E" w14:textId="5D406CF3" w:rsidR="00F43F10" w:rsidRPr="00497BB8" w:rsidRDefault="00C25247" w:rsidP="00B16864">
      <w:pPr>
        <w:rPr>
          <w:i/>
        </w:rPr>
      </w:pPr>
      <w:r w:rsidRPr="00497BB8">
        <w:rPr>
          <w:i/>
        </w:rPr>
        <w:t>Места на прогресия</w:t>
      </w:r>
    </w:p>
    <w:p w14:paraId="1996B50F" w14:textId="77777777" w:rsidR="00A93CE9" w:rsidRPr="00497BB8" w:rsidRDefault="00A93CE9" w:rsidP="00B16864">
      <w:pPr>
        <w:rPr>
          <w:i/>
        </w:rPr>
      </w:pPr>
    </w:p>
    <w:p w14:paraId="1996B510" w14:textId="6B37C756" w:rsidR="00F43F10" w:rsidRPr="00497BB8" w:rsidRDefault="00C25247" w:rsidP="00B16864">
      <w:pPr>
        <w:pStyle w:val="BodyText"/>
        <w:ind w:hanging="1"/>
      </w:pPr>
      <w:r w:rsidRPr="00497BB8">
        <w:t>Честотата на прогресия в черния дроб е значимо по-малка при пациенти, лекувани с комбинация от трастузумаб и паклитаксел, в сравнение само с паклитаксел (21,</w:t>
      </w:r>
      <w:r w:rsidR="00AF00AA" w:rsidRPr="00497BB8">
        <w:t>8%</w:t>
      </w:r>
      <w:r w:rsidRPr="00497BB8">
        <w:t xml:space="preserve"> срещу 45,</w:t>
      </w:r>
      <w:r w:rsidR="00AF00AA" w:rsidRPr="00497BB8">
        <w:t>7%</w:t>
      </w:r>
      <w:r w:rsidRPr="00497BB8">
        <w:t>; p = 0,004). Повече пациенти, лекувани с трастузумаб и паклитаксел, са имали прогресия в централната нервна система, в сравнение с лекуваните само с паклитаксел (12,</w:t>
      </w:r>
      <w:r w:rsidR="00AF00AA" w:rsidRPr="00497BB8">
        <w:t>6%</w:t>
      </w:r>
      <w:r w:rsidRPr="00497BB8">
        <w:t xml:space="preserve"> срещу 6,</w:t>
      </w:r>
      <w:r w:rsidR="00AF00AA" w:rsidRPr="00497BB8">
        <w:t>5%</w:t>
      </w:r>
      <w:r w:rsidRPr="00497BB8">
        <w:t>; p = 0,377).</w:t>
      </w:r>
    </w:p>
    <w:p w14:paraId="1996B511" w14:textId="77777777" w:rsidR="00F43F10" w:rsidRPr="00497BB8" w:rsidRDefault="00F43F10" w:rsidP="00B16864">
      <w:pPr>
        <w:pStyle w:val="BodyText"/>
      </w:pPr>
    </w:p>
    <w:p w14:paraId="1996B512" w14:textId="221EF7F3" w:rsidR="00F43F10" w:rsidRPr="00497BB8" w:rsidRDefault="00C940ED" w:rsidP="00B16864">
      <w:pPr>
        <w:rPr>
          <w:i/>
        </w:rPr>
      </w:pPr>
      <w:r w:rsidRPr="00497BB8">
        <w:rPr>
          <w:i/>
          <w:u w:val="single"/>
        </w:rPr>
        <w:t>Рак на млечната жлеза в ранен стадий (в условията на адювантно лечение)</w:t>
      </w:r>
    </w:p>
    <w:p w14:paraId="1996B513" w14:textId="77777777" w:rsidR="00F43F10" w:rsidRPr="00497BB8" w:rsidRDefault="00F43F10" w:rsidP="00B16864">
      <w:pPr>
        <w:pStyle w:val="BodyText"/>
        <w:rPr>
          <w:i/>
        </w:rPr>
      </w:pPr>
    </w:p>
    <w:p w14:paraId="1996B514" w14:textId="3F733BF4" w:rsidR="00F43F10" w:rsidRPr="00497BB8" w:rsidRDefault="00C940ED" w:rsidP="00B16864">
      <w:pPr>
        <w:pStyle w:val="BodyText"/>
      </w:pPr>
      <w:r w:rsidRPr="00497BB8">
        <w:t>Ранният рак на млечната жлеза се определя като неметастазирал първичен инвазивен карцином на млечната жлеза.</w:t>
      </w:r>
      <w:r w:rsidR="0052211E" w:rsidRPr="00497BB8">
        <w:t xml:space="preserve"> </w:t>
      </w:r>
      <w:r w:rsidRPr="00497BB8">
        <w:t>В условията на адювантно лечение, трастузумаб е изследван в 4 големи, многоцентрови, рандомизирани клинични изпитвания.</w:t>
      </w:r>
    </w:p>
    <w:p w14:paraId="1996B515" w14:textId="77777777" w:rsidR="000E1FCD" w:rsidRPr="00497BB8" w:rsidRDefault="000E1FCD" w:rsidP="00B16864">
      <w:pPr>
        <w:adjustRightInd w:val="0"/>
      </w:pPr>
    </w:p>
    <w:p w14:paraId="1996B516" w14:textId="0BE2F337" w:rsidR="00F43F10" w:rsidRPr="00497BB8" w:rsidRDefault="000C2D89" w:rsidP="00B16864">
      <w:pPr>
        <w:pStyle w:val="ListParagraph"/>
        <w:numPr>
          <w:ilvl w:val="0"/>
          <w:numId w:val="23"/>
        </w:numPr>
        <w:tabs>
          <w:tab w:val="left" w:pos="1104"/>
          <w:tab w:val="left" w:pos="1105"/>
        </w:tabs>
        <w:ind w:left="576" w:hanging="576"/>
      </w:pPr>
      <w:r w:rsidRPr="00497BB8">
        <w:t>Проучването BO16348 е планирано с цел да сравни триседмичен терпевтичен курс с трастузумаб в продължение на една и две години, в сравнение с наблюдение при пациенти с HER2 положителен РРМЖ след хирургия, химиотерапия и лъчетерапия (ако е приложимо). Освен това е извършено сравнение на две години лечение с трастузумаб, спрямо една година лечение с трастузумаб. На пациентите, определени за лечение с трастузумаб, е била дадена първоначално натоварваща доза 8 mg/kg, последвана от 6 mg/kg през три седмици в продължение на една или две години.</w:t>
      </w:r>
    </w:p>
    <w:p w14:paraId="1996B517" w14:textId="77777777" w:rsidR="000E1FCD" w:rsidRPr="00497BB8" w:rsidRDefault="000E1FCD" w:rsidP="00B16864">
      <w:pPr>
        <w:ind w:left="540" w:hanging="540"/>
      </w:pPr>
    </w:p>
    <w:p w14:paraId="1996B518" w14:textId="14D7F53D" w:rsidR="00F43F10" w:rsidRPr="00497BB8" w:rsidRDefault="00B23456" w:rsidP="00B16864">
      <w:pPr>
        <w:pStyle w:val="ListParagraph"/>
        <w:numPr>
          <w:ilvl w:val="0"/>
          <w:numId w:val="23"/>
        </w:numPr>
        <w:tabs>
          <w:tab w:val="left" w:pos="1102"/>
          <w:tab w:val="left" w:pos="1103"/>
        </w:tabs>
        <w:ind w:left="576" w:hanging="576"/>
      </w:pPr>
      <w:r w:rsidRPr="00497BB8">
        <w:t>Проучванията NSABP B-31 и NCCTG N9831, които включват общ анализ, са планирани за изследване на клиничната полза от комбиниране на лечение с трастузумаб с паклитаксел след AC химиотерапия; проучването NCCTG N9831 допълнително изследва и добавянето на трастузумаб след AC→P химиотерапия при пациенти с HER2-положителен РРМЖ след операция.</w:t>
      </w:r>
    </w:p>
    <w:p w14:paraId="1996B519" w14:textId="77777777" w:rsidR="000E1FCD" w:rsidRPr="00497BB8" w:rsidRDefault="000E1FCD" w:rsidP="00B16864">
      <w:pPr>
        <w:ind w:left="540" w:hanging="540"/>
      </w:pPr>
    </w:p>
    <w:p w14:paraId="1996B51A" w14:textId="4FE56DBC" w:rsidR="00F43F10" w:rsidRPr="00497BB8" w:rsidRDefault="00B23456" w:rsidP="00B16864">
      <w:pPr>
        <w:pStyle w:val="ListParagraph"/>
        <w:numPr>
          <w:ilvl w:val="0"/>
          <w:numId w:val="23"/>
        </w:numPr>
        <w:tabs>
          <w:tab w:val="left" w:pos="1104"/>
          <w:tab w:val="left" w:pos="1105"/>
        </w:tabs>
        <w:ind w:left="576" w:hanging="576"/>
      </w:pPr>
      <w:r w:rsidRPr="00497BB8">
        <w:t>Проучването BCIRG 006 е планирано с цел изследване на комбиниране на лечението с трастузумаб с доцетаксел след AC химиотерапия или в комбинация с доцетаксел и карбоплатин при пациенти с HER2-положителен РРМЖ след операция.</w:t>
      </w:r>
    </w:p>
    <w:p w14:paraId="1996B51B" w14:textId="77777777" w:rsidR="00F43F10" w:rsidRPr="00497BB8" w:rsidRDefault="00F43F10" w:rsidP="00B16864">
      <w:pPr>
        <w:pStyle w:val="BodyText"/>
      </w:pPr>
    </w:p>
    <w:p w14:paraId="1996B51C" w14:textId="766F625F" w:rsidR="00F43F10" w:rsidRPr="00497BB8" w:rsidRDefault="00B23456" w:rsidP="00B16864">
      <w:pPr>
        <w:pStyle w:val="BodyText"/>
        <w:ind w:hanging="1"/>
      </w:pPr>
      <w:r w:rsidRPr="00497BB8">
        <w:t>Ранният рак на млечната жлеза в изпитването HERA е ограничен до операбилен, първичен инвазивен аденокарцином на млечната жлеза с положителни аксиларни лимфни възли или отрицателни аксиларни лимфни възли, ако туморът е най-малко 1 cm в диаметър.</w:t>
      </w:r>
    </w:p>
    <w:p w14:paraId="1996B51D" w14:textId="77777777" w:rsidR="00F43F10" w:rsidRPr="00497BB8" w:rsidRDefault="00F43F10" w:rsidP="00B16864">
      <w:pPr>
        <w:pStyle w:val="BodyText"/>
      </w:pPr>
    </w:p>
    <w:p w14:paraId="1996B51E" w14:textId="5582AD09" w:rsidR="00F43F10" w:rsidRPr="00497BB8" w:rsidRDefault="00B23456" w:rsidP="00B16864">
      <w:pPr>
        <w:pStyle w:val="BodyText"/>
      </w:pPr>
      <w:r w:rsidRPr="00497BB8">
        <w:rPr>
          <w:spacing w:val="-4"/>
        </w:rPr>
        <w:t>При общия анализ на проучванията NSABP B-31 и NCCTG N9831, РРМЖ е ограничен до жени с операбилен рак на млечната жлеза с висок риск, определен като HER2-положителен с положителни аксиларни лимфни възли или HER2-положителен с отрицателни лимфни възли с характеристики на висок риск (размер на тумора &gt; 1 cm и ER негативни или размер на тумора &gt; 2 cm, независимо от хормоналния статус).</w:t>
      </w:r>
    </w:p>
    <w:p w14:paraId="1996B51F" w14:textId="77777777" w:rsidR="0098100C" w:rsidRPr="00497BB8" w:rsidRDefault="0098100C" w:rsidP="00B16864">
      <w:pPr>
        <w:pStyle w:val="BodyText"/>
      </w:pPr>
    </w:p>
    <w:p w14:paraId="1996B520" w14:textId="4B11B2C6" w:rsidR="00F43F10" w:rsidRPr="00497BB8" w:rsidRDefault="00AC2834" w:rsidP="00B16864">
      <w:pPr>
        <w:pStyle w:val="BodyText"/>
      </w:pPr>
      <w:r w:rsidRPr="00497BB8">
        <w:t>При проучване BCIRG 006, HER2-положителният РРМЖ е ограничен до пациенти с положителни аксиларни лимфни възли или високо рискови пациенти с отрицателни аксиларни лимфни възли (определени като отрицателни (pN0) по отношение на засягането на лимфните възли и поне 1 от следните фактори: размер на тумора над 2 cm, негативен за естрогенови и прогестеронови рецептори, хистологична или нуклеарна степен 2-3 или възраст &lt; 35 години).</w:t>
      </w:r>
    </w:p>
    <w:p w14:paraId="1996B521" w14:textId="77777777" w:rsidR="00F43F10" w:rsidRPr="00497BB8" w:rsidRDefault="00F43F10" w:rsidP="00B16864">
      <w:pPr>
        <w:pStyle w:val="BodyText"/>
      </w:pPr>
    </w:p>
    <w:p w14:paraId="1996B522" w14:textId="2775178D" w:rsidR="00F43F10" w:rsidRPr="00497BB8" w:rsidRDefault="00AC2834" w:rsidP="00B16864">
      <w:pPr>
        <w:pStyle w:val="BodyText"/>
      </w:pPr>
      <w:r w:rsidRPr="00497BB8">
        <w:t>Резултатите за ефикасност от изпитването BO16348 след медиана на проследяване 12 месеца* и 8 години** са обобщени в Таблица 6:</w:t>
      </w:r>
    </w:p>
    <w:p w14:paraId="1996B523" w14:textId="77777777" w:rsidR="00F43F10" w:rsidRPr="00497BB8" w:rsidRDefault="00F43F10" w:rsidP="00B16864">
      <w:pPr>
        <w:pStyle w:val="BodyText"/>
      </w:pPr>
    </w:p>
    <w:p w14:paraId="1996B524" w14:textId="0F796F05" w:rsidR="00F43F10" w:rsidRPr="00497BB8" w:rsidRDefault="00AC2834" w:rsidP="00B16864">
      <w:pPr>
        <w:pStyle w:val="BodyText"/>
        <w:keepNext/>
      </w:pPr>
      <w:r w:rsidRPr="00497BB8">
        <w:t>Таблица 6 Резултати за ефикасност от проучване BO16348</w:t>
      </w:r>
    </w:p>
    <w:p w14:paraId="1996B525" w14:textId="77777777" w:rsidR="00A93CE9" w:rsidRPr="00497BB8" w:rsidRDefault="00A93CE9" w:rsidP="00B16864">
      <w:pPr>
        <w:pStyle w:val="BodyText"/>
        <w:keepNext/>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57" w:type="dxa"/>
          <w:right w:w="57" w:type="dxa"/>
        </w:tblCellMar>
        <w:tblLook w:val="04A0" w:firstRow="1" w:lastRow="0" w:firstColumn="1" w:lastColumn="0" w:noHBand="0" w:noVBand="1"/>
      </w:tblPr>
      <w:tblGrid>
        <w:gridCol w:w="3195"/>
        <w:gridCol w:w="1466"/>
        <w:gridCol w:w="1468"/>
        <w:gridCol w:w="1466"/>
        <w:gridCol w:w="1466"/>
      </w:tblGrid>
      <w:tr w:rsidR="00762991" w:rsidRPr="00497BB8" w14:paraId="1996B52B" w14:textId="77777777" w:rsidTr="00BB202D">
        <w:trPr>
          <w:trHeight w:val="283"/>
          <w:tblHeader/>
        </w:trPr>
        <w:tc>
          <w:tcPr>
            <w:tcW w:w="1763" w:type="pct"/>
            <w:tcBorders>
              <w:top w:val="single" w:sz="4" w:space="0" w:color="FFFFFF"/>
              <w:left w:val="single" w:sz="4" w:space="0" w:color="FFFFFF"/>
            </w:tcBorders>
          </w:tcPr>
          <w:p w14:paraId="1996B526" w14:textId="77777777" w:rsidR="00A93CE9" w:rsidRPr="00497BB8" w:rsidRDefault="00A93CE9" w:rsidP="00B16864">
            <w:pPr>
              <w:adjustRightInd w:val="0"/>
            </w:pPr>
          </w:p>
        </w:tc>
        <w:tc>
          <w:tcPr>
            <w:tcW w:w="1619" w:type="pct"/>
            <w:gridSpan w:val="2"/>
          </w:tcPr>
          <w:p w14:paraId="505901E0" w14:textId="77777777" w:rsidR="00BB202D" w:rsidRPr="00497BB8" w:rsidRDefault="003D5E27" w:rsidP="00B16864">
            <w:pPr>
              <w:adjustRightInd w:val="0"/>
              <w:jc w:val="center"/>
              <w:rPr>
                <w:b/>
                <w:bCs/>
              </w:rPr>
            </w:pPr>
            <w:r w:rsidRPr="00497BB8">
              <w:rPr>
                <w:b/>
                <w:bCs/>
              </w:rPr>
              <w:t>Медиана на проследяване</w:t>
            </w:r>
          </w:p>
          <w:p w14:paraId="1996B528" w14:textId="01A9D81A" w:rsidR="00A93CE9" w:rsidRPr="00497BB8" w:rsidRDefault="003D5E27" w:rsidP="00B16864">
            <w:pPr>
              <w:adjustRightInd w:val="0"/>
              <w:jc w:val="center"/>
              <w:rPr>
                <w:b/>
                <w:bCs/>
              </w:rPr>
            </w:pPr>
            <w:r w:rsidRPr="00497BB8">
              <w:rPr>
                <w:b/>
                <w:bCs/>
              </w:rPr>
              <w:t>12 месеца*</w:t>
            </w:r>
          </w:p>
        </w:tc>
        <w:tc>
          <w:tcPr>
            <w:tcW w:w="1619" w:type="pct"/>
            <w:gridSpan w:val="2"/>
          </w:tcPr>
          <w:p w14:paraId="57709346" w14:textId="77777777" w:rsidR="00BB202D" w:rsidRPr="00497BB8" w:rsidRDefault="003D5E27" w:rsidP="00B16864">
            <w:pPr>
              <w:adjustRightInd w:val="0"/>
              <w:jc w:val="center"/>
              <w:rPr>
                <w:b/>
                <w:bCs/>
              </w:rPr>
            </w:pPr>
            <w:r w:rsidRPr="00497BB8">
              <w:rPr>
                <w:b/>
                <w:bCs/>
              </w:rPr>
              <w:t>Медиана на проследяване</w:t>
            </w:r>
          </w:p>
          <w:p w14:paraId="1996B52A" w14:textId="434C0BE1" w:rsidR="00A93CE9" w:rsidRPr="00497BB8" w:rsidRDefault="003D5E27" w:rsidP="00B16864">
            <w:pPr>
              <w:adjustRightInd w:val="0"/>
              <w:jc w:val="center"/>
              <w:rPr>
                <w:b/>
                <w:bCs/>
              </w:rPr>
            </w:pPr>
            <w:r w:rsidRPr="00497BB8">
              <w:rPr>
                <w:b/>
                <w:bCs/>
              </w:rPr>
              <w:t>8 години**</w:t>
            </w:r>
          </w:p>
        </w:tc>
      </w:tr>
      <w:tr w:rsidR="00762991" w:rsidRPr="00497BB8" w14:paraId="1996B536" w14:textId="77777777" w:rsidTr="00BB202D">
        <w:trPr>
          <w:trHeight w:val="283"/>
          <w:tblHeader/>
        </w:trPr>
        <w:tc>
          <w:tcPr>
            <w:tcW w:w="1763" w:type="pct"/>
            <w:tcBorders>
              <w:bottom w:val="single" w:sz="4" w:space="0" w:color="000000"/>
            </w:tcBorders>
            <w:vAlign w:val="center"/>
          </w:tcPr>
          <w:p w14:paraId="1996B52C" w14:textId="52242C9C" w:rsidR="00A93CE9" w:rsidRPr="00497BB8" w:rsidRDefault="00832C21" w:rsidP="00B16864">
            <w:pPr>
              <w:adjustRightInd w:val="0"/>
              <w:jc w:val="center"/>
              <w:rPr>
                <w:b/>
                <w:bCs/>
              </w:rPr>
            </w:pPr>
            <w:r w:rsidRPr="00497BB8">
              <w:rPr>
                <w:b/>
                <w:bCs/>
              </w:rPr>
              <w:t>Показател</w:t>
            </w:r>
          </w:p>
        </w:tc>
        <w:tc>
          <w:tcPr>
            <w:tcW w:w="809" w:type="pct"/>
            <w:tcBorders>
              <w:bottom w:val="single" w:sz="4" w:space="0" w:color="000000"/>
            </w:tcBorders>
          </w:tcPr>
          <w:p w14:paraId="1996B52D" w14:textId="1531632C" w:rsidR="00BD032B" w:rsidRPr="00497BB8" w:rsidRDefault="00832C21" w:rsidP="00B16864">
            <w:pPr>
              <w:adjustRightInd w:val="0"/>
              <w:jc w:val="center"/>
              <w:rPr>
                <w:b/>
                <w:bCs/>
              </w:rPr>
            </w:pPr>
            <w:r w:rsidRPr="00497BB8">
              <w:rPr>
                <w:b/>
                <w:bCs/>
              </w:rPr>
              <w:t>Наблюдение</w:t>
            </w:r>
          </w:p>
          <w:p w14:paraId="1996B52E" w14:textId="77777777" w:rsidR="00BD032B" w:rsidRPr="00497BB8" w:rsidRDefault="00BD032B" w:rsidP="00B16864">
            <w:pPr>
              <w:adjustRightInd w:val="0"/>
              <w:jc w:val="center"/>
              <w:rPr>
                <w:b/>
                <w:bCs/>
              </w:rPr>
            </w:pPr>
          </w:p>
          <w:p w14:paraId="1996B52F" w14:textId="77777777" w:rsidR="00A93CE9" w:rsidRPr="00497BB8" w:rsidRDefault="00F83889" w:rsidP="00B16864">
            <w:pPr>
              <w:adjustRightInd w:val="0"/>
              <w:jc w:val="center"/>
              <w:rPr>
                <w:b/>
                <w:bCs/>
              </w:rPr>
            </w:pPr>
            <w:r w:rsidRPr="00497BB8">
              <w:rPr>
                <w:b/>
                <w:bCs/>
              </w:rPr>
              <w:t>N=1693</w:t>
            </w:r>
          </w:p>
        </w:tc>
        <w:tc>
          <w:tcPr>
            <w:tcW w:w="810" w:type="pct"/>
            <w:tcBorders>
              <w:bottom w:val="single" w:sz="4" w:space="0" w:color="000000"/>
            </w:tcBorders>
          </w:tcPr>
          <w:p w14:paraId="46550967" w14:textId="77777777" w:rsidR="00BB202D" w:rsidRPr="00497BB8" w:rsidRDefault="00832C21" w:rsidP="00B16864">
            <w:pPr>
              <w:adjustRightInd w:val="0"/>
              <w:jc w:val="center"/>
              <w:rPr>
                <w:b/>
                <w:bCs/>
              </w:rPr>
            </w:pPr>
            <w:r w:rsidRPr="00497BB8">
              <w:rPr>
                <w:b/>
                <w:bCs/>
              </w:rPr>
              <w:t>Трастузумаб</w:t>
            </w:r>
          </w:p>
          <w:p w14:paraId="0E0EA67F" w14:textId="77777777" w:rsidR="00BB202D" w:rsidRPr="00497BB8" w:rsidRDefault="00832C21" w:rsidP="00B16864">
            <w:pPr>
              <w:adjustRightInd w:val="0"/>
              <w:jc w:val="center"/>
              <w:rPr>
                <w:b/>
                <w:bCs/>
              </w:rPr>
            </w:pPr>
            <w:r w:rsidRPr="00497BB8">
              <w:rPr>
                <w:b/>
                <w:bCs/>
              </w:rPr>
              <w:t>1 година</w:t>
            </w:r>
          </w:p>
          <w:p w14:paraId="1996B530" w14:textId="6315FBF9" w:rsidR="00A93CE9" w:rsidRPr="00497BB8" w:rsidRDefault="00F83889" w:rsidP="00B16864">
            <w:pPr>
              <w:adjustRightInd w:val="0"/>
              <w:jc w:val="center"/>
              <w:rPr>
                <w:b/>
                <w:bCs/>
              </w:rPr>
            </w:pPr>
            <w:r w:rsidRPr="00497BB8">
              <w:rPr>
                <w:b/>
                <w:bCs/>
              </w:rPr>
              <w:t>N=1693</w:t>
            </w:r>
          </w:p>
        </w:tc>
        <w:tc>
          <w:tcPr>
            <w:tcW w:w="809" w:type="pct"/>
            <w:tcBorders>
              <w:bottom w:val="single" w:sz="4" w:space="0" w:color="000000"/>
            </w:tcBorders>
          </w:tcPr>
          <w:p w14:paraId="1996B531" w14:textId="5B2E2AEB" w:rsidR="00BD032B" w:rsidRPr="00497BB8" w:rsidRDefault="00832C21" w:rsidP="00B16864">
            <w:pPr>
              <w:adjustRightInd w:val="0"/>
              <w:jc w:val="center"/>
              <w:rPr>
                <w:b/>
                <w:bCs/>
              </w:rPr>
            </w:pPr>
            <w:r w:rsidRPr="00497BB8">
              <w:rPr>
                <w:b/>
                <w:bCs/>
              </w:rPr>
              <w:t>Наблюдение</w:t>
            </w:r>
          </w:p>
          <w:p w14:paraId="1996B532" w14:textId="77777777" w:rsidR="00BD032B" w:rsidRPr="00497BB8" w:rsidRDefault="00BD032B" w:rsidP="00B16864">
            <w:pPr>
              <w:adjustRightInd w:val="0"/>
              <w:jc w:val="center"/>
              <w:rPr>
                <w:b/>
                <w:bCs/>
              </w:rPr>
            </w:pPr>
          </w:p>
          <w:p w14:paraId="1996B533" w14:textId="77777777" w:rsidR="00A93CE9" w:rsidRPr="00497BB8" w:rsidRDefault="00F83889" w:rsidP="00B16864">
            <w:pPr>
              <w:adjustRightInd w:val="0"/>
              <w:jc w:val="center"/>
              <w:rPr>
                <w:b/>
                <w:bCs/>
              </w:rPr>
            </w:pPr>
            <w:r w:rsidRPr="00497BB8">
              <w:rPr>
                <w:b/>
                <w:bCs/>
              </w:rPr>
              <w:t>N=1697***</w:t>
            </w:r>
          </w:p>
        </w:tc>
        <w:tc>
          <w:tcPr>
            <w:tcW w:w="810" w:type="pct"/>
            <w:tcBorders>
              <w:bottom w:val="single" w:sz="4" w:space="0" w:color="000000"/>
            </w:tcBorders>
          </w:tcPr>
          <w:p w14:paraId="1F040D9C" w14:textId="77777777" w:rsidR="00BB202D" w:rsidRPr="00497BB8" w:rsidRDefault="00832C21" w:rsidP="00B16864">
            <w:pPr>
              <w:adjustRightInd w:val="0"/>
              <w:jc w:val="center"/>
              <w:rPr>
                <w:b/>
                <w:bCs/>
              </w:rPr>
            </w:pPr>
            <w:r w:rsidRPr="00497BB8">
              <w:rPr>
                <w:b/>
                <w:bCs/>
              </w:rPr>
              <w:t>Трастузумаб</w:t>
            </w:r>
          </w:p>
          <w:p w14:paraId="3E4EBA0B" w14:textId="77777777" w:rsidR="00BB202D" w:rsidRPr="00497BB8" w:rsidRDefault="00832C21" w:rsidP="00B16864">
            <w:pPr>
              <w:adjustRightInd w:val="0"/>
              <w:jc w:val="center"/>
              <w:rPr>
                <w:b/>
                <w:bCs/>
              </w:rPr>
            </w:pPr>
            <w:r w:rsidRPr="00497BB8">
              <w:rPr>
                <w:b/>
                <w:bCs/>
              </w:rPr>
              <w:t>1 година</w:t>
            </w:r>
          </w:p>
          <w:p w14:paraId="1996B535" w14:textId="6D440EC3" w:rsidR="00A93CE9" w:rsidRPr="00497BB8" w:rsidRDefault="00F83889" w:rsidP="00B16864">
            <w:pPr>
              <w:adjustRightInd w:val="0"/>
              <w:jc w:val="center"/>
              <w:rPr>
                <w:b/>
                <w:bCs/>
              </w:rPr>
            </w:pPr>
            <w:r w:rsidRPr="00497BB8">
              <w:rPr>
                <w:b/>
                <w:bCs/>
              </w:rPr>
              <w:t>N=1702***</w:t>
            </w:r>
          </w:p>
        </w:tc>
      </w:tr>
      <w:tr w:rsidR="00762991" w:rsidRPr="00497BB8" w14:paraId="1996B53C" w14:textId="77777777" w:rsidTr="00BB202D">
        <w:trPr>
          <w:trHeight w:val="283"/>
        </w:trPr>
        <w:tc>
          <w:tcPr>
            <w:tcW w:w="1763" w:type="pct"/>
            <w:tcBorders>
              <w:top w:val="single" w:sz="4" w:space="0" w:color="000000"/>
              <w:left w:val="single" w:sz="4" w:space="0" w:color="000000"/>
              <w:bottom w:val="nil"/>
              <w:right w:val="single" w:sz="4" w:space="0" w:color="000000"/>
            </w:tcBorders>
          </w:tcPr>
          <w:p w14:paraId="1996B537" w14:textId="37DA4B43" w:rsidR="00A93CE9" w:rsidRPr="00497BB8" w:rsidRDefault="00393103" w:rsidP="00B16864">
            <w:pPr>
              <w:adjustRightInd w:val="0"/>
            </w:pPr>
            <w:r w:rsidRPr="00497BB8">
              <w:t>Преживяемост без заболяване</w:t>
            </w:r>
            <w:r w:rsidR="00F83889" w:rsidRPr="00497BB8">
              <w:t xml:space="preserve"> </w:t>
            </w:r>
          </w:p>
        </w:tc>
        <w:tc>
          <w:tcPr>
            <w:tcW w:w="809" w:type="pct"/>
            <w:tcBorders>
              <w:top w:val="single" w:sz="4" w:space="0" w:color="000000"/>
              <w:left w:val="single" w:sz="4" w:space="0" w:color="000000"/>
              <w:bottom w:val="nil"/>
              <w:right w:val="nil"/>
            </w:tcBorders>
          </w:tcPr>
          <w:p w14:paraId="1996B538" w14:textId="77777777" w:rsidR="00A93CE9" w:rsidRPr="00497BB8" w:rsidRDefault="00A93CE9" w:rsidP="00B16864">
            <w:pPr>
              <w:adjustRightInd w:val="0"/>
            </w:pPr>
          </w:p>
        </w:tc>
        <w:tc>
          <w:tcPr>
            <w:tcW w:w="810" w:type="pct"/>
            <w:tcBorders>
              <w:top w:val="single" w:sz="4" w:space="0" w:color="000000"/>
              <w:left w:val="nil"/>
              <w:bottom w:val="nil"/>
              <w:right w:val="single" w:sz="4" w:space="0" w:color="000000"/>
            </w:tcBorders>
          </w:tcPr>
          <w:p w14:paraId="1996B539" w14:textId="77777777" w:rsidR="00A93CE9" w:rsidRPr="00497BB8" w:rsidRDefault="00A93CE9" w:rsidP="00B16864">
            <w:pPr>
              <w:adjustRightInd w:val="0"/>
            </w:pPr>
          </w:p>
        </w:tc>
        <w:tc>
          <w:tcPr>
            <w:tcW w:w="809" w:type="pct"/>
            <w:tcBorders>
              <w:top w:val="single" w:sz="4" w:space="0" w:color="000000"/>
              <w:left w:val="single" w:sz="4" w:space="0" w:color="000000"/>
              <w:bottom w:val="nil"/>
              <w:right w:val="nil"/>
            </w:tcBorders>
          </w:tcPr>
          <w:p w14:paraId="1996B53A" w14:textId="77777777" w:rsidR="00A93CE9" w:rsidRPr="00497BB8" w:rsidRDefault="00A93CE9" w:rsidP="00B16864">
            <w:pPr>
              <w:adjustRightInd w:val="0"/>
            </w:pPr>
          </w:p>
        </w:tc>
        <w:tc>
          <w:tcPr>
            <w:tcW w:w="810" w:type="pct"/>
            <w:tcBorders>
              <w:top w:val="single" w:sz="4" w:space="0" w:color="000000"/>
              <w:left w:val="nil"/>
              <w:bottom w:val="nil"/>
              <w:right w:val="single" w:sz="4" w:space="0" w:color="000000"/>
            </w:tcBorders>
          </w:tcPr>
          <w:p w14:paraId="1996B53B" w14:textId="77777777" w:rsidR="00A93CE9" w:rsidRPr="00497BB8" w:rsidRDefault="00A93CE9" w:rsidP="00B16864">
            <w:pPr>
              <w:adjustRightInd w:val="0"/>
            </w:pPr>
          </w:p>
        </w:tc>
      </w:tr>
      <w:tr w:rsidR="00762991" w:rsidRPr="00497BB8" w14:paraId="1996B542" w14:textId="77777777" w:rsidTr="00BB202D">
        <w:trPr>
          <w:trHeight w:val="283"/>
        </w:trPr>
        <w:tc>
          <w:tcPr>
            <w:tcW w:w="1763" w:type="pct"/>
            <w:tcBorders>
              <w:top w:val="nil"/>
              <w:left w:val="single" w:sz="4" w:space="0" w:color="000000"/>
              <w:bottom w:val="nil"/>
              <w:right w:val="single" w:sz="4" w:space="0" w:color="000000"/>
            </w:tcBorders>
          </w:tcPr>
          <w:p w14:paraId="1996B53D" w14:textId="7EE798E4" w:rsidR="00A93CE9" w:rsidRPr="00497BB8" w:rsidRDefault="00F83889" w:rsidP="00B16864">
            <w:pPr>
              <w:tabs>
                <w:tab w:val="left" w:pos="180"/>
              </w:tabs>
              <w:adjustRightInd w:val="0"/>
            </w:pPr>
            <w:r w:rsidRPr="00497BB8">
              <w:t xml:space="preserve">- </w:t>
            </w:r>
            <w:r w:rsidR="00393103" w:rsidRPr="00497BB8">
              <w:t>Бр. пациенти със събитие</w:t>
            </w:r>
          </w:p>
        </w:tc>
        <w:tc>
          <w:tcPr>
            <w:tcW w:w="809" w:type="pct"/>
            <w:tcBorders>
              <w:top w:val="nil"/>
              <w:left w:val="single" w:sz="4" w:space="0" w:color="000000"/>
              <w:bottom w:val="nil"/>
              <w:right w:val="nil"/>
            </w:tcBorders>
          </w:tcPr>
          <w:p w14:paraId="1996B53E" w14:textId="6AD683DB" w:rsidR="00A93CE9" w:rsidRPr="00497BB8" w:rsidRDefault="00F83889" w:rsidP="00B16864">
            <w:pPr>
              <w:adjustRightInd w:val="0"/>
              <w:jc w:val="center"/>
            </w:pPr>
            <w:r w:rsidRPr="00497BB8">
              <w:t>219 (12</w:t>
            </w:r>
            <w:r w:rsidR="00393103" w:rsidRPr="00497BB8">
              <w:t>,</w:t>
            </w:r>
            <w:r w:rsidRPr="00497BB8">
              <w:t>9%)</w:t>
            </w:r>
          </w:p>
        </w:tc>
        <w:tc>
          <w:tcPr>
            <w:tcW w:w="810" w:type="pct"/>
            <w:tcBorders>
              <w:top w:val="nil"/>
              <w:left w:val="nil"/>
              <w:bottom w:val="nil"/>
              <w:right w:val="single" w:sz="4" w:space="0" w:color="000000"/>
            </w:tcBorders>
          </w:tcPr>
          <w:p w14:paraId="1996B53F" w14:textId="1F9505A0" w:rsidR="00A93CE9" w:rsidRPr="00497BB8" w:rsidRDefault="00F83889" w:rsidP="00B16864">
            <w:pPr>
              <w:adjustRightInd w:val="0"/>
              <w:jc w:val="center"/>
            </w:pPr>
            <w:r w:rsidRPr="00497BB8">
              <w:t>127 (7</w:t>
            </w:r>
            <w:r w:rsidR="00393103" w:rsidRPr="00497BB8">
              <w:t>,</w:t>
            </w:r>
            <w:r w:rsidRPr="00497BB8">
              <w:t>5%)</w:t>
            </w:r>
          </w:p>
        </w:tc>
        <w:tc>
          <w:tcPr>
            <w:tcW w:w="809" w:type="pct"/>
            <w:tcBorders>
              <w:top w:val="nil"/>
              <w:left w:val="single" w:sz="4" w:space="0" w:color="000000"/>
              <w:bottom w:val="nil"/>
              <w:right w:val="nil"/>
            </w:tcBorders>
          </w:tcPr>
          <w:p w14:paraId="1996B540" w14:textId="74EACAB5" w:rsidR="00A93CE9" w:rsidRPr="00497BB8" w:rsidRDefault="00F83889" w:rsidP="00B16864">
            <w:pPr>
              <w:adjustRightInd w:val="0"/>
              <w:jc w:val="center"/>
            </w:pPr>
            <w:r w:rsidRPr="00497BB8">
              <w:t>570 (33</w:t>
            </w:r>
            <w:r w:rsidR="00393103" w:rsidRPr="00497BB8">
              <w:t>,</w:t>
            </w:r>
            <w:r w:rsidRPr="00497BB8">
              <w:t>6%)</w:t>
            </w:r>
          </w:p>
        </w:tc>
        <w:tc>
          <w:tcPr>
            <w:tcW w:w="810" w:type="pct"/>
            <w:tcBorders>
              <w:top w:val="nil"/>
              <w:left w:val="nil"/>
              <w:bottom w:val="nil"/>
              <w:right w:val="single" w:sz="4" w:space="0" w:color="000000"/>
            </w:tcBorders>
          </w:tcPr>
          <w:p w14:paraId="1996B541" w14:textId="4C7F701B" w:rsidR="00A93CE9" w:rsidRPr="00497BB8" w:rsidRDefault="00F83889" w:rsidP="00B16864">
            <w:pPr>
              <w:adjustRightInd w:val="0"/>
              <w:jc w:val="center"/>
            </w:pPr>
            <w:r w:rsidRPr="00497BB8">
              <w:t>471 (27</w:t>
            </w:r>
            <w:r w:rsidR="00393103" w:rsidRPr="00497BB8">
              <w:t>,</w:t>
            </w:r>
            <w:r w:rsidRPr="00497BB8">
              <w:t>7%)</w:t>
            </w:r>
          </w:p>
        </w:tc>
      </w:tr>
      <w:tr w:rsidR="00762991" w:rsidRPr="00497BB8" w14:paraId="1996B548" w14:textId="77777777" w:rsidTr="00BB202D">
        <w:trPr>
          <w:trHeight w:val="283"/>
        </w:trPr>
        <w:tc>
          <w:tcPr>
            <w:tcW w:w="1763" w:type="pct"/>
            <w:tcBorders>
              <w:top w:val="nil"/>
              <w:left w:val="single" w:sz="4" w:space="0" w:color="000000"/>
              <w:bottom w:val="nil"/>
              <w:right w:val="single" w:sz="4" w:space="0" w:color="000000"/>
            </w:tcBorders>
          </w:tcPr>
          <w:p w14:paraId="1996B543" w14:textId="354C3D15" w:rsidR="00A93CE9" w:rsidRPr="00497BB8" w:rsidRDefault="00F83889" w:rsidP="00B16864">
            <w:pPr>
              <w:adjustRightInd w:val="0"/>
            </w:pPr>
            <w:r w:rsidRPr="00497BB8">
              <w:t xml:space="preserve">- </w:t>
            </w:r>
            <w:r w:rsidR="00393103" w:rsidRPr="00497BB8">
              <w:t>Бр. пациенти без събитие</w:t>
            </w:r>
          </w:p>
        </w:tc>
        <w:tc>
          <w:tcPr>
            <w:tcW w:w="809" w:type="pct"/>
            <w:tcBorders>
              <w:top w:val="nil"/>
              <w:left w:val="single" w:sz="4" w:space="0" w:color="000000"/>
              <w:bottom w:val="nil"/>
              <w:right w:val="nil"/>
            </w:tcBorders>
          </w:tcPr>
          <w:p w14:paraId="1996B544" w14:textId="4668ED9E" w:rsidR="00A93CE9" w:rsidRPr="00497BB8" w:rsidRDefault="00F83889" w:rsidP="00B16864">
            <w:pPr>
              <w:adjustRightInd w:val="0"/>
              <w:jc w:val="center"/>
            </w:pPr>
            <w:r w:rsidRPr="00497BB8">
              <w:t>1474 (87</w:t>
            </w:r>
            <w:r w:rsidR="00393103" w:rsidRPr="00497BB8">
              <w:t>,</w:t>
            </w:r>
            <w:r w:rsidRPr="00497BB8">
              <w:t>1%)</w:t>
            </w:r>
          </w:p>
        </w:tc>
        <w:tc>
          <w:tcPr>
            <w:tcW w:w="810" w:type="pct"/>
            <w:tcBorders>
              <w:top w:val="nil"/>
              <w:left w:val="nil"/>
              <w:bottom w:val="nil"/>
              <w:right w:val="single" w:sz="4" w:space="0" w:color="000000"/>
            </w:tcBorders>
          </w:tcPr>
          <w:p w14:paraId="1996B545" w14:textId="76AEAB18" w:rsidR="00A93CE9" w:rsidRPr="00497BB8" w:rsidRDefault="00F83889" w:rsidP="00B16864">
            <w:pPr>
              <w:adjustRightInd w:val="0"/>
              <w:jc w:val="center"/>
            </w:pPr>
            <w:r w:rsidRPr="00497BB8">
              <w:t>1566 (92</w:t>
            </w:r>
            <w:r w:rsidR="00393103" w:rsidRPr="00497BB8">
              <w:t>,</w:t>
            </w:r>
            <w:r w:rsidRPr="00497BB8">
              <w:t>5%)</w:t>
            </w:r>
          </w:p>
        </w:tc>
        <w:tc>
          <w:tcPr>
            <w:tcW w:w="809" w:type="pct"/>
            <w:tcBorders>
              <w:top w:val="nil"/>
              <w:left w:val="single" w:sz="4" w:space="0" w:color="000000"/>
              <w:bottom w:val="nil"/>
              <w:right w:val="nil"/>
            </w:tcBorders>
          </w:tcPr>
          <w:p w14:paraId="1996B546" w14:textId="48353607" w:rsidR="00A93CE9" w:rsidRPr="00497BB8" w:rsidRDefault="00F83889" w:rsidP="00B16864">
            <w:pPr>
              <w:adjustRightInd w:val="0"/>
              <w:jc w:val="center"/>
            </w:pPr>
            <w:r w:rsidRPr="00497BB8">
              <w:t>1127 (66</w:t>
            </w:r>
            <w:r w:rsidR="00393103" w:rsidRPr="00497BB8">
              <w:t>,</w:t>
            </w:r>
            <w:r w:rsidRPr="00497BB8">
              <w:t>4%)</w:t>
            </w:r>
          </w:p>
        </w:tc>
        <w:tc>
          <w:tcPr>
            <w:tcW w:w="810" w:type="pct"/>
            <w:tcBorders>
              <w:top w:val="nil"/>
              <w:left w:val="nil"/>
              <w:bottom w:val="nil"/>
              <w:right w:val="single" w:sz="4" w:space="0" w:color="000000"/>
            </w:tcBorders>
          </w:tcPr>
          <w:p w14:paraId="1996B547" w14:textId="432F20B4" w:rsidR="00A93CE9" w:rsidRPr="00497BB8" w:rsidRDefault="00F83889" w:rsidP="00B16864">
            <w:pPr>
              <w:adjustRightInd w:val="0"/>
              <w:jc w:val="center"/>
            </w:pPr>
            <w:r w:rsidRPr="00497BB8">
              <w:t>1231 (72</w:t>
            </w:r>
            <w:r w:rsidR="00393103" w:rsidRPr="00497BB8">
              <w:t>,</w:t>
            </w:r>
            <w:r w:rsidRPr="00497BB8">
              <w:t>3%)</w:t>
            </w:r>
          </w:p>
        </w:tc>
      </w:tr>
      <w:tr w:rsidR="00762991" w:rsidRPr="00497BB8" w14:paraId="1996B54C" w14:textId="77777777" w:rsidTr="00BB202D">
        <w:trPr>
          <w:trHeight w:val="283"/>
        </w:trPr>
        <w:tc>
          <w:tcPr>
            <w:tcW w:w="1763" w:type="pct"/>
            <w:tcBorders>
              <w:top w:val="nil"/>
              <w:left w:val="single" w:sz="4" w:space="0" w:color="000000"/>
              <w:bottom w:val="nil"/>
              <w:right w:val="single" w:sz="4" w:space="0" w:color="000000"/>
            </w:tcBorders>
          </w:tcPr>
          <w:p w14:paraId="1996B549" w14:textId="573C6E3E" w:rsidR="00A93CE9" w:rsidRPr="00497BB8" w:rsidRDefault="00393103" w:rsidP="00B16864">
            <w:pPr>
              <w:adjustRightInd w:val="0"/>
            </w:pPr>
            <w:r w:rsidRPr="00497BB8">
              <w:t>P-стойност спрямо наблюдение</w:t>
            </w:r>
          </w:p>
        </w:tc>
        <w:tc>
          <w:tcPr>
            <w:tcW w:w="1619" w:type="pct"/>
            <w:gridSpan w:val="2"/>
            <w:tcBorders>
              <w:top w:val="nil"/>
              <w:left w:val="single" w:sz="4" w:space="0" w:color="000000"/>
              <w:bottom w:val="nil"/>
              <w:right w:val="single" w:sz="4" w:space="0" w:color="000000"/>
            </w:tcBorders>
          </w:tcPr>
          <w:p w14:paraId="1996B54A" w14:textId="36BFC2B4" w:rsidR="00A93CE9" w:rsidRPr="00497BB8" w:rsidRDefault="00F83889" w:rsidP="00B16864">
            <w:pPr>
              <w:adjustRightInd w:val="0"/>
              <w:jc w:val="center"/>
            </w:pPr>
            <w:r w:rsidRPr="00497BB8">
              <w:t>&lt;</w:t>
            </w:r>
            <w:r w:rsidR="00B06FF4" w:rsidRPr="00497BB8">
              <w:t> </w:t>
            </w:r>
            <w:r w:rsidRPr="00497BB8">
              <w:t>0</w:t>
            </w:r>
            <w:r w:rsidR="00393103" w:rsidRPr="00497BB8">
              <w:t>,</w:t>
            </w:r>
            <w:r w:rsidRPr="00497BB8">
              <w:t>0001</w:t>
            </w:r>
          </w:p>
        </w:tc>
        <w:tc>
          <w:tcPr>
            <w:tcW w:w="1619" w:type="pct"/>
            <w:gridSpan w:val="2"/>
            <w:tcBorders>
              <w:top w:val="nil"/>
              <w:left w:val="single" w:sz="4" w:space="0" w:color="000000"/>
              <w:bottom w:val="nil"/>
              <w:right w:val="single" w:sz="4" w:space="0" w:color="000000"/>
            </w:tcBorders>
          </w:tcPr>
          <w:p w14:paraId="1996B54B" w14:textId="3833D003" w:rsidR="00A93CE9" w:rsidRPr="00497BB8" w:rsidRDefault="00F83889" w:rsidP="00B16864">
            <w:pPr>
              <w:adjustRightInd w:val="0"/>
              <w:jc w:val="center"/>
            </w:pPr>
            <w:r w:rsidRPr="00497BB8">
              <w:t>&lt;</w:t>
            </w:r>
            <w:r w:rsidR="00B06FF4" w:rsidRPr="00497BB8">
              <w:t> </w:t>
            </w:r>
            <w:r w:rsidRPr="00497BB8">
              <w:t>0</w:t>
            </w:r>
            <w:r w:rsidR="00393103" w:rsidRPr="00497BB8">
              <w:t>,</w:t>
            </w:r>
            <w:r w:rsidRPr="00497BB8">
              <w:t>0001</w:t>
            </w:r>
          </w:p>
        </w:tc>
      </w:tr>
      <w:tr w:rsidR="00762991" w:rsidRPr="00497BB8" w14:paraId="1996B550" w14:textId="77777777" w:rsidTr="00BB202D">
        <w:trPr>
          <w:trHeight w:val="283"/>
        </w:trPr>
        <w:tc>
          <w:tcPr>
            <w:tcW w:w="1763" w:type="pct"/>
            <w:tcBorders>
              <w:top w:val="nil"/>
              <w:left w:val="single" w:sz="4" w:space="0" w:color="000000"/>
              <w:bottom w:val="single" w:sz="4" w:space="0" w:color="000000"/>
              <w:right w:val="single" w:sz="4" w:space="0" w:color="000000"/>
            </w:tcBorders>
          </w:tcPr>
          <w:p w14:paraId="1996B54D" w14:textId="6C535ED7" w:rsidR="00A93CE9" w:rsidRPr="00497BB8" w:rsidRDefault="00393103" w:rsidP="00B16864">
            <w:pPr>
              <w:keepLines/>
              <w:adjustRightInd w:val="0"/>
            </w:pPr>
            <w:r w:rsidRPr="00497BB8">
              <w:t>Коефициент на риск спрямо наблюдение</w:t>
            </w:r>
          </w:p>
        </w:tc>
        <w:tc>
          <w:tcPr>
            <w:tcW w:w="1619" w:type="pct"/>
            <w:gridSpan w:val="2"/>
            <w:tcBorders>
              <w:top w:val="nil"/>
              <w:left w:val="single" w:sz="4" w:space="0" w:color="000000"/>
              <w:bottom w:val="single" w:sz="4" w:space="0" w:color="000000"/>
              <w:right w:val="single" w:sz="4" w:space="0" w:color="000000"/>
            </w:tcBorders>
          </w:tcPr>
          <w:p w14:paraId="1996B54E" w14:textId="056BFC67" w:rsidR="00A93CE9" w:rsidRPr="00497BB8" w:rsidRDefault="00F83889" w:rsidP="00B16864">
            <w:pPr>
              <w:keepLines/>
              <w:adjustRightInd w:val="0"/>
              <w:jc w:val="center"/>
            </w:pPr>
            <w:r w:rsidRPr="00497BB8">
              <w:t>0</w:t>
            </w:r>
            <w:r w:rsidR="00393103" w:rsidRPr="00497BB8">
              <w:t>,</w:t>
            </w:r>
            <w:r w:rsidRPr="00497BB8">
              <w:t>54</w:t>
            </w:r>
          </w:p>
        </w:tc>
        <w:tc>
          <w:tcPr>
            <w:tcW w:w="1619" w:type="pct"/>
            <w:gridSpan w:val="2"/>
            <w:tcBorders>
              <w:top w:val="nil"/>
              <w:left w:val="single" w:sz="4" w:space="0" w:color="000000"/>
              <w:bottom w:val="single" w:sz="4" w:space="0" w:color="000000"/>
              <w:right w:val="single" w:sz="4" w:space="0" w:color="000000"/>
            </w:tcBorders>
          </w:tcPr>
          <w:p w14:paraId="1996B54F" w14:textId="1FA7601C" w:rsidR="00A93CE9" w:rsidRPr="00497BB8" w:rsidRDefault="00F83889" w:rsidP="00B16864">
            <w:pPr>
              <w:keepLines/>
              <w:adjustRightInd w:val="0"/>
              <w:jc w:val="center"/>
            </w:pPr>
            <w:r w:rsidRPr="00497BB8">
              <w:t>0</w:t>
            </w:r>
            <w:r w:rsidR="00393103" w:rsidRPr="00497BB8">
              <w:t>,</w:t>
            </w:r>
            <w:r w:rsidRPr="00497BB8">
              <w:t>76</w:t>
            </w:r>
          </w:p>
        </w:tc>
      </w:tr>
      <w:tr w:rsidR="00762991" w:rsidRPr="00497BB8" w14:paraId="1996B556" w14:textId="77777777" w:rsidTr="00BB202D">
        <w:trPr>
          <w:trHeight w:val="283"/>
        </w:trPr>
        <w:tc>
          <w:tcPr>
            <w:tcW w:w="1763" w:type="pct"/>
            <w:tcBorders>
              <w:top w:val="single" w:sz="4" w:space="0" w:color="000000"/>
              <w:left w:val="single" w:sz="4" w:space="0" w:color="000000"/>
              <w:bottom w:val="nil"/>
              <w:right w:val="single" w:sz="4" w:space="0" w:color="000000"/>
            </w:tcBorders>
          </w:tcPr>
          <w:p w14:paraId="1996B551" w14:textId="1562AA97" w:rsidR="00A93CE9" w:rsidRPr="00497BB8" w:rsidRDefault="00281427" w:rsidP="00B16864">
            <w:pPr>
              <w:keepLines/>
              <w:adjustRightInd w:val="0"/>
            </w:pPr>
            <w:r w:rsidRPr="00497BB8">
              <w:t>Преживяемост без рецидив</w:t>
            </w:r>
          </w:p>
        </w:tc>
        <w:tc>
          <w:tcPr>
            <w:tcW w:w="809" w:type="pct"/>
            <w:tcBorders>
              <w:top w:val="single" w:sz="4" w:space="0" w:color="000000"/>
              <w:left w:val="single" w:sz="4" w:space="0" w:color="000000"/>
              <w:bottom w:val="nil"/>
              <w:right w:val="nil"/>
            </w:tcBorders>
          </w:tcPr>
          <w:p w14:paraId="1996B552" w14:textId="77777777" w:rsidR="00A93CE9" w:rsidRPr="00497BB8" w:rsidRDefault="00A93CE9" w:rsidP="00B16864">
            <w:pPr>
              <w:keepLines/>
              <w:adjustRightInd w:val="0"/>
            </w:pPr>
          </w:p>
        </w:tc>
        <w:tc>
          <w:tcPr>
            <w:tcW w:w="810" w:type="pct"/>
            <w:tcBorders>
              <w:top w:val="single" w:sz="4" w:space="0" w:color="000000"/>
              <w:left w:val="nil"/>
              <w:bottom w:val="nil"/>
              <w:right w:val="single" w:sz="4" w:space="0" w:color="000000"/>
            </w:tcBorders>
          </w:tcPr>
          <w:p w14:paraId="1996B553" w14:textId="77777777" w:rsidR="00A93CE9" w:rsidRPr="00497BB8" w:rsidRDefault="00A93CE9" w:rsidP="00B16864">
            <w:pPr>
              <w:keepLines/>
              <w:adjustRightInd w:val="0"/>
            </w:pPr>
          </w:p>
        </w:tc>
        <w:tc>
          <w:tcPr>
            <w:tcW w:w="809" w:type="pct"/>
            <w:tcBorders>
              <w:top w:val="single" w:sz="4" w:space="0" w:color="000000"/>
              <w:left w:val="single" w:sz="4" w:space="0" w:color="000000"/>
              <w:bottom w:val="nil"/>
              <w:right w:val="nil"/>
            </w:tcBorders>
          </w:tcPr>
          <w:p w14:paraId="1996B554" w14:textId="77777777" w:rsidR="00A93CE9" w:rsidRPr="00497BB8" w:rsidRDefault="00A93CE9" w:rsidP="00B16864">
            <w:pPr>
              <w:keepLines/>
              <w:adjustRightInd w:val="0"/>
            </w:pPr>
          </w:p>
        </w:tc>
        <w:tc>
          <w:tcPr>
            <w:tcW w:w="810" w:type="pct"/>
            <w:tcBorders>
              <w:top w:val="single" w:sz="4" w:space="0" w:color="000000"/>
              <w:left w:val="nil"/>
              <w:bottom w:val="nil"/>
              <w:right w:val="single" w:sz="4" w:space="0" w:color="000000"/>
            </w:tcBorders>
          </w:tcPr>
          <w:p w14:paraId="1996B555" w14:textId="77777777" w:rsidR="00A93CE9" w:rsidRPr="00497BB8" w:rsidRDefault="00A93CE9" w:rsidP="00B16864">
            <w:pPr>
              <w:keepLines/>
              <w:adjustRightInd w:val="0"/>
            </w:pPr>
          </w:p>
        </w:tc>
      </w:tr>
      <w:tr w:rsidR="00762991" w:rsidRPr="00497BB8" w14:paraId="1996B55C" w14:textId="77777777" w:rsidTr="00BB202D">
        <w:trPr>
          <w:trHeight w:val="283"/>
        </w:trPr>
        <w:tc>
          <w:tcPr>
            <w:tcW w:w="1763" w:type="pct"/>
            <w:tcBorders>
              <w:top w:val="nil"/>
              <w:left w:val="single" w:sz="4" w:space="0" w:color="000000"/>
              <w:bottom w:val="nil"/>
              <w:right w:val="single" w:sz="4" w:space="0" w:color="000000"/>
            </w:tcBorders>
          </w:tcPr>
          <w:p w14:paraId="1996B557" w14:textId="33CCDF2E" w:rsidR="00A93CE9" w:rsidRPr="00497BB8" w:rsidRDefault="00F83889" w:rsidP="00B16864">
            <w:pPr>
              <w:keepLines/>
              <w:adjustRightInd w:val="0"/>
            </w:pPr>
            <w:r w:rsidRPr="00497BB8">
              <w:t xml:space="preserve">- </w:t>
            </w:r>
            <w:r w:rsidR="00281427" w:rsidRPr="00497BB8">
              <w:t>Бр. пациенти със събитие</w:t>
            </w:r>
          </w:p>
        </w:tc>
        <w:tc>
          <w:tcPr>
            <w:tcW w:w="809" w:type="pct"/>
            <w:tcBorders>
              <w:top w:val="nil"/>
              <w:left w:val="single" w:sz="4" w:space="0" w:color="000000"/>
              <w:bottom w:val="nil"/>
              <w:right w:val="nil"/>
            </w:tcBorders>
          </w:tcPr>
          <w:p w14:paraId="1996B558" w14:textId="0CEA52E9" w:rsidR="00A93CE9" w:rsidRPr="00497BB8" w:rsidRDefault="00F83889" w:rsidP="00B16864">
            <w:pPr>
              <w:keepLines/>
              <w:adjustRightInd w:val="0"/>
              <w:jc w:val="center"/>
            </w:pPr>
            <w:r w:rsidRPr="00497BB8">
              <w:t>208 (12</w:t>
            </w:r>
            <w:r w:rsidR="00BE4EEA" w:rsidRPr="00497BB8">
              <w:t>,</w:t>
            </w:r>
            <w:r w:rsidRPr="00497BB8">
              <w:t>3%)</w:t>
            </w:r>
          </w:p>
        </w:tc>
        <w:tc>
          <w:tcPr>
            <w:tcW w:w="810" w:type="pct"/>
            <w:tcBorders>
              <w:top w:val="nil"/>
              <w:left w:val="nil"/>
              <w:bottom w:val="nil"/>
              <w:right w:val="single" w:sz="4" w:space="0" w:color="000000"/>
            </w:tcBorders>
          </w:tcPr>
          <w:p w14:paraId="1996B559" w14:textId="519B71B2" w:rsidR="00A93CE9" w:rsidRPr="00497BB8" w:rsidRDefault="00F83889" w:rsidP="00B16864">
            <w:pPr>
              <w:keepLines/>
              <w:adjustRightInd w:val="0"/>
              <w:jc w:val="center"/>
            </w:pPr>
            <w:r w:rsidRPr="00497BB8">
              <w:t>113 (6</w:t>
            </w:r>
            <w:r w:rsidR="00BE4EEA" w:rsidRPr="00497BB8">
              <w:t>,</w:t>
            </w:r>
            <w:r w:rsidRPr="00497BB8">
              <w:t>7%)</w:t>
            </w:r>
          </w:p>
        </w:tc>
        <w:tc>
          <w:tcPr>
            <w:tcW w:w="809" w:type="pct"/>
            <w:tcBorders>
              <w:top w:val="nil"/>
              <w:left w:val="single" w:sz="4" w:space="0" w:color="000000"/>
              <w:bottom w:val="nil"/>
              <w:right w:val="nil"/>
            </w:tcBorders>
            <w:vAlign w:val="center"/>
          </w:tcPr>
          <w:p w14:paraId="1996B55A" w14:textId="794D9CD4" w:rsidR="00A93CE9" w:rsidRPr="00497BB8" w:rsidRDefault="00F83889" w:rsidP="00B16864">
            <w:pPr>
              <w:keepLines/>
              <w:adjustRightInd w:val="0"/>
              <w:jc w:val="center"/>
            </w:pPr>
            <w:r w:rsidRPr="00497BB8">
              <w:t>506 (29</w:t>
            </w:r>
            <w:r w:rsidR="00BE4EEA" w:rsidRPr="00497BB8">
              <w:t>,</w:t>
            </w:r>
            <w:r w:rsidRPr="00497BB8">
              <w:t>8%)</w:t>
            </w:r>
          </w:p>
        </w:tc>
        <w:tc>
          <w:tcPr>
            <w:tcW w:w="810" w:type="pct"/>
            <w:tcBorders>
              <w:top w:val="nil"/>
              <w:left w:val="nil"/>
              <w:bottom w:val="nil"/>
              <w:right w:val="single" w:sz="4" w:space="0" w:color="000000"/>
            </w:tcBorders>
            <w:vAlign w:val="center"/>
          </w:tcPr>
          <w:p w14:paraId="1996B55B" w14:textId="0C988FC5" w:rsidR="00A93CE9" w:rsidRPr="00497BB8" w:rsidRDefault="00F83889" w:rsidP="00B16864">
            <w:pPr>
              <w:keepLines/>
              <w:adjustRightInd w:val="0"/>
              <w:jc w:val="center"/>
            </w:pPr>
            <w:r w:rsidRPr="00497BB8">
              <w:t>399 (23</w:t>
            </w:r>
            <w:r w:rsidR="00BE4EEA" w:rsidRPr="00497BB8">
              <w:t>,</w:t>
            </w:r>
            <w:r w:rsidRPr="00497BB8">
              <w:t>4%)</w:t>
            </w:r>
          </w:p>
        </w:tc>
      </w:tr>
      <w:tr w:rsidR="00762991" w:rsidRPr="00497BB8" w14:paraId="1996B562" w14:textId="77777777" w:rsidTr="00BB202D">
        <w:trPr>
          <w:trHeight w:val="283"/>
        </w:trPr>
        <w:tc>
          <w:tcPr>
            <w:tcW w:w="1763" w:type="pct"/>
            <w:tcBorders>
              <w:top w:val="nil"/>
              <w:left w:val="single" w:sz="4" w:space="0" w:color="000000"/>
              <w:bottom w:val="nil"/>
              <w:right w:val="single" w:sz="4" w:space="0" w:color="000000"/>
            </w:tcBorders>
          </w:tcPr>
          <w:p w14:paraId="1996B55D" w14:textId="07EDB2C5" w:rsidR="00A93CE9" w:rsidRPr="00497BB8" w:rsidRDefault="00F83889" w:rsidP="00B16864">
            <w:pPr>
              <w:keepLines/>
              <w:adjustRightInd w:val="0"/>
            </w:pPr>
            <w:r w:rsidRPr="00497BB8">
              <w:t xml:space="preserve">- </w:t>
            </w:r>
            <w:r w:rsidR="00281427" w:rsidRPr="00497BB8">
              <w:t>Бр. пациенти без събитие</w:t>
            </w:r>
          </w:p>
        </w:tc>
        <w:tc>
          <w:tcPr>
            <w:tcW w:w="809" w:type="pct"/>
            <w:tcBorders>
              <w:top w:val="nil"/>
              <w:left w:val="single" w:sz="4" w:space="0" w:color="000000"/>
              <w:bottom w:val="nil"/>
              <w:right w:val="nil"/>
            </w:tcBorders>
          </w:tcPr>
          <w:p w14:paraId="1996B55E" w14:textId="5EFAE620" w:rsidR="00A93CE9" w:rsidRPr="00497BB8" w:rsidRDefault="00F83889" w:rsidP="00B16864">
            <w:pPr>
              <w:keepLines/>
              <w:adjustRightInd w:val="0"/>
              <w:jc w:val="center"/>
            </w:pPr>
            <w:r w:rsidRPr="00497BB8">
              <w:t>1485 (87</w:t>
            </w:r>
            <w:r w:rsidR="00BE4EEA" w:rsidRPr="00497BB8">
              <w:t>,</w:t>
            </w:r>
            <w:r w:rsidRPr="00497BB8">
              <w:t>7%)</w:t>
            </w:r>
          </w:p>
        </w:tc>
        <w:tc>
          <w:tcPr>
            <w:tcW w:w="810" w:type="pct"/>
            <w:tcBorders>
              <w:top w:val="nil"/>
              <w:left w:val="nil"/>
              <w:bottom w:val="nil"/>
              <w:right w:val="single" w:sz="4" w:space="0" w:color="000000"/>
            </w:tcBorders>
          </w:tcPr>
          <w:p w14:paraId="1996B55F" w14:textId="7C81FA64" w:rsidR="00A93CE9" w:rsidRPr="00497BB8" w:rsidRDefault="00F83889" w:rsidP="00B16864">
            <w:pPr>
              <w:keepLines/>
              <w:adjustRightInd w:val="0"/>
              <w:jc w:val="center"/>
            </w:pPr>
            <w:r w:rsidRPr="00497BB8">
              <w:t>1580 (93</w:t>
            </w:r>
            <w:r w:rsidR="00BE4EEA" w:rsidRPr="00497BB8">
              <w:t>,</w:t>
            </w:r>
            <w:r w:rsidRPr="00497BB8">
              <w:t>3%)</w:t>
            </w:r>
          </w:p>
        </w:tc>
        <w:tc>
          <w:tcPr>
            <w:tcW w:w="809" w:type="pct"/>
            <w:tcBorders>
              <w:top w:val="nil"/>
              <w:left w:val="single" w:sz="4" w:space="0" w:color="000000"/>
              <w:bottom w:val="nil"/>
              <w:right w:val="nil"/>
            </w:tcBorders>
            <w:vAlign w:val="center"/>
          </w:tcPr>
          <w:p w14:paraId="1996B560" w14:textId="61F9BF67" w:rsidR="00A93CE9" w:rsidRPr="00497BB8" w:rsidRDefault="00F83889" w:rsidP="00B16864">
            <w:pPr>
              <w:keepLines/>
              <w:adjustRightInd w:val="0"/>
              <w:jc w:val="center"/>
            </w:pPr>
            <w:r w:rsidRPr="00497BB8">
              <w:t>1191 (70</w:t>
            </w:r>
            <w:r w:rsidR="00BE4EEA" w:rsidRPr="00497BB8">
              <w:t>,</w:t>
            </w:r>
            <w:r w:rsidRPr="00497BB8">
              <w:t>2%)</w:t>
            </w:r>
          </w:p>
        </w:tc>
        <w:tc>
          <w:tcPr>
            <w:tcW w:w="810" w:type="pct"/>
            <w:tcBorders>
              <w:top w:val="nil"/>
              <w:left w:val="nil"/>
              <w:bottom w:val="nil"/>
              <w:right w:val="single" w:sz="4" w:space="0" w:color="000000"/>
            </w:tcBorders>
            <w:vAlign w:val="center"/>
          </w:tcPr>
          <w:p w14:paraId="1996B561" w14:textId="7278E7B6" w:rsidR="00A93CE9" w:rsidRPr="00497BB8" w:rsidRDefault="00F83889" w:rsidP="00B16864">
            <w:pPr>
              <w:keepLines/>
              <w:adjustRightInd w:val="0"/>
              <w:jc w:val="center"/>
            </w:pPr>
            <w:r w:rsidRPr="00497BB8">
              <w:t>1303 (76</w:t>
            </w:r>
            <w:r w:rsidR="00BE4EEA" w:rsidRPr="00497BB8">
              <w:t>,</w:t>
            </w:r>
            <w:r w:rsidRPr="00497BB8">
              <w:t>6%)</w:t>
            </w:r>
          </w:p>
        </w:tc>
      </w:tr>
      <w:tr w:rsidR="00762991" w:rsidRPr="00497BB8" w14:paraId="1996B566" w14:textId="77777777" w:rsidTr="00BB202D">
        <w:trPr>
          <w:trHeight w:val="283"/>
        </w:trPr>
        <w:tc>
          <w:tcPr>
            <w:tcW w:w="1763" w:type="pct"/>
            <w:tcBorders>
              <w:top w:val="nil"/>
              <w:left w:val="single" w:sz="4" w:space="0" w:color="000000"/>
              <w:bottom w:val="nil"/>
              <w:right w:val="single" w:sz="4" w:space="0" w:color="000000"/>
            </w:tcBorders>
          </w:tcPr>
          <w:p w14:paraId="1996B563" w14:textId="30BD8FC0" w:rsidR="00A93CE9" w:rsidRPr="00497BB8" w:rsidRDefault="00BE4EEA" w:rsidP="00B16864">
            <w:pPr>
              <w:keepLines/>
              <w:adjustRightInd w:val="0"/>
            </w:pPr>
            <w:r w:rsidRPr="00497BB8">
              <w:t>P-стойност спрямо наблюдение</w:t>
            </w:r>
          </w:p>
        </w:tc>
        <w:tc>
          <w:tcPr>
            <w:tcW w:w="1619" w:type="pct"/>
            <w:gridSpan w:val="2"/>
            <w:tcBorders>
              <w:top w:val="nil"/>
              <w:left w:val="single" w:sz="4" w:space="0" w:color="000000"/>
              <w:bottom w:val="nil"/>
              <w:right w:val="single" w:sz="4" w:space="0" w:color="000000"/>
            </w:tcBorders>
          </w:tcPr>
          <w:p w14:paraId="1996B564" w14:textId="2ECE7EA6" w:rsidR="00A93CE9" w:rsidRPr="00497BB8" w:rsidRDefault="00F83889" w:rsidP="00B16864">
            <w:pPr>
              <w:keepLines/>
              <w:adjustRightInd w:val="0"/>
              <w:jc w:val="center"/>
            </w:pPr>
            <w:r w:rsidRPr="00497BB8">
              <w:t>&lt;</w:t>
            </w:r>
            <w:r w:rsidR="00B06FF4" w:rsidRPr="00497BB8">
              <w:t> </w:t>
            </w:r>
            <w:r w:rsidRPr="00497BB8">
              <w:t>0</w:t>
            </w:r>
            <w:r w:rsidR="00BE4EEA" w:rsidRPr="00497BB8">
              <w:t>,</w:t>
            </w:r>
            <w:r w:rsidRPr="00497BB8">
              <w:t>0001</w:t>
            </w:r>
          </w:p>
        </w:tc>
        <w:tc>
          <w:tcPr>
            <w:tcW w:w="1619" w:type="pct"/>
            <w:gridSpan w:val="2"/>
            <w:tcBorders>
              <w:top w:val="nil"/>
              <w:left w:val="single" w:sz="4" w:space="0" w:color="000000"/>
              <w:bottom w:val="nil"/>
              <w:right w:val="single" w:sz="4" w:space="0" w:color="000000"/>
            </w:tcBorders>
            <w:vAlign w:val="center"/>
          </w:tcPr>
          <w:p w14:paraId="1996B565" w14:textId="43A43E7B" w:rsidR="00A93CE9" w:rsidRPr="00497BB8" w:rsidRDefault="00F83889" w:rsidP="00B16864">
            <w:pPr>
              <w:keepLines/>
              <w:adjustRightInd w:val="0"/>
              <w:jc w:val="center"/>
            </w:pPr>
            <w:r w:rsidRPr="00497BB8">
              <w:t>&lt;</w:t>
            </w:r>
            <w:r w:rsidR="00B06FF4" w:rsidRPr="00497BB8">
              <w:t> </w:t>
            </w:r>
            <w:r w:rsidRPr="00497BB8">
              <w:t>0</w:t>
            </w:r>
            <w:r w:rsidR="00BE4EEA" w:rsidRPr="00497BB8">
              <w:t>,</w:t>
            </w:r>
            <w:r w:rsidRPr="00497BB8">
              <w:t>0001</w:t>
            </w:r>
          </w:p>
        </w:tc>
      </w:tr>
      <w:tr w:rsidR="00762991" w:rsidRPr="00497BB8" w14:paraId="1996B56A" w14:textId="77777777" w:rsidTr="00BB202D">
        <w:trPr>
          <w:trHeight w:val="283"/>
        </w:trPr>
        <w:tc>
          <w:tcPr>
            <w:tcW w:w="1763" w:type="pct"/>
            <w:tcBorders>
              <w:top w:val="nil"/>
              <w:left w:val="single" w:sz="4" w:space="0" w:color="000000"/>
              <w:bottom w:val="single" w:sz="4" w:space="0" w:color="000000"/>
              <w:right w:val="single" w:sz="4" w:space="0" w:color="000000"/>
            </w:tcBorders>
          </w:tcPr>
          <w:p w14:paraId="1996B567" w14:textId="589BA1B7" w:rsidR="00A93CE9" w:rsidRPr="00497BB8" w:rsidRDefault="00BE4EEA" w:rsidP="00B16864">
            <w:pPr>
              <w:adjustRightInd w:val="0"/>
            </w:pPr>
            <w:r w:rsidRPr="00497BB8">
              <w:t>Коефициент на риск спрямо наблюдение</w:t>
            </w:r>
          </w:p>
        </w:tc>
        <w:tc>
          <w:tcPr>
            <w:tcW w:w="1619" w:type="pct"/>
            <w:gridSpan w:val="2"/>
            <w:tcBorders>
              <w:top w:val="nil"/>
              <w:left w:val="single" w:sz="4" w:space="0" w:color="000000"/>
              <w:bottom w:val="single" w:sz="4" w:space="0" w:color="000000"/>
              <w:right w:val="single" w:sz="4" w:space="0" w:color="000000"/>
            </w:tcBorders>
          </w:tcPr>
          <w:p w14:paraId="1996B568" w14:textId="76CB5779" w:rsidR="00A93CE9" w:rsidRPr="00497BB8" w:rsidRDefault="00F83889" w:rsidP="00B16864">
            <w:pPr>
              <w:adjustRightInd w:val="0"/>
              <w:jc w:val="center"/>
            </w:pPr>
            <w:r w:rsidRPr="00497BB8">
              <w:t>0</w:t>
            </w:r>
            <w:r w:rsidR="00BE4EEA" w:rsidRPr="00497BB8">
              <w:t>,</w:t>
            </w:r>
            <w:r w:rsidRPr="00497BB8">
              <w:t>51</w:t>
            </w:r>
          </w:p>
        </w:tc>
        <w:tc>
          <w:tcPr>
            <w:tcW w:w="1619" w:type="pct"/>
            <w:gridSpan w:val="2"/>
            <w:tcBorders>
              <w:top w:val="nil"/>
              <w:left w:val="single" w:sz="4" w:space="0" w:color="000000"/>
              <w:bottom w:val="single" w:sz="4" w:space="0" w:color="auto"/>
              <w:right w:val="single" w:sz="4" w:space="0" w:color="000000"/>
            </w:tcBorders>
          </w:tcPr>
          <w:p w14:paraId="1996B569" w14:textId="168920A0" w:rsidR="00A93CE9" w:rsidRPr="00497BB8" w:rsidRDefault="00F83889" w:rsidP="00B16864">
            <w:pPr>
              <w:adjustRightInd w:val="0"/>
              <w:jc w:val="center"/>
            </w:pPr>
            <w:r w:rsidRPr="00497BB8">
              <w:t>0</w:t>
            </w:r>
            <w:r w:rsidR="00BE4EEA" w:rsidRPr="00497BB8">
              <w:t>,</w:t>
            </w:r>
            <w:r w:rsidRPr="00497BB8">
              <w:t>73</w:t>
            </w:r>
          </w:p>
        </w:tc>
      </w:tr>
      <w:tr w:rsidR="00762991" w:rsidRPr="00497BB8" w14:paraId="1996B570" w14:textId="77777777" w:rsidTr="00BB202D">
        <w:trPr>
          <w:trHeight w:val="283"/>
        </w:trPr>
        <w:tc>
          <w:tcPr>
            <w:tcW w:w="1763" w:type="pct"/>
            <w:tcBorders>
              <w:top w:val="single" w:sz="4" w:space="0" w:color="000000"/>
              <w:left w:val="single" w:sz="4" w:space="0" w:color="000000"/>
              <w:bottom w:val="nil"/>
              <w:right w:val="single" w:sz="4" w:space="0" w:color="000000"/>
            </w:tcBorders>
          </w:tcPr>
          <w:p w14:paraId="1996B56B" w14:textId="48D4AF46" w:rsidR="00A93CE9" w:rsidRPr="00497BB8" w:rsidRDefault="000B23FC" w:rsidP="00B16864">
            <w:pPr>
              <w:adjustRightInd w:val="0"/>
            </w:pPr>
            <w:r w:rsidRPr="00497BB8">
              <w:t>Късна преживяемост без заболяване</w:t>
            </w:r>
          </w:p>
        </w:tc>
        <w:tc>
          <w:tcPr>
            <w:tcW w:w="809" w:type="pct"/>
            <w:tcBorders>
              <w:top w:val="single" w:sz="4" w:space="0" w:color="000000"/>
              <w:left w:val="single" w:sz="4" w:space="0" w:color="000000"/>
              <w:bottom w:val="nil"/>
              <w:right w:val="nil"/>
            </w:tcBorders>
          </w:tcPr>
          <w:p w14:paraId="1996B56C" w14:textId="77777777" w:rsidR="00A93CE9" w:rsidRPr="00497BB8" w:rsidRDefault="00A93CE9" w:rsidP="00B16864">
            <w:pPr>
              <w:adjustRightInd w:val="0"/>
              <w:jc w:val="center"/>
            </w:pPr>
          </w:p>
        </w:tc>
        <w:tc>
          <w:tcPr>
            <w:tcW w:w="810" w:type="pct"/>
            <w:tcBorders>
              <w:top w:val="single" w:sz="4" w:space="0" w:color="000000"/>
              <w:left w:val="nil"/>
              <w:bottom w:val="nil"/>
              <w:right w:val="single" w:sz="4" w:space="0" w:color="000000"/>
            </w:tcBorders>
          </w:tcPr>
          <w:p w14:paraId="1996B56D" w14:textId="77777777" w:rsidR="00A93CE9" w:rsidRPr="00497BB8" w:rsidRDefault="00A93CE9" w:rsidP="00B16864">
            <w:pPr>
              <w:adjustRightInd w:val="0"/>
              <w:jc w:val="center"/>
            </w:pPr>
          </w:p>
        </w:tc>
        <w:tc>
          <w:tcPr>
            <w:tcW w:w="809" w:type="pct"/>
            <w:tcBorders>
              <w:top w:val="single" w:sz="4" w:space="0" w:color="auto"/>
              <w:left w:val="single" w:sz="4" w:space="0" w:color="000000"/>
              <w:bottom w:val="nil"/>
              <w:right w:val="nil"/>
            </w:tcBorders>
          </w:tcPr>
          <w:p w14:paraId="1996B56E" w14:textId="77777777" w:rsidR="00A93CE9" w:rsidRPr="00497BB8" w:rsidRDefault="00A93CE9" w:rsidP="00B16864">
            <w:pPr>
              <w:adjustRightInd w:val="0"/>
              <w:jc w:val="center"/>
            </w:pPr>
          </w:p>
        </w:tc>
        <w:tc>
          <w:tcPr>
            <w:tcW w:w="810" w:type="pct"/>
            <w:tcBorders>
              <w:top w:val="single" w:sz="4" w:space="0" w:color="auto"/>
              <w:left w:val="nil"/>
              <w:bottom w:val="nil"/>
              <w:right w:val="single" w:sz="4" w:space="0" w:color="000000"/>
            </w:tcBorders>
          </w:tcPr>
          <w:p w14:paraId="1996B56F" w14:textId="77777777" w:rsidR="00A93CE9" w:rsidRPr="00497BB8" w:rsidRDefault="00A93CE9" w:rsidP="00B16864">
            <w:pPr>
              <w:adjustRightInd w:val="0"/>
              <w:jc w:val="center"/>
            </w:pPr>
          </w:p>
        </w:tc>
      </w:tr>
      <w:tr w:rsidR="00762991" w:rsidRPr="00497BB8" w14:paraId="1996B576" w14:textId="77777777" w:rsidTr="00BB202D">
        <w:trPr>
          <w:trHeight w:val="283"/>
        </w:trPr>
        <w:tc>
          <w:tcPr>
            <w:tcW w:w="1763" w:type="pct"/>
            <w:tcBorders>
              <w:top w:val="nil"/>
              <w:left w:val="single" w:sz="4" w:space="0" w:color="000000"/>
              <w:bottom w:val="nil"/>
              <w:right w:val="single" w:sz="4" w:space="0" w:color="000000"/>
            </w:tcBorders>
          </w:tcPr>
          <w:p w14:paraId="1996B571" w14:textId="4F67B1EF" w:rsidR="00A93CE9" w:rsidRPr="00497BB8" w:rsidRDefault="00F83889" w:rsidP="00B16864">
            <w:pPr>
              <w:adjustRightInd w:val="0"/>
            </w:pPr>
            <w:r w:rsidRPr="00497BB8">
              <w:t xml:space="preserve">- </w:t>
            </w:r>
            <w:r w:rsidR="000B23FC" w:rsidRPr="00497BB8">
              <w:t>Бр. пациенти със събитие</w:t>
            </w:r>
          </w:p>
        </w:tc>
        <w:tc>
          <w:tcPr>
            <w:tcW w:w="809" w:type="pct"/>
            <w:tcBorders>
              <w:top w:val="nil"/>
              <w:left w:val="single" w:sz="4" w:space="0" w:color="000000"/>
              <w:bottom w:val="nil"/>
              <w:right w:val="nil"/>
            </w:tcBorders>
          </w:tcPr>
          <w:p w14:paraId="1996B572" w14:textId="7409FDB8" w:rsidR="00A93CE9" w:rsidRPr="00497BB8" w:rsidRDefault="00F83889" w:rsidP="00B16864">
            <w:pPr>
              <w:adjustRightInd w:val="0"/>
              <w:jc w:val="center"/>
            </w:pPr>
            <w:r w:rsidRPr="00497BB8">
              <w:t>184 (10</w:t>
            </w:r>
            <w:r w:rsidR="000B23FC" w:rsidRPr="00497BB8">
              <w:t>,</w:t>
            </w:r>
            <w:r w:rsidRPr="00497BB8">
              <w:t>9%)</w:t>
            </w:r>
          </w:p>
        </w:tc>
        <w:tc>
          <w:tcPr>
            <w:tcW w:w="810" w:type="pct"/>
            <w:tcBorders>
              <w:top w:val="nil"/>
              <w:left w:val="nil"/>
              <w:bottom w:val="nil"/>
              <w:right w:val="single" w:sz="4" w:space="0" w:color="000000"/>
            </w:tcBorders>
          </w:tcPr>
          <w:p w14:paraId="1996B573" w14:textId="55485D2F" w:rsidR="00A93CE9" w:rsidRPr="00497BB8" w:rsidRDefault="00F83889" w:rsidP="00B16864">
            <w:pPr>
              <w:adjustRightInd w:val="0"/>
              <w:jc w:val="center"/>
            </w:pPr>
            <w:r w:rsidRPr="00497BB8">
              <w:t>99 (5</w:t>
            </w:r>
            <w:r w:rsidR="000B23FC" w:rsidRPr="00497BB8">
              <w:t>,</w:t>
            </w:r>
            <w:r w:rsidRPr="00497BB8">
              <w:t>8%)</w:t>
            </w:r>
          </w:p>
        </w:tc>
        <w:tc>
          <w:tcPr>
            <w:tcW w:w="809" w:type="pct"/>
            <w:tcBorders>
              <w:top w:val="nil"/>
              <w:left w:val="single" w:sz="4" w:space="0" w:color="000000"/>
              <w:bottom w:val="nil"/>
              <w:right w:val="nil"/>
            </w:tcBorders>
          </w:tcPr>
          <w:p w14:paraId="1996B574" w14:textId="0D5C5487" w:rsidR="00A93CE9" w:rsidRPr="00497BB8" w:rsidRDefault="00F83889" w:rsidP="00B16864">
            <w:pPr>
              <w:adjustRightInd w:val="0"/>
              <w:jc w:val="center"/>
            </w:pPr>
            <w:r w:rsidRPr="00497BB8">
              <w:t>488 (28</w:t>
            </w:r>
            <w:r w:rsidR="000B23FC" w:rsidRPr="00497BB8">
              <w:t>,</w:t>
            </w:r>
            <w:r w:rsidRPr="00497BB8">
              <w:t>8%)</w:t>
            </w:r>
          </w:p>
        </w:tc>
        <w:tc>
          <w:tcPr>
            <w:tcW w:w="810" w:type="pct"/>
            <w:tcBorders>
              <w:top w:val="nil"/>
              <w:left w:val="nil"/>
              <w:bottom w:val="nil"/>
              <w:right w:val="single" w:sz="4" w:space="0" w:color="000000"/>
            </w:tcBorders>
          </w:tcPr>
          <w:p w14:paraId="1996B575" w14:textId="4C3593F6" w:rsidR="00A93CE9" w:rsidRPr="00497BB8" w:rsidRDefault="00F83889" w:rsidP="00B16864">
            <w:pPr>
              <w:adjustRightInd w:val="0"/>
              <w:jc w:val="center"/>
            </w:pPr>
            <w:r w:rsidRPr="00497BB8">
              <w:t>399 (23</w:t>
            </w:r>
            <w:r w:rsidR="000B23FC" w:rsidRPr="00497BB8">
              <w:t>,</w:t>
            </w:r>
            <w:r w:rsidRPr="00497BB8">
              <w:t>4%)</w:t>
            </w:r>
          </w:p>
        </w:tc>
      </w:tr>
      <w:tr w:rsidR="00762991" w:rsidRPr="00497BB8" w14:paraId="1996B57C" w14:textId="77777777" w:rsidTr="00BB202D">
        <w:trPr>
          <w:trHeight w:val="283"/>
        </w:trPr>
        <w:tc>
          <w:tcPr>
            <w:tcW w:w="1763" w:type="pct"/>
            <w:tcBorders>
              <w:top w:val="nil"/>
              <w:left w:val="single" w:sz="4" w:space="0" w:color="000000"/>
              <w:bottom w:val="nil"/>
              <w:right w:val="single" w:sz="4" w:space="0" w:color="000000"/>
            </w:tcBorders>
          </w:tcPr>
          <w:p w14:paraId="1996B577" w14:textId="418F1F9E" w:rsidR="00A93CE9" w:rsidRPr="00497BB8" w:rsidRDefault="00F83889" w:rsidP="00B16864">
            <w:pPr>
              <w:adjustRightInd w:val="0"/>
            </w:pPr>
            <w:r w:rsidRPr="00497BB8">
              <w:t xml:space="preserve">- </w:t>
            </w:r>
            <w:r w:rsidR="000B23FC" w:rsidRPr="00497BB8">
              <w:t>Бр. пациенти без събитие</w:t>
            </w:r>
          </w:p>
        </w:tc>
        <w:tc>
          <w:tcPr>
            <w:tcW w:w="809" w:type="pct"/>
            <w:tcBorders>
              <w:top w:val="nil"/>
              <w:left w:val="single" w:sz="4" w:space="0" w:color="000000"/>
              <w:bottom w:val="nil"/>
              <w:right w:val="nil"/>
            </w:tcBorders>
          </w:tcPr>
          <w:p w14:paraId="1996B578" w14:textId="3CD72EC3" w:rsidR="00A93CE9" w:rsidRPr="00497BB8" w:rsidRDefault="00F83889" w:rsidP="00B16864">
            <w:pPr>
              <w:adjustRightInd w:val="0"/>
              <w:jc w:val="center"/>
            </w:pPr>
            <w:r w:rsidRPr="00497BB8">
              <w:t>1508 (89</w:t>
            </w:r>
            <w:r w:rsidR="000B23FC" w:rsidRPr="00497BB8">
              <w:t>,</w:t>
            </w:r>
            <w:r w:rsidRPr="00497BB8">
              <w:t>1%)</w:t>
            </w:r>
          </w:p>
        </w:tc>
        <w:tc>
          <w:tcPr>
            <w:tcW w:w="810" w:type="pct"/>
            <w:tcBorders>
              <w:top w:val="nil"/>
              <w:left w:val="nil"/>
              <w:bottom w:val="nil"/>
              <w:right w:val="single" w:sz="4" w:space="0" w:color="000000"/>
            </w:tcBorders>
          </w:tcPr>
          <w:p w14:paraId="1996B579" w14:textId="2AC17B6C" w:rsidR="00A93CE9" w:rsidRPr="00497BB8" w:rsidRDefault="00F83889" w:rsidP="00B16864">
            <w:pPr>
              <w:adjustRightInd w:val="0"/>
              <w:jc w:val="center"/>
            </w:pPr>
            <w:r w:rsidRPr="00497BB8">
              <w:t>1594 (94</w:t>
            </w:r>
            <w:r w:rsidR="000B23FC" w:rsidRPr="00497BB8">
              <w:t>,</w:t>
            </w:r>
            <w:r w:rsidRPr="00497BB8">
              <w:t>6%)</w:t>
            </w:r>
          </w:p>
        </w:tc>
        <w:tc>
          <w:tcPr>
            <w:tcW w:w="809" w:type="pct"/>
            <w:tcBorders>
              <w:top w:val="nil"/>
              <w:left w:val="single" w:sz="4" w:space="0" w:color="000000"/>
              <w:bottom w:val="nil"/>
              <w:right w:val="nil"/>
            </w:tcBorders>
          </w:tcPr>
          <w:p w14:paraId="1996B57A" w14:textId="715D1193" w:rsidR="00A93CE9" w:rsidRPr="00497BB8" w:rsidRDefault="00F83889" w:rsidP="00B16864">
            <w:pPr>
              <w:adjustRightInd w:val="0"/>
              <w:jc w:val="center"/>
            </w:pPr>
            <w:r w:rsidRPr="00497BB8">
              <w:t>1209 (71</w:t>
            </w:r>
            <w:r w:rsidR="000B23FC" w:rsidRPr="00497BB8">
              <w:t>,</w:t>
            </w:r>
            <w:r w:rsidRPr="00497BB8">
              <w:t>2%)</w:t>
            </w:r>
          </w:p>
        </w:tc>
        <w:tc>
          <w:tcPr>
            <w:tcW w:w="810" w:type="pct"/>
            <w:tcBorders>
              <w:top w:val="nil"/>
              <w:left w:val="nil"/>
              <w:bottom w:val="nil"/>
              <w:right w:val="single" w:sz="4" w:space="0" w:color="000000"/>
            </w:tcBorders>
          </w:tcPr>
          <w:p w14:paraId="1996B57B" w14:textId="0A5896F7" w:rsidR="00A93CE9" w:rsidRPr="00497BB8" w:rsidRDefault="00F83889" w:rsidP="00B16864">
            <w:pPr>
              <w:adjustRightInd w:val="0"/>
              <w:jc w:val="center"/>
            </w:pPr>
            <w:r w:rsidRPr="00497BB8">
              <w:t>1303 (76</w:t>
            </w:r>
            <w:r w:rsidR="000B23FC" w:rsidRPr="00497BB8">
              <w:t>,</w:t>
            </w:r>
            <w:r w:rsidRPr="00497BB8">
              <w:t>6%)</w:t>
            </w:r>
          </w:p>
        </w:tc>
      </w:tr>
      <w:tr w:rsidR="00762991" w:rsidRPr="00497BB8" w14:paraId="1996B580" w14:textId="77777777" w:rsidTr="00BB202D">
        <w:trPr>
          <w:trHeight w:val="283"/>
        </w:trPr>
        <w:tc>
          <w:tcPr>
            <w:tcW w:w="1763" w:type="pct"/>
            <w:tcBorders>
              <w:top w:val="nil"/>
              <w:left w:val="single" w:sz="4" w:space="0" w:color="000000"/>
              <w:bottom w:val="nil"/>
              <w:right w:val="single" w:sz="4" w:space="0" w:color="000000"/>
            </w:tcBorders>
          </w:tcPr>
          <w:p w14:paraId="1996B57D" w14:textId="0532714E" w:rsidR="00A93CE9" w:rsidRPr="00497BB8" w:rsidRDefault="000B23FC" w:rsidP="00B16864">
            <w:pPr>
              <w:adjustRightInd w:val="0"/>
            </w:pPr>
            <w:r w:rsidRPr="00497BB8">
              <w:t>P-стойност спрямо наблюдение</w:t>
            </w:r>
          </w:p>
        </w:tc>
        <w:tc>
          <w:tcPr>
            <w:tcW w:w="1619" w:type="pct"/>
            <w:gridSpan w:val="2"/>
            <w:tcBorders>
              <w:top w:val="nil"/>
              <w:left w:val="single" w:sz="4" w:space="0" w:color="000000"/>
              <w:bottom w:val="nil"/>
              <w:right w:val="single" w:sz="4" w:space="0" w:color="000000"/>
            </w:tcBorders>
          </w:tcPr>
          <w:p w14:paraId="1996B57E" w14:textId="42DD6CD0" w:rsidR="00A93CE9" w:rsidRPr="00497BB8" w:rsidRDefault="00F83889" w:rsidP="00B16864">
            <w:pPr>
              <w:adjustRightInd w:val="0"/>
              <w:jc w:val="center"/>
            </w:pPr>
            <w:r w:rsidRPr="00497BB8">
              <w:t>&lt;</w:t>
            </w:r>
            <w:r w:rsidR="00B06FF4" w:rsidRPr="00497BB8">
              <w:t> </w:t>
            </w:r>
            <w:r w:rsidRPr="00497BB8">
              <w:t>0</w:t>
            </w:r>
            <w:r w:rsidR="000B23FC" w:rsidRPr="00497BB8">
              <w:t>,</w:t>
            </w:r>
            <w:r w:rsidRPr="00497BB8">
              <w:t>0001</w:t>
            </w:r>
          </w:p>
        </w:tc>
        <w:tc>
          <w:tcPr>
            <w:tcW w:w="1619" w:type="pct"/>
            <w:gridSpan w:val="2"/>
            <w:tcBorders>
              <w:top w:val="nil"/>
              <w:left w:val="single" w:sz="4" w:space="0" w:color="000000"/>
              <w:bottom w:val="nil"/>
              <w:right w:val="single" w:sz="4" w:space="0" w:color="000000"/>
            </w:tcBorders>
          </w:tcPr>
          <w:p w14:paraId="1996B57F" w14:textId="0EFDC323" w:rsidR="00A93CE9" w:rsidRPr="00497BB8" w:rsidRDefault="00F83889" w:rsidP="00B16864">
            <w:pPr>
              <w:adjustRightInd w:val="0"/>
              <w:jc w:val="center"/>
            </w:pPr>
            <w:r w:rsidRPr="00497BB8">
              <w:t>&lt;</w:t>
            </w:r>
            <w:r w:rsidR="00B06FF4" w:rsidRPr="00497BB8">
              <w:t> </w:t>
            </w:r>
            <w:r w:rsidRPr="00497BB8">
              <w:t>0</w:t>
            </w:r>
            <w:r w:rsidR="000B23FC" w:rsidRPr="00497BB8">
              <w:t>,</w:t>
            </w:r>
            <w:r w:rsidRPr="00497BB8">
              <w:t>0001</w:t>
            </w:r>
          </w:p>
        </w:tc>
      </w:tr>
      <w:tr w:rsidR="00762991" w:rsidRPr="00497BB8" w14:paraId="1996B584" w14:textId="77777777" w:rsidTr="00BB202D">
        <w:trPr>
          <w:trHeight w:val="283"/>
        </w:trPr>
        <w:tc>
          <w:tcPr>
            <w:tcW w:w="1763" w:type="pct"/>
            <w:tcBorders>
              <w:top w:val="nil"/>
              <w:left w:val="single" w:sz="4" w:space="0" w:color="000000"/>
              <w:bottom w:val="single" w:sz="4" w:space="0" w:color="000000"/>
              <w:right w:val="single" w:sz="4" w:space="0" w:color="000000"/>
            </w:tcBorders>
          </w:tcPr>
          <w:p w14:paraId="1996B581" w14:textId="069B2488" w:rsidR="00A93CE9" w:rsidRPr="00497BB8" w:rsidRDefault="000B23FC" w:rsidP="00B16864">
            <w:pPr>
              <w:adjustRightInd w:val="0"/>
            </w:pPr>
            <w:r w:rsidRPr="00497BB8">
              <w:t>Коефициент на риск спрямо наблюдение</w:t>
            </w:r>
          </w:p>
        </w:tc>
        <w:tc>
          <w:tcPr>
            <w:tcW w:w="1619" w:type="pct"/>
            <w:gridSpan w:val="2"/>
            <w:tcBorders>
              <w:top w:val="nil"/>
              <w:left w:val="single" w:sz="4" w:space="0" w:color="000000"/>
              <w:bottom w:val="single" w:sz="4" w:space="0" w:color="000000"/>
              <w:right w:val="single" w:sz="4" w:space="0" w:color="000000"/>
            </w:tcBorders>
          </w:tcPr>
          <w:p w14:paraId="1996B582" w14:textId="07DA0ADB" w:rsidR="00A93CE9" w:rsidRPr="00497BB8" w:rsidRDefault="00F83889" w:rsidP="00B16864">
            <w:pPr>
              <w:adjustRightInd w:val="0"/>
              <w:jc w:val="center"/>
            </w:pPr>
            <w:r w:rsidRPr="00497BB8">
              <w:t>0</w:t>
            </w:r>
            <w:r w:rsidR="000B23FC" w:rsidRPr="00497BB8">
              <w:t>,</w:t>
            </w:r>
            <w:r w:rsidRPr="00497BB8">
              <w:t>50</w:t>
            </w:r>
          </w:p>
        </w:tc>
        <w:tc>
          <w:tcPr>
            <w:tcW w:w="1619" w:type="pct"/>
            <w:gridSpan w:val="2"/>
            <w:tcBorders>
              <w:top w:val="nil"/>
              <w:left w:val="single" w:sz="4" w:space="0" w:color="000000"/>
              <w:bottom w:val="single" w:sz="4" w:space="0" w:color="000000"/>
              <w:right w:val="single" w:sz="4" w:space="0" w:color="000000"/>
            </w:tcBorders>
          </w:tcPr>
          <w:p w14:paraId="1996B583" w14:textId="079BA042" w:rsidR="00A93CE9" w:rsidRPr="00497BB8" w:rsidRDefault="00F83889" w:rsidP="00B16864">
            <w:pPr>
              <w:adjustRightInd w:val="0"/>
              <w:jc w:val="center"/>
            </w:pPr>
            <w:r w:rsidRPr="00497BB8">
              <w:t>0</w:t>
            </w:r>
            <w:r w:rsidR="000B23FC" w:rsidRPr="00497BB8">
              <w:t>,</w:t>
            </w:r>
            <w:r w:rsidRPr="00497BB8">
              <w:t>76</w:t>
            </w:r>
          </w:p>
        </w:tc>
      </w:tr>
      <w:tr w:rsidR="00762991" w:rsidRPr="00497BB8" w14:paraId="1996B58A" w14:textId="77777777" w:rsidTr="00BB202D">
        <w:trPr>
          <w:trHeight w:val="283"/>
        </w:trPr>
        <w:tc>
          <w:tcPr>
            <w:tcW w:w="1763" w:type="pct"/>
            <w:tcBorders>
              <w:top w:val="single" w:sz="4" w:space="0" w:color="000000"/>
              <w:left w:val="single" w:sz="4" w:space="0" w:color="000000"/>
              <w:bottom w:val="nil"/>
              <w:right w:val="single" w:sz="4" w:space="0" w:color="000000"/>
            </w:tcBorders>
          </w:tcPr>
          <w:p w14:paraId="1996B585" w14:textId="0B8C0F28" w:rsidR="00A93CE9" w:rsidRPr="00497BB8" w:rsidRDefault="000B23FC" w:rsidP="00B16864">
            <w:pPr>
              <w:keepNext/>
              <w:adjustRightInd w:val="0"/>
            </w:pPr>
            <w:r w:rsidRPr="00497BB8">
              <w:t>Обща преживяемост (смърт)</w:t>
            </w:r>
          </w:p>
        </w:tc>
        <w:tc>
          <w:tcPr>
            <w:tcW w:w="809" w:type="pct"/>
            <w:tcBorders>
              <w:top w:val="single" w:sz="4" w:space="0" w:color="000000"/>
              <w:left w:val="single" w:sz="4" w:space="0" w:color="000000"/>
              <w:bottom w:val="nil"/>
              <w:right w:val="nil"/>
            </w:tcBorders>
          </w:tcPr>
          <w:p w14:paraId="1996B586" w14:textId="77777777" w:rsidR="00A93CE9" w:rsidRPr="00497BB8" w:rsidRDefault="00A93CE9" w:rsidP="00B16864">
            <w:pPr>
              <w:keepNext/>
              <w:adjustRightInd w:val="0"/>
              <w:jc w:val="center"/>
            </w:pPr>
          </w:p>
        </w:tc>
        <w:tc>
          <w:tcPr>
            <w:tcW w:w="810" w:type="pct"/>
            <w:tcBorders>
              <w:top w:val="single" w:sz="4" w:space="0" w:color="000000"/>
              <w:left w:val="nil"/>
              <w:bottom w:val="nil"/>
              <w:right w:val="single" w:sz="4" w:space="0" w:color="000000"/>
            </w:tcBorders>
          </w:tcPr>
          <w:p w14:paraId="1996B587" w14:textId="77777777" w:rsidR="00A93CE9" w:rsidRPr="00497BB8" w:rsidRDefault="00A93CE9" w:rsidP="00B16864">
            <w:pPr>
              <w:keepNext/>
              <w:adjustRightInd w:val="0"/>
              <w:jc w:val="center"/>
            </w:pPr>
          </w:p>
        </w:tc>
        <w:tc>
          <w:tcPr>
            <w:tcW w:w="809" w:type="pct"/>
            <w:tcBorders>
              <w:top w:val="single" w:sz="4" w:space="0" w:color="000000"/>
              <w:left w:val="single" w:sz="4" w:space="0" w:color="000000"/>
              <w:bottom w:val="nil"/>
              <w:right w:val="nil"/>
            </w:tcBorders>
          </w:tcPr>
          <w:p w14:paraId="1996B588" w14:textId="77777777" w:rsidR="00A93CE9" w:rsidRPr="00497BB8" w:rsidRDefault="00A93CE9" w:rsidP="00B16864">
            <w:pPr>
              <w:keepNext/>
              <w:adjustRightInd w:val="0"/>
              <w:jc w:val="center"/>
            </w:pPr>
          </w:p>
        </w:tc>
        <w:tc>
          <w:tcPr>
            <w:tcW w:w="810" w:type="pct"/>
            <w:tcBorders>
              <w:top w:val="single" w:sz="4" w:space="0" w:color="000000"/>
              <w:left w:val="nil"/>
              <w:bottom w:val="nil"/>
              <w:right w:val="single" w:sz="4" w:space="0" w:color="000000"/>
            </w:tcBorders>
          </w:tcPr>
          <w:p w14:paraId="1996B589" w14:textId="77777777" w:rsidR="00A93CE9" w:rsidRPr="00497BB8" w:rsidRDefault="00A93CE9" w:rsidP="00B16864">
            <w:pPr>
              <w:keepNext/>
              <w:adjustRightInd w:val="0"/>
              <w:jc w:val="center"/>
            </w:pPr>
          </w:p>
        </w:tc>
      </w:tr>
      <w:tr w:rsidR="00762991" w:rsidRPr="00497BB8" w14:paraId="1996B590" w14:textId="77777777" w:rsidTr="00BB202D">
        <w:trPr>
          <w:trHeight w:val="283"/>
        </w:trPr>
        <w:tc>
          <w:tcPr>
            <w:tcW w:w="1763" w:type="pct"/>
            <w:tcBorders>
              <w:top w:val="nil"/>
              <w:left w:val="single" w:sz="4" w:space="0" w:color="000000"/>
              <w:bottom w:val="nil"/>
              <w:right w:val="single" w:sz="4" w:space="0" w:color="000000"/>
            </w:tcBorders>
          </w:tcPr>
          <w:p w14:paraId="1996B58B" w14:textId="397A7F3D" w:rsidR="00A93CE9" w:rsidRPr="00497BB8" w:rsidRDefault="00F83889" w:rsidP="00B16864">
            <w:pPr>
              <w:keepNext/>
              <w:adjustRightInd w:val="0"/>
            </w:pPr>
            <w:r w:rsidRPr="00497BB8">
              <w:t xml:space="preserve">- </w:t>
            </w:r>
            <w:r w:rsidR="005C282F" w:rsidRPr="00497BB8">
              <w:t>Бр. пациенти със събитие</w:t>
            </w:r>
          </w:p>
        </w:tc>
        <w:tc>
          <w:tcPr>
            <w:tcW w:w="809" w:type="pct"/>
            <w:tcBorders>
              <w:top w:val="nil"/>
              <w:left w:val="single" w:sz="4" w:space="0" w:color="000000"/>
              <w:bottom w:val="nil"/>
              <w:right w:val="nil"/>
            </w:tcBorders>
          </w:tcPr>
          <w:p w14:paraId="1996B58C" w14:textId="48146845" w:rsidR="00A93CE9" w:rsidRPr="00497BB8" w:rsidRDefault="00F83889" w:rsidP="00B16864">
            <w:pPr>
              <w:keepNext/>
              <w:adjustRightInd w:val="0"/>
              <w:jc w:val="center"/>
            </w:pPr>
            <w:r w:rsidRPr="00497BB8">
              <w:t>40 (2</w:t>
            </w:r>
            <w:r w:rsidR="000B23FC" w:rsidRPr="00497BB8">
              <w:t>,</w:t>
            </w:r>
            <w:r w:rsidRPr="00497BB8">
              <w:t>4%)</w:t>
            </w:r>
          </w:p>
        </w:tc>
        <w:tc>
          <w:tcPr>
            <w:tcW w:w="810" w:type="pct"/>
            <w:tcBorders>
              <w:top w:val="nil"/>
              <w:left w:val="nil"/>
              <w:bottom w:val="nil"/>
              <w:right w:val="single" w:sz="4" w:space="0" w:color="000000"/>
            </w:tcBorders>
          </w:tcPr>
          <w:p w14:paraId="1996B58D" w14:textId="0BDA8FDE" w:rsidR="00A93CE9" w:rsidRPr="00497BB8" w:rsidRDefault="00F83889" w:rsidP="00B16864">
            <w:pPr>
              <w:keepNext/>
              <w:adjustRightInd w:val="0"/>
              <w:jc w:val="center"/>
            </w:pPr>
            <w:r w:rsidRPr="00497BB8">
              <w:t>31 (1</w:t>
            </w:r>
            <w:r w:rsidR="000B23FC" w:rsidRPr="00497BB8">
              <w:t>,</w:t>
            </w:r>
            <w:r w:rsidRPr="00497BB8">
              <w:t>8%)</w:t>
            </w:r>
          </w:p>
        </w:tc>
        <w:tc>
          <w:tcPr>
            <w:tcW w:w="809" w:type="pct"/>
            <w:tcBorders>
              <w:top w:val="nil"/>
              <w:left w:val="single" w:sz="4" w:space="0" w:color="000000"/>
              <w:bottom w:val="nil"/>
              <w:right w:val="nil"/>
            </w:tcBorders>
          </w:tcPr>
          <w:p w14:paraId="1996B58E" w14:textId="7D7545CE" w:rsidR="00A93CE9" w:rsidRPr="00497BB8" w:rsidRDefault="00F83889" w:rsidP="00B16864">
            <w:pPr>
              <w:keepNext/>
              <w:adjustRightInd w:val="0"/>
              <w:jc w:val="center"/>
            </w:pPr>
            <w:r w:rsidRPr="00497BB8">
              <w:t>350 (20</w:t>
            </w:r>
            <w:r w:rsidR="000B23FC" w:rsidRPr="00497BB8">
              <w:t>,</w:t>
            </w:r>
            <w:r w:rsidRPr="00497BB8">
              <w:t>6%)</w:t>
            </w:r>
          </w:p>
        </w:tc>
        <w:tc>
          <w:tcPr>
            <w:tcW w:w="810" w:type="pct"/>
            <w:tcBorders>
              <w:top w:val="nil"/>
              <w:left w:val="nil"/>
              <w:bottom w:val="nil"/>
              <w:right w:val="single" w:sz="4" w:space="0" w:color="000000"/>
            </w:tcBorders>
          </w:tcPr>
          <w:p w14:paraId="1996B58F" w14:textId="6FABD47D" w:rsidR="00A93CE9" w:rsidRPr="00497BB8" w:rsidRDefault="00F83889" w:rsidP="00B16864">
            <w:pPr>
              <w:keepNext/>
              <w:adjustRightInd w:val="0"/>
              <w:jc w:val="center"/>
            </w:pPr>
            <w:r w:rsidRPr="00497BB8">
              <w:t>278 (16</w:t>
            </w:r>
            <w:r w:rsidR="000B23FC" w:rsidRPr="00497BB8">
              <w:t>,</w:t>
            </w:r>
            <w:r w:rsidRPr="00497BB8">
              <w:t>3%)</w:t>
            </w:r>
          </w:p>
        </w:tc>
      </w:tr>
      <w:tr w:rsidR="00762991" w:rsidRPr="00497BB8" w14:paraId="1996B596" w14:textId="77777777" w:rsidTr="00BB202D">
        <w:trPr>
          <w:trHeight w:val="283"/>
        </w:trPr>
        <w:tc>
          <w:tcPr>
            <w:tcW w:w="1763" w:type="pct"/>
            <w:tcBorders>
              <w:top w:val="nil"/>
              <w:left w:val="single" w:sz="4" w:space="0" w:color="000000"/>
              <w:bottom w:val="nil"/>
              <w:right w:val="single" w:sz="4" w:space="0" w:color="000000"/>
            </w:tcBorders>
          </w:tcPr>
          <w:p w14:paraId="1996B591" w14:textId="6F0C353B" w:rsidR="00A93CE9" w:rsidRPr="00497BB8" w:rsidRDefault="00F83889" w:rsidP="00B16864">
            <w:pPr>
              <w:keepNext/>
              <w:adjustRightInd w:val="0"/>
            </w:pPr>
            <w:r w:rsidRPr="00497BB8">
              <w:t xml:space="preserve">- </w:t>
            </w:r>
            <w:r w:rsidR="005C282F" w:rsidRPr="00497BB8">
              <w:t>Бр. пациенти без събитие</w:t>
            </w:r>
          </w:p>
        </w:tc>
        <w:tc>
          <w:tcPr>
            <w:tcW w:w="809" w:type="pct"/>
            <w:tcBorders>
              <w:top w:val="nil"/>
              <w:left w:val="single" w:sz="4" w:space="0" w:color="000000"/>
              <w:bottom w:val="nil"/>
              <w:right w:val="nil"/>
            </w:tcBorders>
          </w:tcPr>
          <w:p w14:paraId="1996B592" w14:textId="3BB1EA1C" w:rsidR="00A93CE9" w:rsidRPr="00497BB8" w:rsidRDefault="00F83889" w:rsidP="00B16864">
            <w:pPr>
              <w:keepNext/>
              <w:adjustRightInd w:val="0"/>
              <w:jc w:val="center"/>
            </w:pPr>
            <w:r w:rsidRPr="00497BB8">
              <w:t>1653 (97</w:t>
            </w:r>
            <w:r w:rsidR="000B23FC" w:rsidRPr="00497BB8">
              <w:t>,</w:t>
            </w:r>
            <w:r w:rsidRPr="00497BB8">
              <w:t>6%)</w:t>
            </w:r>
          </w:p>
        </w:tc>
        <w:tc>
          <w:tcPr>
            <w:tcW w:w="810" w:type="pct"/>
            <w:tcBorders>
              <w:top w:val="nil"/>
              <w:left w:val="nil"/>
              <w:bottom w:val="nil"/>
              <w:right w:val="single" w:sz="4" w:space="0" w:color="000000"/>
            </w:tcBorders>
          </w:tcPr>
          <w:p w14:paraId="1996B593" w14:textId="29EA0EFA" w:rsidR="00A93CE9" w:rsidRPr="00497BB8" w:rsidRDefault="00F83889" w:rsidP="00B16864">
            <w:pPr>
              <w:keepNext/>
              <w:adjustRightInd w:val="0"/>
              <w:jc w:val="center"/>
            </w:pPr>
            <w:r w:rsidRPr="00497BB8">
              <w:t>1662 (98</w:t>
            </w:r>
            <w:r w:rsidR="000B23FC" w:rsidRPr="00497BB8">
              <w:t>,</w:t>
            </w:r>
            <w:r w:rsidRPr="00497BB8">
              <w:t>2%)</w:t>
            </w:r>
          </w:p>
        </w:tc>
        <w:tc>
          <w:tcPr>
            <w:tcW w:w="809" w:type="pct"/>
            <w:tcBorders>
              <w:top w:val="nil"/>
              <w:left w:val="single" w:sz="4" w:space="0" w:color="000000"/>
              <w:bottom w:val="nil"/>
              <w:right w:val="nil"/>
            </w:tcBorders>
          </w:tcPr>
          <w:p w14:paraId="1996B594" w14:textId="0F727FD4" w:rsidR="00A93CE9" w:rsidRPr="00497BB8" w:rsidRDefault="00F83889" w:rsidP="00B16864">
            <w:pPr>
              <w:keepNext/>
              <w:adjustRightInd w:val="0"/>
              <w:jc w:val="center"/>
            </w:pPr>
            <w:r w:rsidRPr="00497BB8">
              <w:t>1347 (79</w:t>
            </w:r>
            <w:r w:rsidR="000B23FC" w:rsidRPr="00497BB8">
              <w:t>,</w:t>
            </w:r>
            <w:r w:rsidRPr="00497BB8">
              <w:t>4%)</w:t>
            </w:r>
          </w:p>
        </w:tc>
        <w:tc>
          <w:tcPr>
            <w:tcW w:w="810" w:type="pct"/>
            <w:tcBorders>
              <w:top w:val="nil"/>
              <w:left w:val="nil"/>
              <w:bottom w:val="nil"/>
              <w:right w:val="single" w:sz="4" w:space="0" w:color="000000"/>
            </w:tcBorders>
          </w:tcPr>
          <w:p w14:paraId="1996B595" w14:textId="60F1BABF" w:rsidR="00A93CE9" w:rsidRPr="00497BB8" w:rsidRDefault="00F83889" w:rsidP="00B16864">
            <w:pPr>
              <w:keepNext/>
              <w:adjustRightInd w:val="0"/>
              <w:jc w:val="center"/>
            </w:pPr>
            <w:r w:rsidRPr="00497BB8">
              <w:t>1424 (83</w:t>
            </w:r>
            <w:r w:rsidR="000B23FC" w:rsidRPr="00497BB8">
              <w:t>,</w:t>
            </w:r>
            <w:r w:rsidRPr="00497BB8">
              <w:t>7%)</w:t>
            </w:r>
          </w:p>
        </w:tc>
      </w:tr>
      <w:tr w:rsidR="00762991" w:rsidRPr="00497BB8" w14:paraId="1996B59A" w14:textId="77777777" w:rsidTr="00BB202D">
        <w:trPr>
          <w:trHeight w:val="283"/>
        </w:trPr>
        <w:tc>
          <w:tcPr>
            <w:tcW w:w="1763" w:type="pct"/>
            <w:tcBorders>
              <w:top w:val="nil"/>
              <w:left w:val="single" w:sz="4" w:space="0" w:color="000000"/>
              <w:bottom w:val="nil"/>
              <w:right w:val="single" w:sz="4" w:space="0" w:color="000000"/>
            </w:tcBorders>
          </w:tcPr>
          <w:p w14:paraId="1996B597" w14:textId="0FE1BDFF" w:rsidR="00A93CE9" w:rsidRPr="00497BB8" w:rsidRDefault="005C282F" w:rsidP="00B16864">
            <w:pPr>
              <w:keepNext/>
              <w:adjustRightInd w:val="0"/>
            </w:pPr>
            <w:r w:rsidRPr="00497BB8">
              <w:t>P-стойност спрямо наблюдение</w:t>
            </w:r>
          </w:p>
        </w:tc>
        <w:tc>
          <w:tcPr>
            <w:tcW w:w="1619" w:type="pct"/>
            <w:gridSpan w:val="2"/>
            <w:tcBorders>
              <w:top w:val="nil"/>
              <w:left w:val="single" w:sz="4" w:space="0" w:color="000000"/>
              <w:bottom w:val="nil"/>
              <w:right w:val="single" w:sz="4" w:space="0" w:color="000000"/>
            </w:tcBorders>
          </w:tcPr>
          <w:p w14:paraId="1996B598" w14:textId="1AF8181D" w:rsidR="00A93CE9" w:rsidRPr="00497BB8" w:rsidRDefault="00F83889" w:rsidP="00B16864">
            <w:pPr>
              <w:keepNext/>
              <w:adjustRightInd w:val="0"/>
              <w:jc w:val="center"/>
            </w:pPr>
            <w:r w:rsidRPr="00497BB8">
              <w:t>0</w:t>
            </w:r>
            <w:r w:rsidR="000B23FC" w:rsidRPr="00497BB8">
              <w:t>,</w:t>
            </w:r>
            <w:r w:rsidRPr="00497BB8">
              <w:t>24</w:t>
            </w:r>
          </w:p>
        </w:tc>
        <w:tc>
          <w:tcPr>
            <w:tcW w:w="1619" w:type="pct"/>
            <w:gridSpan w:val="2"/>
            <w:tcBorders>
              <w:top w:val="nil"/>
              <w:left w:val="single" w:sz="4" w:space="0" w:color="000000"/>
              <w:bottom w:val="nil"/>
              <w:right w:val="single" w:sz="4" w:space="0" w:color="000000"/>
            </w:tcBorders>
          </w:tcPr>
          <w:p w14:paraId="1996B599" w14:textId="7D028D2D" w:rsidR="00A93CE9" w:rsidRPr="00497BB8" w:rsidRDefault="00F83889" w:rsidP="00B16864">
            <w:pPr>
              <w:keepNext/>
              <w:adjustRightInd w:val="0"/>
              <w:jc w:val="center"/>
            </w:pPr>
            <w:r w:rsidRPr="00497BB8">
              <w:t>0</w:t>
            </w:r>
            <w:r w:rsidR="000B23FC" w:rsidRPr="00497BB8">
              <w:t>,</w:t>
            </w:r>
            <w:r w:rsidRPr="00497BB8">
              <w:t>0005</w:t>
            </w:r>
          </w:p>
        </w:tc>
      </w:tr>
      <w:tr w:rsidR="00762991" w:rsidRPr="00497BB8" w14:paraId="1996B59E" w14:textId="77777777" w:rsidTr="00BB202D">
        <w:trPr>
          <w:trHeight w:val="283"/>
        </w:trPr>
        <w:tc>
          <w:tcPr>
            <w:tcW w:w="1763" w:type="pct"/>
            <w:tcBorders>
              <w:top w:val="nil"/>
              <w:left w:val="single" w:sz="4" w:space="0" w:color="000000"/>
              <w:bottom w:val="single" w:sz="4" w:space="0" w:color="000000"/>
              <w:right w:val="single" w:sz="4" w:space="0" w:color="000000"/>
            </w:tcBorders>
          </w:tcPr>
          <w:p w14:paraId="1996B59B" w14:textId="38C485DE" w:rsidR="00A93CE9" w:rsidRPr="00497BB8" w:rsidRDefault="005C282F" w:rsidP="00B16864">
            <w:pPr>
              <w:adjustRightInd w:val="0"/>
            </w:pPr>
            <w:r w:rsidRPr="00497BB8">
              <w:t>Коефициент на риск спрямо наблюдение</w:t>
            </w:r>
          </w:p>
        </w:tc>
        <w:tc>
          <w:tcPr>
            <w:tcW w:w="1619" w:type="pct"/>
            <w:gridSpan w:val="2"/>
            <w:tcBorders>
              <w:top w:val="nil"/>
              <w:left w:val="single" w:sz="4" w:space="0" w:color="000000"/>
              <w:bottom w:val="single" w:sz="4" w:space="0" w:color="000000"/>
              <w:right w:val="single" w:sz="4" w:space="0" w:color="000000"/>
            </w:tcBorders>
          </w:tcPr>
          <w:p w14:paraId="1996B59C" w14:textId="378F0CFE" w:rsidR="00A93CE9" w:rsidRPr="00497BB8" w:rsidRDefault="00F83889" w:rsidP="00B16864">
            <w:pPr>
              <w:adjustRightInd w:val="0"/>
              <w:jc w:val="center"/>
            </w:pPr>
            <w:r w:rsidRPr="00497BB8">
              <w:t>0</w:t>
            </w:r>
            <w:r w:rsidR="000B23FC" w:rsidRPr="00497BB8">
              <w:t>,</w:t>
            </w:r>
            <w:r w:rsidRPr="00497BB8">
              <w:t>75</w:t>
            </w:r>
          </w:p>
        </w:tc>
        <w:tc>
          <w:tcPr>
            <w:tcW w:w="1619" w:type="pct"/>
            <w:gridSpan w:val="2"/>
            <w:tcBorders>
              <w:top w:val="nil"/>
              <w:left w:val="single" w:sz="4" w:space="0" w:color="000000"/>
              <w:bottom w:val="single" w:sz="4" w:space="0" w:color="000000"/>
              <w:right w:val="single" w:sz="4" w:space="0" w:color="000000"/>
            </w:tcBorders>
          </w:tcPr>
          <w:p w14:paraId="1996B59D" w14:textId="1B1493FA" w:rsidR="00A93CE9" w:rsidRPr="00497BB8" w:rsidRDefault="00F83889" w:rsidP="00B16864">
            <w:pPr>
              <w:adjustRightInd w:val="0"/>
              <w:jc w:val="center"/>
            </w:pPr>
            <w:r w:rsidRPr="00497BB8">
              <w:t>0</w:t>
            </w:r>
            <w:r w:rsidR="000B23FC" w:rsidRPr="00497BB8">
              <w:t>,</w:t>
            </w:r>
            <w:r w:rsidRPr="00497BB8">
              <w:t>76</w:t>
            </w:r>
          </w:p>
        </w:tc>
      </w:tr>
    </w:tbl>
    <w:p w14:paraId="1996B59F" w14:textId="217DDAA8" w:rsidR="00F43F10" w:rsidRPr="00497BB8" w:rsidRDefault="00F83889" w:rsidP="00B16864">
      <w:r w:rsidRPr="00497BB8">
        <w:t>*</w:t>
      </w:r>
      <w:r w:rsidR="006F54BE" w:rsidRPr="00497BB8">
        <w:t>Съвместната първична крайна точка преживяемост без заболяване (DFS) 1 година спрямо наблюдение отговаря на предварително определената статистическа граница</w:t>
      </w:r>
    </w:p>
    <w:p w14:paraId="1996B5A0" w14:textId="20B842AA" w:rsidR="00F43F10" w:rsidRPr="00497BB8" w:rsidRDefault="00F83889" w:rsidP="00B16864">
      <w:r w:rsidRPr="00497BB8">
        <w:t>**</w:t>
      </w:r>
      <w:r w:rsidR="006F54BE" w:rsidRPr="00497BB8">
        <w:t>Краен анализ (включително преминаване на 5</w:t>
      </w:r>
      <w:r w:rsidR="00AF00AA" w:rsidRPr="00497BB8">
        <w:t>2%</w:t>
      </w:r>
      <w:r w:rsidR="006F54BE" w:rsidRPr="00497BB8">
        <w:t xml:space="preserve"> от пациентите от рамото на наблюдение на трастузумаб)</w:t>
      </w:r>
    </w:p>
    <w:p w14:paraId="1996B5A1" w14:textId="01116397" w:rsidR="00F43F10" w:rsidRPr="00497BB8" w:rsidRDefault="00F83889" w:rsidP="00B16864">
      <w:r w:rsidRPr="00497BB8">
        <w:t>***</w:t>
      </w:r>
      <w:r w:rsidR="006F54BE" w:rsidRPr="00497BB8">
        <w:t xml:space="preserve">Налице е несъответствие в общия размер на извадката поради малкия брой пациенти, рандомизирани след крайната дата </w:t>
      </w:r>
      <w:r w:rsidR="00C8776C" w:rsidRPr="00497BB8">
        <w:t xml:space="preserve">на заключване на данните </w:t>
      </w:r>
      <w:r w:rsidR="006F54BE" w:rsidRPr="00497BB8">
        <w:t>на проследяването с медиана 12 месеца</w:t>
      </w:r>
    </w:p>
    <w:p w14:paraId="1996B5A2" w14:textId="77777777" w:rsidR="00F43F10" w:rsidRPr="00497BB8" w:rsidRDefault="00F43F10" w:rsidP="00B16864">
      <w:pPr>
        <w:pStyle w:val="BodyText"/>
      </w:pPr>
    </w:p>
    <w:p w14:paraId="1996B5A3" w14:textId="44216CAD" w:rsidR="00F43F10" w:rsidRPr="00497BB8" w:rsidRDefault="00E740FD" w:rsidP="00B16864">
      <w:pPr>
        <w:pStyle w:val="BodyText"/>
      </w:pPr>
      <w:r w:rsidRPr="00497BB8">
        <w:t>Резултатите за ефикасност от междинния анализ на ефикасността пресичат предварително определената в протокола статистическа граница за сравнение на приложението на трастузумаб в продължение на 1 година спрямо наблюдение. След медиана на проследяване 12 месеца, коефициентът на риск (HR) за преживяемостта без заболяване (DFS) e 0,54 (9</w:t>
      </w:r>
      <w:r w:rsidR="00AF00AA" w:rsidRPr="00497BB8">
        <w:t>5%</w:t>
      </w:r>
      <w:r w:rsidRPr="00497BB8">
        <w:t xml:space="preserve"> CI 0,44, 0,67), което означава абсолютна полза по отношение на степента на 2-годишна преживяемост без болест от 7,6 процента (85,</w:t>
      </w:r>
      <w:r w:rsidR="00AF00AA" w:rsidRPr="00497BB8">
        <w:t>8%</w:t>
      </w:r>
      <w:r w:rsidRPr="00497BB8">
        <w:t xml:space="preserve"> спрямо 78,</w:t>
      </w:r>
      <w:r w:rsidR="00AF00AA" w:rsidRPr="00497BB8">
        <w:t>2%</w:t>
      </w:r>
      <w:r w:rsidRPr="00497BB8">
        <w:t>) в полза на рамото с трастузумаб.</w:t>
      </w:r>
    </w:p>
    <w:p w14:paraId="1996B5A4" w14:textId="77777777" w:rsidR="00F43F10" w:rsidRPr="00497BB8" w:rsidRDefault="00F43F10" w:rsidP="00B16864">
      <w:pPr>
        <w:pStyle w:val="BodyText"/>
      </w:pPr>
    </w:p>
    <w:p w14:paraId="1996B5A5" w14:textId="1ED5C7A5" w:rsidR="00F43F10" w:rsidRPr="00497BB8" w:rsidRDefault="00E740FD" w:rsidP="00B16864">
      <w:pPr>
        <w:pStyle w:val="BodyText"/>
        <w:ind w:hanging="1"/>
      </w:pPr>
      <w:r w:rsidRPr="00497BB8">
        <w:t>Извършен е краен анализ след проследяване с медиана 8 години, който показва, че лечението с трастузумаб в продължение на 1 година е свързано с 2</w:t>
      </w:r>
      <w:r w:rsidR="00AF00AA" w:rsidRPr="00497BB8">
        <w:t>4%</w:t>
      </w:r>
      <w:r w:rsidRPr="00497BB8">
        <w:t xml:space="preserve"> редукция на риска в сравнение само с наблюдение (HR=0,76, 9</w:t>
      </w:r>
      <w:r w:rsidR="00AF00AA" w:rsidRPr="00497BB8">
        <w:t>5%</w:t>
      </w:r>
      <w:r w:rsidRPr="00497BB8">
        <w:t xml:space="preserve"> CI 0,67, 0,86). Това означава абсолютна полза по отношение на честотата на 8-годишна преживяемост без заболяване от 6,4 процента в полза на 1-годишното лечение с трастузумаб.</w:t>
      </w:r>
    </w:p>
    <w:p w14:paraId="1996B5A6" w14:textId="77777777" w:rsidR="00F43F10" w:rsidRPr="00497BB8" w:rsidRDefault="00F43F10" w:rsidP="00B16864">
      <w:pPr>
        <w:pStyle w:val="BodyText"/>
      </w:pPr>
    </w:p>
    <w:p w14:paraId="1996B5A7" w14:textId="00C7D900" w:rsidR="00F43F10" w:rsidRPr="00497BB8" w:rsidRDefault="00CF7867" w:rsidP="00B16864">
      <w:pPr>
        <w:pStyle w:val="BodyText"/>
        <w:ind w:hanging="1"/>
      </w:pPr>
      <w:r w:rsidRPr="00497BB8">
        <w:t>При този краен анализ, удължаването на лечението с трастузумаб за период от две години, не показва допълнителна полза спрямо лечението за 1 година [HR за DFS в популацията с намерение за лечение (ITT) 2 години спрямо 1 година=0,99 (9</w:t>
      </w:r>
      <w:r w:rsidR="00AF00AA" w:rsidRPr="00497BB8">
        <w:t>5%</w:t>
      </w:r>
      <w:r w:rsidRPr="00497BB8">
        <w:t xml:space="preserve"> CI: 0,87, 1,13), p-стойност = 0,90 и HR за обща преживяемост (OS) = 0,98 (0,83, 1,15); p-стойност= 0,78]. Честотата на асимптоматична сърдечна дисфункция е увеличена в рамото с 2-годишно лечение (8,</w:t>
      </w:r>
      <w:r w:rsidR="00AF00AA" w:rsidRPr="00497BB8">
        <w:t>1%</w:t>
      </w:r>
      <w:r w:rsidRPr="00497BB8">
        <w:t xml:space="preserve"> спрямо 4,</w:t>
      </w:r>
      <w:r w:rsidR="00AF00AA" w:rsidRPr="00497BB8">
        <w:t>6%</w:t>
      </w:r>
      <w:r w:rsidRPr="00497BB8">
        <w:t xml:space="preserve"> при рамото с 1-годишно лечение). В рамото с 2-годишно лечение, повече пациенти са имали поне една нежелана реакция степен 3 или 4 (20,</w:t>
      </w:r>
      <w:r w:rsidR="00AF00AA" w:rsidRPr="00497BB8">
        <w:t>4%</w:t>
      </w:r>
      <w:r w:rsidRPr="00497BB8">
        <w:t>), в сравнение с рамото с 1-годишно лечение (16,</w:t>
      </w:r>
      <w:r w:rsidR="00AF00AA" w:rsidRPr="00497BB8">
        <w:t>3%</w:t>
      </w:r>
      <w:r w:rsidRPr="00497BB8">
        <w:t>).</w:t>
      </w:r>
    </w:p>
    <w:p w14:paraId="1996B5A8" w14:textId="77777777" w:rsidR="0098100C" w:rsidRPr="00497BB8" w:rsidRDefault="0098100C" w:rsidP="00B16864">
      <w:pPr>
        <w:pStyle w:val="BodyText"/>
      </w:pPr>
    </w:p>
    <w:p w14:paraId="1996B5A9" w14:textId="080FCD1C" w:rsidR="00F43F10" w:rsidRPr="00497BB8" w:rsidRDefault="00CF7867" w:rsidP="00B16864">
      <w:pPr>
        <w:pStyle w:val="BodyText"/>
        <w:ind w:hanging="1"/>
      </w:pPr>
      <w:r w:rsidRPr="00497BB8">
        <w:t>При проучванията NSABP B-31 и NCCTG N9831, трастузумаб е прилаган в комбинация с паклитаксел след AC химиотерапия.</w:t>
      </w:r>
    </w:p>
    <w:p w14:paraId="1996B5AA" w14:textId="77777777" w:rsidR="00F43F10" w:rsidRPr="00497BB8" w:rsidRDefault="00F43F10" w:rsidP="00B16864">
      <w:pPr>
        <w:pStyle w:val="BodyText"/>
      </w:pPr>
    </w:p>
    <w:p w14:paraId="1996B5AB" w14:textId="2A24C7C0" w:rsidR="00F43F10" w:rsidRPr="00497BB8" w:rsidRDefault="00CF7867" w:rsidP="00B16864">
      <w:pPr>
        <w:pStyle w:val="BodyText"/>
        <w:ind w:firstLine="720"/>
      </w:pPr>
      <w:r w:rsidRPr="00497BB8">
        <w:t>Доксорубицин и циклофосфамид са прилагани едновременно, както следва:</w:t>
      </w:r>
    </w:p>
    <w:p w14:paraId="1996B5AC" w14:textId="77777777" w:rsidR="00BD032B" w:rsidRPr="00497BB8" w:rsidRDefault="00BD032B" w:rsidP="00B16864">
      <w:pPr>
        <w:pStyle w:val="BodyText"/>
        <w:ind w:firstLine="720"/>
      </w:pPr>
    </w:p>
    <w:p w14:paraId="1996B5AD" w14:textId="029F3DC5" w:rsidR="00BD032B" w:rsidRPr="00497BB8" w:rsidRDefault="00CF7867" w:rsidP="00B16864">
      <w:pPr>
        <w:pStyle w:val="BodyText"/>
        <w:numPr>
          <w:ilvl w:val="0"/>
          <w:numId w:val="38"/>
        </w:numPr>
        <w:ind w:left="1152" w:hanging="432"/>
      </w:pPr>
      <w:r w:rsidRPr="00497BB8">
        <w:t>интравенозна инжекция доксорубицин 60 mg/m</w:t>
      </w:r>
      <w:r w:rsidRPr="00497BB8">
        <w:rPr>
          <w:vertAlign w:val="superscript"/>
        </w:rPr>
        <w:t>2</w:t>
      </w:r>
      <w:r w:rsidRPr="00497BB8">
        <w:t>, прилагана през 3 седмици за 4 цикъла.</w:t>
      </w:r>
    </w:p>
    <w:p w14:paraId="1996B5AE" w14:textId="77777777" w:rsidR="00BD032B" w:rsidRPr="00497BB8" w:rsidRDefault="00BD032B" w:rsidP="00B16864">
      <w:pPr>
        <w:pStyle w:val="BodyText"/>
        <w:ind w:left="720"/>
      </w:pPr>
    </w:p>
    <w:p w14:paraId="1996B5AF" w14:textId="7157834B" w:rsidR="009F3B05" w:rsidRPr="00497BB8" w:rsidRDefault="00CF7867" w:rsidP="00B16864">
      <w:pPr>
        <w:pStyle w:val="BodyText"/>
        <w:numPr>
          <w:ilvl w:val="0"/>
          <w:numId w:val="38"/>
        </w:numPr>
        <w:ind w:left="1152" w:hanging="432"/>
      </w:pPr>
      <w:r w:rsidRPr="00497BB8">
        <w:t>интравенозно циклофосфамид 600 mg/m</w:t>
      </w:r>
      <w:r w:rsidRPr="00497BB8">
        <w:rPr>
          <w:vertAlign w:val="superscript"/>
        </w:rPr>
        <w:t>2</w:t>
      </w:r>
      <w:r w:rsidRPr="00497BB8">
        <w:t xml:space="preserve"> в продължение на 30 минути, прилаган през 3 седмици за 4 цикъла.</w:t>
      </w:r>
    </w:p>
    <w:p w14:paraId="1996B5B0" w14:textId="77777777" w:rsidR="00F43F10" w:rsidRPr="00497BB8" w:rsidRDefault="00F43F10" w:rsidP="00B16864">
      <w:pPr>
        <w:pStyle w:val="BodyText"/>
        <w:ind w:left="720"/>
      </w:pPr>
    </w:p>
    <w:p w14:paraId="1996B5B1" w14:textId="6AF58A43" w:rsidR="009F3B05" w:rsidRPr="00497BB8" w:rsidRDefault="00DF5BE8" w:rsidP="00B16864">
      <w:pPr>
        <w:pStyle w:val="BodyText"/>
        <w:ind w:firstLine="720"/>
      </w:pPr>
      <w:r w:rsidRPr="00497BB8">
        <w:t>Паклитаксел в комбинация с трастузумаб е прилаган както следва:</w:t>
      </w:r>
    </w:p>
    <w:p w14:paraId="1996B5B2" w14:textId="77777777" w:rsidR="009F3B05" w:rsidRPr="00497BB8" w:rsidRDefault="009F3B05" w:rsidP="00B16864">
      <w:pPr>
        <w:pStyle w:val="BodyText"/>
        <w:ind w:firstLine="720"/>
      </w:pPr>
    </w:p>
    <w:p w14:paraId="1996B5B3" w14:textId="37C276FE" w:rsidR="00BD032B" w:rsidRPr="00497BB8" w:rsidRDefault="00DF5BE8" w:rsidP="00B16864">
      <w:pPr>
        <w:pStyle w:val="BodyText"/>
        <w:numPr>
          <w:ilvl w:val="0"/>
          <w:numId w:val="39"/>
        </w:numPr>
        <w:ind w:left="1152" w:hanging="432"/>
      </w:pPr>
      <w:r w:rsidRPr="00497BB8">
        <w:t>паклитаксел интравенозно - 80 mg/m</w:t>
      </w:r>
      <w:r w:rsidRPr="00497BB8">
        <w:rPr>
          <w:vertAlign w:val="superscript"/>
        </w:rPr>
        <w:t>2</w:t>
      </w:r>
      <w:r w:rsidRPr="00497BB8">
        <w:t xml:space="preserve"> като непрекъсната интравенозна инфузия, прилагана всяка седмица в продължение на 12 седмици,</w:t>
      </w:r>
    </w:p>
    <w:p w14:paraId="1996B5B4" w14:textId="2EF1EB0E" w:rsidR="00BD032B" w:rsidRPr="00497BB8" w:rsidRDefault="00AD2FAA" w:rsidP="00B16864">
      <w:pPr>
        <w:pStyle w:val="BodyText"/>
      </w:pPr>
      <w:r w:rsidRPr="00497BB8">
        <w:t>или</w:t>
      </w:r>
    </w:p>
    <w:p w14:paraId="1996B5B5" w14:textId="39F51AA8" w:rsidR="00BD032B" w:rsidRPr="00497BB8" w:rsidRDefault="00AD2FAA" w:rsidP="00B16864">
      <w:pPr>
        <w:pStyle w:val="BodyText"/>
        <w:numPr>
          <w:ilvl w:val="0"/>
          <w:numId w:val="39"/>
        </w:numPr>
        <w:ind w:left="1152" w:hanging="432"/>
      </w:pPr>
      <w:r w:rsidRPr="00497BB8">
        <w:t>паклитаксел интравенозно - 175 mg/m</w:t>
      </w:r>
      <w:r w:rsidRPr="00497BB8">
        <w:rPr>
          <w:vertAlign w:val="superscript"/>
        </w:rPr>
        <w:t>2</w:t>
      </w:r>
      <w:r w:rsidRPr="00497BB8">
        <w:t xml:space="preserve"> като непрекъсната интравенозна инфузия, прилагана през 3 седмици за 4 цикъла (ден 1 от всеки цикъл).</w:t>
      </w:r>
    </w:p>
    <w:p w14:paraId="1996B5B6" w14:textId="77777777" w:rsidR="00D1755F" w:rsidRPr="00497BB8" w:rsidRDefault="00D1755F" w:rsidP="00B16864">
      <w:pPr>
        <w:pStyle w:val="BodyText"/>
      </w:pPr>
    </w:p>
    <w:p w14:paraId="1996B5B7" w14:textId="3249DDAB" w:rsidR="00F43F10" w:rsidRPr="00497BB8" w:rsidRDefault="00012400" w:rsidP="00B16864">
      <w:pPr>
        <w:pStyle w:val="BodyText"/>
        <w:ind w:left="1" w:hanging="1"/>
      </w:pPr>
      <w:r w:rsidRPr="00497BB8">
        <w:t>Резултатите за ефикасност от общия анализ на изпитванията NSABP B-31 и NCCTG 9831 по време на окончателния анализ на DFS*, са обобщени в Таблица 7. Медианата на продължителност на проследяването е 1,8 години за пациентите в рамото с AC→P и 2,0 години за пациентите в рамото с AC→PH.</w:t>
      </w:r>
    </w:p>
    <w:p w14:paraId="1996B5B8" w14:textId="77777777" w:rsidR="00F43F10" w:rsidRPr="00497BB8" w:rsidRDefault="00F43F10" w:rsidP="00B16864">
      <w:pPr>
        <w:pStyle w:val="BodyText"/>
      </w:pPr>
    </w:p>
    <w:p w14:paraId="1996B5B9" w14:textId="3B527669" w:rsidR="00F43F10" w:rsidRPr="00497BB8" w:rsidRDefault="00012400" w:rsidP="00B16864">
      <w:pPr>
        <w:pStyle w:val="BodyText"/>
        <w:keepNext/>
        <w:keepLines/>
      </w:pPr>
      <w:r w:rsidRPr="00497BB8">
        <w:t>Таблица 7 Обобщение на резултатите за ефикасност от общия анализ на изпитвания NSABP B-31 и NCCTG N9831 по време на окончателния анализ на DFS*</w:t>
      </w:r>
    </w:p>
    <w:p w14:paraId="1996B5BA" w14:textId="77777777" w:rsidR="00BD032B" w:rsidRPr="00497BB8" w:rsidRDefault="00BD032B" w:rsidP="00B16864">
      <w:pPr>
        <w:pStyle w:val="BodyText"/>
        <w:keepNext/>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4A0" w:firstRow="1" w:lastRow="0" w:firstColumn="1" w:lastColumn="0" w:noHBand="0" w:noVBand="1"/>
      </w:tblPr>
      <w:tblGrid>
        <w:gridCol w:w="3109"/>
        <w:gridCol w:w="1589"/>
        <w:gridCol w:w="1589"/>
        <w:gridCol w:w="2774"/>
      </w:tblGrid>
      <w:tr w:rsidR="00762991" w:rsidRPr="00497BB8" w14:paraId="1996B5C2" w14:textId="77777777" w:rsidTr="002B796E">
        <w:trPr>
          <w:trHeight w:val="283"/>
        </w:trPr>
        <w:tc>
          <w:tcPr>
            <w:tcW w:w="1715" w:type="pct"/>
            <w:vAlign w:val="center"/>
          </w:tcPr>
          <w:p w14:paraId="1996B5BB" w14:textId="0C9727BA" w:rsidR="00BD032B" w:rsidRPr="00497BB8" w:rsidRDefault="00C71115" w:rsidP="00B16864">
            <w:pPr>
              <w:keepNext/>
              <w:adjustRightInd w:val="0"/>
              <w:jc w:val="center"/>
              <w:rPr>
                <w:b/>
                <w:bCs/>
              </w:rPr>
            </w:pPr>
            <w:r w:rsidRPr="00497BB8">
              <w:rPr>
                <w:b/>
                <w:bCs/>
              </w:rPr>
              <w:t>Показател</w:t>
            </w:r>
          </w:p>
        </w:tc>
        <w:tc>
          <w:tcPr>
            <w:tcW w:w="877" w:type="pct"/>
            <w:vAlign w:val="center"/>
          </w:tcPr>
          <w:p w14:paraId="1996B5BC" w14:textId="77777777" w:rsidR="00BD032B" w:rsidRPr="00497BB8" w:rsidRDefault="00F83889" w:rsidP="00B16864">
            <w:pPr>
              <w:keepNext/>
              <w:adjustRightInd w:val="0"/>
              <w:jc w:val="center"/>
              <w:rPr>
                <w:b/>
                <w:bCs/>
              </w:rPr>
            </w:pPr>
            <w:r w:rsidRPr="00497BB8">
              <w:rPr>
                <w:b/>
                <w:bCs/>
              </w:rPr>
              <w:t>AC→P</w:t>
            </w:r>
          </w:p>
          <w:p w14:paraId="1996B5BD" w14:textId="77777777" w:rsidR="00BD032B" w:rsidRPr="00497BB8" w:rsidRDefault="00F83889" w:rsidP="00B16864">
            <w:pPr>
              <w:keepNext/>
              <w:adjustRightInd w:val="0"/>
              <w:jc w:val="center"/>
              <w:rPr>
                <w:b/>
                <w:bCs/>
              </w:rPr>
            </w:pPr>
            <w:r w:rsidRPr="00497BB8">
              <w:rPr>
                <w:b/>
                <w:bCs/>
              </w:rPr>
              <w:t>(n=1679)</w:t>
            </w:r>
          </w:p>
        </w:tc>
        <w:tc>
          <w:tcPr>
            <w:tcW w:w="877" w:type="pct"/>
            <w:vAlign w:val="center"/>
          </w:tcPr>
          <w:p w14:paraId="1996B5BE" w14:textId="77777777" w:rsidR="00BD032B" w:rsidRPr="00497BB8" w:rsidRDefault="00F83889" w:rsidP="00B16864">
            <w:pPr>
              <w:keepNext/>
              <w:adjustRightInd w:val="0"/>
              <w:jc w:val="center"/>
              <w:rPr>
                <w:b/>
                <w:bCs/>
              </w:rPr>
            </w:pPr>
            <w:r w:rsidRPr="00497BB8">
              <w:rPr>
                <w:b/>
                <w:bCs/>
              </w:rPr>
              <w:t>AC→PH</w:t>
            </w:r>
          </w:p>
          <w:p w14:paraId="1996B5BF" w14:textId="77777777" w:rsidR="00BD032B" w:rsidRPr="00497BB8" w:rsidRDefault="00F83889" w:rsidP="00B16864">
            <w:pPr>
              <w:keepNext/>
              <w:adjustRightInd w:val="0"/>
              <w:jc w:val="center"/>
              <w:rPr>
                <w:b/>
                <w:bCs/>
              </w:rPr>
            </w:pPr>
            <w:r w:rsidRPr="00497BB8">
              <w:rPr>
                <w:b/>
                <w:bCs/>
              </w:rPr>
              <w:t>(n=1672)</w:t>
            </w:r>
          </w:p>
        </w:tc>
        <w:tc>
          <w:tcPr>
            <w:tcW w:w="1531" w:type="pct"/>
            <w:vAlign w:val="center"/>
          </w:tcPr>
          <w:p w14:paraId="1996B5C0" w14:textId="07074FEC" w:rsidR="00BD032B" w:rsidRPr="00497BB8" w:rsidRDefault="00C71115" w:rsidP="00B16864">
            <w:pPr>
              <w:keepNext/>
              <w:adjustRightInd w:val="0"/>
              <w:jc w:val="center"/>
              <w:rPr>
                <w:b/>
                <w:bCs/>
              </w:rPr>
            </w:pPr>
            <w:r w:rsidRPr="00497BB8">
              <w:rPr>
                <w:b/>
                <w:bCs/>
              </w:rPr>
              <w:t>Коефициент на риск срещу</w:t>
            </w:r>
            <w:r w:rsidR="00F83889" w:rsidRPr="00497BB8">
              <w:rPr>
                <w:b/>
                <w:bCs/>
              </w:rPr>
              <w:t xml:space="preserve"> AC→P (95% CI)</w:t>
            </w:r>
          </w:p>
          <w:p w14:paraId="1996B5C1" w14:textId="4249846E" w:rsidR="00BD032B" w:rsidRPr="00497BB8" w:rsidRDefault="003A4BEB" w:rsidP="00B16864">
            <w:pPr>
              <w:keepNext/>
              <w:adjustRightInd w:val="0"/>
              <w:jc w:val="center"/>
              <w:rPr>
                <w:b/>
                <w:bCs/>
              </w:rPr>
            </w:pPr>
            <w:r w:rsidRPr="00497BB8">
              <w:rPr>
                <w:b/>
                <w:bCs/>
              </w:rPr>
              <w:t>p-стойност</w:t>
            </w:r>
          </w:p>
        </w:tc>
      </w:tr>
      <w:tr w:rsidR="00762991" w:rsidRPr="00497BB8" w14:paraId="1996B5C9" w14:textId="77777777" w:rsidTr="002B796E">
        <w:trPr>
          <w:trHeight w:val="283"/>
        </w:trPr>
        <w:tc>
          <w:tcPr>
            <w:tcW w:w="1715" w:type="pct"/>
            <w:vAlign w:val="center"/>
          </w:tcPr>
          <w:p w14:paraId="1996B5C3" w14:textId="0ED4349D" w:rsidR="00BD032B" w:rsidRPr="00497BB8" w:rsidRDefault="003A4BEB" w:rsidP="00B16864">
            <w:pPr>
              <w:keepNext/>
              <w:adjustRightInd w:val="0"/>
            </w:pPr>
            <w:r w:rsidRPr="00497BB8">
              <w:t>Преживяемост без заболяване</w:t>
            </w:r>
          </w:p>
          <w:p w14:paraId="1996B5C4" w14:textId="356938F3" w:rsidR="00BD032B" w:rsidRPr="00497BB8" w:rsidRDefault="003A4BEB" w:rsidP="00B16864">
            <w:pPr>
              <w:keepNext/>
              <w:adjustRightInd w:val="0"/>
            </w:pPr>
            <w:r w:rsidRPr="00497BB8">
              <w:t>Бр. пациенти със събитие (%)</w:t>
            </w:r>
          </w:p>
        </w:tc>
        <w:tc>
          <w:tcPr>
            <w:tcW w:w="877" w:type="pct"/>
            <w:vAlign w:val="center"/>
          </w:tcPr>
          <w:p w14:paraId="1996B5C5" w14:textId="77CD2872" w:rsidR="00BD032B" w:rsidRPr="00497BB8" w:rsidRDefault="00F83889" w:rsidP="00B16864">
            <w:pPr>
              <w:keepNext/>
              <w:adjustRightInd w:val="0"/>
              <w:jc w:val="center"/>
            </w:pPr>
            <w:r w:rsidRPr="00497BB8">
              <w:t>261 (15</w:t>
            </w:r>
            <w:r w:rsidR="003A4BEB" w:rsidRPr="00497BB8">
              <w:t>,</w:t>
            </w:r>
            <w:r w:rsidRPr="00497BB8">
              <w:t>5)</w:t>
            </w:r>
          </w:p>
        </w:tc>
        <w:tc>
          <w:tcPr>
            <w:tcW w:w="877" w:type="pct"/>
            <w:vAlign w:val="center"/>
          </w:tcPr>
          <w:p w14:paraId="1996B5C6" w14:textId="4A764C06" w:rsidR="00BD032B" w:rsidRPr="00497BB8" w:rsidRDefault="00F83889" w:rsidP="00B16864">
            <w:pPr>
              <w:keepNext/>
              <w:adjustRightInd w:val="0"/>
              <w:jc w:val="center"/>
            </w:pPr>
            <w:r w:rsidRPr="00497BB8">
              <w:t>133 (8</w:t>
            </w:r>
            <w:r w:rsidR="003A4BEB" w:rsidRPr="00497BB8">
              <w:t>,</w:t>
            </w:r>
            <w:r w:rsidRPr="00497BB8">
              <w:t>0)</w:t>
            </w:r>
          </w:p>
        </w:tc>
        <w:tc>
          <w:tcPr>
            <w:tcW w:w="1531" w:type="pct"/>
            <w:vAlign w:val="center"/>
          </w:tcPr>
          <w:p w14:paraId="1996B5C7" w14:textId="131A6460" w:rsidR="00BD032B" w:rsidRPr="00497BB8" w:rsidRDefault="00F83889" w:rsidP="00B16864">
            <w:pPr>
              <w:keepNext/>
              <w:adjustRightInd w:val="0"/>
              <w:jc w:val="center"/>
            </w:pPr>
            <w:r w:rsidRPr="00497BB8">
              <w:t>0</w:t>
            </w:r>
            <w:r w:rsidR="003A4BEB" w:rsidRPr="00497BB8">
              <w:t>,</w:t>
            </w:r>
            <w:r w:rsidRPr="00497BB8">
              <w:t>48 (0</w:t>
            </w:r>
            <w:r w:rsidR="003A4BEB" w:rsidRPr="00497BB8">
              <w:t>,</w:t>
            </w:r>
            <w:r w:rsidRPr="00497BB8">
              <w:t>39</w:t>
            </w:r>
            <w:r w:rsidR="00274861" w:rsidRPr="00497BB8">
              <w:t>,</w:t>
            </w:r>
            <w:r w:rsidRPr="00497BB8">
              <w:t xml:space="preserve"> 0</w:t>
            </w:r>
            <w:r w:rsidR="003A4BEB" w:rsidRPr="00497BB8">
              <w:t>,</w:t>
            </w:r>
            <w:r w:rsidRPr="00497BB8">
              <w:t>59)</w:t>
            </w:r>
          </w:p>
          <w:p w14:paraId="1996B5C8" w14:textId="70767C2C" w:rsidR="00BD032B" w:rsidRPr="00497BB8" w:rsidRDefault="00F83889" w:rsidP="00B16864">
            <w:pPr>
              <w:keepNext/>
              <w:adjustRightInd w:val="0"/>
              <w:jc w:val="center"/>
            </w:pPr>
            <w:r w:rsidRPr="00497BB8">
              <w:t>p</w:t>
            </w:r>
            <w:r w:rsidR="00353BB8" w:rsidRPr="00497BB8">
              <w:t> </w:t>
            </w:r>
            <w:r w:rsidRPr="00497BB8">
              <w:t>&lt;</w:t>
            </w:r>
            <w:r w:rsidR="00353BB8" w:rsidRPr="00497BB8">
              <w:t> </w:t>
            </w:r>
            <w:r w:rsidRPr="00497BB8">
              <w:t>0</w:t>
            </w:r>
            <w:r w:rsidR="003A4BEB" w:rsidRPr="00497BB8">
              <w:t>,</w:t>
            </w:r>
            <w:r w:rsidRPr="00497BB8">
              <w:t>0001</w:t>
            </w:r>
          </w:p>
        </w:tc>
      </w:tr>
      <w:tr w:rsidR="00762991" w:rsidRPr="00497BB8" w14:paraId="1996B5D0" w14:textId="77777777" w:rsidTr="002B796E">
        <w:trPr>
          <w:trHeight w:val="283"/>
        </w:trPr>
        <w:tc>
          <w:tcPr>
            <w:tcW w:w="1715" w:type="pct"/>
            <w:vAlign w:val="center"/>
          </w:tcPr>
          <w:p w14:paraId="1996B5CA" w14:textId="42E465B6" w:rsidR="00BD032B" w:rsidRPr="00497BB8" w:rsidRDefault="005332BA" w:rsidP="00B16864">
            <w:pPr>
              <w:keepNext/>
              <w:adjustRightInd w:val="0"/>
            </w:pPr>
            <w:r w:rsidRPr="00497BB8">
              <w:t>Късни рецидиви</w:t>
            </w:r>
          </w:p>
          <w:p w14:paraId="1996B5CB" w14:textId="3FD82276" w:rsidR="00BD032B" w:rsidRPr="00497BB8" w:rsidRDefault="005332BA" w:rsidP="00B16864">
            <w:pPr>
              <w:keepNext/>
              <w:adjustRightInd w:val="0"/>
            </w:pPr>
            <w:r w:rsidRPr="00497BB8">
              <w:t>Бр. пациенти със събитие</w:t>
            </w:r>
          </w:p>
        </w:tc>
        <w:tc>
          <w:tcPr>
            <w:tcW w:w="877" w:type="pct"/>
            <w:vAlign w:val="center"/>
          </w:tcPr>
          <w:p w14:paraId="1996B5CC" w14:textId="2E45E532" w:rsidR="00BD032B" w:rsidRPr="00497BB8" w:rsidRDefault="00F83889" w:rsidP="00B16864">
            <w:pPr>
              <w:keepNext/>
              <w:adjustRightInd w:val="0"/>
              <w:jc w:val="center"/>
            </w:pPr>
            <w:r w:rsidRPr="00497BB8">
              <w:t>193 (11</w:t>
            </w:r>
            <w:r w:rsidR="005332BA" w:rsidRPr="00497BB8">
              <w:t>,</w:t>
            </w:r>
            <w:r w:rsidRPr="00497BB8">
              <w:t>5)</w:t>
            </w:r>
          </w:p>
        </w:tc>
        <w:tc>
          <w:tcPr>
            <w:tcW w:w="877" w:type="pct"/>
            <w:vAlign w:val="center"/>
          </w:tcPr>
          <w:p w14:paraId="1996B5CD" w14:textId="5A7DDA20" w:rsidR="00BD032B" w:rsidRPr="00497BB8" w:rsidRDefault="00F83889" w:rsidP="00B16864">
            <w:pPr>
              <w:keepNext/>
              <w:adjustRightInd w:val="0"/>
              <w:jc w:val="center"/>
            </w:pPr>
            <w:r w:rsidRPr="00497BB8">
              <w:t>96 (5</w:t>
            </w:r>
            <w:r w:rsidR="005332BA" w:rsidRPr="00497BB8">
              <w:t>,</w:t>
            </w:r>
            <w:r w:rsidRPr="00497BB8">
              <w:t>7)</w:t>
            </w:r>
          </w:p>
        </w:tc>
        <w:tc>
          <w:tcPr>
            <w:tcW w:w="1531" w:type="pct"/>
            <w:vAlign w:val="center"/>
          </w:tcPr>
          <w:p w14:paraId="1996B5CE" w14:textId="321674AB" w:rsidR="00BD032B" w:rsidRPr="00497BB8" w:rsidRDefault="00F83889" w:rsidP="00B16864">
            <w:pPr>
              <w:keepNext/>
              <w:adjustRightInd w:val="0"/>
              <w:jc w:val="center"/>
            </w:pPr>
            <w:r w:rsidRPr="00497BB8">
              <w:t>0</w:t>
            </w:r>
            <w:r w:rsidR="003A4BEB" w:rsidRPr="00497BB8">
              <w:t>,</w:t>
            </w:r>
            <w:r w:rsidRPr="00497BB8">
              <w:t>47 (0</w:t>
            </w:r>
            <w:r w:rsidR="003A4BEB" w:rsidRPr="00497BB8">
              <w:t>,</w:t>
            </w:r>
            <w:r w:rsidRPr="00497BB8">
              <w:t>37</w:t>
            </w:r>
            <w:r w:rsidR="00274861" w:rsidRPr="00497BB8">
              <w:t>,</w:t>
            </w:r>
            <w:r w:rsidRPr="00497BB8">
              <w:t xml:space="preserve"> 0</w:t>
            </w:r>
            <w:r w:rsidR="003A4BEB" w:rsidRPr="00497BB8">
              <w:t>,</w:t>
            </w:r>
            <w:r w:rsidRPr="00497BB8">
              <w:t>60)</w:t>
            </w:r>
          </w:p>
          <w:p w14:paraId="1996B5CF" w14:textId="20844328" w:rsidR="00BD032B" w:rsidRPr="00497BB8" w:rsidRDefault="00F83889" w:rsidP="00B16864">
            <w:pPr>
              <w:keepNext/>
              <w:adjustRightInd w:val="0"/>
              <w:jc w:val="center"/>
            </w:pPr>
            <w:r w:rsidRPr="00497BB8">
              <w:t>p</w:t>
            </w:r>
            <w:r w:rsidR="00353BB8" w:rsidRPr="00497BB8">
              <w:t> </w:t>
            </w:r>
            <w:r w:rsidRPr="00497BB8">
              <w:t>&lt;</w:t>
            </w:r>
            <w:r w:rsidR="00353BB8" w:rsidRPr="00497BB8">
              <w:t> </w:t>
            </w:r>
            <w:r w:rsidRPr="00497BB8">
              <w:t>0.0001</w:t>
            </w:r>
          </w:p>
        </w:tc>
      </w:tr>
      <w:tr w:rsidR="00762991" w:rsidRPr="00497BB8" w14:paraId="1996B5D7" w14:textId="77777777" w:rsidTr="002B796E">
        <w:trPr>
          <w:trHeight w:val="283"/>
        </w:trPr>
        <w:tc>
          <w:tcPr>
            <w:tcW w:w="1715" w:type="pct"/>
            <w:vAlign w:val="center"/>
          </w:tcPr>
          <w:p w14:paraId="1996B5D1" w14:textId="732CCFF6" w:rsidR="00BD032B" w:rsidRPr="00497BB8" w:rsidRDefault="00394252" w:rsidP="00B16864">
            <w:pPr>
              <w:keepNext/>
              <w:adjustRightInd w:val="0"/>
            </w:pPr>
            <w:r w:rsidRPr="00497BB8">
              <w:t>Смърт (OS събитие):</w:t>
            </w:r>
          </w:p>
          <w:p w14:paraId="1996B5D2" w14:textId="4005477A" w:rsidR="00BD032B" w:rsidRPr="00497BB8" w:rsidRDefault="005332BA" w:rsidP="00B16864">
            <w:pPr>
              <w:keepNext/>
              <w:adjustRightInd w:val="0"/>
            </w:pPr>
            <w:r w:rsidRPr="00497BB8">
              <w:t>Бр. пациенти със събитие (%)</w:t>
            </w:r>
          </w:p>
        </w:tc>
        <w:tc>
          <w:tcPr>
            <w:tcW w:w="877" w:type="pct"/>
            <w:vAlign w:val="center"/>
          </w:tcPr>
          <w:p w14:paraId="1996B5D3" w14:textId="3B81F5F0" w:rsidR="00BD032B" w:rsidRPr="00497BB8" w:rsidRDefault="00F83889" w:rsidP="00B16864">
            <w:pPr>
              <w:keepNext/>
              <w:adjustRightInd w:val="0"/>
              <w:jc w:val="center"/>
            </w:pPr>
            <w:r w:rsidRPr="00497BB8">
              <w:t>92 (5</w:t>
            </w:r>
            <w:r w:rsidR="005332BA" w:rsidRPr="00497BB8">
              <w:t>,</w:t>
            </w:r>
            <w:r w:rsidRPr="00497BB8">
              <w:t>5)</w:t>
            </w:r>
          </w:p>
        </w:tc>
        <w:tc>
          <w:tcPr>
            <w:tcW w:w="877" w:type="pct"/>
            <w:vAlign w:val="center"/>
          </w:tcPr>
          <w:p w14:paraId="1996B5D4" w14:textId="4A57D65F" w:rsidR="00BD032B" w:rsidRPr="00497BB8" w:rsidRDefault="00F83889" w:rsidP="00B16864">
            <w:pPr>
              <w:keepNext/>
              <w:adjustRightInd w:val="0"/>
              <w:jc w:val="center"/>
            </w:pPr>
            <w:r w:rsidRPr="00497BB8">
              <w:t>62 (3</w:t>
            </w:r>
            <w:r w:rsidR="005332BA" w:rsidRPr="00497BB8">
              <w:t>,</w:t>
            </w:r>
            <w:r w:rsidRPr="00497BB8">
              <w:t>7)</w:t>
            </w:r>
          </w:p>
        </w:tc>
        <w:tc>
          <w:tcPr>
            <w:tcW w:w="1531" w:type="pct"/>
            <w:vAlign w:val="center"/>
          </w:tcPr>
          <w:p w14:paraId="1996B5D5" w14:textId="1ED195C9" w:rsidR="00BD032B" w:rsidRPr="00497BB8" w:rsidRDefault="00F83889" w:rsidP="00B16864">
            <w:pPr>
              <w:keepNext/>
              <w:adjustRightInd w:val="0"/>
              <w:jc w:val="center"/>
            </w:pPr>
            <w:r w:rsidRPr="00497BB8">
              <w:t>0</w:t>
            </w:r>
            <w:r w:rsidR="005332BA" w:rsidRPr="00497BB8">
              <w:t>,</w:t>
            </w:r>
            <w:r w:rsidRPr="00497BB8">
              <w:t>67 (0</w:t>
            </w:r>
            <w:r w:rsidR="005332BA" w:rsidRPr="00497BB8">
              <w:t>,</w:t>
            </w:r>
            <w:r w:rsidRPr="00497BB8">
              <w:t>48</w:t>
            </w:r>
            <w:r w:rsidR="00274861" w:rsidRPr="00497BB8">
              <w:t>,</w:t>
            </w:r>
            <w:r w:rsidRPr="00497BB8">
              <w:t xml:space="preserve"> 0</w:t>
            </w:r>
            <w:r w:rsidR="005332BA" w:rsidRPr="00497BB8">
              <w:t>,</w:t>
            </w:r>
            <w:r w:rsidRPr="00497BB8">
              <w:t>92)</w:t>
            </w:r>
          </w:p>
          <w:p w14:paraId="1996B5D6" w14:textId="7E0577B0" w:rsidR="00BD032B" w:rsidRPr="00497BB8" w:rsidRDefault="00F83889" w:rsidP="00B16864">
            <w:pPr>
              <w:keepNext/>
              <w:adjustRightInd w:val="0"/>
              <w:jc w:val="center"/>
            </w:pPr>
            <w:r w:rsidRPr="00497BB8">
              <w:t>p</w:t>
            </w:r>
            <w:r w:rsidR="00353BB8" w:rsidRPr="00497BB8">
              <w:t> </w:t>
            </w:r>
            <w:r w:rsidRPr="00497BB8">
              <w:t>=</w:t>
            </w:r>
            <w:r w:rsidR="00353BB8" w:rsidRPr="00497BB8">
              <w:t> </w:t>
            </w:r>
            <w:r w:rsidRPr="00497BB8">
              <w:t>0</w:t>
            </w:r>
            <w:r w:rsidR="005332BA" w:rsidRPr="00497BB8">
              <w:t>,</w:t>
            </w:r>
            <w:r w:rsidRPr="00497BB8">
              <w:t>014**</w:t>
            </w:r>
          </w:p>
        </w:tc>
      </w:tr>
    </w:tbl>
    <w:p w14:paraId="1996B5D8" w14:textId="67C4996E" w:rsidR="00F43F10" w:rsidRPr="00497BB8" w:rsidRDefault="00710051" w:rsidP="00B16864">
      <w:pPr>
        <w:pStyle w:val="BodyText"/>
      </w:pPr>
      <w:r w:rsidRPr="00497BB8">
        <w:t>A: доксорубицин; C: циклофосфамид; P: паклитаксел; H: трастузумаб</w:t>
      </w:r>
    </w:p>
    <w:p w14:paraId="1996B5D9" w14:textId="5811890F" w:rsidR="00F43F10" w:rsidRPr="00497BB8" w:rsidRDefault="00F83889" w:rsidP="00B16864">
      <w:pPr>
        <w:pStyle w:val="BodyText"/>
      </w:pPr>
      <w:r w:rsidRPr="00497BB8">
        <w:t>*</w:t>
      </w:r>
      <w:r w:rsidR="00710051" w:rsidRPr="00497BB8">
        <w:t>При медиана на продължителност на проследяване 1,8 години за пациентите в групата с AC→P и 2,0 години за пациентите в групата с AC→PH</w:t>
      </w:r>
    </w:p>
    <w:p w14:paraId="1996B5DA" w14:textId="40034241" w:rsidR="00F43F10" w:rsidRPr="00497BB8" w:rsidRDefault="00F83889" w:rsidP="00B16864">
      <w:pPr>
        <w:pStyle w:val="BodyText"/>
        <w:ind w:left="1" w:hanging="1"/>
      </w:pPr>
      <w:r w:rsidRPr="00497BB8">
        <w:t>**</w:t>
      </w:r>
      <w:r w:rsidR="00710051" w:rsidRPr="00497BB8">
        <w:t>p-стойността за OS не пресича предварително определената статистическа граница за сравнение на AC→PH спрямо AC→P</w:t>
      </w:r>
    </w:p>
    <w:p w14:paraId="1996B5DB" w14:textId="77777777" w:rsidR="00F43F10" w:rsidRPr="00497BB8" w:rsidRDefault="00F43F10" w:rsidP="00B16864">
      <w:pPr>
        <w:pStyle w:val="BodyText"/>
      </w:pPr>
    </w:p>
    <w:p w14:paraId="1996B5DC" w14:textId="4E7046A9" w:rsidR="00F43F10" w:rsidRPr="00497BB8" w:rsidRDefault="00540E92" w:rsidP="00B16864">
      <w:pPr>
        <w:pStyle w:val="BodyText"/>
        <w:ind w:hanging="1"/>
      </w:pPr>
      <w:r w:rsidRPr="00497BB8">
        <w:t>По отношение на първичната крайна точка (DFS), добавянето на трастузумаб към химиотерапията с паклитаксел води до 5</w:t>
      </w:r>
      <w:r w:rsidR="00AF00AA" w:rsidRPr="00497BB8">
        <w:t>2%</w:t>
      </w:r>
      <w:r w:rsidRPr="00497BB8">
        <w:t xml:space="preserve"> намаляване на риска от рецидив на заболяването. Коефициентът на риск изразява абсолютна полза по отношение на честота на преживяемост без заболяване от 3 години с 11,8 процентни точки (87,</w:t>
      </w:r>
      <w:r w:rsidR="00AF00AA" w:rsidRPr="00497BB8">
        <w:t>2%</w:t>
      </w:r>
      <w:r w:rsidRPr="00497BB8">
        <w:t xml:space="preserve"> срещу 75,</w:t>
      </w:r>
      <w:r w:rsidR="00AF00AA" w:rsidRPr="00497BB8">
        <w:t>4%</w:t>
      </w:r>
      <w:r w:rsidRPr="00497BB8">
        <w:t>) в полза на рамото с AC→PH (трастузумаб).</w:t>
      </w:r>
    </w:p>
    <w:p w14:paraId="1996B5DD" w14:textId="77777777" w:rsidR="00F43F10" w:rsidRPr="00497BB8" w:rsidRDefault="00F43F10" w:rsidP="00B16864">
      <w:pPr>
        <w:pStyle w:val="BodyText"/>
      </w:pPr>
    </w:p>
    <w:p w14:paraId="1996B5DE" w14:textId="0349F741" w:rsidR="00F43F10" w:rsidRPr="00497BB8" w:rsidRDefault="00BB2A31" w:rsidP="00B16864">
      <w:pPr>
        <w:pStyle w:val="BodyText"/>
        <w:ind w:hanging="1"/>
      </w:pPr>
      <w:r w:rsidRPr="00497BB8">
        <w:t>Към момента на актуализиране на данните за безопасност след медиана на проследяване 3,5 - 3,8 години, анализът на DFS потвърждава отново величината на ползата, доказана чрез окончателния анализ на DFS. Въпреки преминаването на трастузумаб в контролната група, добавянето на трастузумаб към химиотерапията с паклитаксел води до 5</w:t>
      </w:r>
      <w:r w:rsidR="00AF00AA" w:rsidRPr="00497BB8">
        <w:t>2%</w:t>
      </w:r>
      <w:r w:rsidRPr="00497BB8">
        <w:t xml:space="preserve"> намаление на риска от рецидивиране на заболяването. Добавянето на трастузумаб към химиотерапията с паклитаксел води също и до 3</w:t>
      </w:r>
      <w:r w:rsidR="00AF00AA" w:rsidRPr="00497BB8">
        <w:t>7%</w:t>
      </w:r>
      <w:r w:rsidRPr="00497BB8">
        <w:t xml:space="preserve"> намаление на риска от смърт.</w:t>
      </w:r>
    </w:p>
    <w:p w14:paraId="1996B5DF" w14:textId="77777777" w:rsidR="00F43F10" w:rsidRPr="00497BB8" w:rsidRDefault="00F43F10" w:rsidP="00B16864">
      <w:pPr>
        <w:pStyle w:val="BodyText"/>
      </w:pPr>
    </w:p>
    <w:p w14:paraId="1996B5E0" w14:textId="2ED57AB4" w:rsidR="00F43F10" w:rsidRPr="00497BB8" w:rsidRDefault="009E7276" w:rsidP="00B16864">
      <w:pPr>
        <w:pStyle w:val="BodyText"/>
      </w:pPr>
      <w:r w:rsidRPr="00497BB8">
        <w:t>Предварително планираният краен анализ на OS от общия анализ на проучвания NSABP B-31 и NCCTG N9831 е извършен, когато са настъпили 707 случая с летален изход (медиана на проследяване 8,3 години в групата с AC→PH). Лечението с AC→PH е довело до статистически значимо подобрение на OS в сравнение с AC→P (стратифициран HR=0,64; 95% CI [0,55, 0,74]; логаритмично-</w:t>
      </w:r>
      <w:r w:rsidR="00511489" w:rsidRPr="00497BB8">
        <w:rPr>
          <w:sz w:val="24"/>
          <w:szCs w:val="24"/>
        </w:rPr>
        <w:t>преобразувана</w:t>
      </w:r>
      <w:r w:rsidR="00511489" w:rsidRPr="00497BB8" w:rsidDel="00511489">
        <w:t xml:space="preserve"> </w:t>
      </w:r>
      <w:r w:rsidRPr="00497BB8">
        <w:t>p-стойност &lt; 0,0001). На 8-та година, степента на преживяемост се оценява на 86,9% в групата с AC→PH и 79,4% в групата с AC→P, абсолютна полза 7,4% (95% CI 4,9%, 10,0%).</w:t>
      </w:r>
    </w:p>
    <w:p w14:paraId="1996B5E1" w14:textId="77777777" w:rsidR="009F3B05" w:rsidRPr="00497BB8" w:rsidRDefault="009F3B05" w:rsidP="00B16864">
      <w:pPr>
        <w:pStyle w:val="BodyText"/>
      </w:pPr>
    </w:p>
    <w:p w14:paraId="1996B5E2" w14:textId="0A2BC6A7" w:rsidR="00F43F10" w:rsidRPr="00497BB8" w:rsidRDefault="006E227A" w:rsidP="00B16864">
      <w:pPr>
        <w:pStyle w:val="BodyText"/>
      </w:pPr>
      <w:r w:rsidRPr="00497BB8">
        <w:t>Крайните резултати на OS от общия анализ на проучвания NSABP B-31 и NCCTG N9831 са обобщени в Таблица 8 по-долу:</w:t>
      </w:r>
    </w:p>
    <w:p w14:paraId="1996B5E3" w14:textId="77777777" w:rsidR="00F43F10" w:rsidRPr="00497BB8" w:rsidRDefault="00F43F10" w:rsidP="00B16864">
      <w:pPr>
        <w:pStyle w:val="BodyText"/>
      </w:pPr>
    </w:p>
    <w:p w14:paraId="1996B5E4" w14:textId="76F5ACEB" w:rsidR="00F43F10" w:rsidRPr="00497BB8" w:rsidRDefault="006E227A" w:rsidP="00B16864">
      <w:pPr>
        <w:pStyle w:val="BodyText"/>
        <w:keepNext/>
        <w:keepLines/>
      </w:pPr>
      <w:r w:rsidRPr="00497BB8">
        <w:t>Таблица 8 Краен анализ на общата преживяемост от общия анализ на изпитвания NSABP B-31 и NCCTG N9831</w:t>
      </w:r>
    </w:p>
    <w:p w14:paraId="1996B5E5" w14:textId="77777777" w:rsidR="009F3B05" w:rsidRPr="00497BB8" w:rsidRDefault="009F3B05" w:rsidP="00B16864">
      <w:pPr>
        <w:pStyle w:val="BodyText"/>
        <w:keepNext/>
        <w:keepLines/>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4A0" w:firstRow="1" w:lastRow="0" w:firstColumn="1" w:lastColumn="0" w:noHBand="0" w:noVBand="1"/>
      </w:tblPr>
      <w:tblGrid>
        <w:gridCol w:w="2327"/>
        <w:gridCol w:w="1444"/>
        <w:gridCol w:w="1531"/>
        <w:gridCol w:w="1613"/>
        <w:gridCol w:w="2146"/>
      </w:tblGrid>
      <w:tr w:rsidR="00762991" w:rsidRPr="00497BB8" w14:paraId="1996B5EE" w14:textId="77777777" w:rsidTr="00BB202D">
        <w:trPr>
          <w:trHeight w:val="283"/>
          <w:tblHeader/>
        </w:trPr>
        <w:tc>
          <w:tcPr>
            <w:tcW w:w="1284" w:type="pct"/>
            <w:vAlign w:val="center"/>
          </w:tcPr>
          <w:p w14:paraId="1996B5E6" w14:textId="064D1E9D" w:rsidR="009F3B05" w:rsidRPr="00497BB8" w:rsidRDefault="005B40D0" w:rsidP="00B16864">
            <w:pPr>
              <w:keepNext/>
              <w:keepLines/>
              <w:adjustRightInd w:val="0"/>
              <w:jc w:val="center"/>
            </w:pPr>
            <w:r w:rsidRPr="00497BB8">
              <w:rPr>
                <w:b/>
                <w:bCs/>
              </w:rPr>
              <w:t>Показател</w:t>
            </w:r>
          </w:p>
        </w:tc>
        <w:tc>
          <w:tcPr>
            <w:tcW w:w="797" w:type="pct"/>
            <w:vAlign w:val="center"/>
          </w:tcPr>
          <w:p w14:paraId="1996B5E7" w14:textId="77777777" w:rsidR="009F3B05" w:rsidRPr="00497BB8" w:rsidRDefault="00F83889" w:rsidP="00B16864">
            <w:pPr>
              <w:keepNext/>
              <w:keepLines/>
              <w:adjustRightInd w:val="0"/>
              <w:jc w:val="center"/>
              <w:rPr>
                <w:b/>
                <w:bCs/>
              </w:rPr>
            </w:pPr>
            <w:r w:rsidRPr="00497BB8">
              <w:rPr>
                <w:b/>
                <w:bCs/>
              </w:rPr>
              <w:t>AC→P</w:t>
            </w:r>
          </w:p>
          <w:p w14:paraId="1996B5E8" w14:textId="77777777" w:rsidR="009F3B05" w:rsidRPr="00497BB8" w:rsidRDefault="00F83889" w:rsidP="00B16864">
            <w:pPr>
              <w:keepNext/>
              <w:keepLines/>
              <w:adjustRightInd w:val="0"/>
              <w:jc w:val="center"/>
            </w:pPr>
            <w:r w:rsidRPr="00497BB8">
              <w:rPr>
                <w:b/>
                <w:bCs/>
              </w:rPr>
              <w:t>(N=2032)</w:t>
            </w:r>
          </w:p>
        </w:tc>
        <w:tc>
          <w:tcPr>
            <w:tcW w:w="845" w:type="pct"/>
            <w:vAlign w:val="center"/>
          </w:tcPr>
          <w:p w14:paraId="1996B5E9" w14:textId="77777777" w:rsidR="009F3B05" w:rsidRPr="00497BB8" w:rsidRDefault="00F83889" w:rsidP="00B16864">
            <w:pPr>
              <w:keepNext/>
              <w:keepLines/>
              <w:adjustRightInd w:val="0"/>
              <w:jc w:val="center"/>
              <w:rPr>
                <w:b/>
                <w:bCs/>
              </w:rPr>
            </w:pPr>
            <w:r w:rsidRPr="00497BB8">
              <w:rPr>
                <w:b/>
                <w:bCs/>
              </w:rPr>
              <w:t>AC→PH</w:t>
            </w:r>
          </w:p>
          <w:p w14:paraId="1996B5EA" w14:textId="77777777" w:rsidR="009F3B05" w:rsidRPr="00497BB8" w:rsidRDefault="00F83889" w:rsidP="00B16864">
            <w:pPr>
              <w:keepNext/>
              <w:keepLines/>
              <w:adjustRightInd w:val="0"/>
              <w:jc w:val="center"/>
            </w:pPr>
            <w:r w:rsidRPr="00497BB8">
              <w:rPr>
                <w:b/>
                <w:bCs/>
              </w:rPr>
              <w:t>(N=2031)</w:t>
            </w:r>
          </w:p>
        </w:tc>
        <w:tc>
          <w:tcPr>
            <w:tcW w:w="890" w:type="pct"/>
            <w:vAlign w:val="center"/>
          </w:tcPr>
          <w:p w14:paraId="1996B5EB" w14:textId="4BBDC007" w:rsidR="009F3B05" w:rsidRPr="00497BB8" w:rsidRDefault="000E7F75" w:rsidP="00B16864">
            <w:pPr>
              <w:keepNext/>
              <w:keepLines/>
              <w:adjustRightInd w:val="0"/>
              <w:jc w:val="center"/>
            </w:pPr>
            <w:r w:rsidRPr="00497BB8">
              <w:rPr>
                <w:b/>
                <w:bCs/>
              </w:rPr>
              <w:t>p-стойност срещу</w:t>
            </w:r>
            <w:r w:rsidR="00F83889" w:rsidRPr="00497BB8">
              <w:rPr>
                <w:b/>
                <w:bCs/>
              </w:rPr>
              <w:t xml:space="preserve"> AC→P</w:t>
            </w:r>
          </w:p>
        </w:tc>
        <w:tc>
          <w:tcPr>
            <w:tcW w:w="1184" w:type="pct"/>
            <w:vAlign w:val="center"/>
          </w:tcPr>
          <w:p w14:paraId="1996B5EC" w14:textId="3EE7B21C" w:rsidR="009F3B05" w:rsidRPr="00497BB8" w:rsidRDefault="000E7F75" w:rsidP="00B16864">
            <w:pPr>
              <w:keepNext/>
              <w:keepLines/>
              <w:adjustRightInd w:val="0"/>
              <w:jc w:val="center"/>
              <w:rPr>
                <w:b/>
              </w:rPr>
            </w:pPr>
            <w:r w:rsidRPr="00497BB8">
              <w:rPr>
                <w:b/>
              </w:rPr>
              <w:t>Коефициент на риск срещу</w:t>
            </w:r>
          </w:p>
          <w:p w14:paraId="1996B5ED" w14:textId="77777777" w:rsidR="009F3B05" w:rsidRPr="00497BB8" w:rsidRDefault="00F83889" w:rsidP="00B16864">
            <w:pPr>
              <w:keepNext/>
              <w:keepLines/>
              <w:adjustRightInd w:val="0"/>
              <w:jc w:val="center"/>
              <w:rPr>
                <w:b/>
              </w:rPr>
            </w:pPr>
            <w:r w:rsidRPr="00497BB8">
              <w:rPr>
                <w:b/>
              </w:rPr>
              <w:t>AC→P (95% CI)</w:t>
            </w:r>
          </w:p>
        </w:tc>
      </w:tr>
      <w:tr w:rsidR="00762991" w:rsidRPr="00497BB8" w14:paraId="1996B5FA" w14:textId="77777777" w:rsidTr="00BB202D">
        <w:trPr>
          <w:trHeight w:val="283"/>
        </w:trPr>
        <w:tc>
          <w:tcPr>
            <w:tcW w:w="1284" w:type="pct"/>
          </w:tcPr>
          <w:p w14:paraId="6A039BAF" w14:textId="77777777" w:rsidR="00274861" w:rsidRPr="00497BB8" w:rsidRDefault="00274861" w:rsidP="00B16864">
            <w:pPr>
              <w:keepNext/>
              <w:keepLines/>
              <w:adjustRightInd w:val="0"/>
            </w:pPr>
            <w:r w:rsidRPr="00497BB8">
              <w:t>Смърт (OS събитие):</w:t>
            </w:r>
          </w:p>
          <w:p w14:paraId="1996B5F0" w14:textId="2778851B" w:rsidR="009F3B05" w:rsidRPr="00497BB8" w:rsidRDefault="00274861" w:rsidP="00B16864">
            <w:pPr>
              <w:keepNext/>
              <w:keepLines/>
              <w:adjustRightInd w:val="0"/>
            </w:pPr>
            <w:r w:rsidRPr="00497BB8">
              <w:t>Бр. пациенти със събитие (%)</w:t>
            </w:r>
          </w:p>
        </w:tc>
        <w:tc>
          <w:tcPr>
            <w:tcW w:w="797" w:type="pct"/>
          </w:tcPr>
          <w:p w14:paraId="1996B5F1" w14:textId="77777777" w:rsidR="00A9767A" w:rsidRPr="00497BB8" w:rsidRDefault="00A9767A" w:rsidP="00B16864">
            <w:pPr>
              <w:keepNext/>
              <w:keepLines/>
              <w:adjustRightInd w:val="0"/>
              <w:jc w:val="center"/>
            </w:pPr>
          </w:p>
          <w:p w14:paraId="1996B5F2" w14:textId="2471977B" w:rsidR="009F3B05" w:rsidRPr="00497BB8" w:rsidRDefault="00F83889" w:rsidP="00B16864">
            <w:pPr>
              <w:keepNext/>
              <w:keepLines/>
              <w:adjustRightInd w:val="0"/>
              <w:jc w:val="center"/>
            </w:pPr>
            <w:r w:rsidRPr="00497BB8">
              <w:t>418 (20</w:t>
            </w:r>
            <w:r w:rsidR="00274861" w:rsidRPr="00497BB8">
              <w:t>,</w:t>
            </w:r>
            <w:r w:rsidRPr="00497BB8">
              <w:t>6%)</w:t>
            </w:r>
          </w:p>
        </w:tc>
        <w:tc>
          <w:tcPr>
            <w:tcW w:w="845" w:type="pct"/>
          </w:tcPr>
          <w:p w14:paraId="1996B5F3" w14:textId="77777777" w:rsidR="00A9767A" w:rsidRPr="00497BB8" w:rsidRDefault="00A9767A" w:rsidP="00B16864">
            <w:pPr>
              <w:keepNext/>
              <w:keepLines/>
              <w:adjustRightInd w:val="0"/>
              <w:jc w:val="center"/>
            </w:pPr>
          </w:p>
          <w:p w14:paraId="1996B5F4" w14:textId="385AD115" w:rsidR="009F3B05" w:rsidRPr="00497BB8" w:rsidRDefault="00F83889" w:rsidP="00B16864">
            <w:pPr>
              <w:keepNext/>
              <w:keepLines/>
              <w:adjustRightInd w:val="0"/>
              <w:jc w:val="center"/>
            </w:pPr>
            <w:r w:rsidRPr="00497BB8">
              <w:t>289 (14</w:t>
            </w:r>
            <w:r w:rsidR="00274861" w:rsidRPr="00497BB8">
              <w:t>,</w:t>
            </w:r>
            <w:r w:rsidRPr="00497BB8">
              <w:t>2%)</w:t>
            </w:r>
          </w:p>
        </w:tc>
        <w:tc>
          <w:tcPr>
            <w:tcW w:w="890" w:type="pct"/>
          </w:tcPr>
          <w:p w14:paraId="1996B5F5" w14:textId="77777777" w:rsidR="00A9767A" w:rsidRPr="00497BB8" w:rsidRDefault="00A9767A" w:rsidP="00B16864">
            <w:pPr>
              <w:keepNext/>
              <w:keepLines/>
              <w:adjustRightInd w:val="0"/>
              <w:jc w:val="center"/>
            </w:pPr>
          </w:p>
          <w:p w14:paraId="1996B5F6" w14:textId="70A7B57B" w:rsidR="009F3B05" w:rsidRPr="00497BB8" w:rsidRDefault="00F83889" w:rsidP="00B16864">
            <w:pPr>
              <w:keepNext/>
              <w:keepLines/>
              <w:adjustRightInd w:val="0"/>
              <w:jc w:val="center"/>
            </w:pPr>
            <w:r w:rsidRPr="00497BB8">
              <w:t>&lt; 0</w:t>
            </w:r>
            <w:r w:rsidR="00274861" w:rsidRPr="00497BB8">
              <w:t>,</w:t>
            </w:r>
            <w:r w:rsidRPr="00497BB8">
              <w:t>0001</w:t>
            </w:r>
          </w:p>
        </w:tc>
        <w:tc>
          <w:tcPr>
            <w:tcW w:w="1184" w:type="pct"/>
          </w:tcPr>
          <w:p w14:paraId="1996B5F7" w14:textId="77777777" w:rsidR="00A9767A" w:rsidRPr="00497BB8" w:rsidRDefault="00A9767A" w:rsidP="00B16864">
            <w:pPr>
              <w:keepNext/>
              <w:keepLines/>
              <w:adjustRightInd w:val="0"/>
              <w:jc w:val="center"/>
            </w:pPr>
          </w:p>
          <w:p w14:paraId="1996B5F8" w14:textId="6D3C403B" w:rsidR="009F3B05" w:rsidRPr="00497BB8" w:rsidRDefault="00F83889" w:rsidP="00B16864">
            <w:pPr>
              <w:keepNext/>
              <w:keepLines/>
              <w:adjustRightInd w:val="0"/>
              <w:jc w:val="center"/>
            </w:pPr>
            <w:r w:rsidRPr="00497BB8">
              <w:t>0</w:t>
            </w:r>
            <w:r w:rsidR="00274861" w:rsidRPr="00497BB8">
              <w:t>,</w:t>
            </w:r>
            <w:r w:rsidRPr="00497BB8">
              <w:t>64</w:t>
            </w:r>
          </w:p>
          <w:p w14:paraId="1996B5F9" w14:textId="74E4EB7B" w:rsidR="009F3B05" w:rsidRPr="00497BB8" w:rsidRDefault="00F83889" w:rsidP="00B16864">
            <w:pPr>
              <w:keepNext/>
              <w:keepLines/>
              <w:adjustRightInd w:val="0"/>
              <w:jc w:val="center"/>
            </w:pPr>
            <w:r w:rsidRPr="00497BB8">
              <w:t>(0</w:t>
            </w:r>
            <w:r w:rsidR="00274861" w:rsidRPr="00497BB8">
              <w:t>,</w:t>
            </w:r>
            <w:r w:rsidRPr="00497BB8">
              <w:t>55, 0</w:t>
            </w:r>
            <w:r w:rsidR="00274861" w:rsidRPr="00497BB8">
              <w:t>,</w:t>
            </w:r>
            <w:r w:rsidRPr="00497BB8">
              <w:t>74)</w:t>
            </w:r>
          </w:p>
        </w:tc>
      </w:tr>
    </w:tbl>
    <w:p w14:paraId="1996B5FB" w14:textId="79260B4A" w:rsidR="00F43F10" w:rsidRPr="00497BB8" w:rsidRDefault="00274861" w:rsidP="00B16864">
      <w:r w:rsidRPr="00497BB8">
        <w:t>A: доксорубицин; C: циклофосфамид; P: паклитаксел; H: трастузумаб</w:t>
      </w:r>
    </w:p>
    <w:p w14:paraId="1996B5FC" w14:textId="77777777" w:rsidR="00F43F10" w:rsidRPr="00497BB8" w:rsidRDefault="00F43F10" w:rsidP="00B16864">
      <w:pPr>
        <w:pStyle w:val="BodyText"/>
      </w:pPr>
    </w:p>
    <w:p w14:paraId="1996B5FD" w14:textId="3D26D8B5" w:rsidR="00F43F10" w:rsidRPr="00497BB8" w:rsidRDefault="00A157BD" w:rsidP="00B16864">
      <w:pPr>
        <w:pStyle w:val="BodyText"/>
      </w:pPr>
      <w:r w:rsidRPr="00497BB8">
        <w:t xml:space="preserve">Извършен е също анализ на DFS при крайния анализ </w:t>
      </w:r>
      <w:r w:rsidR="00FD1ACA" w:rsidRPr="00497BB8">
        <w:t>з</w:t>
      </w:r>
      <w:r w:rsidRPr="00497BB8">
        <w:t>а OS от общия анализ на проучвания NSABP B-31 и NCCTG N9831. Актуализираните резултати от анализа на DFS (стратифициран HR=0,61; 95% CI [0,54; 0,69]) показват сходна полза по отношение на DFS спрямо окончателния първичен анализ на DFS, въпреки, че 24,8% от пациентите в групата с AC→P са преминали към лечение с трастузумаб. На 8-мата година, степента на преживяемост без заболяване се оценява на 77,2% (95% CI: 75,4; 79,1) в групата с AC→PH, абсолютна полза 11,8% в сравнение с групата с AC→P.</w:t>
      </w:r>
    </w:p>
    <w:p w14:paraId="1996B5FE" w14:textId="77777777" w:rsidR="00F43F10" w:rsidRPr="00497BB8" w:rsidRDefault="00F43F10" w:rsidP="00B16864">
      <w:pPr>
        <w:pStyle w:val="BodyText"/>
      </w:pPr>
    </w:p>
    <w:p w14:paraId="1996B5FF" w14:textId="10FFEF53" w:rsidR="00F43F10" w:rsidRPr="00497BB8" w:rsidRDefault="008B40BE" w:rsidP="00B16864">
      <w:pPr>
        <w:pStyle w:val="BodyText"/>
      </w:pPr>
      <w:r w:rsidRPr="00497BB8">
        <w:t>В проучването BCIRG 006 трастузумаб е прилаган в комбинация с доцетаксел след AC химиотерапия (AC→DH) или в комбинация с доцетаксел и карбоплатин (DCarbH).</w:t>
      </w:r>
    </w:p>
    <w:p w14:paraId="1996B600" w14:textId="77777777" w:rsidR="00F43F10" w:rsidRPr="00497BB8" w:rsidRDefault="00F43F10" w:rsidP="00B16864">
      <w:pPr>
        <w:pStyle w:val="BodyText"/>
      </w:pPr>
    </w:p>
    <w:p w14:paraId="1996B601" w14:textId="7F6056D8" w:rsidR="00F43F10" w:rsidRPr="00497BB8" w:rsidRDefault="008B40BE" w:rsidP="00B16864">
      <w:pPr>
        <w:pStyle w:val="BodyText"/>
      </w:pPr>
      <w:r w:rsidRPr="00497BB8">
        <w:t>Доцетаксел е прилаган както следва:</w:t>
      </w:r>
    </w:p>
    <w:p w14:paraId="1996B602" w14:textId="77777777" w:rsidR="009F3B05" w:rsidRPr="00497BB8" w:rsidRDefault="009F3B05" w:rsidP="00B16864">
      <w:pPr>
        <w:pStyle w:val="BodyText"/>
      </w:pPr>
    </w:p>
    <w:p w14:paraId="1996B603" w14:textId="6DA94F10" w:rsidR="009F3B05" w:rsidRPr="00497BB8" w:rsidRDefault="008B40BE" w:rsidP="00B16864">
      <w:pPr>
        <w:pStyle w:val="BodyText"/>
        <w:numPr>
          <w:ilvl w:val="0"/>
          <w:numId w:val="39"/>
        </w:numPr>
        <w:ind w:left="1008" w:hanging="432"/>
      </w:pPr>
      <w:r w:rsidRPr="00497BB8">
        <w:t>доцетаксел интравенозно - 100 mg/m</w:t>
      </w:r>
      <w:r w:rsidRPr="00497BB8">
        <w:rPr>
          <w:vertAlign w:val="superscript"/>
        </w:rPr>
        <w:t>2</w:t>
      </w:r>
      <w:r w:rsidRPr="00497BB8">
        <w:t xml:space="preserve"> под формата на интравенозна инфузия за 1 час, прилагана през 3 седмици за 4 цикъла (в ден 2 от първия цикъл с доцетаксел, след това в ден 1 на всеки последващ цикъл)</w:t>
      </w:r>
    </w:p>
    <w:p w14:paraId="1996B604" w14:textId="0ACE208D" w:rsidR="009F3B05" w:rsidRPr="00497BB8" w:rsidRDefault="00436AEC" w:rsidP="00B16864">
      <w:pPr>
        <w:pStyle w:val="BodyText"/>
      </w:pPr>
      <w:r w:rsidRPr="00497BB8">
        <w:t>или</w:t>
      </w:r>
    </w:p>
    <w:p w14:paraId="1996B605" w14:textId="50C1BF07" w:rsidR="009F3B05" w:rsidRPr="00497BB8" w:rsidRDefault="00436AEC" w:rsidP="00B16864">
      <w:pPr>
        <w:pStyle w:val="BodyText"/>
        <w:numPr>
          <w:ilvl w:val="0"/>
          <w:numId w:val="39"/>
        </w:numPr>
        <w:ind w:left="1008" w:hanging="432"/>
      </w:pPr>
      <w:r w:rsidRPr="00497BB8">
        <w:t>доцетаксел интравенозно - 75 mg/m</w:t>
      </w:r>
      <w:r w:rsidRPr="00497BB8">
        <w:rPr>
          <w:vertAlign w:val="superscript"/>
        </w:rPr>
        <w:t>2</w:t>
      </w:r>
      <w:r w:rsidRPr="00497BB8">
        <w:t xml:space="preserve"> под формата на интравенозна инфузия за 1 час, прилагана през 3 седмици за 6 цикъла (в ден 2 от цикъл 1, след това в ден 1 на всеки цикъл)</w:t>
      </w:r>
    </w:p>
    <w:p w14:paraId="1996B606" w14:textId="77777777" w:rsidR="009F3B05" w:rsidRPr="00497BB8" w:rsidRDefault="009F3B05" w:rsidP="00B16864">
      <w:pPr>
        <w:pStyle w:val="BodyText"/>
      </w:pPr>
    </w:p>
    <w:p w14:paraId="1996B607" w14:textId="6FFC1862" w:rsidR="00F43F10" w:rsidRPr="00497BB8" w:rsidRDefault="00B2664C" w:rsidP="00B16864">
      <w:pPr>
        <w:pStyle w:val="BodyText"/>
      </w:pPr>
      <w:r w:rsidRPr="00497BB8">
        <w:t>което се последва от:</w:t>
      </w:r>
    </w:p>
    <w:p w14:paraId="1996B608" w14:textId="77777777" w:rsidR="008F6106" w:rsidRPr="00497BB8" w:rsidRDefault="008F6106" w:rsidP="00B16864">
      <w:pPr>
        <w:pStyle w:val="BodyText"/>
      </w:pPr>
    </w:p>
    <w:p w14:paraId="1996B609" w14:textId="02CF6FB5" w:rsidR="00F43F10" w:rsidRPr="00497BB8" w:rsidRDefault="003A1107" w:rsidP="00B16864">
      <w:pPr>
        <w:pStyle w:val="BodyText"/>
        <w:numPr>
          <w:ilvl w:val="0"/>
          <w:numId w:val="39"/>
        </w:numPr>
        <w:ind w:left="1008" w:hanging="432"/>
      </w:pPr>
      <w:r w:rsidRPr="00497BB8">
        <w:t>карбоплатин – при таргетна AUC = 6 mg/</w:t>
      </w:r>
      <w:r w:rsidR="007F3F01" w:rsidRPr="00497BB8">
        <w:t>ml</w:t>
      </w:r>
      <w:r w:rsidRPr="00497BB8">
        <w:t>/min, прилаган като интравенозна инфузия в продължение на 30-60 минути, повтаряна през 3 седмици за общо шест цикъла</w:t>
      </w:r>
    </w:p>
    <w:p w14:paraId="1996B60A" w14:textId="77777777" w:rsidR="00F43F10" w:rsidRPr="00497BB8" w:rsidRDefault="00F43F10" w:rsidP="00B16864">
      <w:pPr>
        <w:pStyle w:val="BodyText"/>
      </w:pPr>
    </w:p>
    <w:p w14:paraId="1996B60B" w14:textId="386B9B50" w:rsidR="00F43F10" w:rsidRPr="00497BB8" w:rsidRDefault="003A1107" w:rsidP="00B16864">
      <w:pPr>
        <w:pStyle w:val="BodyText"/>
        <w:ind w:hanging="1"/>
      </w:pPr>
      <w:r w:rsidRPr="00497BB8">
        <w:t>Трастузумаб е прилаган ежеседмично с химиотерапия и след това през 3 седмици в продължение на общо 52 седмици.</w:t>
      </w:r>
    </w:p>
    <w:p w14:paraId="1996B60C" w14:textId="77777777" w:rsidR="00F43F10" w:rsidRPr="00497BB8" w:rsidRDefault="00F43F10" w:rsidP="00B16864">
      <w:pPr>
        <w:pStyle w:val="BodyText"/>
      </w:pPr>
    </w:p>
    <w:p w14:paraId="1996B60D" w14:textId="24D7484F" w:rsidR="00F43F10" w:rsidRPr="00497BB8" w:rsidRDefault="003A1107" w:rsidP="00B16864">
      <w:pPr>
        <w:pStyle w:val="BodyText"/>
      </w:pPr>
      <w:r w:rsidRPr="00497BB8">
        <w:t>Резултатите за ефикасността при BCIRG 006 са обобщени в Таблици 9 и 10. Медианата на продължителност на проследяването е 2,9 години в групата с AC→D и 3,0 години във всяка от групите с AC→DH и DCarbH.</w:t>
      </w:r>
    </w:p>
    <w:p w14:paraId="1996B60E" w14:textId="77777777" w:rsidR="00F43F10" w:rsidRPr="00497BB8" w:rsidRDefault="00F43F10" w:rsidP="00B16864">
      <w:pPr>
        <w:pStyle w:val="BodyText"/>
      </w:pPr>
    </w:p>
    <w:p w14:paraId="1996B60F" w14:textId="6BCAD102" w:rsidR="00F43F10" w:rsidRPr="00497BB8" w:rsidRDefault="003A1107" w:rsidP="00B16864">
      <w:pPr>
        <w:pStyle w:val="BodyText"/>
      </w:pPr>
      <w:r w:rsidRPr="00497BB8">
        <w:t>Таблица 9 Преглед на анализите на ефикасността при BCIRG 006 AC→D срещу AC→DH</w:t>
      </w:r>
    </w:p>
    <w:p w14:paraId="1996B610" w14:textId="77777777" w:rsidR="008F6106" w:rsidRPr="00497BB8" w:rsidRDefault="008F6106" w:rsidP="00B16864">
      <w:pPr>
        <w:pStyle w:val="BodyText"/>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4A0" w:firstRow="1" w:lastRow="0" w:firstColumn="1" w:lastColumn="0" w:noHBand="0" w:noVBand="1"/>
      </w:tblPr>
      <w:tblGrid>
        <w:gridCol w:w="2966"/>
        <w:gridCol w:w="1970"/>
        <w:gridCol w:w="1970"/>
        <w:gridCol w:w="2155"/>
      </w:tblGrid>
      <w:tr w:rsidR="00762991" w:rsidRPr="00497BB8" w14:paraId="1996B619" w14:textId="77777777" w:rsidTr="006530A1">
        <w:trPr>
          <w:trHeight w:val="283"/>
          <w:tblHeader/>
        </w:trPr>
        <w:tc>
          <w:tcPr>
            <w:tcW w:w="1637" w:type="pct"/>
            <w:vAlign w:val="center"/>
          </w:tcPr>
          <w:p w14:paraId="1996B611" w14:textId="1B7798E6" w:rsidR="008F6106" w:rsidRPr="00497BB8" w:rsidRDefault="00466762" w:rsidP="00B16864">
            <w:pPr>
              <w:adjustRightInd w:val="0"/>
              <w:jc w:val="center"/>
            </w:pPr>
            <w:r w:rsidRPr="00497BB8">
              <w:rPr>
                <w:b/>
                <w:bCs/>
              </w:rPr>
              <w:t>Показател</w:t>
            </w:r>
          </w:p>
        </w:tc>
        <w:tc>
          <w:tcPr>
            <w:tcW w:w="1087" w:type="pct"/>
            <w:vAlign w:val="center"/>
          </w:tcPr>
          <w:p w14:paraId="1996B612" w14:textId="77777777" w:rsidR="008F6106" w:rsidRPr="00497BB8" w:rsidRDefault="00F83889" w:rsidP="00B16864">
            <w:pPr>
              <w:adjustRightInd w:val="0"/>
              <w:jc w:val="center"/>
              <w:rPr>
                <w:b/>
                <w:bCs/>
              </w:rPr>
            </w:pPr>
            <w:r w:rsidRPr="00497BB8">
              <w:rPr>
                <w:b/>
                <w:bCs/>
              </w:rPr>
              <w:t>AC→D</w:t>
            </w:r>
          </w:p>
          <w:p w14:paraId="1996B613" w14:textId="77777777" w:rsidR="008F6106" w:rsidRPr="00497BB8" w:rsidRDefault="00F83889" w:rsidP="00B16864">
            <w:pPr>
              <w:adjustRightInd w:val="0"/>
              <w:jc w:val="center"/>
            </w:pPr>
            <w:r w:rsidRPr="00497BB8">
              <w:rPr>
                <w:b/>
                <w:bCs/>
              </w:rPr>
              <w:t>(n=1073)</w:t>
            </w:r>
          </w:p>
        </w:tc>
        <w:tc>
          <w:tcPr>
            <w:tcW w:w="1087" w:type="pct"/>
            <w:vAlign w:val="center"/>
          </w:tcPr>
          <w:p w14:paraId="1996B614" w14:textId="77777777" w:rsidR="008F6106" w:rsidRPr="00497BB8" w:rsidRDefault="00F83889" w:rsidP="00B16864">
            <w:pPr>
              <w:adjustRightInd w:val="0"/>
              <w:jc w:val="center"/>
              <w:rPr>
                <w:b/>
                <w:bCs/>
              </w:rPr>
            </w:pPr>
            <w:r w:rsidRPr="00497BB8">
              <w:rPr>
                <w:b/>
                <w:bCs/>
              </w:rPr>
              <w:t>AC→DH</w:t>
            </w:r>
          </w:p>
          <w:p w14:paraId="1996B615" w14:textId="77777777" w:rsidR="008F6106" w:rsidRPr="00497BB8" w:rsidRDefault="00F83889" w:rsidP="00B16864">
            <w:pPr>
              <w:adjustRightInd w:val="0"/>
              <w:jc w:val="center"/>
            </w:pPr>
            <w:r w:rsidRPr="00497BB8">
              <w:rPr>
                <w:b/>
                <w:bCs/>
              </w:rPr>
              <w:t>(n=1074)</w:t>
            </w:r>
          </w:p>
        </w:tc>
        <w:tc>
          <w:tcPr>
            <w:tcW w:w="1189" w:type="pct"/>
            <w:vAlign w:val="center"/>
          </w:tcPr>
          <w:p w14:paraId="1996B616" w14:textId="053ED364" w:rsidR="008F6106" w:rsidRPr="00497BB8" w:rsidRDefault="00466762" w:rsidP="00B16864">
            <w:pPr>
              <w:adjustRightInd w:val="0"/>
              <w:jc w:val="center"/>
              <w:rPr>
                <w:b/>
                <w:bCs/>
              </w:rPr>
            </w:pPr>
            <w:r w:rsidRPr="00497BB8">
              <w:rPr>
                <w:b/>
                <w:bCs/>
              </w:rPr>
              <w:t>Коефициент на риск срещу</w:t>
            </w:r>
          </w:p>
          <w:p w14:paraId="1996B617" w14:textId="77777777" w:rsidR="008F6106" w:rsidRPr="00497BB8" w:rsidRDefault="00F83889" w:rsidP="00B16864">
            <w:pPr>
              <w:adjustRightInd w:val="0"/>
              <w:jc w:val="center"/>
              <w:rPr>
                <w:b/>
                <w:bCs/>
              </w:rPr>
            </w:pPr>
            <w:r w:rsidRPr="00497BB8">
              <w:rPr>
                <w:b/>
                <w:bCs/>
              </w:rPr>
              <w:t>AC→D (95% CI)</w:t>
            </w:r>
          </w:p>
          <w:p w14:paraId="1996B618" w14:textId="76F601D7" w:rsidR="008F6106" w:rsidRPr="00497BB8" w:rsidRDefault="00466762" w:rsidP="00B16864">
            <w:pPr>
              <w:adjustRightInd w:val="0"/>
              <w:jc w:val="center"/>
              <w:rPr>
                <w:b/>
                <w:bCs/>
              </w:rPr>
            </w:pPr>
            <w:r w:rsidRPr="00497BB8">
              <w:rPr>
                <w:b/>
                <w:bCs/>
              </w:rPr>
              <w:t>p-стойност</w:t>
            </w:r>
          </w:p>
        </w:tc>
      </w:tr>
      <w:tr w:rsidR="00762991" w:rsidRPr="00497BB8" w14:paraId="1996B621" w14:textId="77777777" w:rsidTr="006530A1">
        <w:trPr>
          <w:trHeight w:val="283"/>
        </w:trPr>
        <w:tc>
          <w:tcPr>
            <w:tcW w:w="1637" w:type="pct"/>
          </w:tcPr>
          <w:p w14:paraId="1996B61A" w14:textId="2AFF290B" w:rsidR="008F6106" w:rsidRPr="00497BB8" w:rsidRDefault="00466762" w:rsidP="00B16864">
            <w:pPr>
              <w:adjustRightInd w:val="0"/>
            </w:pPr>
            <w:r w:rsidRPr="00497BB8">
              <w:t>Преживяемост без заболяване</w:t>
            </w:r>
          </w:p>
          <w:p w14:paraId="1996B61B" w14:textId="60DD9013" w:rsidR="008F6106" w:rsidRPr="00497BB8" w:rsidRDefault="00466762" w:rsidP="00B16864">
            <w:pPr>
              <w:adjustRightInd w:val="0"/>
            </w:pPr>
            <w:r w:rsidRPr="00497BB8">
              <w:t>Бр. пациенти със събитие</w:t>
            </w:r>
            <w:r w:rsidR="00F83889" w:rsidRPr="00497BB8">
              <w:t xml:space="preserve"> </w:t>
            </w:r>
          </w:p>
        </w:tc>
        <w:tc>
          <w:tcPr>
            <w:tcW w:w="1087" w:type="pct"/>
            <w:vAlign w:val="center"/>
          </w:tcPr>
          <w:p w14:paraId="1996B61C" w14:textId="77777777" w:rsidR="008F6106" w:rsidRPr="00497BB8" w:rsidRDefault="00F83889" w:rsidP="00B16864">
            <w:pPr>
              <w:adjustRightInd w:val="0"/>
              <w:jc w:val="center"/>
            </w:pPr>
            <w:r w:rsidRPr="00497BB8">
              <w:t>195</w:t>
            </w:r>
          </w:p>
        </w:tc>
        <w:tc>
          <w:tcPr>
            <w:tcW w:w="1087" w:type="pct"/>
            <w:vAlign w:val="center"/>
          </w:tcPr>
          <w:p w14:paraId="1996B61D" w14:textId="77777777" w:rsidR="008F6106" w:rsidRPr="00497BB8" w:rsidRDefault="00F83889" w:rsidP="00B16864">
            <w:pPr>
              <w:adjustRightInd w:val="0"/>
              <w:jc w:val="center"/>
            </w:pPr>
            <w:r w:rsidRPr="00497BB8">
              <w:t>134</w:t>
            </w:r>
          </w:p>
        </w:tc>
        <w:tc>
          <w:tcPr>
            <w:tcW w:w="1189" w:type="pct"/>
            <w:vAlign w:val="center"/>
          </w:tcPr>
          <w:p w14:paraId="1996B61E" w14:textId="77777777" w:rsidR="008F6106" w:rsidRPr="00497BB8" w:rsidRDefault="008F6106" w:rsidP="00B16864">
            <w:pPr>
              <w:adjustRightInd w:val="0"/>
              <w:jc w:val="center"/>
            </w:pPr>
          </w:p>
          <w:p w14:paraId="1996B61F" w14:textId="29B7357B" w:rsidR="008F6106" w:rsidRPr="00497BB8" w:rsidRDefault="00F83889" w:rsidP="00B16864">
            <w:pPr>
              <w:adjustRightInd w:val="0"/>
              <w:jc w:val="center"/>
            </w:pPr>
            <w:r w:rsidRPr="00497BB8">
              <w:t>0</w:t>
            </w:r>
            <w:r w:rsidR="000351DD" w:rsidRPr="00497BB8">
              <w:t>,</w:t>
            </w:r>
            <w:r w:rsidRPr="00497BB8">
              <w:t>61 (0</w:t>
            </w:r>
            <w:r w:rsidR="000351DD" w:rsidRPr="00497BB8">
              <w:t>,</w:t>
            </w:r>
            <w:r w:rsidRPr="00497BB8">
              <w:t>49, 0</w:t>
            </w:r>
            <w:r w:rsidR="000351DD" w:rsidRPr="00497BB8">
              <w:t>,</w:t>
            </w:r>
            <w:r w:rsidRPr="00497BB8">
              <w:t>77)</w:t>
            </w:r>
          </w:p>
          <w:p w14:paraId="1996B620" w14:textId="659EA240" w:rsidR="008F6106" w:rsidRPr="00497BB8" w:rsidRDefault="00F83889" w:rsidP="00B16864">
            <w:pPr>
              <w:adjustRightInd w:val="0"/>
              <w:jc w:val="center"/>
            </w:pPr>
            <w:r w:rsidRPr="00497BB8">
              <w:t>p</w:t>
            </w:r>
            <w:r w:rsidR="00B412FD" w:rsidRPr="00497BB8">
              <w:t> </w:t>
            </w:r>
            <w:r w:rsidRPr="00497BB8">
              <w:t>&lt;</w:t>
            </w:r>
            <w:r w:rsidR="00B412FD" w:rsidRPr="00497BB8">
              <w:t> </w:t>
            </w:r>
            <w:r w:rsidRPr="00497BB8">
              <w:t>0</w:t>
            </w:r>
            <w:r w:rsidR="000351DD" w:rsidRPr="00497BB8">
              <w:t>,</w:t>
            </w:r>
            <w:r w:rsidRPr="00497BB8">
              <w:t>0001</w:t>
            </w:r>
          </w:p>
        </w:tc>
      </w:tr>
      <w:tr w:rsidR="00762991" w:rsidRPr="00497BB8" w14:paraId="1996B629" w14:textId="77777777" w:rsidTr="006530A1">
        <w:trPr>
          <w:trHeight w:val="283"/>
        </w:trPr>
        <w:tc>
          <w:tcPr>
            <w:tcW w:w="1637" w:type="pct"/>
            <w:tcBorders>
              <w:bottom w:val="single" w:sz="4" w:space="0" w:color="auto"/>
            </w:tcBorders>
          </w:tcPr>
          <w:p w14:paraId="1996B622" w14:textId="6CAD10F2" w:rsidR="008F6106" w:rsidRPr="00497BB8" w:rsidRDefault="00AB0418" w:rsidP="00B16864">
            <w:pPr>
              <w:adjustRightInd w:val="0"/>
            </w:pPr>
            <w:r w:rsidRPr="00497BB8">
              <w:t>Късни рецидиви</w:t>
            </w:r>
          </w:p>
          <w:p w14:paraId="1996B623" w14:textId="6ABE6F74" w:rsidR="008F6106" w:rsidRPr="00497BB8" w:rsidRDefault="00AB0418" w:rsidP="00B16864">
            <w:pPr>
              <w:adjustRightInd w:val="0"/>
            </w:pPr>
            <w:r w:rsidRPr="00497BB8">
              <w:t>Бр. пациенти със събитие</w:t>
            </w:r>
          </w:p>
        </w:tc>
        <w:tc>
          <w:tcPr>
            <w:tcW w:w="1087" w:type="pct"/>
            <w:tcBorders>
              <w:bottom w:val="single" w:sz="4" w:space="0" w:color="auto"/>
            </w:tcBorders>
            <w:vAlign w:val="center"/>
          </w:tcPr>
          <w:p w14:paraId="1996B624" w14:textId="77777777" w:rsidR="008F6106" w:rsidRPr="00497BB8" w:rsidRDefault="00F83889" w:rsidP="00B16864">
            <w:pPr>
              <w:adjustRightInd w:val="0"/>
              <w:jc w:val="center"/>
            </w:pPr>
            <w:r w:rsidRPr="00497BB8">
              <w:t>144</w:t>
            </w:r>
          </w:p>
        </w:tc>
        <w:tc>
          <w:tcPr>
            <w:tcW w:w="1087" w:type="pct"/>
            <w:tcBorders>
              <w:bottom w:val="single" w:sz="4" w:space="0" w:color="auto"/>
            </w:tcBorders>
            <w:vAlign w:val="center"/>
          </w:tcPr>
          <w:p w14:paraId="1996B625" w14:textId="77777777" w:rsidR="008F6106" w:rsidRPr="00497BB8" w:rsidRDefault="00F83889" w:rsidP="00B16864">
            <w:pPr>
              <w:adjustRightInd w:val="0"/>
              <w:jc w:val="center"/>
            </w:pPr>
            <w:r w:rsidRPr="00497BB8">
              <w:t>95</w:t>
            </w:r>
          </w:p>
        </w:tc>
        <w:tc>
          <w:tcPr>
            <w:tcW w:w="1189" w:type="pct"/>
            <w:tcBorders>
              <w:bottom w:val="single" w:sz="4" w:space="0" w:color="auto"/>
            </w:tcBorders>
            <w:vAlign w:val="center"/>
          </w:tcPr>
          <w:p w14:paraId="1996B626" w14:textId="77777777" w:rsidR="008F6106" w:rsidRPr="00497BB8" w:rsidRDefault="008F6106" w:rsidP="00B16864">
            <w:pPr>
              <w:adjustRightInd w:val="0"/>
              <w:jc w:val="center"/>
            </w:pPr>
          </w:p>
          <w:p w14:paraId="1996B627" w14:textId="12C682AA" w:rsidR="008F6106" w:rsidRPr="00497BB8" w:rsidRDefault="00F83889" w:rsidP="00B16864">
            <w:pPr>
              <w:adjustRightInd w:val="0"/>
              <w:jc w:val="center"/>
            </w:pPr>
            <w:r w:rsidRPr="00497BB8">
              <w:t>0</w:t>
            </w:r>
            <w:r w:rsidR="000351DD" w:rsidRPr="00497BB8">
              <w:t>,</w:t>
            </w:r>
            <w:r w:rsidRPr="00497BB8">
              <w:t>59 (0</w:t>
            </w:r>
            <w:r w:rsidR="000351DD" w:rsidRPr="00497BB8">
              <w:t>,</w:t>
            </w:r>
            <w:r w:rsidRPr="00497BB8">
              <w:t>46, 0</w:t>
            </w:r>
            <w:r w:rsidR="000351DD" w:rsidRPr="00497BB8">
              <w:t>,</w:t>
            </w:r>
            <w:r w:rsidRPr="00497BB8">
              <w:t>77)</w:t>
            </w:r>
          </w:p>
          <w:p w14:paraId="1996B628" w14:textId="0F2F7FFC" w:rsidR="008F6106" w:rsidRPr="00497BB8" w:rsidRDefault="00F83889" w:rsidP="00B16864">
            <w:pPr>
              <w:adjustRightInd w:val="0"/>
              <w:jc w:val="center"/>
            </w:pPr>
            <w:r w:rsidRPr="00497BB8">
              <w:t>p</w:t>
            </w:r>
            <w:r w:rsidR="00B412FD" w:rsidRPr="00497BB8">
              <w:t> </w:t>
            </w:r>
            <w:r w:rsidRPr="00497BB8">
              <w:t>&lt;</w:t>
            </w:r>
            <w:r w:rsidR="00B412FD" w:rsidRPr="00497BB8">
              <w:t> </w:t>
            </w:r>
            <w:r w:rsidRPr="00497BB8">
              <w:t>0</w:t>
            </w:r>
            <w:r w:rsidR="000351DD" w:rsidRPr="00497BB8">
              <w:t>,</w:t>
            </w:r>
            <w:r w:rsidRPr="00497BB8">
              <w:t>0001</w:t>
            </w:r>
          </w:p>
        </w:tc>
      </w:tr>
      <w:tr w:rsidR="00762991" w:rsidRPr="00497BB8" w14:paraId="1996B631" w14:textId="77777777" w:rsidTr="006530A1">
        <w:trPr>
          <w:trHeight w:val="283"/>
        </w:trPr>
        <w:tc>
          <w:tcPr>
            <w:tcW w:w="1637" w:type="pct"/>
            <w:tcBorders>
              <w:bottom w:val="single" w:sz="4" w:space="0" w:color="auto"/>
            </w:tcBorders>
          </w:tcPr>
          <w:p w14:paraId="1996B62A" w14:textId="19B374F5" w:rsidR="008F6106" w:rsidRPr="00497BB8" w:rsidRDefault="00AB0418" w:rsidP="00B16864">
            <w:pPr>
              <w:adjustRightInd w:val="0"/>
            </w:pPr>
            <w:r w:rsidRPr="00497BB8">
              <w:t>Обща преживяемост (смърт)</w:t>
            </w:r>
          </w:p>
          <w:p w14:paraId="1996B62B" w14:textId="4E9706F5" w:rsidR="008F6106" w:rsidRPr="00497BB8" w:rsidRDefault="008E6DA5" w:rsidP="00B16864">
            <w:pPr>
              <w:adjustRightInd w:val="0"/>
            </w:pPr>
            <w:r w:rsidRPr="00497BB8">
              <w:t>Бр. пациенти със събитие</w:t>
            </w:r>
          </w:p>
        </w:tc>
        <w:tc>
          <w:tcPr>
            <w:tcW w:w="1087" w:type="pct"/>
            <w:tcBorders>
              <w:bottom w:val="single" w:sz="4" w:space="0" w:color="auto"/>
            </w:tcBorders>
            <w:vAlign w:val="center"/>
          </w:tcPr>
          <w:p w14:paraId="1996B62C" w14:textId="77777777" w:rsidR="008F6106" w:rsidRPr="00497BB8" w:rsidRDefault="00F83889" w:rsidP="00B16864">
            <w:pPr>
              <w:adjustRightInd w:val="0"/>
              <w:jc w:val="center"/>
            </w:pPr>
            <w:r w:rsidRPr="00497BB8">
              <w:t>80</w:t>
            </w:r>
          </w:p>
        </w:tc>
        <w:tc>
          <w:tcPr>
            <w:tcW w:w="1087" w:type="pct"/>
            <w:tcBorders>
              <w:bottom w:val="single" w:sz="4" w:space="0" w:color="auto"/>
            </w:tcBorders>
            <w:vAlign w:val="center"/>
          </w:tcPr>
          <w:p w14:paraId="1996B62D" w14:textId="77777777" w:rsidR="008F6106" w:rsidRPr="00497BB8" w:rsidRDefault="00F83889" w:rsidP="00B16864">
            <w:pPr>
              <w:adjustRightInd w:val="0"/>
              <w:jc w:val="center"/>
            </w:pPr>
            <w:r w:rsidRPr="00497BB8">
              <w:t>49</w:t>
            </w:r>
          </w:p>
        </w:tc>
        <w:tc>
          <w:tcPr>
            <w:tcW w:w="1189" w:type="pct"/>
            <w:tcBorders>
              <w:bottom w:val="single" w:sz="4" w:space="0" w:color="auto"/>
            </w:tcBorders>
            <w:vAlign w:val="center"/>
          </w:tcPr>
          <w:p w14:paraId="1996B62E" w14:textId="77777777" w:rsidR="008F6106" w:rsidRPr="00497BB8" w:rsidRDefault="008F6106" w:rsidP="00B16864">
            <w:pPr>
              <w:adjustRightInd w:val="0"/>
              <w:jc w:val="center"/>
            </w:pPr>
          </w:p>
          <w:p w14:paraId="1996B62F" w14:textId="01F662C7" w:rsidR="008F6106" w:rsidRPr="00497BB8" w:rsidRDefault="00F83889" w:rsidP="00B16864">
            <w:pPr>
              <w:adjustRightInd w:val="0"/>
              <w:jc w:val="center"/>
            </w:pPr>
            <w:r w:rsidRPr="00497BB8">
              <w:t>0</w:t>
            </w:r>
            <w:r w:rsidR="000351DD" w:rsidRPr="00497BB8">
              <w:t>,</w:t>
            </w:r>
            <w:r w:rsidRPr="00497BB8">
              <w:t>58 (0</w:t>
            </w:r>
            <w:r w:rsidR="000351DD" w:rsidRPr="00497BB8">
              <w:t>,</w:t>
            </w:r>
            <w:r w:rsidRPr="00497BB8">
              <w:t>40, 0</w:t>
            </w:r>
            <w:r w:rsidR="000351DD" w:rsidRPr="00497BB8">
              <w:t>,</w:t>
            </w:r>
            <w:r w:rsidRPr="00497BB8">
              <w:t>83)</w:t>
            </w:r>
          </w:p>
          <w:p w14:paraId="1996B630" w14:textId="74BED736" w:rsidR="008F6106" w:rsidRPr="00497BB8" w:rsidRDefault="00F83889" w:rsidP="00B16864">
            <w:pPr>
              <w:adjustRightInd w:val="0"/>
              <w:jc w:val="center"/>
            </w:pPr>
            <w:r w:rsidRPr="00497BB8">
              <w:t>p</w:t>
            </w:r>
            <w:r w:rsidR="00B412FD" w:rsidRPr="00497BB8">
              <w:t> </w:t>
            </w:r>
            <w:r w:rsidRPr="00497BB8">
              <w:t>=</w:t>
            </w:r>
            <w:r w:rsidR="00B412FD" w:rsidRPr="00497BB8">
              <w:t> </w:t>
            </w:r>
            <w:r w:rsidRPr="00497BB8">
              <w:t>0</w:t>
            </w:r>
            <w:r w:rsidR="000351DD" w:rsidRPr="00497BB8">
              <w:t>,</w:t>
            </w:r>
            <w:r w:rsidRPr="00497BB8">
              <w:t>0024</w:t>
            </w:r>
          </w:p>
        </w:tc>
      </w:tr>
    </w:tbl>
    <w:p w14:paraId="1996B632" w14:textId="7C3DA10F" w:rsidR="00F43F10" w:rsidRPr="00497BB8" w:rsidRDefault="00F53449" w:rsidP="00B16864">
      <w:r w:rsidRPr="00497BB8">
        <w:t>AC→D = доксорубицин плюс циклофосфамид, последвано от доцетаксел; AC→DH = доксорубицин плюс циклофосфамид, последвано от доцетаксел плюс трастузумаб; CI = доверителен интервал</w:t>
      </w:r>
    </w:p>
    <w:p w14:paraId="1996B633" w14:textId="77777777" w:rsidR="00F43F10" w:rsidRPr="00497BB8" w:rsidRDefault="00F43F10" w:rsidP="00B16864">
      <w:pPr>
        <w:pStyle w:val="BodyText"/>
      </w:pPr>
    </w:p>
    <w:p w14:paraId="1996B634" w14:textId="7E14F507" w:rsidR="00F43F10" w:rsidRPr="00497BB8" w:rsidRDefault="00F53449" w:rsidP="00B16864">
      <w:pPr>
        <w:pStyle w:val="BodyText"/>
        <w:keepNext/>
      </w:pPr>
      <w:r w:rsidRPr="00497BB8">
        <w:t xml:space="preserve">Таблица 10 Преглед на анализите </w:t>
      </w:r>
      <w:r w:rsidR="00CA553C" w:rsidRPr="00497BB8">
        <w:t>з</w:t>
      </w:r>
      <w:r w:rsidRPr="00497BB8">
        <w:t>а ефикасността при BCIRG 006 AC→D срещу DCarbH</w:t>
      </w:r>
    </w:p>
    <w:p w14:paraId="1996B635" w14:textId="77777777" w:rsidR="008F6106" w:rsidRPr="00497BB8" w:rsidRDefault="008F6106" w:rsidP="00B16864">
      <w:pPr>
        <w:pStyle w:val="BodyText"/>
        <w:keepNext/>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4A0" w:firstRow="1" w:lastRow="0" w:firstColumn="1" w:lastColumn="0" w:noHBand="0" w:noVBand="1"/>
      </w:tblPr>
      <w:tblGrid>
        <w:gridCol w:w="2600"/>
        <w:gridCol w:w="2064"/>
        <w:gridCol w:w="2242"/>
        <w:gridCol w:w="2155"/>
      </w:tblGrid>
      <w:tr w:rsidR="00762991" w:rsidRPr="00497BB8" w14:paraId="1996B63D" w14:textId="77777777" w:rsidTr="006530A1">
        <w:trPr>
          <w:trHeight w:val="283"/>
          <w:tblHeader/>
        </w:trPr>
        <w:tc>
          <w:tcPr>
            <w:tcW w:w="1435" w:type="pct"/>
            <w:vAlign w:val="center"/>
          </w:tcPr>
          <w:p w14:paraId="1996B636" w14:textId="2CBEC32E" w:rsidR="008F6106" w:rsidRPr="00497BB8" w:rsidRDefault="00F53449" w:rsidP="00B16864">
            <w:pPr>
              <w:keepNext/>
              <w:adjustRightInd w:val="0"/>
              <w:jc w:val="center"/>
            </w:pPr>
            <w:r w:rsidRPr="00497BB8">
              <w:rPr>
                <w:b/>
                <w:bCs/>
              </w:rPr>
              <w:t>Показател</w:t>
            </w:r>
          </w:p>
        </w:tc>
        <w:tc>
          <w:tcPr>
            <w:tcW w:w="1139" w:type="pct"/>
            <w:vAlign w:val="center"/>
          </w:tcPr>
          <w:p w14:paraId="1996B637" w14:textId="77777777" w:rsidR="008F6106" w:rsidRPr="00497BB8" w:rsidRDefault="00F83889" w:rsidP="00B16864">
            <w:pPr>
              <w:keepNext/>
              <w:adjustRightInd w:val="0"/>
              <w:jc w:val="center"/>
              <w:rPr>
                <w:b/>
                <w:bCs/>
              </w:rPr>
            </w:pPr>
            <w:r w:rsidRPr="00497BB8">
              <w:rPr>
                <w:b/>
                <w:bCs/>
              </w:rPr>
              <w:t>AC→D</w:t>
            </w:r>
          </w:p>
          <w:p w14:paraId="1996B638" w14:textId="77777777" w:rsidR="008F6106" w:rsidRPr="00497BB8" w:rsidRDefault="00F83889" w:rsidP="00B16864">
            <w:pPr>
              <w:keepNext/>
              <w:adjustRightInd w:val="0"/>
              <w:jc w:val="center"/>
            </w:pPr>
            <w:r w:rsidRPr="00497BB8">
              <w:rPr>
                <w:b/>
                <w:bCs/>
              </w:rPr>
              <w:t>(n=1073)</w:t>
            </w:r>
          </w:p>
        </w:tc>
        <w:tc>
          <w:tcPr>
            <w:tcW w:w="1237" w:type="pct"/>
            <w:vAlign w:val="center"/>
          </w:tcPr>
          <w:p w14:paraId="1996B639" w14:textId="77777777" w:rsidR="008F6106" w:rsidRPr="00497BB8" w:rsidRDefault="00F83889" w:rsidP="00B16864">
            <w:pPr>
              <w:keepNext/>
              <w:adjustRightInd w:val="0"/>
              <w:jc w:val="center"/>
              <w:rPr>
                <w:b/>
                <w:bCs/>
              </w:rPr>
            </w:pPr>
            <w:r w:rsidRPr="00497BB8">
              <w:rPr>
                <w:b/>
                <w:bCs/>
              </w:rPr>
              <w:t>DCarbH</w:t>
            </w:r>
          </w:p>
          <w:p w14:paraId="1996B63A" w14:textId="77777777" w:rsidR="008F6106" w:rsidRPr="00497BB8" w:rsidRDefault="00F83889" w:rsidP="00B16864">
            <w:pPr>
              <w:keepNext/>
              <w:adjustRightInd w:val="0"/>
              <w:jc w:val="center"/>
            </w:pPr>
            <w:r w:rsidRPr="00497BB8">
              <w:rPr>
                <w:b/>
                <w:bCs/>
              </w:rPr>
              <w:t>(n=1074)</w:t>
            </w:r>
          </w:p>
        </w:tc>
        <w:tc>
          <w:tcPr>
            <w:tcW w:w="1189" w:type="pct"/>
            <w:vAlign w:val="center"/>
          </w:tcPr>
          <w:p w14:paraId="1996B63B" w14:textId="407A0472" w:rsidR="008F6106" w:rsidRPr="00497BB8" w:rsidRDefault="00D37401" w:rsidP="00B16864">
            <w:pPr>
              <w:keepNext/>
              <w:adjustRightInd w:val="0"/>
              <w:jc w:val="center"/>
              <w:rPr>
                <w:b/>
                <w:bCs/>
              </w:rPr>
            </w:pPr>
            <w:r w:rsidRPr="00497BB8">
              <w:rPr>
                <w:b/>
                <w:bCs/>
              </w:rPr>
              <w:t>Коефициент на риска срещу</w:t>
            </w:r>
          </w:p>
          <w:p w14:paraId="1D7CA24B" w14:textId="77777777" w:rsidR="008F6106" w:rsidRPr="00497BB8" w:rsidRDefault="00F83889" w:rsidP="00B16864">
            <w:pPr>
              <w:keepNext/>
              <w:adjustRightInd w:val="0"/>
              <w:jc w:val="center"/>
              <w:rPr>
                <w:b/>
                <w:bCs/>
              </w:rPr>
            </w:pPr>
            <w:r w:rsidRPr="00497BB8">
              <w:rPr>
                <w:b/>
                <w:bCs/>
              </w:rPr>
              <w:t>AC→D (95% CI)</w:t>
            </w:r>
          </w:p>
          <w:p w14:paraId="1996B63C" w14:textId="3F3087D5" w:rsidR="00431561" w:rsidRPr="00497BB8" w:rsidRDefault="00431561" w:rsidP="00B16864">
            <w:pPr>
              <w:keepNext/>
              <w:adjustRightInd w:val="0"/>
              <w:jc w:val="center"/>
              <w:rPr>
                <w:b/>
                <w:bCs/>
              </w:rPr>
            </w:pPr>
            <w:r w:rsidRPr="00497BB8">
              <w:rPr>
                <w:b/>
                <w:bCs/>
              </w:rPr>
              <w:t>p-стойност</w:t>
            </w:r>
          </w:p>
        </w:tc>
      </w:tr>
      <w:tr w:rsidR="00762991" w:rsidRPr="00497BB8" w14:paraId="1996B645" w14:textId="77777777" w:rsidTr="006530A1">
        <w:trPr>
          <w:trHeight w:val="283"/>
        </w:trPr>
        <w:tc>
          <w:tcPr>
            <w:tcW w:w="1435" w:type="pct"/>
          </w:tcPr>
          <w:p w14:paraId="1996B63E" w14:textId="77777777" w:rsidR="008F6106" w:rsidRPr="00497BB8" w:rsidRDefault="00F83889" w:rsidP="00B16864">
            <w:pPr>
              <w:keepNext/>
              <w:adjustRightInd w:val="0"/>
            </w:pPr>
            <w:r w:rsidRPr="00497BB8">
              <w:t>Disease-free survival</w:t>
            </w:r>
          </w:p>
          <w:p w14:paraId="1996B63F" w14:textId="77777777" w:rsidR="008F6106" w:rsidRPr="00497BB8" w:rsidRDefault="00F83889" w:rsidP="00B16864">
            <w:pPr>
              <w:keepNext/>
              <w:adjustRightInd w:val="0"/>
            </w:pPr>
            <w:r w:rsidRPr="00497BB8">
              <w:t>No. patients with event</w:t>
            </w:r>
          </w:p>
        </w:tc>
        <w:tc>
          <w:tcPr>
            <w:tcW w:w="1139" w:type="pct"/>
            <w:vAlign w:val="center"/>
          </w:tcPr>
          <w:p w14:paraId="1996B640" w14:textId="77777777" w:rsidR="008F6106" w:rsidRPr="00497BB8" w:rsidRDefault="00F83889" w:rsidP="00B16864">
            <w:pPr>
              <w:keepNext/>
              <w:adjustRightInd w:val="0"/>
              <w:jc w:val="center"/>
            </w:pPr>
            <w:r w:rsidRPr="00497BB8">
              <w:t>195</w:t>
            </w:r>
          </w:p>
        </w:tc>
        <w:tc>
          <w:tcPr>
            <w:tcW w:w="1237" w:type="pct"/>
            <w:vAlign w:val="center"/>
          </w:tcPr>
          <w:p w14:paraId="1996B641" w14:textId="77777777" w:rsidR="008F6106" w:rsidRPr="00497BB8" w:rsidRDefault="00F83889" w:rsidP="00B16864">
            <w:pPr>
              <w:keepNext/>
              <w:adjustRightInd w:val="0"/>
              <w:jc w:val="center"/>
            </w:pPr>
            <w:r w:rsidRPr="00497BB8">
              <w:t>145</w:t>
            </w:r>
          </w:p>
        </w:tc>
        <w:tc>
          <w:tcPr>
            <w:tcW w:w="1189" w:type="pct"/>
            <w:vAlign w:val="center"/>
          </w:tcPr>
          <w:p w14:paraId="1996B642" w14:textId="77777777" w:rsidR="008F6106" w:rsidRPr="00497BB8" w:rsidRDefault="008F6106" w:rsidP="00B16864">
            <w:pPr>
              <w:keepNext/>
              <w:adjustRightInd w:val="0"/>
              <w:jc w:val="center"/>
            </w:pPr>
          </w:p>
          <w:p w14:paraId="1996B643" w14:textId="3276CAF3" w:rsidR="008F6106" w:rsidRPr="00497BB8" w:rsidRDefault="00F83889" w:rsidP="00B16864">
            <w:pPr>
              <w:keepNext/>
              <w:adjustRightInd w:val="0"/>
              <w:jc w:val="center"/>
            </w:pPr>
            <w:r w:rsidRPr="00497BB8">
              <w:t>0</w:t>
            </w:r>
            <w:r w:rsidR="00A34677" w:rsidRPr="00497BB8">
              <w:t>,</w:t>
            </w:r>
            <w:r w:rsidRPr="00497BB8">
              <w:t>67 (0</w:t>
            </w:r>
            <w:r w:rsidR="00A34677" w:rsidRPr="00497BB8">
              <w:t>,</w:t>
            </w:r>
            <w:r w:rsidRPr="00497BB8">
              <w:t>54, 0</w:t>
            </w:r>
            <w:r w:rsidR="00A34677" w:rsidRPr="00497BB8">
              <w:t>,</w:t>
            </w:r>
            <w:r w:rsidRPr="00497BB8">
              <w:t>83)</w:t>
            </w:r>
          </w:p>
          <w:p w14:paraId="1996B644" w14:textId="3D672803" w:rsidR="008F6106" w:rsidRPr="00497BB8" w:rsidRDefault="00F83889" w:rsidP="00B16864">
            <w:pPr>
              <w:keepNext/>
              <w:adjustRightInd w:val="0"/>
              <w:jc w:val="center"/>
            </w:pPr>
            <w:r w:rsidRPr="00497BB8">
              <w:t>p</w:t>
            </w:r>
            <w:r w:rsidR="00B412FD" w:rsidRPr="00497BB8">
              <w:t> </w:t>
            </w:r>
            <w:r w:rsidRPr="00497BB8">
              <w:t>=</w:t>
            </w:r>
            <w:r w:rsidR="00B412FD" w:rsidRPr="00497BB8">
              <w:t> </w:t>
            </w:r>
            <w:r w:rsidRPr="00497BB8">
              <w:t>0</w:t>
            </w:r>
            <w:r w:rsidR="00A34677" w:rsidRPr="00497BB8">
              <w:t>,</w:t>
            </w:r>
            <w:r w:rsidRPr="00497BB8">
              <w:t>0003</w:t>
            </w:r>
          </w:p>
        </w:tc>
      </w:tr>
      <w:tr w:rsidR="00762991" w:rsidRPr="00497BB8" w14:paraId="1996B64D" w14:textId="77777777" w:rsidTr="006530A1">
        <w:trPr>
          <w:trHeight w:val="283"/>
        </w:trPr>
        <w:tc>
          <w:tcPr>
            <w:tcW w:w="1435" w:type="pct"/>
          </w:tcPr>
          <w:p w14:paraId="1996B646" w14:textId="77777777" w:rsidR="008F6106" w:rsidRPr="00497BB8" w:rsidRDefault="00F83889" w:rsidP="00B16864">
            <w:pPr>
              <w:keepNext/>
              <w:adjustRightInd w:val="0"/>
            </w:pPr>
            <w:r w:rsidRPr="00497BB8">
              <w:t>Distant recurrence</w:t>
            </w:r>
          </w:p>
          <w:p w14:paraId="1996B647" w14:textId="77777777" w:rsidR="008F6106" w:rsidRPr="00497BB8" w:rsidRDefault="00F83889" w:rsidP="00B16864">
            <w:pPr>
              <w:keepNext/>
              <w:adjustRightInd w:val="0"/>
            </w:pPr>
            <w:r w:rsidRPr="00497BB8">
              <w:t>No. patients with event</w:t>
            </w:r>
          </w:p>
        </w:tc>
        <w:tc>
          <w:tcPr>
            <w:tcW w:w="1139" w:type="pct"/>
            <w:vAlign w:val="center"/>
          </w:tcPr>
          <w:p w14:paraId="1996B648" w14:textId="77777777" w:rsidR="008F6106" w:rsidRPr="00497BB8" w:rsidRDefault="00F83889" w:rsidP="00B16864">
            <w:pPr>
              <w:keepNext/>
              <w:adjustRightInd w:val="0"/>
              <w:jc w:val="center"/>
            </w:pPr>
            <w:r w:rsidRPr="00497BB8">
              <w:t>144</w:t>
            </w:r>
          </w:p>
        </w:tc>
        <w:tc>
          <w:tcPr>
            <w:tcW w:w="1237" w:type="pct"/>
            <w:vAlign w:val="center"/>
          </w:tcPr>
          <w:p w14:paraId="1996B649" w14:textId="77777777" w:rsidR="008F6106" w:rsidRPr="00497BB8" w:rsidRDefault="00F83889" w:rsidP="00B16864">
            <w:pPr>
              <w:keepNext/>
              <w:adjustRightInd w:val="0"/>
              <w:jc w:val="center"/>
            </w:pPr>
            <w:r w:rsidRPr="00497BB8">
              <w:t>103</w:t>
            </w:r>
          </w:p>
        </w:tc>
        <w:tc>
          <w:tcPr>
            <w:tcW w:w="1189" w:type="pct"/>
            <w:vAlign w:val="center"/>
          </w:tcPr>
          <w:p w14:paraId="1996B64A" w14:textId="77777777" w:rsidR="008F6106" w:rsidRPr="00497BB8" w:rsidRDefault="008F6106" w:rsidP="00B16864">
            <w:pPr>
              <w:keepNext/>
              <w:adjustRightInd w:val="0"/>
              <w:jc w:val="center"/>
            </w:pPr>
          </w:p>
          <w:p w14:paraId="1996B64B" w14:textId="7346C961" w:rsidR="008F6106" w:rsidRPr="00497BB8" w:rsidRDefault="00F83889" w:rsidP="00B16864">
            <w:pPr>
              <w:keepNext/>
              <w:adjustRightInd w:val="0"/>
              <w:jc w:val="center"/>
            </w:pPr>
            <w:r w:rsidRPr="00497BB8">
              <w:t>0</w:t>
            </w:r>
            <w:r w:rsidR="00A34677" w:rsidRPr="00497BB8">
              <w:t>,</w:t>
            </w:r>
            <w:r w:rsidRPr="00497BB8">
              <w:t>65 (0</w:t>
            </w:r>
            <w:r w:rsidR="00A34677" w:rsidRPr="00497BB8">
              <w:t>,</w:t>
            </w:r>
            <w:r w:rsidRPr="00497BB8">
              <w:t>50, 0</w:t>
            </w:r>
            <w:r w:rsidR="00A34677" w:rsidRPr="00497BB8">
              <w:t>,</w:t>
            </w:r>
            <w:r w:rsidRPr="00497BB8">
              <w:t>84)</w:t>
            </w:r>
          </w:p>
          <w:p w14:paraId="1996B64C" w14:textId="53BBBB1C" w:rsidR="008F6106" w:rsidRPr="00497BB8" w:rsidRDefault="00F83889" w:rsidP="00B16864">
            <w:pPr>
              <w:keepNext/>
              <w:adjustRightInd w:val="0"/>
              <w:jc w:val="center"/>
            </w:pPr>
            <w:r w:rsidRPr="00497BB8">
              <w:t>p</w:t>
            </w:r>
            <w:r w:rsidR="00B412FD" w:rsidRPr="00497BB8">
              <w:t> </w:t>
            </w:r>
            <w:r w:rsidRPr="00497BB8">
              <w:t>=</w:t>
            </w:r>
            <w:r w:rsidR="00B412FD" w:rsidRPr="00497BB8">
              <w:t> </w:t>
            </w:r>
            <w:r w:rsidRPr="00497BB8">
              <w:t>0</w:t>
            </w:r>
            <w:r w:rsidR="00A34677" w:rsidRPr="00497BB8">
              <w:t>,</w:t>
            </w:r>
            <w:r w:rsidRPr="00497BB8">
              <w:t>0008</w:t>
            </w:r>
          </w:p>
        </w:tc>
      </w:tr>
      <w:tr w:rsidR="00762991" w:rsidRPr="00497BB8" w14:paraId="1996B655" w14:textId="77777777" w:rsidTr="006530A1">
        <w:trPr>
          <w:trHeight w:val="283"/>
        </w:trPr>
        <w:tc>
          <w:tcPr>
            <w:tcW w:w="1435" w:type="pct"/>
          </w:tcPr>
          <w:p w14:paraId="1996B64E" w14:textId="77777777" w:rsidR="008F6106" w:rsidRPr="00497BB8" w:rsidRDefault="00F83889" w:rsidP="00B16864">
            <w:pPr>
              <w:keepNext/>
              <w:keepLines/>
              <w:adjustRightInd w:val="0"/>
            </w:pPr>
            <w:r w:rsidRPr="00497BB8">
              <w:t>Death (OS event)</w:t>
            </w:r>
          </w:p>
          <w:p w14:paraId="1996B64F" w14:textId="77777777" w:rsidR="008F6106" w:rsidRPr="00497BB8" w:rsidRDefault="00F83889" w:rsidP="00B16864">
            <w:pPr>
              <w:keepNext/>
              <w:keepLines/>
              <w:adjustRightInd w:val="0"/>
            </w:pPr>
            <w:r w:rsidRPr="00497BB8">
              <w:t>No. patients with event</w:t>
            </w:r>
          </w:p>
        </w:tc>
        <w:tc>
          <w:tcPr>
            <w:tcW w:w="1139" w:type="pct"/>
            <w:vAlign w:val="center"/>
          </w:tcPr>
          <w:p w14:paraId="1996B650" w14:textId="77777777" w:rsidR="008F6106" w:rsidRPr="00497BB8" w:rsidRDefault="00F83889" w:rsidP="00B16864">
            <w:pPr>
              <w:keepNext/>
              <w:keepLines/>
              <w:adjustRightInd w:val="0"/>
              <w:jc w:val="center"/>
            </w:pPr>
            <w:r w:rsidRPr="00497BB8">
              <w:t>80</w:t>
            </w:r>
          </w:p>
        </w:tc>
        <w:tc>
          <w:tcPr>
            <w:tcW w:w="1237" w:type="pct"/>
            <w:vAlign w:val="center"/>
          </w:tcPr>
          <w:p w14:paraId="1996B651" w14:textId="77777777" w:rsidR="008F6106" w:rsidRPr="00497BB8" w:rsidRDefault="00F83889" w:rsidP="00B16864">
            <w:pPr>
              <w:keepNext/>
              <w:keepLines/>
              <w:adjustRightInd w:val="0"/>
              <w:jc w:val="center"/>
            </w:pPr>
            <w:r w:rsidRPr="00497BB8">
              <w:t>56</w:t>
            </w:r>
          </w:p>
        </w:tc>
        <w:tc>
          <w:tcPr>
            <w:tcW w:w="1189" w:type="pct"/>
            <w:vAlign w:val="center"/>
          </w:tcPr>
          <w:p w14:paraId="1996B652" w14:textId="77777777" w:rsidR="008F6106" w:rsidRPr="00497BB8" w:rsidRDefault="008F6106" w:rsidP="00B16864">
            <w:pPr>
              <w:keepNext/>
              <w:keepLines/>
              <w:adjustRightInd w:val="0"/>
              <w:jc w:val="center"/>
            </w:pPr>
          </w:p>
          <w:p w14:paraId="1996B653" w14:textId="120458A0" w:rsidR="008F6106" w:rsidRPr="00497BB8" w:rsidRDefault="00F83889" w:rsidP="00B16864">
            <w:pPr>
              <w:keepNext/>
              <w:keepLines/>
              <w:adjustRightInd w:val="0"/>
              <w:jc w:val="center"/>
            </w:pPr>
            <w:r w:rsidRPr="00497BB8">
              <w:t>0</w:t>
            </w:r>
            <w:r w:rsidR="00A34677" w:rsidRPr="00497BB8">
              <w:t>,</w:t>
            </w:r>
            <w:r w:rsidRPr="00497BB8">
              <w:t>66 (0</w:t>
            </w:r>
            <w:r w:rsidR="00A34677" w:rsidRPr="00497BB8">
              <w:t>,</w:t>
            </w:r>
            <w:r w:rsidRPr="00497BB8">
              <w:t>47, 0</w:t>
            </w:r>
            <w:r w:rsidR="00A34677" w:rsidRPr="00497BB8">
              <w:t>,</w:t>
            </w:r>
            <w:r w:rsidRPr="00497BB8">
              <w:t>93)</w:t>
            </w:r>
          </w:p>
          <w:p w14:paraId="1996B654" w14:textId="554A6A73" w:rsidR="008F6106" w:rsidRPr="00497BB8" w:rsidRDefault="00F83889" w:rsidP="00B16864">
            <w:pPr>
              <w:keepNext/>
              <w:keepLines/>
              <w:adjustRightInd w:val="0"/>
              <w:jc w:val="center"/>
            </w:pPr>
            <w:r w:rsidRPr="00497BB8">
              <w:t>p</w:t>
            </w:r>
            <w:r w:rsidR="00B412FD" w:rsidRPr="00497BB8">
              <w:t> </w:t>
            </w:r>
            <w:r w:rsidRPr="00497BB8">
              <w:t>=</w:t>
            </w:r>
            <w:r w:rsidR="00B412FD" w:rsidRPr="00497BB8">
              <w:t> </w:t>
            </w:r>
            <w:r w:rsidRPr="00497BB8">
              <w:t>0</w:t>
            </w:r>
            <w:r w:rsidR="00A34677" w:rsidRPr="00497BB8">
              <w:t>,</w:t>
            </w:r>
            <w:r w:rsidRPr="00497BB8">
              <w:t>0182</w:t>
            </w:r>
          </w:p>
        </w:tc>
      </w:tr>
    </w:tbl>
    <w:p w14:paraId="1996B656" w14:textId="6DBF8101" w:rsidR="00F43F10" w:rsidRPr="00497BB8" w:rsidRDefault="003A259F" w:rsidP="00B16864">
      <w:r w:rsidRPr="00497BB8">
        <w:t>AC→D = доксорубицин плюс циклофосфамид, последвано от доцетаксел; DCarbH = доцетаксел, карбоплатин и трастузумаб; CI = доверителен интервал</w:t>
      </w:r>
    </w:p>
    <w:p w14:paraId="1996B657" w14:textId="77777777" w:rsidR="00F43F10" w:rsidRPr="00497BB8" w:rsidRDefault="00F43F10" w:rsidP="00B16864">
      <w:pPr>
        <w:pStyle w:val="BodyText"/>
      </w:pPr>
    </w:p>
    <w:p w14:paraId="1996B658" w14:textId="26B8698B" w:rsidR="00F43F10" w:rsidRPr="00497BB8" w:rsidRDefault="000D2B6F" w:rsidP="00B16864">
      <w:pPr>
        <w:pStyle w:val="BodyText"/>
        <w:ind w:hanging="1"/>
      </w:pPr>
      <w:r w:rsidRPr="00497BB8">
        <w:t>В клиничното проучване BCIRG 006 за първичната крайна точка, DFS, коефициентът на риск изразява абсолютна полза по отношение на изчислената 3-годишна преживяемост без заболяване от 5,8 процентни пункта (86,</w:t>
      </w:r>
      <w:r w:rsidR="00AF00AA" w:rsidRPr="00497BB8">
        <w:t>7%</w:t>
      </w:r>
      <w:r w:rsidRPr="00497BB8">
        <w:t xml:space="preserve"> срещу 80,</w:t>
      </w:r>
      <w:r w:rsidR="00AF00AA" w:rsidRPr="00497BB8">
        <w:t>9%</w:t>
      </w:r>
      <w:r w:rsidRPr="00497BB8">
        <w:t>) в полза на рамото с AC→DH (трастузумаб) и 4,6 процентни пункта (85,</w:t>
      </w:r>
      <w:r w:rsidR="00AF00AA" w:rsidRPr="00497BB8">
        <w:t>5%</w:t>
      </w:r>
      <w:r w:rsidRPr="00497BB8">
        <w:t xml:space="preserve"> срещу 80,</w:t>
      </w:r>
      <w:r w:rsidR="00AF00AA" w:rsidRPr="00497BB8">
        <w:t>9%</w:t>
      </w:r>
      <w:r w:rsidRPr="00497BB8">
        <w:t>) в полза на рамото с DCarbH (трастузумаб) в сравнение с AC→D.</w:t>
      </w:r>
    </w:p>
    <w:p w14:paraId="1996B659" w14:textId="77777777" w:rsidR="00F43F10" w:rsidRPr="00497BB8" w:rsidRDefault="00F43F10" w:rsidP="00B16864">
      <w:pPr>
        <w:pStyle w:val="BodyText"/>
      </w:pPr>
    </w:p>
    <w:p w14:paraId="1996B65A" w14:textId="4B3DDE45" w:rsidR="00F43F10" w:rsidRPr="00497BB8" w:rsidRDefault="000D2B6F" w:rsidP="00B16864">
      <w:pPr>
        <w:pStyle w:val="BodyText"/>
      </w:pPr>
      <w:r w:rsidRPr="00497BB8">
        <w:t>В клиничното проучване BCIRG 006, 213/1075 пациенти в рамото с DCarbH (TCH), 221/1074 пациенти в рамото с AC→DH (AC→TH) и 217/1073 в рамото с AC→D (AC→T) са имали функционален статус по Karnofsky ≤ 90 (80 или 90). Не е забелязана полза по отношение на преживяемостта без заболяване (DFS) в тази подгрупа пациенти (коефициент на риск = 1,16, 9</w:t>
      </w:r>
      <w:r w:rsidR="00AF00AA" w:rsidRPr="00497BB8">
        <w:t>5%</w:t>
      </w:r>
      <w:r w:rsidRPr="00497BB8">
        <w:t xml:space="preserve"> CI [0,73, 1,83] за DCarbH (TCH) срещу AC→D (AC→T); коефициент на риск 0,97; 9</w:t>
      </w:r>
      <w:r w:rsidR="00AF00AA" w:rsidRPr="00497BB8">
        <w:t>5%</w:t>
      </w:r>
      <w:r w:rsidRPr="00497BB8">
        <w:t xml:space="preserve"> CI [0,60, 1,55] за AC→DH (AC→TH) срещу AC→D).</w:t>
      </w:r>
    </w:p>
    <w:p w14:paraId="1996B65B" w14:textId="77777777" w:rsidR="008F6106" w:rsidRPr="00497BB8" w:rsidRDefault="008F6106" w:rsidP="00B16864">
      <w:pPr>
        <w:pStyle w:val="BodyText"/>
      </w:pPr>
    </w:p>
    <w:p w14:paraId="1996B65C" w14:textId="0FA43013" w:rsidR="00F43F10" w:rsidRPr="00497BB8" w:rsidRDefault="000D2B6F" w:rsidP="00B16864">
      <w:pPr>
        <w:pStyle w:val="BodyText"/>
        <w:ind w:hanging="1"/>
      </w:pPr>
      <w:r w:rsidRPr="00497BB8">
        <w:t xml:space="preserve">Освен това e проведен </w:t>
      </w:r>
      <w:r w:rsidRPr="00497BB8">
        <w:rPr>
          <w:i/>
        </w:rPr>
        <w:t>post-hoc</w:t>
      </w:r>
      <w:r w:rsidRPr="00497BB8">
        <w:t xml:space="preserve"> експлораторен анализ на набора данни от общия анализ (ОА) на клинични проучвания NSABP B-31/NCCTG N9831* и BCIRG006, комбиниращ събития на DFS и симптоматични сърдечни събития, обобщени в Таблица 11:</w:t>
      </w:r>
    </w:p>
    <w:p w14:paraId="1996B65D" w14:textId="77777777" w:rsidR="00F43F10" w:rsidRPr="00497BB8" w:rsidRDefault="00F43F10" w:rsidP="00B16864">
      <w:pPr>
        <w:pStyle w:val="BodyText"/>
      </w:pPr>
    </w:p>
    <w:p w14:paraId="1996B65E" w14:textId="1013806C" w:rsidR="00F43F10" w:rsidRPr="00497BB8" w:rsidRDefault="0059740E" w:rsidP="00B16864">
      <w:pPr>
        <w:pStyle w:val="BodyText"/>
        <w:keepNext/>
        <w:keepLines/>
      </w:pPr>
      <w:r w:rsidRPr="00497BB8">
        <w:t xml:space="preserve">Таблица 11 Резултати от </w:t>
      </w:r>
      <w:r w:rsidRPr="00497BB8">
        <w:rPr>
          <w:i/>
        </w:rPr>
        <w:t>post</w:t>
      </w:r>
      <w:r w:rsidR="004B67C6" w:rsidRPr="00497BB8">
        <w:rPr>
          <w:i/>
        </w:rPr>
        <w:t>-</w:t>
      </w:r>
      <w:r w:rsidRPr="00497BB8">
        <w:rPr>
          <w:i/>
        </w:rPr>
        <w:t>hoc</w:t>
      </w:r>
      <w:r w:rsidRPr="00497BB8">
        <w:t xml:space="preserve"> експлораторен анализ от общия анализ на клинични проучвания NSABP B-31/NCCTG N9831* и BCIRG006, комбиниращ събития на DFS и симптоматични сърдечни събития</w:t>
      </w:r>
    </w:p>
    <w:p w14:paraId="1996B65F" w14:textId="77777777" w:rsidR="008F6106" w:rsidRPr="00497BB8" w:rsidRDefault="008F6106" w:rsidP="00B16864">
      <w:pPr>
        <w:pStyle w:val="BodyText"/>
        <w:keepNext/>
        <w:keepLines/>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4A0" w:firstRow="1" w:lastRow="0" w:firstColumn="1" w:lastColumn="0" w:noHBand="0" w:noVBand="1"/>
      </w:tblPr>
      <w:tblGrid>
        <w:gridCol w:w="2869"/>
        <w:gridCol w:w="2149"/>
        <w:gridCol w:w="1981"/>
        <w:gridCol w:w="2062"/>
      </w:tblGrid>
      <w:tr w:rsidR="00762991" w:rsidRPr="00497BB8" w14:paraId="1996B66A" w14:textId="77777777" w:rsidTr="006530A1">
        <w:trPr>
          <w:trHeight w:val="283"/>
          <w:tblHeader/>
        </w:trPr>
        <w:tc>
          <w:tcPr>
            <w:tcW w:w="1583" w:type="pct"/>
            <w:vAlign w:val="center"/>
          </w:tcPr>
          <w:p w14:paraId="1996B660" w14:textId="3EBA3A8C" w:rsidR="008F6106" w:rsidRPr="00497BB8" w:rsidRDefault="00E50346" w:rsidP="00B16864">
            <w:pPr>
              <w:keepNext/>
              <w:keepLines/>
              <w:adjustRightInd w:val="0"/>
              <w:jc w:val="center"/>
              <w:rPr>
                <w:b/>
                <w:bCs/>
              </w:rPr>
            </w:pPr>
            <w:r w:rsidRPr="00497BB8">
              <w:rPr>
                <w:b/>
                <w:bCs/>
              </w:rPr>
              <w:t>Показател</w:t>
            </w:r>
          </w:p>
        </w:tc>
        <w:tc>
          <w:tcPr>
            <w:tcW w:w="1186" w:type="pct"/>
            <w:vAlign w:val="center"/>
          </w:tcPr>
          <w:p w14:paraId="51064CB6" w14:textId="77777777" w:rsidR="00AE324D" w:rsidRPr="00497BB8" w:rsidRDefault="00AE324D" w:rsidP="00B16864">
            <w:pPr>
              <w:keepNext/>
              <w:keepLines/>
              <w:adjustRightInd w:val="0"/>
              <w:jc w:val="center"/>
              <w:rPr>
                <w:b/>
                <w:bCs/>
              </w:rPr>
            </w:pPr>
            <w:r w:rsidRPr="00497BB8">
              <w:rPr>
                <w:b/>
                <w:bCs/>
              </w:rPr>
              <w:t>AC→PH</w:t>
            </w:r>
          </w:p>
          <w:p w14:paraId="79B9BAD4" w14:textId="77777777" w:rsidR="00AE324D" w:rsidRPr="00497BB8" w:rsidRDefault="00AE324D" w:rsidP="00B16864">
            <w:pPr>
              <w:keepNext/>
              <w:keepLines/>
              <w:adjustRightInd w:val="0"/>
              <w:jc w:val="center"/>
              <w:rPr>
                <w:b/>
                <w:bCs/>
              </w:rPr>
            </w:pPr>
            <w:r w:rsidRPr="00497BB8">
              <w:rPr>
                <w:b/>
                <w:bCs/>
              </w:rPr>
              <w:t>(срещу AC→P)</w:t>
            </w:r>
          </w:p>
          <w:p w14:paraId="1996B663" w14:textId="6541599D" w:rsidR="008F6106" w:rsidRPr="00497BB8" w:rsidRDefault="00AE324D" w:rsidP="00B16864">
            <w:pPr>
              <w:keepNext/>
              <w:keepLines/>
              <w:adjustRightInd w:val="0"/>
              <w:jc w:val="center"/>
              <w:rPr>
                <w:b/>
                <w:bCs/>
              </w:rPr>
            </w:pPr>
            <w:r w:rsidRPr="00497BB8">
              <w:rPr>
                <w:b/>
                <w:bCs/>
              </w:rPr>
              <w:t>(NSABP B-31 и NCCTG N9831)</w:t>
            </w:r>
          </w:p>
        </w:tc>
        <w:tc>
          <w:tcPr>
            <w:tcW w:w="1093" w:type="pct"/>
            <w:vAlign w:val="center"/>
          </w:tcPr>
          <w:p w14:paraId="1881F911" w14:textId="77777777" w:rsidR="00AE324D" w:rsidRPr="00497BB8" w:rsidRDefault="00AE324D" w:rsidP="00B16864">
            <w:pPr>
              <w:keepNext/>
              <w:keepLines/>
              <w:adjustRightInd w:val="0"/>
              <w:jc w:val="center"/>
              <w:rPr>
                <w:b/>
                <w:bCs/>
              </w:rPr>
            </w:pPr>
            <w:r w:rsidRPr="00497BB8">
              <w:rPr>
                <w:b/>
                <w:bCs/>
              </w:rPr>
              <w:t>AC→DH</w:t>
            </w:r>
          </w:p>
          <w:p w14:paraId="4D3CD10D" w14:textId="77777777" w:rsidR="00AE324D" w:rsidRPr="00497BB8" w:rsidRDefault="00AE324D" w:rsidP="00B16864">
            <w:pPr>
              <w:keepNext/>
              <w:keepLines/>
              <w:adjustRightInd w:val="0"/>
              <w:jc w:val="center"/>
              <w:rPr>
                <w:b/>
                <w:bCs/>
              </w:rPr>
            </w:pPr>
            <w:r w:rsidRPr="00497BB8">
              <w:rPr>
                <w:b/>
                <w:bCs/>
              </w:rPr>
              <w:t>(срещу AC→D)</w:t>
            </w:r>
          </w:p>
          <w:p w14:paraId="1996B666" w14:textId="5320E526" w:rsidR="008F6106" w:rsidRPr="00497BB8" w:rsidRDefault="00AE324D" w:rsidP="00B16864">
            <w:pPr>
              <w:keepNext/>
              <w:keepLines/>
              <w:adjustRightInd w:val="0"/>
              <w:jc w:val="center"/>
              <w:rPr>
                <w:b/>
                <w:bCs/>
              </w:rPr>
            </w:pPr>
            <w:r w:rsidRPr="00497BB8">
              <w:rPr>
                <w:b/>
                <w:bCs/>
              </w:rPr>
              <w:t>(BCIRG006)</w:t>
            </w:r>
          </w:p>
        </w:tc>
        <w:tc>
          <w:tcPr>
            <w:tcW w:w="1138" w:type="pct"/>
            <w:vAlign w:val="center"/>
          </w:tcPr>
          <w:p w14:paraId="40A3260A" w14:textId="77777777" w:rsidR="000C5518" w:rsidRPr="00497BB8" w:rsidRDefault="000C5518" w:rsidP="00B16864">
            <w:pPr>
              <w:keepNext/>
              <w:keepLines/>
              <w:adjustRightInd w:val="0"/>
              <w:jc w:val="center"/>
              <w:rPr>
                <w:b/>
                <w:bCs/>
              </w:rPr>
            </w:pPr>
            <w:r w:rsidRPr="00497BB8">
              <w:rPr>
                <w:b/>
                <w:bCs/>
              </w:rPr>
              <w:t>DCarbH</w:t>
            </w:r>
          </w:p>
          <w:p w14:paraId="4DF71590" w14:textId="77777777" w:rsidR="000C5518" w:rsidRPr="00497BB8" w:rsidRDefault="000C5518" w:rsidP="00B16864">
            <w:pPr>
              <w:keepNext/>
              <w:keepLines/>
              <w:adjustRightInd w:val="0"/>
              <w:jc w:val="center"/>
              <w:rPr>
                <w:b/>
                <w:bCs/>
              </w:rPr>
            </w:pPr>
            <w:r w:rsidRPr="00497BB8">
              <w:rPr>
                <w:b/>
                <w:bCs/>
              </w:rPr>
              <w:t>(срещу AC→D)</w:t>
            </w:r>
          </w:p>
          <w:p w14:paraId="1996B669" w14:textId="61910402" w:rsidR="008F6106" w:rsidRPr="00497BB8" w:rsidRDefault="000C5518" w:rsidP="00B16864">
            <w:pPr>
              <w:keepNext/>
              <w:keepLines/>
              <w:adjustRightInd w:val="0"/>
              <w:jc w:val="center"/>
              <w:rPr>
                <w:b/>
                <w:bCs/>
              </w:rPr>
            </w:pPr>
            <w:r w:rsidRPr="00497BB8">
              <w:rPr>
                <w:b/>
                <w:bCs/>
              </w:rPr>
              <w:t>(BCIRG006)</w:t>
            </w:r>
          </w:p>
        </w:tc>
      </w:tr>
      <w:tr w:rsidR="00762991" w:rsidRPr="00497BB8" w14:paraId="1996B67B" w14:textId="77777777" w:rsidTr="006530A1">
        <w:trPr>
          <w:trHeight w:val="283"/>
        </w:trPr>
        <w:tc>
          <w:tcPr>
            <w:tcW w:w="1583" w:type="pct"/>
          </w:tcPr>
          <w:p w14:paraId="03C08F1C" w14:textId="77777777" w:rsidR="000C5518" w:rsidRPr="00497BB8" w:rsidRDefault="000C5518" w:rsidP="00B16864">
            <w:pPr>
              <w:keepNext/>
              <w:keepLines/>
              <w:adjustRightInd w:val="0"/>
              <w:jc w:val="center"/>
            </w:pPr>
            <w:r w:rsidRPr="00497BB8">
              <w:t>Първичен анализ на ефикасността</w:t>
            </w:r>
          </w:p>
          <w:p w14:paraId="0D3EE038" w14:textId="77777777" w:rsidR="000C5518" w:rsidRPr="00497BB8" w:rsidRDefault="000C5518" w:rsidP="00B16864">
            <w:pPr>
              <w:keepNext/>
              <w:keepLines/>
              <w:adjustRightInd w:val="0"/>
              <w:jc w:val="center"/>
            </w:pPr>
            <w:r w:rsidRPr="00497BB8">
              <w:t>DFS Коефициенти на риск</w:t>
            </w:r>
          </w:p>
          <w:p w14:paraId="402C7CEA" w14:textId="77777777" w:rsidR="000C5518" w:rsidRPr="00497BB8" w:rsidRDefault="000C5518" w:rsidP="00B16864">
            <w:pPr>
              <w:keepNext/>
              <w:keepLines/>
              <w:adjustRightInd w:val="0"/>
              <w:jc w:val="center"/>
            </w:pPr>
            <w:r w:rsidRPr="00497BB8">
              <w:t>(95% CI)</w:t>
            </w:r>
          </w:p>
          <w:p w14:paraId="1996B66E" w14:textId="05C0FC2C" w:rsidR="008F6106" w:rsidRPr="00497BB8" w:rsidRDefault="000C5518" w:rsidP="00B16864">
            <w:pPr>
              <w:keepNext/>
              <w:keepLines/>
              <w:adjustRightInd w:val="0"/>
              <w:jc w:val="center"/>
            </w:pPr>
            <w:r w:rsidRPr="00497BB8">
              <w:t>p-стойност</w:t>
            </w:r>
          </w:p>
        </w:tc>
        <w:tc>
          <w:tcPr>
            <w:tcW w:w="1186" w:type="pct"/>
            <w:vAlign w:val="center"/>
          </w:tcPr>
          <w:p w14:paraId="1996B66F" w14:textId="77777777" w:rsidR="008F6106" w:rsidRPr="00497BB8" w:rsidRDefault="008F6106" w:rsidP="00B16864">
            <w:pPr>
              <w:keepNext/>
              <w:keepLines/>
              <w:adjustRightInd w:val="0"/>
              <w:jc w:val="center"/>
            </w:pPr>
          </w:p>
          <w:p w14:paraId="180FBD7B" w14:textId="77777777" w:rsidR="006E5476" w:rsidRPr="00497BB8" w:rsidRDefault="006E5476" w:rsidP="00B16864">
            <w:pPr>
              <w:keepNext/>
              <w:keepLines/>
              <w:adjustRightInd w:val="0"/>
              <w:jc w:val="center"/>
            </w:pPr>
          </w:p>
          <w:p w14:paraId="1996B670" w14:textId="345BE0BE" w:rsidR="008F6106" w:rsidRPr="00497BB8" w:rsidRDefault="00F83889" w:rsidP="00B16864">
            <w:pPr>
              <w:keepNext/>
              <w:keepLines/>
              <w:adjustRightInd w:val="0"/>
              <w:jc w:val="center"/>
            </w:pPr>
            <w:r w:rsidRPr="00497BB8">
              <w:t>0</w:t>
            </w:r>
            <w:r w:rsidR="00BE356F" w:rsidRPr="00497BB8">
              <w:t>,</w:t>
            </w:r>
            <w:r w:rsidRPr="00497BB8">
              <w:t>48</w:t>
            </w:r>
          </w:p>
          <w:p w14:paraId="1996B671" w14:textId="15D07B2D" w:rsidR="008F6106" w:rsidRPr="00497BB8" w:rsidRDefault="00F83889" w:rsidP="00B16864">
            <w:pPr>
              <w:keepNext/>
              <w:keepLines/>
              <w:adjustRightInd w:val="0"/>
              <w:jc w:val="center"/>
            </w:pPr>
            <w:r w:rsidRPr="00497BB8">
              <w:t>(0</w:t>
            </w:r>
            <w:r w:rsidR="00BE356F" w:rsidRPr="00497BB8">
              <w:t>,</w:t>
            </w:r>
            <w:r w:rsidRPr="00497BB8">
              <w:t>39, 0</w:t>
            </w:r>
            <w:r w:rsidR="00BE356F" w:rsidRPr="00497BB8">
              <w:t>,</w:t>
            </w:r>
            <w:r w:rsidRPr="00497BB8">
              <w:t>59)</w:t>
            </w:r>
          </w:p>
          <w:p w14:paraId="1996B672" w14:textId="5B20C4A0" w:rsidR="008F6106" w:rsidRPr="00497BB8" w:rsidRDefault="00F83889" w:rsidP="00B16864">
            <w:pPr>
              <w:keepNext/>
              <w:keepLines/>
              <w:adjustRightInd w:val="0"/>
              <w:jc w:val="center"/>
            </w:pPr>
            <w:r w:rsidRPr="00497BB8">
              <w:t>p</w:t>
            </w:r>
            <w:r w:rsidR="00FB4528" w:rsidRPr="00497BB8">
              <w:t> </w:t>
            </w:r>
            <w:r w:rsidRPr="00497BB8">
              <w:t>&lt;</w:t>
            </w:r>
            <w:r w:rsidR="00FB4528" w:rsidRPr="00497BB8">
              <w:t> </w:t>
            </w:r>
            <w:r w:rsidRPr="00497BB8">
              <w:t>0</w:t>
            </w:r>
            <w:r w:rsidR="00BE356F" w:rsidRPr="00497BB8">
              <w:t>,</w:t>
            </w:r>
            <w:r w:rsidRPr="00497BB8">
              <w:t>0001</w:t>
            </w:r>
          </w:p>
        </w:tc>
        <w:tc>
          <w:tcPr>
            <w:tcW w:w="1093" w:type="pct"/>
            <w:vAlign w:val="center"/>
          </w:tcPr>
          <w:p w14:paraId="1996B673" w14:textId="77777777" w:rsidR="008F6106" w:rsidRPr="00497BB8" w:rsidRDefault="008F6106" w:rsidP="00B16864">
            <w:pPr>
              <w:keepNext/>
              <w:keepLines/>
              <w:adjustRightInd w:val="0"/>
              <w:jc w:val="center"/>
            </w:pPr>
          </w:p>
          <w:p w14:paraId="0CD1226E" w14:textId="77777777" w:rsidR="006E5476" w:rsidRPr="00497BB8" w:rsidRDefault="006E5476" w:rsidP="00B16864">
            <w:pPr>
              <w:keepNext/>
              <w:keepLines/>
              <w:adjustRightInd w:val="0"/>
              <w:jc w:val="center"/>
            </w:pPr>
          </w:p>
          <w:p w14:paraId="1996B674" w14:textId="240675E3" w:rsidR="008F6106" w:rsidRPr="00497BB8" w:rsidRDefault="00F83889" w:rsidP="00B16864">
            <w:pPr>
              <w:keepNext/>
              <w:keepLines/>
              <w:adjustRightInd w:val="0"/>
              <w:jc w:val="center"/>
            </w:pPr>
            <w:r w:rsidRPr="00497BB8">
              <w:t>0</w:t>
            </w:r>
            <w:r w:rsidR="00BE356F" w:rsidRPr="00497BB8">
              <w:t>,</w:t>
            </w:r>
            <w:r w:rsidRPr="00497BB8">
              <w:t>61</w:t>
            </w:r>
          </w:p>
          <w:p w14:paraId="1996B675" w14:textId="56D23300" w:rsidR="008F6106" w:rsidRPr="00497BB8" w:rsidRDefault="00F83889" w:rsidP="00B16864">
            <w:pPr>
              <w:keepNext/>
              <w:keepLines/>
              <w:adjustRightInd w:val="0"/>
              <w:jc w:val="center"/>
            </w:pPr>
            <w:r w:rsidRPr="00497BB8">
              <w:t>(0</w:t>
            </w:r>
            <w:r w:rsidR="00BE356F" w:rsidRPr="00497BB8">
              <w:t>,</w:t>
            </w:r>
            <w:r w:rsidRPr="00497BB8">
              <w:t>49, 0</w:t>
            </w:r>
            <w:r w:rsidR="00BE356F" w:rsidRPr="00497BB8">
              <w:t>,</w:t>
            </w:r>
            <w:r w:rsidRPr="00497BB8">
              <w:t>77)</w:t>
            </w:r>
          </w:p>
          <w:p w14:paraId="1996B676" w14:textId="0D316E6F" w:rsidR="008F6106" w:rsidRPr="00497BB8" w:rsidRDefault="00BE356F" w:rsidP="00B16864">
            <w:pPr>
              <w:keepNext/>
              <w:keepLines/>
              <w:adjustRightInd w:val="0"/>
              <w:jc w:val="center"/>
            </w:pPr>
            <w:r w:rsidRPr="00497BB8">
              <w:t>p</w:t>
            </w:r>
            <w:r w:rsidR="00FB4528" w:rsidRPr="00497BB8">
              <w:t> </w:t>
            </w:r>
            <w:r w:rsidR="00F83889" w:rsidRPr="00497BB8">
              <w:t>&lt;</w:t>
            </w:r>
            <w:r w:rsidR="00FB4528" w:rsidRPr="00497BB8">
              <w:t> </w:t>
            </w:r>
            <w:r w:rsidR="00F83889" w:rsidRPr="00497BB8">
              <w:t>0</w:t>
            </w:r>
            <w:r w:rsidRPr="00497BB8">
              <w:t>,</w:t>
            </w:r>
            <w:r w:rsidR="00F83889" w:rsidRPr="00497BB8">
              <w:t>0001</w:t>
            </w:r>
          </w:p>
        </w:tc>
        <w:tc>
          <w:tcPr>
            <w:tcW w:w="1138" w:type="pct"/>
            <w:vAlign w:val="center"/>
          </w:tcPr>
          <w:p w14:paraId="1996B677" w14:textId="77777777" w:rsidR="008F6106" w:rsidRPr="00497BB8" w:rsidRDefault="008F6106" w:rsidP="00B16864">
            <w:pPr>
              <w:keepNext/>
              <w:keepLines/>
              <w:adjustRightInd w:val="0"/>
              <w:jc w:val="center"/>
            </w:pPr>
          </w:p>
          <w:p w14:paraId="20CDFF08" w14:textId="77777777" w:rsidR="006E5476" w:rsidRPr="00497BB8" w:rsidRDefault="006E5476" w:rsidP="00B16864">
            <w:pPr>
              <w:keepNext/>
              <w:keepLines/>
              <w:adjustRightInd w:val="0"/>
              <w:jc w:val="center"/>
            </w:pPr>
          </w:p>
          <w:p w14:paraId="1996B678" w14:textId="5077460C" w:rsidR="008F6106" w:rsidRPr="00497BB8" w:rsidRDefault="00F83889" w:rsidP="00B16864">
            <w:pPr>
              <w:keepNext/>
              <w:keepLines/>
              <w:adjustRightInd w:val="0"/>
              <w:jc w:val="center"/>
            </w:pPr>
            <w:r w:rsidRPr="00497BB8">
              <w:t>0</w:t>
            </w:r>
            <w:r w:rsidR="00BE356F" w:rsidRPr="00497BB8">
              <w:t>,</w:t>
            </w:r>
            <w:r w:rsidRPr="00497BB8">
              <w:t>67</w:t>
            </w:r>
          </w:p>
          <w:p w14:paraId="1996B679" w14:textId="54D5BE83" w:rsidR="008F6106" w:rsidRPr="00497BB8" w:rsidRDefault="00F83889" w:rsidP="00B16864">
            <w:pPr>
              <w:keepNext/>
              <w:keepLines/>
              <w:adjustRightInd w:val="0"/>
              <w:jc w:val="center"/>
            </w:pPr>
            <w:r w:rsidRPr="00497BB8">
              <w:t>(0</w:t>
            </w:r>
            <w:r w:rsidR="00BE356F" w:rsidRPr="00497BB8">
              <w:t>,</w:t>
            </w:r>
            <w:r w:rsidRPr="00497BB8">
              <w:t>54, 0</w:t>
            </w:r>
            <w:r w:rsidR="00BE356F" w:rsidRPr="00497BB8">
              <w:t>,</w:t>
            </w:r>
            <w:r w:rsidRPr="00497BB8">
              <w:t>83)</w:t>
            </w:r>
          </w:p>
          <w:p w14:paraId="1996B67A" w14:textId="39BC1D10" w:rsidR="008F6106" w:rsidRPr="00497BB8" w:rsidRDefault="00F83889" w:rsidP="00B16864">
            <w:pPr>
              <w:keepNext/>
              <w:keepLines/>
              <w:adjustRightInd w:val="0"/>
              <w:jc w:val="center"/>
            </w:pPr>
            <w:r w:rsidRPr="00497BB8">
              <w:t>p</w:t>
            </w:r>
            <w:r w:rsidR="00FB4528" w:rsidRPr="00497BB8">
              <w:t> </w:t>
            </w:r>
            <w:r w:rsidRPr="00497BB8">
              <w:t>=</w:t>
            </w:r>
            <w:r w:rsidR="00FB4528" w:rsidRPr="00497BB8">
              <w:t> </w:t>
            </w:r>
            <w:r w:rsidRPr="00497BB8">
              <w:t>0</w:t>
            </w:r>
            <w:r w:rsidR="00BE356F" w:rsidRPr="00497BB8">
              <w:t>,</w:t>
            </w:r>
            <w:r w:rsidRPr="00497BB8">
              <w:t>0003</w:t>
            </w:r>
          </w:p>
        </w:tc>
      </w:tr>
      <w:tr w:rsidR="00762991" w:rsidRPr="00497BB8" w14:paraId="1996B68F" w14:textId="77777777" w:rsidTr="006530A1">
        <w:trPr>
          <w:trHeight w:val="283"/>
        </w:trPr>
        <w:tc>
          <w:tcPr>
            <w:tcW w:w="1583" w:type="pct"/>
          </w:tcPr>
          <w:p w14:paraId="31FA61F7" w14:textId="77777777" w:rsidR="00BE356F" w:rsidRPr="00497BB8" w:rsidRDefault="00BE356F" w:rsidP="00B16864">
            <w:pPr>
              <w:adjustRightInd w:val="0"/>
              <w:jc w:val="center"/>
            </w:pPr>
            <w:r w:rsidRPr="00497BB8">
              <w:t>Анализ на ефикасността при дългосрочно проследяване**</w:t>
            </w:r>
          </w:p>
          <w:p w14:paraId="6D8D16AC" w14:textId="77777777" w:rsidR="00BE356F" w:rsidRPr="00497BB8" w:rsidRDefault="00BE356F" w:rsidP="00B16864">
            <w:pPr>
              <w:adjustRightInd w:val="0"/>
              <w:jc w:val="center"/>
            </w:pPr>
            <w:r w:rsidRPr="00497BB8">
              <w:t>DFS Коефициенти на риск (95% CI)</w:t>
            </w:r>
          </w:p>
          <w:p w14:paraId="1996B67F" w14:textId="58ABAB6F" w:rsidR="008F6106" w:rsidRPr="00497BB8" w:rsidRDefault="00BE356F" w:rsidP="00B16864">
            <w:pPr>
              <w:adjustRightInd w:val="0"/>
              <w:jc w:val="center"/>
            </w:pPr>
            <w:r w:rsidRPr="00497BB8">
              <w:t>p-стойност</w:t>
            </w:r>
          </w:p>
        </w:tc>
        <w:tc>
          <w:tcPr>
            <w:tcW w:w="1186" w:type="pct"/>
            <w:vAlign w:val="center"/>
          </w:tcPr>
          <w:p w14:paraId="369A30F8" w14:textId="77777777" w:rsidR="006E5476" w:rsidRPr="00497BB8" w:rsidRDefault="006E5476" w:rsidP="00B16864">
            <w:pPr>
              <w:adjustRightInd w:val="0"/>
              <w:jc w:val="center"/>
            </w:pPr>
          </w:p>
          <w:p w14:paraId="1996B681" w14:textId="77777777" w:rsidR="008F6106" w:rsidRPr="00497BB8" w:rsidRDefault="008F6106" w:rsidP="00B16864">
            <w:pPr>
              <w:adjustRightInd w:val="0"/>
              <w:jc w:val="center"/>
            </w:pPr>
          </w:p>
          <w:p w14:paraId="1996B682" w14:textId="498C45A6" w:rsidR="008F6106" w:rsidRPr="00497BB8" w:rsidRDefault="00F83889" w:rsidP="00B16864">
            <w:pPr>
              <w:adjustRightInd w:val="0"/>
              <w:jc w:val="center"/>
            </w:pPr>
            <w:r w:rsidRPr="00497BB8">
              <w:t>0</w:t>
            </w:r>
            <w:r w:rsidR="00BE356F" w:rsidRPr="00497BB8">
              <w:t>,</w:t>
            </w:r>
            <w:r w:rsidRPr="00497BB8">
              <w:t>61</w:t>
            </w:r>
          </w:p>
          <w:p w14:paraId="1996B683" w14:textId="550ACF17" w:rsidR="008F6106" w:rsidRPr="00497BB8" w:rsidRDefault="00F83889" w:rsidP="00B16864">
            <w:pPr>
              <w:adjustRightInd w:val="0"/>
              <w:jc w:val="center"/>
            </w:pPr>
            <w:r w:rsidRPr="00497BB8">
              <w:t>(0</w:t>
            </w:r>
            <w:r w:rsidR="00BE356F" w:rsidRPr="00497BB8">
              <w:t>,</w:t>
            </w:r>
            <w:r w:rsidRPr="00497BB8">
              <w:t>54, 0</w:t>
            </w:r>
            <w:r w:rsidR="00BE356F" w:rsidRPr="00497BB8">
              <w:t>,</w:t>
            </w:r>
            <w:r w:rsidRPr="00497BB8">
              <w:t>69)</w:t>
            </w:r>
          </w:p>
          <w:p w14:paraId="1996B684" w14:textId="47169C9B" w:rsidR="008F6106" w:rsidRPr="00497BB8" w:rsidRDefault="00F83889" w:rsidP="00B16864">
            <w:pPr>
              <w:adjustRightInd w:val="0"/>
              <w:jc w:val="center"/>
            </w:pPr>
            <w:r w:rsidRPr="00497BB8">
              <w:t>p</w:t>
            </w:r>
            <w:r w:rsidR="00FB4528" w:rsidRPr="00497BB8">
              <w:t> </w:t>
            </w:r>
            <w:r w:rsidRPr="00497BB8">
              <w:t>&lt;</w:t>
            </w:r>
            <w:r w:rsidR="00FB4528" w:rsidRPr="00497BB8">
              <w:t> </w:t>
            </w:r>
            <w:r w:rsidRPr="00497BB8">
              <w:t>0</w:t>
            </w:r>
            <w:r w:rsidR="00BE356F" w:rsidRPr="00497BB8">
              <w:t>,</w:t>
            </w:r>
            <w:r w:rsidRPr="00497BB8">
              <w:t>0001</w:t>
            </w:r>
          </w:p>
        </w:tc>
        <w:tc>
          <w:tcPr>
            <w:tcW w:w="1093" w:type="pct"/>
            <w:vAlign w:val="center"/>
          </w:tcPr>
          <w:p w14:paraId="1996B685" w14:textId="77777777" w:rsidR="008F6106" w:rsidRPr="00497BB8" w:rsidRDefault="008F6106" w:rsidP="00B16864">
            <w:pPr>
              <w:adjustRightInd w:val="0"/>
              <w:jc w:val="center"/>
            </w:pPr>
          </w:p>
          <w:p w14:paraId="69EC306C" w14:textId="77777777" w:rsidR="006E5476" w:rsidRPr="00497BB8" w:rsidRDefault="006E5476" w:rsidP="00B16864">
            <w:pPr>
              <w:adjustRightInd w:val="0"/>
              <w:jc w:val="center"/>
            </w:pPr>
          </w:p>
          <w:p w14:paraId="1996B687" w14:textId="0C6974E9" w:rsidR="008F6106" w:rsidRPr="00497BB8" w:rsidRDefault="00F83889" w:rsidP="00B16864">
            <w:pPr>
              <w:adjustRightInd w:val="0"/>
              <w:jc w:val="center"/>
            </w:pPr>
            <w:r w:rsidRPr="00497BB8">
              <w:t>0</w:t>
            </w:r>
            <w:r w:rsidR="00BE356F" w:rsidRPr="00497BB8">
              <w:t>,</w:t>
            </w:r>
            <w:r w:rsidRPr="00497BB8">
              <w:t>72</w:t>
            </w:r>
          </w:p>
          <w:p w14:paraId="1996B688" w14:textId="15433BD1" w:rsidR="008F6106" w:rsidRPr="00497BB8" w:rsidRDefault="00F83889" w:rsidP="00B16864">
            <w:pPr>
              <w:adjustRightInd w:val="0"/>
              <w:jc w:val="center"/>
            </w:pPr>
            <w:r w:rsidRPr="00497BB8">
              <w:t>(0</w:t>
            </w:r>
            <w:r w:rsidR="00BE356F" w:rsidRPr="00497BB8">
              <w:t>,</w:t>
            </w:r>
            <w:r w:rsidRPr="00497BB8">
              <w:t>61, 0</w:t>
            </w:r>
            <w:r w:rsidR="00BE356F" w:rsidRPr="00497BB8">
              <w:t>,</w:t>
            </w:r>
            <w:r w:rsidRPr="00497BB8">
              <w:t>85)</w:t>
            </w:r>
          </w:p>
          <w:p w14:paraId="1996B689" w14:textId="363DB88F" w:rsidR="008F6106" w:rsidRPr="00497BB8" w:rsidRDefault="00F83889" w:rsidP="00B16864">
            <w:pPr>
              <w:adjustRightInd w:val="0"/>
              <w:jc w:val="center"/>
            </w:pPr>
            <w:r w:rsidRPr="00497BB8">
              <w:t>p</w:t>
            </w:r>
            <w:r w:rsidR="00FB4528" w:rsidRPr="00497BB8">
              <w:t> </w:t>
            </w:r>
            <w:r w:rsidRPr="00497BB8">
              <w:t>&lt;</w:t>
            </w:r>
            <w:r w:rsidR="00FB4528" w:rsidRPr="00497BB8">
              <w:t> </w:t>
            </w:r>
            <w:r w:rsidRPr="00497BB8">
              <w:t>0</w:t>
            </w:r>
            <w:r w:rsidR="00BE356F" w:rsidRPr="00497BB8">
              <w:t>,</w:t>
            </w:r>
            <w:r w:rsidRPr="00497BB8">
              <w:t>0001</w:t>
            </w:r>
          </w:p>
        </w:tc>
        <w:tc>
          <w:tcPr>
            <w:tcW w:w="1138" w:type="pct"/>
            <w:vAlign w:val="center"/>
          </w:tcPr>
          <w:p w14:paraId="1996B68A" w14:textId="77777777" w:rsidR="008F6106" w:rsidRPr="00497BB8" w:rsidRDefault="008F6106" w:rsidP="00B16864">
            <w:pPr>
              <w:adjustRightInd w:val="0"/>
              <w:jc w:val="center"/>
            </w:pPr>
          </w:p>
          <w:p w14:paraId="1FADEA3D" w14:textId="77777777" w:rsidR="006E5476" w:rsidRPr="00497BB8" w:rsidRDefault="006E5476" w:rsidP="00B16864">
            <w:pPr>
              <w:adjustRightInd w:val="0"/>
              <w:jc w:val="center"/>
            </w:pPr>
          </w:p>
          <w:p w14:paraId="1996B68C" w14:textId="5C6CC25F" w:rsidR="008F6106" w:rsidRPr="00497BB8" w:rsidRDefault="00F83889" w:rsidP="00B16864">
            <w:pPr>
              <w:adjustRightInd w:val="0"/>
              <w:jc w:val="center"/>
            </w:pPr>
            <w:r w:rsidRPr="00497BB8">
              <w:t>0</w:t>
            </w:r>
            <w:r w:rsidR="00BE356F" w:rsidRPr="00497BB8">
              <w:t>,</w:t>
            </w:r>
            <w:r w:rsidRPr="00497BB8">
              <w:t>77</w:t>
            </w:r>
          </w:p>
          <w:p w14:paraId="1996B68D" w14:textId="2CA7ECBC" w:rsidR="008F6106" w:rsidRPr="00497BB8" w:rsidRDefault="00F83889" w:rsidP="00B16864">
            <w:pPr>
              <w:adjustRightInd w:val="0"/>
              <w:jc w:val="center"/>
            </w:pPr>
            <w:r w:rsidRPr="00497BB8">
              <w:t>(0</w:t>
            </w:r>
            <w:r w:rsidR="00BE356F" w:rsidRPr="00497BB8">
              <w:t>,</w:t>
            </w:r>
            <w:r w:rsidRPr="00497BB8">
              <w:t>65, 0</w:t>
            </w:r>
            <w:r w:rsidR="00BE356F" w:rsidRPr="00497BB8">
              <w:t>,</w:t>
            </w:r>
            <w:r w:rsidRPr="00497BB8">
              <w:t>90)</w:t>
            </w:r>
          </w:p>
          <w:p w14:paraId="1996B68E" w14:textId="2D430EDA" w:rsidR="008F6106" w:rsidRPr="00497BB8" w:rsidRDefault="00BE356F" w:rsidP="00B16864">
            <w:pPr>
              <w:adjustRightInd w:val="0"/>
              <w:jc w:val="center"/>
            </w:pPr>
            <w:r w:rsidRPr="00497BB8">
              <w:t>p</w:t>
            </w:r>
            <w:r w:rsidR="00FB4528" w:rsidRPr="00497BB8">
              <w:t> </w:t>
            </w:r>
            <w:r w:rsidR="00F83889" w:rsidRPr="00497BB8">
              <w:t>=</w:t>
            </w:r>
            <w:r w:rsidR="00FB4528" w:rsidRPr="00497BB8">
              <w:t> </w:t>
            </w:r>
            <w:r w:rsidR="00F83889" w:rsidRPr="00497BB8">
              <w:t>0</w:t>
            </w:r>
            <w:r w:rsidRPr="00497BB8">
              <w:t>,</w:t>
            </w:r>
            <w:r w:rsidR="00F83889" w:rsidRPr="00497BB8">
              <w:t>0011</w:t>
            </w:r>
          </w:p>
        </w:tc>
      </w:tr>
      <w:tr w:rsidR="00762991" w:rsidRPr="00497BB8" w14:paraId="1996B6A1" w14:textId="77777777" w:rsidTr="006530A1">
        <w:trPr>
          <w:trHeight w:val="283"/>
        </w:trPr>
        <w:tc>
          <w:tcPr>
            <w:tcW w:w="1583" w:type="pct"/>
          </w:tcPr>
          <w:p w14:paraId="1EB9BECA" w14:textId="77777777" w:rsidR="00A4154D" w:rsidRPr="00497BB8" w:rsidRDefault="00A4154D" w:rsidP="00B16864">
            <w:pPr>
              <w:keepNext/>
              <w:adjustRightInd w:val="0"/>
              <w:jc w:val="center"/>
            </w:pPr>
            <w:r w:rsidRPr="00497BB8">
              <w:rPr>
                <w:i/>
              </w:rPr>
              <w:t>Post-hoc</w:t>
            </w:r>
            <w:r w:rsidRPr="00497BB8">
              <w:t xml:space="preserve"> експлораторен анализ с DFS и симптомни сърдечни събития</w:t>
            </w:r>
          </w:p>
          <w:p w14:paraId="56D920A6" w14:textId="77777777" w:rsidR="00A4154D" w:rsidRPr="00497BB8" w:rsidRDefault="00A4154D" w:rsidP="00B16864">
            <w:pPr>
              <w:keepNext/>
              <w:adjustRightInd w:val="0"/>
              <w:jc w:val="center"/>
            </w:pPr>
            <w:r w:rsidRPr="00497BB8">
              <w:t>Дългосрочно проследяване**</w:t>
            </w:r>
          </w:p>
          <w:p w14:paraId="62C67544" w14:textId="77777777" w:rsidR="00A4154D" w:rsidRPr="00497BB8" w:rsidRDefault="00A4154D" w:rsidP="00B16864">
            <w:pPr>
              <w:keepNext/>
              <w:adjustRightInd w:val="0"/>
              <w:jc w:val="center"/>
            </w:pPr>
            <w:r w:rsidRPr="00497BB8">
              <w:t>Коефициенти на риск</w:t>
            </w:r>
          </w:p>
          <w:p w14:paraId="1996B691" w14:textId="728DA04B" w:rsidR="008F6106" w:rsidRPr="00497BB8" w:rsidRDefault="00A4154D" w:rsidP="00B16864">
            <w:pPr>
              <w:keepNext/>
              <w:adjustRightInd w:val="0"/>
              <w:jc w:val="center"/>
            </w:pPr>
            <w:r w:rsidRPr="00497BB8">
              <w:t>(95% CI)</w:t>
            </w:r>
          </w:p>
        </w:tc>
        <w:tc>
          <w:tcPr>
            <w:tcW w:w="1186" w:type="pct"/>
            <w:vAlign w:val="center"/>
          </w:tcPr>
          <w:p w14:paraId="1996B692" w14:textId="77777777" w:rsidR="008F6106" w:rsidRPr="00497BB8" w:rsidRDefault="008F6106" w:rsidP="00B16864">
            <w:pPr>
              <w:keepNext/>
              <w:adjustRightInd w:val="0"/>
              <w:jc w:val="center"/>
            </w:pPr>
          </w:p>
          <w:p w14:paraId="1996B693" w14:textId="77777777" w:rsidR="008F6106" w:rsidRPr="00497BB8" w:rsidRDefault="008F6106" w:rsidP="00B16864">
            <w:pPr>
              <w:keepNext/>
              <w:adjustRightInd w:val="0"/>
              <w:jc w:val="center"/>
            </w:pPr>
          </w:p>
          <w:p w14:paraId="7A51740C" w14:textId="77777777" w:rsidR="006E5476" w:rsidRPr="00497BB8" w:rsidRDefault="006E5476" w:rsidP="00B16864">
            <w:pPr>
              <w:keepNext/>
              <w:adjustRightInd w:val="0"/>
              <w:jc w:val="center"/>
            </w:pPr>
          </w:p>
          <w:p w14:paraId="7839B411" w14:textId="77777777" w:rsidR="006E5476" w:rsidRPr="00497BB8" w:rsidRDefault="006E5476" w:rsidP="00B16864">
            <w:pPr>
              <w:keepNext/>
              <w:adjustRightInd w:val="0"/>
              <w:jc w:val="center"/>
            </w:pPr>
          </w:p>
          <w:p w14:paraId="1996B694" w14:textId="77777777" w:rsidR="008F6106" w:rsidRPr="00497BB8" w:rsidRDefault="008F6106" w:rsidP="00B16864">
            <w:pPr>
              <w:keepNext/>
              <w:adjustRightInd w:val="0"/>
              <w:jc w:val="center"/>
            </w:pPr>
          </w:p>
          <w:p w14:paraId="1996B695" w14:textId="6CE24FCC" w:rsidR="008F6106" w:rsidRPr="00497BB8" w:rsidRDefault="00F83889" w:rsidP="00B16864">
            <w:pPr>
              <w:keepNext/>
              <w:adjustRightInd w:val="0"/>
              <w:jc w:val="center"/>
            </w:pPr>
            <w:r w:rsidRPr="00497BB8">
              <w:t>0</w:t>
            </w:r>
            <w:r w:rsidR="00A4154D" w:rsidRPr="00497BB8">
              <w:t>,</w:t>
            </w:r>
            <w:r w:rsidRPr="00497BB8">
              <w:t>67</w:t>
            </w:r>
          </w:p>
          <w:p w14:paraId="1996B696" w14:textId="4C7C7881" w:rsidR="008F6106" w:rsidRPr="00497BB8" w:rsidRDefault="00F83889" w:rsidP="00B16864">
            <w:pPr>
              <w:keepNext/>
              <w:adjustRightInd w:val="0"/>
              <w:jc w:val="center"/>
            </w:pPr>
            <w:r w:rsidRPr="00497BB8">
              <w:t>(0</w:t>
            </w:r>
            <w:r w:rsidR="00A4154D" w:rsidRPr="00497BB8">
              <w:t>,</w:t>
            </w:r>
            <w:r w:rsidRPr="00497BB8">
              <w:t>60, 0</w:t>
            </w:r>
            <w:r w:rsidR="00A4154D" w:rsidRPr="00497BB8">
              <w:t>,</w:t>
            </w:r>
            <w:r w:rsidRPr="00497BB8">
              <w:t>75)</w:t>
            </w:r>
          </w:p>
        </w:tc>
        <w:tc>
          <w:tcPr>
            <w:tcW w:w="1093" w:type="pct"/>
            <w:vAlign w:val="center"/>
          </w:tcPr>
          <w:p w14:paraId="1996B697" w14:textId="77777777" w:rsidR="008F6106" w:rsidRPr="00497BB8" w:rsidRDefault="008F6106" w:rsidP="00B16864">
            <w:pPr>
              <w:keepNext/>
              <w:adjustRightInd w:val="0"/>
              <w:jc w:val="center"/>
            </w:pPr>
          </w:p>
          <w:p w14:paraId="1996B698" w14:textId="77777777" w:rsidR="008F6106" w:rsidRPr="00497BB8" w:rsidRDefault="008F6106" w:rsidP="00B16864">
            <w:pPr>
              <w:keepNext/>
              <w:adjustRightInd w:val="0"/>
              <w:jc w:val="center"/>
            </w:pPr>
          </w:p>
          <w:p w14:paraId="54D4BE78" w14:textId="77777777" w:rsidR="006E5476" w:rsidRPr="00497BB8" w:rsidRDefault="006E5476" w:rsidP="00B16864">
            <w:pPr>
              <w:keepNext/>
              <w:adjustRightInd w:val="0"/>
              <w:jc w:val="center"/>
            </w:pPr>
          </w:p>
          <w:p w14:paraId="0757469C" w14:textId="77777777" w:rsidR="006E5476" w:rsidRPr="00497BB8" w:rsidRDefault="006E5476" w:rsidP="00B16864">
            <w:pPr>
              <w:keepNext/>
              <w:adjustRightInd w:val="0"/>
              <w:jc w:val="center"/>
            </w:pPr>
          </w:p>
          <w:p w14:paraId="1996B699" w14:textId="77777777" w:rsidR="008F6106" w:rsidRPr="00497BB8" w:rsidRDefault="008F6106" w:rsidP="00B16864">
            <w:pPr>
              <w:keepNext/>
              <w:adjustRightInd w:val="0"/>
              <w:jc w:val="center"/>
            </w:pPr>
          </w:p>
          <w:p w14:paraId="1996B69A" w14:textId="72379B6E" w:rsidR="008F6106" w:rsidRPr="00497BB8" w:rsidRDefault="00F83889" w:rsidP="00B16864">
            <w:pPr>
              <w:keepNext/>
              <w:adjustRightInd w:val="0"/>
              <w:jc w:val="center"/>
            </w:pPr>
            <w:r w:rsidRPr="00497BB8">
              <w:t>0</w:t>
            </w:r>
            <w:r w:rsidR="00A4154D" w:rsidRPr="00497BB8">
              <w:t>,</w:t>
            </w:r>
            <w:r w:rsidRPr="00497BB8">
              <w:t>77</w:t>
            </w:r>
          </w:p>
          <w:p w14:paraId="1996B69B" w14:textId="3C5C48F7" w:rsidR="008F6106" w:rsidRPr="00497BB8" w:rsidRDefault="00F83889" w:rsidP="00B16864">
            <w:pPr>
              <w:keepNext/>
              <w:adjustRightInd w:val="0"/>
              <w:jc w:val="center"/>
            </w:pPr>
            <w:r w:rsidRPr="00497BB8">
              <w:t>(0</w:t>
            </w:r>
            <w:r w:rsidR="00A4154D" w:rsidRPr="00497BB8">
              <w:t>,</w:t>
            </w:r>
            <w:r w:rsidRPr="00497BB8">
              <w:t>66, 0</w:t>
            </w:r>
            <w:r w:rsidR="00A4154D" w:rsidRPr="00497BB8">
              <w:t>,</w:t>
            </w:r>
            <w:r w:rsidRPr="00497BB8">
              <w:t>90)</w:t>
            </w:r>
          </w:p>
        </w:tc>
        <w:tc>
          <w:tcPr>
            <w:tcW w:w="1138" w:type="pct"/>
            <w:vAlign w:val="center"/>
          </w:tcPr>
          <w:p w14:paraId="1996B69C" w14:textId="77777777" w:rsidR="008F6106" w:rsidRPr="00497BB8" w:rsidRDefault="008F6106" w:rsidP="00B16864">
            <w:pPr>
              <w:keepNext/>
              <w:adjustRightInd w:val="0"/>
              <w:jc w:val="center"/>
            </w:pPr>
          </w:p>
          <w:p w14:paraId="1996B69D" w14:textId="77777777" w:rsidR="008F6106" w:rsidRPr="00497BB8" w:rsidRDefault="008F6106" w:rsidP="00B16864">
            <w:pPr>
              <w:keepNext/>
              <w:adjustRightInd w:val="0"/>
              <w:jc w:val="center"/>
            </w:pPr>
          </w:p>
          <w:p w14:paraId="5A5A01E9" w14:textId="77777777" w:rsidR="006E5476" w:rsidRPr="00497BB8" w:rsidRDefault="006E5476" w:rsidP="00B16864">
            <w:pPr>
              <w:keepNext/>
              <w:adjustRightInd w:val="0"/>
              <w:jc w:val="center"/>
            </w:pPr>
          </w:p>
          <w:p w14:paraId="3FAFCE16" w14:textId="77777777" w:rsidR="006E5476" w:rsidRPr="00497BB8" w:rsidRDefault="006E5476" w:rsidP="00B16864">
            <w:pPr>
              <w:keepNext/>
              <w:adjustRightInd w:val="0"/>
              <w:jc w:val="center"/>
            </w:pPr>
          </w:p>
          <w:p w14:paraId="1996B69E" w14:textId="77777777" w:rsidR="008F6106" w:rsidRPr="00497BB8" w:rsidRDefault="008F6106" w:rsidP="00B16864">
            <w:pPr>
              <w:keepNext/>
              <w:adjustRightInd w:val="0"/>
              <w:jc w:val="center"/>
            </w:pPr>
          </w:p>
          <w:p w14:paraId="1996B69F" w14:textId="7208BB43" w:rsidR="008F6106" w:rsidRPr="00497BB8" w:rsidRDefault="00F83889" w:rsidP="00B16864">
            <w:pPr>
              <w:keepNext/>
              <w:adjustRightInd w:val="0"/>
              <w:jc w:val="center"/>
            </w:pPr>
            <w:r w:rsidRPr="00497BB8">
              <w:t>0</w:t>
            </w:r>
            <w:r w:rsidR="00A4154D" w:rsidRPr="00497BB8">
              <w:t>,</w:t>
            </w:r>
            <w:r w:rsidRPr="00497BB8">
              <w:t>77</w:t>
            </w:r>
          </w:p>
          <w:p w14:paraId="1996B6A0" w14:textId="0087B785" w:rsidR="008F6106" w:rsidRPr="00497BB8" w:rsidRDefault="00F83889" w:rsidP="00B16864">
            <w:pPr>
              <w:keepNext/>
              <w:adjustRightInd w:val="0"/>
              <w:jc w:val="center"/>
            </w:pPr>
            <w:r w:rsidRPr="00497BB8">
              <w:t>(0</w:t>
            </w:r>
            <w:r w:rsidR="00A4154D" w:rsidRPr="00497BB8">
              <w:t>,</w:t>
            </w:r>
            <w:r w:rsidRPr="00497BB8">
              <w:t>66, 0</w:t>
            </w:r>
            <w:r w:rsidR="00A4154D" w:rsidRPr="00497BB8">
              <w:t>,</w:t>
            </w:r>
            <w:r w:rsidRPr="00497BB8">
              <w:t>90)</w:t>
            </w:r>
          </w:p>
        </w:tc>
      </w:tr>
    </w:tbl>
    <w:p w14:paraId="1996B6A2" w14:textId="1BE57CC4" w:rsidR="00F43F10" w:rsidRPr="00497BB8" w:rsidRDefault="00AF4B01" w:rsidP="00B16864">
      <w:r w:rsidRPr="00497BB8">
        <w:t xml:space="preserve">A: доксорубицин; C: циклофосфамид; P: паклитаксел; D: доцетаксел; Carb: карбоплатин; H: трастузумаб; </w:t>
      </w:r>
      <w:r w:rsidR="005D7112" w:rsidRPr="00497BB8">
        <w:t>CI = доверителен интервал</w:t>
      </w:r>
    </w:p>
    <w:p w14:paraId="1996B6A3" w14:textId="771C4E99" w:rsidR="00F43F10" w:rsidRPr="00497BB8" w:rsidRDefault="00F83889" w:rsidP="00B16864">
      <w:r w:rsidRPr="00497BB8">
        <w:t>*</w:t>
      </w:r>
      <w:r w:rsidR="005D7112" w:rsidRPr="00497BB8">
        <w:t xml:space="preserve"> По време на окончателния анализ на DFS. Медианата на продължителност на проследяване е 1,8 години в рамото с AC→P и 2,0 години в рамото с AC→PH</w:t>
      </w:r>
    </w:p>
    <w:p w14:paraId="1996B6A4" w14:textId="29B38297" w:rsidR="00F43F10" w:rsidRPr="00497BB8" w:rsidRDefault="00F83889" w:rsidP="00B16864">
      <w:r w:rsidRPr="00497BB8">
        <w:t>**</w:t>
      </w:r>
      <w:r w:rsidR="005D7112" w:rsidRPr="00497BB8">
        <w:t xml:space="preserve"> Медианата на продължителността на дългосрочно проследяване за общия анализ на клиничните проучвания е 8,3 години (интервал: 0,1 до 12,1) за рамото AC→PH и 7,9 години (интервал: 0,0 до 12,2) за рамото AC→P. Медианата на продължителността на дългосрочно проследяване за проучването BCIRG 006 е 10,3 години както в рамото AC→D (интервал: 0,0 до 12,6), така и в рамото DCarbH (интервал: 0,0 до 13,1), и е 10,4 години (интервал: 0,0 до 12,7) в рамото AC→DH.</w:t>
      </w:r>
    </w:p>
    <w:p w14:paraId="1996B6A5" w14:textId="77777777" w:rsidR="00F43F10" w:rsidRPr="00497BB8" w:rsidRDefault="00F43F10" w:rsidP="00B16864">
      <w:pPr>
        <w:pStyle w:val="BodyText"/>
      </w:pPr>
    </w:p>
    <w:p w14:paraId="1996B6A6" w14:textId="2316B368" w:rsidR="00F43F10" w:rsidRPr="00497BB8" w:rsidRDefault="005E3C05" w:rsidP="00B16864">
      <w:pPr>
        <w:rPr>
          <w:i/>
        </w:rPr>
      </w:pPr>
      <w:r w:rsidRPr="00497BB8">
        <w:rPr>
          <w:i/>
          <w:u w:val="single"/>
        </w:rPr>
        <w:t>Рак на млечната жлеза в ранен стадий (в условията на неоадювантно-адювантно лечение)</w:t>
      </w:r>
    </w:p>
    <w:p w14:paraId="1996B6A7" w14:textId="77777777" w:rsidR="00F43F10" w:rsidRPr="00497BB8" w:rsidRDefault="00F43F10" w:rsidP="00B16864">
      <w:pPr>
        <w:pStyle w:val="BodyText"/>
        <w:rPr>
          <w:i/>
        </w:rPr>
      </w:pPr>
    </w:p>
    <w:p w14:paraId="1996B6A8" w14:textId="0B86D2ED" w:rsidR="00F43F10" w:rsidRPr="00497BB8" w:rsidRDefault="003E0FA8" w:rsidP="00B16864">
      <w:pPr>
        <w:pStyle w:val="BodyText"/>
        <w:ind w:hanging="1"/>
      </w:pPr>
      <w:r w:rsidRPr="00497BB8">
        <w:t>Досега няма данни, които да сравняват ефикасността на трастузумаб, приложен като адювантна химиотерапия, с тази при неоадювантно/адювантно приложение.</w:t>
      </w:r>
    </w:p>
    <w:p w14:paraId="1996B6A9" w14:textId="77777777" w:rsidR="00F43F10" w:rsidRPr="00497BB8" w:rsidRDefault="00F43F10" w:rsidP="00B16864">
      <w:pPr>
        <w:pStyle w:val="BodyText"/>
      </w:pPr>
    </w:p>
    <w:p w14:paraId="1996B6AA" w14:textId="076FFB37" w:rsidR="00F43F10" w:rsidRPr="00497BB8" w:rsidRDefault="003E0FA8" w:rsidP="00B16864">
      <w:pPr>
        <w:pStyle w:val="BodyText"/>
      </w:pPr>
      <w:r w:rsidRPr="00497BB8">
        <w:t>В условията на неоадювантно-адювантно лечение, многоцентровото, рандомизирано проучване MO16432, има за цел да проучи клиничната ефикасност на едновременното приложение на трастузумаб с неоадювантна химиотерапия, включваща както антрациклин, така и таксан, последвано от трастузумаб адювантно, до обща продължителност на лечението от 1 година. В проучването са набирани пациенти с новодиагностициран локално авансирал (стадий III) или възпалителен РРМЖ. Пациенти с HER2+ тумори са рандомизирани да получават неоадювантна химиотерапия едновременно с трастузумаб неоадювантно-адювантно или само неоадювантна химиотерапия.</w:t>
      </w:r>
    </w:p>
    <w:p w14:paraId="1996B6AB" w14:textId="77777777" w:rsidR="008F6106" w:rsidRPr="00497BB8" w:rsidRDefault="008F6106" w:rsidP="00B16864">
      <w:pPr>
        <w:pStyle w:val="BodyText"/>
      </w:pPr>
    </w:p>
    <w:p w14:paraId="1996B6AC" w14:textId="3FEFC38B" w:rsidR="00F43F10" w:rsidRPr="00497BB8" w:rsidRDefault="003E0FA8" w:rsidP="00B16864">
      <w:pPr>
        <w:pStyle w:val="BodyText"/>
        <w:ind w:hanging="1"/>
      </w:pPr>
      <w:r w:rsidRPr="00497BB8">
        <w:t>В проучването MO16432, трастузумаб (8 mg/kg натоварваща доза, последвана от 6 mg/kg поддържаща доза на 3 седмици) е приложен едновременно с 10 цикъла неоадювантна химиотерапия</w:t>
      </w:r>
    </w:p>
    <w:p w14:paraId="1996B6AD" w14:textId="77777777" w:rsidR="00F43F10" w:rsidRPr="00497BB8" w:rsidRDefault="00F43F10" w:rsidP="00B16864">
      <w:pPr>
        <w:pStyle w:val="BodyText"/>
      </w:pPr>
    </w:p>
    <w:p w14:paraId="1996B6AE" w14:textId="6AC7EA0C" w:rsidR="00F43F10" w:rsidRPr="00497BB8" w:rsidRDefault="003E0FA8" w:rsidP="00B16864">
      <w:pPr>
        <w:pStyle w:val="BodyText"/>
      </w:pPr>
      <w:r w:rsidRPr="00497BB8">
        <w:t>както следва:</w:t>
      </w:r>
    </w:p>
    <w:p w14:paraId="1996B6AF" w14:textId="77777777" w:rsidR="008F6106" w:rsidRPr="00497BB8" w:rsidRDefault="008F6106" w:rsidP="00B16864">
      <w:pPr>
        <w:pStyle w:val="BodyText"/>
      </w:pPr>
    </w:p>
    <w:p w14:paraId="1996B6B0" w14:textId="19994A9A" w:rsidR="00C05065" w:rsidRPr="00497BB8" w:rsidRDefault="00E76D8E" w:rsidP="00B16864">
      <w:pPr>
        <w:pStyle w:val="ListParagraph"/>
        <w:numPr>
          <w:ilvl w:val="0"/>
          <w:numId w:val="56"/>
        </w:numPr>
        <w:tabs>
          <w:tab w:val="left" w:pos="1105"/>
        </w:tabs>
        <w:ind w:hanging="432"/>
      </w:pPr>
      <w:r w:rsidRPr="00497BB8">
        <w:rPr>
          <w:spacing w:val="1"/>
        </w:rPr>
        <w:t>Доксорубицин 60 mg/m</w:t>
      </w:r>
      <w:r w:rsidRPr="00497BB8">
        <w:rPr>
          <w:spacing w:val="1"/>
          <w:vertAlign w:val="superscript"/>
        </w:rPr>
        <w:t>2</w:t>
      </w:r>
      <w:r w:rsidRPr="00497BB8">
        <w:rPr>
          <w:spacing w:val="1"/>
        </w:rPr>
        <w:t xml:space="preserve"> и паклитаксел 150 mg/m</w:t>
      </w:r>
      <w:r w:rsidRPr="00497BB8">
        <w:rPr>
          <w:spacing w:val="1"/>
          <w:vertAlign w:val="superscript"/>
        </w:rPr>
        <w:t>2</w:t>
      </w:r>
      <w:r w:rsidRPr="00497BB8">
        <w:rPr>
          <w:spacing w:val="1"/>
        </w:rPr>
        <w:t>, приложени на 3 седмици за 3 цикъла,</w:t>
      </w:r>
    </w:p>
    <w:p w14:paraId="1996B6B1" w14:textId="77777777" w:rsidR="00C05065" w:rsidRPr="00497BB8" w:rsidRDefault="00C05065" w:rsidP="00B16864">
      <w:pPr>
        <w:tabs>
          <w:tab w:val="left" w:pos="1105"/>
        </w:tabs>
      </w:pPr>
    </w:p>
    <w:p w14:paraId="1996B6B2" w14:textId="03BB5821" w:rsidR="006C7D4E" w:rsidRPr="00497BB8" w:rsidRDefault="00E76D8E" w:rsidP="00B16864">
      <w:r w:rsidRPr="00497BB8">
        <w:t>което е последвано от</w:t>
      </w:r>
    </w:p>
    <w:p w14:paraId="1996B6B3" w14:textId="77777777" w:rsidR="006C7D4E" w:rsidRPr="00497BB8" w:rsidRDefault="006C7D4E" w:rsidP="00B16864">
      <w:pPr>
        <w:tabs>
          <w:tab w:val="left" w:pos="1105"/>
        </w:tabs>
      </w:pPr>
    </w:p>
    <w:p w14:paraId="1996B6B4" w14:textId="47088CFC" w:rsidR="00F43F10" w:rsidRPr="00497BB8" w:rsidRDefault="00E76D8E" w:rsidP="00B16864">
      <w:pPr>
        <w:pStyle w:val="ListParagraph"/>
        <w:numPr>
          <w:ilvl w:val="0"/>
          <w:numId w:val="56"/>
        </w:numPr>
        <w:tabs>
          <w:tab w:val="left" w:pos="1105"/>
        </w:tabs>
        <w:ind w:hanging="432"/>
      </w:pPr>
      <w:r w:rsidRPr="00497BB8">
        <w:rPr>
          <w:spacing w:val="1"/>
          <w:position w:val="1"/>
        </w:rPr>
        <w:t>Паклитаксел 175 mg/m</w:t>
      </w:r>
      <w:r w:rsidRPr="00497BB8">
        <w:rPr>
          <w:spacing w:val="1"/>
          <w:position w:val="1"/>
          <w:vertAlign w:val="superscript"/>
        </w:rPr>
        <w:t>2</w:t>
      </w:r>
      <w:r w:rsidRPr="00497BB8">
        <w:rPr>
          <w:spacing w:val="1"/>
          <w:position w:val="1"/>
        </w:rPr>
        <w:t>, прилаган на 3 седмици за 4 цикъла,</w:t>
      </w:r>
    </w:p>
    <w:p w14:paraId="1996B6B5" w14:textId="77777777" w:rsidR="00F43F10" w:rsidRPr="00497BB8" w:rsidRDefault="00F43F10" w:rsidP="00B16864">
      <w:pPr>
        <w:pStyle w:val="BodyText"/>
      </w:pPr>
    </w:p>
    <w:p w14:paraId="1996B6B6" w14:textId="3F1C712E" w:rsidR="006C7D4E" w:rsidRPr="00497BB8" w:rsidRDefault="00E76D8E" w:rsidP="00B16864">
      <w:pPr>
        <w:pStyle w:val="BodyText"/>
      </w:pPr>
      <w:r w:rsidRPr="00497BB8">
        <w:t>което е последвано от</w:t>
      </w:r>
    </w:p>
    <w:p w14:paraId="1996B6B7" w14:textId="77777777" w:rsidR="006C7D4E" w:rsidRPr="00497BB8" w:rsidRDefault="006C7D4E" w:rsidP="00B16864">
      <w:pPr>
        <w:pStyle w:val="BodyText"/>
      </w:pPr>
    </w:p>
    <w:p w14:paraId="1996B6B8" w14:textId="098AF898" w:rsidR="00F43F10" w:rsidRPr="00497BB8" w:rsidRDefault="00E76D8E" w:rsidP="00B16864">
      <w:pPr>
        <w:pStyle w:val="BodyText"/>
        <w:numPr>
          <w:ilvl w:val="0"/>
          <w:numId w:val="56"/>
        </w:numPr>
        <w:ind w:hanging="432"/>
      </w:pPr>
      <w:r w:rsidRPr="00497BB8">
        <w:t>CMF на ден 1 и 8 на 4 седмици за 3 цикъла</w:t>
      </w:r>
    </w:p>
    <w:p w14:paraId="1996B6B9" w14:textId="77777777" w:rsidR="00F43F10" w:rsidRPr="00497BB8" w:rsidRDefault="00F43F10" w:rsidP="00B16864">
      <w:pPr>
        <w:pStyle w:val="BodyText"/>
      </w:pPr>
    </w:p>
    <w:p w14:paraId="1996B6BA" w14:textId="03196CCA" w:rsidR="00F43F10" w:rsidRPr="00497BB8" w:rsidRDefault="00E76D8E" w:rsidP="00B16864">
      <w:pPr>
        <w:pStyle w:val="BodyText"/>
      </w:pPr>
      <w:r w:rsidRPr="00497BB8">
        <w:t>което, след операция, е последвано от</w:t>
      </w:r>
    </w:p>
    <w:p w14:paraId="1996B6BB" w14:textId="77777777" w:rsidR="006C7D4E" w:rsidRPr="00497BB8" w:rsidRDefault="006C7D4E" w:rsidP="00B16864">
      <w:pPr>
        <w:pStyle w:val="ListParagraph"/>
        <w:tabs>
          <w:tab w:val="left" w:pos="1105"/>
        </w:tabs>
        <w:ind w:left="0" w:firstLine="0"/>
        <w:rPr>
          <w:spacing w:val="1"/>
        </w:rPr>
      </w:pPr>
    </w:p>
    <w:p w14:paraId="1996B6BC" w14:textId="587EEB30" w:rsidR="00F43F10" w:rsidRPr="00497BB8" w:rsidRDefault="00663628" w:rsidP="00B16864">
      <w:pPr>
        <w:pStyle w:val="BodyText"/>
        <w:numPr>
          <w:ilvl w:val="0"/>
          <w:numId w:val="56"/>
        </w:numPr>
        <w:ind w:hanging="432"/>
      </w:pPr>
      <w:r w:rsidRPr="00497BB8">
        <w:rPr>
          <w:spacing w:val="1"/>
        </w:rPr>
        <w:t>допълнителни цикли с трастузумаб адювантно (да се довърши 1 година лечение)</w:t>
      </w:r>
    </w:p>
    <w:p w14:paraId="1996B6BD" w14:textId="77777777" w:rsidR="00F43F10" w:rsidRPr="00497BB8" w:rsidRDefault="00F43F10" w:rsidP="00B16864">
      <w:pPr>
        <w:pStyle w:val="BodyText"/>
      </w:pPr>
    </w:p>
    <w:p w14:paraId="1996B6BE" w14:textId="4C205027" w:rsidR="00F43F10" w:rsidRPr="00497BB8" w:rsidRDefault="00663628" w:rsidP="00B16864">
      <w:pPr>
        <w:pStyle w:val="BodyText"/>
      </w:pPr>
      <w:r w:rsidRPr="00497BB8">
        <w:t>Резултатите за ефикасност при проучването MO16432 са обобщени в Таблица 12. Средната продължителност на проследяване в групата с трастузумаб е 3,8 години.</w:t>
      </w:r>
    </w:p>
    <w:p w14:paraId="1996B6BF" w14:textId="77777777" w:rsidR="00F43F10" w:rsidRPr="00497BB8" w:rsidRDefault="00F43F10" w:rsidP="00B16864">
      <w:pPr>
        <w:pStyle w:val="BodyText"/>
      </w:pPr>
    </w:p>
    <w:p w14:paraId="1996B6C0" w14:textId="66BA9747" w:rsidR="00F43F10" w:rsidRPr="00497BB8" w:rsidRDefault="00663628" w:rsidP="00B16864">
      <w:pPr>
        <w:pStyle w:val="BodyText"/>
      </w:pPr>
      <w:r w:rsidRPr="00497BB8">
        <w:t>Таблица 12 Резултати за ефикасност от MO16432</w:t>
      </w:r>
    </w:p>
    <w:p w14:paraId="1996B6C1" w14:textId="77777777" w:rsidR="00C05065" w:rsidRPr="00497BB8" w:rsidRDefault="00C05065" w:rsidP="00B16864">
      <w:pPr>
        <w:pStyle w:val="BodyText"/>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4A0" w:firstRow="1" w:lastRow="0" w:firstColumn="1" w:lastColumn="0" w:noHBand="0" w:noVBand="1"/>
      </w:tblPr>
      <w:tblGrid>
        <w:gridCol w:w="2826"/>
        <w:gridCol w:w="2263"/>
        <w:gridCol w:w="2265"/>
        <w:gridCol w:w="1707"/>
      </w:tblGrid>
      <w:tr w:rsidR="00762991" w:rsidRPr="00497BB8" w14:paraId="1996B6C8" w14:textId="77777777" w:rsidTr="003A58F2">
        <w:trPr>
          <w:trHeight w:val="283"/>
        </w:trPr>
        <w:tc>
          <w:tcPr>
            <w:tcW w:w="1559" w:type="pct"/>
            <w:vAlign w:val="center"/>
          </w:tcPr>
          <w:p w14:paraId="1996B6C2" w14:textId="378B61E3" w:rsidR="00C05065" w:rsidRPr="00497BB8" w:rsidRDefault="005049EA" w:rsidP="00B16864">
            <w:pPr>
              <w:adjustRightInd w:val="0"/>
              <w:jc w:val="center"/>
              <w:rPr>
                <w:b/>
                <w:bCs/>
              </w:rPr>
            </w:pPr>
            <w:r w:rsidRPr="00497BB8">
              <w:rPr>
                <w:b/>
                <w:bCs/>
              </w:rPr>
              <w:t>Показател</w:t>
            </w:r>
          </w:p>
        </w:tc>
        <w:tc>
          <w:tcPr>
            <w:tcW w:w="1249" w:type="pct"/>
            <w:vAlign w:val="center"/>
          </w:tcPr>
          <w:p w14:paraId="33B68633" w14:textId="77777777" w:rsidR="00A430BD" w:rsidRPr="00497BB8" w:rsidRDefault="00A430BD" w:rsidP="00B16864">
            <w:pPr>
              <w:adjustRightInd w:val="0"/>
              <w:jc w:val="center"/>
              <w:rPr>
                <w:b/>
                <w:bCs/>
              </w:rPr>
            </w:pPr>
            <w:r w:rsidRPr="00497BB8">
              <w:rPr>
                <w:b/>
                <w:bCs/>
              </w:rPr>
              <w:t>Химиотерапия + трастузумаб</w:t>
            </w:r>
          </w:p>
          <w:p w14:paraId="1996B6C4" w14:textId="7C472B2A" w:rsidR="00C05065" w:rsidRPr="00497BB8" w:rsidRDefault="00A430BD" w:rsidP="00B16864">
            <w:pPr>
              <w:adjustRightInd w:val="0"/>
              <w:jc w:val="center"/>
              <w:rPr>
                <w:b/>
                <w:bCs/>
              </w:rPr>
            </w:pPr>
            <w:r w:rsidRPr="00497BB8">
              <w:rPr>
                <w:b/>
                <w:bCs/>
              </w:rPr>
              <w:t>(n=115)</w:t>
            </w:r>
          </w:p>
        </w:tc>
        <w:tc>
          <w:tcPr>
            <w:tcW w:w="1250" w:type="pct"/>
            <w:vAlign w:val="center"/>
          </w:tcPr>
          <w:p w14:paraId="06E2D4FD" w14:textId="77777777" w:rsidR="00A430BD" w:rsidRPr="00497BB8" w:rsidRDefault="00A430BD" w:rsidP="00B16864">
            <w:pPr>
              <w:adjustRightInd w:val="0"/>
              <w:jc w:val="center"/>
              <w:rPr>
                <w:b/>
                <w:bCs/>
              </w:rPr>
            </w:pPr>
            <w:r w:rsidRPr="00497BB8">
              <w:rPr>
                <w:b/>
                <w:bCs/>
              </w:rPr>
              <w:t>Само химиотерапия</w:t>
            </w:r>
          </w:p>
          <w:p w14:paraId="1996B6C6" w14:textId="4711ABBA" w:rsidR="00C05065" w:rsidRPr="00497BB8" w:rsidRDefault="00A430BD" w:rsidP="00B16864">
            <w:pPr>
              <w:adjustRightInd w:val="0"/>
              <w:jc w:val="center"/>
              <w:rPr>
                <w:b/>
                <w:bCs/>
              </w:rPr>
            </w:pPr>
            <w:r w:rsidRPr="00497BB8">
              <w:rPr>
                <w:b/>
                <w:bCs/>
              </w:rPr>
              <w:t>(n=116)</w:t>
            </w:r>
          </w:p>
        </w:tc>
        <w:tc>
          <w:tcPr>
            <w:tcW w:w="942" w:type="pct"/>
            <w:vAlign w:val="center"/>
          </w:tcPr>
          <w:p w14:paraId="1996B6C7" w14:textId="77777777" w:rsidR="00C05065" w:rsidRPr="00497BB8" w:rsidRDefault="00C05065" w:rsidP="00B16864">
            <w:pPr>
              <w:adjustRightInd w:val="0"/>
              <w:jc w:val="center"/>
              <w:rPr>
                <w:b/>
                <w:bCs/>
              </w:rPr>
            </w:pPr>
          </w:p>
        </w:tc>
      </w:tr>
      <w:tr w:rsidR="00762991" w:rsidRPr="00497BB8" w14:paraId="1996B6D5" w14:textId="77777777" w:rsidTr="003A58F2">
        <w:trPr>
          <w:trHeight w:val="283"/>
        </w:trPr>
        <w:tc>
          <w:tcPr>
            <w:tcW w:w="1559" w:type="pct"/>
          </w:tcPr>
          <w:p w14:paraId="1996B6C9" w14:textId="41025B14" w:rsidR="00C05065" w:rsidRPr="00497BB8" w:rsidRDefault="00A430BD" w:rsidP="00B16864">
            <w:pPr>
              <w:adjustRightInd w:val="0"/>
            </w:pPr>
            <w:r w:rsidRPr="00497BB8">
              <w:t>Преживяемост без събитие</w:t>
            </w:r>
          </w:p>
          <w:p w14:paraId="1996B6CA" w14:textId="77777777" w:rsidR="00C05065" w:rsidRPr="00497BB8" w:rsidRDefault="00C05065" w:rsidP="00B16864">
            <w:pPr>
              <w:adjustRightInd w:val="0"/>
            </w:pPr>
          </w:p>
          <w:p w14:paraId="1996B6CC" w14:textId="74BBF228" w:rsidR="00C05065" w:rsidRPr="00497BB8" w:rsidRDefault="00A430BD" w:rsidP="00B16864">
            <w:pPr>
              <w:adjustRightInd w:val="0"/>
            </w:pPr>
            <w:r w:rsidRPr="00497BB8">
              <w:t>Брой пациенти със събитие</w:t>
            </w:r>
          </w:p>
        </w:tc>
        <w:tc>
          <w:tcPr>
            <w:tcW w:w="1249" w:type="pct"/>
          </w:tcPr>
          <w:p w14:paraId="1996B6CD" w14:textId="77777777" w:rsidR="00C05065" w:rsidRPr="00497BB8" w:rsidRDefault="00C05065" w:rsidP="00B16864">
            <w:pPr>
              <w:adjustRightInd w:val="0"/>
            </w:pPr>
          </w:p>
          <w:p w14:paraId="1996B6CE" w14:textId="77777777" w:rsidR="00C05065" w:rsidRPr="00497BB8" w:rsidRDefault="00C05065" w:rsidP="00B16864">
            <w:pPr>
              <w:adjustRightInd w:val="0"/>
              <w:jc w:val="center"/>
            </w:pPr>
          </w:p>
          <w:p w14:paraId="1996B6CF" w14:textId="77777777" w:rsidR="00C05065" w:rsidRPr="00497BB8" w:rsidRDefault="00F83889" w:rsidP="00B16864">
            <w:pPr>
              <w:adjustRightInd w:val="0"/>
              <w:jc w:val="center"/>
            </w:pPr>
            <w:r w:rsidRPr="00497BB8">
              <w:t>46</w:t>
            </w:r>
          </w:p>
        </w:tc>
        <w:tc>
          <w:tcPr>
            <w:tcW w:w="1250" w:type="pct"/>
          </w:tcPr>
          <w:p w14:paraId="1996B6D0" w14:textId="77777777" w:rsidR="00C05065" w:rsidRPr="00497BB8" w:rsidRDefault="00C05065" w:rsidP="00B16864">
            <w:pPr>
              <w:adjustRightInd w:val="0"/>
            </w:pPr>
          </w:p>
          <w:p w14:paraId="1996B6D1" w14:textId="77777777" w:rsidR="00C05065" w:rsidRPr="00497BB8" w:rsidRDefault="00C05065" w:rsidP="00B16864">
            <w:pPr>
              <w:adjustRightInd w:val="0"/>
              <w:jc w:val="center"/>
            </w:pPr>
          </w:p>
          <w:p w14:paraId="1996B6D2" w14:textId="77777777" w:rsidR="00C05065" w:rsidRPr="00497BB8" w:rsidRDefault="00F83889" w:rsidP="00B16864">
            <w:pPr>
              <w:adjustRightInd w:val="0"/>
              <w:jc w:val="center"/>
            </w:pPr>
            <w:r w:rsidRPr="00497BB8">
              <w:t>59</w:t>
            </w:r>
          </w:p>
        </w:tc>
        <w:tc>
          <w:tcPr>
            <w:tcW w:w="942" w:type="pct"/>
          </w:tcPr>
          <w:p w14:paraId="1996B6D3" w14:textId="4185FE47" w:rsidR="00C05065" w:rsidRPr="00497BB8" w:rsidRDefault="00F768CE" w:rsidP="00B16864">
            <w:pPr>
              <w:adjustRightInd w:val="0"/>
              <w:jc w:val="center"/>
            </w:pPr>
            <w:r w:rsidRPr="00497BB8">
              <w:t>Коефициент на риска</w:t>
            </w:r>
            <w:r w:rsidR="00F83889" w:rsidRPr="00497BB8">
              <w:t xml:space="preserve"> (95% CI)</w:t>
            </w:r>
          </w:p>
          <w:p w14:paraId="1996B6D4" w14:textId="4DE8ECDD" w:rsidR="00C05065" w:rsidRPr="00497BB8" w:rsidRDefault="00F83889" w:rsidP="00B16864">
            <w:pPr>
              <w:adjustRightInd w:val="0"/>
              <w:jc w:val="center"/>
            </w:pPr>
            <w:r w:rsidRPr="00497BB8">
              <w:t>0</w:t>
            </w:r>
            <w:r w:rsidR="00F768CE" w:rsidRPr="00497BB8">
              <w:t>,</w:t>
            </w:r>
            <w:r w:rsidRPr="00497BB8">
              <w:t>65 (0</w:t>
            </w:r>
            <w:r w:rsidR="00F768CE" w:rsidRPr="00497BB8">
              <w:t>,</w:t>
            </w:r>
            <w:r w:rsidRPr="00497BB8">
              <w:t>44</w:t>
            </w:r>
            <w:r w:rsidR="00784008" w:rsidRPr="00497BB8">
              <w:t>;</w:t>
            </w:r>
            <w:r w:rsidRPr="00497BB8">
              <w:t xml:space="preserve"> 0</w:t>
            </w:r>
            <w:r w:rsidR="00F768CE" w:rsidRPr="00497BB8">
              <w:t>,</w:t>
            </w:r>
            <w:r w:rsidRPr="00497BB8">
              <w:t>96) p</w:t>
            </w:r>
            <w:r w:rsidR="00EE2F4E" w:rsidRPr="00497BB8">
              <w:t> </w:t>
            </w:r>
            <w:r w:rsidRPr="00497BB8">
              <w:t>=</w:t>
            </w:r>
            <w:r w:rsidR="00EE2F4E" w:rsidRPr="00497BB8">
              <w:t> </w:t>
            </w:r>
            <w:r w:rsidRPr="00497BB8">
              <w:t>0</w:t>
            </w:r>
            <w:r w:rsidR="00F768CE" w:rsidRPr="00497BB8">
              <w:t>,</w:t>
            </w:r>
            <w:r w:rsidRPr="00497BB8">
              <w:t>0275</w:t>
            </w:r>
          </w:p>
        </w:tc>
      </w:tr>
      <w:tr w:rsidR="00762991" w:rsidRPr="00497BB8" w14:paraId="1996B6DC" w14:textId="77777777" w:rsidTr="003A58F2">
        <w:trPr>
          <w:trHeight w:val="283"/>
        </w:trPr>
        <w:tc>
          <w:tcPr>
            <w:tcW w:w="1559" w:type="pct"/>
            <w:vAlign w:val="center"/>
          </w:tcPr>
          <w:p w14:paraId="1996B6D6" w14:textId="64F3B976" w:rsidR="00C05065" w:rsidRPr="00497BB8" w:rsidRDefault="00C31E22" w:rsidP="00B16864">
            <w:pPr>
              <w:adjustRightInd w:val="0"/>
            </w:pPr>
            <w:r w:rsidRPr="00497BB8">
              <w:t>Общ патологичен пълен отговор*</w:t>
            </w:r>
            <w:r w:rsidR="00F83889" w:rsidRPr="00497BB8">
              <w:t xml:space="preserve"> (95% CI)</w:t>
            </w:r>
          </w:p>
        </w:tc>
        <w:tc>
          <w:tcPr>
            <w:tcW w:w="1249" w:type="pct"/>
            <w:vAlign w:val="center"/>
          </w:tcPr>
          <w:p w14:paraId="1996B6D7" w14:textId="77777777" w:rsidR="00C05065" w:rsidRPr="00497BB8" w:rsidRDefault="00F83889" w:rsidP="00B16864">
            <w:pPr>
              <w:adjustRightInd w:val="0"/>
              <w:jc w:val="center"/>
            </w:pPr>
            <w:r w:rsidRPr="00497BB8">
              <w:t>40%</w:t>
            </w:r>
          </w:p>
          <w:p w14:paraId="1996B6D8" w14:textId="4B3A922D" w:rsidR="00C05065" w:rsidRPr="00497BB8" w:rsidRDefault="00F83889" w:rsidP="00B16864">
            <w:pPr>
              <w:adjustRightInd w:val="0"/>
              <w:jc w:val="center"/>
            </w:pPr>
            <w:r w:rsidRPr="00497BB8">
              <w:t>(31</w:t>
            </w:r>
            <w:r w:rsidR="00F768CE" w:rsidRPr="00497BB8">
              <w:t>,</w:t>
            </w:r>
            <w:r w:rsidRPr="00497BB8">
              <w:t>0</w:t>
            </w:r>
            <w:r w:rsidR="00784008" w:rsidRPr="00497BB8">
              <w:t>;</w:t>
            </w:r>
            <w:r w:rsidRPr="00497BB8">
              <w:t xml:space="preserve"> 49</w:t>
            </w:r>
            <w:r w:rsidR="00F768CE" w:rsidRPr="00497BB8">
              <w:t>,</w:t>
            </w:r>
            <w:r w:rsidRPr="00497BB8">
              <w:t>6)</w:t>
            </w:r>
          </w:p>
        </w:tc>
        <w:tc>
          <w:tcPr>
            <w:tcW w:w="1250" w:type="pct"/>
            <w:vAlign w:val="center"/>
          </w:tcPr>
          <w:p w14:paraId="1996B6D9" w14:textId="4BB78295" w:rsidR="00C05065" w:rsidRPr="00497BB8" w:rsidRDefault="00F83889" w:rsidP="00B16864">
            <w:pPr>
              <w:adjustRightInd w:val="0"/>
              <w:jc w:val="center"/>
            </w:pPr>
            <w:r w:rsidRPr="00497BB8">
              <w:t>20</w:t>
            </w:r>
            <w:r w:rsidR="00F768CE" w:rsidRPr="00497BB8">
              <w:t>,</w:t>
            </w:r>
            <w:r w:rsidRPr="00497BB8">
              <w:t>7%</w:t>
            </w:r>
          </w:p>
          <w:p w14:paraId="1996B6DA" w14:textId="1685FD3E" w:rsidR="00C05065" w:rsidRPr="00497BB8" w:rsidRDefault="00F83889" w:rsidP="00B16864">
            <w:pPr>
              <w:adjustRightInd w:val="0"/>
              <w:jc w:val="center"/>
            </w:pPr>
            <w:r w:rsidRPr="00497BB8">
              <w:t>(13</w:t>
            </w:r>
            <w:r w:rsidR="00F768CE" w:rsidRPr="00497BB8">
              <w:t>,</w:t>
            </w:r>
            <w:r w:rsidRPr="00497BB8">
              <w:t>7</w:t>
            </w:r>
            <w:r w:rsidR="00784008" w:rsidRPr="00497BB8">
              <w:t>;</w:t>
            </w:r>
            <w:r w:rsidRPr="00497BB8">
              <w:t xml:space="preserve"> 29</w:t>
            </w:r>
            <w:r w:rsidR="00F768CE" w:rsidRPr="00497BB8">
              <w:t>,</w:t>
            </w:r>
            <w:r w:rsidRPr="00497BB8">
              <w:t>2)</w:t>
            </w:r>
          </w:p>
        </w:tc>
        <w:tc>
          <w:tcPr>
            <w:tcW w:w="942" w:type="pct"/>
            <w:vAlign w:val="center"/>
          </w:tcPr>
          <w:p w14:paraId="1996B6DB" w14:textId="54F7DFFD" w:rsidR="00C05065" w:rsidRPr="00497BB8" w:rsidRDefault="00F83889" w:rsidP="00B16864">
            <w:pPr>
              <w:adjustRightInd w:val="0"/>
              <w:jc w:val="center"/>
            </w:pPr>
            <w:r w:rsidRPr="00497BB8">
              <w:t>p</w:t>
            </w:r>
            <w:r w:rsidR="00EE2F4E" w:rsidRPr="00497BB8">
              <w:t> </w:t>
            </w:r>
            <w:r w:rsidRPr="00497BB8">
              <w:t>=</w:t>
            </w:r>
            <w:r w:rsidR="00EE2F4E" w:rsidRPr="00497BB8">
              <w:t> </w:t>
            </w:r>
            <w:r w:rsidRPr="00497BB8">
              <w:t>0</w:t>
            </w:r>
            <w:r w:rsidR="00F768CE" w:rsidRPr="00497BB8">
              <w:t>,</w:t>
            </w:r>
            <w:r w:rsidRPr="00497BB8">
              <w:t>0014</w:t>
            </w:r>
          </w:p>
        </w:tc>
      </w:tr>
      <w:tr w:rsidR="00762991" w:rsidRPr="00497BB8" w14:paraId="1996B6EA" w14:textId="77777777" w:rsidTr="003A58F2">
        <w:trPr>
          <w:trHeight w:val="283"/>
        </w:trPr>
        <w:tc>
          <w:tcPr>
            <w:tcW w:w="1559" w:type="pct"/>
          </w:tcPr>
          <w:p w14:paraId="1996B6DD" w14:textId="16FB26B0" w:rsidR="00C05065" w:rsidRPr="00497BB8" w:rsidRDefault="004A6276" w:rsidP="00B16864">
            <w:pPr>
              <w:adjustRightInd w:val="0"/>
            </w:pPr>
            <w:r w:rsidRPr="00497BB8">
              <w:t>Обща преживяемост</w:t>
            </w:r>
          </w:p>
          <w:p w14:paraId="1996B6DE" w14:textId="77777777" w:rsidR="00C05065" w:rsidRPr="00497BB8" w:rsidRDefault="00C05065" w:rsidP="00B16864">
            <w:pPr>
              <w:adjustRightInd w:val="0"/>
            </w:pPr>
          </w:p>
          <w:p w14:paraId="1996B6E0" w14:textId="2271F627" w:rsidR="00C05065" w:rsidRPr="00497BB8" w:rsidRDefault="004A6276" w:rsidP="00B16864">
            <w:pPr>
              <w:adjustRightInd w:val="0"/>
            </w:pPr>
            <w:r w:rsidRPr="00497BB8">
              <w:t>Брой пациенти със събитие</w:t>
            </w:r>
          </w:p>
        </w:tc>
        <w:tc>
          <w:tcPr>
            <w:tcW w:w="1249" w:type="pct"/>
          </w:tcPr>
          <w:p w14:paraId="1996B6E1" w14:textId="77777777" w:rsidR="00C05065" w:rsidRPr="00497BB8" w:rsidRDefault="00C05065" w:rsidP="00B16864">
            <w:pPr>
              <w:adjustRightInd w:val="0"/>
              <w:jc w:val="center"/>
            </w:pPr>
          </w:p>
          <w:p w14:paraId="1996B6E2" w14:textId="77777777" w:rsidR="00C05065" w:rsidRPr="00497BB8" w:rsidRDefault="00C05065" w:rsidP="00B16864">
            <w:pPr>
              <w:adjustRightInd w:val="0"/>
              <w:jc w:val="center"/>
            </w:pPr>
          </w:p>
          <w:p w14:paraId="1996B6E3" w14:textId="77777777" w:rsidR="00C05065" w:rsidRPr="00497BB8" w:rsidRDefault="00F83889" w:rsidP="00B16864">
            <w:pPr>
              <w:adjustRightInd w:val="0"/>
              <w:jc w:val="center"/>
            </w:pPr>
            <w:r w:rsidRPr="00497BB8">
              <w:t>22</w:t>
            </w:r>
          </w:p>
        </w:tc>
        <w:tc>
          <w:tcPr>
            <w:tcW w:w="1250" w:type="pct"/>
          </w:tcPr>
          <w:p w14:paraId="1996B6E4" w14:textId="77777777" w:rsidR="00C05065" w:rsidRPr="00497BB8" w:rsidRDefault="00C05065" w:rsidP="00B16864">
            <w:pPr>
              <w:adjustRightInd w:val="0"/>
              <w:jc w:val="center"/>
            </w:pPr>
          </w:p>
          <w:p w14:paraId="1996B6E5" w14:textId="77777777" w:rsidR="00C05065" w:rsidRPr="00497BB8" w:rsidRDefault="00C05065" w:rsidP="00B16864">
            <w:pPr>
              <w:adjustRightInd w:val="0"/>
              <w:jc w:val="center"/>
            </w:pPr>
          </w:p>
          <w:p w14:paraId="1996B6E6" w14:textId="77777777" w:rsidR="00C05065" w:rsidRPr="00497BB8" w:rsidRDefault="00F83889" w:rsidP="00B16864">
            <w:pPr>
              <w:adjustRightInd w:val="0"/>
              <w:jc w:val="center"/>
            </w:pPr>
            <w:r w:rsidRPr="00497BB8">
              <w:t>33</w:t>
            </w:r>
          </w:p>
        </w:tc>
        <w:tc>
          <w:tcPr>
            <w:tcW w:w="942" w:type="pct"/>
          </w:tcPr>
          <w:p w14:paraId="1996B6E7" w14:textId="14796C10" w:rsidR="00C05065" w:rsidRPr="00497BB8" w:rsidRDefault="005D544F" w:rsidP="00B16864">
            <w:pPr>
              <w:adjustRightInd w:val="0"/>
              <w:jc w:val="center"/>
            </w:pPr>
            <w:r w:rsidRPr="00497BB8">
              <w:t>Коефициент на риска</w:t>
            </w:r>
            <w:r w:rsidR="00F83889" w:rsidRPr="00497BB8">
              <w:t xml:space="preserve"> (95% CI)</w:t>
            </w:r>
          </w:p>
          <w:p w14:paraId="1996B6E8" w14:textId="1AD09686" w:rsidR="00C05065" w:rsidRPr="00497BB8" w:rsidRDefault="00F83889" w:rsidP="00B16864">
            <w:pPr>
              <w:adjustRightInd w:val="0"/>
              <w:jc w:val="center"/>
            </w:pPr>
            <w:r w:rsidRPr="00497BB8">
              <w:t>0</w:t>
            </w:r>
            <w:r w:rsidR="00F768CE" w:rsidRPr="00497BB8">
              <w:t>,</w:t>
            </w:r>
            <w:r w:rsidRPr="00497BB8">
              <w:t>59 (0</w:t>
            </w:r>
            <w:r w:rsidR="00F768CE" w:rsidRPr="00497BB8">
              <w:t>,</w:t>
            </w:r>
            <w:r w:rsidRPr="00497BB8">
              <w:t>35</w:t>
            </w:r>
            <w:r w:rsidR="00784008" w:rsidRPr="00497BB8">
              <w:t>;</w:t>
            </w:r>
            <w:r w:rsidRPr="00497BB8">
              <w:t xml:space="preserve"> 1</w:t>
            </w:r>
            <w:r w:rsidR="00F768CE" w:rsidRPr="00497BB8">
              <w:t>,</w:t>
            </w:r>
            <w:r w:rsidRPr="00497BB8">
              <w:t>02)</w:t>
            </w:r>
          </w:p>
          <w:p w14:paraId="1996B6E9" w14:textId="3A4DB278" w:rsidR="00C05065" w:rsidRPr="00497BB8" w:rsidRDefault="00F83889" w:rsidP="00B16864">
            <w:pPr>
              <w:adjustRightInd w:val="0"/>
              <w:jc w:val="center"/>
            </w:pPr>
            <w:r w:rsidRPr="00497BB8">
              <w:t>p</w:t>
            </w:r>
            <w:r w:rsidR="00EE2F4E" w:rsidRPr="00497BB8">
              <w:t> </w:t>
            </w:r>
            <w:r w:rsidRPr="00497BB8">
              <w:t>=</w:t>
            </w:r>
            <w:r w:rsidR="00EE2F4E" w:rsidRPr="00497BB8">
              <w:t> </w:t>
            </w:r>
            <w:r w:rsidRPr="00497BB8">
              <w:t>0</w:t>
            </w:r>
            <w:r w:rsidR="00F768CE" w:rsidRPr="00497BB8">
              <w:t>,</w:t>
            </w:r>
            <w:r w:rsidRPr="00497BB8">
              <w:t>0555</w:t>
            </w:r>
          </w:p>
        </w:tc>
      </w:tr>
    </w:tbl>
    <w:p w14:paraId="1996B6EB" w14:textId="2D50EAAC" w:rsidR="00F43F10" w:rsidRPr="00497BB8" w:rsidRDefault="00F83889" w:rsidP="00B16864">
      <w:pPr>
        <w:tabs>
          <w:tab w:val="left" w:pos="685"/>
        </w:tabs>
      </w:pPr>
      <w:r w:rsidRPr="00497BB8">
        <w:t>*</w:t>
      </w:r>
      <w:r w:rsidR="00C9329A" w:rsidRPr="00497BB8">
        <w:t>определен като липса на инвазивен рак както в гърдата, така и в аксиларните лимфни възли</w:t>
      </w:r>
    </w:p>
    <w:p w14:paraId="1996B6EC" w14:textId="77777777" w:rsidR="00F43F10" w:rsidRPr="00497BB8" w:rsidRDefault="00F43F10" w:rsidP="00B16864">
      <w:pPr>
        <w:pStyle w:val="BodyText"/>
      </w:pPr>
    </w:p>
    <w:p w14:paraId="1996B6ED" w14:textId="324B69A3" w:rsidR="00F43F10" w:rsidRPr="00497BB8" w:rsidRDefault="00C9329A" w:rsidP="00B16864">
      <w:pPr>
        <w:pStyle w:val="BodyText"/>
        <w:ind w:hanging="2"/>
      </w:pPr>
      <w:r w:rsidRPr="00497BB8">
        <w:t>Изчислена е абсолютна полза от 13 процентни пункта в полза на рамото с трастузумаб за 3-годишен период на преживяемост без събитие (65% срещу 52%).</w:t>
      </w:r>
    </w:p>
    <w:p w14:paraId="1996B6EE" w14:textId="77777777" w:rsidR="00F43F10" w:rsidRPr="00497BB8" w:rsidRDefault="00F43F10" w:rsidP="00B16864">
      <w:pPr>
        <w:pStyle w:val="BodyText"/>
      </w:pPr>
    </w:p>
    <w:p w14:paraId="1996B6EF" w14:textId="7B83FFDD" w:rsidR="00F43F10" w:rsidRPr="00497BB8" w:rsidRDefault="008A6BC5" w:rsidP="00B16864">
      <w:pPr>
        <w:rPr>
          <w:i/>
        </w:rPr>
      </w:pPr>
      <w:r w:rsidRPr="00497BB8">
        <w:rPr>
          <w:i/>
          <w:u w:val="single"/>
        </w:rPr>
        <w:t>Метастазирал рак на стомаха</w:t>
      </w:r>
    </w:p>
    <w:p w14:paraId="1996B6F0" w14:textId="77777777" w:rsidR="00F43F10" w:rsidRPr="00497BB8" w:rsidRDefault="00F43F10" w:rsidP="00B16864">
      <w:pPr>
        <w:pStyle w:val="BodyText"/>
        <w:rPr>
          <w:i/>
        </w:rPr>
      </w:pPr>
    </w:p>
    <w:p w14:paraId="1996B6F1" w14:textId="7F24F755" w:rsidR="00F43F10" w:rsidRPr="00497BB8" w:rsidRDefault="00952502" w:rsidP="00B16864">
      <w:pPr>
        <w:pStyle w:val="BodyText"/>
      </w:pPr>
      <w:r w:rsidRPr="00497BB8">
        <w:t>Трастузумаб е изпитван в едно рандомизирано, открито изпитване фаза III ToGA (BO18255) в комбинация с химиотерапия с сравнение с химиотерапия, прилагана самостоятелно.</w:t>
      </w:r>
    </w:p>
    <w:p w14:paraId="1996B6F2" w14:textId="77777777" w:rsidR="00F43F10" w:rsidRPr="00497BB8" w:rsidRDefault="00F43F10" w:rsidP="00B16864">
      <w:pPr>
        <w:pStyle w:val="BodyText"/>
      </w:pPr>
    </w:p>
    <w:p w14:paraId="1996B6F3" w14:textId="60D1B165" w:rsidR="00F43F10" w:rsidRPr="00497BB8" w:rsidRDefault="00952502" w:rsidP="00B16864">
      <w:pPr>
        <w:pStyle w:val="BodyText"/>
        <w:keepNext/>
      </w:pPr>
      <w:r w:rsidRPr="00497BB8">
        <w:t>Прилагана е следната химиотерапия:</w:t>
      </w:r>
    </w:p>
    <w:p w14:paraId="1996B6F4" w14:textId="77777777" w:rsidR="00C05065" w:rsidRPr="00497BB8" w:rsidRDefault="00C05065" w:rsidP="00B16864">
      <w:pPr>
        <w:pStyle w:val="BodyText"/>
        <w:keepNext/>
      </w:pPr>
    </w:p>
    <w:p w14:paraId="1996B6F5" w14:textId="2C5BD228" w:rsidR="00C05065" w:rsidRPr="00497BB8" w:rsidRDefault="00952502" w:rsidP="00B16864">
      <w:pPr>
        <w:pStyle w:val="BodyText"/>
        <w:numPr>
          <w:ilvl w:val="0"/>
          <w:numId w:val="41"/>
        </w:numPr>
        <w:ind w:left="1008" w:hanging="432"/>
      </w:pPr>
      <w:r w:rsidRPr="00497BB8">
        <w:rPr>
          <w:position w:val="1"/>
        </w:rPr>
        <w:t>капецитабин - 1000 mg/m</w:t>
      </w:r>
      <w:r w:rsidRPr="00497BB8">
        <w:rPr>
          <w:position w:val="1"/>
          <w:vertAlign w:val="superscript"/>
        </w:rPr>
        <w:t>2</w:t>
      </w:r>
      <w:r w:rsidRPr="00497BB8">
        <w:rPr>
          <w:position w:val="1"/>
        </w:rPr>
        <w:t xml:space="preserve"> перорално два пъти дневно в продължение на 14 дни през 3 седмици за 6 цикъла (вечерта на ден 1 до сутринта на ден 15 от всеки цикъл)</w:t>
      </w:r>
    </w:p>
    <w:p w14:paraId="1996B6F6" w14:textId="365CF184" w:rsidR="00C05065" w:rsidRPr="00497BB8" w:rsidRDefault="00952502" w:rsidP="00B16864">
      <w:pPr>
        <w:pStyle w:val="BodyText"/>
      </w:pPr>
      <w:r w:rsidRPr="00497BB8">
        <w:t>или</w:t>
      </w:r>
    </w:p>
    <w:p w14:paraId="1996B6F7" w14:textId="62E9ED7D" w:rsidR="00F43F10" w:rsidRPr="00497BB8" w:rsidRDefault="00952502" w:rsidP="00B16864">
      <w:pPr>
        <w:pStyle w:val="BodyText"/>
        <w:numPr>
          <w:ilvl w:val="0"/>
          <w:numId w:val="41"/>
        </w:numPr>
        <w:ind w:left="1008" w:hanging="432"/>
      </w:pPr>
      <w:r w:rsidRPr="00497BB8">
        <w:t>интравенозно 5-флуороурацил - 800 mg/m</w:t>
      </w:r>
      <w:r w:rsidRPr="00497BB8">
        <w:rPr>
          <w:vertAlign w:val="superscript"/>
        </w:rPr>
        <w:t>2</w:t>
      </w:r>
      <w:r w:rsidRPr="00497BB8">
        <w:t xml:space="preserve"> дневно като непрекъсната интравенозна инфузия в продължение на 5 дни, през 3 седмици за 6 цикъла (ден 1 до ден 5 от всеки цикъл).</w:t>
      </w:r>
    </w:p>
    <w:p w14:paraId="1996B6F8" w14:textId="77777777" w:rsidR="00F43F10" w:rsidRPr="00497BB8" w:rsidRDefault="00F43F10" w:rsidP="00B16864">
      <w:pPr>
        <w:pStyle w:val="BodyText"/>
      </w:pPr>
    </w:p>
    <w:p w14:paraId="1996B6F9" w14:textId="0DBCF9B5" w:rsidR="00F43F10" w:rsidRPr="00497BB8" w:rsidRDefault="0075537E" w:rsidP="00B16864">
      <w:pPr>
        <w:pStyle w:val="BodyText"/>
      </w:pPr>
      <w:r w:rsidRPr="00497BB8">
        <w:t>Всяка от които се прилага с:</w:t>
      </w:r>
    </w:p>
    <w:p w14:paraId="1996B6FA" w14:textId="77777777" w:rsidR="00327890" w:rsidRPr="00497BB8" w:rsidRDefault="00327890" w:rsidP="00B16864">
      <w:pPr>
        <w:pStyle w:val="BodyText"/>
      </w:pPr>
    </w:p>
    <w:p w14:paraId="1996B6FB" w14:textId="26C0510A" w:rsidR="00F43F10" w:rsidRPr="00497BB8" w:rsidRDefault="0075537E" w:rsidP="00B16864">
      <w:pPr>
        <w:pStyle w:val="BodyText"/>
        <w:numPr>
          <w:ilvl w:val="0"/>
          <w:numId w:val="41"/>
        </w:numPr>
        <w:ind w:left="1008" w:hanging="432"/>
      </w:pPr>
      <w:r w:rsidRPr="00497BB8">
        <w:t>цисплатин - 80 mg/m</w:t>
      </w:r>
      <w:r w:rsidRPr="00497BB8">
        <w:rPr>
          <w:vertAlign w:val="superscript"/>
        </w:rPr>
        <w:t>2</w:t>
      </w:r>
      <w:r w:rsidRPr="00497BB8">
        <w:t xml:space="preserve"> през 3 седмици за 6 цикъла на ден 1 от всеки цикъл.</w:t>
      </w:r>
    </w:p>
    <w:p w14:paraId="1996B6FC" w14:textId="77777777" w:rsidR="00F43F10" w:rsidRPr="00497BB8" w:rsidRDefault="00F43F10" w:rsidP="00B16864">
      <w:pPr>
        <w:pStyle w:val="BodyText"/>
      </w:pPr>
    </w:p>
    <w:p w14:paraId="1996B6FD" w14:textId="34135731" w:rsidR="00327890" w:rsidRPr="00497BB8" w:rsidRDefault="006B0AEB" w:rsidP="00B16864">
      <w:pPr>
        <w:pStyle w:val="BodyText"/>
      </w:pPr>
      <w:r w:rsidRPr="00497BB8">
        <w:t>Резултатите за ефикасност от клиничното проучване BO18225 са обобщени в Таблица 13:</w:t>
      </w:r>
    </w:p>
    <w:p w14:paraId="1996B6FE" w14:textId="77777777" w:rsidR="00327890" w:rsidRPr="00497BB8" w:rsidRDefault="00327890" w:rsidP="00B16864">
      <w:pPr>
        <w:pStyle w:val="BodyText"/>
      </w:pPr>
    </w:p>
    <w:p w14:paraId="1996B6FF" w14:textId="2DB0F4EC" w:rsidR="00F43F10" w:rsidRPr="00497BB8" w:rsidRDefault="006B0AEB" w:rsidP="00B16864">
      <w:pPr>
        <w:pStyle w:val="BodyText"/>
      </w:pPr>
      <w:r w:rsidRPr="00497BB8">
        <w:t>Таблица 13 Резултати за ефикасност от BO18225</w:t>
      </w:r>
    </w:p>
    <w:p w14:paraId="1996B700" w14:textId="77777777" w:rsidR="00F43F10" w:rsidRPr="00497BB8" w:rsidRDefault="00F43F10" w:rsidP="00B16864">
      <w:pPr>
        <w:pStyle w:val="BodyText"/>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4A0" w:firstRow="1" w:lastRow="0" w:firstColumn="1" w:lastColumn="0" w:noHBand="0" w:noVBand="1"/>
      </w:tblPr>
      <w:tblGrid>
        <w:gridCol w:w="3390"/>
        <w:gridCol w:w="1129"/>
        <w:gridCol w:w="1129"/>
        <w:gridCol w:w="1845"/>
        <w:gridCol w:w="1568"/>
      </w:tblGrid>
      <w:tr w:rsidR="00762991" w:rsidRPr="00497BB8" w14:paraId="1996B708" w14:textId="77777777" w:rsidTr="00806910">
        <w:trPr>
          <w:trHeight w:val="283"/>
          <w:tblHeader/>
        </w:trPr>
        <w:tc>
          <w:tcPr>
            <w:tcW w:w="1871" w:type="pct"/>
            <w:vAlign w:val="center"/>
          </w:tcPr>
          <w:p w14:paraId="1996B701" w14:textId="633A16F0" w:rsidR="002B5495" w:rsidRPr="00497BB8" w:rsidRDefault="006B0AEB" w:rsidP="00B16864">
            <w:pPr>
              <w:adjustRightInd w:val="0"/>
              <w:jc w:val="center"/>
              <w:rPr>
                <w:b/>
                <w:bCs/>
              </w:rPr>
            </w:pPr>
            <w:r w:rsidRPr="00497BB8">
              <w:rPr>
                <w:b/>
                <w:bCs/>
              </w:rPr>
              <w:t>Показател</w:t>
            </w:r>
          </w:p>
        </w:tc>
        <w:tc>
          <w:tcPr>
            <w:tcW w:w="623" w:type="pct"/>
            <w:vAlign w:val="center"/>
          </w:tcPr>
          <w:p w14:paraId="1996B702" w14:textId="77777777" w:rsidR="00333B26" w:rsidRPr="00497BB8" w:rsidRDefault="00F83889" w:rsidP="00B16864">
            <w:pPr>
              <w:adjustRightInd w:val="0"/>
              <w:jc w:val="center"/>
              <w:rPr>
                <w:b/>
                <w:bCs/>
              </w:rPr>
            </w:pPr>
            <w:r w:rsidRPr="00497BB8">
              <w:rPr>
                <w:b/>
                <w:bCs/>
              </w:rPr>
              <w:t>FP</w:t>
            </w:r>
          </w:p>
          <w:p w14:paraId="1996B703" w14:textId="77777777" w:rsidR="002B5495" w:rsidRPr="00497BB8" w:rsidRDefault="00F83889" w:rsidP="00B16864">
            <w:pPr>
              <w:adjustRightInd w:val="0"/>
              <w:jc w:val="center"/>
              <w:rPr>
                <w:b/>
                <w:bCs/>
              </w:rPr>
            </w:pPr>
            <w:r w:rsidRPr="00497BB8">
              <w:rPr>
                <w:b/>
                <w:bCs/>
              </w:rPr>
              <w:t>N=290</w:t>
            </w:r>
          </w:p>
        </w:tc>
        <w:tc>
          <w:tcPr>
            <w:tcW w:w="623" w:type="pct"/>
            <w:vAlign w:val="center"/>
          </w:tcPr>
          <w:p w14:paraId="1996B704" w14:textId="77777777" w:rsidR="002B5495" w:rsidRPr="00497BB8" w:rsidRDefault="00F83889" w:rsidP="00B16864">
            <w:pPr>
              <w:adjustRightInd w:val="0"/>
              <w:jc w:val="center"/>
              <w:rPr>
                <w:b/>
                <w:bCs/>
              </w:rPr>
            </w:pPr>
            <w:r w:rsidRPr="00497BB8">
              <w:rPr>
                <w:b/>
                <w:bCs/>
              </w:rPr>
              <w:t>FP + H</w:t>
            </w:r>
          </w:p>
          <w:p w14:paraId="1996B705" w14:textId="77777777" w:rsidR="002B5495" w:rsidRPr="00497BB8" w:rsidRDefault="00F83889" w:rsidP="00B16864">
            <w:pPr>
              <w:adjustRightInd w:val="0"/>
              <w:jc w:val="center"/>
              <w:rPr>
                <w:b/>
                <w:bCs/>
              </w:rPr>
            </w:pPr>
            <w:r w:rsidRPr="00497BB8">
              <w:rPr>
                <w:b/>
                <w:bCs/>
              </w:rPr>
              <w:t>N=294</w:t>
            </w:r>
          </w:p>
        </w:tc>
        <w:tc>
          <w:tcPr>
            <w:tcW w:w="1018" w:type="pct"/>
            <w:vAlign w:val="center"/>
          </w:tcPr>
          <w:p w14:paraId="1996B706" w14:textId="77777777" w:rsidR="002B5495" w:rsidRPr="00497BB8" w:rsidRDefault="00F83889" w:rsidP="00B16864">
            <w:pPr>
              <w:adjustRightInd w:val="0"/>
              <w:jc w:val="center"/>
              <w:rPr>
                <w:b/>
                <w:bCs/>
              </w:rPr>
            </w:pPr>
            <w:r w:rsidRPr="00497BB8">
              <w:rPr>
                <w:b/>
                <w:bCs/>
              </w:rPr>
              <w:t>HR (95</w:t>
            </w:r>
            <w:r w:rsidR="00500CAC" w:rsidRPr="00497BB8">
              <w:rPr>
                <w:b/>
                <w:bCs/>
              </w:rPr>
              <w:t>% </w:t>
            </w:r>
            <w:r w:rsidRPr="00497BB8">
              <w:rPr>
                <w:b/>
                <w:bCs/>
              </w:rPr>
              <w:t>CI)</w:t>
            </w:r>
          </w:p>
        </w:tc>
        <w:tc>
          <w:tcPr>
            <w:tcW w:w="865" w:type="pct"/>
            <w:vAlign w:val="center"/>
          </w:tcPr>
          <w:p w14:paraId="1996B707" w14:textId="713E0DF7" w:rsidR="002B5495" w:rsidRPr="00497BB8" w:rsidRDefault="006B0AEB" w:rsidP="00B16864">
            <w:pPr>
              <w:adjustRightInd w:val="0"/>
              <w:jc w:val="center"/>
              <w:rPr>
                <w:b/>
                <w:bCs/>
              </w:rPr>
            </w:pPr>
            <w:r w:rsidRPr="00497BB8">
              <w:rPr>
                <w:b/>
                <w:bCs/>
              </w:rPr>
              <w:t>Стойност на p</w:t>
            </w:r>
          </w:p>
        </w:tc>
      </w:tr>
      <w:tr w:rsidR="00762991" w:rsidRPr="00497BB8" w14:paraId="1996B70E" w14:textId="77777777" w:rsidTr="00B3489D">
        <w:trPr>
          <w:trHeight w:val="283"/>
        </w:trPr>
        <w:tc>
          <w:tcPr>
            <w:tcW w:w="1871" w:type="pct"/>
          </w:tcPr>
          <w:p w14:paraId="1996B709" w14:textId="7F21D551" w:rsidR="002B5495" w:rsidRPr="00497BB8" w:rsidRDefault="006B0AEB" w:rsidP="00B16864">
            <w:pPr>
              <w:adjustRightInd w:val="0"/>
            </w:pPr>
            <w:r w:rsidRPr="00497BB8">
              <w:t>Обща преживяемост, в месеци (медиана)</w:t>
            </w:r>
          </w:p>
        </w:tc>
        <w:tc>
          <w:tcPr>
            <w:tcW w:w="623" w:type="pct"/>
            <w:vAlign w:val="center"/>
          </w:tcPr>
          <w:p w14:paraId="1996B70A" w14:textId="6632BBAF" w:rsidR="002B5495" w:rsidRPr="00497BB8" w:rsidRDefault="00F83889" w:rsidP="00B16864">
            <w:pPr>
              <w:adjustRightInd w:val="0"/>
              <w:jc w:val="center"/>
            </w:pPr>
            <w:r w:rsidRPr="00497BB8">
              <w:t>11</w:t>
            </w:r>
            <w:r w:rsidR="006B0AEB" w:rsidRPr="00497BB8">
              <w:t>,</w:t>
            </w:r>
            <w:r w:rsidRPr="00497BB8">
              <w:t>1</w:t>
            </w:r>
          </w:p>
        </w:tc>
        <w:tc>
          <w:tcPr>
            <w:tcW w:w="623" w:type="pct"/>
            <w:vAlign w:val="center"/>
          </w:tcPr>
          <w:p w14:paraId="1996B70B" w14:textId="7DAAFB2A" w:rsidR="002B5495" w:rsidRPr="00497BB8" w:rsidRDefault="00F83889" w:rsidP="00B16864">
            <w:pPr>
              <w:adjustRightInd w:val="0"/>
              <w:jc w:val="center"/>
            </w:pPr>
            <w:r w:rsidRPr="00497BB8">
              <w:t>13</w:t>
            </w:r>
            <w:r w:rsidR="006B0AEB" w:rsidRPr="00497BB8">
              <w:t>,</w:t>
            </w:r>
            <w:r w:rsidRPr="00497BB8">
              <w:t>8</w:t>
            </w:r>
          </w:p>
        </w:tc>
        <w:tc>
          <w:tcPr>
            <w:tcW w:w="1018" w:type="pct"/>
            <w:vAlign w:val="center"/>
          </w:tcPr>
          <w:p w14:paraId="1996B70C" w14:textId="5F5F3594" w:rsidR="002B5495" w:rsidRPr="00497BB8" w:rsidRDefault="00F83889" w:rsidP="00B16864">
            <w:pPr>
              <w:adjustRightInd w:val="0"/>
              <w:jc w:val="center"/>
            </w:pPr>
            <w:r w:rsidRPr="00497BB8">
              <w:t>0</w:t>
            </w:r>
            <w:r w:rsidR="006B0AEB" w:rsidRPr="00497BB8">
              <w:t>,</w:t>
            </w:r>
            <w:r w:rsidRPr="00497BB8">
              <w:t>74 (0</w:t>
            </w:r>
            <w:r w:rsidR="006B0AEB" w:rsidRPr="00497BB8">
              <w:t>,</w:t>
            </w:r>
            <w:r w:rsidRPr="00497BB8">
              <w:t>60</w:t>
            </w:r>
            <w:r w:rsidR="00E4440B" w:rsidRPr="00497BB8">
              <w:t>-</w:t>
            </w:r>
            <w:r w:rsidRPr="00497BB8">
              <w:t>0</w:t>
            </w:r>
            <w:r w:rsidR="006B0AEB" w:rsidRPr="00497BB8">
              <w:t>,</w:t>
            </w:r>
            <w:r w:rsidRPr="00497BB8">
              <w:t>91)</w:t>
            </w:r>
          </w:p>
        </w:tc>
        <w:tc>
          <w:tcPr>
            <w:tcW w:w="865" w:type="pct"/>
            <w:vAlign w:val="center"/>
          </w:tcPr>
          <w:p w14:paraId="1996B70D" w14:textId="618F8B0E" w:rsidR="002B5495" w:rsidRPr="00497BB8" w:rsidRDefault="00F83889" w:rsidP="00B16864">
            <w:pPr>
              <w:adjustRightInd w:val="0"/>
              <w:jc w:val="center"/>
            </w:pPr>
            <w:r w:rsidRPr="00497BB8">
              <w:t>0</w:t>
            </w:r>
            <w:r w:rsidR="006B0AEB" w:rsidRPr="00497BB8">
              <w:t>,</w:t>
            </w:r>
            <w:r w:rsidRPr="00497BB8">
              <w:t>0046</w:t>
            </w:r>
          </w:p>
        </w:tc>
      </w:tr>
      <w:tr w:rsidR="00762991" w:rsidRPr="00497BB8" w14:paraId="1996B714" w14:textId="77777777" w:rsidTr="00B3489D">
        <w:trPr>
          <w:trHeight w:val="283"/>
        </w:trPr>
        <w:tc>
          <w:tcPr>
            <w:tcW w:w="1871" w:type="pct"/>
          </w:tcPr>
          <w:p w14:paraId="1996B70F" w14:textId="0F5475EA" w:rsidR="002B5495" w:rsidRPr="00497BB8" w:rsidRDefault="00A61644" w:rsidP="00B16864">
            <w:pPr>
              <w:adjustRightInd w:val="0"/>
            </w:pPr>
            <w:r w:rsidRPr="00497BB8">
              <w:t>Преживяемост без прогресия, в месеци (медиана)</w:t>
            </w:r>
          </w:p>
        </w:tc>
        <w:tc>
          <w:tcPr>
            <w:tcW w:w="623" w:type="pct"/>
            <w:vAlign w:val="center"/>
          </w:tcPr>
          <w:p w14:paraId="1996B710" w14:textId="444D74AC" w:rsidR="002B5495" w:rsidRPr="00497BB8" w:rsidRDefault="00F83889" w:rsidP="00B16864">
            <w:pPr>
              <w:adjustRightInd w:val="0"/>
              <w:jc w:val="center"/>
            </w:pPr>
            <w:r w:rsidRPr="00497BB8">
              <w:t>5</w:t>
            </w:r>
            <w:r w:rsidR="00A61644" w:rsidRPr="00497BB8">
              <w:t>,</w:t>
            </w:r>
            <w:r w:rsidRPr="00497BB8">
              <w:t>5</w:t>
            </w:r>
          </w:p>
        </w:tc>
        <w:tc>
          <w:tcPr>
            <w:tcW w:w="623" w:type="pct"/>
            <w:vAlign w:val="center"/>
          </w:tcPr>
          <w:p w14:paraId="1996B711" w14:textId="0EA05DFA" w:rsidR="002B5495" w:rsidRPr="00497BB8" w:rsidRDefault="00F83889" w:rsidP="00B16864">
            <w:pPr>
              <w:adjustRightInd w:val="0"/>
              <w:jc w:val="center"/>
            </w:pPr>
            <w:r w:rsidRPr="00497BB8">
              <w:t>6</w:t>
            </w:r>
            <w:r w:rsidR="00A61644" w:rsidRPr="00497BB8">
              <w:t>,</w:t>
            </w:r>
            <w:r w:rsidRPr="00497BB8">
              <w:t>7</w:t>
            </w:r>
          </w:p>
        </w:tc>
        <w:tc>
          <w:tcPr>
            <w:tcW w:w="1018" w:type="pct"/>
            <w:vAlign w:val="center"/>
          </w:tcPr>
          <w:p w14:paraId="1996B712" w14:textId="1DCF5736" w:rsidR="002B5495" w:rsidRPr="00497BB8" w:rsidRDefault="00F83889" w:rsidP="00B16864">
            <w:pPr>
              <w:adjustRightInd w:val="0"/>
              <w:jc w:val="center"/>
            </w:pPr>
            <w:r w:rsidRPr="00497BB8">
              <w:t>0</w:t>
            </w:r>
            <w:r w:rsidR="00A61644" w:rsidRPr="00497BB8">
              <w:t>,</w:t>
            </w:r>
            <w:r w:rsidRPr="00497BB8">
              <w:t>71 (0</w:t>
            </w:r>
            <w:r w:rsidR="00A61644" w:rsidRPr="00497BB8">
              <w:t>,</w:t>
            </w:r>
            <w:r w:rsidRPr="00497BB8">
              <w:t>59</w:t>
            </w:r>
            <w:r w:rsidR="00E4440B" w:rsidRPr="00497BB8">
              <w:t>-</w:t>
            </w:r>
            <w:r w:rsidRPr="00497BB8">
              <w:t>0</w:t>
            </w:r>
            <w:r w:rsidR="00A61644" w:rsidRPr="00497BB8">
              <w:t>,</w:t>
            </w:r>
            <w:r w:rsidRPr="00497BB8">
              <w:t>85)</w:t>
            </w:r>
          </w:p>
        </w:tc>
        <w:tc>
          <w:tcPr>
            <w:tcW w:w="865" w:type="pct"/>
            <w:vAlign w:val="center"/>
          </w:tcPr>
          <w:p w14:paraId="1996B713" w14:textId="6E52FB08" w:rsidR="002B5495" w:rsidRPr="00497BB8" w:rsidRDefault="00F83889" w:rsidP="00B16864">
            <w:pPr>
              <w:adjustRightInd w:val="0"/>
              <w:jc w:val="center"/>
            </w:pPr>
            <w:r w:rsidRPr="00497BB8">
              <w:t>0</w:t>
            </w:r>
            <w:r w:rsidR="00A61644" w:rsidRPr="00497BB8">
              <w:t>,</w:t>
            </w:r>
            <w:r w:rsidRPr="00497BB8">
              <w:t>0002</w:t>
            </w:r>
          </w:p>
        </w:tc>
      </w:tr>
      <w:tr w:rsidR="00762991" w:rsidRPr="00497BB8" w14:paraId="1996B71A" w14:textId="77777777" w:rsidTr="00B3489D">
        <w:trPr>
          <w:trHeight w:val="283"/>
        </w:trPr>
        <w:tc>
          <w:tcPr>
            <w:tcW w:w="1871" w:type="pct"/>
          </w:tcPr>
          <w:p w14:paraId="1996B715" w14:textId="2838D823" w:rsidR="00AA45A8" w:rsidRPr="00497BB8" w:rsidRDefault="00312C40" w:rsidP="00B16864">
            <w:pPr>
              <w:adjustRightInd w:val="0"/>
            </w:pPr>
            <w:r w:rsidRPr="00497BB8">
              <w:t>Време до прогресия на заболяването, в месеци (медиана)</w:t>
            </w:r>
          </w:p>
        </w:tc>
        <w:tc>
          <w:tcPr>
            <w:tcW w:w="623" w:type="pct"/>
            <w:vAlign w:val="center"/>
          </w:tcPr>
          <w:p w14:paraId="1996B716" w14:textId="701E6A90" w:rsidR="002B5495" w:rsidRPr="00497BB8" w:rsidRDefault="00F83889" w:rsidP="00B16864">
            <w:pPr>
              <w:adjustRightInd w:val="0"/>
              <w:jc w:val="center"/>
            </w:pPr>
            <w:r w:rsidRPr="00497BB8">
              <w:t>5</w:t>
            </w:r>
            <w:r w:rsidR="00A61644" w:rsidRPr="00497BB8">
              <w:t>,</w:t>
            </w:r>
            <w:r w:rsidRPr="00497BB8">
              <w:t>6</w:t>
            </w:r>
          </w:p>
        </w:tc>
        <w:tc>
          <w:tcPr>
            <w:tcW w:w="623" w:type="pct"/>
            <w:vAlign w:val="center"/>
          </w:tcPr>
          <w:p w14:paraId="1996B717" w14:textId="32C2E021" w:rsidR="002B5495" w:rsidRPr="00497BB8" w:rsidRDefault="00F83889" w:rsidP="00B16864">
            <w:pPr>
              <w:adjustRightInd w:val="0"/>
              <w:jc w:val="center"/>
            </w:pPr>
            <w:r w:rsidRPr="00497BB8">
              <w:t>7</w:t>
            </w:r>
            <w:r w:rsidR="00A61644" w:rsidRPr="00497BB8">
              <w:t>,</w:t>
            </w:r>
            <w:r w:rsidRPr="00497BB8">
              <w:t>1</w:t>
            </w:r>
          </w:p>
        </w:tc>
        <w:tc>
          <w:tcPr>
            <w:tcW w:w="1018" w:type="pct"/>
            <w:vAlign w:val="center"/>
          </w:tcPr>
          <w:p w14:paraId="1996B718" w14:textId="1ADF3156" w:rsidR="002B5495" w:rsidRPr="00497BB8" w:rsidRDefault="00F83889" w:rsidP="00B16864">
            <w:pPr>
              <w:adjustRightInd w:val="0"/>
              <w:jc w:val="center"/>
            </w:pPr>
            <w:r w:rsidRPr="00497BB8">
              <w:t>0</w:t>
            </w:r>
            <w:r w:rsidR="00A61644" w:rsidRPr="00497BB8">
              <w:t>,</w:t>
            </w:r>
            <w:r w:rsidRPr="00497BB8">
              <w:t>70 (0</w:t>
            </w:r>
            <w:r w:rsidR="00A61644" w:rsidRPr="00497BB8">
              <w:t>,</w:t>
            </w:r>
            <w:r w:rsidRPr="00497BB8">
              <w:t>58</w:t>
            </w:r>
            <w:r w:rsidR="00E4440B" w:rsidRPr="00497BB8">
              <w:t>-</w:t>
            </w:r>
            <w:r w:rsidRPr="00497BB8">
              <w:t>0</w:t>
            </w:r>
            <w:r w:rsidR="00A61644" w:rsidRPr="00497BB8">
              <w:t>,</w:t>
            </w:r>
            <w:r w:rsidRPr="00497BB8">
              <w:t>85)</w:t>
            </w:r>
          </w:p>
        </w:tc>
        <w:tc>
          <w:tcPr>
            <w:tcW w:w="865" w:type="pct"/>
            <w:vAlign w:val="center"/>
          </w:tcPr>
          <w:p w14:paraId="1996B719" w14:textId="2FFA1819" w:rsidR="002B5495" w:rsidRPr="00497BB8" w:rsidRDefault="00F83889" w:rsidP="00B16864">
            <w:pPr>
              <w:adjustRightInd w:val="0"/>
              <w:jc w:val="center"/>
            </w:pPr>
            <w:r w:rsidRPr="00497BB8">
              <w:t>0</w:t>
            </w:r>
            <w:r w:rsidR="00A61644" w:rsidRPr="00497BB8">
              <w:t>,</w:t>
            </w:r>
            <w:r w:rsidRPr="00497BB8">
              <w:t>0003</w:t>
            </w:r>
          </w:p>
        </w:tc>
      </w:tr>
      <w:tr w:rsidR="00762991" w:rsidRPr="00497BB8" w14:paraId="1996B720" w14:textId="77777777" w:rsidTr="00B3489D">
        <w:trPr>
          <w:trHeight w:val="283"/>
        </w:trPr>
        <w:tc>
          <w:tcPr>
            <w:tcW w:w="1871" w:type="pct"/>
          </w:tcPr>
          <w:p w14:paraId="1996B71B" w14:textId="457F89E6" w:rsidR="002B5495" w:rsidRPr="00497BB8" w:rsidRDefault="001452F0" w:rsidP="00B16864">
            <w:pPr>
              <w:adjustRightInd w:val="0"/>
            </w:pPr>
            <w:r w:rsidRPr="00497BB8">
              <w:t>Честота на общ отговор</w:t>
            </w:r>
            <w:r w:rsidRPr="00497BB8" w:rsidDel="001452F0">
              <w:t xml:space="preserve"> </w:t>
            </w:r>
            <w:r w:rsidR="00312C40" w:rsidRPr="00497BB8">
              <w:t>, %</w:t>
            </w:r>
          </w:p>
        </w:tc>
        <w:tc>
          <w:tcPr>
            <w:tcW w:w="623" w:type="pct"/>
            <w:vAlign w:val="center"/>
          </w:tcPr>
          <w:p w14:paraId="1996B71C" w14:textId="4414529A" w:rsidR="002B5495" w:rsidRPr="00497BB8" w:rsidRDefault="00F83889" w:rsidP="00B16864">
            <w:pPr>
              <w:adjustRightInd w:val="0"/>
              <w:jc w:val="center"/>
            </w:pPr>
            <w:r w:rsidRPr="00497BB8">
              <w:t>34</w:t>
            </w:r>
            <w:r w:rsidR="00292B87" w:rsidRPr="00497BB8">
              <w:t>,</w:t>
            </w:r>
            <w:r w:rsidRPr="00497BB8">
              <w:t>5%</w:t>
            </w:r>
          </w:p>
        </w:tc>
        <w:tc>
          <w:tcPr>
            <w:tcW w:w="623" w:type="pct"/>
            <w:vAlign w:val="center"/>
          </w:tcPr>
          <w:p w14:paraId="1996B71D" w14:textId="6FC1C1BB" w:rsidR="002B5495" w:rsidRPr="00497BB8" w:rsidRDefault="00F83889" w:rsidP="00B16864">
            <w:pPr>
              <w:adjustRightInd w:val="0"/>
              <w:jc w:val="center"/>
            </w:pPr>
            <w:r w:rsidRPr="00497BB8">
              <w:t>47</w:t>
            </w:r>
            <w:r w:rsidR="00292B87" w:rsidRPr="00497BB8">
              <w:t>,</w:t>
            </w:r>
            <w:r w:rsidRPr="00497BB8">
              <w:t>3%</w:t>
            </w:r>
          </w:p>
        </w:tc>
        <w:tc>
          <w:tcPr>
            <w:tcW w:w="1018" w:type="pct"/>
            <w:vAlign w:val="center"/>
          </w:tcPr>
          <w:p w14:paraId="1996B71E" w14:textId="5C0049FD" w:rsidR="002B5495" w:rsidRPr="00497BB8" w:rsidRDefault="00F83889" w:rsidP="00B16864">
            <w:pPr>
              <w:adjustRightInd w:val="0"/>
              <w:jc w:val="center"/>
            </w:pPr>
            <w:r w:rsidRPr="00497BB8">
              <w:t>1</w:t>
            </w:r>
            <w:r w:rsidR="00292B87" w:rsidRPr="00497BB8">
              <w:t>,</w:t>
            </w:r>
            <w:r w:rsidRPr="00497BB8">
              <w:t>70</w:t>
            </w:r>
            <w:r w:rsidRPr="00497BB8">
              <w:rPr>
                <w:vertAlign w:val="superscript"/>
              </w:rPr>
              <w:t>a</w:t>
            </w:r>
            <w:r w:rsidRPr="00497BB8">
              <w:t xml:space="preserve"> (1</w:t>
            </w:r>
            <w:r w:rsidR="00292B87" w:rsidRPr="00497BB8">
              <w:t>,</w:t>
            </w:r>
            <w:r w:rsidRPr="00497BB8">
              <w:t>22</w:t>
            </w:r>
            <w:r w:rsidR="00E4440B" w:rsidRPr="00497BB8">
              <w:t>-</w:t>
            </w:r>
            <w:r w:rsidRPr="00497BB8">
              <w:t>2</w:t>
            </w:r>
            <w:r w:rsidR="00292B87" w:rsidRPr="00497BB8">
              <w:t>,</w:t>
            </w:r>
            <w:r w:rsidRPr="00497BB8">
              <w:t>38)</w:t>
            </w:r>
          </w:p>
        </w:tc>
        <w:tc>
          <w:tcPr>
            <w:tcW w:w="865" w:type="pct"/>
            <w:vAlign w:val="center"/>
          </w:tcPr>
          <w:p w14:paraId="1996B71F" w14:textId="6F5A1788" w:rsidR="002B5495" w:rsidRPr="00497BB8" w:rsidRDefault="00F83889" w:rsidP="00B16864">
            <w:pPr>
              <w:adjustRightInd w:val="0"/>
              <w:jc w:val="center"/>
            </w:pPr>
            <w:r w:rsidRPr="00497BB8">
              <w:t>0</w:t>
            </w:r>
            <w:r w:rsidR="00292B87" w:rsidRPr="00497BB8">
              <w:t>,</w:t>
            </w:r>
            <w:r w:rsidRPr="00497BB8">
              <w:t>0017</w:t>
            </w:r>
          </w:p>
        </w:tc>
      </w:tr>
      <w:tr w:rsidR="00762991" w:rsidRPr="00497BB8" w14:paraId="1996B726" w14:textId="77777777" w:rsidTr="00B3489D">
        <w:trPr>
          <w:trHeight w:val="283"/>
        </w:trPr>
        <w:tc>
          <w:tcPr>
            <w:tcW w:w="1871" w:type="pct"/>
          </w:tcPr>
          <w:p w14:paraId="1996B721" w14:textId="35EC204A" w:rsidR="002B5495" w:rsidRPr="00497BB8" w:rsidRDefault="00312C40" w:rsidP="00B16864">
            <w:pPr>
              <w:adjustRightInd w:val="0"/>
            </w:pPr>
            <w:r w:rsidRPr="00497BB8">
              <w:t>Продължителност на повлияване, в месеци (медиана)</w:t>
            </w:r>
          </w:p>
        </w:tc>
        <w:tc>
          <w:tcPr>
            <w:tcW w:w="623" w:type="pct"/>
            <w:vAlign w:val="center"/>
          </w:tcPr>
          <w:p w14:paraId="1996B722" w14:textId="60E0F3B3" w:rsidR="002B5495" w:rsidRPr="00497BB8" w:rsidRDefault="00F83889" w:rsidP="00B16864">
            <w:pPr>
              <w:adjustRightInd w:val="0"/>
              <w:jc w:val="center"/>
            </w:pPr>
            <w:r w:rsidRPr="00497BB8">
              <w:t>4</w:t>
            </w:r>
            <w:r w:rsidR="00292B87" w:rsidRPr="00497BB8">
              <w:t>,</w:t>
            </w:r>
            <w:r w:rsidRPr="00497BB8">
              <w:t>8</w:t>
            </w:r>
          </w:p>
        </w:tc>
        <w:tc>
          <w:tcPr>
            <w:tcW w:w="623" w:type="pct"/>
            <w:vAlign w:val="center"/>
          </w:tcPr>
          <w:p w14:paraId="1996B723" w14:textId="4F4BD497" w:rsidR="002B5495" w:rsidRPr="00497BB8" w:rsidRDefault="00F83889" w:rsidP="00B16864">
            <w:pPr>
              <w:adjustRightInd w:val="0"/>
              <w:jc w:val="center"/>
            </w:pPr>
            <w:r w:rsidRPr="00497BB8">
              <w:t>6</w:t>
            </w:r>
            <w:r w:rsidR="00292B87" w:rsidRPr="00497BB8">
              <w:t>,</w:t>
            </w:r>
            <w:r w:rsidRPr="00497BB8">
              <w:t>9</w:t>
            </w:r>
          </w:p>
        </w:tc>
        <w:tc>
          <w:tcPr>
            <w:tcW w:w="1018" w:type="pct"/>
            <w:vAlign w:val="center"/>
          </w:tcPr>
          <w:p w14:paraId="1996B724" w14:textId="28CEEB78" w:rsidR="002B5495" w:rsidRPr="00497BB8" w:rsidRDefault="00F83889" w:rsidP="00B16864">
            <w:pPr>
              <w:adjustRightInd w:val="0"/>
              <w:jc w:val="center"/>
            </w:pPr>
            <w:r w:rsidRPr="00497BB8">
              <w:t>0</w:t>
            </w:r>
            <w:r w:rsidR="00292B87" w:rsidRPr="00497BB8">
              <w:t>,</w:t>
            </w:r>
            <w:r w:rsidRPr="00497BB8">
              <w:t>54 (0</w:t>
            </w:r>
            <w:r w:rsidR="00292B87" w:rsidRPr="00497BB8">
              <w:t>,</w:t>
            </w:r>
            <w:r w:rsidRPr="00497BB8">
              <w:t>40</w:t>
            </w:r>
            <w:r w:rsidR="00E4440B" w:rsidRPr="00497BB8">
              <w:t>-</w:t>
            </w:r>
            <w:r w:rsidRPr="00497BB8">
              <w:t>0</w:t>
            </w:r>
            <w:r w:rsidR="00292B87" w:rsidRPr="00497BB8">
              <w:t>,</w:t>
            </w:r>
            <w:r w:rsidRPr="00497BB8">
              <w:t>73)</w:t>
            </w:r>
          </w:p>
        </w:tc>
        <w:tc>
          <w:tcPr>
            <w:tcW w:w="865" w:type="pct"/>
            <w:vAlign w:val="center"/>
          </w:tcPr>
          <w:p w14:paraId="1996B725" w14:textId="048919E2" w:rsidR="002B5495" w:rsidRPr="00497BB8" w:rsidRDefault="00F83889" w:rsidP="00B16864">
            <w:pPr>
              <w:adjustRightInd w:val="0"/>
              <w:jc w:val="center"/>
            </w:pPr>
            <w:r w:rsidRPr="00497BB8">
              <w:t>&lt;</w:t>
            </w:r>
            <w:r w:rsidR="006C585F" w:rsidRPr="00497BB8">
              <w:t> </w:t>
            </w:r>
            <w:r w:rsidRPr="00497BB8">
              <w:t>0</w:t>
            </w:r>
            <w:r w:rsidR="00292B87" w:rsidRPr="00497BB8">
              <w:t>,</w:t>
            </w:r>
            <w:r w:rsidRPr="00497BB8">
              <w:t>0001</w:t>
            </w:r>
          </w:p>
        </w:tc>
      </w:tr>
    </w:tbl>
    <w:p w14:paraId="1996B727" w14:textId="56EE23AC" w:rsidR="00327890" w:rsidRPr="00497BB8" w:rsidRDefault="00F83889" w:rsidP="00B16864">
      <w:r w:rsidRPr="00497BB8">
        <w:t xml:space="preserve">FP + H: </w:t>
      </w:r>
      <w:r w:rsidR="009E0E02" w:rsidRPr="00497BB8">
        <w:t>Флуоропиримидин/цисплатин + трастузумаб</w:t>
      </w:r>
      <w:r w:rsidRPr="00497BB8">
        <w:t xml:space="preserve"> </w:t>
      </w:r>
    </w:p>
    <w:p w14:paraId="1996B728" w14:textId="2E74698E" w:rsidR="00327890" w:rsidRPr="00497BB8" w:rsidRDefault="00F83889" w:rsidP="00B16864">
      <w:r w:rsidRPr="00497BB8">
        <w:t xml:space="preserve">FP: </w:t>
      </w:r>
      <w:r w:rsidR="009E0E02" w:rsidRPr="00497BB8">
        <w:t>Флуоропиримидин/цисплатин</w:t>
      </w:r>
    </w:p>
    <w:p w14:paraId="1996B729" w14:textId="5C6D4210" w:rsidR="00327890" w:rsidRPr="00497BB8" w:rsidRDefault="00F83889" w:rsidP="00B16864">
      <w:r w:rsidRPr="00497BB8">
        <w:t>a</w:t>
      </w:r>
      <w:r w:rsidR="00693E13" w:rsidRPr="00497BB8">
        <w:t>:</w:t>
      </w:r>
      <w:r w:rsidRPr="00497BB8">
        <w:t xml:space="preserve"> </w:t>
      </w:r>
      <w:r w:rsidR="009E0E02" w:rsidRPr="00497BB8">
        <w:t>Вероятностно съотношение (Odds ratio)</w:t>
      </w:r>
    </w:p>
    <w:p w14:paraId="1996B72A" w14:textId="77777777" w:rsidR="00F43F10" w:rsidRPr="00497BB8" w:rsidRDefault="00F43F10" w:rsidP="00B16864">
      <w:pPr>
        <w:pStyle w:val="BodyText"/>
      </w:pPr>
    </w:p>
    <w:p w14:paraId="1996B72B" w14:textId="1A4E8ECB" w:rsidR="00F43F10" w:rsidRPr="00497BB8" w:rsidRDefault="00150D27" w:rsidP="00B16864">
      <w:pPr>
        <w:pStyle w:val="BodyText"/>
        <w:ind w:hanging="1"/>
      </w:pPr>
      <w:r w:rsidRPr="00497BB8">
        <w:t>Пациентите, набирани за участие в клиничното изпитване, са нелекувани преди това за HER2-положителен неоперабилен локално авансирал или рецидивиращ и/или метастазирал аденокарцином на стомаха или на мястото на свързване на стомаха с хранопровода, неподлежащи на излекуване. Първичната крайна точка е общата преживяемост, която е определена като времето от датата на рандомизиране до датата на смърт по всякакви причини. По време на анализа общо 349 рандомизирани пациенти са починали: 182 болни (62,</w:t>
      </w:r>
      <w:r w:rsidR="00AF00AA" w:rsidRPr="00497BB8">
        <w:t>8%</w:t>
      </w:r>
      <w:r w:rsidRPr="00497BB8">
        <w:t>) в контролнoто рамо и 167 пациенти (56,</w:t>
      </w:r>
      <w:r w:rsidR="00AF00AA" w:rsidRPr="00497BB8">
        <w:t>8%</w:t>
      </w:r>
      <w:r w:rsidRPr="00497BB8">
        <w:t>) в рамото за лечение. Повечето от случаите с летален изход се дължат на събития, свързани с основното раково заболяване.</w:t>
      </w:r>
    </w:p>
    <w:p w14:paraId="1996B72C" w14:textId="77777777" w:rsidR="008318B6" w:rsidRPr="00497BB8" w:rsidRDefault="008318B6" w:rsidP="00B16864">
      <w:pPr>
        <w:pStyle w:val="BodyText"/>
        <w:ind w:hanging="1"/>
      </w:pPr>
    </w:p>
    <w:p w14:paraId="1996B72D" w14:textId="31956C99" w:rsidR="00F43F10" w:rsidRPr="00497BB8" w:rsidRDefault="00150D27" w:rsidP="00B16864">
      <w:pPr>
        <w:pStyle w:val="BodyText"/>
      </w:pPr>
      <w:r w:rsidRPr="00497BB8">
        <w:rPr>
          <w:i/>
        </w:rPr>
        <w:t>Post-hoc</w:t>
      </w:r>
      <w:r w:rsidRPr="00497BB8">
        <w:t xml:space="preserve"> анализите на подгрупите показват, че прицелването в тумори с по-високи нива на HER2 протеин (IHC 2+/FISH+ и IHC 3+/независимо от FISH статуса) дава по-добри резултати от лечението. Медианата на обща преживяемост в групата с висока експресия на HER2 е 11,8 месеца в сравнение с 16 месеца, HR 0,65 (9</w:t>
      </w:r>
      <w:r w:rsidR="00AF00AA" w:rsidRPr="00497BB8">
        <w:t>5%</w:t>
      </w:r>
      <w:r w:rsidRPr="00497BB8">
        <w:t xml:space="preserve"> CI 0,51 - 0,83), а медианата на преживяемост без прогресия е 5,5 месеца в сравнение с 7,6 месеца, HR 0,64 (9</w:t>
      </w:r>
      <w:r w:rsidR="00AF00AA" w:rsidRPr="00497BB8">
        <w:t>5%</w:t>
      </w:r>
      <w:r w:rsidRPr="00497BB8">
        <w:t xml:space="preserve"> CI 0,51 - 0,79) за FP в сравнение със съответно FP+H. За общата преживяемост, HR e 0,75 (9</w:t>
      </w:r>
      <w:r w:rsidR="00AF00AA" w:rsidRPr="00497BB8">
        <w:t>5%</w:t>
      </w:r>
      <w:r w:rsidRPr="00497BB8">
        <w:t xml:space="preserve"> CI 0,51 - 1,11) в IHC 2+/FISH+ групата и HR е 0,58 (9</w:t>
      </w:r>
      <w:r w:rsidR="00AF00AA" w:rsidRPr="00497BB8">
        <w:t>5%</w:t>
      </w:r>
      <w:r w:rsidRPr="00497BB8">
        <w:t xml:space="preserve"> CI 0,41 - 0,81) в IHC 3+/FISH+ групата.</w:t>
      </w:r>
    </w:p>
    <w:p w14:paraId="1996B72E" w14:textId="77777777" w:rsidR="00F43F10" w:rsidRPr="00497BB8" w:rsidRDefault="00F43F10" w:rsidP="00B16864">
      <w:pPr>
        <w:pStyle w:val="BodyText"/>
      </w:pPr>
    </w:p>
    <w:p w14:paraId="1996B72F" w14:textId="1ADEF6BD" w:rsidR="00F43F10" w:rsidRPr="00497BB8" w:rsidRDefault="004B1044" w:rsidP="00B16864">
      <w:pPr>
        <w:pStyle w:val="BodyText"/>
        <w:ind w:hanging="3"/>
        <w:jc w:val="both"/>
      </w:pPr>
      <w:r w:rsidRPr="00497BB8">
        <w:rPr>
          <w:spacing w:val="-4"/>
        </w:rPr>
        <w:t>В извършения експлораторен подгрупов анализ по време на изпитването ToGA (BO18255), няма значими ползи по отношение на общата преживяемост с добавянето на трастузумаб при пациенти с ECOG PS 2 на изходно ниво [HR 0,96 (9</w:t>
      </w:r>
      <w:r w:rsidR="00AF00AA" w:rsidRPr="00497BB8">
        <w:rPr>
          <w:spacing w:val="-4"/>
        </w:rPr>
        <w:t>5%</w:t>
      </w:r>
      <w:r w:rsidRPr="00497BB8">
        <w:rPr>
          <w:spacing w:val="-4"/>
        </w:rPr>
        <w:t xml:space="preserve"> CI 0,51 - 1,79)] с неизмерими [HR 1,78 (9</w:t>
      </w:r>
      <w:r w:rsidR="00AF00AA" w:rsidRPr="00497BB8">
        <w:rPr>
          <w:spacing w:val="-4"/>
        </w:rPr>
        <w:t>5%</w:t>
      </w:r>
      <w:r w:rsidRPr="00497BB8">
        <w:rPr>
          <w:spacing w:val="-4"/>
        </w:rPr>
        <w:t xml:space="preserve"> CI 0,87 - 3,66)] и локално авансирали заболявания [HR 1,20 (9</w:t>
      </w:r>
      <w:r w:rsidR="00AF00AA" w:rsidRPr="00497BB8">
        <w:rPr>
          <w:spacing w:val="-4"/>
        </w:rPr>
        <w:t>5%</w:t>
      </w:r>
      <w:r w:rsidRPr="00497BB8">
        <w:rPr>
          <w:spacing w:val="-4"/>
        </w:rPr>
        <w:t xml:space="preserve"> CI 0,29 - 4,97)].</w:t>
      </w:r>
    </w:p>
    <w:p w14:paraId="1996B730" w14:textId="77777777" w:rsidR="00F43F10" w:rsidRPr="00497BB8" w:rsidRDefault="00F43F10" w:rsidP="00B16864">
      <w:pPr>
        <w:pStyle w:val="BodyText"/>
      </w:pPr>
    </w:p>
    <w:p w14:paraId="1996B731" w14:textId="4F4C231A" w:rsidR="00F43F10" w:rsidRPr="00497BB8" w:rsidRDefault="004B1044" w:rsidP="00B16864">
      <w:pPr>
        <w:pStyle w:val="BodyText"/>
      </w:pPr>
      <w:r w:rsidRPr="00497BB8">
        <w:rPr>
          <w:u w:val="single"/>
        </w:rPr>
        <w:t>Педиатрична популация</w:t>
      </w:r>
    </w:p>
    <w:p w14:paraId="1996B732" w14:textId="77777777" w:rsidR="00F43F10" w:rsidRPr="00497BB8" w:rsidRDefault="00F43F10" w:rsidP="00B16864">
      <w:pPr>
        <w:pStyle w:val="BodyText"/>
      </w:pPr>
    </w:p>
    <w:p w14:paraId="1996B733" w14:textId="7EF69720" w:rsidR="00F43F10" w:rsidRPr="00497BB8" w:rsidRDefault="004B1044" w:rsidP="00B16864">
      <w:pPr>
        <w:pStyle w:val="BodyText"/>
      </w:pPr>
      <w:r w:rsidRPr="00497BB8">
        <w:t>Европейската агенция по лекарствата освобождава от задължението за предоставяне на резултатите от проучванията с трастузумаб във всички подгрупи на педиатричната популация за рак на млечната жлеза и стомаха (вж. точка 4.2 за информация относно употреба в педиатрията).</w:t>
      </w:r>
    </w:p>
    <w:p w14:paraId="1996B734" w14:textId="77777777" w:rsidR="00F43F10" w:rsidRPr="00497BB8" w:rsidRDefault="00F43F10" w:rsidP="00B16864">
      <w:pPr>
        <w:pStyle w:val="BodyText"/>
      </w:pPr>
    </w:p>
    <w:p w14:paraId="1996B735" w14:textId="39507741" w:rsidR="00F43F10" w:rsidRPr="00497BB8" w:rsidRDefault="00061891" w:rsidP="00B16864">
      <w:pPr>
        <w:pStyle w:val="Heading1"/>
      </w:pPr>
      <w:r w:rsidRPr="00497BB8">
        <w:t>5.2</w:t>
      </w:r>
      <w:r w:rsidRPr="00497BB8">
        <w:tab/>
      </w:r>
      <w:r w:rsidR="004B1044" w:rsidRPr="00497BB8">
        <w:t>Фармакокинетични свойства</w:t>
      </w:r>
    </w:p>
    <w:p w14:paraId="1996B736" w14:textId="77777777" w:rsidR="00F43F10" w:rsidRPr="00497BB8" w:rsidRDefault="00F43F10" w:rsidP="00B16864">
      <w:pPr>
        <w:pStyle w:val="BodyText"/>
        <w:rPr>
          <w:b/>
        </w:rPr>
      </w:pPr>
    </w:p>
    <w:p w14:paraId="1996B737" w14:textId="7B4DD06B" w:rsidR="00F43F10" w:rsidRPr="00497BB8" w:rsidRDefault="009941D5" w:rsidP="00B16864">
      <w:pPr>
        <w:pStyle w:val="BodyText"/>
      </w:pPr>
      <w:r w:rsidRPr="00497BB8">
        <w:t xml:space="preserve">Фармакокинетиката на трастузумаб е оценявана при анализ на популационен фармакокинетичен модел, като са използвани сборни данни от 1 582 участници, включително пациенти с HER2 положителен МРМЖ, РРМЖ, НРС или други видове тумори, и здрави доброволци, в 18 клинични изпитвания фаза I, II и III, получаващи трастузумаб интравенозно. Профилът концентрация-време на трастузумаб се описва с двукомпартиментен модел с паралелно линейно и нелинейно елиминиране от централния компартимент. </w:t>
      </w:r>
      <w:r w:rsidR="00ED3CA5" w:rsidRPr="00497BB8">
        <w:t>Поради нелинейното елиминиране, общият клирънс се повишава с намаляване на концентрацията. За</w:t>
      </w:r>
      <w:r w:rsidRPr="00497BB8">
        <w:t>това, не може да се изведе постоянна стойност на полуживот</w:t>
      </w:r>
      <w:r w:rsidR="00ED3CA5" w:rsidRPr="00497BB8">
        <w:t>а</w:t>
      </w:r>
      <w:r w:rsidRPr="00497BB8">
        <w:t xml:space="preserve"> на трастузумаб. T</w:t>
      </w:r>
      <w:r w:rsidRPr="00497BB8">
        <w:rPr>
          <w:vertAlign w:val="subscript"/>
        </w:rPr>
        <w:t>1/2</w:t>
      </w:r>
      <w:r w:rsidRPr="00497BB8">
        <w:t xml:space="preserve"> намалява с намаляване на концентрациите в рамките на дозовия интервал (вж. таблица 16). Пациентите с МРМЖ и РРМЖ имат подобни ФК показатели (напр. клирънс (CL), обем на централния компартимент (V</w:t>
      </w:r>
      <w:r w:rsidRPr="00497BB8">
        <w:rPr>
          <w:vertAlign w:val="subscript"/>
        </w:rPr>
        <w:t>c</w:t>
      </w:r>
      <w:r w:rsidRPr="00497BB8">
        <w:t>)) и популационно прогнозирани експозиции в стационарно състояние (C</w:t>
      </w:r>
      <w:r w:rsidRPr="00497BB8">
        <w:rPr>
          <w:vertAlign w:val="subscript"/>
        </w:rPr>
        <w:t>min</w:t>
      </w:r>
      <w:r w:rsidRPr="00497BB8">
        <w:t>, C</w:t>
      </w:r>
      <w:r w:rsidRPr="00497BB8">
        <w:rPr>
          <w:vertAlign w:val="subscript"/>
        </w:rPr>
        <w:t>max</w:t>
      </w:r>
      <w:r w:rsidRPr="00497BB8">
        <w:t xml:space="preserve"> и AUC). Линейният клирънс е 0,136 l/ден при МРМЖ, 0,112 l/ден при РРМЖ и 0,176 l/ден при НРС. Стойностите на нелинейните елиминационни показатели са 8,81 mg/ден за максималната скорост на елиминиране (V</w:t>
      </w:r>
      <w:r w:rsidRPr="00497BB8">
        <w:rPr>
          <w:vertAlign w:val="subscript"/>
        </w:rPr>
        <w:t>max</w:t>
      </w:r>
      <w:r w:rsidRPr="00497BB8">
        <w:t xml:space="preserve">) и 8,92 </w:t>
      </w:r>
      <w:r w:rsidR="003E178B" w:rsidRPr="00497BB8">
        <w:t>µg</w:t>
      </w:r>
      <w:r w:rsidRPr="00497BB8">
        <w:t>/m</w:t>
      </w:r>
      <w:r w:rsidR="003E178B" w:rsidRPr="00497BB8">
        <w:t>L</w:t>
      </w:r>
      <w:r w:rsidRPr="00497BB8">
        <w:t xml:space="preserve"> за константата на Michaelis-Menten (K</w:t>
      </w:r>
      <w:r w:rsidRPr="00497BB8">
        <w:rPr>
          <w:vertAlign w:val="subscript"/>
        </w:rPr>
        <w:t>m</w:t>
      </w:r>
      <w:r w:rsidRPr="00497BB8">
        <w:t>) при пациентите с МРМЖ, РРМЖ и НРС. Обемът на централния компартимент е 2,62 l при пациентите с МРМЖ и РРМЖ и 3,63 l при пациентите с НРС. При окончателния популационен ФК модел, освен вида на първичния тумор, като статистически значими ковариати, повлияващи експозицията на трастузумаб са идентифицирани телесно тегло, серумна аспартат аминотрансфераза и албумин. Големината на ефекта на тези ковариати върху експозицията на трастузумаб, обаче, показва, че е малко вероятно те да имат клинично значим ефект върху концентрациите на трастузумаб.</w:t>
      </w:r>
    </w:p>
    <w:p w14:paraId="1996B738" w14:textId="77777777" w:rsidR="00F43F10" w:rsidRPr="00497BB8" w:rsidRDefault="00F43F10" w:rsidP="00B16864">
      <w:pPr>
        <w:pStyle w:val="BodyText"/>
      </w:pPr>
    </w:p>
    <w:p w14:paraId="1996B739" w14:textId="7FEB4D7E" w:rsidR="00F43F10" w:rsidRPr="00497BB8" w:rsidRDefault="00EE0665" w:rsidP="00B16864">
      <w:pPr>
        <w:pStyle w:val="BodyText"/>
      </w:pPr>
      <w:r w:rsidRPr="00497BB8">
        <w:t>Стойностите на популационно прогнозираната ФК експозиция (медиана с 5-ти – 95-ти персентили) и стойностите на ФК показатели при клинично значими концентрации (C</w:t>
      </w:r>
      <w:r w:rsidRPr="00497BB8">
        <w:rPr>
          <w:vertAlign w:val="subscript"/>
        </w:rPr>
        <w:t>max</w:t>
      </w:r>
      <w:r w:rsidRPr="00497BB8">
        <w:t xml:space="preserve"> и C</w:t>
      </w:r>
      <w:r w:rsidRPr="00497BB8">
        <w:rPr>
          <w:vertAlign w:val="subscript"/>
        </w:rPr>
        <w:t>min</w:t>
      </w:r>
      <w:r w:rsidRPr="00497BB8">
        <w:t>), при пациенти с МРМЖ, РРМЖ и НРС, лекувани с одобрените схеми на прил</w:t>
      </w:r>
      <w:r w:rsidR="00323242" w:rsidRPr="00497BB8">
        <w:t>агане</w:t>
      </w:r>
      <w:r w:rsidRPr="00497BB8">
        <w:t xml:space="preserve"> веднъж седмично (q1w) и веднъж на три седмици (q3w), са показани в Таблица 14 (Цикъл 1), Таблица 15 (стационарно състояние) и Таблица 16 (ФК показатели) по-долу.</w:t>
      </w:r>
    </w:p>
    <w:p w14:paraId="1996B73A" w14:textId="77777777" w:rsidR="00F43F10" w:rsidRPr="00497BB8" w:rsidRDefault="00F43F10" w:rsidP="00B16864">
      <w:pPr>
        <w:pStyle w:val="BodyText"/>
      </w:pPr>
    </w:p>
    <w:p w14:paraId="1996B73B" w14:textId="5092C5A6" w:rsidR="00F43F10" w:rsidRPr="00497BB8" w:rsidRDefault="005375E2" w:rsidP="00B16864">
      <w:pPr>
        <w:pStyle w:val="BodyText"/>
        <w:ind w:hanging="1"/>
      </w:pPr>
      <w:r w:rsidRPr="00497BB8">
        <w:t>Таблица 14 Стойности на популационно прогнозираната ФК експозиция в Цикъл 1 (медиана с 5-ти – 95-ти персентили) за схемите на приложение на трастузумаб интравенозно при пациенти с МРМЖ, РРМЖ и НРС</w:t>
      </w:r>
    </w:p>
    <w:p w14:paraId="1996B73C" w14:textId="77777777" w:rsidR="00327890" w:rsidRPr="00497BB8" w:rsidRDefault="00327890" w:rsidP="00B16864">
      <w:pPr>
        <w:pStyle w:val="BodyText"/>
        <w:ind w:hanging="1"/>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4A0" w:firstRow="1" w:lastRow="0" w:firstColumn="1" w:lastColumn="0" w:noHBand="0" w:noVBand="1"/>
      </w:tblPr>
      <w:tblGrid>
        <w:gridCol w:w="1550"/>
        <w:gridCol w:w="1420"/>
        <w:gridCol w:w="850"/>
        <w:gridCol w:w="1747"/>
        <w:gridCol w:w="1747"/>
        <w:gridCol w:w="1747"/>
      </w:tblGrid>
      <w:tr w:rsidR="00762991" w:rsidRPr="00497BB8" w14:paraId="1996B745" w14:textId="77777777" w:rsidTr="00806910">
        <w:trPr>
          <w:trHeight w:val="283"/>
        </w:trPr>
        <w:tc>
          <w:tcPr>
            <w:tcW w:w="855" w:type="pct"/>
            <w:vAlign w:val="center"/>
          </w:tcPr>
          <w:p w14:paraId="1996B73D" w14:textId="30A0EA02" w:rsidR="00327890" w:rsidRPr="00497BB8" w:rsidRDefault="005375E2" w:rsidP="00B16864">
            <w:pPr>
              <w:jc w:val="center"/>
              <w:rPr>
                <w:b/>
              </w:rPr>
            </w:pPr>
            <w:r w:rsidRPr="00497BB8">
              <w:rPr>
                <w:b/>
              </w:rPr>
              <w:t>Схема</w:t>
            </w:r>
          </w:p>
        </w:tc>
        <w:tc>
          <w:tcPr>
            <w:tcW w:w="783" w:type="pct"/>
            <w:vAlign w:val="center"/>
          </w:tcPr>
          <w:p w14:paraId="1996B73E" w14:textId="2836A4EE" w:rsidR="00327890" w:rsidRPr="00497BB8" w:rsidRDefault="005375E2" w:rsidP="00B16864">
            <w:pPr>
              <w:jc w:val="center"/>
              <w:rPr>
                <w:b/>
              </w:rPr>
            </w:pPr>
            <w:r w:rsidRPr="00497BB8">
              <w:rPr>
                <w:b/>
              </w:rPr>
              <w:t>Вид на първичния тумор</w:t>
            </w:r>
          </w:p>
        </w:tc>
        <w:tc>
          <w:tcPr>
            <w:tcW w:w="469" w:type="pct"/>
            <w:vAlign w:val="center"/>
          </w:tcPr>
          <w:p w14:paraId="1996B73F" w14:textId="77777777" w:rsidR="00327890" w:rsidRPr="00497BB8" w:rsidRDefault="00F83889" w:rsidP="00B16864">
            <w:pPr>
              <w:jc w:val="center"/>
              <w:rPr>
                <w:b/>
              </w:rPr>
            </w:pPr>
            <w:r w:rsidRPr="00497BB8">
              <w:rPr>
                <w:b/>
              </w:rPr>
              <w:t>N</w:t>
            </w:r>
          </w:p>
        </w:tc>
        <w:tc>
          <w:tcPr>
            <w:tcW w:w="964" w:type="pct"/>
            <w:vAlign w:val="center"/>
          </w:tcPr>
          <w:p w14:paraId="1996B740" w14:textId="77777777" w:rsidR="00327890" w:rsidRPr="00497BB8" w:rsidRDefault="00F83889" w:rsidP="00B16864">
            <w:pPr>
              <w:jc w:val="center"/>
              <w:rPr>
                <w:b/>
                <w:vertAlign w:val="subscript"/>
              </w:rPr>
            </w:pPr>
            <w:r w:rsidRPr="00497BB8">
              <w:rPr>
                <w:b/>
              </w:rPr>
              <w:t>C</w:t>
            </w:r>
            <w:r w:rsidRPr="00497BB8">
              <w:rPr>
                <w:b/>
                <w:vertAlign w:val="subscript"/>
              </w:rPr>
              <w:t>min</w:t>
            </w:r>
          </w:p>
          <w:p w14:paraId="1996B741" w14:textId="4E88AF59" w:rsidR="00327890" w:rsidRPr="00497BB8" w:rsidRDefault="00F83889" w:rsidP="00B16864">
            <w:pPr>
              <w:jc w:val="center"/>
              <w:rPr>
                <w:b/>
              </w:rPr>
            </w:pPr>
            <w:r w:rsidRPr="00497BB8">
              <w:rPr>
                <w:b/>
              </w:rPr>
              <w:t>(µg/m</w:t>
            </w:r>
            <w:r w:rsidR="00323242" w:rsidRPr="00497BB8">
              <w:rPr>
                <w:b/>
              </w:rPr>
              <w:t>l</w:t>
            </w:r>
            <w:r w:rsidRPr="00497BB8">
              <w:rPr>
                <w:b/>
              </w:rPr>
              <w:t>)</w:t>
            </w:r>
          </w:p>
        </w:tc>
        <w:tc>
          <w:tcPr>
            <w:tcW w:w="964" w:type="pct"/>
            <w:vAlign w:val="center"/>
          </w:tcPr>
          <w:p w14:paraId="1996B742" w14:textId="77777777" w:rsidR="00327890" w:rsidRPr="00497BB8" w:rsidRDefault="00F83889" w:rsidP="00B16864">
            <w:pPr>
              <w:jc w:val="center"/>
              <w:rPr>
                <w:b/>
                <w:vertAlign w:val="subscript"/>
              </w:rPr>
            </w:pPr>
            <w:r w:rsidRPr="00497BB8">
              <w:rPr>
                <w:b/>
              </w:rPr>
              <w:t>C</w:t>
            </w:r>
            <w:r w:rsidRPr="00497BB8">
              <w:rPr>
                <w:b/>
                <w:vertAlign w:val="subscript"/>
              </w:rPr>
              <w:t>max</w:t>
            </w:r>
          </w:p>
          <w:p w14:paraId="1996B743" w14:textId="6CBBC1AC" w:rsidR="00327890" w:rsidRPr="00497BB8" w:rsidRDefault="00F83889" w:rsidP="00B16864">
            <w:pPr>
              <w:jc w:val="center"/>
              <w:rPr>
                <w:b/>
              </w:rPr>
            </w:pPr>
            <w:r w:rsidRPr="00497BB8">
              <w:rPr>
                <w:b/>
              </w:rPr>
              <w:t>(µg/m</w:t>
            </w:r>
            <w:r w:rsidR="00323242" w:rsidRPr="00497BB8">
              <w:rPr>
                <w:b/>
              </w:rPr>
              <w:t>l</w:t>
            </w:r>
            <w:r w:rsidRPr="00497BB8">
              <w:rPr>
                <w:b/>
              </w:rPr>
              <w:t>)</w:t>
            </w:r>
          </w:p>
        </w:tc>
        <w:tc>
          <w:tcPr>
            <w:tcW w:w="964" w:type="pct"/>
            <w:vAlign w:val="center"/>
          </w:tcPr>
          <w:p w14:paraId="3A096E84" w14:textId="77777777" w:rsidR="001301C9" w:rsidRPr="00497BB8" w:rsidRDefault="00F83889" w:rsidP="00B16864">
            <w:pPr>
              <w:jc w:val="center"/>
              <w:rPr>
                <w:b/>
              </w:rPr>
            </w:pPr>
            <w:r w:rsidRPr="00497BB8">
              <w:rPr>
                <w:b/>
              </w:rPr>
              <w:t>AUC</w:t>
            </w:r>
            <w:r w:rsidRPr="00497BB8">
              <w:rPr>
                <w:b/>
                <w:vertAlign w:val="subscript"/>
              </w:rPr>
              <w:t xml:space="preserve">0-21 </w:t>
            </w:r>
            <w:r w:rsidR="00B9237F" w:rsidRPr="00497BB8">
              <w:rPr>
                <w:b/>
                <w:vertAlign w:val="subscript"/>
              </w:rPr>
              <w:t>дни</w:t>
            </w:r>
          </w:p>
          <w:p w14:paraId="1996B744" w14:textId="7A01C33D" w:rsidR="00327890" w:rsidRPr="00497BB8" w:rsidRDefault="00F83889" w:rsidP="00B16864">
            <w:pPr>
              <w:jc w:val="center"/>
              <w:rPr>
                <w:b/>
              </w:rPr>
            </w:pPr>
            <w:r w:rsidRPr="00497BB8">
              <w:rPr>
                <w:b/>
              </w:rPr>
              <w:t>(µg.</w:t>
            </w:r>
            <w:r w:rsidR="001301C9" w:rsidRPr="00497BB8">
              <w:rPr>
                <w:b/>
              </w:rPr>
              <w:t>ден</w:t>
            </w:r>
            <w:r w:rsidRPr="00497BB8">
              <w:rPr>
                <w:b/>
              </w:rPr>
              <w:t>/m</w:t>
            </w:r>
            <w:r w:rsidR="00323242" w:rsidRPr="00497BB8">
              <w:rPr>
                <w:b/>
              </w:rPr>
              <w:t>l</w:t>
            </w:r>
            <w:r w:rsidRPr="00497BB8">
              <w:rPr>
                <w:b/>
              </w:rPr>
              <w:t>)</w:t>
            </w:r>
          </w:p>
        </w:tc>
      </w:tr>
      <w:tr w:rsidR="00762991" w:rsidRPr="00497BB8" w14:paraId="1996B74F" w14:textId="77777777" w:rsidTr="00806910">
        <w:trPr>
          <w:trHeight w:val="283"/>
        </w:trPr>
        <w:tc>
          <w:tcPr>
            <w:tcW w:w="855" w:type="pct"/>
            <w:vMerge w:val="restart"/>
            <w:vAlign w:val="center"/>
          </w:tcPr>
          <w:p w14:paraId="1996B746" w14:textId="77777777" w:rsidR="00327890" w:rsidRPr="00497BB8" w:rsidRDefault="00F83889" w:rsidP="00B16864">
            <w:pPr>
              <w:jc w:val="center"/>
              <w:rPr>
                <w:b/>
              </w:rPr>
            </w:pPr>
            <w:r w:rsidRPr="00497BB8">
              <w:t>8 mg/kg + 6 mg/kg q3w</w:t>
            </w:r>
          </w:p>
        </w:tc>
        <w:tc>
          <w:tcPr>
            <w:tcW w:w="783" w:type="pct"/>
            <w:vAlign w:val="center"/>
          </w:tcPr>
          <w:p w14:paraId="1996B747" w14:textId="166906AE" w:rsidR="00327890" w:rsidRPr="00497BB8" w:rsidRDefault="00337BA2" w:rsidP="00B16864">
            <w:pPr>
              <w:jc w:val="center"/>
              <w:rPr>
                <w:b/>
              </w:rPr>
            </w:pPr>
            <w:r w:rsidRPr="00497BB8">
              <w:t>МРМЖ</w:t>
            </w:r>
          </w:p>
        </w:tc>
        <w:tc>
          <w:tcPr>
            <w:tcW w:w="469" w:type="pct"/>
            <w:vAlign w:val="center"/>
          </w:tcPr>
          <w:p w14:paraId="1996B748" w14:textId="77777777" w:rsidR="00327890" w:rsidRPr="00497BB8" w:rsidRDefault="00F83889" w:rsidP="00B16864">
            <w:pPr>
              <w:jc w:val="center"/>
              <w:rPr>
                <w:bCs/>
              </w:rPr>
            </w:pPr>
            <w:r w:rsidRPr="00497BB8">
              <w:rPr>
                <w:bCs/>
              </w:rPr>
              <w:t>805</w:t>
            </w:r>
          </w:p>
        </w:tc>
        <w:tc>
          <w:tcPr>
            <w:tcW w:w="964" w:type="pct"/>
            <w:vAlign w:val="center"/>
          </w:tcPr>
          <w:p w14:paraId="1996B749" w14:textId="51E1776A" w:rsidR="00327890" w:rsidRPr="00497BB8" w:rsidRDefault="00F83889" w:rsidP="00B16864">
            <w:pPr>
              <w:jc w:val="center"/>
              <w:rPr>
                <w:bCs/>
              </w:rPr>
            </w:pPr>
            <w:r w:rsidRPr="00497BB8">
              <w:rPr>
                <w:bCs/>
              </w:rPr>
              <w:t>28</w:t>
            </w:r>
            <w:r w:rsidR="00E7597F" w:rsidRPr="00497BB8">
              <w:rPr>
                <w:bCs/>
              </w:rPr>
              <w:t>,</w:t>
            </w:r>
            <w:r w:rsidRPr="00497BB8">
              <w:rPr>
                <w:bCs/>
              </w:rPr>
              <w:t>7</w:t>
            </w:r>
          </w:p>
          <w:p w14:paraId="1996B74A" w14:textId="6323FD40" w:rsidR="00327890" w:rsidRPr="00497BB8" w:rsidRDefault="00F83889" w:rsidP="00B16864">
            <w:pPr>
              <w:jc w:val="center"/>
              <w:rPr>
                <w:bCs/>
              </w:rPr>
            </w:pPr>
            <w:r w:rsidRPr="00497BB8">
              <w:rPr>
                <w:bCs/>
              </w:rPr>
              <w:t>(2</w:t>
            </w:r>
            <w:r w:rsidR="00E7597F" w:rsidRPr="00497BB8">
              <w:rPr>
                <w:bCs/>
              </w:rPr>
              <w:t>,</w:t>
            </w:r>
            <w:r w:rsidRPr="00497BB8">
              <w:rPr>
                <w:bCs/>
              </w:rPr>
              <w:t xml:space="preserve">9 </w:t>
            </w:r>
            <w:r w:rsidR="00E7597F" w:rsidRPr="00497BB8">
              <w:rPr>
                <w:bCs/>
              </w:rPr>
              <w:t>–</w:t>
            </w:r>
            <w:r w:rsidRPr="00497BB8">
              <w:rPr>
                <w:bCs/>
              </w:rPr>
              <w:t xml:space="preserve"> 46</w:t>
            </w:r>
            <w:r w:rsidR="00E7597F" w:rsidRPr="00497BB8">
              <w:rPr>
                <w:bCs/>
              </w:rPr>
              <w:t>,</w:t>
            </w:r>
            <w:r w:rsidRPr="00497BB8">
              <w:rPr>
                <w:bCs/>
              </w:rPr>
              <w:t>3)</w:t>
            </w:r>
          </w:p>
        </w:tc>
        <w:tc>
          <w:tcPr>
            <w:tcW w:w="964" w:type="pct"/>
            <w:vAlign w:val="center"/>
          </w:tcPr>
          <w:p w14:paraId="1996B74B" w14:textId="77777777" w:rsidR="00327890" w:rsidRPr="00497BB8" w:rsidRDefault="00F83889" w:rsidP="00B16864">
            <w:pPr>
              <w:jc w:val="center"/>
              <w:rPr>
                <w:bCs/>
              </w:rPr>
            </w:pPr>
            <w:r w:rsidRPr="00497BB8">
              <w:rPr>
                <w:bCs/>
              </w:rPr>
              <w:t>182</w:t>
            </w:r>
          </w:p>
          <w:p w14:paraId="1996B74C" w14:textId="02C4E1FC" w:rsidR="00327890" w:rsidRPr="00497BB8" w:rsidRDefault="00F83889" w:rsidP="00B16864">
            <w:pPr>
              <w:jc w:val="center"/>
              <w:rPr>
                <w:bCs/>
              </w:rPr>
            </w:pPr>
            <w:r w:rsidRPr="00497BB8">
              <w:rPr>
                <w:bCs/>
              </w:rPr>
              <w:t xml:space="preserve">(134 </w:t>
            </w:r>
            <w:r w:rsidR="00E7597F" w:rsidRPr="00497BB8">
              <w:rPr>
                <w:bCs/>
              </w:rPr>
              <w:t>–</w:t>
            </w:r>
            <w:r w:rsidRPr="00497BB8">
              <w:rPr>
                <w:bCs/>
              </w:rPr>
              <w:t xml:space="preserve"> 280)</w:t>
            </w:r>
          </w:p>
        </w:tc>
        <w:tc>
          <w:tcPr>
            <w:tcW w:w="964" w:type="pct"/>
            <w:vAlign w:val="center"/>
          </w:tcPr>
          <w:p w14:paraId="1996B74D" w14:textId="77777777" w:rsidR="00327890" w:rsidRPr="00497BB8" w:rsidRDefault="00F83889" w:rsidP="00B16864">
            <w:pPr>
              <w:jc w:val="center"/>
              <w:rPr>
                <w:bCs/>
              </w:rPr>
            </w:pPr>
            <w:r w:rsidRPr="00497BB8">
              <w:rPr>
                <w:bCs/>
              </w:rPr>
              <w:t>1376</w:t>
            </w:r>
          </w:p>
          <w:p w14:paraId="1996B74E" w14:textId="5D2249FC" w:rsidR="00327890" w:rsidRPr="00497BB8" w:rsidRDefault="00F83889" w:rsidP="00B16864">
            <w:pPr>
              <w:jc w:val="center"/>
              <w:rPr>
                <w:bCs/>
              </w:rPr>
            </w:pPr>
            <w:r w:rsidRPr="00497BB8">
              <w:rPr>
                <w:bCs/>
              </w:rPr>
              <w:t xml:space="preserve">(728 </w:t>
            </w:r>
            <w:r w:rsidR="00E7597F" w:rsidRPr="00497BB8">
              <w:rPr>
                <w:bCs/>
              </w:rPr>
              <w:t>–</w:t>
            </w:r>
            <w:r w:rsidRPr="00497BB8">
              <w:rPr>
                <w:bCs/>
              </w:rPr>
              <w:t xml:space="preserve"> 1998)</w:t>
            </w:r>
          </w:p>
        </w:tc>
      </w:tr>
      <w:tr w:rsidR="00762991" w:rsidRPr="00497BB8" w14:paraId="1996B759" w14:textId="77777777" w:rsidTr="00806910">
        <w:trPr>
          <w:trHeight w:val="283"/>
        </w:trPr>
        <w:tc>
          <w:tcPr>
            <w:tcW w:w="855" w:type="pct"/>
            <w:vMerge/>
            <w:vAlign w:val="center"/>
          </w:tcPr>
          <w:p w14:paraId="1996B750" w14:textId="77777777" w:rsidR="00327890" w:rsidRPr="00497BB8" w:rsidRDefault="00327890" w:rsidP="00B16864">
            <w:pPr>
              <w:jc w:val="center"/>
              <w:rPr>
                <w:b/>
              </w:rPr>
            </w:pPr>
          </w:p>
        </w:tc>
        <w:tc>
          <w:tcPr>
            <w:tcW w:w="783" w:type="pct"/>
            <w:vAlign w:val="center"/>
          </w:tcPr>
          <w:p w14:paraId="1996B751" w14:textId="76774220" w:rsidR="00327890" w:rsidRPr="00497BB8" w:rsidRDefault="00337BA2" w:rsidP="00B16864">
            <w:pPr>
              <w:jc w:val="center"/>
              <w:rPr>
                <w:b/>
              </w:rPr>
            </w:pPr>
            <w:r w:rsidRPr="00497BB8">
              <w:t>РРМЖ</w:t>
            </w:r>
          </w:p>
        </w:tc>
        <w:tc>
          <w:tcPr>
            <w:tcW w:w="469" w:type="pct"/>
            <w:vAlign w:val="center"/>
          </w:tcPr>
          <w:p w14:paraId="1996B752" w14:textId="77777777" w:rsidR="00327890" w:rsidRPr="00497BB8" w:rsidRDefault="00F83889" w:rsidP="00B16864">
            <w:pPr>
              <w:jc w:val="center"/>
              <w:rPr>
                <w:bCs/>
              </w:rPr>
            </w:pPr>
            <w:r w:rsidRPr="00497BB8">
              <w:rPr>
                <w:bCs/>
              </w:rPr>
              <w:t>390</w:t>
            </w:r>
          </w:p>
        </w:tc>
        <w:tc>
          <w:tcPr>
            <w:tcW w:w="964" w:type="pct"/>
            <w:vAlign w:val="center"/>
          </w:tcPr>
          <w:p w14:paraId="1996B753" w14:textId="760493A0" w:rsidR="00327890" w:rsidRPr="00497BB8" w:rsidRDefault="00F83889" w:rsidP="00B16864">
            <w:pPr>
              <w:jc w:val="center"/>
              <w:rPr>
                <w:bCs/>
              </w:rPr>
            </w:pPr>
            <w:r w:rsidRPr="00497BB8">
              <w:rPr>
                <w:bCs/>
              </w:rPr>
              <w:t>30</w:t>
            </w:r>
            <w:r w:rsidR="00E7597F" w:rsidRPr="00497BB8">
              <w:rPr>
                <w:bCs/>
              </w:rPr>
              <w:t>,</w:t>
            </w:r>
            <w:r w:rsidRPr="00497BB8">
              <w:rPr>
                <w:bCs/>
              </w:rPr>
              <w:t>9</w:t>
            </w:r>
          </w:p>
          <w:p w14:paraId="1996B754" w14:textId="6B322F34" w:rsidR="00327890" w:rsidRPr="00497BB8" w:rsidRDefault="00F83889" w:rsidP="00B16864">
            <w:pPr>
              <w:jc w:val="center"/>
              <w:rPr>
                <w:bCs/>
              </w:rPr>
            </w:pPr>
            <w:r w:rsidRPr="00497BB8">
              <w:rPr>
                <w:bCs/>
              </w:rPr>
              <w:t>(18</w:t>
            </w:r>
            <w:r w:rsidR="00E7597F" w:rsidRPr="00497BB8">
              <w:rPr>
                <w:bCs/>
              </w:rPr>
              <w:t>,</w:t>
            </w:r>
            <w:r w:rsidRPr="00497BB8">
              <w:rPr>
                <w:bCs/>
              </w:rPr>
              <w:t xml:space="preserve">7 </w:t>
            </w:r>
            <w:r w:rsidR="00E7597F" w:rsidRPr="00497BB8">
              <w:rPr>
                <w:bCs/>
              </w:rPr>
              <w:t>–</w:t>
            </w:r>
            <w:r w:rsidRPr="00497BB8">
              <w:rPr>
                <w:bCs/>
              </w:rPr>
              <w:t xml:space="preserve"> 45</w:t>
            </w:r>
            <w:r w:rsidR="00E7597F" w:rsidRPr="00497BB8">
              <w:rPr>
                <w:bCs/>
              </w:rPr>
              <w:t>,</w:t>
            </w:r>
            <w:r w:rsidRPr="00497BB8">
              <w:rPr>
                <w:bCs/>
              </w:rPr>
              <w:t>5)</w:t>
            </w:r>
          </w:p>
        </w:tc>
        <w:tc>
          <w:tcPr>
            <w:tcW w:w="964" w:type="pct"/>
            <w:vAlign w:val="center"/>
          </w:tcPr>
          <w:p w14:paraId="1996B755" w14:textId="77777777" w:rsidR="00327890" w:rsidRPr="00497BB8" w:rsidRDefault="00F83889" w:rsidP="00B16864">
            <w:pPr>
              <w:jc w:val="center"/>
              <w:rPr>
                <w:bCs/>
              </w:rPr>
            </w:pPr>
            <w:r w:rsidRPr="00497BB8">
              <w:rPr>
                <w:bCs/>
              </w:rPr>
              <w:t>176</w:t>
            </w:r>
          </w:p>
          <w:p w14:paraId="1996B756" w14:textId="0117791D" w:rsidR="00327890" w:rsidRPr="00497BB8" w:rsidRDefault="00F83889" w:rsidP="00B16864">
            <w:pPr>
              <w:jc w:val="center"/>
              <w:rPr>
                <w:bCs/>
              </w:rPr>
            </w:pPr>
            <w:r w:rsidRPr="00497BB8">
              <w:rPr>
                <w:bCs/>
              </w:rPr>
              <w:t xml:space="preserve">(127 </w:t>
            </w:r>
            <w:r w:rsidR="00E7597F" w:rsidRPr="00497BB8">
              <w:rPr>
                <w:bCs/>
              </w:rPr>
              <w:t>–</w:t>
            </w:r>
            <w:r w:rsidRPr="00497BB8">
              <w:rPr>
                <w:bCs/>
              </w:rPr>
              <w:t xml:space="preserve"> 277)</w:t>
            </w:r>
          </w:p>
        </w:tc>
        <w:tc>
          <w:tcPr>
            <w:tcW w:w="964" w:type="pct"/>
            <w:vAlign w:val="center"/>
          </w:tcPr>
          <w:p w14:paraId="1996B757" w14:textId="77777777" w:rsidR="00327890" w:rsidRPr="00497BB8" w:rsidRDefault="00F83889" w:rsidP="00B16864">
            <w:pPr>
              <w:jc w:val="center"/>
              <w:rPr>
                <w:bCs/>
              </w:rPr>
            </w:pPr>
            <w:r w:rsidRPr="00497BB8">
              <w:rPr>
                <w:bCs/>
              </w:rPr>
              <w:t>1390</w:t>
            </w:r>
          </w:p>
          <w:p w14:paraId="1996B758" w14:textId="793432A1" w:rsidR="00327890" w:rsidRPr="00497BB8" w:rsidRDefault="00F83889" w:rsidP="00B16864">
            <w:pPr>
              <w:jc w:val="center"/>
              <w:rPr>
                <w:bCs/>
              </w:rPr>
            </w:pPr>
            <w:r w:rsidRPr="00497BB8">
              <w:rPr>
                <w:bCs/>
              </w:rPr>
              <w:t xml:space="preserve">(1039 </w:t>
            </w:r>
            <w:r w:rsidR="00E7597F" w:rsidRPr="00497BB8">
              <w:rPr>
                <w:bCs/>
              </w:rPr>
              <w:t>–</w:t>
            </w:r>
            <w:r w:rsidRPr="00497BB8">
              <w:rPr>
                <w:bCs/>
              </w:rPr>
              <w:t xml:space="preserve"> 1895)</w:t>
            </w:r>
          </w:p>
        </w:tc>
      </w:tr>
      <w:tr w:rsidR="00762991" w:rsidRPr="00497BB8" w14:paraId="1996B763" w14:textId="77777777" w:rsidTr="00806910">
        <w:trPr>
          <w:trHeight w:val="283"/>
        </w:trPr>
        <w:tc>
          <w:tcPr>
            <w:tcW w:w="855" w:type="pct"/>
            <w:vMerge/>
            <w:vAlign w:val="center"/>
          </w:tcPr>
          <w:p w14:paraId="1996B75A" w14:textId="77777777" w:rsidR="00327890" w:rsidRPr="00497BB8" w:rsidRDefault="00327890" w:rsidP="00B16864">
            <w:pPr>
              <w:jc w:val="center"/>
              <w:rPr>
                <w:b/>
              </w:rPr>
            </w:pPr>
          </w:p>
        </w:tc>
        <w:tc>
          <w:tcPr>
            <w:tcW w:w="783" w:type="pct"/>
            <w:vAlign w:val="center"/>
          </w:tcPr>
          <w:p w14:paraId="1996B75B" w14:textId="51793376" w:rsidR="00327890" w:rsidRPr="00497BB8" w:rsidRDefault="00337BA2" w:rsidP="00B16864">
            <w:pPr>
              <w:jc w:val="center"/>
              <w:rPr>
                <w:b/>
              </w:rPr>
            </w:pPr>
            <w:r w:rsidRPr="00497BB8">
              <w:t>НРС</w:t>
            </w:r>
          </w:p>
        </w:tc>
        <w:tc>
          <w:tcPr>
            <w:tcW w:w="469" w:type="pct"/>
            <w:vAlign w:val="center"/>
          </w:tcPr>
          <w:p w14:paraId="1996B75C" w14:textId="77777777" w:rsidR="00327890" w:rsidRPr="00497BB8" w:rsidRDefault="00F83889" w:rsidP="00B16864">
            <w:pPr>
              <w:jc w:val="center"/>
              <w:rPr>
                <w:bCs/>
              </w:rPr>
            </w:pPr>
            <w:r w:rsidRPr="00497BB8">
              <w:rPr>
                <w:bCs/>
              </w:rPr>
              <w:t>274</w:t>
            </w:r>
          </w:p>
        </w:tc>
        <w:tc>
          <w:tcPr>
            <w:tcW w:w="964" w:type="pct"/>
            <w:vAlign w:val="center"/>
          </w:tcPr>
          <w:p w14:paraId="1996B75D" w14:textId="4FD730AB" w:rsidR="00327890" w:rsidRPr="00497BB8" w:rsidRDefault="00F83889" w:rsidP="00B16864">
            <w:pPr>
              <w:jc w:val="center"/>
              <w:rPr>
                <w:bCs/>
              </w:rPr>
            </w:pPr>
            <w:r w:rsidRPr="00497BB8">
              <w:rPr>
                <w:bCs/>
              </w:rPr>
              <w:t>23</w:t>
            </w:r>
            <w:r w:rsidR="00E7597F" w:rsidRPr="00497BB8">
              <w:rPr>
                <w:bCs/>
              </w:rPr>
              <w:t>,</w:t>
            </w:r>
            <w:r w:rsidRPr="00497BB8">
              <w:rPr>
                <w:bCs/>
              </w:rPr>
              <w:t>1</w:t>
            </w:r>
          </w:p>
          <w:p w14:paraId="1996B75E" w14:textId="6E08E3AA" w:rsidR="00327890" w:rsidRPr="00497BB8" w:rsidRDefault="00F83889" w:rsidP="00B16864">
            <w:pPr>
              <w:jc w:val="center"/>
              <w:rPr>
                <w:bCs/>
              </w:rPr>
            </w:pPr>
            <w:r w:rsidRPr="00497BB8">
              <w:rPr>
                <w:bCs/>
              </w:rPr>
              <w:t>(6</w:t>
            </w:r>
            <w:r w:rsidR="00E7597F" w:rsidRPr="00497BB8">
              <w:rPr>
                <w:bCs/>
              </w:rPr>
              <w:t>,</w:t>
            </w:r>
            <w:r w:rsidRPr="00497BB8">
              <w:rPr>
                <w:bCs/>
              </w:rPr>
              <w:t xml:space="preserve">1 </w:t>
            </w:r>
            <w:r w:rsidR="00E7597F" w:rsidRPr="00497BB8">
              <w:rPr>
                <w:bCs/>
              </w:rPr>
              <w:t>–</w:t>
            </w:r>
            <w:r w:rsidRPr="00497BB8">
              <w:rPr>
                <w:bCs/>
              </w:rPr>
              <w:t xml:space="preserve"> 50</w:t>
            </w:r>
            <w:r w:rsidR="00E7597F" w:rsidRPr="00497BB8">
              <w:rPr>
                <w:bCs/>
              </w:rPr>
              <w:t>,</w:t>
            </w:r>
            <w:r w:rsidRPr="00497BB8">
              <w:rPr>
                <w:bCs/>
              </w:rPr>
              <w:t>3)</w:t>
            </w:r>
          </w:p>
        </w:tc>
        <w:tc>
          <w:tcPr>
            <w:tcW w:w="964" w:type="pct"/>
            <w:vAlign w:val="center"/>
          </w:tcPr>
          <w:p w14:paraId="1996B75F" w14:textId="77777777" w:rsidR="00327890" w:rsidRPr="00497BB8" w:rsidRDefault="00F83889" w:rsidP="00B16864">
            <w:pPr>
              <w:jc w:val="center"/>
              <w:rPr>
                <w:bCs/>
              </w:rPr>
            </w:pPr>
            <w:r w:rsidRPr="00497BB8">
              <w:rPr>
                <w:bCs/>
              </w:rPr>
              <w:t>132</w:t>
            </w:r>
          </w:p>
          <w:p w14:paraId="1996B760" w14:textId="27D7F2B7" w:rsidR="00327890" w:rsidRPr="00497BB8" w:rsidRDefault="00F83889" w:rsidP="00B16864">
            <w:pPr>
              <w:jc w:val="center"/>
              <w:rPr>
                <w:bCs/>
              </w:rPr>
            </w:pPr>
            <w:r w:rsidRPr="00497BB8">
              <w:rPr>
                <w:bCs/>
              </w:rPr>
              <w:t>(84</w:t>
            </w:r>
            <w:r w:rsidR="00E7597F" w:rsidRPr="00497BB8">
              <w:rPr>
                <w:bCs/>
              </w:rPr>
              <w:t>,</w:t>
            </w:r>
            <w:r w:rsidRPr="00497BB8">
              <w:rPr>
                <w:bCs/>
              </w:rPr>
              <w:t xml:space="preserve">2 </w:t>
            </w:r>
            <w:r w:rsidR="00E7597F" w:rsidRPr="00497BB8">
              <w:rPr>
                <w:bCs/>
              </w:rPr>
              <w:t>–</w:t>
            </w:r>
            <w:r w:rsidRPr="00497BB8">
              <w:rPr>
                <w:bCs/>
              </w:rPr>
              <w:t xml:space="preserve"> 225)</w:t>
            </w:r>
          </w:p>
        </w:tc>
        <w:tc>
          <w:tcPr>
            <w:tcW w:w="964" w:type="pct"/>
            <w:vAlign w:val="center"/>
          </w:tcPr>
          <w:p w14:paraId="1996B761" w14:textId="77777777" w:rsidR="00327890" w:rsidRPr="00497BB8" w:rsidRDefault="00F83889" w:rsidP="00B16864">
            <w:pPr>
              <w:jc w:val="center"/>
              <w:rPr>
                <w:bCs/>
              </w:rPr>
            </w:pPr>
            <w:r w:rsidRPr="00497BB8">
              <w:rPr>
                <w:bCs/>
              </w:rPr>
              <w:t>1109</w:t>
            </w:r>
          </w:p>
          <w:p w14:paraId="1996B762" w14:textId="21B1B9EB" w:rsidR="00327890" w:rsidRPr="00497BB8" w:rsidRDefault="00F83889" w:rsidP="00B16864">
            <w:pPr>
              <w:jc w:val="center"/>
              <w:rPr>
                <w:bCs/>
              </w:rPr>
            </w:pPr>
            <w:r w:rsidRPr="00497BB8">
              <w:rPr>
                <w:bCs/>
              </w:rPr>
              <w:t xml:space="preserve">(588 </w:t>
            </w:r>
            <w:r w:rsidR="00E7597F" w:rsidRPr="00497BB8">
              <w:rPr>
                <w:bCs/>
              </w:rPr>
              <w:t>–</w:t>
            </w:r>
            <w:r w:rsidRPr="00497BB8">
              <w:rPr>
                <w:bCs/>
              </w:rPr>
              <w:t xml:space="preserve"> 1938)</w:t>
            </w:r>
          </w:p>
        </w:tc>
      </w:tr>
      <w:tr w:rsidR="00762991" w:rsidRPr="00497BB8" w14:paraId="1996B76D" w14:textId="77777777" w:rsidTr="00806910">
        <w:trPr>
          <w:trHeight w:val="283"/>
        </w:trPr>
        <w:tc>
          <w:tcPr>
            <w:tcW w:w="855" w:type="pct"/>
            <w:vMerge w:val="restart"/>
            <w:vAlign w:val="center"/>
          </w:tcPr>
          <w:p w14:paraId="1996B764" w14:textId="77777777" w:rsidR="00327890" w:rsidRPr="00497BB8" w:rsidRDefault="00F83889" w:rsidP="00B16864">
            <w:pPr>
              <w:jc w:val="center"/>
              <w:rPr>
                <w:bCs/>
              </w:rPr>
            </w:pPr>
            <w:r w:rsidRPr="00497BB8">
              <w:rPr>
                <w:bCs/>
              </w:rPr>
              <w:t>4 mg/kg + 2 mg/kg qw</w:t>
            </w:r>
          </w:p>
        </w:tc>
        <w:tc>
          <w:tcPr>
            <w:tcW w:w="783" w:type="pct"/>
            <w:vAlign w:val="center"/>
          </w:tcPr>
          <w:p w14:paraId="1996B765" w14:textId="14F0832C" w:rsidR="00327890" w:rsidRPr="00497BB8" w:rsidRDefault="00337BA2" w:rsidP="00B16864">
            <w:pPr>
              <w:jc w:val="center"/>
              <w:rPr>
                <w:b/>
              </w:rPr>
            </w:pPr>
            <w:r w:rsidRPr="00497BB8">
              <w:t>МРМЖ</w:t>
            </w:r>
          </w:p>
        </w:tc>
        <w:tc>
          <w:tcPr>
            <w:tcW w:w="469" w:type="pct"/>
            <w:vAlign w:val="center"/>
          </w:tcPr>
          <w:p w14:paraId="1996B766" w14:textId="77777777" w:rsidR="00327890" w:rsidRPr="00497BB8" w:rsidRDefault="00F83889" w:rsidP="00B16864">
            <w:pPr>
              <w:jc w:val="center"/>
              <w:rPr>
                <w:bCs/>
              </w:rPr>
            </w:pPr>
            <w:r w:rsidRPr="00497BB8">
              <w:rPr>
                <w:bCs/>
              </w:rPr>
              <w:t>805</w:t>
            </w:r>
          </w:p>
        </w:tc>
        <w:tc>
          <w:tcPr>
            <w:tcW w:w="964" w:type="pct"/>
            <w:vAlign w:val="center"/>
          </w:tcPr>
          <w:p w14:paraId="1996B767" w14:textId="7E03B282" w:rsidR="00327890" w:rsidRPr="00497BB8" w:rsidRDefault="00F83889" w:rsidP="00B16864">
            <w:pPr>
              <w:jc w:val="center"/>
              <w:rPr>
                <w:bCs/>
              </w:rPr>
            </w:pPr>
            <w:r w:rsidRPr="00497BB8">
              <w:rPr>
                <w:bCs/>
              </w:rPr>
              <w:t>37</w:t>
            </w:r>
            <w:r w:rsidR="00E7597F" w:rsidRPr="00497BB8">
              <w:rPr>
                <w:bCs/>
              </w:rPr>
              <w:t>,</w:t>
            </w:r>
            <w:r w:rsidRPr="00497BB8">
              <w:rPr>
                <w:bCs/>
              </w:rPr>
              <w:t>4</w:t>
            </w:r>
          </w:p>
          <w:p w14:paraId="1996B768" w14:textId="760B9979" w:rsidR="00327890" w:rsidRPr="00497BB8" w:rsidRDefault="00F83889" w:rsidP="00B16864">
            <w:pPr>
              <w:jc w:val="center"/>
              <w:rPr>
                <w:bCs/>
              </w:rPr>
            </w:pPr>
            <w:r w:rsidRPr="00497BB8">
              <w:rPr>
                <w:bCs/>
              </w:rPr>
              <w:t>(8</w:t>
            </w:r>
            <w:r w:rsidR="00E7597F" w:rsidRPr="00497BB8">
              <w:rPr>
                <w:bCs/>
              </w:rPr>
              <w:t>,</w:t>
            </w:r>
            <w:r w:rsidRPr="00497BB8">
              <w:rPr>
                <w:bCs/>
              </w:rPr>
              <w:t xml:space="preserve">7 </w:t>
            </w:r>
            <w:r w:rsidR="00E7597F" w:rsidRPr="00497BB8">
              <w:rPr>
                <w:bCs/>
              </w:rPr>
              <w:t>–</w:t>
            </w:r>
            <w:r w:rsidRPr="00497BB8">
              <w:rPr>
                <w:bCs/>
              </w:rPr>
              <w:t xml:space="preserve"> 58</w:t>
            </w:r>
            <w:r w:rsidR="00E7597F" w:rsidRPr="00497BB8">
              <w:rPr>
                <w:bCs/>
              </w:rPr>
              <w:t>,</w:t>
            </w:r>
            <w:r w:rsidRPr="00497BB8">
              <w:rPr>
                <w:bCs/>
              </w:rPr>
              <w:t>9)</w:t>
            </w:r>
          </w:p>
        </w:tc>
        <w:tc>
          <w:tcPr>
            <w:tcW w:w="964" w:type="pct"/>
            <w:vAlign w:val="center"/>
          </w:tcPr>
          <w:p w14:paraId="1996B769" w14:textId="5B1D3089" w:rsidR="00327890" w:rsidRPr="00497BB8" w:rsidRDefault="00F83889" w:rsidP="00B16864">
            <w:pPr>
              <w:jc w:val="center"/>
              <w:rPr>
                <w:bCs/>
              </w:rPr>
            </w:pPr>
            <w:r w:rsidRPr="00497BB8">
              <w:rPr>
                <w:bCs/>
              </w:rPr>
              <w:t>76</w:t>
            </w:r>
            <w:r w:rsidR="00E7597F" w:rsidRPr="00497BB8">
              <w:rPr>
                <w:bCs/>
              </w:rPr>
              <w:t>,</w:t>
            </w:r>
            <w:r w:rsidRPr="00497BB8">
              <w:rPr>
                <w:bCs/>
              </w:rPr>
              <w:t>5</w:t>
            </w:r>
          </w:p>
          <w:p w14:paraId="1996B76A" w14:textId="31BB50D9" w:rsidR="00327890" w:rsidRPr="00497BB8" w:rsidRDefault="00F83889" w:rsidP="00B16864">
            <w:pPr>
              <w:jc w:val="center"/>
              <w:rPr>
                <w:bCs/>
              </w:rPr>
            </w:pPr>
            <w:r w:rsidRPr="00497BB8">
              <w:rPr>
                <w:bCs/>
              </w:rPr>
              <w:t>(49</w:t>
            </w:r>
            <w:r w:rsidR="00E7597F" w:rsidRPr="00497BB8">
              <w:rPr>
                <w:bCs/>
              </w:rPr>
              <w:t>,</w:t>
            </w:r>
            <w:r w:rsidRPr="00497BB8">
              <w:rPr>
                <w:bCs/>
              </w:rPr>
              <w:t xml:space="preserve">4 </w:t>
            </w:r>
            <w:r w:rsidR="00E7597F" w:rsidRPr="00497BB8">
              <w:rPr>
                <w:bCs/>
              </w:rPr>
              <w:t>–</w:t>
            </w:r>
            <w:r w:rsidRPr="00497BB8">
              <w:rPr>
                <w:bCs/>
              </w:rPr>
              <w:t xml:space="preserve"> 114)</w:t>
            </w:r>
          </w:p>
        </w:tc>
        <w:tc>
          <w:tcPr>
            <w:tcW w:w="964" w:type="pct"/>
            <w:vAlign w:val="center"/>
          </w:tcPr>
          <w:p w14:paraId="1996B76B" w14:textId="77777777" w:rsidR="00327890" w:rsidRPr="00497BB8" w:rsidRDefault="00F83889" w:rsidP="00B16864">
            <w:pPr>
              <w:jc w:val="center"/>
              <w:rPr>
                <w:bCs/>
              </w:rPr>
            </w:pPr>
            <w:r w:rsidRPr="00497BB8">
              <w:rPr>
                <w:bCs/>
              </w:rPr>
              <w:t>1073</w:t>
            </w:r>
          </w:p>
          <w:p w14:paraId="1996B76C" w14:textId="43A2EBC7" w:rsidR="00327890" w:rsidRPr="00497BB8" w:rsidRDefault="00F83889" w:rsidP="00B16864">
            <w:pPr>
              <w:jc w:val="center"/>
              <w:rPr>
                <w:bCs/>
              </w:rPr>
            </w:pPr>
            <w:r w:rsidRPr="00497BB8">
              <w:rPr>
                <w:bCs/>
              </w:rPr>
              <w:t xml:space="preserve">(597 </w:t>
            </w:r>
            <w:r w:rsidR="00E7597F" w:rsidRPr="00497BB8">
              <w:rPr>
                <w:bCs/>
              </w:rPr>
              <w:t>–</w:t>
            </w:r>
            <w:r w:rsidRPr="00497BB8">
              <w:rPr>
                <w:bCs/>
              </w:rPr>
              <w:t xml:space="preserve"> 1584)</w:t>
            </w:r>
          </w:p>
        </w:tc>
      </w:tr>
      <w:tr w:rsidR="00762991" w:rsidRPr="00497BB8" w14:paraId="1996B777" w14:textId="77777777" w:rsidTr="00806910">
        <w:trPr>
          <w:trHeight w:val="283"/>
        </w:trPr>
        <w:tc>
          <w:tcPr>
            <w:tcW w:w="855" w:type="pct"/>
            <w:vMerge/>
            <w:vAlign w:val="center"/>
          </w:tcPr>
          <w:p w14:paraId="1996B76E" w14:textId="77777777" w:rsidR="00327890" w:rsidRPr="00497BB8" w:rsidRDefault="00327890" w:rsidP="00B16864">
            <w:pPr>
              <w:jc w:val="center"/>
              <w:rPr>
                <w:b/>
              </w:rPr>
            </w:pPr>
          </w:p>
        </w:tc>
        <w:tc>
          <w:tcPr>
            <w:tcW w:w="783" w:type="pct"/>
            <w:vAlign w:val="center"/>
          </w:tcPr>
          <w:p w14:paraId="1996B76F" w14:textId="0204E056" w:rsidR="00327890" w:rsidRPr="00497BB8" w:rsidRDefault="00337BA2" w:rsidP="00B16864">
            <w:pPr>
              <w:jc w:val="center"/>
              <w:rPr>
                <w:b/>
              </w:rPr>
            </w:pPr>
            <w:r w:rsidRPr="00497BB8">
              <w:t>РРМЖ</w:t>
            </w:r>
          </w:p>
        </w:tc>
        <w:tc>
          <w:tcPr>
            <w:tcW w:w="469" w:type="pct"/>
            <w:vAlign w:val="center"/>
          </w:tcPr>
          <w:p w14:paraId="1996B770" w14:textId="77777777" w:rsidR="00327890" w:rsidRPr="00497BB8" w:rsidRDefault="00F83889" w:rsidP="00B16864">
            <w:pPr>
              <w:jc w:val="center"/>
              <w:rPr>
                <w:bCs/>
              </w:rPr>
            </w:pPr>
            <w:r w:rsidRPr="00497BB8">
              <w:rPr>
                <w:bCs/>
              </w:rPr>
              <w:t>390</w:t>
            </w:r>
          </w:p>
        </w:tc>
        <w:tc>
          <w:tcPr>
            <w:tcW w:w="964" w:type="pct"/>
            <w:vAlign w:val="center"/>
          </w:tcPr>
          <w:p w14:paraId="1996B771" w14:textId="7ECCD348" w:rsidR="00327890" w:rsidRPr="00497BB8" w:rsidRDefault="00F83889" w:rsidP="00B16864">
            <w:pPr>
              <w:jc w:val="center"/>
              <w:rPr>
                <w:bCs/>
              </w:rPr>
            </w:pPr>
            <w:r w:rsidRPr="00497BB8">
              <w:rPr>
                <w:bCs/>
              </w:rPr>
              <w:t>38</w:t>
            </w:r>
            <w:r w:rsidR="00E7597F" w:rsidRPr="00497BB8">
              <w:rPr>
                <w:bCs/>
              </w:rPr>
              <w:t>,</w:t>
            </w:r>
            <w:r w:rsidRPr="00497BB8">
              <w:rPr>
                <w:bCs/>
              </w:rPr>
              <w:t>9</w:t>
            </w:r>
          </w:p>
          <w:p w14:paraId="1996B772" w14:textId="3E328EAD" w:rsidR="00327890" w:rsidRPr="00497BB8" w:rsidRDefault="00F83889" w:rsidP="00B16864">
            <w:pPr>
              <w:jc w:val="center"/>
              <w:rPr>
                <w:bCs/>
              </w:rPr>
            </w:pPr>
            <w:r w:rsidRPr="00497BB8">
              <w:rPr>
                <w:bCs/>
              </w:rPr>
              <w:t>(25</w:t>
            </w:r>
            <w:r w:rsidR="00E7597F" w:rsidRPr="00497BB8">
              <w:rPr>
                <w:bCs/>
              </w:rPr>
              <w:t>,</w:t>
            </w:r>
            <w:r w:rsidRPr="00497BB8">
              <w:rPr>
                <w:bCs/>
              </w:rPr>
              <w:t xml:space="preserve">3 </w:t>
            </w:r>
            <w:r w:rsidR="00E7597F" w:rsidRPr="00497BB8">
              <w:rPr>
                <w:bCs/>
              </w:rPr>
              <w:t>–</w:t>
            </w:r>
            <w:r w:rsidRPr="00497BB8">
              <w:rPr>
                <w:bCs/>
              </w:rPr>
              <w:t xml:space="preserve"> 58</w:t>
            </w:r>
            <w:r w:rsidR="00E7597F" w:rsidRPr="00497BB8">
              <w:rPr>
                <w:bCs/>
              </w:rPr>
              <w:t>,</w:t>
            </w:r>
            <w:r w:rsidRPr="00497BB8">
              <w:rPr>
                <w:bCs/>
              </w:rPr>
              <w:t>8)</w:t>
            </w:r>
          </w:p>
        </w:tc>
        <w:tc>
          <w:tcPr>
            <w:tcW w:w="964" w:type="pct"/>
            <w:vAlign w:val="center"/>
          </w:tcPr>
          <w:p w14:paraId="1996B773" w14:textId="54707A60" w:rsidR="00327890" w:rsidRPr="00497BB8" w:rsidRDefault="00F83889" w:rsidP="00B16864">
            <w:pPr>
              <w:jc w:val="center"/>
              <w:rPr>
                <w:bCs/>
              </w:rPr>
            </w:pPr>
            <w:r w:rsidRPr="00497BB8">
              <w:rPr>
                <w:bCs/>
              </w:rPr>
              <w:t>76</w:t>
            </w:r>
            <w:r w:rsidR="00E7597F" w:rsidRPr="00497BB8">
              <w:rPr>
                <w:bCs/>
              </w:rPr>
              <w:t>,</w:t>
            </w:r>
            <w:r w:rsidRPr="00497BB8">
              <w:rPr>
                <w:bCs/>
              </w:rPr>
              <w:t>0</w:t>
            </w:r>
          </w:p>
          <w:p w14:paraId="1996B774" w14:textId="0EDE4B21" w:rsidR="00327890" w:rsidRPr="00497BB8" w:rsidRDefault="00F83889" w:rsidP="00B16864">
            <w:pPr>
              <w:jc w:val="center"/>
              <w:rPr>
                <w:bCs/>
              </w:rPr>
            </w:pPr>
            <w:r w:rsidRPr="00497BB8">
              <w:rPr>
                <w:bCs/>
              </w:rPr>
              <w:t>(54</w:t>
            </w:r>
            <w:r w:rsidR="00E7597F" w:rsidRPr="00497BB8">
              <w:rPr>
                <w:bCs/>
              </w:rPr>
              <w:t>,</w:t>
            </w:r>
            <w:r w:rsidRPr="00497BB8">
              <w:rPr>
                <w:bCs/>
              </w:rPr>
              <w:t xml:space="preserve">7 </w:t>
            </w:r>
            <w:r w:rsidR="00E7597F" w:rsidRPr="00497BB8">
              <w:rPr>
                <w:bCs/>
              </w:rPr>
              <w:t>–</w:t>
            </w:r>
            <w:r w:rsidRPr="00497BB8">
              <w:rPr>
                <w:bCs/>
              </w:rPr>
              <w:t xml:space="preserve"> 104)</w:t>
            </w:r>
          </w:p>
        </w:tc>
        <w:tc>
          <w:tcPr>
            <w:tcW w:w="964" w:type="pct"/>
            <w:vAlign w:val="center"/>
          </w:tcPr>
          <w:p w14:paraId="1996B775" w14:textId="77777777" w:rsidR="00327890" w:rsidRPr="00497BB8" w:rsidRDefault="00F83889" w:rsidP="00B16864">
            <w:pPr>
              <w:jc w:val="center"/>
              <w:rPr>
                <w:bCs/>
              </w:rPr>
            </w:pPr>
            <w:r w:rsidRPr="00497BB8">
              <w:rPr>
                <w:bCs/>
              </w:rPr>
              <w:t>1074</w:t>
            </w:r>
          </w:p>
          <w:p w14:paraId="1996B776" w14:textId="158926F4" w:rsidR="00327890" w:rsidRPr="00497BB8" w:rsidRDefault="00F83889" w:rsidP="00B16864">
            <w:pPr>
              <w:jc w:val="center"/>
              <w:rPr>
                <w:bCs/>
              </w:rPr>
            </w:pPr>
            <w:r w:rsidRPr="00497BB8">
              <w:rPr>
                <w:bCs/>
              </w:rPr>
              <w:t xml:space="preserve">(783 </w:t>
            </w:r>
            <w:r w:rsidR="00E7597F" w:rsidRPr="00497BB8">
              <w:rPr>
                <w:bCs/>
              </w:rPr>
              <w:t>–</w:t>
            </w:r>
            <w:r w:rsidRPr="00497BB8">
              <w:rPr>
                <w:bCs/>
              </w:rPr>
              <w:t xml:space="preserve"> 1502)</w:t>
            </w:r>
          </w:p>
        </w:tc>
      </w:tr>
    </w:tbl>
    <w:p w14:paraId="1996B778" w14:textId="77777777" w:rsidR="00327890" w:rsidRPr="00497BB8" w:rsidRDefault="00327890" w:rsidP="00B16864">
      <w:pPr>
        <w:pStyle w:val="BodyText"/>
        <w:ind w:hanging="1"/>
      </w:pPr>
    </w:p>
    <w:p w14:paraId="1996B779" w14:textId="760D7780" w:rsidR="00F43F10" w:rsidRPr="00497BB8" w:rsidRDefault="00802FD1" w:rsidP="00B16864">
      <w:pPr>
        <w:pStyle w:val="BodyText"/>
        <w:keepNext/>
        <w:keepLines/>
      </w:pPr>
      <w:r w:rsidRPr="00497BB8">
        <w:rPr>
          <w:position w:val="1"/>
        </w:rPr>
        <w:t>Таблица 15 Стойности на популационно прогнозираната ФК експозиция в стационарно състояние (медиана с 5-ти – 95-ти персентили) за схемите на приложение на трастузумаб интравенозно при пациенти с МРМЖ, РРМЖ и НРС</w:t>
      </w:r>
    </w:p>
    <w:p w14:paraId="1996B77A" w14:textId="77777777" w:rsidR="004C007F" w:rsidRPr="00497BB8" w:rsidRDefault="004C007F" w:rsidP="00B16864">
      <w:pPr>
        <w:pStyle w:val="BodyText"/>
        <w:keepNext/>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57" w:type="dxa"/>
          <w:right w:w="57" w:type="dxa"/>
        </w:tblCellMar>
        <w:tblLook w:val="04A0" w:firstRow="1" w:lastRow="0" w:firstColumn="1" w:lastColumn="0" w:noHBand="0" w:noVBand="1"/>
      </w:tblPr>
      <w:tblGrid>
        <w:gridCol w:w="1411"/>
        <w:gridCol w:w="1557"/>
        <w:gridCol w:w="707"/>
        <w:gridCol w:w="1254"/>
        <w:gridCol w:w="1254"/>
        <w:gridCol w:w="1537"/>
        <w:gridCol w:w="1341"/>
      </w:tblGrid>
      <w:tr w:rsidR="00762991" w:rsidRPr="00497BB8" w14:paraId="1996B784" w14:textId="77777777" w:rsidTr="00806910">
        <w:trPr>
          <w:trHeight w:val="283"/>
          <w:tblHeader/>
        </w:trPr>
        <w:tc>
          <w:tcPr>
            <w:tcW w:w="778" w:type="pct"/>
            <w:vAlign w:val="center"/>
          </w:tcPr>
          <w:p w14:paraId="1996B77B" w14:textId="6B2BDA2D" w:rsidR="004C007F" w:rsidRPr="00497BB8" w:rsidRDefault="00802FD1" w:rsidP="00B16864">
            <w:pPr>
              <w:jc w:val="center"/>
              <w:rPr>
                <w:b/>
              </w:rPr>
            </w:pPr>
            <w:r w:rsidRPr="00497BB8">
              <w:rPr>
                <w:b/>
              </w:rPr>
              <w:t>Схема</w:t>
            </w:r>
          </w:p>
        </w:tc>
        <w:tc>
          <w:tcPr>
            <w:tcW w:w="859" w:type="pct"/>
            <w:vAlign w:val="center"/>
          </w:tcPr>
          <w:p w14:paraId="1996B77C" w14:textId="09F7128A" w:rsidR="004C007F" w:rsidRPr="00497BB8" w:rsidRDefault="00802FD1" w:rsidP="00B16864">
            <w:pPr>
              <w:jc w:val="center"/>
              <w:rPr>
                <w:b/>
              </w:rPr>
            </w:pPr>
            <w:r w:rsidRPr="00497BB8">
              <w:rPr>
                <w:b/>
              </w:rPr>
              <w:t>Вид на първичния тумор</w:t>
            </w:r>
          </w:p>
        </w:tc>
        <w:tc>
          <w:tcPr>
            <w:tcW w:w="390" w:type="pct"/>
            <w:vAlign w:val="center"/>
          </w:tcPr>
          <w:p w14:paraId="1996B77D" w14:textId="77777777" w:rsidR="004C007F" w:rsidRPr="00497BB8" w:rsidRDefault="00F83889" w:rsidP="00B16864">
            <w:pPr>
              <w:jc w:val="center"/>
              <w:rPr>
                <w:b/>
              </w:rPr>
            </w:pPr>
            <w:r w:rsidRPr="00497BB8">
              <w:rPr>
                <w:b/>
              </w:rPr>
              <w:t>N</w:t>
            </w:r>
          </w:p>
        </w:tc>
        <w:tc>
          <w:tcPr>
            <w:tcW w:w="692" w:type="pct"/>
            <w:vAlign w:val="center"/>
          </w:tcPr>
          <w:p w14:paraId="1996B77E" w14:textId="77777777" w:rsidR="004C007F" w:rsidRPr="00497BB8" w:rsidRDefault="00F83889" w:rsidP="00B16864">
            <w:pPr>
              <w:jc w:val="center"/>
              <w:rPr>
                <w:b/>
                <w:vertAlign w:val="subscript"/>
              </w:rPr>
            </w:pPr>
            <w:r w:rsidRPr="00497BB8">
              <w:rPr>
                <w:b/>
              </w:rPr>
              <w:t>C</w:t>
            </w:r>
            <w:r w:rsidRPr="00497BB8">
              <w:rPr>
                <w:b/>
                <w:vertAlign w:val="subscript"/>
              </w:rPr>
              <w:t>min,ss*</w:t>
            </w:r>
          </w:p>
          <w:p w14:paraId="1996B77F" w14:textId="25339471" w:rsidR="004C007F" w:rsidRPr="00497BB8" w:rsidRDefault="00F83889" w:rsidP="00B16864">
            <w:pPr>
              <w:jc w:val="center"/>
              <w:rPr>
                <w:b/>
              </w:rPr>
            </w:pPr>
            <w:r w:rsidRPr="00497BB8">
              <w:rPr>
                <w:b/>
              </w:rPr>
              <w:t>(µg/</w:t>
            </w:r>
            <w:r w:rsidR="007F3F01" w:rsidRPr="00497BB8">
              <w:rPr>
                <w:b/>
              </w:rPr>
              <w:t>ml</w:t>
            </w:r>
            <w:r w:rsidRPr="00497BB8">
              <w:rPr>
                <w:b/>
              </w:rPr>
              <w:t>)</w:t>
            </w:r>
          </w:p>
        </w:tc>
        <w:tc>
          <w:tcPr>
            <w:tcW w:w="692" w:type="pct"/>
            <w:vAlign w:val="center"/>
          </w:tcPr>
          <w:p w14:paraId="1996B780" w14:textId="77777777" w:rsidR="004C007F" w:rsidRPr="00497BB8" w:rsidRDefault="00F83889" w:rsidP="00B16864">
            <w:pPr>
              <w:jc w:val="center"/>
              <w:rPr>
                <w:b/>
                <w:vertAlign w:val="subscript"/>
              </w:rPr>
            </w:pPr>
            <w:r w:rsidRPr="00497BB8">
              <w:rPr>
                <w:b/>
              </w:rPr>
              <w:t>C</w:t>
            </w:r>
            <w:r w:rsidRPr="00497BB8">
              <w:rPr>
                <w:b/>
                <w:vertAlign w:val="subscript"/>
              </w:rPr>
              <w:t>max,ss**</w:t>
            </w:r>
          </w:p>
          <w:p w14:paraId="1996B781" w14:textId="46D26CD2" w:rsidR="004C007F" w:rsidRPr="00497BB8" w:rsidRDefault="00F83889" w:rsidP="00B16864">
            <w:pPr>
              <w:jc w:val="center"/>
              <w:rPr>
                <w:b/>
              </w:rPr>
            </w:pPr>
            <w:r w:rsidRPr="00497BB8">
              <w:rPr>
                <w:b/>
              </w:rPr>
              <w:t>(µg/</w:t>
            </w:r>
            <w:r w:rsidR="007F3F01" w:rsidRPr="00497BB8">
              <w:rPr>
                <w:b/>
              </w:rPr>
              <w:t>ml</w:t>
            </w:r>
            <w:r w:rsidRPr="00497BB8">
              <w:rPr>
                <w:b/>
              </w:rPr>
              <w:t>)</w:t>
            </w:r>
          </w:p>
        </w:tc>
        <w:tc>
          <w:tcPr>
            <w:tcW w:w="848" w:type="pct"/>
            <w:vAlign w:val="center"/>
          </w:tcPr>
          <w:p w14:paraId="1996B782" w14:textId="11A58FDB" w:rsidR="004C007F" w:rsidRPr="00497BB8" w:rsidRDefault="00F83889" w:rsidP="00B16864">
            <w:pPr>
              <w:jc w:val="center"/>
              <w:rPr>
                <w:b/>
              </w:rPr>
            </w:pPr>
            <w:r w:rsidRPr="00497BB8">
              <w:rPr>
                <w:b/>
              </w:rPr>
              <w:t>AUC</w:t>
            </w:r>
            <w:r w:rsidRPr="00497BB8">
              <w:rPr>
                <w:b/>
                <w:vertAlign w:val="subscript"/>
              </w:rPr>
              <w:t xml:space="preserve">ss, 0-21 </w:t>
            </w:r>
            <w:r w:rsidR="00802FD1" w:rsidRPr="00497BB8">
              <w:rPr>
                <w:b/>
                <w:vertAlign w:val="subscript"/>
              </w:rPr>
              <w:t>дни</w:t>
            </w:r>
            <w:r w:rsidRPr="00497BB8">
              <w:rPr>
                <w:b/>
              </w:rPr>
              <w:t xml:space="preserve"> (µg.</w:t>
            </w:r>
            <w:r w:rsidR="001301C9" w:rsidRPr="00497BB8">
              <w:rPr>
                <w:b/>
              </w:rPr>
              <w:t>ден</w:t>
            </w:r>
            <w:r w:rsidRPr="00497BB8">
              <w:rPr>
                <w:b/>
              </w:rPr>
              <w:t>/</w:t>
            </w:r>
            <w:r w:rsidR="007F3F01" w:rsidRPr="00497BB8">
              <w:rPr>
                <w:b/>
              </w:rPr>
              <w:t>ml</w:t>
            </w:r>
            <w:r w:rsidRPr="00497BB8">
              <w:rPr>
                <w:b/>
              </w:rPr>
              <w:t>)</w:t>
            </w:r>
          </w:p>
        </w:tc>
        <w:tc>
          <w:tcPr>
            <w:tcW w:w="740" w:type="pct"/>
          </w:tcPr>
          <w:p w14:paraId="1996B783" w14:textId="3A957288" w:rsidR="004C007F" w:rsidRPr="00497BB8" w:rsidRDefault="0008074F" w:rsidP="00B16864">
            <w:pPr>
              <w:jc w:val="center"/>
              <w:rPr>
                <w:b/>
              </w:rPr>
            </w:pPr>
            <w:r w:rsidRPr="00497BB8">
              <w:rPr>
                <w:b/>
              </w:rPr>
              <w:t xml:space="preserve">Време до стационарно състояние </w:t>
            </w:r>
            <w:r w:rsidR="00F83889" w:rsidRPr="00497BB8">
              <w:rPr>
                <w:b/>
              </w:rPr>
              <w:t>*** (</w:t>
            </w:r>
            <w:r w:rsidRPr="00497BB8">
              <w:rPr>
                <w:b/>
              </w:rPr>
              <w:t>седмица</w:t>
            </w:r>
            <w:r w:rsidR="00F83889" w:rsidRPr="00497BB8">
              <w:rPr>
                <w:b/>
              </w:rPr>
              <w:t>)</w:t>
            </w:r>
          </w:p>
        </w:tc>
      </w:tr>
      <w:tr w:rsidR="00762991" w:rsidRPr="00497BB8" w14:paraId="1996B78F" w14:textId="77777777" w:rsidTr="00806910">
        <w:trPr>
          <w:trHeight w:val="283"/>
        </w:trPr>
        <w:tc>
          <w:tcPr>
            <w:tcW w:w="778" w:type="pct"/>
            <w:vMerge w:val="restart"/>
            <w:vAlign w:val="center"/>
          </w:tcPr>
          <w:p w14:paraId="1996B785" w14:textId="77777777" w:rsidR="004C007F" w:rsidRPr="00497BB8" w:rsidRDefault="00F83889" w:rsidP="00B16864">
            <w:pPr>
              <w:jc w:val="center"/>
              <w:rPr>
                <w:b/>
              </w:rPr>
            </w:pPr>
            <w:r w:rsidRPr="00497BB8">
              <w:t>8 mg/kg + 6 mg/kg q3w</w:t>
            </w:r>
          </w:p>
        </w:tc>
        <w:tc>
          <w:tcPr>
            <w:tcW w:w="859" w:type="pct"/>
            <w:vAlign w:val="center"/>
          </w:tcPr>
          <w:p w14:paraId="1996B786" w14:textId="6F5A6E7D" w:rsidR="004C007F" w:rsidRPr="00497BB8" w:rsidRDefault="003615DA" w:rsidP="00B16864">
            <w:pPr>
              <w:jc w:val="center"/>
              <w:rPr>
                <w:b/>
              </w:rPr>
            </w:pPr>
            <w:r w:rsidRPr="00497BB8">
              <w:t>МРМЖ</w:t>
            </w:r>
          </w:p>
        </w:tc>
        <w:tc>
          <w:tcPr>
            <w:tcW w:w="390" w:type="pct"/>
            <w:vAlign w:val="center"/>
          </w:tcPr>
          <w:p w14:paraId="1996B787" w14:textId="77777777" w:rsidR="004C007F" w:rsidRPr="00497BB8" w:rsidRDefault="00F83889" w:rsidP="00B16864">
            <w:pPr>
              <w:jc w:val="center"/>
              <w:rPr>
                <w:bCs/>
              </w:rPr>
            </w:pPr>
            <w:r w:rsidRPr="00497BB8">
              <w:rPr>
                <w:bCs/>
              </w:rPr>
              <w:t>805</w:t>
            </w:r>
          </w:p>
        </w:tc>
        <w:tc>
          <w:tcPr>
            <w:tcW w:w="692" w:type="pct"/>
          </w:tcPr>
          <w:p w14:paraId="1996B788" w14:textId="402AF322" w:rsidR="004C007F" w:rsidRPr="00497BB8" w:rsidRDefault="00F83889" w:rsidP="00B16864">
            <w:pPr>
              <w:jc w:val="center"/>
            </w:pPr>
            <w:r w:rsidRPr="00497BB8">
              <w:t>44</w:t>
            </w:r>
            <w:r w:rsidR="003615DA" w:rsidRPr="00497BB8">
              <w:t>,</w:t>
            </w:r>
            <w:r w:rsidRPr="00497BB8">
              <w:t>2</w:t>
            </w:r>
          </w:p>
          <w:p w14:paraId="1996B789" w14:textId="0D42FAE9" w:rsidR="004C007F" w:rsidRPr="00497BB8" w:rsidRDefault="00F83889" w:rsidP="00B16864">
            <w:pPr>
              <w:jc w:val="center"/>
              <w:rPr>
                <w:bCs/>
              </w:rPr>
            </w:pPr>
            <w:r w:rsidRPr="00497BB8">
              <w:rPr>
                <w:bCs/>
              </w:rPr>
              <w:t>(1</w:t>
            </w:r>
            <w:r w:rsidR="003615DA" w:rsidRPr="00497BB8">
              <w:rPr>
                <w:bCs/>
              </w:rPr>
              <w:t>,</w:t>
            </w:r>
            <w:r w:rsidRPr="00497BB8">
              <w:rPr>
                <w:bCs/>
              </w:rPr>
              <w:t xml:space="preserve">8 </w:t>
            </w:r>
            <w:r w:rsidR="003615DA" w:rsidRPr="00497BB8">
              <w:rPr>
                <w:bCs/>
              </w:rPr>
              <w:t>–</w:t>
            </w:r>
            <w:r w:rsidRPr="00497BB8">
              <w:rPr>
                <w:bCs/>
              </w:rPr>
              <w:t xml:space="preserve"> 85</w:t>
            </w:r>
            <w:r w:rsidR="003615DA" w:rsidRPr="00497BB8">
              <w:rPr>
                <w:bCs/>
              </w:rPr>
              <w:t>,</w:t>
            </w:r>
            <w:r w:rsidRPr="00497BB8">
              <w:rPr>
                <w:bCs/>
              </w:rPr>
              <w:t>4)</w:t>
            </w:r>
          </w:p>
        </w:tc>
        <w:tc>
          <w:tcPr>
            <w:tcW w:w="692" w:type="pct"/>
          </w:tcPr>
          <w:p w14:paraId="1996B78A" w14:textId="77777777" w:rsidR="004C007F" w:rsidRPr="00497BB8" w:rsidRDefault="00F83889" w:rsidP="00B16864">
            <w:pPr>
              <w:jc w:val="center"/>
            </w:pPr>
            <w:r w:rsidRPr="00497BB8">
              <w:t>179</w:t>
            </w:r>
          </w:p>
          <w:p w14:paraId="1996B78B" w14:textId="32AB45A2" w:rsidR="004C007F" w:rsidRPr="00497BB8" w:rsidRDefault="00F83889" w:rsidP="00B16864">
            <w:pPr>
              <w:jc w:val="center"/>
              <w:rPr>
                <w:bCs/>
              </w:rPr>
            </w:pPr>
            <w:r w:rsidRPr="00497BB8">
              <w:rPr>
                <w:bCs/>
              </w:rPr>
              <w:t xml:space="preserve">(123 </w:t>
            </w:r>
            <w:r w:rsidR="003615DA" w:rsidRPr="00497BB8">
              <w:rPr>
                <w:bCs/>
              </w:rPr>
              <w:t>–</w:t>
            </w:r>
            <w:r w:rsidRPr="00497BB8">
              <w:rPr>
                <w:bCs/>
              </w:rPr>
              <w:t xml:space="preserve"> 266)</w:t>
            </w:r>
          </w:p>
        </w:tc>
        <w:tc>
          <w:tcPr>
            <w:tcW w:w="848" w:type="pct"/>
          </w:tcPr>
          <w:p w14:paraId="1996B78C" w14:textId="77777777" w:rsidR="004C007F" w:rsidRPr="00497BB8" w:rsidRDefault="00F83889" w:rsidP="00B16864">
            <w:pPr>
              <w:jc w:val="center"/>
            </w:pPr>
            <w:r w:rsidRPr="00497BB8">
              <w:t>1736</w:t>
            </w:r>
          </w:p>
          <w:p w14:paraId="1996B78D" w14:textId="15AB5CC3" w:rsidR="004C007F" w:rsidRPr="00497BB8" w:rsidRDefault="00F83889" w:rsidP="00B16864">
            <w:pPr>
              <w:jc w:val="center"/>
              <w:rPr>
                <w:bCs/>
              </w:rPr>
            </w:pPr>
            <w:r w:rsidRPr="00497BB8">
              <w:rPr>
                <w:bCs/>
              </w:rPr>
              <w:t xml:space="preserve">(618 </w:t>
            </w:r>
            <w:r w:rsidR="003615DA" w:rsidRPr="00497BB8">
              <w:rPr>
                <w:bCs/>
              </w:rPr>
              <w:t>–</w:t>
            </w:r>
            <w:r w:rsidRPr="00497BB8">
              <w:rPr>
                <w:bCs/>
              </w:rPr>
              <w:t xml:space="preserve"> 2756)</w:t>
            </w:r>
          </w:p>
        </w:tc>
        <w:tc>
          <w:tcPr>
            <w:tcW w:w="740" w:type="pct"/>
            <w:vAlign w:val="center"/>
          </w:tcPr>
          <w:p w14:paraId="1996B78E" w14:textId="77777777" w:rsidR="004C007F" w:rsidRPr="00497BB8" w:rsidRDefault="00F83889" w:rsidP="00B16864">
            <w:pPr>
              <w:jc w:val="center"/>
              <w:rPr>
                <w:bCs/>
              </w:rPr>
            </w:pPr>
            <w:r w:rsidRPr="00497BB8">
              <w:rPr>
                <w:bCs/>
              </w:rPr>
              <w:t>12</w:t>
            </w:r>
          </w:p>
        </w:tc>
      </w:tr>
      <w:tr w:rsidR="00762991" w:rsidRPr="00497BB8" w14:paraId="1996B79A" w14:textId="77777777" w:rsidTr="00806910">
        <w:trPr>
          <w:trHeight w:val="283"/>
        </w:trPr>
        <w:tc>
          <w:tcPr>
            <w:tcW w:w="778" w:type="pct"/>
            <w:vMerge/>
            <w:vAlign w:val="center"/>
          </w:tcPr>
          <w:p w14:paraId="1996B790" w14:textId="77777777" w:rsidR="004C007F" w:rsidRPr="00497BB8" w:rsidRDefault="004C007F" w:rsidP="00B16864">
            <w:pPr>
              <w:jc w:val="center"/>
              <w:rPr>
                <w:b/>
              </w:rPr>
            </w:pPr>
          </w:p>
        </w:tc>
        <w:tc>
          <w:tcPr>
            <w:tcW w:w="859" w:type="pct"/>
            <w:vAlign w:val="center"/>
          </w:tcPr>
          <w:p w14:paraId="1996B791" w14:textId="5A920D00" w:rsidR="004C007F" w:rsidRPr="00497BB8" w:rsidRDefault="003615DA" w:rsidP="00B16864">
            <w:pPr>
              <w:jc w:val="center"/>
              <w:rPr>
                <w:b/>
              </w:rPr>
            </w:pPr>
            <w:r w:rsidRPr="00497BB8">
              <w:t>РРМЖ</w:t>
            </w:r>
          </w:p>
        </w:tc>
        <w:tc>
          <w:tcPr>
            <w:tcW w:w="390" w:type="pct"/>
            <w:vAlign w:val="center"/>
          </w:tcPr>
          <w:p w14:paraId="1996B792" w14:textId="77777777" w:rsidR="004C007F" w:rsidRPr="00497BB8" w:rsidRDefault="00F83889" w:rsidP="00B16864">
            <w:pPr>
              <w:jc w:val="center"/>
              <w:rPr>
                <w:bCs/>
              </w:rPr>
            </w:pPr>
            <w:r w:rsidRPr="00497BB8">
              <w:rPr>
                <w:bCs/>
              </w:rPr>
              <w:t>390</w:t>
            </w:r>
          </w:p>
        </w:tc>
        <w:tc>
          <w:tcPr>
            <w:tcW w:w="692" w:type="pct"/>
          </w:tcPr>
          <w:p w14:paraId="1996B793" w14:textId="10F9ABE6" w:rsidR="004C007F" w:rsidRPr="00497BB8" w:rsidRDefault="00F83889" w:rsidP="00B16864">
            <w:pPr>
              <w:jc w:val="center"/>
            </w:pPr>
            <w:r w:rsidRPr="00497BB8">
              <w:t>53</w:t>
            </w:r>
            <w:r w:rsidR="003615DA" w:rsidRPr="00497BB8">
              <w:t>,</w:t>
            </w:r>
            <w:r w:rsidRPr="00497BB8">
              <w:t>8</w:t>
            </w:r>
          </w:p>
          <w:p w14:paraId="1996B794" w14:textId="399392AA" w:rsidR="004C007F" w:rsidRPr="00497BB8" w:rsidRDefault="00F83889" w:rsidP="00B16864">
            <w:pPr>
              <w:jc w:val="center"/>
              <w:rPr>
                <w:bCs/>
              </w:rPr>
            </w:pPr>
            <w:r w:rsidRPr="00497BB8">
              <w:rPr>
                <w:bCs/>
              </w:rPr>
              <w:t>(28</w:t>
            </w:r>
            <w:r w:rsidR="003615DA" w:rsidRPr="00497BB8">
              <w:rPr>
                <w:bCs/>
              </w:rPr>
              <w:t>,</w:t>
            </w:r>
            <w:r w:rsidRPr="00497BB8">
              <w:rPr>
                <w:bCs/>
              </w:rPr>
              <w:t xml:space="preserve">7 </w:t>
            </w:r>
            <w:r w:rsidR="003615DA" w:rsidRPr="00497BB8">
              <w:rPr>
                <w:bCs/>
              </w:rPr>
              <w:t>–</w:t>
            </w:r>
            <w:r w:rsidRPr="00497BB8">
              <w:rPr>
                <w:bCs/>
              </w:rPr>
              <w:t xml:space="preserve"> 85</w:t>
            </w:r>
            <w:r w:rsidR="003615DA" w:rsidRPr="00497BB8">
              <w:rPr>
                <w:bCs/>
              </w:rPr>
              <w:t>,</w:t>
            </w:r>
            <w:r w:rsidRPr="00497BB8">
              <w:rPr>
                <w:bCs/>
              </w:rPr>
              <w:t>8)</w:t>
            </w:r>
          </w:p>
        </w:tc>
        <w:tc>
          <w:tcPr>
            <w:tcW w:w="692" w:type="pct"/>
          </w:tcPr>
          <w:p w14:paraId="1996B795" w14:textId="77777777" w:rsidR="004C007F" w:rsidRPr="00497BB8" w:rsidRDefault="00F83889" w:rsidP="00B16864">
            <w:pPr>
              <w:jc w:val="center"/>
            </w:pPr>
            <w:r w:rsidRPr="00497BB8">
              <w:t>184</w:t>
            </w:r>
          </w:p>
          <w:p w14:paraId="1996B796" w14:textId="42666370" w:rsidR="004C007F" w:rsidRPr="00497BB8" w:rsidRDefault="00F83889" w:rsidP="00B16864">
            <w:pPr>
              <w:jc w:val="center"/>
              <w:rPr>
                <w:bCs/>
              </w:rPr>
            </w:pPr>
            <w:r w:rsidRPr="00497BB8">
              <w:rPr>
                <w:bCs/>
              </w:rPr>
              <w:t xml:space="preserve">(134 </w:t>
            </w:r>
            <w:r w:rsidR="003615DA" w:rsidRPr="00497BB8">
              <w:rPr>
                <w:bCs/>
              </w:rPr>
              <w:t>–</w:t>
            </w:r>
            <w:r w:rsidRPr="00497BB8">
              <w:rPr>
                <w:bCs/>
              </w:rPr>
              <w:t xml:space="preserve"> 247)</w:t>
            </w:r>
          </w:p>
        </w:tc>
        <w:tc>
          <w:tcPr>
            <w:tcW w:w="848" w:type="pct"/>
          </w:tcPr>
          <w:p w14:paraId="1996B797" w14:textId="77777777" w:rsidR="004C007F" w:rsidRPr="00497BB8" w:rsidRDefault="00F83889" w:rsidP="00B16864">
            <w:pPr>
              <w:jc w:val="center"/>
            </w:pPr>
            <w:r w:rsidRPr="00497BB8">
              <w:t>1927</w:t>
            </w:r>
          </w:p>
          <w:p w14:paraId="1996B798" w14:textId="35FC3373" w:rsidR="004C007F" w:rsidRPr="00497BB8" w:rsidRDefault="00F83889" w:rsidP="00B16864">
            <w:pPr>
              <w:jc w:val="center"/>
              <w:rPr>
                <w:bCs/>
              </w:rPr>
            </w:pPr>
            <w:r w:rsidRPr="00497BB8">
              <w:rPr>
                <w:bCs/>
              </w:rPr>
              <w:t xml:space="preserve">(1332 </w:t>
            </w:r>
            <w:r w:rsidR="003615DA" w:rsidRPr="00497BB8">
              <w:rPr>
                <w:bCs/>
              </w:rPr>
              <w:t>–</w:t>
            </w:r>
            <w:r w:rsidRPr="00497BB8">
              <w:rPr>
                <w:bCs/>
              </w:rPr>
              <w:t xml:space="preserve"> 2771)</w:t>
            </w:r>
          </w:p>
        </w:tc>
        <w:tc>
          <w:tcPr>
            <w:tcW w:w="740" w:type="pct"/>
            <w:vAlign w:val="center"/>
          </w:tcPr>
          <w:p w14:paraId="1996B799" w14:textId="77777777" w:rsidR="004C007F" w:rsidRPr="00497BB8" w:rsidRDefault="00F83889" w:rsidP="00B16864">
            <w:pPr>
              <w:jc w:val="center"/>
              <w:rPr>
                <w:bCs/>
              </w:rPr>
            </w:pPr>
            <w:r w:rsidRPr="00497BB8">
              <w:rPr>
                <w:bCs/>
              </w:rPr>
              <w:t>15</w:t>
            </w:r>
          </w:p>
        </w:tc>
      </w:tr>
      <w:tr w:rsidR="00762991" w:rsidRPr="00497BB8" w14:paraId="1996B7A5" w14:textId="77777777" w:rsidTr="00806910">
        <w:trPr>
          <w:trHeight w:val="283"/>
        </w:trPr>
        <w:tc>
          <w:tcPr>
            <w:tcW w:w="778" w:type="pct"/>
            <w:vMerge/>
            <w:vAlign w:val="center"/>
          </w:tcPr>
          <w:p w14:paraId="1996B79B" w14:textId="77777777" w:rsidR="004C007F" w:rsidRPr="00497BB8" w:rsidRDefault="004C007F" w:rsidP="00B16864">
            <w:pPr>
              <w:jc w:val="center"/>
              <w:rPr>
                <w:b/>
              </w:rPr>
            </w:pPr>
          </w:p>
        </w:tc>
        <w:tc>
          <w:tcPr>
            <w:tcW w:w="859" w:type="pct"/>
            <w:vAlign w:val="center"/>
          </w:tcPr>
          <w:p w14:paraId="1996B79C" w14:textId="4FCF7F50" w:rsidR="004C007F" w:rsidRPr="00497BB8" w:rsidRDefault="003615DA" w:rsidP="00B16864">
            <w:pPr>
              <w:jc w:val="center"/>
              <w:rPr>
                <w:b/>
              </w:rPr>
            </w:pPr>
            <w:r w:rsidRPr="00497BB8">
              <w:t>НРС</w:t>
            </w:r>
          </w:p>
        </w:tc>
        <w:tc>
          <w:tcPr>
            <w:tcW w:w="390" w:type="pct"/>
            <w:vAlign w:val="center"/>
          </w:tcPr>
          <w:p w14:paraId="1996B79D" w14:textId="77777777" w:rsidR="004C007F" w:rsidRPr="00497BB8" w:rsidRDefault="00F83889" w:rsidP="00B16864">
            <w:pPr>
              <w:jc w:val="center"/>
              <w:rPr>
                <w:bCs/>
              </w:rPr>
            </w:pPr>
            <w:r w:rsidRPr="00497BB8">
              <w:rPr>
                <w:bCs/>
              </w:rPr>
              <w:t>274</w:t>
            </w:r>
          </w:p>
        </w:tc>
        <w:tc>
          <w:tcPr>
            <w:tcW w:w="692" w:type="pct"/>
          </w:tcPr>
          <w:p w14:paraId="1996B79E" w14:textId="3AD92CFC" w:rsidR="004C007F" w:rsidRPr="00497BB8" w:rsidRDefault="00F83889" w:rsidP="00B16864">
            <w:pPr>
              <w:jc w:val="center"/>
            </w:pPr>
            <w:r w:rsidRPr="00497BB8">
              <w:t>32</w:t>
            </w:r>
            <w:r w:rsidR="003615DA" w:rsidRPr="00497BB8">
              <w:t>,</w:t>
            </w:r>
            <w:r w:rsidRPr="00497BB8">
              <w:t>9</w:t>
            </w:r>
          </w:p>
          <w:p w14:paraId="1996B79F" w14:textId="7BC8C19B" w:rsidR="004C007F" w:rsidRPr="00497BB8" w:rsidRDefault="00F83889" w:rsidP="00B16864">
            <w:pPr>
              <w:jc w:val="center"/>
              <w:rPr>
                <w:bCs/>
              </w:rPr>
            </w:pPr>
            <w:r w:rsidRPr="00497BB8">
              <w:rPr>
                <w:bCs/>
              </w:rPr>
              <w:t>(6</w:t>
            </w:r>
            <w:r w:rsidR="003615DA" w:rsidRPr="00497BB8">
              <w:rPr>
                <w:bCs/>
              </w:rPr>
              <w:t>,</w:t>
            </w:r>
            <w:r w:rsidRPr="00497BB8">
              <w:rPr>
                <w:bCs/>
              </w:rPr>
              <w:t xml:space="preserve">1 </w:t>
            </w:r>
            <w:r w:rsidR="003615DA" w:rsidRPr="00497BB8">
              <w:rPr>
                <w:bCs/>
              </w:rPr>
              <w:t>–</w:t>
            </w:r>
            <w:r w:rsidRPr="00497BB8">
              <w:rPr>
                <w:bCs/>
              </w:rPr>
              <w:t xml:space="preserve"> 88</w:t>
            </w:r>
            <w:r w:rsidR="003615DA" w:rsidRPr="00497BB8">
              <w:rPr>
                <w:bCs/>
              </w:rPr>
              <w:t>,</w:t>
            </w:r>
            <w:r w:rsidRPr="00497BB8">
              <w:rPr>
                <w:bCs/>
              </w:rPr>
              <w:t>9)</w:t>
            </w:r>
          </w:p>
        </w:tc>
        <w:tc>
          <w:tcPr>
            <w:tcW w:w="692" w:type="pct"/>
          </w:tcPr>
          <w:p w14:paraId="1996B7A0" w14:textId="77777777" w:rsidR="004C007F" w:rsidRPr="00497BB8" w:rsidRDefault="00F83889" w:rsidP="00B16864">
            <w:pPr>
              <w:jc w:val="center"/>
            </w:pPr>
            <w:r w:rsidRPr="00497BB8">
              <w:t>131</w:t>
            </w:r>
          </w:p>
          <w:p w14:paraId="1996B7A1" w14:textId="31A9047E" w:rsidR="004C007F" w:rsidRPr="00497BB8" w:rsidRDefault="00F83889" w:rsidP="00B16864">
            <w:pPr>
              <w:jc w:val="center"/>
              <w:rPr>
                <w:bCs/>
              </w:rPr>
            </w:pPr>
            <w:r w:rsidRPr="00497BB8">
              <w:rPr>
                <w:bCs/>
              </w:rPr>
              <w:t>(72</w:t>
            </w:r>
            <w:r w:rsidR="003615DA" w:rsidRPr="00497BB8">
              <w:rPr>
                <w:bCs/>
              </w:rPr>
              <w:t>,</w:t>
            </w:r>
            <w:r w:rsidRPr="00497BB8">
              <w:rPr>
                <w:bCs/>
              </w:rPr>
              <w:t xml:space="preserve">5 </w:t>
            </w:r>
            <w:r w:rsidR="003615DA" w:rsidRPr="00497BB8">
              <w:rPr>
                <w:bCs/>
              </w:rPr>
              <w:t>–</w:t>
            </w:r>
            <w:r w:rsidRPr="00497BB8">
              <w:rPr>
                <w:bCs/>
              </w:rPr>
              <w:t xml:space="preserve"> 251)</w:t>
            </w:r>
          </w:p>
        </w:tc>
        <w:tc>
          <w:tcPr>
            <w:tcW w:w="848" w:type="pct"/>
          </w:tcPr>
          <w:p w14:paraId="1996B7A2" w14:textId="77777777" w:rsidR="004C007F" w:rsidRPr="00497BB8" w:rsidRDefault="00F83889" w:rsidP="00B16864">
            <w:pPr>
              <w:jc w:val="center"/>
            </w:pPr>
            <w:r w:rsidRPr="00497BB8">
              <w:t>1338</w:t>
            </w:r>
          </w:p>
          <w:p w14:paraId="1996B7A3" w14:textId="35883568" w:rsidR="004C007F" w:rsidRPr="00497BB8" w:rsidRDefault="00F83889" w:rsidP="00B16864">
            <w:pPr>
              <w:jc w:val="center"/>
              <w:rPr>
                <w:bCs/>
              </w:rPr>
            </w:pPr>
            <w:r w:rsidRPr="00497BB8">
              <w:rPr>
                <w:bCs/>
              </w:rPr>
              <w:t xml:space="preserve">(557 </w:t>
            </w:r>
            <w:r w:rsidR="003615DA" w:rsidRPr="00497BB8">
              <w:rPr>
                <w:bCs/>
              </w:rPr>
              <w:t>–</w:t>
            </w:r>
            <w:r w:rsidRPr="00497BB8">
              <w:rPr>
                <w:bCs/>
              </w:rPr>
              <w:t xml:space="preserve"> 2875)</w:t>
            </w:r>
          </w:p>
        </w:tc>
        <w:tc>
          <w:tcPr>
            <w:tcW w:w="740" w:type="pct"/>
            <w:vAlign w:val="center"/>
          </w:tcPr>
          <w:p w14:paraId="1996B7A4" w14:textId="77777777" w:rsidR="004C007F" w:rsidRPr="00497BB8" w:rsidRDefault="00F83889" w:rsidP="00B16864">
            <w:pPr>
              <w:jc w:val="center"/>
              <w:rPr>
                <w:bCs/>
              </w:rPr>
            </w:pPr>
            <w:r w:rsidRPr="00497BB8">
              <w:rPr>
                <w:bCs/>
              </w:rPr>
              <w:t>9</w:t>
            </w:r>
          </w:p>
        </w:tc>
      </w:tr>
      <w:tr w:rsidR="00762991" w:rsidRPr="00497BB8" w14:paraId="1996B7B0" w14:textId="77777777" w:rsidTr="00806910">
        <w:trPr>
          <w:trHeight w:val="283"/>
        </w:trPr>
        <w:tc>
          <w:tcPr>
            <w:tcW w:w="778" w:type="pct"/>
            <w:vMerge w:val="restart"/>
            <w:vAlign w:val="center"/>
          </w:tcPr>
          <w:p w14:paraId="1996B7A6" w14:textId="77777777" w:rsidR="004C007F" w:rsidRPr="00497BB8" w:rsidRDefault="00F83889" w:rsidP="00B16864">
            <w:pPr>
              <w:jc w:val="center"/>
              <w:rPr>
                <w:bCs/>
              </w:rPr>
            </w:pPr>
            <w:r w:rsidRPr="00497BB8">
              <w:rPr>
                <w:bCs/>
              </w:rPr>
              <w:t>4 mg/kg + 2 mg/kg qw</w:t>
            </w:r>
          </w:p>
        </w:tc>
        <w:tc>
          <w:tcPr>
            <w:tcW w:w="859" w:type="pct"/>
            <w:vAlign w:val="center"/>
          </w:tcPr>
          <w:p w14:paraId="1996B7A7" w14:textId="0222A7EB" w:rsidR="004C007F" w:rsidRPr="00497BB8" w:rsidRDefault="003615DA" w:rsidP="00B16864">
            <w:pPr>
              <w:jc w:val="center"/>
              <w:rPr>
                <w:b/>
              </w:rPr>
            </w:pPr>
            <w:r w:rsidRPr="00497BB8">
              <w:t>МРМЖ</w:t>
            </w:r>
          </w:p>
        </w:tc>
        <w:tc>
          <w:tcPr>
            <w:tcW w:w="390" w:type="pct"/>
            <w:vAlign w:val="center"/>
          </w:tcPr>
          <w:p w14:paraId="1996B7A8" w14:textId="77777777" w:rsidR="004C007F" w:rsidRPr="00497BB8" w:rsidRDefault="00F83889" w:rsidP="00B16864">
            <w:pPr>
              <w:jc w:val="center"/>
              <w:rPr>
                <w:bCs/>
              </w:rPr>
            </w:pPr>
            <w:r w:rsidRPr="00497BB8">
              <w:rPr>
                <w:bCs/>
              </w:rPr>
              <w:t>805</w:t>
            </w:r>
          </w:p>
        </w:tc>
        <w:tc>
          <w:tcPr>
            <w:tcW w:w="692" w:type="pct"/>
          </w:tcPr>
          <w:p w14:paraId="1996B7A9" w14:textId="3C30634A" w:rsidR="004C007F" w:rsidRPr="00497BB8" w:rsidRDefault="00F83889" w:rsidP="00B16864">
            <w:pPr>
              <w:jc w:val="center"/>
            </w:pPr>
            <w:r w:rsidRPr="00497BB8">
              <w:t>63</w:t>
            </w:r>
            <w:r w:rsidR="003615DA" w:rsidRPr="00497BB8">
              <w:t>,</w:t>
            </w:r>
            <w:r w:rsidRPr="00497BB8">
              <w:t>1</w:t>
            </w:r>
          </w:p>
          <w:p w14:paraId="1996B7AA" w14:textId="4EBA1AC3" w:rsidR="004C007F" w:rsidRPr="00497BB8" w:rsidRDefault="00F83889" w:rsidP="00B16864">
            <w:pPr>
              <w:jc w:val="center"/>
              <w:rPr>
                <w:bCs/>
              </w:rPr>
            </w:pPr>
            <w:r w:rsidRPr="00497BB8">
              <w:rPr>
                <w:bCs/>
              </w:rPr>
              <w:t>(11</w:t>
            </w:r>
            <w:r w:rsidR="003615DA" w:rsidRPr="00497BB8">
              <w:rPr>
                <w:bCs/>
              </w:rPr>
              <w:t>,</w:t>
            </w:r>
            <w:r w:rsidRPr="00497BB8">
              <w:rPr>
                <w:bCs/>
              </w:rPr>
              <w:t xml:space="preserve">7 </w:t>
            </w:r>
            <w:r w:rsidR="003615DA" w:rsidRPr="00497BB8">
              <w:rPr>
                <w:bCs/>
              </w:rPr>
              <w:t>–</w:t>
            </w:r>
            <w:r w:rsidRPr="00497BB8">
              <w:rPr>
                <w:bCs/>
              </w:rPr>
              <w:t xml:space="preserve"> 107)</w:t>
            </w:r>
          </w:p>
        </w:tc>
        <w:tc>
          <w:tcPr>
            <w:tcW w:w="692" w:type="pct"/>
          </w:tcPr>
          <w:p w14:paraId="1996B7AB" w14:textId="77777777" w:rsidR="004C007F" w:rsidRPr="00497BB8" w:rsidRDefault="00F83889" w:rsidP="00B16864">
            <w:pPr>
              <w:jc w:val="center"/>
            </w:pPr>
            <w:r w:rsidRPr="00497BB8">
              <w:t>107</w:t>
            </w:r>
          </w:p>
          <w:p w14:paraId="1996B7AC" w14:textId="5ED3851C" w:rsidR="004C007F" w:rsidRPr="00497BB8" w:rsidRDefault="00F83889" w:rsidP="00B16864">
            <w:pPr>
              <w:jc w:val="center"/>
              <w:rPr>
                <w:bCs/>
              </w:rPr>
            </w:pPr>
            <w:r w:rsidRPr="00497BB8">
              <w:rPr>
                <w:bCs/>
              </w:rPr>
              <w:t>(54</w:t>
            </w:r>
            <w:r w:rsidR="003615DA" w:rsidRPr="00497BB8">
              <w:rPr>
                <w:bCs/>
              </w:rPr>
              <w:t>,</w:t>
            </w:r>
            <w:r w:rsidRPr="00497BB8">
              <w:rPr>
                <w:bCs/>
              </w:rPr>
              <w:t xml:space="preserve">2 </w:t>
            </w:r>
            <w:r w:rsidR="003615DA" w:rsidRPr="00497BB8">
              <w:rPr>
                <w:bCs/>
              </w:rPr>
              <w:t>–</w:t>
            </w:r>
            <w:r w:rsidRPr="00497BB8">
              <w:rPr>
                <w:bCs/>
              </w:rPr>
              <w:t xml:space="preserve"> 164)</w:t>
            </w:r>
          </w:p>
        </w:tc>
        <w:tc>
          <w:tcPr>
            <w:tcW w:w="848" w:type="pct"/>
          </w:tcPr>
          <w:p w14:paraId="1996B7AD" w14:textId="77777777" w:rsidR="004C007F" w:rsidRPr="00497BB8" w:rsidRDefault="00F83889" w:rsidP="00B16864">
            <w:pPr>
              <w:jc w:val="center"/>
            </w:pPr>
            <w:r w:rsidRPr="00497BB8">
              <w:t>1710</w:t>
            </w:r>
          </w:p>
          <w:p w14:paraId="1996B7AE" w14:textId="38F49755" w:rsidR="004C007F" w:rsidRPr="00497BB8" w:rsidRDefault="00F83889" w:rsidP="00B16864">
            <w:pPr>
              <w:jc w:val="center"/>
              <w:rPr>
                <w:bCs/>
              </w:rPr>
            </w:pPr>
            <w:r w:rsidRPr="00497BB8">
              <w:rPr>
                <w:bCs/>
              </w:rPr>
              <w:t xml:space="preserve">(581 </w:t>
            </w:r>
            <w:r w:rsidR="003615DA" w:rsidRPr="00497BB8">
              <w:rPr>
                <w:bCs/>
              </w:rPr>
              <w:t>–</w:t>
            </w:r>
            <w:r w:rsidRPr="00497BB8">
              <w:rPr>
                <w:bCs/>
              </w:rPr>
              <w:t xml:space="preserve"> 2715)</w:t>
            </w:r>
          </w:p>
        </w:tc>
        <w:tc>
          <w:tcPr>
            <w:tcW w:w="740" w:type="pct"/>
            <w:vAlign w:val="center"/>
          </w:tcPr>
          <w:p w14:paraId="1996B7AF" w14:textId="77777777" w:rsidR="004C007F" w:rsidRPr="00497BB8" w:rsidRDefault="00F83889" w:rsidP="00B16864">
            <w:pPr>
              <w:jc w:val="center"/>
              <w:rPr>
                <w:bCs/>
              </w:rPr>
            </w:pPr>
            <w:r w:rsidRPr="00497BB8">
              <w:rPr>
                <w:bCs/>
              </w:rPr>
              <w:t>12</w:t>
            </w:r>
          </w:p>
        </w:tc>
      </w:tr>
      <w:tr w:rsidR="00762991" w:rsidRPr="00497BB8" w14:paraId="1996B7BB" w14:textId="77777777" w:rsidTr="00806910">
        <w:trPr>
          <w:trHeight w:val="283"/>
        </w:trPr>
        <w:tc>
          <w:tcPr>
            <w:tcW w:w="778" w:type="pct"/>
            <w:vMerge/>
            <w:vAlign w:val="center"/>
          </w:tcPr>
          <w:p w14:paraId="1996B7B1" w14:textId="77777777" w:rsidR="004C007F" w:rsidRPr="00497BB8" w:rsidRDefault="004C007F" w:rsidP="00B16864">
            <w:pPr>
              <w:jc w:val="center"/>
              <w:rPr>
                <w:b/>
              </w:rPr>
            </w:pPr>
          </w:p>
        </w:tc>
        <w:tc>
          <w:tcPr>
            <w:tcW w:w="859" w:type="pct"/>
            <w:vAlign w:val="center"/>
          </w:tcPr>
          <w:p w14:paraId="1996B7B2" w14:textId="687E48BC" w:rsidR="004C007F" w:rsidRPr="00497BB8" w:rsidRDefault="003615DA" w:rsidP="00B16864">
            <w:pPr>
              <w:jc w:val="center"/>
              <w:rPr>
                <w:b/>
              </w:rPr>
            </w:pPr>
            <w:r w:rsidRPr="00497BB8">
              <w:t>РРМЖ</w:t>
            </w:r>
          </w:p>
        </w:tc>
        <w:tc>
          <w:tcPr>
            <w:tcW w:w="390" w:type="pct"/>
            <w:vAlign w:val="center"/>
          </w:tcPr>
          <w:p w14:paraId="1996B7B3" w14:textId="77777777" w:rsidR="004C007F" w:rsidRPr="00497BB8" w:rsidRDefault="00F83889" w:rsidP="00B16864">
            <w:pPr>
              <w:jc w:val="center"/>
              <w:rPr>
                <w:bCs/>
              </w:rPr>
            </w:pPr>
            <w:r w:rsidRPr="00497BB8">
              <w:rPr>
                <w:bCs/>
              </w:rPr>
              <w:t>390</w:t>
            </w:r>
          </w:p>
        </w:tc>
        <w:tc>
          <w:tcPr>
            <w:tcW w:w="692" w:type="pct"/>
          </w:tcPr>
          <w:p w14:paraId="1996B7B4" w14:textId="2CDB2BC2" w:rsidR="004C007F" w:rsidRPr="00497BB8" w:rsidRDefault="00F83889" w:rsidP="00B16864">
            <w:pPr>
              <w:jc w:val="center"/>
            </w:pPr>
            <w:r w:rsidRPr="00497BB8">
              <w:t>72</w:t>
            </w:r>
            <w:r w:rsidR="003615DA" w:rsidRPr="00497BB8">
              <w:t>,</w:t>
            </w:r>
            <w:r w:rsidRPr="00497BB8">
              <w:t>6</w:t>
            </w:r>
          </w:p>
          <w:p w14:paraId="1996B7B5" w14:textId="6C3965E4" w:rsidR="004C007F" w:rsidRPr="00497BB8" w:rsidRDefault="00F83889" w:rsidP="00B16864">
            <w:pPr>
              <w:jc w:val="center"/>
              <w:rPr>
                <w:bCs/>
              </w:rPr>
            </w:pPr>
            <w:r w:rsidRPr="00497BB8">
              <w:rPr>
                <w:bCs/>
              </w:rPr>
              <w:t xml:space="preserve">(46 </w:t>
            </w:r>
            <w:r w:rsidR="003615DA" w:rsidRPr="00497BB8">
              <w:rPr>
                <w:bCs/>
              </w:rPr>
              <w:t>–</w:t>
            </w:r>
            <w:r w:rsidRPr="00497BB8">
              <w:rPr>
                <w:bCs/>
              </w:rPr>
              <w:t xml:space="preserve"> 109)</w:t>
            </w:r>
          </w:p>
        </w:tc>
        <w:tc>
          <w:tcPr>
            <w:tcW w:w="692" w:type="pct"/>
          </w:tcPr>
          <w:p w14:paraId="1996B7B6" w14:textId="77777777" w:rsidR="004C007F" w:rsidRPr="00497BB8" w:rsidRDefault="00F83889" w:rsidP="00B16864">
            <w:pPr>
              <w:jc w:val="center"/>
            </w:pPr>
            <w:r w:rsidRPr="00497BB8">
              <w:t>115</w:t>
            </w:r>
          </w:p>
          <w:p w14:paraId="1996B7B7" w14:textId="06C8A880" w:rsidR="004C007F" w:rsidRPr="00497BB8" w:rsidRDefault="00F83889" w:rsidP="00B16864">
            <w:pPr>
              <w:jc w:val="center"/>
              <w:rPr>
                <w:bCs/>
              </w:rPr>
            </w:pPr>
            <w:r w:rsidRPr="00497BB8">
              <w:t>(82</w:t>
            </w:r>
            <w:r w:rsidR="003615DA" w:rsidRPr="00497BB8">
              <w:t>,</w:t>
            </w:r>
            <w:r w:rsidRPr="00497BB8">
              <w:t>6</w:t>
            </w:r>
            <w:r w:rsidRPr="00497BB8">
              <w:rPr>
                <w:bCs/>
              </w:rPr>
              <w:t xml:space="preserve"> </w:t>
            </w:r>
            <w:r w:rsidR="003615DA" w:rsidRPr="00497BB8">
              <w:rPr>
                <w:bCs/>
              </w:rPr>
              <w:t>–</w:t>
            </w:r>
            <w:r w:rsidRPr="00497BB8">
              <w:rPr>
                <w:bCs/>
              </w:rPr>
              <w:t xml:space="preserve"> </w:t>
            </w:r>
            <w:r w:rsidRPr="00497BB8">
              <w:t>160)</w:t>
            </w:r>
          </w:p>
        </w:tc>
        <w:tc>
          <w:tcPr>
            <w:tcW w:w="848" w:type="pct"/>
          </w:tcPr>
          <w:p w14:paraId="1996B7B8" w14:textId="77777777" w:rsidR="004C007F" w:rsidRPr="00497BB8" w:rsidRDefault="00F83889" w:rsidP="00B16864">
            <w:pPr>
              <w:jc w:val="center"/>
            </w:pPr>
            <w:r w:rsidRPr="00497BB8">
              <w:t>1893</w:t>
            </w:r>
          </w:p>
          <w:p w14:paraId="1996B7B9" w14:textId="3636BF8D" w:rsidR="004C007F" w:rsidRPr="00497BB8" w:rsidRDefault="00F83889" w:rsidP="00B16864">
            <w:pPr>
              <w:jc w:val="center"/>
              <w:rPr>
                <w:bCs/>
              </w:rPr>
            </w:pPr>
            <w:r w:rsidRPr="00497BB8">
              <w:t>(1309</w:t>
            </w:r>
            <w:r w:rsidRPr="00497BB8">
              <w:rPr>
                <w:bCs/>
              </w:rPr>
              <w:t xml:space="preserve"> </w:t>
            </w:r>
            <w:r w:rsidR="003615DA" w:rsidRPr="00497BB8">
              <w:rPr>
                <w:bCs/>
              </w:rPr>
              <w:t>–</w:t>
            </w:r>
            <w:r w:rsidRPr="00497BB8">
              <w:rPr>
                <w:bCs/>
              </w:rPr>
              <w:t xml:space="preserve"> </w:t>
            </w:r>
            <w:r w:rsidRPr="00497BB8">
              <w:t>2734)</w:t>
            </w:r>
          </w:p>
        </w:tc>
        <w:tc>
          <w:tcPr>
            <w:tcW w:w="740" w:type="pct"/>
            <w:vAlign w:val="center"/>
          </w:tcPr>
          <w:p w14:paraId="1996B7BA" w14:textId="77777777" w:rsidR="004C007F" w:rsidRPr="00497BB8" w:rsidRDefault="00F83889" w:rsidP="00B16864">
            <w:pPr>
              <w:jc w:val="center"/>
              <w:rPr>
                <w:bCs/>
              </w:rPr>
            </w:pPr>
            <w:r w:rsidRPr="00497BB8">
              <w:rPr>
                <w:bCs/>
              </w:rPr>
              <w:t>14</w:t>
            </w:r>
          </w:p>
        </w:tc>
      </w:tr>
    </w:tbl>
    <w:p w14:paraId="1996B7BC" w14:textId="056C661E" w:rsidR="00F43F10" w:rsidRPr="00497BB8" w:rsidRDefault="00F83889" w:rsidP="00B16864">
      <w:r w:rsidRPr="00497BB8">
        <w:t>*C</w:t>
      </w:r>
      <w:r w:rsidRPr="00497BB8">
        <w:rPr>
          <w:vertAlign w:val="subscript"/>
        </w:rPr>
        <w:t>min,ss</w:t>
      </w:r>
      <w:r w:rsidRPr="00497BB8">
        <w:t xml:space="preserve"> – C</w:t>
      </w:r>
      <w:r w:rsidRPr="00497BB8">
        <w:rPr>
          <w:vertAlign w:val="subscript"/>
        </w:rPr>
        <w:t>min</w:t>
      </w:r>
      <w:r w:rsidRPr="00497BB8">
        <w:t xml:space="preserve"> </w:t>
      </w:r>
      <w:r w:rsidR="00BE5867" w:rsidRPr="00497BB8">
        <w:t>в стационарно състояние</w:t>
      </w:r>
    </w:p>
    <w:p w14:paraId="1996B7BD" w14:textId="1591B14B" w:rsidR="00F43F10" w:rsidRPr="00497BB8" w:rsidRDefault="00F83889" w:rsidP="00B16864">
      <w:r w:rsidRPr="00497BB8">
        <w:t>**C</w:t>
      </w:r>
      <w:r w:rsidRPr="00497BB8">
        <w:rPr>
          <w:vertAlign w:val="subscript"/>
        </w:rPr>
        <w:t>max,ss</w:t>
      </w:r>
      <w:r w:rsidRPr="00497BB8">
        <w:t xml:space="preserve"> = C</w:t>
      </w:r>
      <w:r w:rsidRPr="00497BB8">
        <w:rPr>
          <w:vertAlign w:val="subscript"/>
        </w:rPr>
        <w:t>max</w:t>
      </w:r>
      <w:r w:rsidRPr="00497BB8">
        <w:t xml:space="preserve"> </w:t>
      </w:r>
      <w:r w:rsidR="00BE5867" w:rsidRPr="00497BB8">
        <w:t>в стационарно състояние</w:t>
      </w:r>
    </w:p>
    <w:p w14:paraId="1996B7BE" w14:textId="089C5E93" w:rsidR="00F43F10" w:rsidRPr="00497BB8" w:rsidRDefault="00F83889" w:rsidP="00B16864">
      <w:r w:rsidRPr="00497BB8">
        <w:t>***</w:t>
      </w:r>
      <w:r w:rsidR="00BE5867" w:rsidRPr="00497BB8">
        <w:t>време до 90% от стационарното състояние</w:t>
      </w:r>
    </w:p>
    <w:p w14:paraId="1996B7BF" w14:textId="77777777" w:rsidR="00F43F10" w:rsidRPr="00497BB8" w:rsidRDefault="00F43F10" w:rsidP="00B16864">
      <w:pPr>
        <w:pStyle w:val="BodyText"/>
      </w:pPr>
    </w:p>
    <w:p w14:paraId="1996B7C0" w14:textId="67FEE6D7" w:rsidR="00F43F10" w:rsidRPr="00497BB8" w:rsidRDefault="00BE5867" w:rsidP="00B16864">
      <w:pPr>
        <w:pStyle w:val="BodyText"/>
        <w:keepNext/>
        <w:keepLines/>
      </w:pPr>
      <w:r w:rsidRPr="00497BB8">
        <w:t>Таблица 16 Стойности на популационно прогнозираните ФК показатели в стационарно състояние за схемите на приложение на трастузумаб интравенозно при пациенти с МРМЖ, РРМЖ и НРС</w:t>
      </w:r>
    </w:p>
    <w:p w14:paraId="1996B7C1" w14:textId="77777777" w:rsidR="004C007F" w:rsidRPr="00497BB8" w:rsidRDefault="004C007F" w:rsidP="00B16864">
      <w:pPr>
        <w:pStyle w:val="BodyText"/>
        <w:keepNext/>
        <w:keepLines/>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57" w:type="dxa"/>
          <w:right w:w="57" w:type="dxa"/>
        </w:tblCellMar>
        <w:tblLook w:val="04A0" w:firstRow="1" w:lastRow="0" w:firstColumn="1" w:lastColumn="0" w:noHBand="0" w:noVBand="1"/>
      </w:tblPr>
      <w:tblGrid>
        <w:gridCol w:w="1348"/>
        <w:gridCol w:w="1903"/>
        <w:gridCol w:w="850"/>
        <w:gridCol w:w="2479"/>
        <w:gridCol w:w="2481"/>
      </w:tblGrid>
      <w:tr w:rsidR="00762991" w:rsidRPr="00497BB8" w14:paraId="1996B7C8" w14:textId="77777777" w:rsidTr="00C10927">
        <w:trPr>
          <w:trHeight w:val="283"/>
          <w:tblHeader/>
        </w:trPr>
        <w:tc>
          <w:tcPr>
            <w:tcW w:w="744" w:type="pct"/>
            <w:vAlign w:val="center"/>
          </w:tcPr>
          <w:p w14:paraId="1996B7C2" w14:textId="771569C1" w:rsidR="004C007F" w:rsidRPr="00497BB8" w:rsidRDefault="005F1727" w:rsidP="00B16864">
            <w:pPr>
              <w:keepNext/>
              <w:keepLines/>
              <w:jc w:val="center"/>
              <w:rPr>
                <w:b/>
              </w:rPr>
            </w:pPr>
            <w:r w:rsidRPr="00497BB8">
              <w:rPr>
                <w:b/>
              </w:rPr>
              <w:t>Схема</w:t>
            </w:r>
          </w:p>
        </w:tc>
        <w:tc>
          <w:tcPr>
            <w:tcW w:w="1050" w:type="pct"/>
            <w:vAlign w:val="center"/>
          </w:tcPr>
          <w:p w14:paraId="1996B7C3" w14:textId="1917F99D" w:rsidR="004C007F" w:rsidRPr="00497BB8" w:rsidRDefault="005F1727" w:rsidP="00B16864">
            <w:pPr>
              <w:keepNext/>
              <w:keepLines/>
              <w:jc w:val="center"/>
              <w:rPr>
                <w:b/>
              </w:rPr>
            </w:pPr>
            <w:r w:rsidRPr="00497BB8">
              <w:rPr>
                <w:b/>
              </w:rPr>
              <w:t>Вид на първичния тумор</w:t>
            </w:r>
          </w:p>
        </w:tc>
        <w:tc>
          <w:tcPr>
            <w:tcW w:w="469" w:type="pct"/>
            <w:vAlign w:val="center"/>
          </w:tcPr>
          <w:p w14:paraId="1996B7C4" w14:textId="77777777" w:rsidR="004C007F" w:rsidRPr="00497BB8" w:rsidRDefault="00F83889" w:rsidP="00B16864">
            <w:pPr>
              <w:keepNext/>
              <w:keepLines/>
              <w:jc w:val="center"/>
              <w:rPr>
                <w:b/>
              </w:rPr>
            </w:pPr>
            <w:r w:rsidRPr="00497BB8">
              <w:rPr>
                <w:b/>
              </w:rPr>
              <w:t>N</w:t>
            </w:r>
          </w:p>
        </w:tc>
        <w:tc>
          <w:tcPr>
            <w:tcW w:w="1368" w:type="pct"/>
            <w:vAlign w:val="center"/>
          </w:tcPr>
          <w:p w14:paraId="1996B7C5" w14:textId="25BE316A" w:rsidR="004C007F" w:rsidRPr="00497BB8" w:rsidRDefault="005F1727" w:rsidP="00B16864">
            <w:pPr>
              <w:keepNext/>
              <w:keepLines/>
              <w:jc w:val="center"/>
              <w:rPr>
                <w:b/>
              </w:rPr>
            </w:pPr>
            <w:r w:rsidRPr="00497BB8">
              <w:rPr>
                <w:b/>
              </w:rPr>
              <w:t>Общ диапазон на CL от</w:t>
            </w:r>
            <w:r w:rsidR="00F83889" w:rsidRPr="00497BB8">
              <w:rPr>
                <w:b/>
              </w:rPr>
              <w:t xml:space="preserve"> C</w:t>
            </w:r>
            <w:r w:rsidR="00F83889" w:rsidRPr="00497BB8">
              <w:rPr>
                <w:b/>
                <w:vertAlign w:val="subscript"/>
              </w:rPr>
              <w:t>max,ss</w:t>
            </w:r>
            <w:r w:rsidR="00F83889" w:rsidRPr="00497BB8">
              <w:rPr>
                <w:b/>
              </w:rPr>
              <w:t xml:space="preserve"> </w:t>
            </w:r>
            <w:r w:rsidR="00C358D5" w:rsidRPr="00497BB8">
              <w:rPr>
                <w:b/>
              </w:rPr>
              <w:t>до</w:t>
            </w:r>
            <w:r w:rsidR="00F83889" w:rsidRPr="00497BB8">
              <w:rPr>
                <w:b/>
              </w:rPr>
              <w:t xml:space="preserve"> C</w:t>
            </w:r>
            <w:r w:rsidR="00F83889" w:rsidRPr="00497BB8">
              <w:rPr>
                <w:b/>
                <w:vertAlign w:val="subscript"/>
              </w:rPr>
              <w:t>min,ss</w:t>
            </w:r>
            <w:r w:rsidR="00F83889" w:rsidRPr="00497BB8">
              <w:rPr>
                <w:b/>
              </w:rPr>
              <w:t xml:space="preserve"> (</w:t>
            </w:r>
            <w:r w:rsidR="00025F85" w:rsidRPr="00497BB8">
              <w:rPr>
                <w:b/>
              </w:rPr>
              <w:t>l</w:t>
            </w:r>
            <w:r w:rsidR="00F83889" w:rsidRPr="00497BB8">
              <w:rPr>
                <w:b/>
              </w:rPr>
              <w:t>/</w:t>
            </w:r>
            <w:r w:rsidR="00C358D5" w:rsidRPr="00497BB8">
              <w:rPr>
                <w:b/>
              </w:rPr>
              <w:t>ден</w:t>
            </w:r>
            <w:r w:rsidR="00F83889" w:rsidRPr="00497BB8">
              <w:rPr>
                <w:b/>
              </w:rPr>
              <w:t>)</w:t>
            </w:r>
          </w:p>
        </w:tc>
        <w:tc>
          <w:tcPr>
            <w:tcW w:w="1369" w:type="pct"/>
            <w:vAlign w:val="center"/>
          </w:tcPr>
          <w:p w14:paraId="1996B7C7" w14:textId="5000E6F3" w:rsidR="004C007F" w:rsidRPr="00497BB8" w:rsidRDefault="00C358D5" w:rsidP="00B16864">
            <w:pPr>
              <w:keepNext/>
              <w:keepLines/>
              <w:jc w:val="center"/>
              <w:rPr>
                <w:b/>
              </w:rPr>
            </w:pPr>
            <w:r w:rsidRPr="00497BB8">
              <w:rPr>
                <w:b/>
              </w:rPr>
              <w:t xml:space="preserve">Диапазон на </w:t>
            </w:r>
            <w:r w:rsidR="00F83889" w:rsidRPr="00497BB8">
              <w:rPr>
                <w:b/>
              </w:rPr>
              <w:t>t</w:t>
            </w:r>
            <w:r w:rsidR="00F83889" w:rsidRPr="00497BB8">
              <w:rPr>
                <w:b/>
                <w:vertAlign w:val="subscript"/>
              </w:rPr>
              <w:t>1/2</w:t>
            </w:r>
            <w:r w:rsidR="00F83889" w:rsidRPr="00497BB8">
              <w:rPr>
                <w:b/>
              </w:rPr>
              <w:t xml:space="preserve"> </w:t>
            </w:r>
            <w:r w:rsidRPr="00497BB8">
              <w:rPr>
                <w:b/>
              </w:rPr>
              <w:t>от</w:t>
            </w:r>
            <w:r w:rsidR="00C10927" w:rsidRPr="00497BB8">
              <w:rPr>
                <w:b/>
              </w:rPr>
              <w:t xml:space="preserve"> </w:t>
            </w:r>
            <w:r w:rsidR="00F83889" w:rsidRPr="00497BB8">
              <w:rPr>
                <w:b/>
              </w:rPr>
              <w:t>C</w:t>
            </w:r>
            <w:r w:rsidR="00F83889" w:rsidRPr="00497BB8">
              <w:rPr>
                <w:b/>
                <w:vertAlign w:val="subscript"/>
              </w:rPr>
              <w:t>max,ss</w:t>
            </w:r>
            <w:r w:rsidR="00F83889" w:rsidRPr="00497BB8">
              <w:rPr>
                <w:b/>
              </w:rPr>
              <w:t xml:space="preserve"> </w:t>
            </w:r>
            <w:r w:rsidR="007C6848" w:rsidRPr="00497BB8">
              <w:rPr>
                <w:b/>
              </w:rPr>
              <w:t>до</w:t>
            </w:r>
            <w:r w:rsidR="00F83889" w:rsidRPr="00497BB8">
              <w:rPr>
                <w:b/>
              </w:rPr>
              <w:t xml:space="preserve"> C</w:t>
            </w:r>
            <w:r w:rsidR="00F83889" w:rsidRPr="00497BB8">
              <w:rPr>
                <w:b/>
                <w:vertAlign w:val="subscript"/>
              </w:rPr>
              <w:t>min,ss</w:t>
            </w:r>
            <w:r w:rsidR="00F83889" w:rsidRPr="00497BB8">
              <w:rPr>
                <w:b/>
              </w:rPr>
              <w:t xml:space="preserve"> (</w:t>
            </w:r>
            <w:r w:rsidRPr="00497BB8">
              <w:rPr>
                <w:b/>
              </w:rPr>
              <w:t>ден</w:t>
            </w:r>
            <w:r w:rsidR="00F83889" w:rsidRPr="00497BB8">
              <w:rPr>
                <w:b/>
              </w:rPr>
              <w:t>)</w:t>
            </w:r>
          </w:p>
        </w:tc>
      </w:tr>
      <w:tr w:rsidR="00762991" w:rsidRPr="00497BB8" w14:paraId="1996B7CE" w14:textId="77777777" w:rsidTr="00C10927">
        <w:trPr>
          <w:trHeight w:val="283"/>
        </w:trPr>
        <w:tc>
          <w:tcPr>
            <w:tcW w:w="744" w:type="pct"/>
            <w:vMerge w:val="restart"/>
            <w:vAlign w:val="center"/>
          </w:tcPr>
          <w:p w14:paraId="1996B7C9" w14:textId="77777777" w:rsidR="004C007F" w:rsidRPr="00497BB8" w:rsidRDefault="00F83889" w:rsidP="00B16864">
            <w:pPr>
              <w:keepNext/>
              <w:keepLines/>
              <w:jc w:val="center"/>
              <w:rPr>
                <w:b/>
              </w:rPr>
            </w:pPr>
            <w:r w:rsidRPr="00497BB8">
              <w:t>8 mg/kg + 6 mg/kg q3w</w:t>
            </w:r>
          </w:p>
        </w:tc>
        <w:tc>
          <w:tcPr>
            <w:tcW w:w="1050" w:type="pct"/>
            <w:vAlign w:val="center"/>
          </w:tcPr>
          <w:p w14:paraId="1996B7CA" w14:textId="369A107A" w:rsidR="004C007F" w:rsidRPr="00497BB8" w:rsidRDefault="007C6848" w:rsidP="00B16864">
            <w:pPr>
              <w:keepNext/>
              <w:keepLines/>
              <w:jc w:val="center"/>
              <w:rPr>
                <w:b/>
              </w:rPr>
            </w:pPr>
            <w:r w:rsidRPr="00497BB8">
              <w:t>МРМЖ</w:t>
            </w:r>
          </w:p>
        </w:tc>
        <w:tc>
          <w:tcPr>
            <w:tcW w:w="469" w:type="pct"/>
            <w:vAlign w:val="center"/>
          </w:tcPr>
          <w:p w14:paraId="1996B7CB" w14:textId="77777777" w:rsidR="004C007F" w:rsidRPr="00497BB8" w:rsidRDefault="00F83889" w:rsidP="00B16864">
            <w:pPr>
              <w:keepNext/>
              <w:keepLines/>
              <w:jc w:val="center"/>
              <w:rPr>
                <w:bCs/>
              </w:rPr>
            </w:pPr>
            <w:r w:rsidRPr="00497BB8">
              <w:rPr>
                <w:bCs/>
              </w:rPr>
              <w:t>805</w:t>
            </w:r>
          </w:p>
        </w:tc>
        <w:tc>
          <w:tcPr>
            <w:tcW w:w="1368" w:type="pct"/>
            <w:vAlign w:val="center"/>
          </w:tcPr>
          <w:p w14:paraId="1996B7CC" w14:textId="2B2B791D" w:rsidR="004C007F" w:rsidRPr="00497BB8" w:rsidRDefault="00F83889" w:rsidP="00B16864">
            <w:pPr>
              <w:keepNext/>
              <w:keepLines/>
              <w:jc w:val="center"/>
              <w:rPr>
                <w:bCs/>
              </w:rPr>
            </w:pPr>
            <w:r w:rsidRPr="00497BB8">
              <w:t>0</w:t>
            </w:r>
            <w:r w:rsidR="007C6848" w:rsidRPr="00497BB8">
              <w:t>,</w:t>
            </w:r>
            <w:r w:rsidRPr="00497BB8">
              <w:t xml:space="preserve">183 </w:t>
            </w:r>
            <w:r w:rsidR="007C6848" w:rsidRPr="00497BB8">
              <w:t>–</w:t>
            </w:r>
            <w:r w:rsidRPr="00497BB8">
              <w:t xml:space="preserve"> 0</w:t>
            </w:r>
            <w:r w:rsidR="007C6848" w:rsidRPr="00497BB8">
              <w:t>,</w:t>
            </w:r>
            <w:r w:rsidRPr="00497BB8">
              <w:t>302</w:t>
            </w:r>
          </w:p>
        </w:tc>
        <w:tc>
          <w:tcPr>
            <w:tcW w:w="1369" w:type="pct"/>
            <w:vAlign w:val="center"/>
          </w:tcPr>
          <w:p w14:paraId="1996B7CD" w14:textId="477FBAF2" w:rsidR="004C007F" w:rsidRPr="00497BB8" w:rsidRDefault="00F83889" w:rsidP="00B16864">
            <w:pPr>
              <w:keepNext/>
              <w:keepLines/>
              <w:jc w:val="center"/>
              <w:rPr>
                <w:bCs/>
              </w:rPr>
            </w:pPr>
            <w:r w:rsidRPr="00497BB8">
              <w:t>15</w:t>
            </w:r>
            <w:r w:rsidR="007C6848" w:rsidRPr="00497BB8">
              <w:t>,</w:t>
            </w:r>
            <w:r w:rsidRPr="00497BB8">
              <w:t xml:space="preserve">1 </w:t>
            </w:r>
            <w:r w:rsidR="007C6848" w:rsidRPr="00497BB8">
              <w:t>–</w:t>
            </w:r>
            <w:r w:rsidRPr="00497BB8">
              <w:t xml:space="preserve"> 23</w:t>
            </w:r>
            <w:r w:rsidR="007C6848" w:rsidRPr="00497BB8">
              <w:t>,</w:t>
            </w:r>
            <w:r w:rsidRPr="00497BB8">
              <w:t>3</w:t>
            </w:r>
          </w:p>
        </w:tc>
      </w:tr>
      <w:tr w:rsidR="00762991" w:rsidRPr="00497BB8" w14:paraId="1996B7D4" w14:textId="77777777" w:rsidTr="00C10927">
        <w:trPr>
          <w:trHeight w:val="283"/>
        </w:trPr>
        <w:tc>
          <w:tcPr>
            <w:tcW w:w="744" w:type="pct"/>
            <w:vMerge/>
            <w:vAlign w:val="center"/>
          </w:tcPr>
          <w:p w14:paraId="1996B7CF" w14:textId="77777777" w:rsidR="004C007F" w:rsidRPr="00497BB8" w:rsidRDefault="004C007F" w:rsidP="00B16864">
            <w:pPr>
              <w:keepNext/>
              <w:keepLines/>
              <w:jc w:val="center"/>
              <w:rPr>
                <w:b/>
              </w:rPr>
            </w:pPr>
          </w:p>
        </w:tc>
        <w:tc>
          <w:tcPr>
            <w:tcW w:w="1050" w:type="pct"/>
            <w:vAlign w:val="center"/>
          </w:tcPr>
          <w:p w14:paraId="1996B7D0" w14:textId="74AD146D" w:rsidR="004C007F" w:rsidRPr="00497BB8" w:rsidRDefault="007C6848" w:rsidP="00B16864">
            <w:pPr>
              <w:keepNext/>
              <w:keepLines/>
              <w:jc w:val="center"/>
              <w:rPr>
                <w:b/>
              </w:rPr>
            </w:pPr>
            <w:r w:rsidRPr="00497BB8">
              <w:t>РРМЖ</w:t>
            </w:r>
          </w:p>
        </w:tc>
        <w:tc>
          <w:tcPr>
            <w:tcW w:w="469" w:type="pct"/>
            <w:vAlign w:val="center"/>
          </w:tcPr>
          <w:p w14:paraId="1996B7D1" w14:textId="77777777" w:rsidR="004C007F" w:rsidRPr="00497BB8" w:rsidRDefault="00F83889" w:rsidP="00B16864">
            <w:pPr>
              <w:keepNext/>
              <w:keepLines/>
              <w:jc w:val="center"/>
              <w:rPr>
                <w:bCs/>
              </w:rPr>
            </w:pPr>
            <w:r w:rsidRPr="00497BB8">
              <w:rPr>
                <w:bCs/>
              </w:rPr>
              <w:t>390</w:t>
            </w:r>
          </w:p>
        </w:tc>
        <w:tc>
          <w:tcPr>
            <w:tcW w:w="1368" w:type="pct"/>
            <w:vAlign w:val="center"/>
          </w:tcPr>
          <w:p w14:paraId="1996B7D2" w14:textId="26B85166" w:rsidR="004C007F" w:rsidRPr="00497BB8" w:rsidRDefault="00F83889" w:rsidP="00B16864">
            <w:pPr>
              <w:keepNext/>
              <w:keepLines/>
              <w:jc w:val="center"/>
              <w:rPr>
                <w:bCs/>
              </w:rPr>
            </w:pPr>
            <w:r w:rsidRPr="00497BB8">
              <w:t>0</w:t>
            </w:r>
            <w:r w:rsidR="007C6848" w:rsidRPr="00497BB8">
              <w:t>,</w:t>
            </w:r>
            <w:r w:rsidRPr="00497BB8">
              <w:t xml:space="preserve">158 </w:t>
            </w:r>
            <w:r w:rsidR="007C6848" w:rsidRPr="00497BB8">
              <w:t>–</w:t>
            </w:r>
            <w:r w:rsidRPr="00497BB8">
              <w:t xml:space="preserve"> 0</w:t>
            </w:r>
            <w:r w:rsidR="007C6848" w:rsidRPr="00497BB8">
              <w:t>,</w:t>
            </w:r>
            <w:r w:rsidRPr="00497BB8">
              <w:t>253</w:t>
            </w:r>
          </w:p>
        </w:tc>
        <w:tc>
          <w:tcPr>
            <w:tcW w:w="1369" w:type="pct"/>
            <w:vAlign w:val="center"/>
          </w:tcPr>
          <w:p w14:paraId="1996B7D3" w14:textId="0A6B0B2B" w:rsidR="004C007F" w:rsidRPr="00497BB8" w:rsidRDefault="00F83889" w:rsidP="00B16864">
            <w:pPr>
              <w:keepNext/>
              <w:keepLines/>
              <w:jc w:val="center"/>
              <w:rPr>
                <w:bCs/>
              </w:rPr>
            </w:pPr>
            <w:r w:rsidRPr="00497BB8">
              <w:t>17</w:t>
            </w:r>
            <w:r w:rsidR="007C6848" w:rsidRPr="00497BB8">
              <w:t>,</w:t>
            </w:r>
            <w:r w:rsidRPr="00497BB8">
              <w:t xml:space="preserve">5 </w:t>
            </w:r>
            <w:r w:rsidR="007C6848" w:rsidRPr="00497BB8">
              <w:t>–</w:t>
            </w:r>
            <w:r w:rsidRPr="00497BB8">
              <w:t xml:space="preserve"> 26</w:t>
            </w:r>
            <w:r w:rsidR="007C6848" w:rsidRPr="00497BB8">
              <w:t>,</w:t>
            </w:r>
            <w:r w:rsidRPr="00497BB8">
              <w:t>6</w:t>
            </w:r>
          </w:p>
        </w:tc>
      </w:tr>
      <w:tr w:rsidR="00762991" w:rsidRPr="00497BB8" w14:paraId="1996B7DA" w14:textId="77777777" w:rsidTr="00C10927">
        <w:trPr>
          <w:trHeight w:val="283"/>
        </w:trPr>
        <w:tc>
          <w:tcPr>
            <w:tcW w:w="744" w:type="pct"/>
            <w:vMerge/>
            <w:vAlign w:val="center"/>
          </w:tcPr>
          <w:p w14:paraId="1996B7D5" w14:textId="77777777" w:rsidR="004C007F" w:rsidRPr="00497BB8" w:rsidRDefault="004C007F" w:rsidP="00B16864">
            <w:pPr>
              <w:jc w:val="center"/>
              <w:rPr>
                <w:b/>
              </w:rPr>
            </w:pPr>
          </w:p>
        </w:tc>
        <w:tc>
          <w:tcPr>
            <w:tcW w:w="1050" w:type="pct"/>
            <w:vAlign w:val="center"/>
          </w:tcPr>
          <w:p w14:paraId="1996B7D6" w14:textId="500F5644" w:rsidR="004C007F" w:rsidRPr="00497BB8" w:rsidRDefault="007C6848" w:rsidP="00B16864">
            <w:pPr>
              <w:jc w:val="center"/>
              <w:rPr>
                <w:b/>
              </w:rPr>
            </w:pPr>
            <w:r w:rsidRPr="00497BB8">
              <w:t>НРС</w:t>
            </w:r>
          </w:p>
        </w:tc>
        <w:tc>
          <w:tcPr>
            <w:tcW w:w="469" w:type="pct"/>
            <w:vAlign w:val="center"/>
          </w:tcPr>
          <w:p w14:paraId="1996B7D7" w14:textId="77777777" w:rsidR="004C007F" w:rsidRPr="00497BB8" w:rsidRDefault="00F83889" w:rsidP="00B16864">
            <w:pPr>
              <w:jc w:val="center"/>
              <w:rPr>
                <w:bCs/>
              </w:rPr>
            </w:pPr>
            <w:r w:rsidRPr="00497BB8">
              <w:rPr>
                <w:bCs/>
              </w:rPr>
              <w:t>274</w:t>
            </w:r>
          </w:p>
        </w:tc>
        <w:tc>
          <w:tcPr>
            <w:tcW w:w="1368" w:type="pct"/>
            <w:vAlign w:val="center"/>
          </w:tcPr>
          <w:p w14:paraId="1996B7D8" w14:textId="24D28B4F" w:rsidR="004C007F" w:rsidRPr="00497BB8" w:rsidRDefault="00F83889" w:rsidP="00B16864">
            <w:pPr>
              <w:jc w:val="center"/>
              <w:rPr>
                <w:bCs/>
              </w:rPr>
            </w:pPr>
            <w:r w:rsidRPr="00497BB8">
              <w:t>0</w:t>
            </w:r>
            <w:r w:rsidR="007C6848" w:rsidRPr="00497BB8">
              <w:t>,</w:t>
            </w:r>
            <w:r w:rsidRPr="00497BB8">
              <w:t xml:space="preserve">189 </w:t>
            </w:r>
            <w:r w:rsidR="007C6848" w:rsidRPr="00497BB8">
              <w:t>–</w:t>
            </w:r>
            <w:r w:rsidRPr="00497BB8">
              <w:t xml:space="preserve"> 0</w:t>
            </w:r>
            <w:r w:rsidR="007C6848" w:rsidRPr="00497BB8">
              <w:t>,</w:t>
            </w:r>
            <w:r w:rsidRPr="00497BB8">
              <w:t>337</w:t>
            </w:r>
          </w:p>
        </w:tc>
        <w:tc>
          <w:tcPr>
            <w:tcW w:w="1369" w:type="pct"/>
            <w:vAlign w:val="center"/>
          </w:tcPr>
          <w:p w14:paraId="1996B7D9" w14:textId="2F8CD58D" w:rsidR="004C007F" w:rsidRPr="00497BB8" w:rsidRDefault="00F83889" w:rsidP="00B16864">
            <w:pPr>
              <w:jc w:val="center"/>
              <w:rPr>
                <w:bCs/>
              </w:rPr>
            </w:pPr>
            <w:r w:rsidRPr="00497BB8">
              <w:t>12</w:t>
            </w:r>
            <w:r w:rsidR="007C6848" w:rsidRPr="00497BB8">
              <w:t>,</w:t>
            </w:r>
            <w:r w:rsidRPr="00497BB8">
              <w:t xml:space="preserve">6 </w:t>
            </w:r>
            <w:r w:rsidR="007C6848" w:rsidRPr="00497BB8">
              <w:t>–</w:t>
            </w:r>
            <w:r w:rsidRPr="00497BB8">
              <w:t xml:space="preserve"> 20</w:t>
            </w:r>
            <w:r w:rsidR="007C6848" w:rsidRPr="00497BB8">
              <w:t>,</w:t>
            </w:r>
            <w:r w:rsidRPr="00497BB8">
              <w:t>6</w:t>
            </w:r>
          </w:p>
        </w:tc>
      </w:tr>
      <w:tr w:rsidR="00762991" w:rsidRPr="00497BB8" w14:paraId="1996B7E0" w14:textId="77777777" w:rsidTr="00C10927">
        <w:trPr>
          <w:trHeight w:val="283"/>
        </w:trPr>
        <w:tc>
          <w:tcPr>
            <w:tcW w:w="744" w:type="pct"/>
            <w:vMerge w:val="restart"/>
            <w:vAlign w:val="center"/>
          </w:tcPr>
          <w:p w14:paraId="1996B7DB" w14:textId="77777777" w:rsidR="004C007F" w:rsidRPr="00497BB8" w:rsidRDefault="00F83889" w:rsidP="00B16864">
            <w:pPr>
              <w:jc w:val="center"/>
              <w:rPr>
                <w:bCs/>
              </w:rPr>
            </w:pPr>
            <w:r w:rsidRPr="00497BB8">
              <w:rPr>
                <w:bCs/>
              </w:rPr>
              <w:t>4 mg/kg + 2 mg/kg qw</w:t>
            </w:r>
          </w:p>
        </w:tc>
        <w:tc>
          <w:tcPr>
            <w:tcW w:w="1050" w:type="pct"/>
            <w:vAlign w:val="center"/>
          </w:tcPr>
          <w:p w14:paraId="1996B7DC" w14:textId="5EE2D0F9" w:rsidR="004C007F" w:rsidRPr="00497BB8" w:rsidRDefault="007C6848" w:rsidP="00B16864">
            <w:pPr>
              <w:jc w:val="center"/>
              <w:rPr>
                <w:b/>
              </w:rPr>
            </w:pPr>
            <w:r w:rsidRPr="00497BB8">
              <w:t>МРМЖ</w:t>
            </w:r>
          </w:p>
        </w:tc>
        <w:tc>
          <w:tcPr>
            <w:tcW w:w="469" w:type="pct"/>
            <w:vAlign w:val="center"/>
          </w:tcPr>
          <w:p w14:paraId="1996B7DD" w14:textId="77777777" w:rsidR="004C007F" w:rsidRPr="00497BB8" w:rsidRDefault="00F83889" w:rsidP="00B16864">
            <w:pPr>
              <w:jc w:val="center"/>
              <w:rPr>
                <w:bCs/>
              </w:rPr>
            </w:pPr>
            <w:r w:rsidRPr="00497BB8">
              <w:rPr>
                <w:bCs/>
              </w:rPr>
              <w:t>805</w:t>
            </w:r>
          </w:p>
        </w:tc>
        <w:tc>
          <w:tcPr>
            <w:tcW w:w="1368" w:type="pct"/>
            <w:vAlign w:val="center"/>
          </w:tcPr>
          <w:p w14:paraId="1996B7DE" w14:textId="3AB27E2A" w:rsidR="004C007F" w:rsidRPr="00497BB8" w:rsidRDefault="00F83889" w:rsidP="00B16864">
            <w:pPr>
              <w:jc w:val="center"/>
              <w:rPr>
                <w:bCs/>
              </w:rPr>
            </w:pPr>
            <w:r w:rsidRPr="00497BB8">
              <w:t>0</w:t>
            </w:r>
            <w:r w:rsidR="007C6848" w:rsidRPr="00497BB8">
              <w:t>,</w:t>
            </w:r>
            <w:r w:rsidRPr="00497BB8">
              <w:t xml:space="preserve">213 </w:t>
            </w:r>
            <w:r w:rsidR="007C6848" w:rsidRPr="00497BB8">
              <w:t>–</w:t>
            </w:r>
            <w:r w:rsidRPr="00497BB8">
              <w:t xml:space="preserve"> 0</w:t>
            </w:r>
            <w:r w:rsidR="007C6848" w:rsidRPr="00497BB8">
              <w:t>,</w:t>
            </w:r>
            <w:r w:rsidRPr="00497BB8">
              <w:t>259</w:t>
            </w:r>
          </w:p>
        </w:tc>
        <w:tc>
          <w:tcPr>
            <w:tcW w:w="1369" w:type="pct"/>
            <w:vAlign w:val="center"/>
          </w:tcPr>
          <w:p w14:paraId="1996B7DF" w14:textId="673B48FF" w:rsidR="004C007F" w:rsidRPr="00497BB8" w:rsidRDefault="00F83889" w:rsidP="00B16864">
            <w:pPr>
              <w:jc w:val="center"/>
              <w:rPr>
                <w:bCs/>
              </w:rPr>
            </w:pPr>
            <w:r w:rsidRPr="00497BB8">
              <w:t>17</w:t>
            </w:r>
            <w:r w:rsidR="007C6848" w:rsidRPr="00497BB8">
              <w:t>,</w:t>
            </w:r>
            <w:r w:rsidRPr="00497BB8">
              <w:t xml:space="preserve">2 </w:t>
            </w:r>
            <w:r w:rsidR="007C6848" w:rsidRPr="00497BB8">
              <w:t>–</w:t>
            </w:r>
            <w:r w:rsidRPr="00497BB8">
              <w:t xml:space="preserve"> 20</w:t>
            </w:r>
            <w:r w:rsidR="007C6848" w:rsidRPr="00497BB8">
              <w:t>,</w:t>
            </w:r>
            <w:r w:rsidRPr="00497BB8">
              <w:t>4</w:t>
            </w:r>
          </w:p>
        </w:tc>
      </w:tr>
      <w:tr w:rsidR="00762991" w:rsidRPr="00497BB8" w14:paraId="1996B7E6" w14:textId="77777777" w:rsidTr="00C10927">
        <w:trPr>
          <w:trHeight w:val="283"/>
        </w:trPr>
        <w:tc>
          <w:tcPr>
            <w:tcW w:w="744" w:type="pct"/>
            <w:vMerge/>
            <w:vAlign w:val="center"/>
          </w:tcPr>
          <w:p w14:paraId="1996B7E1" w14:textId="77777777" w:rsidR="004C007F" w:rsidRPr="00497BB8" w:rsidRDefault="004C007F" w:rsidP="00B16864">
            <w:pPr>
              <w:jc w:val="center"/>
              <w:rPr>
                <w:b/>
              </w:rPr>
            </w:pPr>
          </w:p>
        </w:tc>
        <w:tc>
          <w:tcPr>
            <w:tcW w:w="1050" w:type="pct"/>
            <w:vAlign w:val="center"/>
          </w:tcPr>
          <w:p w14:paraId="1996B7E2" w14:textId="36D9FA69" w:rsidR="004C007F" w:rsidRPr="00497BB8" w:rsidRDefault="007C6848" w:rsidP="00B16864">
            <w:pPr>
              <w:jc w:val="center"/>
              <w:rPr>
                <w:b/>
              </w:rPr>
            </w:pPr>
            <w:r w:rsidRPr="00497BB8">
              <w:t>РРМЖ</w:t>
            </w:r>
          </w:p>
        </w:tc>
        <w:tc>
          <w:tcPr>
            <w:tcW w:w="469" w:type="pct"/>
            <w:vAlign w:val="center"/>
          </w:tcPr>
          <w:p w14:paraId="1996B7E3" w14:textId="77777777" w:rsidR="004C007F" w:rsidRPr="00497BB8" w:rsidRDefault="00F83889" w:rsidP="00B16864">
            <w:pPr>
              <w:jc w:val="center"/>
              <w:rPr>
                <w:bCs/>
              </w:rPr>
            </w:pPr>
            <w:r w:rsidRPr="00497BB8">
              <w:rPr>
                <w:bCs/>
              </w:rPr>
              <w:t>390</w:t>
            </w:r>
          </w:p>
        </w:tc>
        <w:tc>
          <w:tcPr>
            <w:tcW w:w="1368" w:type="pct"/>
            <w:vAlign w:val="center"/>
          </w:tcPr>
          <w:p w14:paraId="1996B7E4" w14:textId="05A33F05" w:rsidR="004C007F" w:rsidRPr="00497BB8" w:rsidRDefault="00F83889" w:rsidP="00B16864">
            <w:pPr>
              <w:jc w:val="center"/>
              <w:rPr>
                <w:bCs/>
              </w:rPr>
            </w:pPr>
            <w:r w:rsidRPr="00497BB8">
              <w:t>0</w:t>
            </w:r>
            <w:r w:rsidR="007C6848" w:rsidRPr="00497BB8">
              <w:t>,</w:t>
            </w:r>
            <w:r w:rsidRPr="00497BB8">
              <w:t xml:space="preserve">184 </w:t>
            </w:r>
            <w:r w:rsidR="007C6848" w:rsidRPr="00497BB8">
              <w:t>–</w:t>
            </w:r>
            <w:r w:rsidRPr="00497BB8">
              <w:t xml:space="preserve"> 0</w:t>
            </w:r>
            <w:r w:rsidR="007C6848" w:rsidRPr="00497BB8">
              <w:t>,</w:t>
            </w:r>
            <w:r w:rsidRPr="00497BB8">
              <w:t>221</w:t>
            </w:r>
          </w:p>
        </w:tc>
        <w:tc>
          <w:tcPr>
            <w:tcW w:w="1369" w:type="pct"/>
            <w:vAlign w:val="center"/>
          </w:tcPr>
          <w:p w14:paraId="1996B7E5" w14:textId="284A3A53" w:rsidR="004C007F" w:rsidRPr="00497BB8" w:rsidRDefault="00F83889" w:rsidP="00B16864">
            <w:pPr>
              <w:jc w:val="center"/>
              <w:rPr>
                <w:bCs/>
              </w:rPr>
            </w:pPr>
            <w:r w:rsidRPr="00497BB8">
              <w:t>19</w:t>
            </w:r>
            <w:r w:rsidR="007C6848" w:rsidRPr="00497BB8">
              <w:t>,</w:t>
            </w:r>
            <w:r w:rsidRPr="00497BB8">
              <w:t xml:space="preserve">7 </w:t>
            </w:r>
            <w:r w:rsidR="007C6848" w:rsidRPr="00497BB8">
              <w:t>–</w:t>
            </w:r>
            <w:r w:rsidRPr="00497BB8">
              <w:t xml:space="preserve"> 23</w:t>
            </w:r>
            <w:r w:rsidR="007C6848" w:rsidRPr="00497BB8">
              <w:t>,</w:t>
            </w:r>
            <w:r w:rsidRPr="00497BB8">
              <w:t>2</w:t>
            </w:r>
          </w:p>
        </w:tc>
      </w:tr>
    </w:tbl>
    <w:p w14:paraId="1996B7E7" w14:textId="77777777" w:rsidR="004C007F" w:rsidRPr="00497BB8" w:rsidRDefault="004C007F" w:rsidP="00B16864">
      <w:pPr>
        <w:pStyle w:val="BodyText"/>
        <w:rPr>
          <w:u w:val="single"/>
        </w:rPr>
      </w:pPr>
    </w:p>
    <w:p w14:paraId="1996B7E8" w14:textId="32F5ADAA" w:rsidR="00F43F10" w:rsidRPr="00497BB8" w:rsidRDefault="00567BB4" w:rsidP="00B16864">
      <w:pPr>
        <w:rPr>
          <w:u w:val="single"/>
        </w:rPr>
      </w:pPr>
      <w:r w:rsidRPr="00497BB8">
        <w:rPr>
          <w:u w:val="single"/>
        </w:rPr>
        <w:t>Очистване на трастузумаб</w:t>
      </w:r>
    </w:p>
    <w:p w14:paraId="1996B7E9" w14:textId="77777777" w:rsidR="004C007F" w:rsidRPr="00497BB8" w:rsidRDefault="004C007F" w:rsidP="00B16864">
      <w:pPr>
        <w:rPr>
          <w:u w:val="single"/>
        </w:rPr>
      </w:pPr>
    </w:p>
    <w:p w14:paraId="1996B7EA" w14:textId="0D8D2A97" w:rsidR="00F43F10" w:rsidRPr="00497BB8" w:rsidRDefault="003E178B" w:rsidP="00B16864">
      <w:pPr>
        <w:pStyle w:val="BodyText"/>
      </w:pPr>
      <w:r w:rsidRPr="00497BB8">
        <w:t>Периодът на очистване на трастузумаб е изследван след интравенозно приложение веднъж седмично или веднъж на 3 седмици като е използван популационен ФК модел. Резултатите от тези симулации показват, че най-малко 95% от пациентите ще достигнат концентрации &lt;</w:t>
      </w:r>
      <w:r w:rsidR="00132E3D" w:rsidRPr="00497BB8">
        <w:t> </w:t>
      </w:r>
      <w:r w:rsidRPr="00497BB8">
        <w:t>1</w:t>
      </w:r>
      <w:r w:rsidR="003043A1" w:rsidRPr="00497BB8">
        <w:t> </w:t>
      </w:r>
      <w:r w:rsidRPr="00497BB8">
        <w:t>µg/</w:t>
      </w:r>
      <w:r w:rsidR="007F3F01" w:rsidRPr="00497BB8">
        <w:t>ml</w:t>
      </w:r>
      <w:r w:rsidRPr="00497BB8">
        <w:t xml:space="preserve"> (приблизително 3% от популационно прогнозираната C</w:t>
      </w:r>
      <w:r w:rsidRPr="00497BB8">
        <w:rPr>
          <w:vertAlign w:val="subscript"/>
        </w:rPr>
        <w:t>min,ss</w:t>
      </w:r>
      <w:r w:rsidRPr="00497BB8">
        <w:t>, или около 97% очистване) до 7 месеца.</w:t>
      </w:r>
    </w:p>
    <w:p w14:paraId="1996B7EB" w14:textId="77777777" w:rsidR="00F43F10" w:rsidRPr="00497BB8" w:rsidRDefault="00F43F10" w:rsidP="00B16864">
      <w:pPr>
        <w:pStyle w:val="BodyText"/>
      </w:pPr>
    </w:p>
    <w:p w14:paraId="1996B7EC" w14:textId="41A2D687" w:rsidR="00F43F10" w:rsidRPr="00497BB8" w:rsidRDefault="00685A99" w:rsidP="00B16864">
      <w:pPr>
        <w:rPr>
          <w:iCs/>
          <w:u w:val="single"/>
        </w:rPr>
      </w:pPr>
      <w:r w:rsidRPr="00497BB8">
        <w:rPr>
          <w:iCs/>
          <w:u w:val="single"/>
        </w:rPr>
        <w:t>Циркулиращ отделен HER2 ECD</w:t>
      </w:r>
    </w:p>
    <w:p w14:paraId="1996B7ED" w14:textId="77777777" w:rsidR="004C007F" w:rsidRPr="00497BB8" w:rsidRDefault="004C007F" w:rsidP="00B16864">
      <w:pPr>
        <w:rPr>
          <w:iCs/>
          <w:u w:val="single"/>
        </w:rPr>
      </w:pPr>
    </w:p>
    <w:p w14:paraId="1996B7EE" w14:textId="68C7168F" w:rsidR="00F43F10" w:rsidRPr="00497BB8" w:rsidRDefault="00636295" w:rsidP="00B16864">
      <w:pPr>
        <w:pStyle w:val="BodyText"/>
      </w:pPr>
      <w:r w:rsidRPr="00497BB8">
        <w:t>Експлораторните анализи на ковариати с информация само за подгрупа пациенти показват, че пациентите с по-високо ниво на отделяне на HER2-ECD имат по-бърз нелинеен клирънс (по-ниска K</w:t>
      </w:r>
      <w:r w:rsidRPr="00497BB8">
        <w:rPr>
          <w:vertAlign w:val="subscript"/>
        </w:rPr>
        <w:t>m</w:t>
      </w:r>
      <w:r w:rsidRPr="00497BB8">
        <w:t>) (p &lt; 0,001). Съществува зависимост между отделения антиген и нивата на АСАТ (SGOT/AST); част от влиянието на отделения антиген върху клирънса може да се обясни с нивата на АСАТ (SGOT/AST).</w:t>
      </w:r>
    </w:p>
    <w:p w14:paraId="1996B7EF" w14:textId="77777777" w:rsidR="00F43F10" w:rsidRPr="00497BB8" w:rsidRDefault="00F43F10" w:rsidP="00B16864">
      <w:pPr>
        <w:pStyle w:val="BodyText"/>
      </w:pPr>
    </w:p>
    <w:p w14:paraId="1996B7F0" w14:textId="761539DE" w:rsidR="00F43F10" w:rsidRPr="00497BB8" w:rsidRDefault="00636295" w:rsidP="00B16864">
      <w:pPr>
        <w:pStyle w:val="BodyText"/>
        <w:ind w:hanging="1"/>
      </w:pPr>
      <w:r w:rsidRPr="00497BB8">
        <w:t>Наблюдаваните базови нива на отделения HER2-ECD при пациенти с МРС са сравними с тези при пациенти с МРМЖ и РРМЖ и не е наблюдавано видимо въздействие върху клирънса на трастузумаб.</w:t>
      </w:r>
    </w:p>
    <w:p w14:paraId="1996B7F1" w14:textId="77777777" w:rsidR="00F43F10" w:rsidRPr="00497BB8" w:rsidRDefault="00F43F10" w:rsidP="00B16864">
      <w:pPr>
        <w:pStyle w:val="BodyText"/>
      </w:pPr>
    </w:p>
    <w:p w14:paraId="1996B7F2" w14:textId="6E4DF57F" w:rsidR="00F43F10" w:rsidRPr="00497BB8" w:rsidRDefault="00571C31" w:rsidP="00B16864">
      <w:pPr>
        <w:pStyle w:val="Heading1"/>
      </w:pPr>
      <w:r w:rsidRPr="00497BB8">
        <w:t>5.3</w:t>
      </w:r>
      <w:r w:rsidRPr="00497BB8">
        <w:tab/>
      </w:r>
      <w:r w:rsidR="00635BE6" w:rsidRPr="00497BB8">
        <w:t>Предклинични данни за безопасност</w:t>
      </w:r>
    </w:p>
    <w:p w14:paraId="1996B7F3" w14:textId="77777777" w:rsidR="00F43F10" w:rsidRPr="00497BB8" w:rsidRDefault="00F43F10" w:rsidP="00B16864">
      <w:pPr>
        <w:pStyle w:val="BodyText"/>
        <w:rPr>
          <w:b/>
        </w:rPr>
      </w:pPr>
    </w:p>
    <w:p w14:paraId="1996B7F4" w14:textId="008B9029" w:rsidR="00F43F10" w:rsidRPr="00497BB8" w:rsidRDefault="001D03B6" w:rsidP="00B16864">
      <w:pPr>
        <w:pStyle w:val="BodyText"/>
        <w:ind w:hanging="1"/>
      </w:pPr>
      <w:r w:rsidRPr="00497BB8">
        <w:t>Няма данни за остра токсичност или токсичност при многократно прил</w:t>
      </w:r>
      <w:r w:rsidR="001C6683" w:rsidRPr="00497BB8">
        <w:t>агане</w:t>
      </w:r>
      <w:r w:rsidRPr="00497BB8">
        <w:t xml:space="preserve"> по време на проучванията, продължили до 6 месеца, както и за репродуктивна токсичност при проучвания по отношение на тератология, женския фертилитет или късна гестационна токсичност/преминаване през плацентата. Tuznue не е генотоксичен. Проучванията върху трехалоза, основно помощно вещество, също не са показали данни за токсичност.</w:t>
      </w:r>
    </w:p>
    <w:p w14:paraId="1996B7F5" w14:textId="77777777" w:rsidR="00F43F10" w:rsidRPr="00497BB8" w:rsidRDefault="00F43F10" w:rsidP="00B16864">
      <w:pPr>
        <w:pStyle w:val="BodyText"/>
      </w:pPr>
    </w:p>
    <w:p w14:paraId="1996B7F6" w14:textId="179F4CD1" w:rsidR="00F43F10" w:rsidRPr="00497BB8" w:rsidRDefault="001D03B6" w:rsidP="00B16864">
      <w:pPr>
        <w:pStyle w:val="BodyText"/>
        <w:ind w:hanging="1"/>
      </w:pPr>
      <w:r w:rsidRPr="00497BB8">
        <w:t>Не са извършвани продължителни експериментални проучвания при животни за определяне на канцерогенния потенциал на Tuznue или за определяне на неговия ефект върху фертилитета при мъже.</w:t>
      </w:r>
    </w:p>
    <w:p w14:paraId="1996B7F7" w14:textId="77777777" w:rsidR="00F43F10" w:rsidRPr="00497BB8" w:rsidRDefault="00F43F10" w:rsidP="00B16864">
      <w:pPr>
        <w:pStyle w:val="BodyText"/>
      </w:pPr>
    </w:p>
    <w:p w14:paraId="1996B7F8" w14:textId="1BE707F9" w:rsidR="00F43F10" w:rsidRPr="00497BB8" w:rsidRDefault="005A525F" w:rsidP="00B16864">
      <w:pPr>
        <w:pStyle w:val="Heading1"/>
      </w:pPr>
      <w:r w:rsidRPr="00497BB8">
        <w:t>6.</w:t>
      </w:r>
      <w:r w:rsidRPr="00497BB8">
        <w:tab/>
      </w:r>
      <w:r w:rsidR="009C29A4" w:rsidRPr="00497BB8">
        <w:t>ФАРМАЦЕВТИЧНИ ДАННИ</w:t>
      </w:r>
    </w:p>
    <w:p w14:paraId="1996B7F9" w14:textId="77777777" w:rsidR="00F43F10" w:rsidRPr="00497BB8" w:rsidRDefault="00F43F10" w:rsidP="00B16864">
      <w:pPr>
        <w:pStyle w:val="BodyText"/>
      </w:pPr>
    </w:p>
    <w:p w14:paraId="1996B7FA" w14:textId="1C740AFF" w:rsidR="00E8171D" w:rsidRPr="00497BB8" w:rsidRDefault="005A525F" w:rsidP="00B16864">
      <w:pPr>
        <w:pStyle w:val="Heading1"/>
      </w:pPr>
      <w:r w:rsidRPr="00497BB8">
        <w:t>6.1</w:t>
      </w:r>
      <w:r w:rsidRPr="00497BB8">
        <w:tab/>
      </w:r>
      <w:r w:rsidR="009C29A4" w:rsidRPr="00497BB8">
        <w:t>Списък на помощните вещества</w:t>
      </w:r>
    </w:p>
    <w:p w14:paraId="1996B7FB" w14:textId="77777777" w:rsidR="00E8171D" w:rsidRPr="00497BB8" w:rsidRDefault="00E8171D" w:rsidP="00B16864">
      <w:pPr>
        <w:pStyle w:val="BodyText"/>
      </w:pPr>
    </w:p>
    <w:p w14:paraId="1996B7FC" w14:textId="28CE0B68" w:rsidR="00E8171D" w:rsidRPr="00497BB8" w:rsidRDefault="009C29A4" w:rsidP="00B16864">
      <w:pPr>
        <w:pStyle w:val="BodyText"/>
      </w:pPr>
      <w:r w:rsidRPr="00497BB8">
        <w:t>L-хистидинов хидрохлорид монохидрат</w:t>
      </w:r>
    </w:p>
    <w:p w14:paraId="1996B7FD" w14:textId="208DA3EC" w:rsidR="00E8171D" w:rsidRPr="00497BB8" w:rsidRDefault="009C29A4" w:rsidP="00B16864">
      <w:pPr>
        <w:pStyle w:val="BodyText"/>
      </w:pPr>
      <w:r w:rsidRPr="00497BB8">
        <w:t>L-хистидин</w:t>
      </w:r>
    </w:p>
    <w:p w14:paraId="1996B7FE" w14:textId="15E301CF" w:rsidR="00E8171D" w:rsidRPr="00497BB8" w:rsidRDefault="009C29A4" w:rsidP="00B16864">
      <w:pPr>
        <w:pStyle w:val="BodyText"/>
      </w:pPr>
      <w:r w:rsidRPr="00497BB8">
        <w:t>α,α-трехалоза дихидрат</w:t>
      </w:r>
    </w:p>
    <w:p w14:paraId="1996B7FF" w14:textId="5B7590F5" w:rsidR="00E8171D" w:rsidRPr="00497BB8" w:rsidRDefault="009C29A4" w:rsidP="00B16864">
      <w:pPr>
        <w:pStyle w:val="BodyText"/>
      </w:pPr>
      <w:r w:rsidRPr="00497BB8">
        <w:t>полисорбат 20</w:t>
      </w:r>
    </w:p>
    <w:p w14:paraId="1996B800" w14:textId="77777777" w:rsidR="00E8171D" w:rsidRPr="00497BB8" w:rsidRDefault="00E8171D" w:rsidP="00B16864">
      <w:pPr>
        <w:pStyle w:val="BodyText"/>
      </w:pPr>
    </w:p>
    <w:p w14:paraId="1996B801" w14:textId="2B8C6C42" w:rsidR="00F43F10" w:rsidRPr="00497BB8" w:rsidRDefault="00CA6008" w:rsidP="00B16864">
      <w:pPr>
        <w:pStyle w:val="Heading1"/>
      </w:pPr>
      <w:r w:rsidRPr="00497BB8">
        <w:t>6.2</w:t>
      </w:r>
      <w:r w:rsidRPr="00497BB8">
        <w:tab/>
      </w:r>
      <w:r w:rsidR="009C29A4" w:rsidRPr="00497BB8">
        <w:t>Несъвместимости</w:t>
      </w:r>
    </w:p>
    <w:p w14:paraId="1996B802" w14:textId="77777777" w:rsidR="00F43F10" w:rsidRPr="00497BB8" w:rsidRDefault="00F43F10" w:rsidP="00B16864">
      <w:pPr>
        <w:pStyle w:val="BodyText"/>
        <w:keepNext/>
        <w:keepLines/>
        <w:rPr>
          <w:b/>
        </w:rPr>
      </w:pPr>
    </w:p>
    <w:p w14:paraId="1996B803" w14:textId="69653326" w:rsidR="00F43F10" w:rsidRPr="00497BB8" w:rsidRDefault="00BE6681" w:rsidP="00B16864">
      <w:pPr>
        <w:pStyle w:val="BodyText"/>
        <w:ind w:hanging="1"/>
      </w:pPr>
      <w:r w:rsidRPr="00497BB8">
        <w:t>Този лекарствен продукт не трябва да се смесва или разрежда с други лекарствени продукти, с изключение на посочените в точка 6.6.</w:t>
      </w:r>
    </w:p>
    <w:p w14:paraId="1996B804" w14:textId="77777777" w:rsidR="00F43F10" w:rsidRPr="00497BB8" w:rsidRDefault="00F43F10" w:rsidP="00B16864">
      <w:pPr>
        <w:pStyle w:val="BodyText"/>
      </w:pPr>
    </w:p>
    <w:p w14:paraId="1996B805" w14:textId="061D4D3D" w:rsidR="00F43F10" w:rsidRPr="00497BB8" w:rsidRDefault="00B813F5" w:rsidP="00B16864">
      <w:pPr>
        <w:pStyle w:val="BodyText"/>
      </w:pPr>
      <w:r w:rsidRPr="00497BB8">
        <w:t>Да не се разрежда с глюкозни разтвори, тъй като това причинява агрегиране на протеина.</w:t>
      </w:r>
    </w:p>
    <w:p w14:paraId="1996B806" w14:textId="77777777" w:rsidR="00F43F10" w:rsidRPr="00497BB8" w:rsidRDefault="00F43F10" w:rsidP="00B16864">
      <w:pPr>
        <w:pStyle w:val="BodyText"/>
      </w:pPr>
    </w:p>
    <w:p w14:paraId="1996B807" w14:textId="2A786754" w:rsidR="00F43F10" w:rsidRPr="00497BB8" w:rsidRDefault="00CA6008" w:rsidP="00B16864">
      <w:pPr>
        <w:pStyle w:val="Heading1"/>
      </w:pPr>
      <w:r w:rsidRPr="00497BB8">
        <w:t>6.3</w:t>
      </w:r>
      <w:r w:rsidRPr="00497BB8">
        <w:tab/>
      </w:r>
      <w:r w:rsidR="00AC16DB" w:rsidRPr="00497BB8">
        <w:t>Срок на годност</w:t>
      </w:r>
    </w:p>
    <w:p w14:paraId="1996B808" w14:textId="77777777" w:rsidR="00F43F10" w:rsidRPr="00497BB8" w:rsidRDefault="00F43F10" w:rsidP="00B16864">
      <w:pPr>
        <w:pStyle w:val="BodyText"/>
        <w:keepNext/>
        <w:rPr>
          <w:b/>
        </w:rPr>
      </w:pPr>
    </w:p>
    <w:p w14:paraId="1996B809" w14:textId="412C0A88" w:rsidR="00812D16" w:rsidRPr="00497BB8" w:rsidRDefault="008F0741" w:rsidP="00B16864">
      <w:pPr>
        <w:rPr>
          <w:u w:val="single"/>
        </w:rPr>
      </w:pPr>
      <w:r w:rsidRPr="00497BB8">
        <w:rPr>
          <w:u w:val="single"/>
        </w:rPr>
        <w:t>Неотворен флакон</w:t>
      </w:r>
    </w:p>
    <w:p w14:paraId="1996B80A" w14:textId="77777777" w:rsidR="00D34B88" w:rsidRPr="00497BB8" w:rsidRDefault="00D34B88" w:rsidP="00B16864"/>
    <w:p w14:paraId="45CFBC9F" w14:textId="6190D6ED" w:rsidR="00F51F54" w:rsidRPr="00497BB8" w:rsidRDefault="003114CB" w:rsidP="00B16864">
      <w:pPr>
        <w:pStyle w:val="BodyText"/>
      </w:pPr>
      <w:r>
        <w:rPr>
          <w:lang w:val="en-US"/>
        </w:rPr>
        <w:t>5</w:t>
      </w:r>
      <w:r w:rsidR="00F51F54" w:rsidRPr="00497BB8">
        <w:t xml:space="preserve"> години (150 mg)</w:t>
      </w:r>
    </w:p>
    <w:p w14:paraId="1996B80B" w14:textId="61191C1C" w:rsidR="00F43F10" w:rsidRPr="00497BB8" w:rsidRDefault="008F0741" w:rsidP="00B16864">
      <w:pPr>
        <w:pStyle w:val="BodyText"/>
      </w:pPr>
      <w:r w:rsidRPr="00497BB8">
        <w:t>4 години</w:t>
      </w:r>
      <w:r w:rsidR="00F51F54" w:rsidRPr="00497BB8">
        <w:t xml:space="preserve"> (420 mg)</w:t>
      </w:r>
    </w:p>
    <w:p w14:paraId="1996B80C" w14:textId="77777777" w:rsidR="00F43F10" w:rsidRPr="00497BB8" w:rsidRDefault="00F43F10" w:rsidP="00B16864">
      <w:pPr>
        <w:pStyle w:val="BodyText"/>
      </w:pPr>
    </w:p>
    <w:p w14:paraId="1996B80D" w14:textId="13FD23B2" w:rsidR="00D34B88" w:rsidRPr="00497BB8" w:rsidRDefault="00D40A86" w:rsidP="00B16864">
      <w:pPr>
        <w:rPr>
          <w:u w:val="single"/>
        </w:rPr>
      </w:pPr>
      <w:r w:rsidRPr="00497BB8">
        <w:rPr>
          <w:u w:val="single"/>
        </w:rPr>
        <w:t xml:space="preserve">След </w:t>
      </w:r>
      <w:r w:rsidR="001C6683" w:rsidRPr="00497BB8">
        <w:rPr>
          <w:u w:val="single"/>
        </w:rPr>
        <w:t xml:space="preserve">асептично </w:t>
      </w:r>
      <w:r w:rsidRPr="00497BB8">
        <w:rPr>
          <w:u w:val="single"/>
        </w:rPr>
        <w:t>реконституиране и разреждане</w:t>
      </w:r>
      <w:r w:rsidR="00F83889" w:rsidRPr="00497BB8">
        <w:rPr>
          <w:u w:val="single"/>
        </w:rPr>
        <w:t>:</w:t>
      </w:r>
    </w:p>
    <w:p w14:paraId="1996B80E" w14:textId="77777777" w:rsidR="00D34B88" w:rsidRPr="00497BB8" w:rsidRDefault="00D34B88" w:rsidP="00B16864">
      <w:pPr>
        <w:rPr>
          <w:u w:val="single"/>
        </w:rPr>
      </w:pPr>
    </w:p>
    <w:p w14:paraId="1996B80F" w14:textId="741E2C38" w:rsidR="00F43F10" w:rsidRPr="00497BB8" w:rsidRDefault="0029287E" w:rsidP="00B16864">
      <w:pPr>
        <w:pStyle w:val="BodyText"/>
        <w:ind w:hanging="2"/>
      </w:pPr>
      <w:r w:rsidRPr="00497BB8">
        <w:t>След асептично реконституиране със стерилна вода за инжекции полученият разтвор е физически и химически стабилен в продължение на 48 часа при 2</w:t>
      </w:r>
      <w:r w:rsidR="00A539F9" w:rsidRPr="00497BB8">
        <w:t> </w:t>
      </w:r>
      <w:r w:rsidRPr="00497BB8">
        <w:t xml:space="preserve">°С </w:t>
      </w:r>
      <w:r w:rsidR="00A539F9" w:rsidRPr="00497BB8">
        <w:t>–</w:t>
      </w:r>
      <w:r w:rsidRPr="00497BB8">
        <w:t xml:space="preserve"> 8</w:t>
      </w:r>
      <w:r w:rsidR="00A539F9" w:rsidRPr="00497BB8">
        <w:t> </w:t>
      </w:r>
      <w:r w:rsidRPr="00497BB8">
        <w:t>°С. Останалият реконституиран разтвор трябва да се изхвърли.</w:t>
      </w:r>
    </w:p>
    <w:p w14:paraId="1996B810" w14:textId="77777777" w:rsidR="00F43F10" w:rsidRPr="00497BB8" w:rsidRDefault="00F43F10" w:rsidP="00B16864">
      <w:pPr>
        <w:pStyle w:val="BodyText"/>
      </w:pPr>
    </w:p>
    <w:p w14:paraId="1996B811" w14:textId="532D6634" w:rsidR="00F43F10" w:rsidRPr="00497BB8" w:rsidRDefault="005344A2" w:rsidP="00B16864">
      <w:pPr>
        <w:pStyle w:val="BodyText"/>
        <w:ind w:hanging="1"/>
      </w:pPr>
      <w:r w:rsidRPr="00497BB8">
        <w:t>След асептично разреждане в сакове от полипропилен, съдържащи натриев хлорид 9 mg/m</w:t>
      </w:r>
      <w:r w:rsidR="001C6683" w:rsidRPr="00497BB8">
        <w:t>l</w:t>
      </w:r>
      <w:r w:rsidRPr="00497BB8">
        <w:t xml:space="preserve"> (0,9%)</w:t>
      </w:r>
      <w:r w:rsidR="001C6683" w:rsidRPr="00497BB8">
        <w:t xml:space="preserve"> инжекционен разтвор</w:t>
      </w:r>
      <w:r w:rsidRPr="00497BB8">
        <w:t xml:space="preserve">, е доказана химическата и физическата стабилност на </w:t>
      </w:r>
      <w:r w:rsidR="00C878CC" w:rsidRPr="00497BB8">
        <w:t>Tuznue</w:t>
      </w:r>
      <w:r w:rsidRPr="00497BB8">
        <w:t xml:space="preserve"> 24 часа при температура не по-висока от 30</w:t>
      </w:r>
      <w:r w:rsidR="00A539F9" w:rsidRPr="00497BB8">
        <w:t> </w:t>
      </w:r>
      <w:r w:rsidRPr="00497BB8">
        <w:t>°С.</w:t>
      </w:r>
    </w:p>
    <w:p w14:paraId="1996B812" w14:textId="77777777" w:rsidR="00F43F10" w:rsidRPr="00497BB8" w:rsidRDefault="00F43F10" w:rsidP="00B16864">
      <w:pPr>
        <w:pStyle w:val="BodyText"/>
      </w:pPr>
    </w:p>
    <w:p w14:paraId="276165EB" w14:textId="63F757AC" w:rsidR="00E12E53" w:rsidRPr="00497BB8" w:rsidRDefault="00E12E53" w:rsidP="00B16864">
      <w:pPr>
        <w:pStyle w:val="BodyText"/>
        <w:ind w:firstLine="1"/>
      </w:pPr>
      <w:r w:rsidRPr="00497BB8">
        <w:t xml:space="preserve">От микробиологична гледна точка, приготвеният разтвор и </w:t>
      </w:r>
      <w:r w:rsidR="00AF0C21" w:rsidRPr="00497BB8">
        <w:t>Tuznue</w:t>
      </w:r>
      <w:r w:rsidRPr="00497BB8">
        <w:t xml:space="preserve"> инфузионен разтвор трябва</w:t>
      </w:r>
      <w:r w:rsidR="00156396" w:rsidRPr="00497BB8">
        <w:t xml:space="preserve"> </w:t>
      </w:r>
      <w:r w:rsidRPr="00497BB8">
        <w:t>да се използват незабавно. Ако не се използва незабавно, времето и условията на съхранение</w:t>
      </w:r>
      <w:r w:rsidR="00156396" w:rsidRPr="00497BB8">
        <w:t xml:space="preserve"> </w:t>
      </w:r>
      <w:r w:rsidRPr="00497BB8">
        <w:t>преди употреба са отговорност на потребителя и обикновено не трябва да надхвърлят 24 часа</w:t>
      </w:r>
      <w:r w:rsidR="00156396" w:rsidRPr="00497BB8">
        <w:t xml:space="preserve"> </w:t>
      </w:r>
      <w:r w:rsidRPr="00497BB8">
        <w:t>при 2</w:t>
      </w:r>
      <w:r w:rsidR="00A539F9" w:rsidRPr="00497BB8">
        <w:t> </w:t>
      </w:r>
      <w:r w:rsidRPr="00497BB8">
        <w:t>°C до 8</w:t>
      </w:r>
      <w:r w:rsidR="00A539F9" w:rsidRPr="00497BB8">
        <w:t> </w:t>
      </w:r>
      <w:r w:rsidRPr="00497BB8">
        <w:t>°C освен ако реконституирането и разреждането не са извършени при</w:t>
      </w:r>
    </w:p>
    <w:p w14:paraId="1996B813" w14:textId="5E8FB206" w:rsidR="00F43F10" w:rsidRPr="00497BB8" w:rsidRDefault="00E12E53" w:rsidP="00B16864">
      <w:pPr>
        <w:pStyle w:val="BodyText"/>
        <w:ind w:firstLine="1"/>
      </w:pPr>
      <w:r w:rsidRPr="00497BB8">
        <w:t>контролирани и валидирани асептични условия.</w:t>
      </w:r>
    </w:p>
    <w:p w14:paraId="1996B814" w14:textId="77777777" w:rsidR="00F43F10" w:rsidRPr="00497BB8" w:rsidRDefault="00F43F10" w:rsidP="00B16864">
      <w:pPr>
        <w:pStyle w:val="BodyText"/>
      </w:pPr>
    </w:p>
    <w:p w14:paraId="1996B815" w14:textId="6CD8E58C" w:rsidR="00F43F10" w:rsidRPr="00497BB8" w:rsidRDefault="009F2BAD" w:rsidP="00B16864">
      <w:pPr>
        <w:pStyle w:val="Heading1"/>
      </w:pPr>
      <w:r w:rsidRPr="00497BB8">
        <w:t>6.4</w:t>
      </w:r>
      <w:r w:rsidRPr="00497BB8">
        <w:tab/>
      </w:r>
      <w:r w:rsidR="00FF18C6" w:rsidRPr="00497BB8">
        <w:t>Специални условия на съхранение</w:t>
      </w:r>
    </w:p>
    <w:p w14:paraId="1996B816" w14:textId="77777777" w:rsidR="00F43F10" w:rsidRPr="00497BB8" w:rsidRDefault="00F43F10" w:rsidP="00B16864">
      <w:pPr>
        <w:pStyle w:val="BodyText"/>
        <w:rPr>
          <w:b/>
        </w:rPr>
      </w:pPr>
    </w:p>
    <w:p w14:paraId="1996B817" w14:textId="6DA330BC" w:rsidR="00F43F10" w:rsidRPr="00497BB8" w:rsidRDefault="00FF18C6" w:rsidP="00B16864">
      <w:pPr>
        <w:pStyle w:val="BodyText"/>
      </w:pPr>
      <w:r w:rsidRPr="00497BB8">
        <w:t>Да се съхранява в хладилник (2</w:t>
      </w:r>
      <w:r w:rsidR="00A539F9" w:rsidRPr="00497BB8">
        <w:t> </w:t>
      </w:r>
      <w:r w:rsidRPr="00497BB8">
        <w:t>°С – 8</w:t>
      </w:r>
      <w:r w:rsidR="00A539F9" w:rsidRPr="00497BB8">
        <w:t> </w:t>
      </w:r>
      <w:r w:rsidRPr="00497BB8">
        <w:t>°С).</w:t>
      </w:r>
    </w:p>
    <w:p w14:paraId="1996B818" w14:textId="77777777" w:rsidR="00F43F10" w:rsidRPr="00497BB8" w:rsidRDefault="00F43F10" w:rsidP="00B16864">
      <w:pPr>
        <w:pStyle w:val="BodyText"/>
      </w:pPr>
    </w:p>
    <w:p w14:paraId="1996B819" w14:textId="53102983" w:rsidR="00B06C04" w:rsidRPr="00497BB8" w:rsidRDefault="000B7F85" w:rsidP="00B16864">
      <w:r w:rsidRPr="00497BB8">
        <w:t>Да не се замразява приготвеният разтвор.</w:t>
      </w:r>
    </w:p>
    <w:p w14:paraId="1996B81A" w14:textId="77777777" w:rsidR="005076D3" w:rsidRPr="00497BB8" w:rsidRDefault="005076D3" w:rsidP="00B16864"/>
    <w:p w14:paraId="1996B81B" w14:textId="190AF318" w:rsidR="00812D16" w:rsidRPr="00497BB8" w:rsidRDefault="000D6707" w:rsidP="00B16864">
      <w:pPr>
        <w:rPr>
          <w:i/>
        </w:rPr>
      </w:pPr>
      <w:r w:rsidRPr="00497BB8">
        <w:t xml:space="preserve">За условията на съхранение на </w:t>
      </w:r>
      <w:r w:rsidR="001C6683" w:rsidRPr="00497BB8">
        <w:t xml:space="preserve">реконституирания </w:t>
      </w:r>
      <w:r w:rsidRPr="00497BB8">
        <w:t>и разредения лекарствен продукт вижте точки 6.3</w:t>
      </w:r>
      <w:r w:rsidR="00C26B74" w:rsidRPr="00497BB8">
        <w:t xml:space="preserve"> и 6.6</w:t>
      </w:r>
      <w:r w:rsidRPr="00497BB8">
        <w:t>.</w:t>
      </w:r>
    </w:p>
    <w:p w14:paraId="1996B81C" w14:textId="77777777" w:rsidR="00F43F10" w:rsidRPr="00497BB8" w:rsidRDefault="00F43F10" w:rsidP="00B16864">
      <w:pPr>
        <w:pStyle w:val="BodyText"/>
      </w:pPr>
    </w:p>
    <w:p w14:paraId="1996B81D" w14:textId="188A1F8B" w:rsidR="00F43F10" w:rsidRPr="00497BB8" w:rsidRDefault="009F2BAD" w:rsidP="00B16864">
      <w:pPr>
        <w:pStyle w:val="Heading1"/>
      </w:pPr>
      <w:r w:rsidRPr="00497BB8">
        <w:t>6.5</w:t>
      </w:r>
      <w:r w:rsidRPr="00497BB8">
        <w:tab/>
      </w:r>
      <w:r w:rsidR="001E163E" w:rsidRPr="00497BB8">
        <w:t>Вид и съдържание на опаковката</w:t>
      </w:r>
    </w:p>
    <w:p w14:paraId="1996B81E" w14:textId="77777777" w:rsidR="00F43F10" w:rsidRPr="00497BB8" w:rsidRDefault="00F43F10" w:rsidP="00B16864">
      <w:pPr>
        <w:pStyle w:val="BodyText"/>
        <w:rPr>
          <w:b/>
        </w:rPr>
      </w:pPr>
    </w:p>
    <w:p w14:paraId="1996B81F" w14:textId="00E72551" w:rsidR="001A4937" w:rsidRPr="00497BB8" w:rsidRDefault="003D1906" w:rsidP="00B16864">
      <w:pPr>
        <w:pStyle w:val="BodyText"/>
        <w:ind w:hanging="1"/>
        <w:rPr>
          <w:u w:val="single"/>
        </w:rPr>
      </w:pPr>
      <w:r w:rsidRPr="00497BB8">
        <w:rPr>
          <w:u w:val="single"/>
        </w:rPr>
        <w:t>Tuznue 150 mg прах за концентрат за инфузионен разтвор</w:t>
      </w:r>
    </w:p>
    <w:p w14:paraId="1996B820" w14:textId="77777777" w:rsidR="001A4937" w:rsidRPr="00497BB8" w:rsidRDefault="001A4937" w:rsidP="00B16864">
      <w:pPr>
        <w:pStyle w:val="BodyText"/>
        <w:ind w:hanging="1"/>
      </w:pPr>
    </w:p>
    <w:p w14:paraId="1996B821" w14:textId="66E03B7D" w:rsidR="00F43F10" w:rsidRPr="00497BB8" w:rsidRDefault="00994A24" w:rsidP="00B16864">
      <w:pPr>
        <w:pStyle w:val="BodyText"/>
        <w:ind w:hanging="1"/>
      </w:pPr>
      <w:r w:rsidRPr="00497BB8">
        <w:t xml:space="preserve">Един флакон 20 </w:t>
      </w:r>
      <w:r w:rsidR="007F3F01" w:rsidRPr="00497BB8">
        <w:t>ml</w:t>
      </w:r>
      <w:r w:rsidRPr="00497BB8">
        <w:t xml:space="preserve"> от прозрачно стъкло тип І със запушалка от бутилова гума, съдържащ 150 mg тразстузумаб.</w:t>
      </w:r>
    </w:p>
    <w:p w14:paraId="1996B822" w14:textId="77777777" w:rsidR="00F43F10" w:rsidRPr="00497BB8" w:rsidRDefault="00F43F10" w:rsidP="00B16864">
      <w:pPr>
        <w:pStyle w:val="BodyText"/>
      </w:pPr>
    </w:p>
    <w:p w14:paraId="1996B823" w14:textId="0EBAC736" w:rsidR="00F43F10" w:rsidRPr="00497BB8" w:rsidRDefault="003D1906" w:rsidP="00B16864">
      <w:pPr>
        <w:pStyle w:val="BodyText"/>
      </w:pPr>
      <w:r w:rsidRPr="00497BB8">
        <w:t>Всяка опаковка съдържа един флакон.</w:t>
      </w:r>
    </w:p>
    <w:p w14:paraId="1996B824" w14:textId="77777777" w:rsidR="00207E76" w:rsidRPr="00497BB8" w:rsidRDefault="00207E76" w:rsidP="00B16864">
      <w:pPr>
        <w:pStyle w:val="BodyText"/>
      </w:pPr>
    </w:p>
    <w:p w14:paraId="1996B825" w14:textId="3A1AF164" w:rsidR="00207E76" w:rsidRPr="00497BB8" w:rsidRDefault="00AC19B2" w:rsidP="00B16864">
      <w:pPr>
        <w:pStyle w:val="BodyText"/>
        <w:keepNext/>
        <w:rPr>
          <w:u w:val="single"/>
        </w:rPr>
      </w:pPr>
      <w:r w:rsidRPr="00497BB8">
        <w:rPr>
          <w:u w:val="single"/>
        </w:rPr>
        <w:t>Tuznue 420 mg прах за концентрат за инфузионен разтвор</w:t>
      </w:r>
    </w:p>
    <w:p w14:paraId="1996B826" w14:textId="77777777" w:rsidR="00207E76" w:rsidRPr="00497BB8" w:rsidRDefault="00207E76" w:rsidP="00B16864">
      <w:pPr>
        <w:pStyle w:val="BodyText"/>
        <w:keepNext/>
      </w:pPr>
    </w:p>
    <w:p w14:paraId="1996B827" w14:textId="0135E448" w:rsidR="00207E76" w:rsidRPr="00497BB8" w:rsidRDefault="00994A24" w:rsidP="00B16864">
      <w:pPr>
        <w:pStyle w:val="BodyText"/>
      </w:pPr>
      <w:r w:rsidRPr="00497BB8">
        <w:t xml:space="preserve">Един флакон 50 </w:t>
      </w:r>
      <w:r w:rsidR="007F3F01" w:rsidRPr="00497BB8">
        <w:t>ml</w:t>
      </w:r>
      <w:r w:rsidRPr="00497BB8">
        <w:t xml:space="preserve"> от прозрачно стъкло тип І със запушалка от бутилова гума, съдържащ 420 mg тразстузумаб.</w:t>
      </w:r>
    </w:p>
    <w:p w14:paraId="1996B828" w14:textId="77777777" w:rsidR="00207E76" w:rsidRPr="00497BB8" w:rsidRDefault="00207E76" w:rsidP="00B16864">
      <w:pPr>
        <w:pStyle w:val="BodyText"/>
      </w:pPr>
    </w:p>
    <w:p w14:paraId="1996B829" w14:textId="26857D65" w:rsidR="00207E76" w:rsidRPr="00497BB8" w:rsidRDefault="003D1906" w:rsidP="00B16864">
      <w:pPr>
        <w:pStyle w:val="BodyText"/>
      </w:pPr>
      <w:r w:rsidRPr="00497BB8">
        <w:t>Всяка опаковка съдържа един флакон.</w:t>
      </w:r>
    </w:p>
    <w:p w14:paraId="1996B82A" w14:textId="77777777" w:rsidR="00F43F10" w:rsidRPr="00497BB8" w:rsidRDefault="00F43F10" w:rsidP="00B16864">
      <w:pPr>
        <w:pStyle w:val="BodyText"/>
      </w:pPr>
    </w:p>
    <w:p w14:paraId="1996B82B" w14:textId="6D1D6364" w:rsidR="00F43F10" w:rsidRPr="00497BB8" w:rsidRDefault="004522D2" w:rsidP="00B16864">
      <w:pPr>
        <w:pStyle w:val="Heading1"/>
        <w:keepNext/>
      </w:pPr>
      <w:r w:rsidRPr="00497BB8">
        <w:t>6.6</w:t>
      </w:r>
      <w:r w:rsidRPr="00497BB8">
        <w:tab/>
      </w:r>
      <w:r w:rsidR="00441BBA" w:rsidRPr="00497BB8">
        <w:t>Специални предпазни мерки при изхвърляне и работа</w:t>
      </w:r>
    </w:p>
    <w:p w14:paraId="1996B82C" w14:textId="77777777" w:rsidR="00F43F10" w:rsidRPr="00497BB8" w:rsidRDefault="00F43F10" w:rsidP="00B16864">
      <w:pPr>
        <w:pStyle w:val="BodyText"/>
        <w:keepNext/>
        <w:rPr>
          <w:b/>
        </w:rPr>
      </w:pPr>
    </w:p>
    <w:p w14:paraId="1996B82D" w14:textId="139486A2" w:rsidR="003E62F9" w:rsidRPr="00497BB8" w:rsidRDefault="00344454" w:rsidP="00B16864">
      <w:r w:rsidRPr="00497BB8">
        <w:t>Tuznue се доставя в стерилни, апирогенни флакони за еднократна употреба, без консерванти.</w:t>
      </w:r>
    </w:p>
    <w:p w14:paraId="1996B82E" w14:textId="77777777" w:rsidR="008B6B80" w:rsidRPr="00497BB8" w:rsidRDefault="008B6B80" w:rsidP="00B16864"/>
    <w:p w14:paraId="1996B82F" w14:textId="1376F442" w:rsidR="00246404" w:rsidRPr="00497BB8" w:rsidRDefault="00BB631B" w:rsidP="00B16864">
      <w:r w:rsidRPr="00497BB8">
        <w:t>Трябва да се използва подходяща асептична техника при процедурите за реконституиране и</w:t>
      </w:r>
      <w:r w:rsidR="004522D2" w:rsidRPr="00497BB8">
        <w:t xml:space="preserve"> </w:t>
      </w:r>
      <w:r w:rsidRPr="00497BB8">
        <w:t>разреждане. Необходимо е да се подходи внимателно за осигуряване на стерилност на</w:t>
      </w:r>
      <w:r w:rsidR="004522D2" w:rsidRPr="00497BB8">
        <w:t xml:space="preserve"> </w:t>
      </w:r>
      <w:r w:rsidRPr="00497BB8">
        <w:t>приготвените разтвори. Тъй като лекарственият продукт не съдържа антимикробни</w:t>
      </w:r>
      <w:r w:rsidR="004522D2" w:rsidRPr="00497BB8">
        <w:t xml:space="preserve"> </w:t>
      </w:r>
      <w:r w:rsidRPr="00497BB8">
        <w:t>консерванти или бактериостатични агенти, трябва да се спазва асептична техника.</w:t>
      </w:r>
    </w:p>
    <w:p w14:paraId="1996B830" w14:textId="77777777" w:rsidR="005076D3" w:rsidRPr="00497BB8" w:rsidRDefault="005076D3" w:rsidP="00B16864"/>
    <w:p w14:paraId="1996B831" w14:textId="73A3EEC4" w:rsidR="005076D3" w:rsidRPr="00497BB8" w:rsidRDefault="0084024D" w:rsidP="00B16864">
      <w:pPr>
        <w:keepNext/>
        <w:rPr>
          <w:u w:val="single"/>
        </w:rPr>
      </w:pPr>
      <w:r w:rsidRPr="00497BB8">
        <w:rPr>
          <w:u w:val="single"/>
        </w:rPr>
        <w:t>Приготвяне, работа и съхранение при асептични условия:</w:t>
      </w:r>
    </w:p>
    <w:p w14:paraId="1996B832" w14:textId="77777777" w:rsidR="005076D3" w:rsidRPr="00497BB8" w:rsidRDefault="005076D3" w:rsidP="00B16864">
      <w:pPr>
        <w:rPr>
          <w:u w:val="single"/>
        </w:rPr>
      </w:pPr>
    </w:p>
    <w:p w14:paraId="1220C3A2" w14:textId="77777777" w:rsidR="00AE440D" w:rsidRPr="00497BB8" w:rsidRDefault="00AE440D" w:rsidP="00B16864">
      <w:r w:rsidRPr="00497BB8">
        <w:t>Трябва да се осигурят асептични условия на работа при приготвяне на инфузията.</w:t>
      </w:r>
    </w:p>
    <w:p w14:paraId="1996B833" w14:textId="0DFDD467" w:rsidR="00FB035B" w:rsidRPr="00497BB8" w:rsidRDefault="00AE440D" w:rsidP="00B16864">
      <w:r w:rsidRPr="00497BB8">
        <w:t>Приготвянето трябва:</w:t>
      </w:r>
    </w:p>
    <w:p w14:paraId="1996B834" w14:textId="77777777" w:rsidR="004C007F" w:rsidRPr="00497BB8" w:rsidRDefault="004C007F" w:rsidP="00B16864"/>
    <w:p w14:paraId="1996B835" w14:textId="29F0C345" w:rsidR="002F4378" w:rsidRPr="00497BB8" w:rsidRDefault="002D192E" w:rsidP="00B16864">
      <w:pPr>
        <w:pStyle w:val="ListParagraph"/>
        <w:numPr>
          <w:ilvl w:val="0"/>
          <w:numId w:val="56"/>
        </w:numPr>
        <w:ind w:left="432" w:hanging="432"/>
      </w:pPr>
      <w:r w:rsidRPr="00497BB8">
        <w:t>да се извършва от обучен персонал в съответствие с правилата на добрата практика, особено по отношение на приготвяне при асептични условия на парентерални продукти.</w:t>
      </w:r>
    </w:p>
    <w:p w14:paraId="1996B836" w14:textId="54EF4B32" w:rsidR="002F4378" w:rsidRPr="00497BB8" w:rsidRDefault="002D192E" w:rsidP="00B16864">
      <w:pPr>
        <w:pStyle w:val="ListParagraph"/>
        <w:numPr>
          <w:ilvl w:val="0"/>
          <w:numId w:val="56"/>
        </w:numPr>
        <w:ind w:left="432" w:hanging="432"/>
      </w:pPr>
      <w:r w:rsidRPr="00497BB8">
        <w:t>да се извършва в ламинарен бокс или в бокс за биологична безопасност, като се прилагат обичайните предпазни мерки за безопасна работа с интравенозни средства.</w:t>
      </w:r>
    </w:p>
    <w:p w14:paraId="1996B837" w14:textId="54661BDC" w:rsidR="002F4378" w:rsidRPr="00497BB8" w:rsidRDefault="006E0EB2" w:rsidP="00B16864">
      <w:pPr>
        <w:pStyle w:val="ListParagraph"/>
        <w:numPr>
          <w:ilvl w:val="0"/>
          <w:numId w:val="56"/>
        </w:numPr>
        <w:ind w:left="432" w:hanging="432"/>
      </w:pPr>
      <w:r w:rsidRPr="00497BB8">
        <w:t>да бъде последвано от подходящо съхранение на приготвения разтвор за интравенозна инфузия, за да се осигури поддържане на асептичните условия.</w:t>
      </w:r>
    </w:p>
    <w:p w14:paraId="1996B838" w14:textId="77777777" w:rsidR="00FB035B" w:rsidRPr="00497BB8" w:rsidRDefault="00FB035B" w:rsidP="00B16864"/>
    <w:p w14:paraId="1996B839" w14:textId="72F8FE57" w:rsidR="0058485B" w:rsidRPr="00497BB8" w:rsidRDefault="005623B2" w:rsidP="00B16864">
      <w:pPr>
        <w:pStyle w:val="BodyText"/>
        <w:ind w:hanging="1"/>
      </w:pPr>
      <w:r w:rsidRPr="00497BB8">
        <w:t>По време на реконституирането трябва да се борави внимателно с Tuznue. Прекомерното образуване на пяна по време на реконституиране или разклащането на реконституирания разтвор може да доведе до проблеми, свързани с количеството Tuznue, което може да бъде изтеглено от флакона.</w:t>
      </w:r>
    </w:p>
    <w:p w14:paraId="1996B83A" w14:textId="77777777" w:rsidR="0058485B" w:rsidRPr="00497BB8" w:rsidRDefault="0058485B" w:rsidP="00B16864">
      <w:pPr>
        <w:pStyle w:val="BodyText"/>
        <w:ind w:hanging="1"/>
      </w:pPr>
    </w:p>
    <w:p w14:paraId="1996B83B" w14:textId="39772406" w:rsidR="0058485B" w:rsidRPr="00497BB8" w:rsidRDefault="005623B2" w:rsidP="00B16864">
      <w:pPr>
        <w:pStyle w:val="BodyText"/>
        <w:ind w:hanging="1"/>
      </w:pPr>
      <w:r w:rsidRPr="00497BB8">
        <w:t>Реконституираният разтвор не трябва да се замразява.</w:t>
      </w:r>
      <w:r w:rsidR="00F83889" w:rsidRPr="00497BB8">
        <w:t xml:space="preserve"> </w:t>
      </w:r>
    </w:p>
    <w:p w14:paraId="1996B83C" w14:textId="77777777" w:rsidR="0058485B" w:rsidRPr="00497BB8" w:rsidRDefault="0058485B" w:rsidP="00B16864"/>
    <w:p w14:paraId="1996B83D" w14:textId="68D0963C" w:rsidR="003802D1" w:rsidRPr="00497BB8" w:rsidRDefault="005D1F85" w:rsidP="00B16864">
      <w:pPr>
        <w:rPr>
          <w:u w:val="single"/>
        </w:rPr>
      </w:pPr>
      <w:r w:rsidRPr="00497BB8">
        <w:rPr>
          <w:u w:val="single"/>
        </w:rPr>
        <w:t>Tuznue 150 mg прах за концентрат за инфузионен разтвор</w:t>
      </w:r>
    </w:p>
    <w:p w14:paraId="1996B83E" w14:textId="77777777" w:rsidR="003802D1" w:rsidRPr="00497BB8" w:rsidRDefault="003802D1" w:rsidP="00B16864"/>
    <w:p w14:paraId="1996B83F" w14:textId="71E9D5FE" w:rsidR="003802D1" w:rsidRPr="00497BB8" w:rsidRDefault="00A667DE" w:rsidP="00B16864">
      <w:r w:rsidRPr="00497BB8">
        <w:t xml:space="preserve">Всеки флакон Tuznue се </w:t>
      </w:r>
      <w:r w:rsidR="002E3758" w:rsidRPr="00497BB8">
        <w:t xml:space="preserve">реконституира </w:t>
      </w:r>
      <w:r w:rsidRPr="00497BB8">
        <w:t>със 7,2 m</w:t>
      </w:r>
      <w:r w:rsidR="002E3758" w:rsidRPr="00497BB8">
        <w:t>l</w:t>
      </w:r>
      <w:r w:rsidRPr="00497BB8">
        <w:t xml:space="preserve"> стерилна вода за инжекции (не е приложена).</w:t>
      </w:r>
      <w:r w:rsidR="00964C3E" w:rsidRPr="00497BB8">
        <w:t xml:space="preserve"> </w:t>
      </w:r>
      <w:r w:rsidRPr="00497BB8">
        <w:t>Използването на други разтворители за реконституиране следва да се избягва. Така се получава 7,4 m</w:t>
      </w:r>
      <w:r w:rsidR="002E3758" w:rsidRPr="00497BB8">
        <w:t>l</w:t>
      </w:r>
      <w:r w:rsidRPr="00497BB8">
        <w:t xml:space="preserve"> разтвор за еднократно приложение, съдържащ приблизително 21 mg/m</w:t>
      </w:r>
      <w:r w:rsidR="002E3758" w:rsidRPr="00497BB8">
        <w:t>l</w:t>
      </w:r>
      <w:r w:rsidRPr="00497BB8">
        <w:t xml:space="preserve"> трастузумаб, при рН приблизително 6,0. </w:t>
      </w:r>
      <w:r w:rsidR="00CB2128" w:rsidRPr="00497BB8">
        <w:t>Излишъкът</w:t>
      </w:r>
      <w:r w:rsidRPr="00497BB8">
        <w:t xml:space="preserve"> от 4% дава възможност от всеки флакон да се изтегли </w:t>
      </w:r>
      <w:r w:rsidR="002E3758" w:rsidRPr="00497BB8">
        <w:t xml:space="preserve">отбелязаната </w:t>
      </w:r>
      <w:r w:rsidRPr="00497BB8">
        <w:t>на етикета доза 150 mg.</w:t>
      </w:r>
    </w:p>
    <w:p w14:paraId="1996B840" w14:textId="77777777" w:rsidR="003802D1" w:rsidRPr="00497BB8" w:rsidRDefault="003802D1" w:rsidP="00B16864"/>
    <w:p w14:paraId="1996B841" w14:textId="4EE7CF47" w:rsidR="003802D1" w:rsidRPr="00497BB8" w:rsidRDefault="005D1F85" w:rsidP="00B16864">
      <w:pPr>
        <w:rPr>
          <w:u w:val="single"/>
        </w:rPr>
      </w:pPr>
      <w:r w:rsidRPr="00497BB8">
        <w:rPr>
          <w:u w:val="single"/>
        </w:rPr>
        <w:t>Tuznue 420 mg прах за концентрат за инфузионен разтвор</w:t>
      </w:r>
    </w:p>
    <w:p w14:paraId="1996B842" w14:textId="77777777" w:rsidR="003802D1" w:rsidRPr="00497BB8" w:rsidRDefault="003802D1" w:rsidP="00B16864"/>
    <w:p w14:paraId="1996B843" w14:textId="5545D164" w:rsidR="003802D1" w:rsidRPr="00497BB8" w:rsidRDefault="008E7362" w:rsidP="00B16864">
      <w:r w:rsidRPr="00497BB8">
        <w:t xml:space="preserve">Всеки флакон Tuznue се </w:t>
      </w:r>
      <w:r w:rsidR="002E3758" w:rsidRPr="00497BB8">
        <w:t xml:space="preserve">реконституира </w:t>
      </w:r>
      <w:r w:rsidRPr="00497BB8">
        <w:t>с</w:t>
      </w:r>
      <w:r w:rsidR="004A50F1" w:rsidRPr="00497BB8">
        <w:t>ъс</w:t>
      </w:r>
      <w:r w:rsidRPr="00497BB8">
        <w:t xml:space="preserve"> 20 m</w:t>
      </w:r>
      <w:r w:rsidR="002E3758" w:rsidRPr="00497BB8">
        <w:t>l</w:t>
      </w:r>
      <w:r w:rsidRPr="00497BB8">
        <w:t xml:space="preserve"> стерилна вода за инжекции (не е приложена). Използването на други разтворители за реконституиране следва да се избягва. Така се получава 21 m</w:t>
      </w:r>
      <w:r w:rsidR="002E3758" w:rsidRPr="00497BB8">
        <w:t>l</w:t>
      </w:r>
      <w:r w:rsidRPr="00497BB8">
        <w:t xml:space="preserve"> разтвор за еднократно приложение, съдържащ приблизително 21 mg/m</w:t>
      </w:r>
      <w:r w:rsidR="002E3758" w:rsidRPr="00497BB8">
        <w:t>l</w:t>
      </w:r>
      <w:r w:rsidRPr="00497BB8">
        <w:t xml:space="preserve"> трастузумаб, при рН приблизително 6,0. </w:t>
      </w:r>
      <w:r w:rsidR="00CB2128" w:rsidRPr="00497BB8">
        <w:t>Излишъкът</w:t>
      </w:r>
      <w:r w:rsidRPr="00497BB8">
        <w:t xml:space="preserve"> от 4</w:t>
      </w:r>
      <w:r w:rsidR="00D57350" w:rsidRPr="00497BB8">
        <w:t>,8</w:t>
      </w:r>
      <w:r w:rsidRPr="00497BB8">
        <w:t>% дава възможност от всеки флакон да се изтегли отбелязаната на етикета доза 420 mg.</w:t>
      </w:r>
    </w:p>
    <w:p w14:paraId="1996B844" w14:textId="77777777" w:rsidR="003802D1" w:rsidRPr="00497BB8" w:rsidRDefault="003802D1" w:rsidP="00B16864"/>
    <w:tbl>
      <w:tblPr>
        <w:tblStyle w:val="ListTable6Colorful"/>
        <w:tblW w:w="90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57" w:type="dxa"/>
          <w:right w:w="57" w:type="dxa"/>
        </w:tblCellMar>
        <w:tblLook w:val="0600" w:firstRow="0" w:lastRow="0" w:firstColumn="0" w:lastColumn="0" w:noHBand="1" w:noVBand="1"/>
      </w:tblPr>
      <w:tblGrid>
        <w:gridCol w:w="2409"/>
        <w:gridCol w:w="567"/>
        <w:gridCol w:w="3118"/>
        <w:gridCol w:w="567"/>
        <w:gridCol w:w="2409"/>
      </w:tblGrid>
      <w:tr w:rsidR="00762991" w:rsidRPr="00497BB8" w14:paraId="1996B84A" w14:textId="77777777" w:rsidTr="00DB44C2">
        <w:trPr>
          <w:trHeight w:val="283"/>
        </w:trPr>
        <w:tc>
          <w:tcPr>
            <w:tcW w:w="2409" w:type="dxa"/>
          </w:tcPr>
          <w:p w14:paraId="1996B845" w14:textId="394671B0" w:rsidR="005525D6" w:rsidRPr="00497BB8" w:rsidRDefault="0059555B" w:rsidP="00B16864">
            <w:pPr>
              <w:pStyle w:val="BodyText"/>
            </w:pPr>
            <w:r w:rsidRPr="00497BB8">
              <w:t>Флакон Tuznue</w:t>
            </w:r>
          </w:p>
        </w:tc>
        <w:tc>
          <w:tcPr>
            <w:tcW w:w="567" w:type="dxa"/>
          </w:tcPr>
          <w:p w14:paraId="1996B846" w14:textId="77777777" w:rsidR="005525D6" w:rsidRPr="00497BB8" w:rsidRDefault="005525D6" w:rsidP="00B16864">
            <w:pPr>
              <w:pStyle w:val="BodyText"/>
            </w:pPr>
          </w:p>
        </w:tc>
        <w:tc>
          <w:tcPr>
            <w:tcW w:w="3118" w:type="dxa"/>
          </w:tcPr>
          <w:p w14:paraId="1996B847" w14:textId="05C146E6" w:rsidR="005525D6" w:rsidRPr="00497BB8" w:rsidRDefault="002E3758" w:rsidP="00B16864">
            <w:pPr>
              <w:pStyle w:val="BodyText"/>
            </w:pPr>
            <w:r w:rsidRPr="00497BB8">
              <w:t xml:space="preserve">Обем </w:t>
            </w:r>
            <w:r w:rsidR="00BF4096" w:rsidRPr="00497BB8">
              <w:t>стерилна вода за инжекци</w:t>
            </w:r>
            <w:r w:rsidR="00CB2128" w:rsidRPr="00497BB8">
              <w:t>и</w:t>
            </w:r>
          </w:p>
        </w:tc>
        <w:tc>
          <w:tcPr>
            <w:tcW w:w="567" w:type="dxa"/>
          </w:tcPr>
          <w:p w14:paraId="1996B848" w14:textId="77777777" w:rsidR="005525D6" w:rsidRPr="00497BB8" w:rsidRDefault="005525D6" w:rsidP="00B16864">
            <w:pPr>
              <w:pStyle w:val="BodyText"/>
            </w:pPr>
          </w:p>
        </w:tc>
        <w:tc>
          <w:tcPr>
            <w:tcW w:w="2409" w:type="dxa"/>
          </w:tcPr>
          <w:p w14:paraId="1996B849" w14:textId="62C9943C" w:rsidR="005525D6" w:rsidRPr="00497BB8" w:rsidRDefault="0092147F" w:rsidP="00B16864">
            <w:pPr>
              <w:pStyle w:val="BodyText"/>
            </w:pPr>
            <w:r w:rsidRPr="00497BB8">
              <w:t xml:space="preserve">Окончателна </w:t>
            </w:r>
            <w:r w:rsidR="00BF4096" w:rsidRPr="00497BB8">
              <w:t>концентрация</w:t>
            </w:r>
          </w:p>
        </w:tc>
      </w:tr>
      <w:tr w:rsidR="00762991" w:rsidRPr="00497BB8" w14:paraId="1996B850" w14:textId="77777777" w:rsidTr="00DB44C2">
        <w:trPr>
          <w:trHeight w:val="283"/>
        </w:trPr>
        <w:tc>
          <w:tcPr>
            <w:tcW w:w="2409" w:type="dxa"/>
          </w:tcPr>
          <w:p w14:paraId="1996B84B" w14:textId="64FEF08E" w:rsidR="005525D6" w:rsidRPr="00497BB8" w:rsidRDefault="00F83889" w:rsidP="00B16864">
            <w:pPr>
              <w:pStyle w:val="BodyText"/>
            </w:pPr>
            <w:r w:rsidRPr="00497BB8">
              <w:t xml:space="preserve">150 mg </w:t>
            </w:r>
            <w:r w:rsidR="00BF4096" w:rsidRPr="00497BB8">
              <w:t>флакон</w:t>
            </w:r>
          </w:p>
        </w:tc>
        <w:tc>
          <w:tcPr>
            <w:tcW w:w="567" w:type="dxa"/>
            <w:vAlign w:val="center"/>
          </w:tcPr>
          <w:p w14:paraId="1996B84C" w14:textId="77777777" w:rsidR="005525D6" w:rsidRPr="00497BB8" w:rsidRDefault="00F83889" w:rsidP="00B16864">
            <w:pPr>
              <w:pStyle w:val="BodyText"/>
              <w:jc w:val="center"/>
            </w:pPr>
            <w:r w:rsidRPr="00497BB8">
              <w:t>+</w:t>
            </w:r>
          </w:p>
        </w:tc>
        <w:tc>
          <w:tcPr>
            <w:tcW w:w="3118" w:type="dxa"/>
          </w:tcPr>
          <w:p w14:paraId="1996B84D" w14:textId="6A48A1DA" w:rsidR="005525D6" w:rsidRPr="00497BB8" w:rsidRDefault="00F83889" w:rsidP="00B16864">
            <w:pPr>
              <w:pStyle w:val="BodyText"/>
            </w:pPr>
            <w:r w:rsidRPr="00497BB8">
              <w:t>7</w:t>
            </w:r>
            <w:r w:rsidR="00BF4096" w:rsidRPr="00497BB8">
              <w:t>,</w:t>
            </w:r>
            <w:r w:rsidRPr="00497BB8">
              <w:t>2 m</w:t>
            </w:r>
            <w:r w:rsidR="002E3758" w:rsidRPr="00497BB8">
              <w:t>l</w:t>
            </w:r>
          </w:p>
        </w:tc>
        <w:tc>
          <w:tcPr>
            <w:tcW w:w="567" w:type="dxa"/>
            <w:vAlign w:val="center"/>
          </w:tcPr>
          <w:p w14:paraId="1996B84E" w14:textId="77777777" w:rsidR="005525D6" w:rsidRPr="00497BB8" w:rsidRDefault="00F83889" w:rsidP="00B16864">
            <w:pPr>
              <w:pStyle w:val="BodyText"/>
              <w:jc w:val="center"/>
            </w:pPr>
            <w:r w:rsidRPr="00497BB8">
              <w:t>=</w:t>
            </w:r>
          </w:p>
        </w:tc>
        <w:tc>
          <w:tcPr>
            <w:tcW w:w="2409" w:type="dxa"/>
          </w:tcPr>
          <w:p w14:paraId="1996B84F" w14:textId="7F762326" w:rsidR="005525D6" w:rsidRPr="00497BB8" w:rsidRDefault="00F83889" w:rsidP="00B16864">
            <w:pPr>
              <w:pStyle w:val="BodyText"/>
            </w:pPr>
            <w:r w:rsidRPr="00497BB8">
              <w:t>21 mg/m</w:t>
            </w:r>
            <w:r w:rsidR="002E3758" w:rsidRPr="00497BB8">
              <w:t>l</w:t>
            </w:r>
          </w:p>
        </w:tc>
      </w:tr>
      <w:tr w:rsidR="00762991" w:rsidRPr="00497BB8" w14:paraId="1996B856" w14:textId="77777777" w:rsidTr="00DB44C2">
        <w:trPr>
          <w:trHeight w:val="283"/>
        </w:trPr>
        <w:tc>
          <w:tcPr>
            <w:tcW w:w="2409" w:type="dxa"/>
          </w:tcPr>
          <w:p w14:paraId="1996B851" w14:textId="21214605" w:rsidR="005525D6" w:rsidRPr="00497BB8" w:rsidRDefault="00F83889" w:rsidP="00B16864">
            <w:pPr>
              <w:pStyle w:val="BodyText"/>
            </w:pPr>
            <w:r w:rsidRPr="00497BB8">
              <w:t xml:space="preserve">420 mg </w:t>
            </w:r>
            <w:r w:rsidR="00BF4096" w:rsidRPr="00497BB8">
              <w:t>флакон</w:t>
            </w:r>
          </w:p>
        </w:tc>
        <w:tc>
          <w:tcPr>
            <w:tcW w:w="567" w:type="dxa"/>
            <w:vAlign w:val="center"/>
          </w:tcPr>
          <w:p w14:paraId="1996B852" w14:textId="77777777" w:rsidR="005525D6" w:rsidRPr="00497BB8" w:rsidRDefault="00F83889" w:rsidP="00B16864">
            <w:pPr>
              <w:pStyle w:val="BodyText"/>
              <w:jc w:val="center"/>
            </w:pPr>
            <w:r w:rsidRPr="00497BB8">
              <w:t>+</w:t>
            </w:r>
          </w:p>
        </w:tc>
        <w:tc>
          <w:tcPr>
            <w:tcW w:w="3118" w:type="dxa"/>
          </w:tcPr>
          <w:p w14:paraId="1996B853" w14:textId="722F6BC7" w:rsidR="005525D6" w:rsidRPr="00497BB8" w:rsidRDefault="00F83889" w:rsidP="00B16864">
            <w:pPr>
              <w:pStyle w:val="BodyText"/>
            </w:pPr>
            <w:r w:rsidRPr="00497BB8">
              <w:t>20 m</w:t>
            </w:r>
            <w:r w:rsidR="002E3758" w:rsidRPr="00497BB8">
              <w:t>l</w:t>
            </w:r>
          </w:p>
        </w:tc>
        <w:tc>
          <w:tcPr>
            <w:tcW w:w="567" w:type="dxa"/>
            <w:vAlign w:val="center"/>
          </w:tcPr>
          <w:p w14:paraId="1996B854" w14:textId="77777777" w:rsidR="005525D6" w:rsidRPr="00497BB8" w:rsidRDefault="00F83889" w:rsidP="00B16864">
            <w:pPr>
              <w:pStyle w:val="BodyText"/>
              <w:jc w:val="center"/>
            </w:pPr>
            <w:r w:rsidRPr="00497BB8">
              <w:t>=</w:t>
            </w:r>
          </w:p>
        </w:tc>
        <w:tc>
          <w:tcPr>
            <w:tcW w:w="2409" w:type="dxa"/>
          </w:tcPr>
          <w:p w14:paraId="1996B855" w14:textId="20469E9E" w:rsidR="005525D6" w:rsidRPr="00497BB8" w:rsidRDefault="00F83889" w:rsidP="00B16864">
            <w:pPr>
              <w:pStyle w:val="BodyText"/>
            </w:pPr>
            <w:r w:rsidRPr="00497BB8">
              <w:t>21 mg/m</w:t>
            </w:r>
            <w:r w:rsidR="002E3758" w:rsidRPr="00497BB8">
              <w:t>l</w:t>
            </w:r>
          </w:p>
        </w:tc>
      </w:tr>
    </w:tbl>
    <w:p w14:paraId="1996B857" w14:textId="77777777" w:rsidR="00672162" w:rsidRPr="00497BB8" w:rsidRDefault="00672162" w:rsidP="00B16864"/>
    <w:p w14:paraId="1996B858" w14:textId="035CBE23" w:rsidR="00FB035B" w:rsidRPr="00497BB8" w:rsidRDefault="000C18D1" w:rsidP="00B16864">
      <w:pPr>
        <w:tabs>
          <w:tab w:val="left" w:pos="450"/>
        </w:tabs>
        <w:rPr>
          <w:u w:val="single"/>
        </w:rPr>
      </w:pPr>
      <w:r w:rsidRPr="00497BB8">
        <w:rPr>
          <w:u w:val="single"/>
        </w:rPr>
        <w:t>Инструкции за реконституиране при асептични условия:</w:t>
      </w:r>
    </w:p>
    <w:p w14:paraId="1996B859" w14:textId="77777777" w:rsidR="00F53F83" w:rsidRPr="00497BB8" w:rsidRDefault="00F53F83" w:rsidP="00B16864">
      <w:pPr>
        <w:tabs>
          <w:tab w:val="left" w:pos="450"/>
        </w:tabs>
        <w:rPr>
          <w:u w:val="single"/>
        </w:rPr>
      </w:pPr>
    </w:p>
    <w:p w14:paraId="1996B85A" w14:textId="210E61E0" w:rsidR="004C007F" w:rsidRPr="00497BB8" w:rsidRDefault="009C28CC" w:rsidP="00B16864">
      <w:pPr>
        <w:pStyle w:val="BodyText"/>
        <w:numPr>
          <w:ilvl w:val="0"/>
          <w:numId w:val="42"/>
        </w:numPr>
        <w:ind w:left="431" w:hanging="431"/>
      </w:pPr>
      <w:r w:rsidRPr="00497BB8">
        <w:t xml:space="preserve">Като използвате стерилна спринцовка, бавно инжектирайте подходящия обем (както е отбелязано по-горе) стерилна вода за инжекции (не е </w:t>
      </w:r>
      <w:r w:rsidR="002E3758" w:rsidRPr="00497BB8">
        <w:t>приложена</w:t>
      </w:r>
      <w:r w:rsidRPr="00497BB8">
        <w:t>) във флакона, съдържащ лиофилизиран Tuznue, насочвайки струята в лиофилиз</w:t>
      </w:r>
      <w:r w:rsidR="002E3758" w:rsidRPr="00497BB8">
        <w:t>ираната компактна маса</w:t>
      </w:r>
      <w:r w:rsidRPr="00497BB8">
        <w:t>.</w:t>
      </w:r>
    </w:p>
    <w:p w14:paraId="1996B85B" w14:textId="7B0600A8" w:rsidR="00FB035B" w:rsidRPr="00497BB8" w:rsidRDefault="001A5680" w:rsidP="00B16864">
      <w:pPr>
        <w:pStyle w:val="BodyText"/>
        <w:numPr>
          <w:ilvl w:val="0"/>
          <w:numId w:val="42"/>
        </w:numPr>
        <w:ind w:left="431" w:hanging="431"/>
      </w:pPr>
      <w:r w:rsidRPr="00497BB8">
        <w:t>Леко завъртете флакона, за да подпомогнте реконституирането. НЕ РАЗКЛАЩАЙТЕ!</w:t>
      </w:r>
    </w:p>
    <w:p w14:paraId="1996B85C" w14:textId="77777777" w:rsidR="00F43F10" w:rsidRPr="00497BB8" w:rsidRDefault="00F43F10" w:rsidP="00B16864">
      <w:pPr>
        <w:pStyle w:val="BodyText"/>
      </w:pPr>
    </w:p>
    <w:p w14:paraId="1996B85D" w14:textId="4DE5A9A1" w:rsidR="00FB035B" w:rsidRPr="00497BB8" w:rsidRDefault="00014634" w:rsidP="00B16864">
      <w:pPr>
        <w:tabs>
          <w:tab w:val="left" w:pos="540"/>
        </w:tabs>
      </w:pPr>
      <w:r w:rsidRPr="00497BB8">
        <w:t xml:space="preserve">При реконституиране на продукта </w:t>
      </w:r>
      <w:r w:rsidR="002E3758" w:rsidRPr="00497BB8">
        <w:t xml:space="preserve">не е необичайно да се </w:t>
      </w:r>
      <w:r w:rsidRPr="00497BB8">
        <w:t>образува малко</w:t>
      </w:r>
      <w:r w:rsidR="00812CEB" w:rsidRPr="00497BB8">
        <w:t xml:space="preserve"> количество</w:t>
      </w:r>
      <w:r w:rsidRPr="00497BB8">
        <w:t xml:space="preserve"> пяна. Оставете флакона </w:t>
      </w:r>
      <w:r w:rsidR="00927935" w:rsidRPr="00497BB8">
        <w:t xml:space="preserve">в неподвижно положение </w:t>
      </w:r>
      <w:r w:rsidRPr="00497BB8">
        <w:t xml:space="preserve">за около 5 минути. </w:t>
      </w:r>
      <w:r w:rsidR="00927935" w:rsidRPr="00497BB8">
        <w:t xml:space="preserve">Реконституираният </w:t>
      </w:r>
      <w:r w:rsidRPr="00497BB8">
        <w:t xml:space="preserve">Tuznue е </w:t>
      </w:r>
      <w:r w:rsidR="00927935" w:rsidRPr="00497BB8">
        <w:t xml:space="preserve">бистър, </w:t>
      </w:r>
      <w:r w:rsidRPr="00497BB8">
        <w:t>безцветен до бледожълт прозрачен разтвор и по принцип в него не трябва да има видими частици.</w:t>
      </w:r>
    </w:p>
    <w:p w14:paraId="1996B85E" w14:textId="77777777" w:rsidR="00FB035B" w:rsidRPr="00497BB8" w:rsidRDefault="00FB035B" w:rsidP="00B16864">
      <w:pPr>
        <w:tabs>
          <w:tab w:val="left" w:pos="540"/>
        </w:tabs>
      </w:pPr>
    </w:p>
    <w:p w14:paraId="1996B85F" w14:textId="75549048" w:rsidR="00F43F10" w:rsidRPr="00497BB8" w:rsidRDefault="00F54570" w:rsidP="00B16864">
      <w:pPr>
        <w:pStyle w:val="BodyText"/>
        <w:rPr>
          <w:u w:val="single"/>
        </w:rPr>
      </w:pPr>
      <w:r w:rsidRPr="00497BB8">
        <w:rPr>
          <w:u w:val="single"/>
        </w:rPr>
        <w:t xml:space="preserve">Указания за разреждане при асептични условия на </w:t>
      </w:r>
      <w:r w:rsidR="00F077C2" w:rsidRPr="00497BB8">
        <w:rPr>
          <w:u w:val="single"/>
        </w:rPr>
        <w:t xml:space="preserve">реконституирания </w:t>
      </w:r>
      <w:r w:rsidRPr="00497BB8">
        <w:rPr>
          <w:u w:val="single"/>
        </w:rPr>
        <w:t>разтвор</w:t>
      </w:r>
    </w:p>
    <w:p w14:paraId="1996B860" w14:textId="77777777" w:rsidR="00F43F10" w:rsidRPr="00497BB8" w:rsidRDefault="00F43F10" w:rsidP="00B16864">
      <w:pPr>
        <w:pStyle w:val="BodyText"/>
      </w:pPr>
    </w:p>
    <w:p w14:paraId="1996B861" w14:textId="442D9F48" w:rsidR="00F43F10" w:rsidRPr="00497BB8" w:rsidRDefault="00D42D07" w:rsidP="00B16864">
      <w:pPr>
        <w:pStyle w:val="BodyText"/>
      </w:pPr>
      <w:r w:rsidRPr="00497BB8">
        <w:t>Определете количеството необходим разтвор:</w:t>
      </w:r>
    </w:p>
    <w:p w14:paraId="1996B862" w14:textId="77777777" w:rsidR="004C007F" w:rsidRPr="00497BB8" w:rsidRDefault="004C007F" w:rsidP="00B16864">
      <w:pPr>
        <w:pStyle w:val="BodyText"/>
      </w:pPr>
    </w:p>
    <w:p w14:paraId="1996B863" w14:textId="64C8C715" w:rsidR="00F43F10" w:rsidRPr="00497BB8" w:rsidRDefault="007E1100" w:rsidP="00B16864">
      <w:pPr>
        <w:pStyle w:val="BodyText"/>
        <w:numPr>
          <w:ilvl w:val="0"/>
          <w:numId w:val="41"/>
        </w:numPr>
        <w:ind w:left="431" w:hanging="431"/>
      </w:pPr>
      <w:r w:rsidRPr="00497BB8">
        <w:t>въз основа на натоварваща доза трастузумаб от 4 mg/kg телесно тегло или последваща седмична доза трастузумаб от 2 mg/kg телесно тегло:</w:t>
      </w:r>
    </w:p>
    <w:p w14:paraId="1996B864" w14:textId="77777777" w:rsidR="00E051AE" w:rsidRPr="00497BB8" w:rsidRDefault="00E051AE" w:rsidP="00B16864"/>
    <w:tbl>
      <w:tblPr>
        <w:tblStyle w:val="TableGrid"/>
        <w:tblW w:w="4679"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600" w:firstRow="0" w:lastRow="0" w:firstColumn="0" w:lastColumn="0" w:noHBand="1" w:noVBand="1"/>
      </w:tblPr>
      <w:tblGrid>
        <w:gridCol w:w="1087"/>
        <w:gridCol w:w="309"/>
        <w:gridCol w:w="7093"/>
      </w:tblGrid>
      <w:tr w:rsidR="00762991" w:rsidRPr="00497BB8" w14:paraId="1996B868" w14:textId="77777777" w:rsidTr="00BD4114">
        <w:trPr>
          <w:jc w:val="center"/>
        </w:trPr>
        <w:tc>
          <w:tcPr>
            <w:tcW w:w="640" w:type="pct"/>
            <w:vMerge w:val="restart"/>
            <w:vAlign w:val="center"/>
          </w:tcPr>
          <w:p w14:paraId="1996B865" w14:textId="483004DB" w:rsidR="00C62227" w:rsidRPr="00497BB8" w:rsidRDefault="000B465C" w:rsidP="00B16864">
            <w:pPr>
              <w:jc w:val="center"/>
            </w:pPr>
            <w:r w:rsidRPr="00497BB8">
              <w:rPr>
                <w:b/>
                <w:bCs/>
              </w:rPr>
              <w:t>Обем</w:t>
            </w:r>
            <w:r w:rsidR="00F83889" w:rsidRPr="00497BB8">
              <w:t xml:space="preserve"> (</w:t>
            </w:r>
            <w:r w:rsidR="00A565EF" w:rsidRPr="00497BB8">
              <w:t>ml</w:t>
            </w:r>
            <w:r w:rsidR="00F83889" w:rsidRPr="00497BB8">
              <w:t>)</w:t>
            </w:r>
          </w:p>
        </w:tc>
        <w:tc>
          <w:tcPr>
            <w:tcW w:w="182" w:type="pct"/>
            <w:vMerge w:val="restart"/>
            <w:vAlign w:val="center"/>
          </w:tcPr>
          <w:p w14:paraId="1996B866" w14:textId="77777777" w:rsidR="00C62227" w:rsidRPr="00497BB8" w:rsidRDefault="00F83889" w:rsidP="00B16864">
            <w:pPr>
              <w:jc w:val="center"/>
            </w:pPr>
            <w:r w:rsidRPr="00497BB8">
              <w:t>=</w:t>
            </w:r>
          </w:p>
        </w:tc>
        <w:tc>
          <w:tcPr>
            <w:tcW w:w="4177" w:type="pct"/>
            <w:tcBorders>
              <w:bottom w:val="single" w:sz="4" w:space="0" w:color="auto"/>
            </w:tcBorders>
            <w:vAlign w:val="center"/>
          </w:tcPr>
          <w:p w14:paraId="1996B867" w14:textId="3D5FB19A" w:rsidR="00C62227" w:rsidRPr="00497BB8" w:rsidRDefault="000B465C" w:rsidP="00B16864">
            <w:pPr>
              <w:jc w:val="center"/>
            </w:pPr>
            <w:r w:rsidRPr="00497BB8">
              <w:rPr>
                <w:b/>
                <w:bCs/>
              </w:rPr>
              <w:t>Телесно тегло</w:t>
            </w:r>
            <w:r w:rsidR="00F83889" w:rsidRPr="00497BB8">
              <w:t xml:space="preserve"> (kg) × </w:t>
            </w:r>
            <w:r w:rsidRPr="00497BB8">
              <w:rPr>
                <w:b/>
                <w:bCs/>
              </w:rPr>
              <w:t>доза</w:t>
            </w:r>
            <w:r w:rsidR="00F83889" w:rsidRPr="00497BB8">
              <w:t xml:space="preserve"> (</w:t>
            </w:r>
            <w:r w:rsidR="00F83889" w:rsidRPr="00497BB8">
              <w:rPr>
                <w:b/>
                <w:bCs/>
              </w:rPr>
              <w:t>4</w:t>
            </w:r>
            <w:r w:rsidR="00F83889" w:rsidRPr="00497BB8">
              <w:t xml:space="preserve"> mg/kg </w:t>
            </w:r>
            <w:r w:rsidRPr="00497BB8">
              <w:t>натоварваща или</w:t>
            </w:r>
            <w:r w:rsidR="00F83889" w:rsidRPr="00497BB8">
              <w:t xml:space="preserve"> </w:t>
            </w:r>
            <w:r w:rsidR="00F83889" w:rsidRPr="00497BB8">
              <w:rPr>
                <w:b/>
                <w:bCs/>
              </w:rPr>
              <w:t>2</w:t>
            </w:r>
            <w:r w:rsidR="00F83889" w:rsidRPr="00497BB8">
              <w:t xml:space="preserve"> mg/kg </w:t>
            </w:r>
            <w:r w:rsidR="001A7735" w:rsidRPr="00497BB8">
              <w:t>поддържаща</w:t>
            </w:r>
            <w:r w:rsidR="00F83889" w:rsidRPr="00497BB8">
              <w:t>)</w:t>
            </w:r>
          </w:p>
        </w:tc>
      </w:tr>
      <w:tr w:rsidR="00762991" w:rsidRPr="00497BB8" w14:paraId="1996B86C" w14:textId="77777777" w:rsidTr="00BD4114">
        <w:trPr>
          <w:jc w:val="center"/>
        </w:trPr>
        <w:tc>
          <w:tcPr>
            <w:tcW w:w="640" w:type="pct"/>
            <w:vMerge/>
            <w:vAlign w:val="center"/>
          </w:tcPr>
          <w:p w14:paraId="1996B869" w14:textId="77777777" w:rsidR="00C62227" w:rsidRPr="00497BB8" w:rsidRDefault="00C62227" w:rsidP="00B16864">
            <w:pPr>
              <w:jc w:val="center"/>
            </w:pPr>
          </w:p>
        </w:tc>
        <w:tc>
          <w:tcPr>
            <w:tcW w:w="182" w:type="pct"/>
            <w:vMerge/>
            <w:vAlign w:val="center"/>
          </w:tcPr>
          <w:p w14:paraId="1996B86A" w14:textId="77777777" w:rsidR="00C62227" w:rsidRPr="00497BB8" w:rsidRDefault="00C62227" w:rsidP="00B16864">
            <w:pPr>
              <w:jc w:val="center"/>
            </w:pPr>
          </w:p>
        </w:tc>
        <w:tc>
          <w:tcPr>
            <w:tcW w:w="4177" w:type="pct"/>
            <w:tcBorders>
              <w:top w:val="single" w:sz="4" w:space="0" w:color="auto"/>
            </w:tcBorders>
            <w:vAlign w:val="center"/>
          </w:tcPr>
          <w:p w14:paraId="1996B86B" w14:textId="2AFBB55B" w:rsidR="00C62227" w:rsidRPr="00497BB8" w:rsidRDefault="00F83889" w:rsidP="00B16864">
            <w:pPr>
              <w:jc w:val="center"/>
            </w:pPr>
            <w:r w:rsidRPr="00497BB8">
              <w:rPr>
                <w:b/>
                <w:bCs/>
              </w:rPr>
              <w:t>21</w:t>
            </w:r>
            <w:r w:rsidRPr="00497BB8">
              <w:t xml:space="preserve"> (mg/</w:t>
            </w:r>
            <w:r w:rsidR="00A565EF" w:rsidRPr="00497BB8">
              <w:t>ml</w:t>
            </w:r>
            <w:r w:rsidRPr="00497BB8">
              <w:t xml:space="preserve">, </w:t>
            </w:r>
            <w:r w:rsidR="00936E10" w:rsidRPr="00497BB8">
              <w:t xml:space="preserve">концентрация на </w:t>
            </w:r>
            <w:r w:rsidR="00F077C2" w:rsidRPr="00497BB8">
              <w:t xml:space="preserve">реконституирания </w:t>
            </w:r>
            <w:r w:rsidR="00936E10" w:rsidRPr="00497BB8">
              <w:t>разтвор</w:t>
            </w:r>
            <w:r w:rsidRPr="00497BB8">
              <w:t>)</w:t>
            </w:r>
          </w:p>
        </w:tc>
      </w:tr>
    </w:tbl>
    <w:p w14:paraId="1996B86D" w14:textId="77777777" w:rsidR="008248ED" w:rsidRPr="00497BB8" w:rsidRDefault="008248ED" w:rsidP="00B16864">
      <w:pPr>
        <w:pStyle w:val="BodyText"/>
        <w:tabs>
          <w:tab w:val="left" w:pos="990"/>
          <w:tab w:val="left" w:pos="1080"/>
        </w:tabs>
      </w:pPr>
    </w:p>
    <w:p w14:paraId="1996B86E" w14:textId="7D5B4E8F" w:rsidR="00F43F10" w:rsidRPr="00497BB8" w:rsidRDefault="00936E10" w:rsidP="00B16864">
      <w:pPr>
        <w:pStyle w:val="ListParagraph"/>
        <w:numPr>
          <w:ilvl w:val="0"/>
          <w:numId w:val="41"/>
        </w:numPr>
        <w:tabs>
          <w:tab w:val="left" w:pos="990"/>
          <w:tab w:val="left" w:pos="1080"/>
        </w:tabs>
        <w:ind w:left="431" w:hanging="431"/>
      </w:pPr>
      <w:r w:rsidRPr="00497BB8">
        <w:t>въз основа на натоварваща доза трастузумаб от 8 mg/kg телесно тегло или последваща 3-седмична доза трастузумаб от 6 mg/kg телесно тегло:</w:t>
      </w:r>
    </w:p>
    <w:p w14:paraId="1996B86F" w14:textId="77777777" w:rsidR="008248ED" w:rsidRPr="00497BB8" w:rsidRDefault="008248ED" w:rsidP="00B16864"/>
    <w:tbl>
      <w:tblPr>
        <w:tblStyle w:val="TableGrid"/>
        <w:tblW w:w="4679"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600" w:firstRow="0" w:lastRow="0" w:firstColumn="0" w:lastColumn="0" w:noHBand="1" w:noVBand="1"/>
      </w:tblPr>
      <w:tblGrid>
        <w:gridCol w:w="1097"/>
        <w:gridCol w:w="178"/>
        <w:gridCol w:w="7214"/>
      </w:tblGrid>
      <w:tr w:rsidR="00762991" w:rsidRPr="00497BB8" w14:paraId="1996B873" w14:textId="77777777" w:rsidTr="009F79A7">
        <w:trPr>
          <w:jc w:val="center"/>
        </w:trPr>
        <w:tc>
          <w:tcPr>
            <w:tcW w:w="646" w:type="pct"/>
            <w:vMerge w:val="restart"/>
            <w:vAlign w:val="center"/>
          </w:tcPr>
          <w:p w14:paraId="1996B870" w14:textId="156924A6" w:rsidR="00E574BE" w:rsidRPr="00497BB8" w:rsidRDefault="000B465C" w:rsidP="00B16864">
            <w:pPr>
              <w:jc w:val="center"/>
            </w:pPr>
            <w:r w:rsidRPr="00497BB8">
              <w:rPr>
                <w:b/>
                <w:bCs/>
              </w:rPr>
              <w:t>Обем</w:t>
            </w:r>
            <w:r w:rsidR="00F83889" w:rsidRPr="00497BB8">
              <w:t xml:space="preserve"> (</w:t>
            </w:r>
            <w:r w:rsidR="00A565EF" w:rsidRPr="00497BB8">
              <w:t>ml</w:t>
            </w:r>
            <w:r w:rsidR="00F83889" w:rsidRPr="00497BB8">
              <w:t>)</w:t>
            </w:r>
          </w:p>
        </w:tc>
        <w:tc>
          <w:tcPr>
            <w:tcW w:w="105" w:type="pct"/>
            <w:vMerge w:val="restart"/>
            <w:vAlign w:val="center"/>
          </w:tcPr>
          <w:p w14:paraId="1996B871" w14:textId="77777777" w:rsidR="00E574BE" w:rsidRPr="00497BB8" w:rsidRDefault="00F83889" w:rsidP="00B16864">
            <w:pPr>
              <w:jc w:val="center"/>
            </w:pPr>
            <w:r w:rsidRPr="00497BB8">
              <w:t>=</w:t>
            </w:r>
          </w:p>
        </w:tc>
        <w:tc>
          <w:tcPr>
            <w:tcW w:w="4248" w:type="pct"/>
            <w:tcBorders>
              <w:bottom w:val="single" w:sz="4" w:space="0" w:color="auto"/>
            </w:tcBorders>
            <w:vAlign w:val="center"/>
          </w:tcPr>
          <w:p w14:paraId="1996B872" w14:textId="68004723" w:rsidR="00E574BE" w:rsidRPr="00497BB8" w:rsidRDefault="0025317D" w:rsidP="00B16864">
            <w:pPr>
              <w:jc w:val="center"/>
            </w:pPr>
            <w:r w:rsidRPr="00497BB8">
              <w:rPr>
                <w:b/>
                <w:bCs/>
              </w:rPr>
              <w:t>Телесно тегло</w:t>
            </w:r>
            <w:r w:rsidR="00F83889" w:rsidRPr="00497BB8">
              <w:t xml:space="preserve"> (kg) × </w:t>
            </w:r>
            <w:r w:rsidRPr="00497BB8">
              <w:rPr>
                <w:b/>
                <w:bCs/>
              </w:rPr>
              <w:t>доза</w:t>
            </w:r>
            <w:r w:rsidR="00F83889" w:rsidRPr="00497BB8">
              <w:t xml:space="preserve"> (</w:t>
            </w:r>
            <w:r w:rsidR="00F83889" w:rsidRPr="00497BB8">
              <w:rPr>
                <w:b/>
                <w:bCs/>
              </w:rPr>
              <w:t>8</w:t>
            </w:r>
            <w:r w:rsidR="00F83889" w:rsidRPr="00497BB8">
              <w:t xml:space="preserve"> mg/kg </w:t>
            </w:r>
            <w:r w:rsidRPr="00497BB8">
              <w:t>натоварваща или</w:t>
            </w:r>
            <w:r w:rsidR="00F83889" w:rsidRPr="00497BB8">
              <w:t xml:space="preserve"> </w:t>
            </w:r>
            <w:r w:rsidR="00F83889" w:rsidRPr="00497BB8">
              <w:rPr>
                <w:b/>
                <w:bCs/>
              </w:rPr>
              <w:t>6</w:t>
            </w:r>
            <w:r w:rsidR="00F83889" w:rsidRPr="00497BB8">
              <w:t xml:space="preserve"> mg/kg </w:t>
            </w:r>
            <w:r w:rsidRPr="00497BB8">
              <w:t>поддържаща</w:t>
            </w:r>
            <w:r w:rsidR="00F83889" w:rsidRPr="00497BB8">
              <w:t>)</w:t>
            </w:r>
          </w:p>
        </w:tc>
      </w:tr>
      <w:tr w:rsidR="00762991" w:rsidRPr="00497BB8" w14:paraId="1996B877" w14:textId="77777777" w:rsidTr="009F79A7">
        <w:trPr>
          <w:jc w:val="center"/>
        </w:trPr>
        <w:tc>
          <w:tcPr>
            <w:tcW w:w="646" w:type="pct"/>
            <w:vMerge/>
            <w:vAlign w:val="center"/>
          </w:tcPr>
          <w:p w14:paraId="1996B874" w14:textId="77777777" w:rsidR="00E574BE" w:rsidRPr="00497BB8" w:rsidRDefault="00E574BE" w:rsidP="00B16864">
            <w:pPr>
              <w:jc w:val="center"/>
            </w:pPr>
          </w:p>
        </w:tc>
        <w:tc>
          <w:tcPr>
            <w:tcW w:w="105" w:type="pct"/>
            <w:vMerge/>
            <w:vAlign w:val="center"/>
          </w:tcPr>
          <w:p w14:paraId="1996B875" w14:textId="77777777" w:rsidR="00E574BE" w:rsidRPr="00497BB8" w:rsidRDefault="00E574BE" w:rsidP="00B16864">
            <w:pPr>
              <w:jc w:val="center"/>
            </w:pPr>
          </w:p>
        </w:tc>
        <w:tc>
          <w:tcPr>
            <w:tcW w:w="4248" w:type="pct"/>
            <w:tcBorders>
              <w:top w:val="single" w:sz="4" w:space="0" w:color="auto"/>
            </w:tcBorders>
            <w:vAlign w:val="center"/>
          </w:tcPr>
          <w:p w14:paraId="1996B876" w14:textId="5A118F4E" w:rsidR="00E574BE" w:rsidRPr="00497BB8" w:rsidRDefault="00F83889" w:rsidP="00B16864">
            <w:pPr>
              <w:jc w:val="center"/>
            </w:pPr>
            <w:r w:rsidRPr="00497BB8">
              <w:rPr>
                <w:b/>
                <w:bCs/>
              </w:rPr>
              <w:t>21</w:t>
            </w:r>
            <w:r w:rsidRPr="00497BB8">
              <w:t xml:space="preserve"> (mg/</w:t>
            </w:r>
            <w:r w:rsidR="00A565EF" w:rsidRPr="00497BB8">
              <w:t>ml</w:t>
            </w:r>
            <w:r w:rsidRPr="00497BB8">
              <w:t xml:space="preserve">, </w:t>
            </w:r>
            <w:r w:rsidR="0025317D" w:rsidRPr="00497BB8">
              <w:t xml:space="preserve">концентрация на </w:t>
            </w:r>
            <w:r w:rsidR="00F077C2" w:rsidRPr="00497BB8">
              <w:t>реконституирания</w:t>
            </w:r>
            <w:r w:rsidR="00F077C2" w:rsidRPr="00497BB8" w:rsidDel="00F077C2">
              <w:t xml:space="preserve"> </w:t>
            </w:r>
            <w:r w:rsidR="0025317D" w:rsidRPr="00497BB8">
              <w:t>разтвор</w:t>
            </w:r>
            <w:r w:rsidRPr="00497BB8">
              <w:t>)</w:t>
            </w:r>
          </w:p>
        </w:tc>
      </w:tr>
    </w:tbl>
    <w:p w14:paraId="1996B878" w14:textId="77777777" w:rsidR="005A6899" w:rsidRPr="00497BB8" w:rsidRDefault="005A6899" w:rsidP="00B16864"/>
    <w:p w14:paraId="1996B879" w14:textId="71619C29" w:rsidR="00CB29A7" w:rsidRPr="00497BB8" w:rsidRDefault="00FB6840" w:rsidP="00B16864">
      <w:pPr>
        <w:pStyle w:val="BodyText"/>
        <w:ind w:hanging="1"/>
      </w:pPr>
      <w:r w:rsidRPr="00497BB8">
        <w:t>Подходящото количество разтвор трябва да се изтегли от флакона чрез използване на стерилна игла и спринцовка и да се прибави към инфузионния сак, съдържащ 250 ml натриев хлорид  9</w:t>
      </w:r>
      <w:r w:rsidR="00FB3DFD" w:rsidRPr="00497BB8">
        <w:t> </w:t>
      </w:r>
      <w:r w:rsidRPr="00497BB8">
        <w:t xml:space="preserve">mg/ml (0,9%) инжекционен разтвор. </w:t>
      </w:r>
      <w:r w:rsidR="00FE2E3D" w:rsidRPr="00497BB8">
        <w:t>Да не се използва с глюкоза-съдържащи разтвори (вж. точка 6.2). Сакът трябва леко да се обърне, за да се размеси разтворът, като се избягва образуването на пяна.</w:t>
      </w:r>
    </w:p>
    <w:p w14:paraId="1996B87A" w14:textId="77777777" w:rsidR="008248ED" w:rsidRPr="00497BB8" w:rsidRDefault="008248ED" w:rsidP="00B16864">
      <w:pPr>
        <w:pStyle w:val="BodyText"/>
        <w:ind w:hanging="1"/>
      </w:pPr>
    </w:p>
    <w:p w14:paraId="1996B87B" w14:textId="01247A95" w:rsidR="00F43F10" w:rsidRPr="00497BB8" w:rsidRDefault="00942095" w:rsidP="00B16864">
      <w:pPr>
        <w:pStyle w:val="BodyText"/>
        <w:ind w:hanging="1"/>
      </w:pPr>
      <w:r w:rsidRPr="00497BB8">
        <w:t>Преди употреба лекарствените продукти за парентерално приложение трябва да се инспектират визуално за твърди частици и промяна на цвета.</w:t>
      </w:r>
    </w:p>
    <w:p w14:paraId="1996B87C" w14:textId="77777777" w:rsidR="00F43F10" w:rsidRPr="00497BB8" w:rsidRDefault="00F43F10" w:rsidP="00B16864">
      <w:pPr>
        <w:pStyle w:val="BodyText"/>
      </w:pPr>
    </w:p>
    <w:p w14:paraId="1996B87D" w14:textId="2D93A2EA" w:rsidR="00F43F10" w:rsidRPr="00497BB8" w:rsidRDefault="00C568B3" w:rsidP="00B16864">
      <w:pPr>
        <w:pStyle w:val="BodyText"/>
        <w:ind w:firstLine="3"/>
      </w:pPr>
      <w:r w:rsidRPr="00497BB8">
        <w:t>Не са наблюдавани несъвместимости между Tuznue и саковете от полипропилен.</w:t>
      </w:r>
    </w:p>
    <w:p w14:paraId="1996B87E" w14:textId="77777777" w:rsidR="00F43F10" w:rsidRPr="00497BB8" w:rsidRDefault="00F43F10" w:rsidP="00B16864">
      <w:pPr>
        <w:pStyle w:val="BodyText"/>
      </w:pPr>
    </w:p>
    <w:p w14:paraId="1996B87F" w14:textId="246760EF" w:rsidR="00F43F10" w:rsidRPr="00497BB8" w:rsidRDefault="00F82F2E" w:rsidP="00B16864">
      <w:pPr>
        <w:pStyle w:val="BodyText"/>
      </w:pPr>
      <w:r w:rsidRPr="00497BB8">
        <w:t>Неизползваният лекарствен продукт или отпадъчните материали от него трябва да се изхвърлят в съответствие с местните изисквания.</w:t>
      </w:r>
    </w:p>
    <w:p w14:paraId="1996B880" w14:textId="77777777" w:rsidR="008248ED" w:rsidRPr="00497BB8" w:rsidRDefault="008248ED" w:rsidP="00B16864">
      <w:pPr>
        <w:pStyle w:val="BodyText"/>
      </w:pPr>
    </w:p>
    <w:p w14:paraId="1996B881" w14:textId="77777777" w:rsidR="00F43F10" w:rsidRPr="00497BB8" w:rsidRDefault="00F43F10" w:rsidP="00B16864">
      <w:pPr>
        <w:pStyle w:val="BodyText"/>
      </w:pPr>
    </w:p>
    <w:p w14:paraId="1996B882" w14:textId="16601BC0" w:rsidR="00F43F10" w:rsidRPr="00497BB8" w:rsidRDefault="000B4F8C" w:rsidP="00B16864">
      <w:pPr>
        <w:pStyle w:val="Heading1"/>
      </w:pPr>
      <w:r w:rsidRPr="00497BB8">
        <w:t>7.</w:t>
      </w:r>
      <w:r w:rsidRPr="00497BB8">
        <w:tab/>
      </w:r>
      <w:r w:rsidR="008F458C" w:rsidRPr="00497BB8">
        <w:t>ПРИТЕЖАТЕЛ НА РАЗРЕШЕНИЕТО ЗА УПОТРЕБА</w:t>
      </w:r>
    </w:p>
    <w:p w14:paraId="1996B883" w14:textId="77777777" w:rsidR="00F43F10" w:rsidRPr="00497BB8" w:rsidRDefault="00F43F10" w:rsidP="00B16864">
      <w:pPr>
        <w:pStyle w:val="BodyText"/>
        <w:rPr>
          <w:b/>
        </w:rPr>
      </w:pPr>
    </w:p>
    <w:p w14:paraId="1996B884" w14:textId="77777777" w:rsidR="0085623B" w:rsidRPr="00497BB8" w:rsidRDefault="00F83889" w:rsidP="00B16864">
      <w:pPr>
        <w:pStyle w:val="BodyText"/>
      </w:pPr>
      <w:r w:rsidRPr="00497BB8">
        <w:t xml:space="preserve">Prestige Biopharma Belgium </w:t>
      </w:r>
      <w:r w:rsidR="00777A99" w:rsidRPr="00497BB8">
        <w:t>BVBA</w:t>
      </w:r>
    </w:p>
    <w:p w14:paraId="1996B885" w14:textId="77777777" w:rsidR="00587384" w:rsidRPr="00497BB8" w:rsidRDefault="00F83889" w:rsidP="00B16864">
      <w:r w:rsidRPr="00497BB8">
        <w:t>Terhulpensesteenweg 449</w:t>
      </w:r>
    </w:p>
    <w:p w14:paraId="1996B887" w14:textId="0712B39C" w:rsidR="0085623B" w:rsidRPr="00497BB8" w:rsidRDefault="00F83889" w:rsidP="00B16864">
      <w:r w:rsidRPr="00497BB8">
        <w:t>3090 Overijse</w:t>
      </w:r>
      <w:r w:rsidR="00060B71" w:rsidRPr="00497BB8">
        <w:t xml:space="preserve">, </w:t>
      </w:r>
      <w:r w:rsidR="00961A97" w:rsidRPr="00497BB8">
        <w:t>Белгия</w:t>
      </w:r>
    </w:p>
    <w:p w14:paraId="1996B888" w14:textId="77777777" w:rsidR="0085623B" w:rsidRPr="00497BB8" w:rsidRDefault="0085623B" w:rsidP="00B16864">
      <w:pPr>
        <w:pStyle w:val="BodyText"/>
      </w:pPr>
    </w:p>
    <w:p w14:paraId="1996B889" w14:textId="77777777" w:rsidR="0085623B" w:rsidRPr="00497BB8" w:rsidRDefault="0085623B" w:rsidP="00B16864">
      <w:pPr>
        <w:pStyle w:val="BodyText"/>
      </w:pPr>
    </w:p>
    <w:p w14:paraId="1996B88A" w14:textId="0323BA6D" w:rsidR="00F43F10" w:rsidRPr="00497BB8" w:rsidRDefault="000B4F8C" w:rsidP="00B16864">
      <w:pPr>
        <w:pStyle w:val="Heading1"/>
      </w:pPr>
      <w:r w:rsidRPr="00497BB8">
        <w:t>8.</w:t>
      </w:r>
      <w:r w:rsidRPr="00497BB8">
        <w:tab/>
      </w:r>
      <w:r w:rsidR="004B17BC" w:rsidRPr="00497BB8">
        <w:t>НОМЕР(А) НА РАЗРЕШЕНИЕТО ЗА УПОТРЕБА</w:t>
      </w:r>
    </w:p>
    <w:p w14:paraId="1996B88B" w14:textId="77777777" w:rsidR="00F43F10" w:rsidRPr="00497BB8" w:rsidRDefault="00F43F10" w:rsidP="00B16864">
      <w:pPr>
        <w:pStyle w:val="BodyText"/>
        <w:rPr>
          <w:b/>
        </w:rPr>
      </w:pPr>
    </w:p>
    <w:p w14:paraId="3370A7E1" w14:textId="77777777" w:rsidR="002621F8" w:rsidRPr="00497BB8" w:rsidRDefault="002621F8" w:rsidP="00B16864">
      <w:pPr>
        <w:pStyle w:val="BodyText"/>
        <w:rPr>
          <w:u w:val="single"/>
        </w:rPr>
      </w:pPr>
      <w:r w:rsidRPr="00497BB8">
        <w:rPr>
          <w:u w:val="single"/>
        </w:rPr>
        <w:t>Tuznue 150 mg прах за концентрат за инфузионен разтвор</w:t>
      </w:r>
    </w:p>
    <w:p w14:paraId="03E536E3" w14:textId="77777777" w:rsidR="002621F8" w:rsidRPr="00497BB8" w:rsidRDefault="002621F8" w:rsidP="00B16864">
      <w:pPr>
        <w:pStyle w:val="BodyText"/>
      </w:pPr>
    </w:p>
    <w:p w14:paraId="0B775545" w14:textId="7B2C6BA1" w:rsidR="002621F8" w:rsidRPr="00497BB8" w:rsidRDefault="000D6906" w:rsidP="00B16864">
      <w:pPr>
        <w:pStyle w:val="BodyText"/>
      </w:pPr>
      <w:r w:rsidRPr="00497BB8">
        <w:t>EU/1/24/1864/001</w:t>
      </w:r>
    </w:p>
    <w:p w14:paraId="7C0EF162" w14:textId="77777777" w:rsidR="002621F8" w:rsidRPr="00497BB8" w:rsidRDefault="002621F8" w:rsidP="00B16864">
      <w:pPr>
        <w:pStyle w:val="BodyText"/>
      </w:pPr>
    </w:p>
    <w:p w14:paraId="644F3B14" w14:textId="77777777" w:rsidR="002621F8" w:rsidRPr="00497BB8" w:rsidRDefault="002621F8" w:rsidP="00B16864">
      <w:pPr>
        <w:pStyle w:val="BodyText"/>
        <w:rPr>
          <w:u w:val="single"/>
        </w:rPr>
      </w:pPr>
      <w:r w:rsidRPr="00497BB8">
        <w:rPr>
          <w:u w:val="single"/>
        </w:rPr>
        <w:t>Tuznue 420 mg прах за концентрат за инфузионен разтвор</w:t>
      </w:r>
    </w:p>
    <w:p w14:paraId="4E9A5F7B" w14:textId="77777777" w:rsidR="002621F8" w:rsidRPr="00497BB8" w:rsidRDefault="002621F8" w:rsidP="00B16864">
      <w:pPr>
        <w:pStyle w:val="BodyText"/>
      </w:pPr>
    </w:p>
    <w:p w14:paraId="1996B88C" w14:textId="01808B42" w:rsidR="00F43F10" w:rsidRPr="00497BB8" w:rsidRDefault="002C1AAA" w:rsidP="00B16864">
      <w:pPr>
        <w:pStyle w:val="BodyText"/>
      </w:pPr>
      <w:r w:rsidRPr="00497BB8">
        <w:t>EU/1/24/1864/002</w:t>
      </w:r>
    </w:p>
    <w:p w14:paraId="1996B88D" w14:textId="77777777" w:rsidR="00F43F10" w:rsidRPr="00497BB8" w:rsidRDefault="00F43F10" w:rsidP="00B16864">
      <w:pPr>
        <w:pStyle w:val="BodyText"/>
      </w:pPr>
    </w:p>
    <w:p w14:paraId="1996B88E" w14:textId="77777777" w:rsidR="00F43F10" w:rsidRPr="00497BB8" w:rsidRDefault="00F43F10" w:rsidP="00B16864">
      <w:pPr>
        <w:pStyle w:val="BodyText"/>
      </w:pPr>
    </w:p>
    <w:p w14:paraId="1996B88F" w14:textId="4880B91E" w:rsidR="00F43F10" w:rsidRPr="00497BB8" w:rsidRDefault="000B4F8C" w:rsidP="00B16864">
      <w:pPr>
        <w:pStyle w:val="Heading1"/>
        <w:keepNext/>
        <w:keepLines/>
      </w:pPr>
      <w:r w:rsidRPr="00497BB8">
        <w:t>9.</w:t>
      </w:r>
      <w:r w:rsidRPr="00497BB8">
        <w:tab/>
      </w:r>
      <w:r w:rsidR="00AD4632" w:rsidRPr="00497BB8">
        <w:t>ДАТА НА ПЪРВО РАЗРЕШАВАНЕ/ПОДНОВЯВАНЕ НА РАЗРЕШЕНИЕТО ЗА УПОТРЕБА</w:t>
      </w:r>
    </w:p>
    <w:p w14:paraId="1996B890" w14:textId="77777777" w:rsidR="008248ED" w:rsidRPr="00497BB8" w:rsidRDefault="008248ED" w:rsidP="00B16864"/>
    <w:p w14:paraId="1996B891" w14:textId="4D62CFC7" w:rsidR="00B939FD" w:rsidRPr="00497BB8" w:rsidRDefault="00D72B48" w:rsidP="00B16864">
      <w:pPr>
        <w:pStyle w:val="BodyText"/>
      </w:pPr>
      <w:r w:rsidRPr="00497BB8">
        <w:t>Дата на първо разрешаване:</w:t>
      </w:r>
      <w:r w:rsidR="00CE47D9" w:rsidRPr="00497BB8">
        <w:t xml:space="preserve"> </w:t>
      </w:r>
      <w:r w:rsidR="005E3E6B" w:rsidRPr="00497BB8">
        <w:t>19 септември 2024 г</w:t>
      </w:r>
      <w:r w:rsidR="00437747" w:rsidRPr="00497BB8">
        <w:t>.</w:t>
      </w:r>
    </w:p>
    <w:p w14:paraId="1996B892" w14:textId="77777777" w:rsidR="00812D16" w:rsidRPr="00497BB8" w:rsidRDefault="00812D16" w:rsidP="00B16864"/>
    <w:p w14:paraId="1996B893" w14:textId="77777777" w:rsidR="00812D16" w:rsidRPr="00497BB8" w:rsidRDefault="00812D16" w:rsidP="00B16864"/>
    <w:p w14:paraId="1996B894" w14:textId="006D5B42" w:rsidR="00F43F10" w:rsidRPr="00497BB8" w:rsidRDefault="00036D26" w:rsidP="00B16864">
      <w:pPr>
        <w:pStyle w:val="Heading1"/>
        <w:keepNext/>
      </w:pPr>
      <w:r w:rsidRPr="00497BB8">
        <w:t>10.</w:t>
      </w:r>
      <w:r w:rsidRPr="00497BB8">
        <w:tab/>
      </w:r>
      <w:r w:rsidR="00A25A42" w:rsidRPr="00497BB8">
        <w:t>ДАТА НА АКТУАЛИЗИРАНЕ НА ТЕКСТА</w:t>
      </w:r>
    </w:p>
    <w:p w14:paraId="1996B895" w14:textId="77777777" w:rsidR="00F43F10" w:rsidRPr="00497BB8" w:rsidRDefault="00F43F10" w:rsidP="00B16864">
      <w:pPr>
        <w:pStyle w:val="BodyText"/>
        <w:rPr>
          <w:b/>
        </w:rPr>
      </w:pPr>
    </w:p>
    <w:p w14:paraId="1996B896" w14:textId="71247144" w:rsidR="00856BE5" w:rsidRPr="00497BB8" w:rsidRDefault="00A25A42" w:rsidP="00B16864">
      <w:pPr>
        <w:pStyle w:val="BodyText"/>
      </w:pPr>
      <w:r w:rsidRPr="00497BB8">
        <w:t>Подробна информация за този лекарствен продукт е предоставена на уебсайта на Европейската агенция по лекарствата</w:t>
      </w:r>
      <w:r w:rsidR="00841BE7" w:rsidRPr="00497BB8">
        <w:t xml:space="preserve"> </w:t>
      </w:r>
      <w:hyperlink r:id="rId14" w:history="1">
        <w:r w:rsidR="00841BE7" w:rsidRPr="00497BB8">
          <w:rPr>
            <w:rStyle w:val="Hyperlink"/>
          </w:rPr>
          <w:t>https://www.ema.europa.eu</w:t>
        </w:r>
      </w:hyperlink>
      <w:r w:rsidR="00F83889" w:rsidRPr="00497BB8">
        <w:t>.</w:t>
      </w:r>
    </w:p>
    <w:p w14:paraId="689B2FE6" w14:textId="77777777" w:rsidR="00856BE5" w:rsidRPr="00497BB8" w:rsidRDefault="00856BE5" w:rsidP="00B16864">
      <w:pPr>
        <w:numPr>
          <w:ilvl w:val="12"/>
          <w:numId w:val="0"/>
        </w:numPr>
        <w:ind w:right="-2"/>
      </w:pPr>
    </w:p>
    <w:p w14:paraId="39757252" w14:textId="60493DEE" w:rsidR="00AE7E35" w:rsidRPr="00497BB8" w:rsidRDefault="00AE7E35" w:rsidP="00B16864">
      <w:r w:rsidRPr="00497BB8">
        <w:br w:type="page"/>
      </w:r>
    </w:p>
    <w:p w14:paraId="5E17DD37" w14:textId="77777777" w:rsidR="00AE7E35" w:rsidRPr="00497BB8" w:rsidRDefault="00AE7E35" w:rsidP="00B16864">
      <w:pPr>
        <w:pStyle w:val="BodyText"/>
      </w:pPr>
    </w:p>
    <w:p w14:paraId="548E7918" w14:textId="77777777" w:rsidR="00AE7E35" w:rsidRPr="00497BB8" w:rsidRDefault="00AE7E35" w:rsidP="00B16864">
      <w:pPr>
        <w:pStyle w:val="BodyText"/>
      </w:pPr>
    </w:p>
    <w:p w14:paraId="78C8800E" w14:textId="77777777" w:rsidR="00AE7E35" w:rsidRPr="00497BB8" w:rsidRDefault="00AE7E35" w:rsidP="00B16864">
      <w:pPr>
        <w:pStyle w:val="BodyText"/>
      </w:pPr>
    </w:p>
    <w:p w14:paraId="3EE5A055" w14:textId="77777777" w:rsidR="00AE7E35" w:rsidRPr="00497BB8" w:rsidRDefault="00AE7E35" w:rsidP="00B16864">
      <w:pPr>
        <w:pStyle w:val="BodyText"/>
      </w:pPr>
    </w:p>
    <w:p w14:paraId="0A44B17A" w14:textId="77777777" w:rsidR="00AE7E35" w:rsidRPr="00497BB8" w:rsidRDefault="00AE7E35" w:rsidP="00B16864">
      <w:pPr>
        <w:pStyle w:val="BodyText"/>
      </w:pPr>
    </w:p>
    <w:p w14:paraId="08594B92" w14:textId="77777777" w:rsidR="00AE7E35" w:rsidRPr="00497BB8" w:rsidRDefault="00AE7E35" w:rsidP="00B16864">
      <w:pPr>
        <w:pStyle w:val="BodyText"/>
      </w:pPr>
    </w:p>
    <w:p w14:paraId="64B4E6FF" w14:textId="77777777" w:rsidR="00AE7E35" w:rsidRPr="00497BB8" w:rsidRDefault="00AE7E35" w:rsidP="00B16864">
      <w:pPr>
        <w:pStyle w:val="BodyText"/>
      </w:pPr>
    </w:p>
    <w:p w14:paraId="0B0E9F01" w14:textId="77777777" w:rsidR="00AE7E35" w:rsidRPr="00497BB8" w:rsidRDefault="00AE7E35" w:rsidP="00B16864">
      <w:pPr>
        <w:pStyle w:val="BodyText"/>
      </w:pPr>
    </w:p>
    <w:p w14:paraId="4AF69F16" w14:textId="77777777" w:rsidR="00AE7E35" w:rsidRPr="00497BB8" w:rsidRDefault="00AE7E35" w:rsidP="00B16864">
      <w:pPr>
        <w:pStyle w:val="BodyText"/>
      </w:pPr>
    </w:p>
    <w:p w14:paraId="7241F1E5" w14:textId="77777777" w:rsidR="00AE7E35" w:rsidRPr="00497BB8" w:rsidRDefault="00AE7E35" w:rsidP="00B16864">
      <w:pPr>
        <w:pStyle w:val="BodyText"/>
      </w:pPr>
    </w:p>
    <w:p w14:paraId="66E9D566" w14:textId="77777777" w:rsidR="00AE7E35" w:rsidRPr="00497BB8" w:rsidRDefault="00AE7E35" w:rsidP="00B16864">
      <w:pPr>
        <w:pStyle w:val="BodyText"/>
      </w:pPr>
    </w:p>
    <w:p w14:paraId="33ACA9F5" w14:textId="77777777" w:rsidR="00AE7E35" w:rsidRPr="00497BB8" w:rsidRDefault="00AE7E35" w:rsidP="00B16864">
      <w:pPr>
        <w:pStyle w:val="BodyText"/>
      </w:pPr>
    </w:p>
    <w:p w14:paraId="0200F82B" w14:textId="77777777" w:rsidR="00AE7E35" w:rsidRPr="00497BB8" w:rsidRDefault="00AE7E35" w:rsidP="00B16864">
      <w:pPr>
        <w:pStyle w:val="BodyText"/>
      </w:pPr>
    </w:p>
    <w:p w14:paraId="7A3D4D21" w14:textId="77777777" w:rsidR="00AE7E35" w:rsidRPr="00497BB8" w:rsidRDefault="00AE7E35" w:rsidP="00B16864">
      <w:pPr>
        <w:pStyle w:val="BodyText"/>
      </w:pPr>
    </w:p>
    <w:p w14:paraId="1CC4DE15" w14:textId="77777777" w:rsidR="00AE7E35" w:rsidRPr="00497BB8" w:rsidRDefault="00AE7E35" w:rsidP="00B16864">
      <w:pPr>
        <w:pStyle w:val="BodyText"/>
      </w:pPr>
    </w:p>
    <w:p w14:paraId="4788962F" w14:textId="77777777" w:rsidR="00AE7E35" w:rsidRPr="00497BB8" w:rsidRDefault="00AE7E35" w:rsidP="00B16864">
      <w:pPr>
        <w:pStyle w:val="BodyText"/>
      </w:pPr>
    </w:p>
    <w:p w14:paraId="5DF658A6" w14:textId="77777777" w:rsidR="00AE7E35" w:rsidRPr="00497BB8" w:rsidRDefault="00AE7E35" w:rsidP="00B16864">
      <w:pPr>
        <w:pStyle w:val="BodyText"/>
      </w:pPr>
    </w:p>
    <w:p w14:paraId="4EB3AE66" w14:textId="77777777" w:rsidR="00AE7E35" w:rsidRPr="00497BB8" w:rsidRDefault="00AE7E35" w:rsidP="00B16864">
      <w:pPr>
        <w:pStyle w:val="BodyText"/>
      </w:pPr>
    </w:p>
    <w:p w14:paraId="5E364D94" w14:textId="77777777" w:rsidR="00AE7E35" w:rsidRPr="00497BB8" w:rsidRDefault="00AE7E35" w:rsidP="00B16864">
      <w:pPr>
        <w:pStyle w:val="BodyText"/>
      </w:pPr>
    </w:p>
    <w:p w14:paraId="644B0E64" w14:textId="77777777" w:rsidR="00AE7E35" w:rsidRPr="00497BB8" w:rsidRDefault="00AE7E35" w:rsidP="00B16864">
      <w:pPr>
        <w:pStyle w:val="BodyText"/>
      </w:pPr>
    </w:p>
    <w:p w14:paraId="2E73F430" w14:textId="77777777" w:rsidR="00AE7E35" w:rsidRPr="00497BB8" w:rsidRDefault="00AE7E35" w:rsidP="00B16864">
      <w:pPr>
        <w:pStyle w:val="BodyText"/>
      </w:pPr>
    </w:p>
    <w:p w14:paraId="316B9175" w14:textId="77777777" w:rsidR="00AE7E35" w:rsidRPr="00497BB8" w:rsidRDefault="00AE7E35" w:rsidP="00B16864">
      <w:pPr>
        <w:pStyle w:val="BodyText"/>
      </w:pPr>
    </w:p>
    <w:p w14:paraId="06B7FBF1" w14:textId="77777777" w:rsidR="00AE7E35" w:rsidRPr="00497BB8" w:rsidRDefault="00AE7E35" w:rsidP="00B16864">
      <w:pPr>
        <w:pStyle w:val="BodyText"/>
      </w:pPr>
    </w:p>
    <w:p w14:paraId="1996B898" w14:textId="2F7F9813" w:rsidR="00812D16" w:rsidRPr="00497BB8" w:rsidRDefault="00B7243E" w:rsidP="00B16864">
      <w:pPr>
        <w:pStyle w:val="Heading1"/>
        <w:jc w:val="center"/>
      </w:pPr>
      <w:r w:rsidRPr="00497BB8">
        <w:t>ПРИЛОЖЕНИЕ</w:t>
      </w:r>
      <w:r w:rsidR="00F83889" w:rsidRPr="00497BB8">
        <w:t xml:space="preserve"> II</w:t>
      </w:r>
    </w:p>
    <w:p w14:paraId="1996B899" w14:textId="77777777" w:rsidR="00812D16" w:rsidRPr="00497BB8" w:rsidRDefault="00812D16" w:rsidP="00B16864">
      <w:pPr>
        <w:ind w:right="1416"/>
      </w:pPr>
    </w:p>
    <w:p w14:paraId="1996B89A" w14:textId="3624909C" w:rsidR="00812D16" w:rsidRPr="00497BB8" w:rsidRDefault="00F83889" w:rsidP="00B16864">
      <w:pPr>
        <w:ind w:left="708" w:hanging="708"/>
        <w:rPr>
          <w:b/>
        </w:rPr>
      </w:pPr>
      <w:r w:rsidRPr="00497BB8">
        <w:rPr>
          <w:b/>
        </w:rPr>
        <w:t>A.</w:t>
      </w:r>
      <w:r w:rsidRPr="00497BB8">
        <w:rPr>
          <w:b/>
        </w:rPr>
        <w:tab/>
      </w:r>
      <w:r w:rsidR="001362FD" w:rsidRPr="00497BB8">
        <w:rPr>
          <w:b/>
        </w:rPr>
        <w:t>ПРОИЗВОДИТЕЛ(И) НА БИОЛОГИЧНО АКТИВНОТО(ИТЕ) ВЕЩЕСТВО(А) И ПРОИЗВОДИТЕЛ(И), ОТГОВОРЕН(НИ) ЗА ОСВОБОЖДАВАНЕ НА ПАРТИДИ</w:t>
      </w:r>
    </w:p>
    <w:p w14:paraId="1996B89B" w14:textId="77777777" w:rsidR="00812D16" w:rsidRPr="00497BB8" w:rsidRDefault="00812D16" w:rsidP="00B16864">
      <w:pPr>
        <w:ind w:left="567" w:hanging="567"/>
      </w:pPr>
    </w:p>
    <w:p w14:paraId="1996B89C" w14:textId="3AF7D671" w:rsidR="00812D16" w:rsidRPr="00497BB8" w:rsidRDefault="001362FD" w:rsidP="00B16864">
      <w:pPr>
        <w:ind w:left="709" w:hanging="709"/>
        <w:rPr>
          <w:b/>
        </w:rPr>
      </w:pPr>
      <w:r w:rsidRPr="00497BB8">
        <w:rPr>
          <w:b/>
        </w:rPr>
        <w:t>Б</w:t>
      </w:r>
      <w:r w:rsidR="00F83889" w:rsidRPr="00497BB8">
        <w:rPr>
          <w:b/>
        </w:rPr>
        <w:t>.</w:t>
      </w:r>
      <w:r w:rsidR="00F83889" w:rsidRPr="00497BB8">
        <w:rPr>
          <w:b/>
        </w:rPr>
        <w:tab/>
      </w:r>
      <w:r w:rsidRPr="00497BB8">
        <w:rPr>
          <w:b/>
        </w:rPr>
        <w:t>УСЛОВИЯ ИЛИ ОГРАНИЧЕНИЯ ЗА ДОСТАВКА И УПОТРЕБА</w:t>
      </w:r>
    </w:p>
    <w:p w14:paraId="1996B89D" w14:textId="77777777" w:rsidR="00812D16" w:rsidRPr="00497BB8" w:rsidRDefault="00812D16" w:rsidP="00B16864">
      <w:pPr>
        <w:ind w:left="567" w:hanging="567"/>
      </w:pPr>
    </w:p>
    <w:p w14:paraId="1996B89E" w14:textId="14EB7445" w:rsidR="00812D16" w:rsidRPr="00497BB8" w:rsidRDefault="001362FD" w:rsidP="00B16864">
      <w:pPr>
        <w:ind w:left="709" w:hanging="709"/>
        <w:rPr>
          <w:b/>
        </w:rPr>
      </w:pPr>
      <w:r w:rsidRPr="00497BB8">
        <w:rPr>
          <w:b/>
        </w:rPr>
        <w:t>В</w:t>
      </w:r>
      <w:r w:rsidR="00F83889" w:rsidRPr="00497BB8">
        <w:rPr>
          <w:b/>
        </w:rPr>
        <w:t>.</w:t>
      </w:r>
      <w:r w:rsidR="00215FDA" w:rsidRPr="00497BB8">
        <w:rPr>
          <w:b/>
        </w:rPr>
        <w:tab/>
      </w:r>
      <w:r w:rsidRPr="00497BB8">
        <w:rPr>
          <w:b/>
        </w:rPr>
        <w:t>ДРУГИ УСЛОВИЯ И ИЗИСКВАНИЯ НА РАЗРЕШЕНИЕТО ЗА УПОТРЕБА</w:t>
      </w:r>
    </w:p>
    <w:p w14:paraId="1996B89F" w14:textId="77777777" w:rsidR="009B5C19" w:rsidRPr="00497BB8" w:rsidRDefault="009B5C19" w:rsidP="00B16864">
      <w:pPr>
        <w:ind w:right="1558"/>
      </w:pPr>
    </w:p>
    <w:p w14:paraId="1996B8A0" w14:textId="75485116" w:rsidR="009B5C19" w:rsidRPr="00497BB8" w:rsidRDefault="001362FD" w:rsidP="00B16864">
      <w:pPr>
        <w:ind w:left="708" w:hanging="708"/>
        <w:rPr>
          <w:b/>
        </w:rPr>
      </w:pPr>
      <w:r w:rsidRPr="00497BB8">
        <w:rPr>
          <w:b/>
        </w:rPr>
        <w:t>Г</w:t>
      </w:r>
      <w:r w:rsidR="00F83889" w:rsidRPr="00497BB8">
        <w:rPr>
          <w:b/>
        </w:rPr>
        <w:t>.</w:t>
      </w:r>
      <w:r w:rsidR="00F83889" w:rsidRPr="00497BB8">
        <w:rPr>
          <w:b/>
        </w:rPr>
        <w:tab/>
      </w:r>
      <w:r w:rsidRPr="00497BB8">
        <w:rPr>
          <w:b/>
          <w:caps/>
        </w:rPr>
        <w:t>УСЛОВИЯ ИЛИ ОГРАНИЧЕНИЯ ЗА БЕЗОПАСНА И ЕФЕКТИВНА УПОТРЕБА НА ЛЕКАРСТВЕНИЯ ПРОДУКТ</w:t>
      </w:r>
    </w:p>
    <w:p w14:paraId="1996B8A1" w14:textId="2FB721AA" w:rsidR="009B5C19" w:rsidRPr="00497BB8" w:rsidRDefault="00D962B0" w:rsidP="00B16864">
      <w:pPr>
        <w:ind w:right="1416"/>
      </w:pPr>
      <w:r w:rsidRPr="00497BB8">
        <w:br w:type="page"/>
      </w:r>
    </w:p>
    <w:p w14:paraId="1996B8A4" w14:textId="2EB3F9EC" w:rsidR="00812D16" w:rsidRPr="00497BB8" w:rsidRDefault="00F83889" w:rsidP="00B16864">
      <w:pPr>
        <w:pStyle w:val="Heading1"/>
        <w:rPr>
          <w:b w:val="0"/>
          <w:bCs w:val="0"/>
        </w:rPr>
      </w:pPr>
      <w:r w:rsidRPr="00497BB8">
        <w:t>A.</w:t>
      </w:r>
      <w:r w:rsidRPr="00497BB8">
        <w:tab/>
      </w:r>
      <w:r w:rsidR="00BC7E60" w:rsidRPr="00497BB8">
        <w:t>ПРОИЗВОДИТЕЛ(И) НА БИОЛОГИЧНО АКТИВНОТО(ИТЕ) ВЕЩЕСТВО(А) И ПРОИЗВОДИТЕЛ(И), ОТГОВОРЕН(НИ) ЗА ОСВОБОЖДАВАНЕ НА ПАРТИДИ</w:t>
      </w:r>
    </w:p>
    <w:p w14:paraId="1996B8A5" w14:textId="77777777" w:rsidR="00812D16" w:rsidRPr="00497BB8" w:rsidRDefault="00812D16" w:rsidP="00B16864"/>
    <w:p w14:paraId="1996B8A6" w14:textId="420733B1" w:rsidR="00812D16" w:rsidRPr="00497BB8" w:rsidRDefault="0080206D" w:rsidP="00B16864">
      <w:pPr>
        <w:rPr>
          <w:u w:val="single"/>
        </w:rPr>
      </w:pPr>
      <w:r w:rsidRPr="00497BB8">
        <w:rPr>
          <w:u w:val="single"/>
        </w:rPr>
        <w:t>Име и адрес на производителя(ите) на биологично активното(ите) вещество(а)</w:t>
      </w:r>
    </w:p>
    <w:p w14:paraId="1996B8A7" w14:textId="77777777" w:rsidR="00FB5E00" w:rsidRPr="00497BB8" w:rsidRDefault="00FB5E00" w:rsidP="00B16864"/>
    <w:p w14:paraId="1996B8A8" w14:textId="77777777" w:rsidR="00812D16" w:rsidRPr="00497BB8" w:rsidRDefault="00F83889" w:rsidP="00B16864">
      <w:r w:rsidRPr="00497BB8">
        <w:t>Prestige Biologics Co., Ltd.</w:t>
      </w:r>
    </w:p>
    <w:p w14:paraId="1996B8A9" w14:textId="000CF439" w:rsidR="009E20CA" w:rsidRPr="00497BB8" w:rsidRDefault="00F83889" w:rsidP="00B16864">
      <w:r w:rsidRPr="00497BB8">
        <w:t>197 Osongsaengmyeong</w:t>
      </w:r>
      <w:r w:rsidR="00FB5E00" w:rsidRPr="00497BB8">
        <w:t xml:space="preserve"> </w:t>
      </w:r>
      <w:r w:rsidRPr="00497BB8">
        <w:t>1-ro</w:t>
      </w:r>
      <w:r w:rsidR="00FB5E00" w:rsidRPr="00497BB8">
        <w:t>,</w:t>
      </w:r>
      <w:r w:rsidRPr="00497BB8">
        <w:t xml:space="preserve"> Osong-eup,</w:t>
      </w:r>
    </w:p>
    <w:p w14:paraId="1996B8AA" w14:textId="431E64C7" w:rsidR="009E20CA" w:rsidRPr="00497BB8" w:rsidRDefault="00F83889" w:rsidP="00B16864">
      <w:r w:rsidRPr="00497BB8">
        <w:t>Heungdeok-gu</w:t>
      </w:r>
      <w:r w:rsidR="00FB5E00" w:rsidRPr="00497BB8">
        <w:t xml:space="preserve">, </w:t>
      </w:r>
      <w:r w:rsidRPr="00497BB8">
        <w:t>Cheongju-si, Chungcheongbuk-do</w:t>
      </w:r>
      <w:r w:rsidR="00FB5E00" w:rsidRPr="00497BB8">
        <w:t>,</w:t>
      </w:r>
    </w:p>
    <w:p w14:paraId="1996B8AB" w14:textId="59A71057" w:rsidR="003F2A79" w:rsidRPr="00497BB8" w:rsidRDefault="00F83889" w:rsidP="00B16864">
      <w:r w:rsidRPr="00497BB8">
        <w:t xml:space="preserve">28161 </w:t>
      </w:r>
      <w:r w:rsidR="0080206D" w:rsidRPr="00497BB8">
        <w:t>Република Корея</w:t>
      </w:r>
    </w:p>
    <w:p w14:paraId="1996B8AC" w14:textId="77777777" w:rsidR="00812D16" w:rsidRPr="00497BB8" w:rsidRDefault="00812D16" w:rsidP="00B16864"/>
    <w:p w14:paraId="1996B8AD" w14:textId="0CA4F150" w:rsidR="00812D16" w:rsidRPr="00497BB8" w:rsidRDefault="0024576F" w:rsidP="00B16864">
      <w:r w:rsidRPr="00497BB8">
        <w:rPr>
          <w:u w:val="single"/>
        </w:rPr>
        <w:t>Име и адрес на производителя(ите), отговорен(ни) за освобождаване на партидите</w:t>
      </w:r>
    </w:p>
    <w:p w14:paraId="1996B8AE" w14:textId="77777777" w:rsidR="009E20CA" w:rsidRPr="00497BB8" w:rsidRDefault="009E20CA" w:rsidP="00B16864"/>
    <w:p w14:paraId="1996B8AF" w14:textId="77777777" w:rsidR="001050B2" w:rsidRPr="00497BB8" w:rsidRDefault="00F83889" w:rsidP="00B16864">
      <w:r w:rsidRPr="00497BB8">
        <w:t>Kymos Pharma Services, S.L.</w:t>
      </w:r>
    </w:p>
    <w:p w14:paraId="1996B8B0" w14:textId="0C01DE97" w:rsidR="001050B2" w:rsidRPr="00497BB8" w:rsidRDefault="00F83889" w:rsidP="00B16864">
      <w:r w:rsidRPr="00497BB8">
        <w:t>Parc Tecnològic del Vallès, Ronda Can Fatjó,</w:t>
      </w:r>
    </w:p>
    <w:p w14:paraId="1996B8B1" w14:textId="77777777" w:rsidR="001050B2" w:rsidRPr="00497BB8" w:rsidRDefault="00F83889" w:rsidP="00B16864">
      <w:pPr>
        <w:rPr>
          <w:bCs/>
        </w:rPr>
      </w:pPr>
      <w:r w:rsidRPr="00497BB8">
        <w:rPr>
          <w:bCs/>
        </w:rPr>
        <w:t xml:space="preserve">7B, Cerdanyola del Vallès, </w:t>
      </w:r>
    </w:p>
    <w:p w14:paraId="1996B8B2" w14:textId="78299A8C" w:rsidR="001050B2" w:rsidRPr="00497BB8" w:rsidRDefault="00F83889" w:rsidP="00B16864">
      <w:pPr>
        <w:rPr>
          <w:bCs/>
        </w:rPr>
      </w:pPr>
      <w:r w:rsidRPr="00497BB8">
        <w:rPr>
          <w:bCs/>
        </w:rPr>
        <w:t xml:space="preserve">08290 Barcelona, </w:t>
      </w:r>
      <w:r w:rsidR="005C4F84" w:rsidRPr="00497BB8">
        <w:rPr>
          <w:bCs/>
        </w:rPr>
        <w:t>Испания</w:t>
      </w:r>
      <w:r w:rsidRPr="00497BB8">
        <w:rPr>
          <w:bCs/>
        </w:rPr>
        <w:t xml:space="preserve"> </w:t>
      </w:r>
    </w:p>
    <w:p w14:paraId="1996B8B3" w14:textId="77777777" w:rsidR="001050B2" w:rsidRPr="00497BB8" w:rsidRDefault="001050B2" w:rsidP="00B16864"/>
    <w:p w14:paraId="1996B8B4" w14:textId="77777777" w:rsidR="00812D16" w:rsidRPr="00497BB8" w:rsidRDefault="00F83889" w:rsidP="00B16864">
      <w:r w:rsidRPr="00497BB8">
        <w:t>Laboratorio Reig Jofre, S.A.</w:t>
      </w:r>
    </w:p>
    <w:p w14:paraId="1996B8B5" w14:textId="77777777" w:rsidR="002F7484" w:rsidRPr="00497BB8" w:rsidRDefault="00F83889" w:rsidP="00B16864">
      <w:r w:rsidRPr="00497BB8">
        <w:t>Gran Capitán, 10, Sant Joan Despí</w:t>
      </w:r>
      <w:r w:rsidR="009E20CA" w:rsidRPr="00497BB8">
        <w:t>,</w:t>
      </w:r>
    </w:p>
    <w:p w14:paraId="1996B8B6" w14:textId="074522D5" w:rsidR="00812D16" w:rsidRPr="00497BB8" w:rsidRDefault="00F83889" w:rsidP="00B16864">
      <w:r w:rsidRPr="00497BB8">
        <w:t>08970 Barcelona</w:t>
      </w:r>
      <w:r w:rsidR="009E20CA" w:rsidRPr="00497BB8">
        <w:t xml:space="preserve">, </w:t>
      </w:r>
      <w:r w:rsidR="005C4F84" w:rsidRPr="00497BB8">
        <w:t>Испания</w:t>
      </w:r>
    </w:p>
    <w:p w14:paraId="1996B8B7" w14:textId="77777777" w:rsidR="006C2E4A" w:rsidRPr="00497BB8" w:rsidRDefault="006C2E4A" w:rsidP="00B16864"/>
    <w:p w14:paraId="1996B8B8" w14:textId="1CB69C82" w:rsidR="00A73A74" w:rsidRPr="00497BB8" w:rsidRDefault="0031734A" w:rsidP="00B16864">
      <w:pPr>
        <w:pStyle w:val="Heading1"/>
        <w:rPr>
          <w:b w:val="0"/>
        </w:rPr>
      </w:pPr>
      <w:r w:rsidRPr="00497BB8">
        <w:t>Б</w:t>
      </w:r>
      <w:r w:rsidR="00F83889" w:rsidRPr="00497BB8">
        <w:t>.</w:t>
      </w:r>
      <w:r w:rsidR="00F83889" w:rsidRPr="00497BB8">
        <w:tab/>
      </w:r>
      <w:r w:rsidRPr="00497BB8">
        <w:t>УСЛОВИЯ ИЛИ ОГРАНИЧЕНИЯ ЗА ДОСТАВКА И УПОТРЕБА</w:t>
      </w:r>
    </w:p>
    <w:p w14:paraId="1996B8B9" w14:textId="77777777" w:rsidR="00812D16" w:rsidRPr="00497BB8" w:rsidRDefault="00812D16" w:rsidP="00B16864"/>
    <w:p w14:paraId="1996B8BA" w14:textId="0802EA06" w:rsidR="00812D16" w:rsidRPr="00497BB8" w:rsidRDefault="009F0C03" w:rsidP="00B16864">
      <w:pPr>
        <w:numPr>
          <w:ilvl w:val="12"/>
          <w:numId w:val="0"/>
        </w:numPr>
      </w:pPr>
      <w:r w:rsidRPr="00497BB8">
        <w:t>Лекарственият продукт се отпуска по ограничено лекарско предписание (вж. Приложение I: Кратка характеристика на продукта, точка 4.2).</w:t>
      </w:r>
    </w:p>
    <w:p w14:paraId="1996B8BB" w14:textId="77777777" w:rsidR="00C97C7F" w:rsidRPr="00497BB8" w:rsidRDefault="00C97C7F" w:rsidP="00B16864">
      <w:pPr>
        <w:numPr>
          <w:ilvl w:val="12"/>
          <w:numId w:val="0"/>
        </w:numPr>
      </w:pPr>
    </w:p>
    <w:p w14:paraId="1996B8BC" w14:textId="77777777" w:rsidR="00D26017" w:rsidRPr="00497BB8" w:rsidRDefault="00D26017" w:rsidP="00B16864">
      <w:pPr>
        <w:numPr>
          <w:ilvl w:val="12"/>
          <w:numId w:val="0"/>
        </w:numPr>
      </w:pPr>
    </w:p>
    <w:p w14:paraId="1996B8BD" w14:textId="3E40A4B2" w:rsidR="00812D16" w:rsidRPr="00497BB8" w:rsidRDefault="00E74425" w:rsidP="00B16864">
      <w:pPr>
        <w:pStyle w:val="Heading1"/>
        <w:rPr>
          <w:b w:val="0"/>
          <w:bCs w:val="0"/>
        </w:rPr>
      </w:pPr>
      <w:r w:rsidRPr="00497BB8">
        <w:t>В</w:t>
      </w:r>
      <w:r w:rsidR="00F83889" w:rsidRPr="00497BB8">
        <w:t>.</w:t>
      </w:r>
      <w:r w:rsidR="00F83889" w:rsidRPr="00497BB8">
        <w:tab/>
      </w:r>
      <w:r w:rsidRPr="00497BB8">
        <w:t>ДРУГИ УСЛОВИЯ И ИЗИСКВАНИЯ НА РАЗРЕШЕНИЕТО ЗА УПОТРЕБА</w:t>
      </w:r>
    </w:p>
    <w:p w14:paraId="1996B8BE" w14:textId="77777777" w:rsidR="009B5C19" w:rsidRPr="00497BB8" w:rsidRDefault="009B5C19" w:rsidP="00B16864">
      <w:pPr>
        <w:ind w:right="-1"/>
        <w:rPr>
          <w:iCs/>
          <w:u w:val="single"/>
        </w:rPr>
      </w:pPr>
    </w:p>
    <w:p w14:paraId="1996B8BF" w14:textId="279C3EA0" w:rsidR="009B5C19" w:rsidRPr="00497BB8" w:rsidRDefault="00590138" w:rsidP="00B16864">
      <w:pPr>
        <w:widowControl/>
        <w:numPr>
          <w:ilvl w:val="0"/>
          <w:numId w:val="25"/>
        </w:numPr>
        <w:tabs>
          <w:tab w:val="left" w:pos="567"/>
        </w:tabs>
        <w:autoSpaceDE/>
        <w:autoSpaceDN/>
        <w:ind w:right="-1" w:hanging="720"/>
        <w:rPr>
          <w:b/>
        </w:rPr>
      </w:pPr>
      <w:r w:rsidRPr="00497BB8">
        <w:rPr>
          <w:b/>
        </w:rPr>
        <w:t>Периодични актуализирани доклади за безопасност (ПАДБ)</w:t>
      </w:r>
    </w:p>
    <w:p w14:paraId="1996B8C0" w14:textId="77777777" w:rsidR="009B5C19" w:rsidRPr="00497BB8" w:rsidRDefault="009B5C19" w:rsidP="00B16864">
      <w:pPr>
        <w:tabs>
          <w:tab w:val="left" w:pos="0"/>
        </w:tabs>
      </w:pPr>
    </w:p>
    <w:p w14:paraId="1996B8C1" w14:textId="0A2E311D" w:rsidR="009B5C19" w:rsidRPr="00497BB8" w:rsidRDefault="00631C3D" w:rsidP="00B16864">
      <w:pPr>
        <w:tabs>
          <w:tab w:val="left" w:pos="0"/>
        </w:tabs>
        <w:rPr>
          <w:iCs/>
        </w:rPr>
      </w:pPr>
      <w:r w:rsidRPr="00497BB8">
        <w:rPr>
          <w:iCs/>
        </w:rPr>
        <w:t>Изискванията за подаване на ПАДБ за този лекарствен продукт са посочени в списъка с референтните дати на Европейския съюз (EURD списък), предвиден в чл. 107в, ал. 7 от Директива 2001/83/ЕО и във всички следващи актуализации, публикувани на европейския уебпортал за лекарства.</w:t>
      </w:r>
    </w:p>
    <w:p w14:paraId="1996B8C2" w14:textId="77777777" w:rsidR="00E11D49" w:rsidRPr="00497BB8" w:rsidRDefault="00E11D49" w:rsidP="00B16864">
      <w:pPr>
        <w:tabs>
          <w:tab w:val="left" w:pos="0"/>
        </w:tabs>
        <w:rPr>
          <w:iCs/>
        </w:rPr>
      </w:pPr>
    </w:p>
    <w:p w14:paraId="1996B8C3" w14:textId="77777777" w:rsidR="00910624" w:rsidRPr="00497BB8" w:rsidRDefault="00910624" w:rsidP="00B16864">
      <w:pPr>
        <w:rPr>
          <w:u w:val="single"/>
        </w:rPr>
      </w:pPr>
    </w:p>
    <w:p w14:paraId="1996B8C4" w14:textId="19233C2C" w:rsidR="00910624" w:rsidRPr="00497BB8" w:rsidRDefault="008A4D21" w:rsidP="00B16864">
      <w:pPr>
        <w:pStyle w:val="Heading1"/>
        <w:rPr>
          <w:b w:val="0"/>
        </w:rPr>
      </w:pPr>
      <w:r w:rsidRPr="00497BB8">
        <w:t>Г</w:t>
      </w:r>
      <w:r w:rsidR="00F83889" w:rsidRPr="00497BB8">
        <w:t>.</w:t>
      </w:r>
      <w:r w:rsidR="00F83889" w:rsidRPr="00497BB8">
        <w:tab/>
      </w:r>
      <w:r w:rsidRPr="00497BB8">
        <w:t>УСЛОВИЯ ИЛИ ОГРАНИЧЕНИЯ ЗА БЕЗОПАСНА И ЕФЕКТИВНА УПОТРЕБА НА ЛЕКАРСТВЕНИЯ ПРОДУКТ</w:t>
      </w:r>
    </w:p>
    <w:p w14:paraId="1996B8C5" w14:textId="77777777" w:rsidR="00812D16" w:rsidRPr="00497BB8" w:rsidRDefault="00812D16" w:rsidP="00B16864">
      <w:pPr>
        <w:ind w:right="-1"/>
        <w:rPr>
          <w:u w:val="single"/>
        </w:rPr>
      </w:pPr>
    </w:p>
    <w:p w14:paraId="1996B8C6" w14:textId="0BC69239" w:rsidR="00812D16" w:rsidRPr="00497BB8" w:rsidRDefault="008A4D21" w:rsidP="00B16864">
      <w:pPr>
        <w:widowControl/>
        <w:numPr>
          <w:ilvl w:val="0"/>
          <w:numId w:val="25"/>
        </w:numPr>
        <w:tabs>
          <w:tab w:val="left" w:pos="567"/>
        </w:tabs>
        <w:autoSpaceDE/>
        <w:autoSpaceDN/>
        <w:ind w:right="-1" w:hanging="720"/>
        <w:rPr>
          <w:b/>
        </w:rPr>
      </w:pPr>
      <w:r w:rsidRPr="00497BB8">
        <w:rPr>
          <w:b/>
        </w:rPr>
        <w:t>План за управление на риска (ПУР)</w:t>
      </w:r>
    </w:p>
    <w:p w14:paraId="1996B8C7" w14:textId="77777777" w:rsidR="00CB31DA" w:rsidRPr="00497BB8" w:rsidRDefault="00CB31DA" w:rsidP="00B16864">
      <w:pPr>
        <w:ind w:right="-1"/>
        <w:rPr>
          <w:b/>
        </w:rPr>
      </w:pPr>
    </w:p>
    <w:p w14:paraId="1996B8C8" w14:textId="18DF73C7" w:rsidR="00812D16" w:rsidRPr="00497BB8" w:rsidRDefault="00AA6146" w:rsidP="00B16864">
      <w:pPr>
        <w:tabs>
          <w:tab w:val="left" w:pos="0"/>
        </w:tabs>
      </w:pPr>
      <w:r w:rsidRPr="00497BB8">
        <w:t>Притежателят на разрешението за употреба (ПРУ) трябва да извършва изискваните дейности и действия, свързани с проследяване на лекарствената безопасност, посочени в одобрения ПУР, представен в Модул 1.8.2 на разрешението за употреба, както и във всички следващи одобрени актуализации на ПУР.</w:t>
      </w:r>
    </w:p>
    <w:p w14:paraId="1996B8C9" w14:textId="77777777" w:rsidR="00812D16" w:rsidRPr="00497BB8" w:rsidRDefault="00812D16" w:rsidP="00B16864">
      <w:pPr>
        <w:rPr>
          <w:iCs/>
        </w:rPr>
      </w:pPr>
    </w:p>
    <w:p w14:paraId="1996B8CA" w14:textId="6DA7472C" w:rsidR="00812D16" w:rsidRPr="00497BB8" w:rsidRDefault="00631F13" w:rsidP="00B16864">
      <w:pPr>
        <w:rPr>
          <w:iCs/>
        </w:rPr>
      </w:pPr>
      <w:r w:rsidRPr="00497BB8">
        <w:rPr>
          <w:iCs/>
        </w:rPr>
        <w:t>Актуализиран ПУР трябва да се подава:</w:t>
      </w:r>
    </w:p>
    <w:p w14:paraId="1996B8CB" w14:textId="77777777" w:rsidR="00A216E9" w:rsidRPr="00497BB8" w:rsidRDefault="00A216E9" w:rsidP="00B16864">
      <w:pPr>
        <w:rPr>
          <w:iCs/>
        </w:rPr>
      </w:pPr>
    </w:p>
    <w:p w14:paraId="1996B8CC" w14:textId="38AB32A5" w:rsidR="00A216E9" w:rsidRPr="00497BB8" w:rsidRDefault="0082029A" w:rsidP="00B16864">
      <w:pPr>
        <w:pStyle w:val="ListParagraph"/>
        <w:numPr>
          <w:ilvl w:val="0"/>
          <w:numId w:val="41"/>
        </w:numPr>
        <w:ind w:left="562" w:hanging="202"/>
        <w:rPr>
          <w:iCs/>
        </w:rPr>
      </w:pPr>
      <w:r w:rsidRPr="00497BB8">
        <w:rPr>
          <w:iCs/>
        </w:rPr>
        <w:t>по искане на Европейската агенция по лекарствата</w:t>
      </w:r>
      <w:r w:rsidR="00F83889" w:rsidRPr="00497BB8">
        <w:rPr>
          <w:iCs/>
        </w:rPr>
        <w:t xml:space="preserve">; </w:t>
      </w:r>
    </w:p>
    <w:p w14:paraId="1996B8CD" w14:textId="77777777" w:rsidR="00A216E9" w:rsidRPr="00497BB8" w:rsidRDefault="00A216E9" w:rsidP="00B16864">
      <w:pPr>
        <w:rPr>
          <w:iCs/>
        </w:rPr>
      </w:pPr>
    </w:p>
    <w:p w14:paraId="1996B8CE" w14:textId="5701F1AD" w:rsidR="00A216E9" w:rsidRPr="00497BB8" w:rsidRDefault="0082029A" w:rsidP="00B16864">
      <w:pPr>
        <w:pStyle w:val="ListParagraph"/>
        <w:numPr>
          <w:ilvl w:val="0"/>
          <w:numId w:val="41"/>
        </w:numPr>
        <w:ind w:left="562" w:hanging="202"/>
        <w:rPr>
          <w:iCs/>
        </w:rPr>
      </w:pPr>
      <w:r w:rsidRPr="00497BB8">
        <w:rPr>
          <w:iCs/>
        </w:rPr>
        <w:t>винаги, когато се изменя системата за управление на риска, особено в резултат на получаване на нова информация, която може да доведе до значими промени в съотношението полза/риск, или след достигане на важен етап (във връзка с проследяване на лекарствената безопасност или свеждане на риска до минимум)</w:t>
      </w:r>
      <w:r w:rsidR="00F83889" w:rsidRPr="00497BB8">
        <w:rPr>
          <w:iCs/>
        </w:rPr>
        <w:t>.</w:t>
      </w:r>
    </w:p>
    <w:p w14:paraId="1996B8CF" w14:textId="73701A33" w:rsidR="0070302B" w:rsidRPr="00497BB8" w:rsidRDefault="0070302B" w:rsidP="00B16864">
      <w:pPr>
        <w:rPr>
          <w:b/>
        </w:rPr>
      </w:pPr>
      <w:r w:rsidRPr="00497BB8">
        <w:rPr>
          <w:b/>
        </w:rPr>
        <w:br w:type="page"/>
      </w:r>
    </w:p>
    <w:p w14:paraId="2EEAAAC2" w14:textId="77777777" w:rsidR="0070302B" w:rsidRPr="00497BB8" w:rsidRDefault="0070302B" w:rsidP="00B16864">
      <w:pPr>
        <w:pStyle w:val="BodyText"/>
      </w:pPr>
    </w:p>
    <w:p w14:paraId="7BA5ADB6" w14:textId="77777777" w:rsidR="0070302B" w:rsidRPr="00497BB8" w:rsidRDefault="0070302B" w:rsidP="00B16864">
      <w:pPr>
        <w:pStyle w:val="BodyText"/>
      </w:pPr>
    </w:p>
    <w:p w14:paraId="1E062C22" w14:textId="77777777" w:rsidR="0070302B" w:rsidRPr="00497BB8" w:rsidRDefault="0070302B" w:rsidP="00B16864">
      <w:pPr>
        <w:pStyle w:val="BodyText"/>
      </w:pPr>
    </w:p>
    <w:p w14:paraId="6DD7E87E" w14:textId="77777777" w:rsidR="0070302B" w:rsidRPr="00497BB8" w:rsidRDefault="0070302B" w:rsidP="00B16864">
      <w:pPr>
        <w:pStyle w:val="BodyText"/>
      </w:pPr>
    </w:p>
    <w:p w14:paraId="0EFF294E" w14:textId="77777777" w:rsidR="0070302B" w:rsidRPr="00497BB8" w:rsidRDefault="0070302B" w:rsidP="00B16864">
      <w:pPr>
        <w:pStyle w:val="BodyText"/>
      </w:pPr>
    </w:p>
    <w:p w14:paraId="6DE04ECE" w14:textId="77777777" w:rsidR="0070302B" w:rsidRPr="00497BB8" w:rsidRDefault="0070302B" w:rsidP="00B16864">
      <w:pPr>
        <w:pStyle w:val="BodyText"/>
      </w:pPr>
    </w:p>
    <w:p w14:paraId="513C1AE3" w14:textId="77777777" w:rsidR="0070302B" w:rsidRPr="00497BB8" w:rsidRDefault="0070302B" w:rsidP="00B16864">
      <w:pPr>
        <w:pStyle w:val="BodyText"/>
      </w:pPr>
    </w:p>
    <w:p w14:paraId="09E05F98" w14:textId="77777777" w:rsidR="0070302B" w:rsidRPr="00497BB8" w:rsidRDefault="0070302B" w:rsidP="00B16864">
      <w:pPr>
        <w:pStyle w:val="BodyText"/>
      </w:pPr>
    </w:p>
    <w:p w14:paraId="7FBFF79F" w14:textId="77777777" w:rsidR="0070302B" w:rsidRPr="00497BB8" w:rsidRDefault="0070302B" w:rsidP="00B16864">
      <w:pPr>
        <w:pStyle w:val="BodyText"/>
      </w:pPr>
    </w:p>
    <w:p w14:paraId="028B91D1" w14:textId="77777777" w:rsidR="0070302B" w:rsidRPr="00497BB8" w:rsidRDefault="0070302B" w:rsidP="00B16864">
      <w:pPr>
        <w:pStyle w:val="BodyText"/>
      </w:pPr>
    </w:p>
    <w:p w14:paraId="3F65A690" w14:textId="77777777" w:rsidR="0070302B" w:rsidRPr="00497BB8" w:rsidRDefault="0070302B" w:rsidP="00B16864">
      <w:pPr>
        <w:pStyle w:val="BodyText"/>
      </w:pPr>
    </w:p>
    <w:p w14:paraId="39B3BF87" w14:textId="77777777" w:rsidR="0070302B" w:rsidRPr="00497BB8" w:rsidRDefault="0070302B" w:rsidP="00B16864">
      <w:pPr>
        <w:pStyle w:val="BodyText"/>
      </w:pPr>
    </w:p>
    <w:p w14:paraId="3FC76706" w14:textId="77777777" w:rsidR="0070302B" w:rsidRPr="00497BB8" w:rsidRDefault="0070302B" w:rsidP="00B16864">
      <w:pPr>
        <w:pStyle w:val="BodyText"/>
      </w:pPr>
    </w:p>
    <w:p w14:paraId="5FC827DF" w14:textId="77777777" w:rsidR="0070302B" w:rsidRPr="00497BB8" w:rsidRDefault="0070302B" w:rsidP="00B16864">
      <w:pPr>
        <w:pStyle w:val="BodyText"/>
      </w:pPr>
    </w:p>
    <w:p w14:paraId="1CAE75EC" w14:textId="77777777" w:rsidR="0070302B" w:rsidRPr="00497BB8" w:rsidRDefault="0070302B" w:rsidP="00B16864">
      <w:pPr>
        <w:pStyle w:val="BodyText"/>
      </w:pPr>
    </w:p>
    <w:p w14:paraId="6BEEA564" w14:textId="77777777" w:rsidR="0070302B" w:rsidRPr="00497BB8" w:rsidRDefault="0070302B" w:rsidP="00B16864">
      <w:pPr>
        <w:pStyle w:val="BodyText"/>
      </w:pPr>
    </w:p>
    <w:p w14:paraId="3D4BD22F" w14:textId="77777777" w:rsidR="0070302B" w:rsidRPr="00497BB8" w:rsidRDefault="0070302B" w:rsidP="00B16864">
      <w:pPr>
        <w:pStyle w:val="BodyText"/>
      </w:pPr>
    </w:p>
    <w:p w14:paraId="20CB1B6F" w14:textId="77777777" w:rsidR="0070302B" w:rsidRPr="00497BB8" w:rsidRDefault="0070302B" w:rsidP="00B16864">
      <w:pPr>
        <w:pStyle w:val="BodyText"/>
      </w:pPr>
    </w:p>
    <w:p w14:paraId="2AE83A4E" w14:textId="77777777" w:rsidR="0070302B" w:rsidRPr="00497BB8" w:rsidRDefault="0070302B" w:rsidP="00B16864">
      <w:pPr>
        <w:pStyle w:val="BodyText"/>
      </w:pPr>
    </w:p>
    <w:p w14:paraId="2A119908" w14:textId="77777777" w:rsidR="0070302B" w:rsidRPr="00497BB8" w:rsidRDefault="0070302B" w:rsidP="00B16864">
      <w:pPr>
        <w:pStyle w:val="BodyText"/>
      </w:pPr>
    </w:p>
    <w:p w14:paraId="00288175" w14:textId="77777777" w:rsidR="0070302B" w:rsidRPr="00497BB8" w:rsidRDefault="0070302B" w:rsidP="00B16864">
      <w:pPr>
        <w:pStyle w:val="BodyText"/>
      </w:pPr>
    </w:p>
    <w:p w14:paraId="2CFB05CD" w14:textId="77777777" w:rsidR="0070302B" w:rsidRPr="00497BB8" w:rsidRDefault="0070302B" w:rsidP="00B16864">
      <w:pPr>
        <w:pStyle w:val="BodyText"/>
      </w:pPr>
    </w:p>
    <w:p w14:paraId="351A47F7" w14:textId="77777777" w:rsidR="0070302B" w:rsidRPr="00497BB8" w:rsidRDefault="0070302B" w:rsidP="00B16864">
      <w:pPr>
        <w:pStyle w:val="BodyText"/>
      </w:pPr>
    </w:p>
    <w:p w14:paraId="1996B8D1" w14:textId="601151EA" w:rsidR="00F43F10" w:rsidRPr="00497BB8" w:rsidRDefault="001E0E49" w:rsidP="00B16864">
      <w:pPr>
        <w:pStyle w:val="Heading1"/>
        <w:jc w:val="center"/>
      </w:pPr>
      <w:r w:rsidRPr="00497BB8">
        <w:t>ПРИЛОЖЕНИЕ</w:t>
      </w:r>
      <w:r w:rsidR="00F83889" w:rsidRPr="00497BB8">
        <w:t xml:space="preserve"> III</w:t>
      </w:r>
    </w:p>
    <w:p w14:paraId="1996B8D2" w14:textId="77777777" w:rsidR="00F43F10" w:rsidRPr="00497BB8" w:rsidRDefault="00F43F10" w:rsidP="00B16864">
      <w:pPr>
        <w:pStyle w:val="BodyText"/>
        <w:jc w:val="center"/>
        <w:rPr>
          <w:b/>
        </w:rPr>
      </w:pPr>
    </w:p>
    <w:p w14:paraId="1996B8D3" w14:textId="682771EC" w:rsidR="00A216E9" w:rsidRPr="00497BB8" w:rsidRDefault="001E0E49" w:rsidP="00B16864">
      <w:pPr>
        <w:jc w:val="center"/>
        <w:rPr>
          <w:b/>
        </w:rPr>
      </w:pPr>
      <w:r w:rsidRPr="00497BB8">
        <w:rPr>
          <w:b/>
        </w:rPr>
        <w:t>ДАННИ ВЪРХУ ОПАКОВКАТА И ЛИСТОВКА</w:t>
      </w:r>
    </w:p>
    <w:p w14:paraId="1996B8D4" w14:textId="5275A215" w:rsidR="00973F99" w:rsidRPr="00497BB8" w:rsidRDefault="00973F99" w:rsidP="00B16864">
      <w:r w:rsidRPr="00497BB8">
        <w:br w:type="page"/>
      </w:r>
    </w:p>
    <w:p w14:paraId="5185129C" w14:textId="77777777" w:rsidR="004A5577" w:rsidRPr="00497BB8" w:rsidRDefault="004A5577" w:rsidP="00B16864">
      <w:pPr>
        <w:pStyle w:val="BodyText"/>
      </w:pPr>
    </w:p>
    <w:p w14:paraId="7927BCB7" w14:textId="77777777" w:rsidR="004A5577" w:rsidRPr="00497BB8" w:rsidRDefault="004A5577" w:rsidP="00B16864">
      <w:pPr>
        <w:pStyle w:val="BodyText"/>
      </w:pPr>
    </w:p>
    <w:p w14:paraId="047FB4B7" w14:textId="77777777" w:rsidR="004A5577" w:rsidRPr="00497BB8" w:rsidRDefault="004A5577" w:rsidP="00B16864">
      <w:pPr>
        <w:pStyle w:val="BodyText"/>
      </w:pPr>
    </w:p>
    <w:p w14:paraId="32448A40" w14:textId="77777777" w:rsidR="004A5577" w:rsidRPr="00497BB8" w:rsidRDefault="004A5577" w:rsidP="00B16864">
      <w:pPr>
        <w:pStyle w:val="BodyText"/>
      </w:pPr>
    </w:p>
    <w:p w14:paraId="0A7894D1" w14:textId="77777777" w:rsidR="004A5577" w:rsidRPr="00497BB8" w:rsidRDefault="004A5577" w:rsidP="00B16864">
      <w:pPr>
        <w:pStyle w:val="BodyText"/>
      </w:pPr>
    </w:p>
    <w:p w14:paraId="4EF1C80D" w14:textId="77777777" w:rsidR="004A5577" w:rsidRPr="00497BB8" w:rsidRDefault="004A5577" w:rsidP="00B16864">
      <w:pPr>
        <w:pStyle w:val="BodyText"/>
      </w:pPr>
    </w:p>
    <w:p w14:paraId="2C94886B" w14:textId="77777777" w:rsidR="004A5577" w:rsidRPr="00497BB8" w:rsidRDefault="004A5577" w:rsidP="00B16864">
      <w:pPr>
        <w:pStyle w:val="BodyText"/>
      </w:pPr>
    </w:p>
    <w:p w14:paraId="594247B6" w14:textId="77777777" w:rsidR="004A5577" w:rsidRPr="00497BB8" w:rsidRDefault="004A5577" w:rsidP="00B16864">
      <w:pPr>
        <w:pStyle w:val="BodyText"/>
      </w:pPr>
    </w:p>
    <w:p w14:paraId="5EC5FEF6" w14:textId="77777777" w:rsidR="004A5577" w:rsidRPr="00497BB8" w:rsidRDefault="004A5577" w:rsidP="00B16864">
      <w:pPr>
        <w:pStyle w:val="BodyText"/>
      </w:pPr>
    </w:p>
    <w:p w14:paraId="6CD30825" w14:textId="77777777" w:rsidR="004A5577" w:rsidRPr="00497BB8" w:rsidRDefault="004A5577" w:rsidP="00B16864">
      <w:pPr>
        <w:pStyle w:val="BodyText"/>
      </w:pPr>
    </w:p>
    <w:p w14:paraId="76EC590B" w14:textId="77777777" w:rsidR="004A5577" w:rsidRPr="00497BB8" w:rsidRDefault="004A5577" w:rsidP="00B16864">
      <w:pPr>
        <w:pStyle w:val="BodyText"/>
      </w:pPr>
    </w:p>
    <w:p w14:paraId="6420E086" w14:textId="77777777" w:rsidR="004A5577" w:rsidRPr="00497BB8" w:rsidRDefault="004A5577" w:rsidP="00B16864">
      <w:pPr>
        <w:pStyle w:val="BodyText"/>
      </w:pPr>
    </w:p>
    <w:p w14:paraId="5C525350" w14:textId="77777777" w:rsidR="004A5577" w:rsidRPr="00497BB8" w:rsidRDefault="004A5577" w:rsidP="00B16864">
      <w:pPr>
        <w:pStyle w:val="BodyText"/>
      </w:pPr>
    </w:p>
    <w:p w14:paraId="5D530DB6" w14:textId="77777777" w:rsidR="004A5577" w:rsidRPr="00497BB8" w:rsidRDefault="004A5577" w:rsidP="00B16864">
      <w:pPr>
        <w:pStyle w:val="BodyText"/>
      </w:pPr>
    </w:p>
    <w:p w14:paraId="5641DD4D" w14:textId="77777777" w:rsidR="004A5577" w:rsidRPr="00497BB8" w:rsidRDefault="004A5577" w:rsidP="00B16864">
      <w:pPr>
        <w:pStyle w:val="BodyText"/>
      </w:pPr>
    </w:p>
    <w:p w14:paraId="37D3B92D" w14:textId="77777777" w:rsidR="004A5577" w:rsidRPr="00497BB8" w:rsidRDefault="004A5577" w:rsidP="00B16864">
      <w:pPr>
        <w:pStyle w:val="BodyText"/>
      </w:pPr>
    </w:p>
    <w:p w14:paraId="5073C3E5" w14:textId="77777777" w:rsidR="004A5577" w:rsidRPr="00497BB8" w:rsidRDefault="004A5577" w:rsidP="00B16864">
      <w:pPr>
        <w:pStyle w:val="BodyText"/>
      </w:pPr>
    </w:p>
    <w:p w14:paraId="042F0C26" w14:textId="77777777" w:rsidR="004A5577" w:rsidRPr="00497BB8" w:rsidRDefault="004A5577" w:rsidP="00B16864">
      <w:pPr>
        <w:pStyle w:val="BodyText"/>
      </w:pPr>
    </w:p>
    <w:p w14:paraId="1BF1CD1F" w14:textId="77777777" w:rsidR="004A5577" w:rsidRPr="00497BB8" w:rsidRDefault="004A5577" w:rsidP="00B16864">
      <w:pPr>
        <w:pStyle w:val="BodyText"/>
      </w:pPr>
    </w:p>
    <w:p w14:paraId="2656E466" w14:textId="77777777" w:rsidR="004A5577" w:rsidRPr="00497BB8" w:rsidRDefault="004A5577" w:rsidP="00B16864">
      <w:pPr>
        <w:pStyle w:val="BodyText"/>
      </w:pPr>
    </w:p>
    <w:p w14:paraId="6E84D121" w14:textId="77777777" w:rsidR="004A5577" w:rsidRPr="00497BB8" w:rsidRDefault="004A5577" w:rsidP="00B16864">
      <w:pPr>
        <w:pStyle w:val="BodyText"/>
      </w:pPr>
    </w:p>
    <w:p w14:paraId="7857C20A" w14:textId="77777777" w:rsidR="004A5577" w:rsidRPr="00497BB8" w:rsidRDefault="004A5577" w:rsidP="00B16864">
      <w:pPr>
        <w:pStyle w:val="BodyText"/>
      </w:pPr>
    </w:p>
    <w:p w14:paraId="59BBFEEE" w14:textId="77777777" w:rsidR="004A5577" w:rsidRPr="00497BB8" w:rsidRDefault="004A5577" w:rsidP="00B16864">
      <w:pPr>
        <w:pStyle w:val="BodyText"/>
      </w:pPr>
    </w:p>
    <w:p w14:paraId="1996B8D6" w14:textId="1BE4ECB7" w:rsidR="00F43F10" w:rsidRPr="00497BB8" w:rsidRDefault="00F83889" w:rsidP="00B16864">
      <w:pPr>
        <w:pStyle w:val="Heading1"/>
        <w:jc w:val="center"/>
      </w:pPr>
      <w:r w:rsidRPr="00497BB8">
        <w:t xml:space="preserve">A. </w:t>
      </w:r>
      <w:r w:rsidR="003E1220" w:rsidRPr="00497BB8">
        <w:t>ДАННИ ВЪРХУ ОПАКОВКАТА</w:t>
      </w:r>
    </w:p>
    <w:p w14:paraId="1996B8D7" w14:textId="34C72C12" w:rsidR="00C779D5" w:rsidRPr="00497BB8" w:rsidRDefault="00C779D5" w:rsidP="00B16864">
      <w:r w:rsidRPr="00497BB8">
        <w:br w:type="page"/>
      </w:r>
    </w:p>
    <w:p w14:paraId="1996B8D9" w14:textId="03C159B4" w:rsidR="00812D16" w:rsidRPr="00497BB8" w:rsidRDefault="00C66221" w:rsidP="00B16864">
      <w:pPr>
        <w:pBdr>
          <w:top w:val="single" w:sz="4" w:space="1" w:color="auto"/>
          <w:left w:val="single" w:sz="4" w:space="0" w:color="auto"/>
          <w:bottom w:val="single" w:sz="4" w:space="1" w:color="auto"/>
          <w:right w:val="single" w:sz="4" w:space="0" w:color="auto"/>
        </w:pBdr>
        <w:rPr>
          <w:b/>
        </w:rPr>
      </w:pPr>
      <w:r w:rsidRPr="00497BB8">
        <w:rPr>
          <w:b/>
        </w:rPr>
        <w:t>ДАННИ, КОИТО ТРЯБВА ДА СЪДЪРЖА ВТОРИЧНАТА ОПАКОВКА</w:t>
      </w:r>
    </w:p>
    <w:p w14:paraId="1996B8DA" w14:textId="77777777" w:rsidR="00812D16" w:rsidRPr="00497BB8" w:rsidRDefault="00812D16" w:rsidP="00B16864">
      <w:pPr>
        <w:pBdr>
          <w:top w:val="single" w:sz="4" w:space="1" w:color="auto"/>
          <w:left w:val="single" w:sz="4" w:space="0" w:color="auto"/>
          <w:bottom w:val="single" w:sz="4" w:space="1" w:color="auto"/>
          <w:right w:val="single" w:sz="4" w:space="0" w:color="auto"/>
        </w:pBdr>
        <w:ind w:left="567" w:hanging="567"/>
        <w:rPr>
          <w:bCs/>
        </w:rPr>
      </w:pPr>
    </w:p>
    <w:p w14:paraId="1996B8DB" w14:textId="14688CC3" w:rsidR="00812D16" w:rsidRPr="00497BB8" w:rsidRDefault="00C66221" w:rsidP="00B16864">
      <w:pPr>
        <w:pBdr>
          <w:top w:val="single" w:sz="4" w:space="1" w:color="auto"/>
          <w:left w:val="single" w:sz="4" w:space="0" w:color="auto"/>
          <w:bottom w:val="single" w:sz="4" w:space="1" w:color="auto"/>
          <w:right w:val="single" w:sz="4" w:space="0" w:color="auto"/>
        </w:pBdr>
        <w:rPr>
          <w:bCs/>
        </w:rPr>
      </w:pPr>
      <w:r w:rsidRPr="00497BB8">
        <w:rPr>
          <w:b/>
        </w:rPr>
        <w:t>КАРТОНЕНА ОПАКОВКА</w:t>
      </w:r>
    </w:p>
    <w:p w14:paraId="1996B8DC" w14:textId="77777777" w:rsidR="00812D16" w:rsidRPr="00497BB8" w:rsidRDefault="00812D16" w:rsidP="00B16864"/>
    <w:p w14:paraId="1996B8DD" w14:textId="77777777" w:rsidR="006C6114" w:rsidRPr="00497BB8" w:rsidRDefault="006C6114" w:rsidP="00B16864"/>
    <w:p w14:paraId="1996B8DE" w14:textId="503AF302" w:rsidR="00812D16" w:rsidRPr="00497BB8" w:rsidRDefault="00F83889" w:rsidP="00B16864">
      <w:pPr>
        <w:pBdr>
          <w:top w:val="single" w:sz="4" w:space="1" w:color="auto"/>
          <w:left w:val="single" w:sz="4" w:space="0" w:color="auto"/>
          <w:bottom w:val="single" w:sz="4" w:space="1" w:color="auto"/>
          <w:right w:val="single" w:sz="4" w:space="0" w:color="auto"/>
        </w:pBdr>
        <w:ind w:left="567" w:hanging="567"/>
        <w:outlineLvl w:val="0"/>
      </w:pPr>
      <w:r w:rsidRPr="00497BB8">
        <w:rPr>
          <w:b/>
        </w:rPr>
        <w:t>1.</w:t>
      </w:r>
      <w:r w:rsidRPr="00497BB8">
        <w:rPr>
          <w:b/>
        </w:rPr>
        <w:tab/>
      </w:r>
      <w:r w:rsidR="00A375C5" w:rsidRPr="00497BB8">
        <w:rPr>
          <w:b/>
        </w:rPr>
        <w:t>ИМЕ НА ЛЕКАРСТВЕНИЯ ПРОДУКТ</w:t>
      </w:r>
    </w:p>
    <w:p w14:paraId="1996B8DF" w14:textId="77777777" w:rsidR="00812D16" w:rsidRPr="00497BB8" w:rsidRDefault="00812D16" w:rsidP="00B16864"/>
    <w:p w14:paraId="1996B8E0" w14:textId="5EA6CB24" w:rsidR="00D15494" w:rsidRPr="00497BB8" w:rsidRDefault="0056393F" w:rsidP="00B16864">
      <w:pPr>
        <w:pStyle w:val="BodyText"/>
      </w:pPr>
      <w:r w:rsidRPr="00497BB8">
        <w:t>Tuznue</w:t>
      </w:r>
      <w:r w:rsidR="00242E48" w:rsidRPr="00497BB8">
        <w:t xml:space="preserve"> </w:t>
      </w:r>
      <w:r w:rsidR="008F5780" w:rsidRPr="00497BB8">
        <w:t>150 mg прах за концентрат за инфузионен разтвор</w:t>
      </w:r>
    </w:p>
    <w:p w14:paraId="1996B8E1" w14:textId="7BAF3E66" w:rsidR="00BE412D" w:rsidRPr="00497BB8" w:rsidRDefault="008F5780" w:rsidP="00B16864">
      <w:pPr>
        <w:pStyle w:val="BodyText"/>
      </w:pPr>
      <w:r w:rsidRPr="00497BB8">
        <w:t>трастузумаб</w:t>
      </w:r>
    </w:p>
    <w:p w14:paraId="1996B8E2" w14:textId="77777777" w:rsidR="00812D16" w:rsidRPr="00497BB8" w:rsidRDefault="00812D16" w:rsidP="00B16864"/>
    <w:p w14:paraId="1996B8E3" w14:textId="77777777" w:rsidR="00812D16" w:rsidRPr="00497BB8" w:rsidRDefault="00812D16" w:rsidP="00B16864"/>
    <w:p w14:paraId="1996B8E4" w14:textId="24F27F29" w:rsidR="00812D16" w:rsidRPr="00497BB8" w:rsidRDefault="00F83889" w:rsidP="00B16864">
      <w:pPr>
        <w:pBdr>
          <w:top w:val="single" w:sz="4" w:space="1" w:color="auto"/>
          <w:left w:val="single" w:sz="4" w:space="0" w:color="auto"/>
          <w:bottom w:val="single" w:sz="4" w:space="1" w:color="auto"/>
          <w:right w:val="single" w:sz="4" w:space="0" w:color="auto"/>
        </w:pBdr>
        <w:ind w:left="567" w:hanging="567"/>
        <w:outlineLvl w:val="0"/>
        <w:rPr>
          <w:b/>
        </w:rPr>
      </w:pPr>
      <w:r w:rsidRPr="00497BB8">
        <w:rPr>
          <w:b/>
        </w:rPr>
        <w:t>2.</w:t>
      </w:r>
      <w:r w:rsidRPr="00497BB8">
        <w:rPr>
          <w:b/>
        </w:rPr>
        <w:tab/>
      </w:r>
      <w:r w:rsidR="008F5780" w:rsidRPr="00497BB8">
        <w:rPr>
          <w:b/>
        </w:rPr>
        <w:t>ОБЯВЯВАНЕ НА АКТИВНОТО(ИТЕ) ВЕЩЕСТВО(А)</w:t>
      </w:r>
    </w:p>
    <w:p w14:paraId="1996B8E5" w14:textId="77777777" w:rsidR="00812D16" w:rsidRPr="00497BB8" w:rsidRDefault="00812D16" w:rsidP="00B16864"/>
    <w:p w14:paraId="1996B8E6" w14:textId="10C2A4C3" w:rsidR="00F43F10" w:rsidRPr="00497BB8" w:rsidRDefault="006419FD" w:rsidP="00B16864">
      <w:pPr>
        <w:pStyle w:val="BodyText"/>
      </w:pPr>
      <w:r w:rsidRPr="00497BB8">
        <w:t>Всеки флакон съдържа 150 mg трастузумаб. След разтваряне 1 m</w:t>
      </w:r>
      <w:r w:rsidR="004B0BDE" w:rsidRPr="00497BB8">
        <w:t>l</w:t>
      </w:r>
      <w:r w:rsidRPr="00497BB8">
        <w:t xml:space="preserve"> концентрат съдържа 21 mg трастузумаб.</w:t>
      </w:r>
    </w:p>
    <w:p w14:paraId="1996B8E7" w14:textId="77777777" w:rsidR="00F43F10" w:rsidRPr="00497BB8" w:rsidRDefault="00F43F10" w:rsidP="00B16864">
      <w:pPr>
        <w:pStyle w:val="BodyText"/>
      </w:pPr>
    </w:p>
    <w:p w14:paraId="1996B8E8" w14:textId="77777777" w:rsidR="00812D16" w:rsidRPr="00497BB8" w:rsidRDefault="00812D16" w:rsidP="00B16864"/>
    <w:p w14:paraId="1996B8E9" w14:textId="08F70C45" w:rsidR="00812D16" w:rsidRPr="00497BB8" w:rsidRDefault="00F83889" w:rsidP="00B16864">
      <w:pPr>
        <w:pBdr>
          <w:top w:val="single" w:sz="4" w:space="1" w:color="auto"/>
          <w:left w:val="single" w:sz="4" w:space="0" w:color="auto"/>
          <w:bottom w:val="single" w:sz="4" w:space="1" w:color="auto"/>
          <w:right w:val="single" w:sz="4" w:space="0" w:color="auto"/>
        </w:pBdr>
        <w:ind w:left="567" w:hanging="567"/>
        <w:outlineLvl w:val="0"/>
      </w:pPr>
      <w:r w:rsidRPr="00497BB8">
        <w:rPr>
          <w:b/>
        </w:rPr>
        <w:t>3.</w:t>
      </w:r>
      <w:r w:rsidRPr="00497BB8">
        <w:rPr>
          <w:b/>
        </w:rPr>
        <w:tab/>
      </w:r>
      <w:r w:rsidR="009C6B2B" w:rsidRPr="00497BB8">
        <w:rPr>
          <w:b/>
        </w:rPr>
        <w:t>СПИСЪК НА ПОМОЩНИТЕ ВЕЩЕСТВА</w:t>
      </w:r>
    </w:p>
    <w:p w14:paraId="1996B8EA" w14:textId="77777777" w:rsidR="00812D16" w:rsidRPr="00497BB8" w:rsidRDefault="00812D16" w:rsidP="00B16864"/>
    <w:p w14:paraId="1996B8EB" w14:textId="047615FB" w:rsidR="00F43F10" w:rsidRPr="00497BB8" w:rsidRDefault="003C25DE" w:rsidP="00B16864">
      <w:pPr>
        <w:pStyle w:val="BodyText"/>
      </w:pPr>
      <w:r w:rsidRPr="00497BB8">
        <w:t>L-хистидинов хидрохлорид монохидрат</w:t>
      </w:r>
      <w:r w:rsidR="00F83889" w:rsidRPr="00497BB8">
        <w:t xml:space="preserve">, </w:t>
      </w:r>
      <w:r w:rsidR="00346EA9" w:rsidRPr="00497BB8">
        <w:t>L-хистидин</w:t>
      </w:r>
      <w:r w:rsidR="00F83889" w:rsidRPr="00497BB8">
        <w:t xml:space="preserve">, </w:t>
      </w:r>
      <w:r w:rsidR="00346EA9" w:rsidRPr="00497BB8">
        <w:t>α,α-трехалоза дихидрат</w:t>
      </w:r>
      <w:r w:rsidR="00F83889" w:rsidRPr="00497BB8">
        <w:t xml:space="preserve">, </w:t>
      </w:r>
      <w:r w:rsidR="00346EA9" w:rsidRPr="00497BB8">
        <w:t>полисорбат 20</w:t>
      </w:r>
    </w:p>
    <w:p w14:paraId="1996B8EC" w14:textId="77777777" w:rsidR="00F43F10" w:rsidRPr="00497BB8" w:rsidRDefault="00F43F10" w:rsidP="00B16864">
      <w:pPr>
        <w:pStyle w:val="BodyText"/>
      </w:pPr>
    </w:p>
    <w:p w14:paraId="1996B8ED" w14:textId="77777777" w:rsidR="003E300A" w:rsidRPr="00497BB8" w:rsidRDefault="003E300A" w:rsidP="00B16864"/>
    <w:p w14:paraId="1996B8EE" w14:textId="1C46F38D" w:rsidR="00812D16" w:rsidRPr="00497BB8" w:rsidRDefault="00F83889" w:rsidP="00B16864">
      <w:pPr>
        <w:pBdr>
          <w:top w:val="single" w:sz="4" w:space="1" w:color="auto"/>
          <w:left w:val="single" w:sz="4" w:space="0" w:color="auto"/>
          <w:bottom w:val="single" w:sz="4" w:space="1" w:color="auto"/>
          <w:right w:val="single" w:sz="4" w:space="0" w:color="auto"/>
        </w:pBdr>
        <w:ind w:left="567" w:hanging="567"/>
        <w:outlineLvl w:val="0"/>
      </w:pPr>
      <w:r w:rsidRPr="00497BB8">
        <w:rPr>
          <w:b/>
        </w:rPr>
        <w:t>4.</w:t>
      </w:r>
      <w:r w:rsidRPr="00497BB8">
        <w:rPr>
          <w:b/>
        </w:rPr>
        <w:tab/>
      </w:r>
      <w:r w:rsidR="002C0CF4" w:rsidRPr="00497BB8">
        <w:rPr>
          <w:b/>
        </w:rPr>
        <w:t>ЛЕКАРСТВЕНА ФОРМА И КОЛИЧЕСТВО В ЕДНА ОПАКОВКА</w:t>
      </w:r>
    </w:p>
    <w:p w14:paraId="1996B8EF" w14:textId="77777777" w:rsidR="00D15494" w:rsidRPr="00497BB8" w:rsidRDefault="00D15494" w:rsidP="00B16864"/>
    <w:p w14:paraId="1996B8F0" w14:textId="14CD6535" w:rsidR="00D15494" w:rsidRPr="00497BB8" w:rsidRDefault="002C0CF4" w:rsidP="00B16864">
      <w:pPr>
        <w:pStyle w:val="BodyText"/>
      </w:pPr>
      <w:r w:rsidRPr="00497BB8">
        <w:t>Прах за концентрат за инфузионен разтвор</w:t>
      </w:r>
    </w:p>
    <w:p w14:paraId="1996B8F1" w14:textId="242C0CD9" w:rsidR="00D15494" w:rsidRPr="00497BB8" w:rsidRDefault="002C0CF4" w:rsidP="00B16864">
      <w:pPr>
        <w:pStyle w:val="BodyText"/>
      </w:pPr>
      <w:r w:rsidRPr="00497BB8">
        <w:t>1 флакон</w:t>
      </w:r>
    </w:p>
    <w:p w14:paraId="1996B8F2" w14:textId="77777777" w:rsidR="00D15494" w:rsidRPr="00497BB8" w:rsidRDefault="00D15494" w:rsidP="00B16864">
      <w:pPr>
        <w:pStyle w:val="BodyText"/>
      </w:pPr>
    </w:p>
    <w:p w14:paraId="1996B8F3" w14:textId="77777777" w:rsidR="00F43F10" w:rsidRPr="00497BB8" w:rsidRDefault="00F43F10" w:rsidP="00B16864">
      <w:pPr>
        <w:pStyle w:val="BodyText"/>
      </w:pPr>
    </w:p>
    <w:p w14:paraId="1996B8F4" w14:textId="6B67A498" w:rsidR="00812D16" w:rsidRPr="00497BB8" w:rsidRDefault="00F83889" w:rsidP="00B16864">
      <w:pPr>
        <w:pBdr>
          <w:top w:val="single" w:sz="4" w:space="1" w:color="auto"/>
          <w:left w:val="single" w:sz="4" w:space="0" w:color="auto"/>
          <w:bottom w:val="single" w:sz="4" w:space="1" w:color="auto"/>
          <w:right w:val="single" w:sz="4" w:space="0" w:color="auto"/>
        </w:pBdr>
        <w:ind w:left="567" w:hanging="567"/>
        <w:outlineLvl w:val="0"/>
      </w:pPr>
      <w:r w:rsidRPr="00497BB8">
        <w:rPr>
          <w:b/>
        </w:rPr>
        <w:t>5.</w:t>
      </w:r>
      <w:r w:rsidRPr="00497BB8">
        <w:rPr>
          <w:b/>
        </w:rPr>
        <w:tab/>
      </w:r>
      <w:r w:rsidR="00785BC2" w:rsidRPr="00497BB8">
        <w:rPr>
          <w:b/>
        </w:rPr>
        <w:t>НАЧИН НА ПРИЛОЖЕНИЕ И ПЪТ(ИЩА) НА ВЪВЕЖДАНЕ</w:t>
      </w:r>
    </w:p>
    <w:p w14:paraId="1996B8F5" w14:textId="77777777" w:rsidR="00812D16" w:rsidRPr="00497BB8" w:rsidRDefault="00812D16" w:rsidP="00B16864"/>
    <w:p w14:paraId="1996B8F6" w14:textId="1C6C7A8F" w:rsidR="00D15494" w:rsidRPr="00497BB8" w:rsidRDefault="007E0817" w:rsidP="00B16864">
      <w:pPr>
        <w:pStyle w:val="BodyText"/>
      </w:pPr>
      <w:r w:rsidRPr="00497BB8">
        <w:t>За интравенозно приложение само след разтваряне и разреждане</w:t>
      </w:r>
      <w:r w:rsidR="00B80224" w:rsidRPr="00497BB8">
        <w:t>.</w:t>
      </w:r>
    </w:p>
    <w:p w14:paraId="1996B8F7" w14:textId="51396EB5" w:rsidR="00F43F10" w:rsidRPr="00497BB8" w:rsidRDefault="007E0817" w:rsidP="00B16864">
      <w:pPr>
        <w:pStyle w:val="BodyText"/>
      </w:pPr>
      <w:r w:rsidRPr="00497BB8">
        <w:t>Преди употреба прочетете листовката</w:t>
      </w:r>
      <w:r w:rsidR="00F83889" w:rsidRPr="00497BB8">
        <w:t>.</w:t>
      </w:r>
    </w:p>
    <w:p w14:paraId="1996B8F8" w14:textId="77777777" w:rsidR="00F43F10" w:rsidRPr="00497BB8" w:rsidRDefault="00F43F10" w:rsidP="00B16864">
      <w:pPr>
        <w:pStyle w:val="BodyText"/>
      </w:pPr>
    </w:p>
    <w:p w14:paraId="1996B8F9" w14:textId="77777777" w:rsidR="00812D16" w:rsidRPr="00497BB8" w:rsidRDefault="00812D16" w:rsidP="00B16864"/>
    <w:p w14:paraId="1996B8FA" w14:textId="199A4761" w:rsidR="00812D16" w:rsidRPr="00497BB8" w:rsidRDefault="00F83889" w:rsidP="00B16864">
      <w:pPr>
        <w:pBdr>
          <w:top w:val="single" w:sz="4" w:space="1" w:color="auto"/>
          <w:left w:val="single" w:sz="4" w:space="0" w:color="auto"/>
          <w:bottom w:val="single" w:sz="4" w:space="1" w:color="auto"/>
          <w:right w:val="single" w:sz="4" w:space="0" w:color="auto"/>
        </w:pBdr>
        <w:ind w:left="567" w:hanging="567"/>
        <w:outlineLvl w:val="0"/>
      </w:pPr>
      <w:r w:rsidRPr="00497BB8">
        <w:rPr>
          <w:b/>
        </w:rPr>
        <w:t>6.</w:t>
      </w:r>
      <w:r w:rsidRPr="00497BB8">
        <w:rPr>
          <w:b/>
        </w:rPr>
        <w:tab/>
      </w:r>
      <w:r w:rsidR="0068769D" w:rsidRPr="00497BB8">
        <w:rPr>
          <w:b/>
        </w:rPr>
        <w:t>СПЕЦИАЛНО ПРЕДУПРЕЖДЕНИЕ, ЧЕ ЛЕКАРСТВЕНИЯТ ПРОДУКТ ТРЯБВА ДА СЕ СЪХРАНЯВА НА МЯСТО ДАЛЕЧЕ ОТ ПОГЛЕДА И ДОСЕГА НА ДЕЦА</w:t>
      </w:r>
    </w:p>
    <w:p w14:paraId="1996B8FB" w14:textId="77777777" w:rsidR="00812D16" w:rsidRPr="00497BB8" w:rsidRDefault="00812D16" w:rsidP="00B16864"/>
    <w:p w14:paraId="1996B8FC" w14:textId="6C640057" w:rsidR="00F43F10" w:rsidRPr="00497BB8" w:rsidRDefault="00F37D78" w:rsidP="00B16864">
      <w:pPr>
        <w:pStyle w:val="BodyText"/>
      </w:pPr>
      <w:r w:rsidRPr="00497BB8">
        <w:t>Да се съхранява на място, недостъпно за деца</w:t>
      </w:r>
      <w:r w:rsidR="003F2C73" w:rsidRPr="00497BB8">
        <w:t>.</w:t>
      </w:r>
    </w:p>
    <w:p w14:paraId="1996B8FD" w14:textId="77777777" w:rsidR="00F43F10" w:rsidRPr="00497BB8" w:rsidRDefault="00F43F10" w:rsidP="00B16864">
      <w:pPr>
        <w:pStyle w:val="BodyText"/>
      </w:pPr>
    </w:p>
    <w:p w14:paraId="1996B8FE" w14:textId="77777777" w:rsidR="00812D16" w:rsidRPr="00497BB8" w:rsidRDefault="00812D16" w:rsidP="00B16864"/>
    <w:p w14:paraId="1996B8FF" w14:textId="4284802C" w:rsidR="00812D16" w:rsidRPr="00497BB8" w:rsidRDefault="00F83889" w:rsidP="00B16864">
      <w:pPr>
        <w:pBdr>
          <w:top w:val="single" w:sz="4" w:space="1" w:color="auto"/>
          <w:left w:val="single" w:sz="4" w:space="0" w:color="auto"/>
          <w:bottom w:val="single" w:sz="4" w:space="1" w:color="auto"/>
          <w:right w:val="single" w:sz="4" w:space="0" w:color="auto"/>
        </w:pBdr>
        <w:ind w:left="567" w:hanging="567"/>
        <w:outlineLvl w:val="0"/>
      </w:pPr>
      <w:r w:rsidRPr="00497BB8">
        <w:rPr>
          <w:b/>
        </w:rPr>
        <w:t>7.</w:t>
      </w:r>
      <w:r w:rsidRPr="00497BB8">
        <w:rPr>
          <w:b/>
        </w:rPr>
        <w:tab/>
      </w:r>
      <w:r w:rsidR="00F37D78" w:rsidRPr="00497BB8">
        <w:rPr>
          <w:b/>
        </w:rPr>
        <w:t>ДРУГИ СПЕЦИАЛНИ ПРЕДУПРЕЖДЕНИЯ, АКО Е НЕОБХОДИМО</w:t>
      </w:r>
    </w:p>
    <w:p w14:paraId="1996B900" w14:textId="77777777" w:rsidR="00812D16" w:rsidRPr="00497BB8" w:rsidRDefault="00812D16" w:rsidP="00B16864"/>
    <w:p w14:paraId="1996B901" w14:textId="77777777" w:rsidR="00812D16" w:rsidRPr="00497BB8" w:rsidRDefault="00812D16" w:rsidP="00B16864">
      <w:pPr>
        <w:tabs>
          <w:tab w:val="left" w:pos="749"/>
        </w:tabs>
      </w:pPr>
    </w:p>
    <w:p w14:paraId="1996B902" w14:textId="5490BB58" w:rsidR="00812D16" w:rsidRPr="00497BB8" w:rsidRDefault="00F83889" w:rsidP="00B16864">
      <w:pPr>
        <w:pBdr>
          <w:top w:val="single" w:sz="4" w:space="1" w:color="auto"/>
          <w:left w:val="single" w:sz="4" w:space="0" w:color="auto"/>
          <w:bottom w:val="single" w:sz="4" w:space="1" w:color="auto"/>
          <w:right w:val="single" w:sz="4" w:space="0" w:color="auto"/>
        </w:pBdr>
        <w:ind w:left="567" w:hanging="567"/>
        <w:outlineLvl w:val="0"/>
      </w:pPr>
      <w:r w:rsidRPr="00497BB8">
        <w:rPr>
          <w:b/>
        </w:rPr>
        <w:t>8.</w:t>
      </w:r>
      <w:r w:rsidRPr="00497BB8">
        <w:rPr>
          <w:b/>
        </w:rPr>
        <w:tab/>
      </w:r>
      <w:r w:rsidR="00F37D78" w:rsidRPr="00497BB8">
        <w:rPr>
          <w:b/>
        </w:rPr>
        <w:t>ДАТА НА ИЗТИЧАНЕ НА СРОКА НА ГОДНОСТ</w:t>
      </w:r>
    </w:p>
    <w:p w14:paraId="1996B903" w14:textId="77777777" w:rsidR="00F3050E" w:rsidRPr="00497BB8" w:rsidRDefault="00F3050E" w:rsidP="00B16864">
      <w:pPr>
        <w:pStyle w:val="BodyText"/>
      </w:pPr>
    </w:p>
    <w:p w14:paraId="1996B904" w14:textId="24D1823E" w:rsidR="00F43F10" w:rsidRPr="00497BB8" w:rsidRDefault="00BA7A15" w:rsidP="00B16864">
      <w:pPr>
        <w:pStyle w:val="BodyText"/>
      </w:pPr>
      <w:r w:rsidRPr="00497BB8">
        <w:t>Годен до</w:t>
      </w:r>
      <w:r w:rsidR="003F2C73" w:rsidRPr="00497BB8">
        <w:t>:</w:t>
      </w:r>
    </w:p>
    <w:p w14:paraId="1996B905" w14:textId="77777777" w:rsidR="00D15494" w:rsidRPr="00497BB8" w:rsidRDefault="00D15494" w:rsidP="00B16864">
      <w:pPr>
        <w:pStyle w:val="BodyText"/>
      </w:pPr>
    </w:p>
    <w:p w14:paraId="1996B906" w14:textId="3F300279" w:rsidR="00812D16" w:rsidRPr="00497BB8" w:rsidRDefault="00F83889" w:rsidP="00B16864">
      <w:pPr>
        <w:keepNext/>
        <w:pBdr>
          <w:top w:val="single" w:sz="4" w:space="1" w:color="auto"/>
          <w:left w:val="single" w:sz="4" w:space="0" w:color="auto"/>
          <w:bottom w:val="single" w:sz="4" w:space="1" w:color="auto"/>
          <w:right w:val="single" w:sz="4" w:space="0" w:color="auto"/>
        </w:pBdr>
        <w:ind w:left="567" w:hanging="567"/>
        <w:outlineLvl w:val="0"/>
      </w:pPr>
      <w:r w:rsidRPr="00497BB8">
        <w:rPr>
          <w:b/>
        </w:rPr>
        <w:t>9.</w:t>
      </w:r>
      <w:r w:rsidRPr="00497BB8">
        <w:rPr>
          <w:b/>
        </w:rPr>
        <w:tab/>
      </w:r>
      <w:r w:rsidR="00EB0B63" w:rsidRPr="00497BB8">
        <w:rPr>
          <w:b/>
        </w:rPr>
        <w:t>СПЕЦИАЛНИ УСЛОВИЯ НА СЪХРАНЕНИЕ</w:t>
      </w:r>
    </w:p>
    <w:p w14:paraId="1996B907" w14:textId="77777777" w:rsidR="00812D16" w:rsidRPr="00497BB8" w:rsidRDefault="00812D16" w:rsidP="00B16864"/>
    <w:p w14:paraId="1996B908" w14:textId="4D509243" w:rsidR="00F43F10" w:rsidRPr="00497BB8" w:rsidRDefault="004738AC" w:rsidP="00B16864">
      <w:pPr>
        <w:pStyle w:val="BodyText"/>
      </w:pPr>
      <w:r w:rsidRPr="00497BB8">
        <w:t>Да се съхранява в хладилник</w:t>
      </w:r>
    </w:p>
    <w:p w14:paraId="1996B909" w14:textId="77777777" w:rsidR="00872BFD" w:rsidRPr="00497BB8" w:rsidRDefault="00872BFD" w:rsidP="00B16864">
      <w:pPr>
        <w:pStyle w:val="BodyText"/>
      </w:pPr>
    </w:p>
    <w:p w14:paraId="1996B90A" w14:textId="77777777" w:rsidR="00D15494" w:rsidRPr="00497BB8" w:rsidRDefault="00D15494" w:rsidP="00B16864">
      <w:pPr>
        <w:pStyle w:val="BodyText"/>
      </w:pPr>
    </w:p>
    <w:p w14:paraId="1996B90B" w14:textId="1412889A" w:rsidR="00812D16" w:rsidRPr="00497BB8" w:rsidRDefault="00F83889" w:rsidP="00B16864">
      <w:pPr>
        <w:keepNext/>
        <w:keepLines/>
        <w:pBdr>
          <w:top w:val="single" w:sz="4" w:space="1" w:color="auto"/>
          <w:left w:val="single" w:sz="4" w:space="0" w:color="auto"/>
          <w:bottom w:val="single" w:sz="4" w:space="1" w:color="auto"/>
          <w:right w:val="single" w:sz="4" w:space="0" w:color="auto"/>
        </w:pBdr>
        <w:ind w:left="567" w:hanging="567"/>
        <w:outlineLvl w:val="0"/>
        <w:rPr>
          <w:b/>
        </w:rPr>
      </w:pPr>
      <w:r w:rsidRPr="00497BB8">
        <w:rPr>
          <w:b/>
        </w:rPr>
        <w:t>10.</w:t>
      </w:r>
      <w:r w:rsidRPr="00497BB8">
        <w:rPr>
          <w:b/>
        </w:rPr>
        <w:tab/>
      </w:r>
      <w:r w:rsidR="00357A0F" w:rsidRPr="00497BB8">
        <w:rPr>
          <w:b/>
        </w:rPr>
        <w:t>СПЕЦИАЛНИ ПРЕДПАЗНИ МЕРКИ ПРИ ИЗХВЪРЛЯНЕ НА НЕИЗПОЛЗВАНА ЧАСТ ОТ ЛЕКАРСТВЕНИТЕ ПРОДУКТИ ИЛИ ОТПАДЪЧНИ МАТЕРИАЛИ ОТ ТЯХ, АКО СЕ ИЗИСКВАТ ТАКИВА</w:t>
      </w:r>
    </w:p>
    <w:p w14:paraId="1996B90C" w14:textId="77777777" w:rsidR="00812D16" w:rsidRPr="00497BB8" w:rsidRDefault="00812D16" w:rsidP="00B16864">
      <w:pPr>
        <w:keepNext/>
        <w:keepLines/>
      </w:pPr>
    </w:p>
    <w:p w14:paraId="1996B90D" w14:textId="77777777" w:rsidR="00812D16" w:rsidRPr="00497BB8" w:rsidRDefault="00812D16" w:rsidP="00B16864"/>
    <w:p w14:paraId="1996B90E" w14:textId="314348C4" w:rsidR="00812D16" w:rsidRPr="00497BB8" w:rsidRDefault="00F83889" w:rsidP="00B16864">
      <w:pPr>
        <w:pBdr>
          <w:top w:val="single" w:sz="4" w:space="1" w:color="auto"/>
          <w:left w:val="single" w:sz="4" w:space="0" w:color="auto"/>
          <w:bottom w:val="single" w:sz="4" w:space="1" w:color="auto"/>
          <w:right w:val="single" w:sz="4" w:space="0" w:color="auto"/>
        </w:pBdr>
        <w:outlineLvl w:val="0"/>
        <w:rPr>
          <w:b/>
          <w:bCs/>
        </w:rPr>
      </w:pPr>
      <w:r w:rsidRPr="00497BB8">
        <w:rPr>
          <w:b/>
          <w:bCs/>
        </w:rPr>
        <w:t>11.</w:t>
      </w:r>
      <w:r w:rsidRPr="00497BB8">
        <w:rPr>
          <w:b/>
          <w:bCs/>
        </w:rPr>
        <w:tab/>
      </w:r>
      <w:r w:rsidR="00357A0F" w:rsidRPr="00497BB8">
        <w:rPr>
          <w:b/>
          <w:bCs/>
        </w:rPr>
        <w:t>ИМЕ И АДРЕС НА ПРИТЕЖАТЕЛЯ НА РАЗРЕШЕНИЕТО ЗА УПОТРЕБА</w:t>
      </w:r>
    </w:p>
    <w:p w14:paraId="1996B90F" w14:textId="77777777" w:rsidR="00BC3E9C" w:rsidRPr="00497BB8" w:rsidRDefault="00BC3E9C" w:rsidP="00B16864"/>
    <w:p w14:paraId="1996B910" w14:textId="77777777" w:rsidR="00F43F10" w:rsidRPr="00497BB8" w:rsidRDefault="00F83889" w:rsidP="00B16864">
      <w:pPr>
        <w:pStyle w:val="BodyText"/>
      </w:pPr>
      <w:r w:rsidRPr="00497BB8">
        <w:t xml:space="preserve">Prestige Biopharma Belgium </w:t>
      </w:r>
      <w:r w:rsidR="005F1D14" w:rsidRPr="00497BB8">
        <w:t>BVBA</w:t>
      </w:r>
    </w:p>
    <w:p w14:paraId="1996B911" w14:textId="77777777" w:rsidR="00BC3E9C" w:rsidRPr="00497BB8" w:rsidRDefault="00F83889" w:rsidP="00B16864">
      <w:r w:rsidRPr="00497BB8">
        <w:t>Terhulpensesteenweg 449</w:t>
      </w:r>
    </w:p>
    <w:p w14:paraId="1996B913" w14:textId="6A50FBD5" w:rsidR="00D15494" w:rsidRPr="00497BB8" w:rsidRDefault="00F83889" w:rsidP="00B16864">
      <w:r w:rsidRPr="00497BB8">
        <w:t>3090 Overijse</w:t>
      </w:r>
      <w:r w:rsidR="000A59E3" w:rsidRPr="00497BB8">
        <w:t xml:space="preserve">, </w:t>
      </w:r>
      <w:r w:rsidR="002B6D06" w:rsidRPr="00497BB8">
        <w:t>Белгия</w:t>
      </w:r>
    </w:p>
    <w:p w14:paraId="1996B914" w14:textId="77777777" w:rsidR="00D15494" w:rsidRPr="00497BB8" w:rsidRDefault="00D15494" w:rsidP="00B16864">
      <w:pPr>
        <w:pStyle w:val="BodyText"/>
      </w:pPr>
    </w:p>
    <w:p w14:paraId="1996B915" w14:textId="77777777" w:rsidR="00812D16" w:rsidRPr="00497BB8" w:rsidRDefault="00812D16" w:rsidP="00B16864"/>
    <w:p w14:paraId="1996B916" w14:textId="3938B6E3" w:rsidR="00812D16" w:rsidRPr="00497BB8" w:rsidRDefault="00F83889" w:rsidP="00B16864">
      <w:pPr>
        <w:pBdr>
          <w:top w:val="single" w:sz="4" w:space="1" w:color="auto"/>
          <w:left w:val="single" w:sz="4" w:space="0" w:color="auto"/>
          <w:bottom w:val="single" w:sz="4" w:space="1" w:color="auto"/>
          <w:right w:val="single" w:sz="4" w:space="0" w:color="auto"/>
        </w:pBdr>
        <w:outlineLvl w:val="0"/>
        <w:rPr>
          <w:b/>
          <w:bCs/>
        </w:rPr>
      </w:pPr>
      <w:r w:rsidRPr="00497BB8">
        <w:rPr>
          <w:b/>
          <w:bCs/>
        </w:rPr>
        <w:t>12.</w:t>
      </w:r>
      <w:r w:rsidRPr="00497BB8">
        <w:rPr>
          <w:b/>
          <w:bCs/>
        </w:rPr>
        <w:tab/>
      </w:r>
      <w:r w:rsidR="00C57555" w:rsidRPr="00497BB8">
        <w:rPr>
          <w:b/>
          <w:bCs/>
        </w:rPr>
        <w:t>НОМЕР(А) НА РАЗРЕШЕНИЕТО ЗА УПОТРЕБА</w:t>
      </w:r>
    </w:p>
    <w:p w14:paraId="1996B917" w14:textId="77777777" w:rsidR="00812D16" w:rsidRPr="00497BB8" w:rsidRDefault="00812D16" w:rsidP="00B16864"/>
    <w:p w14:paraId="1996B918" w14:textId="02864A24" w:rsidR="00F43F10" w:rsidRPr="00497BB8" w:rsidRDefault="00467A9C" w:rsidP="00B16864">
      <w:pPr>
        <w:pStyle w:val="BodyText"/>
      </w:pPr>
      <w:r w:rsidRPr="00497BB8">
        <w:t>EU/1/24/1864/001</w:t>
      </w:r>
    </w:p>
    <w:p w14:paraId="1996B919" w14:textId="77777777" w:rsidR="00F43F10" w:rsidRPr="00497BB8" w:rsidRDefault="00F43F10" w:rsidP="00B16864">
      <w:pPr>
        <w:pStyle w:val="BodyText"/>
      </w:pPr>
    </w:p>
    <w:p w14:paraId="1996B91A" w14:textId="77777777" w:rsidR="00812D16" w:rsidRPr="00497BB8" w:rsidRDefault="00812D16" w:rsidP="00B16864"/>
    <w:p w14:paraId="1996B91B" w14:textId="1467EFA1" w:rsidR="00812D16" w:rsidRPr="00497BB8" w:rsidRDefault="00F83889" w:rsidP="00B16864">
      <w:pPr>
        <w:pBdr>
          <w:top w:val="single" w:sz="4" w:space="1" w:color="auto"/>
          <w:left w:val="single" w:sz="4" w:space="0" w:color="auto"/>
          <w:bottom w:val="single" w:sz="4" w:space="1" w:color="auto"/>
          <w:right w:val="single" w:sz="4" w:space="0" w:color="auto"/>
        </w:pBdr>
        <w:outlineLvl w:val="0"/>
        <w:rPr>
          <w:b/>
          <w:bCs/>
        </w:rPr>
      </w:pPr>
      <w:r w:rsidRPr="00497BB8">
        <w:rPr>
          <w:b/>
          <w:bCs/>
        </w:rPr>
        <w:t>13.</w:t>
      </w:r>
      <w:r w:rsidRPr="00497BB8">
        <w:rPr>
          <w:b/>
          <w:bCs/>
        </w:rPr>
        <w:tab/>
      </w:r>
      <w:r w:rsidR="00C57555" w:rsidRPr="00497BB8">
        <w:rPr>
          <w:b/>
          <w:bCs/>
        </w:rPr>
        <w:t>ПАРТИДЕН НОМЕР</w:t>
      </w:r>
    </w:p>
    <w:p w14:paraId="1996B91C" w14:textId="77777777" w:rsidR="00D15494" w:rsidRPr="00497BB8" w:rsidRDefault="00D15494" w:rsidP="00B16864"/>
    <w:p w14:paraId="1996B91D" w14:textId="5DA0230F" w:rsidR="00D15494" w:rsidRPr="00497BB8" w:rsidRDefault="000949EE" w:rsidP="00B16864">
      <w:r w:rsidRPr="00497BB8">
        <w:t>Партида</w:t>
      </w:r>
      <w:r w:rsidR="00804DD2" w:rsidRPr="00497BB8">
        <w:t>:</w:t>
      </w:r>
    </w:p>
    <w:p w14:paraId="1996B91E" w14:textId="77777777" w:rsidR="00594961" w:rsidRPr="00497BB8" w:rsidRDefault="00594961" w:rsidP="00B16864"/>
    <w:p w14:paraId="1996B91F" w14:textId="77777777" w:rsidR="00D15494" w:rsidRPr="00497BB8" w:rsidRDefault="00D15494" w:rsidP="00B16864"/>
    <w:p w14:paraId="1996B920" w14:textId="4503D240" w:rsidR="00D15494" w:rsidRPr="00497BB8" w:rsidRDefault="00F83889" w:rsidP="00B16864">
      <w:pPr>
        <w:pBdr>
          <w:top w:val="single" w:sz="4" w:space="1" w:color="auto"/>
          <w:left w:val="single" w:sz="4" w:space="0" w:color="auto"/>
          <w:bottom w:val="single" w:sz="4" w:space="1" w:color="auto"/>
          <w:right w:val="single" w:sz="4" w:space="0" w:color="auto"/>
        </w:pBdr>
        <w:outlineLvl w:val="0"/>
        <w:rPr>
          <w:b/>
          <w:bCs/>
        </w:rPr>
      </w:pPr>
      <w:r w:rsidRPr="00497BB8">
        <w:rPr>
          <w:b/>
          <w:bCs/>
        </w:rPr>
        <w:t>14.</w:t>
      </w:r>
      <w:r w:rsidRPr="00497BB8">
        <w:rPr>
          <w:b/>
          <w:bCs/>
        </w:rPr>
        <w:tab/>
      </w:r>
      <w:r w:rsidR="00506C05" w:rsidRPr="00497BB8">
        <w:rPr>
          <w:b/>
          <w:bCs/>
        </w:rPr>
        <w:t>НАЧИН НА ОТПУСКАНЕ</w:t>
      </w:r>
    </w:p>
    <w:p w14:paraId="1996B921" w14:textId="77777777" w:rsidR="00812D16" w:rsidRPr="00497BB8" w:rsidRDefault="00812D16" w:rsidP="00B16864"/>
    <w:p w14:paraId="1996B922" w14:textId="77777777" w:rsidR="00594961" w:rsidRPr="00497BB8" w:rsidRDefault="00594961" w:rsidP="00B16864"/>
    <w:p w14:paraId="1996B923" w14:textId="260AB0D3" w:rsidR="00812D16" w:rsidRPr="00497BB8" w:rsidRDefault="00F83889" w:rsidP="00B16864">
      <w:pPr>
        <w:pBdr>
          <w:top w:val="single" w:sz="4" w:space="1" w:color="auto"/>
          <w:left w:val="single" w:sz="4" w:space="0" w:color="auto"/>
          <w:bottom w:val="single" w:sz="4" w:space="1" w:color="auto"/>
          <w:right w:val="single" w:sz="4" w:space="0" w:color="auto"/>
        </w:pBdr>
        <w:outlineLvl w:val="0"/>
        <w:rPr>
          <w:b/>
          <w:bCs/>
        </w:rPr>
      </w:pPr>
      <w:r w:rsidRPr="00497BB8">
        <w:rPr>
          <w:b/>
          <w:bCs/>
        </w:rPr>
        <w:t>15.</w:t>
      </w:r>
      <w:r w:rsidRPr="00497BB8">
        <w:rPr>
          <w:b/>
          <w:bCs/>
        </w:rPr>
        <w:tab/>
      </w:r>
      <w:r w:rsidR="00506C05" w:rsidRPr="00497BB8">
        <w:rPr>
          <w:b/>
          <w:bCs/>
        </w:rPr>
        <w:t>УКАЗАНИЯ ЗА УПОТРЕБА</w:t>
      </w:r>
    </w:p>
    <w:p w14:paraId="1996B924" w14:textId="77777777" w:rsidR="00812D16" w:rsidRPr="00497BB8" w:rsidRDefault="00812D16" w:rsidP="00B16864"/>
    <w:p w14:paraId="1996B925" w14:textId="77777777" w:rsidR="00812D16" w:rsidRPr="00497BB8" w:rsidRDefault="00812D16" w:rsidP="00B16864"/>
    <w:p w14:paraId="1996B926" w14:textId="771DA6AF" w:rsidR="00812D16" w:rsidRPr="00497BB8" w:rsidRDefault="00F83889" w:rsidP="00B16864">
      <w:pPr>
        <w:pBdr>
          <w:top w:val="single" w:sz="4" w:space="1" w:color="auto"/>
          <w:left w:val="single" w:sz="4" w:space="0" w:color="auto"/>
          <w:bottom w:val="single" w:sz="4" w:space="1" w:color="auto"/>
          <w:right w:val="single" w:sz="4" w:space="0" w:color="auto"/>
        </w:pBdr>
        <w:outlineLvl w:val="0"/>
        <w:rPr>
          <w:b/>
          <w:bCs/>
        </w:rPr>
      </w:pPr>
      <w:r w:rsidRPr="00497BB8">
        <w:rPr>
          <w:b/>
          <w:bCs/>
        </w:rPr>
        <w:t>16.</w:t>
      </w:r>
      <w:r w:rsidRPr="00497BB8">
        <w:rPr>
          <w:b/>
          <w:bCs/>
        </w:rPr>
        <w:tab/>
      </w:r>
      <w:r w:rsidR="00270477" w:rsidRPr="00497BB8">
        <w:rPr>
          <w:b/>
          <w:bCs/>
        </w:rPr>
        <w:t>ИНФОРМАЦИЯ НА БРАЙЛОВА АЗБУКА</w:t>
      </w:r>
    </w:p>
    <w:p w14:paraId="1996B927" w14:textId="77777777" w:rsidR="00F43F10" w:rsidRPr="00497BB8" w:rsidRDefault="00F43F10" w:rsidP="00B16864">
      <w:pPr>
        <w:pStyle w:val="BodyText"/>
      </w:pPr>
    </w:p>
    <w:p w14:paraId="1996B928" w14:textId="71FF2EC6" w:rsidR="00F43F10" w:rsidRPr="00497BB8" w:rsidRDefault="00270477" w:rsidP="00B16864">
      <w:pPr>
        <w:pStyle w:val="BodyText"/>
      </w:pPr>
      <w:r w:rsidRPr="00497BB8">
        <w:rPr>
          <w:shd w:val="clear" w:color="auto" w:fill="CDCDCD"/>
        </w:rPr>
        <w:t>Прието е основание да не се включи информация на Брайлова азбука</w:t>
      </w:r>
      <w:r w:rsidR="00F83889" w:rsidRPr="00497BB8">
        <w:rPr>
          <w:shd w:val="clear" w:color="auto" w:fill="CDCDCD"/>
        </w:rPr>
        <w:t>.</w:t>
      </w:r>
    </w:p>
    <w:p w14:paraId="1996B929" w14:textId="77777777" w:rsidR="00F43F10" w:rsidRPr="00497BB8" w:rsidRDefault="00F43F10" w:rsidP="00B16864">
      <w:pPr>
        <w:pStyle w:val="BodyText"/>
      </w:pPr>
    </w:p>
    <w:p w14:paraId="1996B92A" w14:textId="77777777" w:rsidR="00D15494" w:rsidRPr="00497BB8" w:rsidRDefault="00D15494" w:rsidP="00B16864"/>
    <w:p w14:paraId="1996B92B" w14:textId="03E74822" w:rsidR="00D15494" w:rsidRPr="00497BB8" w:rsidRDefault="00F83889" w:rsidP="00B16864">
      <w:pPr>
        <w:pBdr>
          <w:top w:val="single" w:sz="4" w:space="1" w:color="auto"/>
          <w:left w:val="single" w:sz="4" w:space="0" w:color="auto"/>
          <w:bottom w:val="single" w:sz="4" w:space="1" w:color="auto"/>
          <w:right w:val="single" w:sz="4" w:space="0" w:color="auto"/>
        </w:pBdr>
        <w:outlineLvl w:val="0"/>
        <w:rPr>
          <w:b/>
          <w:bCs/>
        </w:rPr>
      </w:pPr>
      <w:r w:rsidRPr="00497BB8">
        <w:rPr>
          <w:b/>
          <w:bCs/>
        </w:rPr>
        <w:t>17.</w:t>
      </w:r>
      <w:r w:rsidRPr="00497BB8">
        <w:rPr>
          <w:b/>
          <w:bCs/>
        </w:rPr>
        <w:tab/>
      </w:r>
      <w:r w:rsidR="00F50838" w:rsidRPr="00497BB8">
        <w:rPr>
          <w:b/>
          <w:bCs/>
        </w:rPr>
        <w:t>УНИКАЛЕН ИДЕНТИФИКАТОР — ДВУИЗМЕРЕН БАРКОД</w:t>
      </w:r>
    </w:p>
    <w:p w14:paraId="1996B92C" w14:textId="77777777" w:rsidR="00D15494" w:rsidRPr="00497BB8" w:rsidRDefault="00D15494" w:rsidP="00B16864">
      <w:pPr>
        <w:rPr>
          <w:shd w:val="clear" w:color="auto" w:fill="CCCCCC"/>
        </w:rPr>
      </w:pPr>
    </w:p>
    <w:p w14:paraId="1996B92D" w14:textId="51352C27" w:rsidR="00F43F10" w:rsidRPr="00497BB8" w:rsidRDefault="00270477" w:rsidP="00B16864">
      <w:pPr>
        <w:pStyle w:val="BodyText"/>
      </w:pPr>
      <w:r w:rsidRPr="00497BB8">
        <w:rPr>
          <w:shd w:val="clear" w:color="auto" w:fill="C1C1C1"/>
        </w:rPr>
        <w:t>&lt;Двуизмерен баркод с включен уникален идентификатор&gt;</w:t>
      </w:r>
    </w:p>
    <w:p w14:paraId="1996B92E" w14:textId="77777777" w:rsidR="00F43F10" w:rsidRPr="00497BB8" w:rsidRDefault="00F43F10" w:rsidP="00B16864">
      <w:pPr>
        <w:pStyle w:val="BodyText"/>
      </w:pPr>
    </w:p>
    <w:p w14:paraId="1996B92F" w14:textId="77777777" w:rsidR="005C71E4" w:rsidRPr="00497BB8" w:rsidRDefault="005C71E4" w:rsidP="00B16864"/>
    <w:p w14:paraId="1996B930" w14:textId="7B68178E" w:rsidR="005C71E4" w:rsidRPr="00497BB8" w:rsidRDefault="00F83889" w:rsidP="00B16864">
      <w:pPr>
        <w:pBdr>
          <w:top w:val="single" w:sz="4" w:space="1" w:color="auto"/>
          <w:left w:val="single" w:sz="4" w:space="0" w:color="auto"/>
          <w:bottom w:val="single" w:sz="4" w:space="1" w:color="auto"/>
          <w:right w:val="single" w:sz="4" w:space="0" w:color="auto"/>
        </w:pBdr>
        <w:outlineLvl w:val="0"/>
        <w:rPr>
          <w:b/>
          <w:bCs/>
          <w:i/>
        </w:rPr>
      </w:pPr>
      <w:r w:rsidRPr="00497BB8">
        <w:rPr>
          <w:b/>
          <w:bCs/>
        </w:rPr>
        <w:t>18.</w:t>
      </w:r>
      <w:r w:rsidRPr="00497BB8">
        <w:rPr>
          <w:b/>
          <w:bCs/>
        </w:rPr>
        <w:tab/>
      </w:r>
      <w:r w:rsidR="00F50838" w:rsidRPr="00497BB8">
        <w:rPr>
          <w:b/>
          <w:bCs/>
        </w:rPr>
        <w:t>УНИКАЛЕН ИДЕНТИФИКАТОР — ДАННИ ЗА ЧЕТЕНЕ ОТ ХОРА</w:t>
      </w:r>
    </w:p>
    <w:p w14:paraId="1996B931" w14:textId="77777777" w:rsidR="005C71E4" w:rsidRPr="00497BB8" w:rsidRDefault="005C71E4" w:rsidP="00B16864"/>
    <w:p w14:paraId="1996B932" w14:textId="77777777" w:rsidR="00F43F10" w:rsidRPr="00497BB8" w:rsidRDefault="00F83889" w:rsidP="00B16864">
      <w:pPr>
        <w:pStyle w:val="BodyText"/>
      </w:pPr>
      <w:r w:rsidRPr="00497BB8">
        <w:t>PC</w:t>
      </w:r>
    </w:p>
    <w:p w14:paraId="1996B933" w14:textId="77777777" w:rsidR="00F43F10" w:rsidRPr="00497BB8" w:rsidRDefault="00F83889" w:rsidP="00B16864">
      <w:pPr>
        <w:pStyle w:val="BodyText"/>
      </w:pPr>
      <w:r w:rsidRPr="00497BB8">
        <w:t>SN</w:t>
      </w:r>
    </w:p>
    <w:p w14:paraId="1996B934" w14:textId="77777777" w:rsidR="00F43F10" w:rsidRPr="00497BB8" w:rsidRDefault="00F83889" w:rsidP="00B16864">
      <w:pPr>
        <w:pStyle w:val="BodyText"/>
      </w:pPr>
      <w:r w:rsidRPr="00497BB8">
        <w:t>NN</w:t>
      </w:r>
    </w:p>
    <w:p w14:paraId="1996B935" w14:textId="77777777" w:rsidR="00B64B2F" w:rsidRPr="00497BB8" w:rsidRDefault="00B64B2F" w:rsidP="00B16864">
      <w:pPr>
        <w:rPr>
          <w:shd w:val="clear" w:color="auto" w:fill="CCCCCC"/>
        </w:rPr>
      </w:pPr>
    </w:p>
    <w:p w14:paraId="1996B936" w14:textId="7542A2D2" w:rsidR="00812D16" w:rsidRPr="00497BB8" w:rsidRDefault="00F83889" w:rsidP="00B16864">
      <w:pPr>
        <w:pBdr>
          <w:top w:val="single" w:sz="4" w:space="1" w:color="auto"/>
          <w:left w:val="single" w:sz="4" w:space="0" w:color="auto"/>
          <w:bottom w:val="single" w:sz="4" w:space="1" w:color="auto"/>
          <w:right w:val="single" w:sz="4" w:space="0" w:color="auto"/>
        </w:pBdr>
        <w:rPr>
          <w:b/>
        </w:rPr>
      </w:pPr>
      <w:r w:rsidRPr="00497BB8">
        <w:rPr>
          <w:shd w:val="clear" w:color="auto" w:fill="CCCCCC"/>
        </w:rPr>
        <w:br w:type="page"/>
      </w:r>
      <w:r w:rsidR="00634E4B" w:rsidRPr="00497BB8">
        <w:rPr>
          <w:b/>
        </w:rPr>
        <w:t>МИНИМУМ ДАННИ, КОИТО ТРЯБВА ДА СЪДЪРЖАТ МАЛКИТЕ ЕДИНИЧНИ ПЪРВИЧНИ ОПАКОВКИ</w:t>
      </w:r>
    </w:p>
    <w:p w14:paraId="1996B937" w14:textId="77777777" w:rsidR="00812D16" w:rsidRPr="00497BB8" w:rsidRDefault="00812D16" w:rsidP="00B16864">
      <w:pPr>
        <w:pBdr>
          <w:top w:val="single" w:sz="4" w:space="1" w:color="auto"/>
          <w:left w:val="single" w:sz="4" w:space="0" w:color="auto"/>
          <w:bottom w:val="single" w:sz="4" w:space="1" w:color="auto"/>
          <w:right w:val="single" w:sz="4" w:space="0" w:color="auto"/>
        </w:pBdr>
        <w:rPr>
          <w:b/>
        </w:rPr>
      </w:pPr>
    </w:p>
    <w:p w14:paraId="1996B938" w14:textId="080BF828" w:rsidR="00812D16" w:rsidRPr="00497BB8" w:rsidRDefault="00634E4B" w:rsidP="00B16864">
      <w:pPr>
        <w:pBdr>
          <w:top w:val="single" w:sz="4" w:space="1" w:color="auto"/>
          <w:left w:val="single" w:sz="4" w:space="0" w:color="auto"/>
          <w:bottom w:val="single" w:sz="4" w:space="1" w:color="auto"/>
          <w:right w:val="single" w:sz="4" w:space="0" w:color="auto"/>
        </w:pBdr>
        <w:rPr>
          <w:b/>
        </w:rPr>
      </w:pPr>
      <w:r w:rsidRPr="00497BB8">
        <w:rPr>
          <w:b/>
        </w:rPr>
        <w:t>ЕТИКЕТ НА ФЛАКОНА</w:t>
      </w:r>
    </w:p>
    <w:p w14:paraId="1996B939" w14:textId="77777777" w:rsidR="00812D16" w:rsidRPr="00497BB8" w:rsidRDefault="00812D16" w:rsidP="00B16864"/>
    <w:p w14:paraId="1996B93A" w14:textId="77777777" w:rsidR="00812D16" w:rsidRPr="00497BB8" w:rsidRDefault="00812D16" w:rsidP="00B16864"/>
    <w:p w14:paraId="1996B93B" w14:textId="69959C3C" w:rsidR="00812D16" w:rsidRPr="00497BB8" w:rsidRDefault="00F83889" w:rsidP="00B16864">
      <w:pPr>
        <w:pBdr>
          <w:top w:val="single" w:sz="4" w:space="1" w:color="auto"/>
          <w:left w:val="single" w:sz="4" w:space="0" w:color="auto"/>
          <w:bottom w:val="single" w:sz="4" w:space="1" w:color="auto"/>
          <w:right w:val="single" w:sz="4" w:space="0" w:color="auto"/>
        </w:pBdr>
        <w:outlineLvl w:val="0"/>
        <w:rPr>
          <w:b/>
        </w:rPr>
      </w:pPr>
      <w:r w:rsidRPr="00497BB8">
        <w:rPr>
          <w:b/>
        </w:rPr>
        <w:t>1.</w:t>
      </w:r>
      <w:r w:rsidRPr="00497BB8">
        <w:rPr>
          <w:b/>
        </w:rPr>
        <w:tab/>
      </w:r>
      <w:r w:rsidR="001F4956" w:rsidRPr="00497BB8">
        <w:rPr>
          <w:b/>
        </w:rPr>
        <w:t>ИМЕ НА ЛЕКАРСТВЕНИЯ ПРОДУКТ И ПЪТ(ИЩА) НА ВЪВЕЖДАНЕ</w:t>
      </w:r>
    </w:p>
    <w:p w14:paraId="1996B93C" w14:textId="77777777" w:rsidR="00812D16" w:rsidRPr="00497BB8" w:rsidRDefault="00812D16" w:rsidP="00B16864">
      <w:pPr>
        <w:ind w:left="567" w:hanging="567"/>
        <w:rPr>
          <w:bCs/>
        </w:rPr>
      </w:pPr>
    </w:p>
    <w:p w14:paraId="1996B93D" w14:textId="625A0CA3" w:rsidR="00F43F10" w:rsidRPr="00497BB8" w:rsidRDefault="0056393F" w:rsidP="00B16864">
      <w:pPr>
        <w:rPr>
          <w:bCs/>
        </w:rPr>
      </w:pPr>
      <w:r w:rsidRPr="00497BB8">
        <w:rPr>
          <w:bCs/>
        </w:rPr>
        <w:t>Tuznue</w:t>
      </w:r>
      <w:r w:rsidR="00242E48" w:rsidRPr="00497BB8">
        <w:rPr>
          <w:bCs/>
        </w:rPr>
        <w:t xml:space="preserve"> 150 mg </w:t>
      </w:r>
      <w:r w:rsidR="00DE1EDE" w:rsidRPr="00497BB8">
        <w:rPr>
          <w:bCs/>
        </w:rPr>
        <w:t>прах за концентрат</w:t>
      </w:r>
    </w:p>
    <w:p w14:paraId="1996B93E" w14:textId="2D355E7F" w:rsidR="00F43F10" w:rsidRPr="00497BB8" w:rsidRDefault="00DE1EDE" w:rsidP="00B16864">
      <w:pPr>
        <w:pStyle w:val="BodyText"/>
      </w:pPr>
      <w:r w:rsidRPr="00497BB8">
        <w:t>трастузумаб</w:t>
      </w:r>
    </w:p>
    <w:p w14:paraId="1996B93F" w14:textId="7FC05811" w:rsidR="00812D16" w:rsidRPr="00497BB8" w:rsidRDefault="00C07D63" w:rsidP="00B16864">
      <w:r w:rsidRPr="00497BB8">
        <w:t>Само за интравенозно приложение</w:t>
      </w:r>
    </w:p>
    <w:p w14:paraId="1996B940" w14:textId="77777777" w:rsidR="00812D16" w:rsidRPr="00497BB8" w:rsidRDefault="00812D16" w:rsidP="00B16864"/>
    <w:p w14:paraId="1996B941" w14:textId="77777777" w:rsidR="00812D16" w:rsidRPr="00497BB8" w:rsidRDefault="00812D16" w:rsidP="00B16864"/>
    <w:p w14:paraId="1996B942" w14:textId="7714C212" w:rsidR="00812D16" w:rsidRPr="00497BB8" w:rsidRDefault="00F83889" w:rsidP="00B16864">
      <w:pPr>
        <w:pBdr>
          <w:top w:val="single" w:sz="4" w:space="1" w:color="auto"/>
          <w:left w:val="single" w:sz="4" w:space="0" w:color="auto"/>
          <w:bottom w:val="single" w:sz="4" w:space="1" w:color="auto"/>
          <w:right w:val="single" w:sz="4" w:space="0" w:color="auto"/>
        </w:pBdr>
        <w:outlineLvl w:val="0"/>
        <w:rPr>
          <w:b/>
        </w:rPr>
      </w:pPr>
      <w:r w:rsidRPr="00497BB8">
        <w:rPr>
          <w:b/>
        </w:rPr>
        <w:t>2.</w:t>
      </w:r>
      <w:r w:rsidRPr="00497BB8">
        <w:rPr>
          <w:b/>
        </w:rPr>
        <w:tab/>
      </w:r>
      <w:r w:rsidR="008037B1" w:rsidRPr="00497BB8">
        <w:rPr>
          <w:b/>
        </w:rPr>
        <w:t>НАЧИН НА ПРИЛОЖЕНИЕ</w:t>
      </w:r>
    </w:p>
    <w:p w14:paraId="1996B943" w14:textId="77777777" w:rsidR="00812D16" w:rsidRPr="00497BB8" w:rsidRDefault="00812D16" w:rsidP="00B16864"/>
    <w:p w14:paraId="1996B944" w14:textId="77777777" w:rsidR="00812D16" w:rsidRPr="00497BB8" w:rsidRDefault="00812D16" w:rsidP="00B16864"/>
    <w:p w14:paraId="1996B945" w14:textId="4E2E1CA0" w:rsidR="00812D16" w:rsidRPr="00497BB8" w:rsidRDefault="00F83889" w:rsidP="00B16864">
      <w:pPr>
        <w:pBdr>
          <w:top w:val="single" w:sz="4" w:space="1" w:color="auto"/>
          <w:left w:val="single" w:sz="4" w:space="0" w:color="auto"/>
          <w:bottom w:val="single" w:sz="4" w:space="1" w:color="auto"/>
          <w:right w:val="single" w:sz="4" w:space="0" w:color="auto"/>
        </w:pBdr>
        <w:outlineLvl w:val="0"/>
        <w:rPr>
          <w:b/>
        </w:rPr>
      </w:pPr>
      <w:r w:rsidRPr="00497BB8">
        <w:rPr>
          <w:b/>
        </w:rPr>
        <w:t>3.</w:t>
      </w:r>
      <w:r w:rsidRPr="00497BB8">
        <w:rPr>
          <w:b/>
        </w:rPr>
        <w:tab/>
      </w:r>
      <w:r w:rsidR="00C34499" w:rsidRPr="00497BB8">
        <w:rPr>
          <w:b/>
        </w:rPr>
        <w:t>ДАТА НА ИЗТИЧАНЕ НА СРОКА НА ГОДНОСТ</w:t>
      </w:r>
    </w:p>
    <w:p w14:paraId="1996B946" w14:textId="77777777" w:rsidR="00812D16" w:rsidRPr="00497BB8" w:rsidRDefault="00812D16" w:rsidP="00B16864"/>
    <w:p w14:paraId="1996B947" w14:textId="77777777" w:rsidR="00F43F10" w:rsidRPr="00497BB8" w:rsidRDefault="00F83889" w:rsidP="00B16864">
      <w:pPr>
        <w:pStyle w:val="BodyText"/>
      </w:pPr>
      <w:r w:rsidRPr="00497BB8">
        <w:t>EXP</w:t>
      </w:r>
    </w:p>
    <w:p w14:paraId="1996B948" w14:textId="77777777" w:rsidR="00D15494" w:rsidRPr="00497BB8" w:rsidRDefault="00D15494" w:rsidP="00B16864">
      <w:pPr>
        <w:pStyle w:val="BodyText"/>
      </w:pPr>
    </w:p>
    <w:p w14:paraId="1996B949" w14:textId="77777777" w:rsidR="00F43F10" w:rsidRPr="00497BB8" w:rsidRDefault="00F43F10" w:rsidP="00B16864">
      <w:pPr>
        <w:pStyle w:val="BodyText"/>
      </w:pPr>
    </w:p>
    <w:p w14:paraId="1996B94A" w14:textId="3166EA2F" w:rsidR="00812D16" w:rsidRPr="00497BB8" w:rsidRDefault="00F83889" w:rsidP="00B16864">
      <w:pPr>
        <w:pBdr>
          <w:top w:val="single" w:sz="4" w:space="1" w:color="auto"/>
          <w:left w:val="single" w:sz="4" w:space="0" w:color="auto"/>
          <w:bottom w:val="single" w:sz="4" w:space="1" w:color="auto"/>
          <w:right w:val="single" w:sz="4" w:space="0" w:color="auto"/>
        </w:pBdr>
        <w:outlineLvl w:val="0"/>
        <w:rPr>
          <w:b/>
        </w:rPr>
      </w:pPr>
      <w:r w:rsidRPr="00497BB8">
        <w:rPr>
          <w:b/>
        </w:rPr>
        <w:t>4.</w:t>
      </w:r>
      <w:r w:rsidRPr="00497BB8">
        <w:rPr>
          <w:b/>
        </w:rPr>
        <w:tab/>
      </w:r>
      <w:r w:rsidR="007D3CAD" w:rsidRPr="00497BB8">
        <w:rPr>
          <w:b/>
        </w:rPr>
        <w:t>ПАРТИДЕН НОМЕР</w:t>
      </w:r>
    </w:p>
    <w:p w14:paraId="1996B94B" w14:textId="77777777" w:rsidR="00812D16" w:rsidRPr="00497BB8" w:rsidRDefault="00812D16" w:rsidP="00B16864"/>
    <w:p w14:paraId="1996B94C" w14:textId="77777777" w:rsidR="00F43F10" w:rsidRPr="00497BB8" w:rsidRDefault="00F83889" w:rsidP="00B16864">
      <w:pPr>
        <w:pStyle w:val="BodyText"/>
      </w:pPr>
      <w:r w:rsidRPr="00497BB8">
        <w:t>Lot</w:t>
      </w:r>
    </w:p>
    <w:p w14:paraId="1996B94D" w14:textId="77777777" w:rsidR="00F43F10" w:rsidRPr="00497BB8" w:rsidRDefault="00F43F10" w:rsidP="00B16864">
      <w:pPr>
        <w:pStyle w:val="BodyText"/>
      </w:pPr>
    </w:p>
    <w:p w14:paraId="1996B94E" w14:textId="77777777" w:rsidR="00D15494" w:rsidRPr="00497BB8" w:rsidRDefault="00D15494" w:rsidP="00B16864">
      <w:pPr>
        <w:pStyle w:val="BodyText"/>
      </w:pPr>
    </w:p>
    <w:p w14:paraId="1996B94F" w14:textId="432DAAF9" w:rsidR="00812D16" w:rsidRPr="00497BB8" w:rsidRDefault="00F83889" w:rsidP="00B16864">
      <w:pPr>
        <w:pBdr>
          <w:top w:val="single" w:sz="4" w:space="1" w:color="auto"/>
          <w:left w:val="single" w:sz="4" w:space="0" w:color="auto"/>
          <w:bottom w:val="single" w:sz="4" w:space="1" w:color="auto"/>
          <w:right w:val="single" w:sz="4" w:space="0" w:color="auto"/>
        </w:pBdr>
        <w:outlineLvl w:val="0"/>
        <w:rPr>
          <w:b/>
        </w:rPr>
      </w:pPr>
      <w:r w:rsidRPr="00497BB8">
        <w:rPr>
          <w:b/>
        </w:rPr>
        <w:t>5.</w:t>
      </w:r>
      <w:r w:rsidRPr="00497BB8">
        <w:rPr>
          <w:b/>
        </w:rPr>
        <w:tab/>
      </w:r>
      <w:r w:rsidR="00B35924" w:rsidRPr="00497BB8">
        <w:rPr>
          <w:b/>
        </w:rPr>
        <w:t>СЪДЪРЖАНИЕ КАТО МАСА, ОБЕМ ИЛИ ЕДИНИЦИ</w:t>
      </w:r>
    </w:p>
    <w:p w14:paraId="1996B950" w14:textId="77777777" w:rsidR="00812D16" w:rsidRPr="00497BB8" w:rsidRDefault="00812D16" w:rsidP="00B16864"/>
    <w:p w14:paraId="1996B951" w14:textId="77777777" w:rsidR="00812D16" w:rsidRPr="00497BB8" w:rsidRDefault="00812D16" w:rsidP="00B16864"/>
    <w:p w14:paraId="1996B953" w14:textId="45140D46" w:rsidR="00812D16" w:rsidRPr="00497BB8" w:rsidRDefault="00F83889" w:rsidP="00B16864">
      <w:pPr>
        <w:pBdr>
          <w:top w:val="single" w:sz="4" w:space="1" w:color="auto"/>
          <w:left w:val="single" w:sz="4" w:space="0" w:color="auto"/>
          <w:bottom w:val="single" w:sz="4" w:space="1" w:color="auto"/>
          <w:right w:val="single" w:sz="4" w:space="0" w:color="auto"/>
        </w:pBdr>
        <w:outlineLvl w:val="0"/>
      </w:pPr>
      <w:r w:rsidRPr="00497BB8">
        <w:rPr>
          <w:b/>
        </w:rPr>
        <w:t>6.</w:t>
      </w:r>
      <w:r w:rsidRPr="00497BB8">
        <w:rPr>
          <w:b/>
        </w:rPr>
        <w:tab/>
      </w:r>
      <w:r w:rsidR="00B35924" w:rsidRPr="00497BB8">
        <w:rPr>
          <w:b/>
        </w:rPr>
        <w:t>ДРУГО</w:t>
      </w:r>
    </w:p>
    <w:p w14:paraId="1996B954" w14:textId="77777777" w:rsidR="00812D16" w:rsidRPr="00497BB8" w:rsidRDefault="00812D16" w:rsidP="00B16864"/>
    <w:p w14:paraId="1996B955" w14:textId="77777777" w:rsidR="00FE401B" w:rsidRPr="00497BB8" w:rsidRDefault="00F83889" w:rsidP="00B16864">
      <w:r w:rsidRPr="00497BB8">
        <w:br w:type="page"/>
      </w:r>
    </w:p>
    <w:p w14:paraId="1996B956" w14:textId="40EC16C6" w:rsidR="00FF5E3B" w:rsidRPr="00497BB8" w:rsidRDefault="00CC5035" w:rsidP="00B16864">
      <w:pPr>
        <w:pBdr>
          <w:top w:val="single" w:sz="4" w:space="1" w:color="auto"/>
          <w:left w:val="single" w:sz="4" w:space="0" w:color="auto"/>
          <w:bottom w:val="single" w:sz="4" w:space="1" w:color="auto"/>
          <w:right w:val="single" w:sz="4" w:space="0" w:color="auto"/>
        </w:pBdr>
        <w:rPr>
          <w:b/>
        </w:rPr>
      </w:pPr>
      <w:r w:rsidRPr="00497BB8">
        <w:rPr>
          <w:b/>
        </w:rPr>
        <w:t>ДАННИ, КОИТО ТРЯБВА ДА СЪДЪРЖА ВТОРИЧНАТА ОПАКОВКА</w:t>
      </w:r>
    </w:p>
    <w:p w14:paraId="1996B957" w14:textId="77777777" w:rsidR="00FF5E3B" w:rsidRPr="00497BB8" w:rsidRDefault="00FF5E3B" w:rsidP="00B16864">
      <w:pPr>
        <w:pBdr>
          <w:top w:val="single" w:sz="4" w:space="1" w:color="auto"/>
          <w:left w:val="single" w:sz="4" w:space="0" w:color="auto"/>
          <w:bottom w:val="single" w:sz="4" w:space="1" w:color="auto"/>
          <w:right w:val="single" w:sz="4" w:space="0" w:color="auto"/>
        </w:pBdr>
        <w:ind w:left="567" w:hanging="567"/>
        <w:rPr>
          <w:bCs/>
        </w:rPr>
      </w:pPr>
    </w:p>
    <w:p w14:paraId="1996B958" w14:textId="165B9B5B" w:rsidR="00FF5E3B" w:rsidRPr="00497BB8" w:rsidRDefault="00CC5035" w:rsidP="00B16864">
      <w:pPr>
        <w:pBdr>
          <w:top w:val="single" w:sz="4" w:space="1" w:color="auto"/>
          <w:left w:val="single" w:sz="4" w:space="0" w:color="auto"/>
          <w:bottom w:val="single" w:sz="4" w:space="1" w:color="auto"/>
          <w:right w:val="single" w:sz="4" w:space="0" w:color="auto"/>
        </w:pBdr>
        <w:rPr>
          <w:bCs/>
        </w:rPr>
      </w:pPr>
      <w:r w:rsidRPr="00497BB8">
        <w:rPr>
          <w:b/>
        </w:rPr>
        <w:t>КАРТОНЕНА ОПАКОВКА</w:t>
      </w:r>
    </w:p>
    <w:p w14:paraId="1996B959" w14:textId="77777777" w:rsidR="00FF5E3B" w:rsidRPr="00497BB8" w:rsidRDefault="00FF5E3B" w:rsidP="00B16864"/>
    <w:p w14:paraId="1996B95A" w14:textId="77777777" w:rsidR="00FF5E3B" w:rsidRPr="00497BB8" w:rsidRDefault="00FF5E3B" w:rsidP="00B16864"/>
    <w:p w14:paraId="1996B95B" w14:textId="5C7BD9A6" w:rsidR="00FF5E3B" w:rsidRPr="00497BB8" w:rsidRDefault="00F83889" w:rsidP="00B16864">
      <w:pPr>
        <w:pBdr>
          <w:top w:val="single" w:sz="4" w:space="1" w:color="auto"/>
          <w:left w:val="single" w:sz="4" w:space="0" w:color="auto"/>
          <w:bottom w:val="single" w:sz="4" w:space="1" w:color="auto"/>
          <w:right w:val="single" w:sz="4" w:space="0" w:color="auto"/>
        </w:pBdr>
        <w:ind w:left="567" w:hanging="567"/>
        <w:outlineLvl w:val="0"/>
      </w:pPr>
      <w:r w:rsidRPr="00497BB8">
        <w:rPr>
          <w:b/>
        </w:rPr>
        <w:t>1.</w:t>
      </w:r>
      <w:r w:rsidRPr="00497BB8">
        <w:rPr>
          <w:b/>
        </w:rPr>
        <w:tab/>
      </w:r>
      <w:r w:rsidR="00CC5035" w:rsidRPr="00497BB8">
        <w:rPr>
          <w:b/>
        </w:rPr>
        <w:t>ИМЕ НА ЛЕКАРСТВЕНИЯ ПРОДУКТ</w:t>
      </w:r>
    </w:p>
    <w:p w14:paraId="1996B95C" w14:textId="77777777" w:rsidR="00FF5E3B" w:rsidRPr="00497BB8" w:rsidRDefault="00FF5E3B" w:rsidP="00B16864"/>
    <w:p w14:paraId="1996B95D" w14:textId="5D54D094" w:rsidR="00FF5E3B" w:rsidRPr="00497BB8" w:rsidRDefault="0056393F" w:rsidP="00B16864">
      <w:pPr>
        <w:pStyle w:val="BodyText"/>
      </w:pPr>
      <w:r w:rsidRPr="00497BB8">
        <w:t>Tuznue</w:t>
      </w:r>
      <w:r w:rsidR="00F83889" w:rsidRPr="00497BB8">
        <w:t xml:space="preserve"> </w:t>
      </w:r>
      <w:r w:rsidR="00294C7E" w:rsidRPr="00497BB8">
        <w:t>42</w:t>
      </w:r>
      <w:r w:rsidR="00F83889" w:rsidRPr="00497BB8">
        <w:t xml:space="preserve">0 mg </w:t>
      </w:r>
      <w:r w:rsidR="00D9274F" w:rsidRPr="00497BB8">
        <w:t>прах за концентрат за инфузионен разтвор</w:t>
      </w:r>
    </w:p>
    <w:p w14:paraId="1996B95E" w14:textId="27F1ACCA" w:rsidR="00FF5E3B" w:rsidRPr="00497BB8" w:rsidRDefault="00D9274F" w:rsidP="00B16864">
      <w:pPr>
        <w:pStyle w:val="BodyText"/>
      </w:pPr>
      <w:r w:rsidRPr="00497BB8">
        <w:t>трастузумаб</w:t>
      </w:r>
    </w:p>
    <w:p w14:paraId="1996B95F" w14:textId="77777777" w:rsidR="00FF5E3B" w:rsidRPr="00497BB8" w:rsidRDefault="00FF5E3B" w:rsidP="00B16864"/>
    <w:p w14:paraId="1996B960" w14:textId="77777777" w:rsidR="00FF5E3B" w:rsidRPr="00497BB8" w:rsidRDefault="00FF5E3B" w:rsidP="00B16864"/>
    <w:p w14:paraId="1996B961" w14:textId="33DCD80A" w:rsidR="00FF5E3B" w:rsidRPr="00497BB8" w:rsidRDefault="00F83889" w:rsidP="00B16864">
      <w:pPr>
        <w:pBdr>
          <w:top w:val="single" w:sz="4" w:space="1" w:color="auto"/>
          <w:left w:val="single" w:sz="4" w:space="0" w:color="auto"/>
          <w:bottom w:val="single" w:sz="4" w:space="1" w:color="auto"/>
          <w:right w:val="single" w:sz="4" w:space="0" w:color="auto"/>
        </w:pBdr>
        <w:ind w:left="567" w:hanging="567"/>
        <w:outlineLvl w:val="0"/>
        <w:rPr>
          <w:b/>
        </w:rPr>
      </w:pPr>
      <w:r w:rsidRPr="00497BB8">
        <w:rPr>
          <w:b/>
        </w:rPr>
        <w:t>2.</w:t>
      </w:r>
      <w:r w:rsidRPr="00497BB8">
        <w:rPr>
          <w:b/>
        </w:rPr>
        <w:tab/>
      </w:r>
      <w:r w:rsidR="009377AE" w:rsidRPr="00497BB8">
        <w:rPr>
          <w:b/>
        </w:rPr>
        <w:t>ОБЯВЯВАНЕ НА АКТИВНОТО(ИТЕ) ВЕЩЕСТВО(А)</w:t>
      </w:r>
    </w:p>
    <w:p w14:paraId="1996B962" w14:textId="77777777" w:rsidR="00FF5E3B" w:rsidRPr="00497BB8" w:rsidRDefault="00FF5E3B" w:rsidP="00B16864"/>
    <w:p w14:paraId="1996B963" w14:textId="37E0E9B7" w:rsidR="00FF5E3B" w:rsidRPr="00497BB8" w:rsidRDefault="009377AE" w:rsidP="00B16864">
      <w:pPr>
        <w:pStyle w:val="BodyText"/>
      </w:pPr>
      <w:r w:rsidRPr="00497BB8">
        <w:t xml:space="preserve">Всеки флакон съдържа 420 mg трастузумаб. След разтваряне 1 </w:t>
      </w:r>
      <w:r w:rsidR="007F3F01" w:rsidRPr="00497BB8">
        <w:t>ml</w:t>
      </w:r>
      <w:r w:rsidRPr="00497BB8">
        <w:t xml:space="preserve"> концентрат съдържа 21 mg трастузумаб.</w:t>
      </w:r>
    </w:p>
    <w:p w14:paraId="1996B964" w14:textId="77777777" w:rsidR="00FF5E3B" w:rsidRPr="00497BB8" w:rsidRDefault="00FF5E3B" w:rsidP="00B16864">
      <w:pPr>
        <w:pStyle w:val="BodyText"/>
      </w:pPr>
    </w:p>
    <w:p w14:paraId="1996B965" w14:textId="77777777" w:rsidR="00FF5E3B" w:rsidRPr="00497BB8" w:rsidRDefault="00FF5E3B" w:rsidP="00B16864"/>
    <w:p w14:paraId="1996B966" w14:textId="5BA60EBF" w:rsidR="00FF5E3B" w:rsidRPr="00497BB8" w:rsidRDefault="00F83889" w:rsidP="00B16864">
      <w:pPr>
        <w:pBdr>
          <w:top w:val="single" w:sz="4" w:space="1" w:color="auto"/>
          <w:left w:val="single" w:sz="4" w:space="0" w:color="auto"/>
          <w:bottom w:val="single" w:sz="4" w:space="1" w:color="auto"/>
          <w:right w:val="single" w:sz="4" w:space="0" w:color="auto"/>
        </w:pBdr>
        <w:ind w:left="567" w:hanging="567"/>
        <w:outlineLvl w:val="0"/>
      </w:pPr>
      <w:r w:rsidRPr="00497BB8">
        <w:rPr>
          <w:b/>
        </w:rPr>
        <w:t>3.</w:t>
      </w:r>
      <w:r w:rsidRPr="00497BB8">
        <w:rPr>
          <w:b/>
        </w:rPr>
        <w:tab/>
      </w:r>
      <w:r w:rsidR="00F913C1" w:rsidRPr="00497BB8">
        <w:rPr>
          <w:b/>
        </w:rPr>
        <w:t>СПИСЪК НА ПОМОЩНИТЕ ВЕЩЕСТВА</w:t>
      </w:r>
    </w:p>
    <w:p w14:paraId="1996B967" w14:textId="77777777" w:rsidR="00FF5E3B" w:rsidRPr="00497BB8" w:rsidRDefault="00FF5E3B" w:rsidP="00B16864"/>
    <w:p w14:paraId="1996B968" w14:textId="7A4E591F" w:rsidR="00FF5E3B" w:rsidRPr="00497BB8" w:rsidRDefault="00F73553" w:rsidP="00B16864">
      <w:pPr>
        <w:pStyle w:val="BodyText"/>
      </w:pPr>
      <w:r w:rsidRPr="00497BB8">
        <w:t>L-хистидинов хидрохлорид монохидрат, L-хистидин, α,α-трехалоза дихидрат, полисорбат 20</w:t>
      </w:r>
    </w:p>
    <w:p w14:paraId="1996B969" w14:textId="77777777" w:rsidR="00FF5E3B" w:rsidRPr="00497BB8" w:rsidRDefault="00FF5E3B" w:rsidP="00B16864">
      <w:pPr>
        <w:pStyle w:val="BodyText"/>
      </w:pPr>
    </w:p>
    <w:p w14:paraId="1996B96A" w14:textId="77777777" w:rsidR="00FF5E3B" w:rsidRPr="00497BB8" w:rsidRDefault="00FF5E3B" w:rsidP="00B16864"/>
    <w:p w14:paraId="1996B96B" w14:textId="4B0C9D7E" w:rsidR="00FF5E3B" w:rsidRPr="00497BB8" w:rsidRDefault="00F83889" w:rsidP="00B16864">
      <w:pPr>
        <w:pBdr>
          <w:top w:val="single" w:sz="4" w:space="1" w:color="auto"/>
          <w:left w:val="single" w:sz="4" w:space="0" w:color="auto"/>
          <w:bottom w:val="single" w:sz="4" w:space="1" w:color="auto"/>
          <w:right w:val="single" w:sz="4" w:space="0" w:color="auto"/>
        </w:pBdr>
        <w:ind w:left="567" w:hanging="567"/>
        <w:outlineLvl w:val="0"/>
      </w:pPr>
      <w:r w:rsidRPr="00497BB8">
        <w:rPr>
          <w:b/>
        </w:rPr>
        <w:t>4.</w:t>
      </w:r>
      <w:r w:rsidRPr="00497BB8">
        <w:rPr>
          <w:b/>
        </w:rPr>
        <w:tab/>
      </w:r>
      <w:r w:rsidR="006707FD" w:rsidRPr="00497BB8">
        <w:rPr>
          <w:b/>
        </w:rPr>
        <w:t>ЛЕКАРСТВЕНА ФОРМА И КОЛИЧЕСТВО В ЕДНА ОПАКОВКА</w:t>
      </w:r>
    </w:p>
    <w:p w14:paraId="1996B96C" w14:textId="77777777" w:rsidR="00FF5E3B" w:rsidRPr="00497BB8" w:rsidRDefault="00FF5E3B" w:rsidP="00B16864"/>
    <w:p w14:paraId="1996B96D" w14:textId="3DBB0BA4" w:rsidR="00FF5E3B" w:rsidRPr="00497BB8" w:rsidRDefault="006707FD" w:rsidP="00B16864">
      <w:pPr>
        <w:pStyle w:val="BodyText"/>
      </w:pPr>
      <w:r w:rsidRPr="00497BB8">
        <w:t>Прах за концентрат за инфузионен разтвор</w:t>
      </w:r>
    </w:p>
    <w:p w14:paraId="1996B96E" w14:textId="3115AB3B" w:rsidR="00FF5E3B" w:rsidRPr="00497BB8" w:rsidRDefault="00F83889" w:rsidP="00B16864">
      <w:pPr>
        <w:pStyle w:val="BodyText"/>
      </w:pPr>
      <w:r w:rsidRPr="00497BB8">
        <w:t xml:space="preserve">1 </w:t>
      </w:r>
      <w:r w:rsidR="006707FD" w:rsidRPr="00497BB8">
        <w:t>флакон</w:t>
      </w:r>
    </w:p>
    <w:p w14:paraId="1996B96F" w14:textId="77777777" w:rsidR="00FF5E3B" w:rsidRPr="00497BB8" w:rsidRDefault="00FF5E3B" w:rsidP="00B16864">
      <w:pPr>
        <w:pStyle w:val="BodyText"/>
      </w:pPr>
    </w:p>
    <w:p w14:paraId="1996B970" w14:textId="77777777" w:rsidR="00FF5E3B" w:rsidRPr="00497BB8" w:rsidRDefault="00FF5E3B" w:rsidP="00B16864">
      <w:pPr>
        <w:pStyle w:val="BodyText"/>
      </w:pPr>
    </w:p>
    <w:p w14:paraId="1996B971" w14:textId="54927CBB" w:rsidR="00FF5E3B" w:rsidRPr="00497BB8" w:rsidRDefault="00F83889" w:rsidP="00B16864">
      <w:pPr>
        <w:pBdr>
          <w:top w:val="single" w:sz="4" w:space="1" w:color="auto"/>
          <w:left w:val="single" w:sz="4" w:space="0" w:color="auto"/>
          <w:bottom w:val="single" w:sz="4" w:space="1" w:color="auto"/>
          <w:right w:val="single" w:sz="4" w:space="0" w:color="auto"/>
        </w:pBdr>
        <w:ind w:left="567" w:hanging="567"/>
        <w:outlineLvl w:val="0"/>
      </w:pPr>
      <w:r w:rsidRPr="00497BB8">
        <w:rPr>
          <w:b/>
        </w:rPr>
        <w:t>5.</w:t>
      </w:r>
      <w:r w:rsidRPr="00497BB8">
        <w:rPr>
          <w:b/>
        </w:rPr>
        <w:tab/>
      </w:r>
      <w:r w:rsidR="003E098D" w:rsidRPr="00497BB8">
        <w:rPr>
          <w:b/>
        </w:rPr>
        <w:t>НАЧИН НА ПРИЛОЖЕНИЕ И ПЪТ(ИЩА) НА ВЪВЕЖДАНЕ</w:t>
      </w:r>
    </w:p>
    <w:p w14:paraId="1996B972" w14:textId="77777777" w:rsidR="00FF5E3B" w:rsidRPr="00497BB8" w:rsidRDefault="00FF5E3B" w:rsidP="00B16864"/>
    <w:p w14:paraId="1996B973" w14:textId="57D69111" w:rsidR="00FF5E3B" w:rsidRPr="00497BB8" w:rsidRDefault="003E098D" w:rsidP="00B16864">
      <w:pPr>
        <w:pStyle w:val="BodyText"/>
      </w:pPr>
      <w:r w:rsidRPr="00497BB8">
        <w:t>За интравенозно приложение само след разтваряне и разреждане</w:t>
      </w:r>
    </w:p>
    <w:p w14:paraId="1996B974" w14:textId="6B76D71E" w:rsidR="00FF5E3B" w:rsidRPr="00497BB8" w:rsidRDefault="003E098D" w:rsidP="00B16864">
      <w:pPr>
        <w:pStyle w:val="BodyText"/>
      </w:pPr>
      <w:r w:rsidRPr="00497BB8">
        <w:t>Преди употреба прочетете листовката.</w:t>
      </w:r>
    </w:p>
    <w:p w14:paraId="1996B975" w14:textId="77777777" w:rsidR="00FF5E3B" w:rsidRPr="00497BB8" w:rsidRDefault="00FF5E3B" w:rsidP="00B16864">
      <w:pPr>
        <w:pStyle w:val="BodyText"/>
      </w:pPr>
    </w:p>
    <w:p w14:paraId="1996B976" w14:textId="77777777" w:rsidR="00FF5E3B" w:rsidRPr="00497BB8" w:rsidRDefault="00FF5E3B" w:rsidP="00B16864"/>
    <w:p w14:paraId="1996B977" w14:textId="23AA3D8D" w:rsidR="00FF5E3B" w:rsidRPr="00497BB8" w:rsidRDefault="00F83889" w:rsidP="00B16864">
      <w:pPr>
        <w:pBdr>
          <w:top w:val="single" w:sz="4" w:space="1" w:color="auto"/>
          <w:left w:val="single" w:sz="4" w:space="0" w:color="auto"/>
          <w:bottom w:val="single" w:sz="4" w:space="1" w:color="auto"/>
          <w:right w:val="single" w:sz="4" w:space="0" w:color="auto"/>
        </w:pBdr>
        <w:ind w:left="567" w:hanging="567"/>
        <w:outlineLvl w:val="0"/>
      </w:pPr>
      <w:r w:rsidRPr="00497BB8">
        <w:rPr>
          <w:b/>
        </w:rPr>
        <w:t>6.</w:t>
      </w:r>
      <w:r w:rsidRPr="00497BB8">
        <w:rPr>
          <w:b/>
        </w:rPr>
        <w:tab/>
      </w:r>
      <w:r w:rsidR="003E098D" w:rsidRPr="00497BB8">
        <w:rPr>
          <w:b/>
        </w:rPr>
        <w:t>СПЕЦИАЛНО ПРЕДУПРЕЖДЕНИЕ, ЧЕ ЛЕКАРСТВЕНИЯТ ПРОДУКТ ТРЯБВА ДА СЕ СЪХРАНЯВА НА МЯСТО ДАЛЕЧЕ ОТ ПОГЛЕДА И ДОСЕГА НА ДЕЦА</w:t>
      </w:r>
    </w:p>
    <w:p w14:paraId="1996B978" w14:textId="77777777" w:rsidR="00FF5E3B" w:rsidRPr="00497BB8" w:rsidRDefault="00FF5E3B" w:rsidP="00B16864"/>
    <w:p w14:paraId="1996B979" w14:textId="6F67BEE3" w:rsidR="00FF5E3B" w:rsidRPr="00497BB8" w:rsidRDefault="006E08F0" w:rsidP="00B16864">
      <w:pPr>
        <w:pStyle w:val="BodyText"/>
      </w:pPr>
      <w:r w:rsidRPr="00497BB8">
        <w:t>Да се съхранява на място, недостъпно за деца.</w:t>
      </w:r>
    </w:p>
    <w:p w14:paraId="1996B97A" w14:textId="77777777" w:rsidR="00FF5E3B" w:rsidRPr="00497BB8" w:rsidRDefault="00FF5E3B" w:rsidP="00B16864">
      <w:pPr>
        <w:pStyle w:val="BodyText"/>
      </w:pPr>
    </w:p>
    <w:p w14:paraId="1996B97B" w14:textId="77777777" w:rsidR="00FF5E3B" w:rsidRPr="00497BB8" w:rsidRDefault="00FF5E3B" w:rsidP="00B16864"/>
    <w:p w14:paraId="1996B97C" w14:textId="5C2A8597" w:rsidR="00FF5E3B" w:rsidRPr="00497BB8" w:rsidRDefault="00F83889" w:rsidP="00B16864">
      <w:pPr>
        <w:pBdr>
          <w:top w:val="single" w:sz="4" w:space="1" w:color="auto"/>
          <w:left w:val="single" w:sz="4" w:space="0" w:color="auto"/>
          <w:bottom w:val="single" w:sz="4" w:space="1" w:color="auto"/>
          <w:right w:val="single" w:sz="4" w:space="0" w:color="auto"/>
        </w:pBdr>
        <w:ind w:left="567" w:hanging="567"/>
        <w:outlineLvl w:val="0"/>
      </w:pPr>
      <w:r w:rsidRPr="00497BB8">
        <w:rPr>
          <w:b/>
        </w:rPr>
        <w:t>7.</w:t>
      </w:r>
      <w:r w:rsidRPr="00497BB8">
        <w:rPr>
          <w:b/>
        </w:rPr>
        <w:tab/>
      </w:r>
      <w:r w:rsidR="006E08F0" w:rsidRPr="00497BB8">
        <w:rPr>
          <w:b/>
        </w:rPr>
        <w:t>ДРУГИ СПЕЦИАЛНИ ПРЕДУПРЕЖДЕНИЯ, АКО Е НЕОБХОДИМО</w:t>
      </w:r>
    </w:p>
    <w:p w14:paraId="1996B97D" w14:textId="77777777" w:rsidR="00FF5E3B" w:rsidRPr="00497BB8" w:rsidRDefault="00FF5E3B" w:rsidP="00B16864"/>
    <w:p w14:paraId="1996B97E" w14:textId="77777777" w:rsidR="00FF5E3B" w:rsidRPr="00497BB8" w:rsidRDefault="00FF5E3B" w:rsidP="00B16864">
      <w:pPr>
        <w:tabs>
          <w:tab w:val="left" w:pos="749"/>
        </w:tabs>
      </w:pPr>
    </w:p>
    <w:p w14:paraId="1996B97F" w14:textId="24DFEC98" w:rsidR="00FF5E3B" w:rsidRPr="00497BB8" w:rsidRDefault="00F83889" w:rsidP="00B16864">
      <w:pPr>
        <w:pBdr>
          <w:top w:val="single" w:sz="4" w:space="1" w:color="auto"/>
          <w:left w:val="single" w:sz="4" w:space="0" w:color="auto"/>
          <w:bottom w:val="single" w:sz="4" w:space="1" w:color="auto"/>
          <w:right w:val="single" w:sz="4" w:space="0" w:color="auto"/>
        </w:pBdr>
        <w:ind w:left="567" w:hanging="567"/>
        <w:outlineLvl w:val="0"/>
      </w:pPr>
      <w:r w:rsidRPr="00497BB8">
        <w:rPr>
          <w:b/>
        </w:rPr>
        <w:t>8.</w:t>
      </w:r>
      <w:r w:rsidRPr="00497BB8">
        <w:rPr>
          <w:b/>
        </w:rPr>
        <w:tab/>
      </w:r>
      <w:r w:rsidR="006E08F0" w:rsidRPr="00497BB8">
        <w:rPr>
          <w:b/>
        </w:rPr>
        <w:t>ДАТА НА ИЗТИЧАНЕ НА СРОКА НА ГОДНОСТ</w:t>
      </w:r>
    </w:p>
    <w:p w14:paraId="1996B980" w14:textId="77777777" w:rsidR="00FF5E3B" w:rsidRPr="00497BB8" w:rsidRDefault="00FF5E3B" w:rsidP="00B16864">
      <w:pPr>
        <w:pStyle w:val="BodyText"/>
      </w:pPr>
    </w:p>
    <w:p w14:paraId="1996B981" w14:textId="16E62C42" w:rsidR="00FF5E3B" w:rsidRPr="00497BB8" w:rsidRDefault="00DA0EEF" w:rsidP="00B16864">
      <w:pPr>
        <w:pStyle w:val="BodyText"/>
      </w:pPr>
      <w:r w:rsidRPr="00497BB8">
        <w:t>Годен до</w:t>
      </w:r>
      <w:r w:rsidR="00804DD2" w:rsidRPr="00497BB8">
        <w:t>:</w:t>
      </w:r>
    </w:p>
    <w:p w14:paraId="1996B982" w14:textId="77777777" w:rsidR="00FF5E3B" w:rsidRPr="00497BB8" w:rsidRDefault="00FF5E3B" w:rsidP="00B16864">
      <w:pPr>
        <w:pStyle w:val="BodyText"/>
      </w:pPr>
    </w:p>
    <w:p w14:paraId="1996B983" w14:textId="20ADEA4F" w:rsidR="00FF5E3B" w:rsidRPr="00497BB8" w:rsidRDefault="00F83889" w:rsidP="00B16864">
      <w:pPr>
        <w:keepNext/>
        <w:pBdr>
          <w:top w:val="single" w:sz="4" w:space="1" w:color="auto"/>
          <w:left w:val="single" w:sz="4" w:space="0" w:color="auto"/>
          <w:bottom w:val="single" w:sz="4" w:space="1" w:color="auto"/>
          <w:right w:val="single" w:sz="4" w:space="0" w:color="auto"/>
        </w:pBdr>
        <w:ind w:left="567" w:hanging="567"/>
        <w:outlineLvl w:val="0"/>
      </w:pPr>
      <w:r w:rsidRPr="00497BB8">
        <w:rPr>
          <w:b/>
        </w:rPr>
        <w:t>9.</w:t>
      </w:r>
      <w:r w:rsidRPr="00497BB8">
        <w:rPr>
          <w:b/>
        </w:rPr>
        <w:tab/>
      </w:r>
      <w:r w:rsidR="006E08F0" w:rsidRPr="00497BB8">
        <w:rPr>
          <w:b/>
        </w:rPr>
        <w:t>СПЕЦИАЛНИ УСЛОВИЯ НА СЪХРАНЕНИЕ</w:t>
      </w:r>
    </w:p>
    <w:p w14:paraId="1996B984" w14:textId="77777777" w:rsidR="00FF5E3B" w:rsidRPr="00497BB8" w:rsidRDefault="00FF5E3B" w:rsidP="00B16864"/>
    <w:p w14:paraId="1996B985" w14:textId="12AD2D71" w:rsidR="00FF5E3B" w:rsidRPr="00497BB8" w:rsidRDefault="006E08F0" w:rsidP="00B16864">
      <w:pPr>
        <w:pStyle w:val="BodyText"/>
      </w:pPr>
      <w:r w:rsidRPr="00497BB8">
        <w:t>Да се съхранява в хладилник</w:t>
      </w:r>
    </w:p>
    <w:p w14:paraId="1996B986" w14:textId="77777777" w:rsidR="00FF5E3B" w:rsidRPr="00497BB8" w:rsidRDefault="00FF5E3B" w:rsidP="00B16864">
      <w:pPr>
        <w:pStyle w:val="BodyText"/>
      </w:pPr>
    </w:p>
    <w:p w14:paraId="1996B987" w14:textId="77777777" w:rsidR="00FF5E3B" w:rsidRPr="00497BB8" w:rsidRDefault="00FF5E3B" w:rsidP="00B16864">
      <w:pPr>
        <w:pStyle w:val="BodyText"/>
      </w:pPr>
    </w:p>
    <w:p w14:paraId="1996B988" w14:textId="3ACB2FBD" w:rsidR="00FF5E3B" w:rsidRPr="00497BB8" w:rsidRDefault="00F83889" w:rsidP="00B16864">
      <w:pPr>
        <w:keepNext/>
        <w:keepLines/>
        <w:pBdr>
          <w:top w:val="single" w:sz="4" w:space="1" w:color="auto"/>
          <w:left w:val="single" w:sz="4" w:space="0" w:color="auto"/>
          <w:bottom w:val="single" w:sz="4" w:space="1" w:color="auto"/>
          <w:right w:val="single" w:sz="4" w:space="0" w:color="auto"/>
        </w:pBdr>
        <w:ind w:left="567" w:hanging="567"/>
        <w:outlineLvl w:val="0"/>
        <w:rPr>
          <w:b/>
        </w:rPr>
      </w:pPr>
      <w:r w:rsidRPr="00497BB8">
        <w:rPr>
          <w:b/>
        </w:rPr>
        <w:t>10.</w:t>
      </w:r>
      <w:r w:rsidRPr="00497BB8">
        <w:rPr>
          <w:b/>
        </w:rPr>
        <w:tab/>
      </w:r>
      <w:r w:rsidR="00995AF4" w:rsidRPr="00497BB8">
        <w:rPr>
          <w:b/>
        </w:rPr>
        <w:t>СПЕЦИАЛНИ ПРЕДПАЗНИ МЕРКИ ПРИ ИЗХВЪРЛЯНЕ НА НЕИЗПОЛЗВАНА ЧАСТ ОТ ЛЕКАРСТВЕНИТЕ ПРОДУКТИ ИЛИ ОТПАДЪЧНИ МАТЕРИАЛИ ОТ ТЯХ, АКО СЕ ИЗИСКВАТ ТАКИВА</w:t>
      </w:r>
    </w:p>
    <w:p w14:paraId="1996B989" w14:textId="77777777" w:rsidR="00FF5E3B" w:rsidRPr="00497BB8" w:rsidRDefault="00FF5E3B" w:rsidP="00B16864">
      <w:pPr>
        <w:keepNext/>
        <w:keepLines/>
      </w:pPr>
    </w:p>
    <w:p w14:paraId="1996B98A" w14:textId="77777777" w:rsidR="00FF5E3B" w:rsidRPr="00497BB8" w:rsidRDefault="00FF5E3B" w:rsidP="00B16864"/>
    <w:p w14:paraId="1996B98B" w14:textId="0DA96601" w:rsidR="00FF5E3B" w:rsidRPr="00497BB8" w:rsidRDefault="00F83889" w:rsidP="00B16864">
      <w:pPr>
        <w:pBdr>
          <w:top w:val="single" w:sz="4" w:space="1" w:color="auto"/>
          <w:left w:val="single" w:sz="4" w:space="0" w:color="auto"/>
          <w:bottom w:val="single" w:sz="4" w:space="1" w:color="auto"/>
          <w:right w:val="single" w:sz="4" w:space="0" w:color="auto"/>
        </w:pBdr>
        <w:outlineLvl w:val="0"/>
        <w:rPr>
          <w:b/>
          <w:bCs/>
        </w:rPr>
      </w:pPr>
      <w:r w:rsidRPr="00497BB8">
        <w:rPr>
          <w:b/>
          <w:bCs/>
        </w:rPr>
        <w:t>11.</w:t>
      </w:r>
      <w:r w:rsidRPr="00497BB8">
        <w:rPr>
          <w:b/>
          <w:bCs/>
        </w:rPr>
        <w:tab/>
      </w:r>
      <w:r w:rsidR="00995AF4" w:rsidRPr="00497BB8">
        <w:rPr>
          <w:b/>
          <w:bCs/>
        </w:rPr>
        <w:t>ИМЕ И АДРЕС НА ПРИТЕЖАТЕЛЯ НА РАЗРЕШЕНИЕТО ЗА УПОТРЕБА</w:t>
      </w:r>
    </w:p>
    <w:p w14:paraId="1996B98C" w14:textId="77777777" w:rsidR="00FF5E3B" w:rsidRPr="00497BB8" w:rsidRDefault="00FF5E3B" w:rsidP="00B16864"/>
    <w:p w14:paraId="1996B98D" w14:textId="77777777" w:rsidR="00FF5E3B" w:rsidRPr="00497BB8" w:rsidRDefault="00F83889" w:rsidP="00B16864">
      <w:pPr>
        <w:pStyle w:val="BodyText"/>
      </w:pPr>
      <w:r w:rsidRPr="00497BB8">
        <w:t>Prestige Biopharma Belgium BVBA</w:t>
      </w:r>
    </w:p>
    <w:p w14:paraId="1996B98E" w14:textId="77777777" w:rsidR="00FF5E3B" w:rsidRPr="00497BB8" w:rsidRDefault="00F83889" w:rsidP="00B16864">
      <w:r w:rsidRPr="00497BB8">
        <w:t>Terhulpensesteenweg 449</w:t>
      </w:r>
    </w:p>
    <w:p w14:paraId="1996B990" w14:textId="119F9624" w:rsidR="00FF5E3B" w:rsidRPr="00497BB8" w:rsidRDefault="00F83889" w:rsidP="00B16864">
      <w:r w:rsidRPr="00497BB8">
        <w:t>3090 Overijse</w:t>
      </w:r>
      <w:r w:rsidR="000A59E3" w:rsidRPr="00497BB8">
        <w:t xml:space="preserve">, </w:t>
      </w:r>
      <w:r w:rsidR="00995AF4" w:rsidRPr="00497BB8">
        <w:t>Белгия</w:t>
      </w:r>
    </w:p>
    <w:p w14:paraId="1996B991" w14:textId="77777777" w:rsidR="00FF5E3B" w:rsidRPr="00497BB8" w:rsidRDefault="00FF5E3B" w:rsidP="00B16864">
      <w:pPr>
        <w:pStyle w:val="BodyText"/>
      </w:pPr>
    </w:p>
    <w:p w14:paraId="1996B992" w14:textId="77777777" w:rsidR="00FF5E3B" w:rsidRPr="00497BB8" w:rsidRDefault="00FF5E3B" w:rsidP="00B16864"/>
    <w:p w14:paraId="1996B993" w14:textId="4DEDA692" w:rsidR="00FF5E3B" w:rsidRPr="00497BB8" w:rsidRDefault="00F83889" w:rsidP="00B16864">
      <w:pPr>
        <w:pBdr>
          <w:top w:val="single" w:sz="4" w:space="1" w:color="auto"/>
          <w:left w:val="single" w:sz="4" w:space="0" w:color="auto"/>
          <w:bottom w:val="single" w:sz="4" w:space="1" w:color="auto"/>
          <w:right w:val="single" w:sz="4" w:space="0" w:color="auto"/>
        </w:pBdr>
        <w:outlineLvl w:val="0"/>
        <w:rPr>
          <w:b/>
          <w:bCs/>
        </w:rPr>
      </w:pPr>
      <w:r w:rsidRPr="00497BB8">
        <w:rPr>
          <w:b/>
          <w:bCs/>
        </w:rPr>
        <w:t>12.</w:t>
      </w:r>
      <w:r w:rsidRPr="00497BB8">
        <w:rPr>
          <w:b/>
          <w:bCs/>
        </w:rPr>
        <w:tab/>
      </w:r>
      <w:r w:rsidR="004637DD" w:rsidRPr="00497BB8">
        <w:rPr>
          <w:b/>
          <w:bCs/>
        </w:rPr>
        <w:t>НОМЕР(А) НА РАЗРЕШЕНИЕТО ЗА УПОТРЕБА</w:t>
      </w:r>
    </w:p>
    <w:p w14:paraId="1996B994" w14:textId="77777777" w:rsidR="00FF5E3B" w:rsidRPr="00497BB8" w:rsidRDefault="00FF5E3B" w:rsidP="00B16864"/>
    <w:p w14:paraId="1996B995" w14:textId="0A8F21E2" w:rsidR="00FF5E3B" w:rsidRPr="00497BB8" w:rsidRDefault="00467A9C" w:rsidP="00B16864">
      <w:pPr>
        <w:pStyle w:val="BodyText"/>
      </w:pPr>
      <w:r w:rsidRPr="00497BB8">
        <w:t>EU/1/24/1864/002</w:t>
      </w:r>
    </w:p>
    <w:p w14:paraId="1996B996" w14:textId="77777777" w:rsidR="00FF5E3B" w:rsidRPr="00497BB8" w:rsidRDefault="00FF5E3B" w:rsidP="00B16864">
      <w:pPr>
        <w:pStyle w:val="BodyText"/>
      </w:pPr>
    </w:p>
    <w:p w14:paraId="1996B997" w14:textId="77777777" w:rsidR="00FF5E3B" w:rsidRPr="00497BB8" w:rsidRDefault="00FF5E3B" w:rsidP="00B16864"/>
    <w:p w14:paraId="1996B998" w14:textId="7F81F909" w:rsidR="00FF5E3B" w:rsidRPr="00497BB8" w:rsidRDefault="00F83889" w:rsidP="00B16864">
      <w:pPr>
        <w:pBdr>
          <w:top w:val="single" w:sz="4" w:space="1" w:color="auto"/>
          <w:left w:val="single" w:sz="4" w:space="0" w:color="auto"/>
          <w:bottom w:val="single" w:sz="4" w:space="1" w:color="auto"/>
          <w:right w:val="single" w:sz="4" w:space="0" w:color="auto"/>
        </w:pBdr>
        <w:outlineLvl w:val="0"/>
        <w:rPr>
          <w:b/>
          <w:bCs/>
        </w:rPr>
      </w:pPr>
      <w:r w:rsidRPr="00497BB8">
        <w:rPr>
          <w:b/>
          <w:bCs/>
        </w:rPr>
        <w:t>13.</w:t>
      </w:r>
      <w:r w:rsidRPr="00497BB8">
        <w:rPr>
          <w:b/>
          <w:bCs/>
        </w:rPr>
        <w:tab/>
      </w:r>
      <w:r w:rsidR="004637DD" w:rsidRPr="00497BB8">
        <w:rPr>
          <w:b/>
          <w:bCs/>
        </w:rPr>
        <w:t>ПАРТИДЕН НОМЕР</w:t>
      </w:r>
    </w:p>
    <w:p w14:paraId="1996B999" w14:textId="77777777" w:rsidR="00FF5E3B" w:rsidRPr="00497BB8" w:rsidRDefault="00FF5E3B" w:rsidP="00B16864"/>
    <w:p w14:paraId="1996B99A" w14:textId="6C31699F" w:rsidR="00FF5E3B" w:rsidRPr="00497BB8" w:rsidRDefault="00DA0EEF" w:rsidP="00B16864">
      <w:r w:rsidRPr="00497BB8">
        <w:t>Партида</w:t>
      </w:r>
      <w:r w:rsidR="00804DD2" w:rsidRPr="00497BB8">
        <w:t>:</w:t>
      </w:r>
    </w:p>
    <w:p w14:paraId="1996B99B" w14:textId="77777777" w:rsidR="00FF5E3B" w:rsidRPr="00497BB8" w:rsidRDefault="00FF5E3B" w:rsidP="00B16864"/>
    <w:p w14:paraId="1996B99C" w14:textId="77777777" w:rsidR="00FF5E3B" w:rsidRPr="00497BB8" w:rsidRDefault="00FF5E3B" w:rsidP="00B16864"/>
    <w:p w14:paraId="1996B99D" w14:textId="1A80F9E6" w:rsidR="00FF5E3B" w:rsidRPr="00497BB8" w:rsidRDefault="00F83889" w:rsidP="00B16864">
      <w:pPr>
        <w:pBdr>
          <w:top w:val="single" w:sz="4" w:space="1" w:color="auto"/>
          <w:left w:val="single" w:sz="4" w:space="0" w:color="auto"/>
          <w:bottom w:val="single" w:sz="4" w:space="1" w:color="auto"/>
          <w:right w:val="single" w:sz="4" w:space="0" w:color="auto"/>
        </w:pBdr>
        <w:outlineLvl w:val="0"/>
        <w:rPr>
          <w:b/>
          <w:bCs/>
        </w:rPr>
      </w:pPr>
      <w:r w:rsidRPr="00497BB8">
        <w:rPr>
          <w:b/>
          <w:bCs/>
        </w:rPr>
        <w:t>14.</w:t>
      </w:r>
      <w:r w:rsidRPr="00497BB8">
        <w:rPr>
          <w:b/>
          <w:bCs/>
        </w:rPr>
        <w:tab/>
      </w:r>
      <w:r w:rsidR="004637DD" w:rsidRPr="00497BB8">
        <w:rPr>
          <w:b/>
          <w:bCs/>
        </w:rPr>
        <w:t>НАЧИН НА ОТПУСКАНЕ</w:t>
      </w:r>
    </w:p>
    <w:p w14:paraId="1996B99E" w14:textId="77777777" w:rsidR="00FF5E3B" w:rsidRPr="00497BB8" w:rsidRDefault="00FF5E3B" w:rsidP="00B16864"/>
    <w:p w14:paraId="1996B99F" w14:textId="77777777" w:rsidR="00FF5E3B" w:rsidRPr="00497BB8" w:rsidRDefault="00FF5E3B" w:rsidP="00B16864"/>
    <w:p w14:paraId="1996B9A0" w14:textId="09591A29" w:rsidR="00FF5E3B" w:rsidRPr="00497BB8" w:rsidRDefault="00F83889" w:rsidP="00B16864">
      <w:pPr>
        <w:pBdr>
          <w:top w:val="single" w:sz="4" w:space="1" w:color="auto"/>
          <w:left w:val="single" w:sz="4" w:space="0" w:color="auto"/>
          <w:bottom w:val="single" w:sz="4" w:space="1" w:color="auto"/>
          <w:right w:val="single" w:sz="4" w:space="0" w:color="auto"/>
        </w:pBdr>
        <w:outlineLvl w:val="0"/>
        <w:rPr>
          <w:b/>
          <w:bCs/>
        </w:rPr>
      </w:pPr>
      <w:r w:rsidRPr="00497BB8">
        <w:rPr>
          <w:b/>
          <w:bCs/>
        </w:rPr>
        <w:t>15.</w:t>
      </w:r>
      <w:r w:rsidRPr="00497BB8">
        <w:rPr>
          <w:b/>
          <w:bCs/>
        </w:rPr>
        <w:tab/>
      </w:r>
      <w:r w:rsidR="004637DD" w:rsidRPr="00497BB8">
        <w:rPr>
          <w:b/>
          <w:bCs/>
        </w:rPr>
        <w:t>УКАЗАНИЯ ЗА УПОТРЕБА</w:t>
      </w:r>
    </w:p>
    <w:p w14:paraId="1996B9A1" w14:textId="77777777" w:rsidR="00FF5E3B" w:rsidRPr="00497BB8" w:rsidRDefault="00FF5E3B" w:rsidP="00B16864"/>
    <w:p w14:paraId="1996B9A2" w14:textId="77777777" w:rsidR="00FF5E3B" w:rsidRPr="00497BB8" w:rsidRDefault="00FF5E3B" w:rsidP="00B16864"/>
    <w:p w14:paraId="1996B9A3" w14:textId="7B1D8795" w:rsidR="00FF5E3B" w:rsidRPr="00497BB8" w:rsidRDefault="00F83889" w:rsidP="00B16864">
      <w:pPr>
        <w:pBdr>
          <w:top w:val="single" w:sz="4" w:space="1" w:color="auto"/>
          <w:left w:val="single" w:sz="4" w:space="0" w:color="auto"/>
          <w:bottom w:val="single" w:sz="4" w:space="1" w:color="auto"/>
          <w:right w:val="single" w:sz="4" w:space="0" w:color="auto"/>
        </w:pBdr>
        <w:outlineLvl w:val="0"/>
        <w:rPr>
          <w:b/>
          <w:bCs/>
        </w:rPr>
      </w:pPr>
      <w:r w:rsidRPr="00497BB8">
        <w:rPr>
          <w:b/>
          <w:bCs/>
        </w:rPr>
        <w:t>16.</w:t>
      </w:r>
      <w:r w:rsidRPr="00497BB8">
        <w:rPr>
          <w:b/>
          <w:bCs/>
        </w:rPr>
        <w:tab/>
      </w:r>
      <w:r w:rsidR="004637DD" w:rsidRPr="00497BB8">
        <w:rPr>
          <w:b/>
          <w:bCs/>
        </w:rPr>
        <w:t>ИНФОРМАЦИЯ НА БРАЙЛОВА АЗБУКА</w:t>
      </w:r>
    </w:p>
    <w:p w14:paraId="1996B9A4" w14:textId="77777777" w:rsidR="00FF5E3B" w:rsidRPr="00497BB8" w:rsidRDefault="00FF5E3B" w:rsidP="00B16864">
      <w:pPr>
        <w:pStyle w:val="BodyText"/>
      </w:pPr>
    </w:p>
    <w:p w14:paraId="1996B9A5" w14:textId="08421BD4" w:rsidR="00FF5E3B" w:rsidRPr="00497BB8" w:rsidRDefault="003557E3" w:rsidP="00B16864">
      <w:pPr>
        <w:pStyle w:val="BodyText"/>
      </w:pPr>
      <w:r w:rsidRPr="00497BB8">
        <w:rPr>
          <w:shd w:val="clear" w:color="auto" w:fill="CDCDCD"/>
        </w:rPr>
        <w:t>Прието е основание да не се включи информация на Брайлова азбука.</w:t>
      </w:r>
    </w:p>
    <w:p w14:paraId="1996B9A6" w14:textId="77777777" w:rsidR="00FF5E3B" w:rsidRPr="00497BB8" w:rsidRDefault="00FF5E3B" w:rsidP="00B16864">
      <w:pPr>
        <w:pStyle w:val="BodyText"/>
      </w:pPr>
    </w:p>
    <w:p w14:paraId="1996B9A7" w14:textId="77777777" w:rsidR="00FF5E3B" w:rsidRPr="00497BB8" w:rsidRDefault="00FF5E3B" w:rsidP="00B16864"/>
    <w:p w14:paraId="1996B9A8" w14:textId="740A5436" w:rsidR="00FF5E3B" w:rsidRPr="00497BB8" w:rsidRDefault="00F83889" w:rsidP="00B16864">
      <w:pPr>
        <w:pBdr>
          <w:top w:val="single" w:sz="4" w:space="1" w:color="auto"/>
          <w:left w:val="single" w:sz="4" w:space="0" w:color="auto"/>
          <w:bottom w:val="single" w:sz="4" w:space="1" w:color="auto"/>
          <w:right w:val="single" w:sz="4" w:space="0" w:color="auto"/>
        </w:pBdr>
        <w:outlineLvl w:val="0"/>
        <w:rPr>
          <w:b/>
          <w:bCs/>
        </w:rPr>
      </w:pPr>
      <w:r w:rsidRPr="00497BB8">
        <w:rPr>
          <w:b/>
          <w:bCs/>
        </w:rPr>
        <w:t>17.</w:t>
      </w:r>
      <w:r w:rsidRPr="00497BB8">
        <w:rPr>
          <w:b/>
          <w:bCs/>
        </w:rPr>
        <w:tab/>
      </w:r>
      <w:r w:rsidR="003557E3" w:rsidRPr="00497BB8">
        <w:rPr>
          <w:b/>
          <w:bCs/>
        </w:rPr>
        <w:t>УНИКАЛЕН ИДЕНТИФИКАТОР — ДВУИЗМЕРЕН БАРКОД</w:t>
      </w:r>
    </w:p>
    <w:p w14:paraId="1996B9A9" w14:textId="77777777" w:rsidR="00FF5E3B" w:rsidRPr="00497BB8" w:rsidRDefault="00FF5E3B" w:rsidP="00B16864">
      <w:pPr>
        <w:rPr>
          <w:shd w:val="clear" w:color="auto" w:fill="CCCCCC"/>
        </w:rPr>
      </w:pPr>
    </w:p>
    <w:p w14:paraId="1996B9AA" w14:textId="5AFF6203" w:rsidR="00FF5E3B" w:rsidRPr="00497BB8" w:rsidRDefault="003557E3" w:rsidP="00B16864">
      <w:pPr>
        <w:pStyle w:val="BodyText"/>
      </w:pPr>
      <w:r w:rsidRPr="00497BB8">
        <w:rPr>
          <w:shd w:val="clear" w:color="auto" w:fill="C1C1C1"/>
        </w:rPr>
        <w:t>&lt;Двуизмерен баркод с включен уникален идентификатор&gt;</w:t>
      </w:r>
    </w:p>
    <w:p w14:paraId="1996B9AB" w14:textId="77777777" w:rsidR="00FF5E3B" w:rsidRPr="00497BB8" w:rsidRDefault="00FF5E3B" w:rsidP="00B16864">
      <w:pPr>
        <w:pStyle w:val="BodyText"/>
      </w:pPr>
    </w:p>
    <w:p w14:paraId="1996B9AC" w14:textId="77777777" w:rsidR="00FF5E3B" w:rsidRPr="00497BB8" w:rsidRDefault="00FF5E3B" w:rsidP="00B16864"/>
    <w:p w14:paraId="1996B9AD" w14:textId="4D580764" w:rsidR="00FF5E3B" w:rsidRPr="00497BB8" w:rsidRDefault="00F83889" w:rsidP="00B16864">
      <w:pPr>
        <w:pBdr>
          <w:top w:val="single" w:sz="4" w:space="1" w:color="auto"/>
          <w:left w:val="single" w:sz="4" w:space="0" w:color="auto"/>
          <w:bottom w:val="single" w:sz="4" w:space="1" w:color="auto"/>
          <w:right w:val="single" w:sz="4" w:space="0" w:color="auto"/>
        </w:pBdr>
        <w:outlineLvl w:val="0"/>
        <w:rPr>
          <w:b/>
          <w:bCs/>
        </w:rPr>
      </w:pPr>
      <w:r w:rsidRPr="00497BB8">
        <w:rPr>
          <w:b/>
          <w:bCs/>
        </w:rPr>
        <w:t>18.</w:t>
      </w:r>
      <w:r w:rsidRPr="00497BB8">
        <w:rPr>
          <w:b/>
          <w:bCs/>
        </w:rPr>
        <w:tab/>
      </w:r>
      <w:r w:rsidR="003557E3" w:rsidRPr="00497BB8">
        <w:rPr>
          <w:b/>
          <w:bCs/>
        </w:rPr>
        <w:t>УНИКАЛЕН ИДЕНТИФИКАТОР — ДАННИ ЗА ЧЕТЕНЕ ОТ ХОРА</w:t>
      </w:r>
    </w:p>
    <w:p w14:paraId="1996B9AE" w14:textId="77777777" w:rsidR="00FF5E3B" w:rsidRPr="00497BB8" w:rsidRDefault="00FF5E3B" w:rsidP="00B16864"/>
    <w:p w14:paraId="1996B9AF" w14:textId="77777777" w:rsidR="00FF5E3B" w:rsidRPr="00497BB8" w:rsidRDefault="00F83889" w:rsidP="00B16864">
      <w:pPr>
        <w:pStyle w:val="BodyText"/>
      </w:pPr>
      <w:r w:rsidRPr="00497BB8">
        <w:t>PC</w:t>
      </w:r>
    </w:p>
    <w:p w14:paraId="1996B9B0" w14:textId="77777777" w:rsidR="00FF5E3B" w:rsidRPr="00497BB8" w:rsidRDefault="00F83889" w:rsidP="00B16864">
      <w:pPr>
        <w:pStyle w:val="BodyText"/>
      </w:pPr>
      <w:r w:rsidRPr="00497BB8">
        <w:t>SN</w:t>
      </w:r>
    </w:p>
    <w:p w14:paraId="1996B9B1" w14:textId="77777777" w:rsidR="00FF5E3B" w:rsidRPr="00497BB8" w:rsidRDefault="00F83889" w:rsidP="00B16864">
      <w:pPr>
        <w:pStyle w:val="BodyText"/>
      </w:pPr>
      <w:r w:rsidRPr="00497BB8">
        <w:t>NN</w:t>
      </w:r>
    </w:p>
    <w:p w14:paraId="1996B9B2" w14:textId="77777777" w:rsidR="00FF5E3B" w:rsidRPr="00497BB8" w:rsidRDefault="00FF5E3B" w:rsidP="00B16864">
      <w:pPr>
        <w:rPr>
          <w:shd w:val="clear" w:color="auto" w:fill="CCCCCC"/>
        </w:rPr>
      </w:pPr>
    </w:p>
    <w:p w14:paraId="1996B9B3" w14:textId="32C555E8" w:rsidR="00FF5E3B" w:rsidRPr="00497BB8" w:rsidRDefault="00F83889" w:rsidP="00B16864">
      <w:pPr>
        <w:pBdr>
          <w:top w:val="single" w:sz="4" w:space="1" w:color="auto"/>
          <w:left w:val="single" w:sz="4" w:space="0" w:color="auto"/>
          <w:bottom w:val="single" w:sz="4" w:space="1" w:color="auto"/>
          <w:right w:val="single" w:sz="4" w:space="0" w:color="auto"/>
        </w:pBdr>
        <w:rPr>
          <w:b/>
        </w:rPr>
      </w:pPr>
      <w:r w:rsidRPr="00497BB8">
        <w:rPr>
          <w:shd w:val="clear" w:color="auto" w:fill="CCCCCC"/>
        </w:rPr>
        <w:br w:type="page"/>
      </w:r>
      <w:r w:rsidR="004E5C4F" w:rsidRPr="00497BB8">
        <w:rPr>
          <w:b/>
        </w:rPr>
        <w:t>МИНИМУМ ДАННИ, КОИТО ТРЯБВА ДА СЪДЪРЖАТ МАЛКИТЕ ЕДИНИЧНИ ПЪРВИЧНИ ОПАКОВКИ</w:t>
      </w:r>
    </w:p>
    <w:p w14:paraId="1996B9B4" w14:textId="77777777" w:rsidR="00FF5E3B" w:rsidRPr="00497BB8" w:rsidRDefault="00FF5E3B" w:rsidP="00B16864">
      <w:pPr>
        <w:pBdr>
          <w:top w:val="single" w:sz="4" w:space="1" w:color="auto"/>
          <w:left w:val="single" w:sz="4" w:space="0" w:color="auto"/>
          <w:bottom w:val="single" w:sz="4" w:space="1" w:color="auto"/>
          <w:right w:val="single" w:sz="4" w:space="0" w:color="auto"/>
        </w:pBdr>
        <w:rPr>
          <w:b/>
        </w:rPr>
      </w:pPr>
    </w:p>
    <w:p w14:paraId="1996B9B5" w14:textId="2530BB2C" w:rsidR="00FF5E3B" w:rsidRPr="00497BB8" w:rsidRDefault="004E5C4F" w:rsidP="00B16864">
      <w:pPr>
        <w:pBdr>
          <w:top w:val="single" w:sz="4" w:space="1" w:color="auto"/>
          <w:left w:val="single" w:sz="4" w:space="0" w:color="auto"/>
          <w:bottom w:val="single" w:sz="4" w:space="1" w:color="auto"/>
          <w:right w:val="single" w:sz="4" w:space="0" w:color="auto"/>
        </w:pBdr>
        <w:rPr>
          <w:b/>
        </w:rPr>
      </w:pPr>
      <w:r w:rsidRPr="00497BB8">
        <w:rPr>
          <w:b/>
        </w:rPr>
        <w:t>ЕТИКЕТ НА ФЛАКОНА</w:t>
      </w:r>
    </w:p>
    <w:p w14:paraId="1996B9B6" w14:textId="77777777" w:rsidR="00FF5E3B" w:rsidRPr="00497BB8" w:rsidRDefault="00FF5E3B" w:rsidP="00B16864"/>
    <w:p w14:paraId="1996B9B7" w14:textId="77777777" w:rsidR="00FF5E3B" w:rsidRPr="00497BB8" w:rsidRDefault="00FF5E3B" w:rsidP="00B16864"/>
    <w:p w14:paraId="1996B9B8" w14:textId="35541A42" w:rsidR="00FF5E3B" w:rsidRPr="00497BB8" w:rsidRDefault="00F83889" w:rsidP="00B16864">
      <w:pPr>
        <w:pBdr>
          <w:top w:val="single" w:sz="4" w:space="1" w:color="auto"/>
          <w:left w:val="single" w:sz="4" w:space="0" w:color="auto"/>
          <w:bottom w:val="single" w:sz="4" w:space="1" w:color="auto"/>
          <w:right w:val="single" w:sz="4" w:space="0" w:color="auto"/>
        </w:pBdr>
        <w:outlineLvl w:val="0"/>
        <w:rPr>
          <w:b/>
        </w:rPr>
      </w:pPr>
      <w:r w:rsidRPr="00497BB8">
        <w:rPr>
          <w:b/>
        </w:rPr>
        <w:t>1.</w:t>
      </w:r>
      <w:r w:rsidRPr="00497BB8">
        <w:rPr>
          <w:b/>
        </w:rPr>
        <w:tab/>
      </w:r>
      <w:r w:rsidR="000B2D51" w:rsidRPr="00497BB8">
        <w:rPr>
          <w:b/>
        </w:rPr>
        <w:t>ИМЕ НА ЛЕКАРСТВЕНИЯ ПРОДУКТ И ПЪТ(ИЩА) НА ВЪВЕЖДАНЕ</w:t>
      </w:r>
    </w:p>
    <w:p w14:paraId="1996B9B9" w14:textId="77777777" w:rsidR="00FF5E3B" w:rsidRPr="00497BB8" w:rsidRDefault="00FF5E3B" w:rsidP="00B16864">
      <w:pPr>
        <w:ind w:left="567" w:hanging="567"/>
        <w:rPr>
          <w:bCs/>
        </w:rPr>
      </w:pPr>
    </w:p>
    <w:p w14:paraId="1996B9BA" w14:textId="26A38566" w:rsidR="00FF5E3B" w:rsidRPr="00497BB8" w:rsidRDefault="0056393F" w:rsidP="00B16864">
      <w:pPr>
        <w:rPr>
          <w:bCs/>
        </w:rPr>
      </w:pPr>
      <w:r w:rsidRPr="00497BB8">
        <w:rPr>
          <w:bCs/>
        </w:rPr>
        <w:t>Tuznue</w:t>
      </w:r>
      <w:r w:rsidR="00F83889" w:rsidRPr="00497BB8">
        <w:rPr>
          <w:bCs/>
        </w:rPr>
        <w:t xml:space="preserve"> </w:t>
      </w:r>
      <w:r w:rsidR="00ED1746" w:rsidRPr="00497BB8">
        <w:rPr>
          <w:bCs/>
        </w:rPr>
        <w:t>42</w:t>
      </w:r>
      <w:r w:rsidR="00F83889" w:rsidRPr="00497BB8">
        <w:rPr>
          <w:bCs/>
        </w:rPr>
        <w:t xml:space="preserve">0 mg </w:t>
      </w:r>
      <w:r w:rsidR="000B2D51" w:rsidRPr="00497BB8">
        <w:rPr>
          <w:bCs/>
        </w:rPr>
        <w:t>прах за концентрат</w:t>
      </w:r>
    </w:p>
    <w:p w14:paraId="1996B9BB" w14:textId="6041CF36" w:rsidR="00FF5E3B" w:rsidRPr="00497BB8" w:rsidRDefault="000B2D51" w:rsidP="00B16864">
      <w:pPr>
        <w:pStyle w:val="BodyText"/>
      </w:pPr>
      <w:r w:rsidRPr="00497BB8">
        <w:t>трастузумаб</w:t>
      </w:r>
    </w:p>
    <w:p w14:paraId="1996B9BC" w14:textId="1CF2142A" w:rsidR="00FF5E3B" w:rsidRPr="00497BB8" w:rsidRDefault="00452BE8" w:rsidP="00B16864">
      <w:r w:rsidRPr="00497BB8">
        <w:t>Само за интравенозно приложение</w:t>
      </w:r>
    </w:p>
    <w:p w14:paraId="1996B9BD" w14:textId="77777777" w:rsidR="00FF5E3B" w:rsidRPr="00497BB8" w:rsidRDefault="00FF5E3B" w:rsidP="00B16864"/>
    <w:p w14:paraId="1996B9BE" w14:textId="77777777" w:rsidR="00FF5E3B" w:rsidRPr="00497BB8" w:rsidRDefault="00FF5E3B" w:rsidP="00B16864"/>
    <w:p w14:paraId="1996B9BF" w14:textId="584DD56B" w:rsidR="00FF5E3B" w:rsidRPr="00497BB8" w:rsidRDefault="00F83889" w:rsidP="00B16864">
      <w:pPr>
        <w:pBdr>
          <w:top w:val="single" w:sz="4" w:space="1" w:color="auto"/>
          <w:left w:val="single" w:sz="4" w:space="0" w:color="auto"/>
          <w:bottom w:val="single" w:sz="4" w:space="1" w:color="auto"/>
          <w:right w:val="single" w:sz="4" w:space="0" w:color="auto"/>
        </w:pBdr>
        <w:outlineLvl w:val="0"/>
        <w:rPr>
          <w:b/>
        </w:rPr>
      </w:pPr>
      <w:r w:rsidRPr="00497BB8">
        <w:rPr>
          <w:b/>
        </w:rPr>
        <w:t>2.</w:t>
      </w:r>
      <w:r w:rsidRPr="00497BB8">
        <w:rPr>
          <w:b/>
        </w:rPr>
        <w:tab/>
      </w:r>
      <w:r w:rsidR="00452BE8" w:rsidRPr="00497BB8">
        <w:rPr>
          <w:b/>
        </w:rPr>
        <w:t>НАЧИН НА ПРИЛОЖЕНИЕ</w:t>
      </w:r>
    </w:p>
    <w:p w14:paraId="1996B9C0" w14:textId="77777777" w:rsidR="00FF5E3B" w:rsidRPr="00497BB8" w:rsidRDefault="00FF5E3B" w:rsidP="00B16864"/>
    <w:p w14:paraId="1996B9C1" w14:textId="77777777" w:rsidR="00FF5E3B" w:rsidRPr="00497BB8" w:rsidRDefault="00FF5E3B" w:rsidP="00B16864"/>
    <w:p w14:paraId="1996B9C2" w14:textId="38A28505" w:rsidR="00FF5E3B" w:rsidRPr="00497BB8" w:rsidRDefault="00F83889" w:rsidP="00B16864">
      <w:pPr>
        <w:pBdr>
          <w:top w:val="single" w:sz="4" w:space="1" w:color="auto"/>
          <w:left w:val="single" w:sz="4" w:space="0" w:color="auto"/>
          <w:bottom w:val="single" w:sz="4" w:space="1" w:color="auto"/>
          <w:right w:val="single" w:sz="4" w:space="0" w:color="auto"/>
        </w:pBdr>
        <w:outlineLvl w:val="0"/>
        <w:rPr>
          <w:b/>
        </w:rPr>
      </w:pPr>
      <w:r w:rsidRPr="00497BB8">
        <w:rPr>
          <w:b/>
        </w:rPr>
        <w:t>3.</w:t>
      </w:r>
      <w:r w:rsidRPr="00497BB8">
        <w:rPr>
          <w:b/>
        </w:rPr>
        <w:tab/>
      </w:r>
      <w:r w:rsidR="00452BE8" w:rsidRPr="00497BB8">
        <w:rPr>
          <w:b/>
        </w:rPr>
        <w:t>ДАТА НА ИЗТИЧАНЕ НА СРОКА НА ГОДНОСТ</w:t>
      </w:r>
    </w:p>
    <w:p w14:paraId="1996B9C3" w14:textId="77777777" w:rsidR="00FF5E3B" w:rsidRPr="00497BB8" w:rsidRDefault="00FF5E3B" w:rsidP="00B16864"/>
    <w:p w14:paraId="1996B9C4" w14:textId="77777777" w:rsidR="00FF5E3B" w:rsidRPr="00497BB8" w:rsidRDefault="00F83889" w:rsidP="00B16864">
      <w:pPr>
        <w:pStyle w:val="BodyText"/>
      </w:pPr>
      <w:r w:rsidRPr="00497BB8">
        <w:t>EXP</w:t>
      </w:r>
    </w:p>
    <w:p w14:paraId="1996B9C5" w14:textId="77777777" w:rsidR="00FF5E3B" w:rsidRPr="00497BB8" w:rsidRDefault="00FF5E3B" w:rsidP="00B16864">
      <w:pPr>
        <w:pStyle w:val="BodyText"/>
      </w:pPr>
    </w:p>
    <w:p w14:paraId="1996B9C6" w14:textId="77777777" w:rsidR="00FF5E3B" w:rsidRPr="00497BB8" w:rsidRDefault="00FF5E3B" w:rsidP="00B16864">
      <w:pPr>
        <w:pStyle w:val="BodyText"/>
      </w:pPr>
    </w:p>
    <w:p w14:paraId="1996B9C7" w14:textId="3FC073F8" w:rsidR="00FF5E3B" w:rsidRPr="00497BB8" w:rsidRDefault="00F83889" w:rsidP="00B16864">
      <w:pPr>
        <w:pBdr>
          <w:top w:val="single" w:sz="4" w:space="1" w:color="auto"/>
          <w:left w:val="single" w:sz="4" w:space="4" w:color="auto"/>
          <w:bottom w:val="single" w:sz="4" w:space="1" w:color="auto"/>
          <w:right w:val="single" w:sz="4" w:space="4" w:color="auto"/>
        </w:pBdr>
        <w:outlineLvl w:val="0"/>
        <w:rPr>
          <w:b/>
        </w:rPr>
      </w:pPr>
      <w:r w:rsidRPr="00497BB8">
        <w:rPr>
          <w:b/>
        </w:rPr>
        <w:t>4.</w:t>
      </w:r>
      <w:r w:rsidRPr="00497BB8">
        <w:rPr>
          <w:b/>
        </w:rPr>
        <w:tab/>
      </w:r>
      <w:r w:rsidR="00452BE8" w:rsidRPr="00497BB8">
        <w:rPr>
          <w:b/>
        </w:rPr>
        <w:t>ПАРТИДЕН НОМЕР</w:t>
      </w:r>
    </w:p>
    <w:p w14:paraId="1996B9C8" w14:textId="77777777" w:rsidR="00FF5E3B" w:rsidRPr="00497BB8" w:rsidRDefault="00FF5E3B" w:rsidP="00B16864"/>
    <w:p w14:paraId="1996B9C9" w14:textId="77777777" w:rsidR="00FF5E3B" w:rsidRPr="00497BB8" w:rsidRDefault="00F83889" w:rsidP="00B16864">
      <w:pPr>
        <w:pStyle w:val="BodyText"/>
      </w:pPr>
      <w:r w:rsidRPr="00497BB8">
        <w:t>Lot</w:t>
      </w:r>
    </w:p>
    <w:p w14:paraId="1996B9CA" w14:textId="77777777" w:rsidR="00FF5E3B" w:rsidRPr="00497BB8" w:rsidRDefault="00FF5E3B" w:rsidP="00B16864">
      <w:pPr>
        <w:pStyle w:val="BodyText"/>
      </w:pPr>
    </w:p>
    <w:p w14:paraId="1996B9CB" w14:textId="77777777" w:rsidR="00FF5E3B" w:rsidRPr="00497BB8" w:rsidRDefault="00FF5E3B" w:rsidP="00B16864">
      <w:pPr>
        <w:pStyle w:val="BodyText"/>
      </w:pPr>
    </w:p>
    <w:p w14:paraId="1996B9CC" w14:textId="334C3E47" w:rsidR="00FF5E3B" w:rsidRPr="00497BB8" w:rsidRDefault="00F83889" w:rsidP="00B16864">
      <w:pPr>
        <w:pBdr>
          <w:top w:val="single" w:sz="4" w:space="1" w:color="auto"/>
          <w:left w:val="single" w:sz="4" w:space="0" w:color="auto"/>
          <w:bottom w:val="single" w:sz="4" w:space="1" w:color="auto"/>
          <w:right w:val="single" w:sz="4" w:space="0" w:color="auto"/>
        </w:pBdr>
        <w:outlineLvl w:val="0"/>
        <w:rPr>
          <w:b/>
        </w:rPr>
      </w:pPr>
      <w:r w:rsidRPr="00497BB8">
        <w:rPr>
          <w:b/>
        </w:rPr>
        <w:t>5.</w:t>
      </w:r>
      <w:r w:rsidRPr="00497BB8">
        <w:rPr>
          <w:b/>
        </w:rPr>
        <w:tab/>
      </w:r>
      <w:r w:rsidR="00452BE8" w:rsidRPr="00497BB8">
        <w:rPr>
          <w:b/>
        </w:rPr>
        <w:t>СЪДЪРЖАНИЕ КАТО МАСА, ОБЕМ ИЛИ ЕДИНИЦИ</w:t>
      </w:r>
    </w:p>
    <w:p w14:paraId="1996B9CD" w14:textId="77777777" w:rsidR="00FF5E3B" w:rsidRPr="00497BB8" w:rsidRDefault="00FF5E3B" w:rsidP="00B16864"/>
    <w:p w14:paraId="1996B9CE" w14:textId="77777777" w:rsidR="00FF5E3B" w:rsidRPr="00497BB8" w:rsidRDefault="00FF5E3B" w:rsidP="00B16864"/>
    <w:p w14:paraId="1996B9CF" w14:textId="5DC9665E" w:rsidR="00FF5E3B" w:rsidRPr="00497BB8" w:rsidRDefault="00F83889" w:rsidP="00B16864">
      <w:pPr>
        <w:pBdr>
          <w:top w:val="single" w:sz="4" w:space="1" w:color="auto"/>
          <w:left w:val="single" w:sz="4" w:space="0" w:color="auto"/>
          <w:bottom w:val="single" w:sz="4" w:space="1" w:color="auto"/>
          <w:right w:val="single" w:sz="4" w:space="0" w:color="auto"/>
        </w:pBdr>
        <w:outlineLvl w:val="0"/>
        <w:rPr>
          <w:b/>
        </w:rPr>
      </w:pPr>
      <w:r w:rsidRPr="00497BB8">
        <w:rPr>
          <w:b/>
        </w:rPr>
        <w:t>6.</w:t>
      </w:r>
      <w:r w:rsidRPr="00497BB8">
        <w:rPr>
          <w:b/>
        </w:rPr>
        <w:tab/>
      </w:r>
      <w:r w:rsidR="00452BE8" w:rsidRPr="00497BB8">
        <w:rPr>
          <w:b/>
        </w:rPr>
        <w:t>ДРУГО</w:t>
      </w:r>
    </w:p>
    <w:p w14:paraId="1996B9D0" w14:textId="77777777" w:rsidR="00FF5E3B" w:rsidRPr="00497BB8" w:rsidRDefault="00FF5E3B" w:rsidP="00B16864"/>
    <w:p w14:paraId="1996B9D1" w14:textId="77777777" w:rsidR="00FF5E3B" w:rsidRPr="00497BB8" w:rsidRDefault="00FF5E3B" w:rsidP="00B16864"/>
    <w:p w14:paraId="61C9ABAB" w14:textId="2D43883F" w:rsidR="001528CC" w:rsidRPr="00497BB8" w:rsidRDefault="001528CC" w:rsidP="00B16864">
      <w:r w:rsidRPr="00497BB8">
        <w:br w:type="page"/>
      </w:r>
    </w:p>
    <w:p w14:paraId="499076CC" w14:textId="77777777" w:rsidR="001528CC" w:rsidRPr="00497BB8" w:rsidRDefault="001528CC" w:rsidP="00B16864">
      <w:pPr>
        <w:pStyle w:val="BodyText"/>
      </w:pPr>
    </w:p>
    <w:p w14:paraId="462A4FDE" w14:textId="77777777" w:rsidR="001528CC" w:rsidRPr="00497BB8" w:rsidRDefault="001528CC" w:rsidP="00B16864">
      <w:pPr>
        <w:pStyle w:val="BodyText"/>
      </w:pPr>
    </w:p>
    <w:p w14:paraId="6046D6BB" w14:textId="77777777" w:rsidR="001528CC" w:rsidRPr="00497BB8" w:rsidRDefault="001528CC" w:rsidP="00B16864">
      <w:pPr>
        <w:pStyle w:val="BodyText"/>
      </w:pPr>
    </w:p>
    <w:p w14:paraId="18A8B108" w14:textId="77777777" w:rsidR="001528CC" w:rsidRPr="00497BB8" w:rsidRDefault="001528CC" w:rsidP="00B16864">
      <w:pPr>
        <w:pStyle w:val="BodyText"/>
      </w:pPr>
    </w:p>
    <w:p w14:paraId="1A9C455E" w14:textId="77777777" w:rsidR="001528CC" w:rsidRPr="00497BB8" w:rsidRDefault="001528CC" w:rsidP="00B16864">
      <w:pPr>
        <w:pStyle w:val="BodyText"/>
      </w:pPr>
    </w:p>
    <w:p w14:paraId="781DE93B" w14:textId="77777777" w:rsidR="001528CC" w:rsidRPr="00497BB8" w:rsidRDefault="001528CC" w:rsidP="00B16864">
      <w:pPr>
        <w:pStyle w:val="BodyText"/>
      </w:pPr>
    </w:p>
    <w:p w14:paraId="2E898494" w14:textId="77777777" w:rsidR="001528CC" w:rsidRPr="00497BB8" w:rsidRDefault="001528CC" w:rsidP="00B16864">
      <w:pPr>
        <w:pStyle w:val="BodyText"/>
      </w:pPr>
    </w:p>
    <w:p w14:paraId="6CAFFD40" w14:textId="77777777" w:rsidR="001528CC" w:rsidRPr="00497BB8" w:rsidRDefault="001528CC" w:rsidP="00B16864">
      <w:pPr>
        <w:pStyle w:val="BodyText"/>
      </w:pPr>
    </w:p>
    <w:p w14:paraId="36937823" w14:textId="77777777" w:rsidR="001528CC" w:rsidRPr="00497BB8" w:rsidRDefault="001528CC" w:rsidP="00B16864">
      <w:pPr>
        <w:pStyle w:val="BodyText"/>
      </w:pPr>
    </w:p>
    <w:p w14:paraId="5274A22B" w14:textId="77777777" w:rsidR="001528CC" w:rsidRPr="00497BB8" w:rsidRDefault="001528CC" w:rsidP="00B16864">
      <w:pPr>
        <w:pStyle w:val="BodyText"/>
      </w:pPr>
    </w:p>
    <w:p w14:paraId="5F7E2216" w14:textId="77777777" w:rsidR="001528CC" w:rsidRPr="00497BB8" w:rsidRDefault="001528CC" w:rsidP="00B16864">
      <w:pPr>
        <w:pStyle w:val="BodyText"/>
      </w:pPr>
    </w:p>
    <w:p w14:paraId="04EE975D" w14:textId="77777777" w:rsidR="001528CC" w:rsidRPr="00497BB8" w:rsidRDefault="001528CC" w:rsidP="00B16864">
      <w:pPr>
        <w:pStyle w:val="BodyText"/>
      </w:pPr>
    </w:p>
    <w:p w14:paraId="50317771" w14:textId="77777777" w:rsidR="001528CC" w:rsidRPr="00497BB8" w:rsidRDefault="001528CC" w:rsidP="00B16864">
      <w:pPr>
        <w:pStyle w:val="BodyText"/>
      </w:pPr>
    </w:p>
    <w:p w14:paraId="14C00DC9" w14:textId="77777777" w:rsidR="001528CC" w:rsidRPr="00497BB8" w:rsidRDefault="001528CC" w:rsidP="00B16864">
      <w:pPr>
        <w:pStyle w:val="BodyText"/>
      </w:pPr>
    </w:p>
    <w:p w14:paraId="26DD826E" w14:textId="77777777" w:rsidR="001528CC" w:rsidRPr="00497BB8" w:rsidRDefault="001528CC" w:rsidP="00B16864">
      <w:pPr>
        <w:pStyle w:val="BodyText"/>
      </w:pPr>
    </w:p>
    <w:p w14:paraId="1AE18876" w14:textId="77777777" w:rsidR="001528CC" w:rsidRPr="00497BB8" w:rsidRDefault="001528CC" w:rsidP="00B16864">
      <w:pPr>
        <w:pStyle w:val="BodyText"/>
      </w:pPr>
    </w:p>
    <w:p w14:paraId="593CC9D1" w14:textId="77777777" w:rsidR="001528CC" w:rsidRPr="00497BB8" w:rsidRDefault="001528CC" w:rsidP="00B16864">
      <w:pPr>
        <w:pStyle w:val="BodyText"/>
      </w:pPr>
    </w:p>
    <w:p w14:paraId="0C17448D" w14:textId="77777777" w:rsidR="001528CC" w:rsidRPr="00497BB8" w:rsidRDefault="001528CC" w:rsidP="00B16864">
      <w:pPr>
        <w:pStyle w:val="BodyText"/>
      </w:pPr>
    </w:p>
    <w:p w14:paraId="73AD7EBB" w14:textId="77777777" w:rsidR="001528CC" w:rsidRPr="00497BB8" w:rsidRDefault="001528CC" w:rsidP="00B16864">
      <w:pPr>
        <w:pStyle w:val="BodyText"/>
      </w:pPr>
    </w:p>
    <w:p w14:paraId="61E3BDE6" w14:textId="77777777" w:rsidR="001528CC" w:rsidRPr="00497BB8" w:rsidRDefault="001528CC" w:rsidP="00B16864">
      <w:pPr>
        <w:pStyle w:val="BodyText"/>
      </w:pPr>
    </w:p>
    <w:p w14:paraId="78F90508" w14:textId="77777777" w:rsidR="001528CC" w:rsidRPr="00497BB8" w:rsidRDefault="001528CC" w:rsidP="00B16864">
      <w:pPr>
        <w:pStyle w:val="BodyText"/>
      </w:pPr>
    </w:p>
    <w:p w14:paraId="0442F401" w14:textId="77777777" w:rsidR="001528CC" w:rsidRPr="00497BB8" w:rsidRDefault="001528CC" w:rsidP="00B16864">
      <w:pPr>
        <w:pStyle w:val="BodyText"/>
      </w:pPr>
    </w:p>
    <w:p w14:paraId="179773A7" w14:textId="77777777" w:rsidR="001528CC" w:rsidRPr="00497BB8" w:rsidRDefault="001528CC" w:rsidP="00B16864">
      <w:pPr>
        <w:pStyle w:val="BodyText"/>
      </w:pPr>
    </w:p>
    <w:p w14:paraId="1996B9D3" w14:textId="4202C6A1" w:rsidR="002520D7" w:rsidRPr="00497BB8" w:rsidRDefault="006F0DA1" w:rsidP="00B16864">
      <w:pPr>
        <w:pStyle w:val="Heading1"/>
        <w:jc w:val="center"/>
      </w:pPr>
      <w:r w:rsidRPr="00497BB8">
        <w:t>Б</w:t>
      </w:r>
      <w:r w:rsidR="00F83889" w:rsidRPr="00497BB8">
        <w:t xml:space="preserve">. </w:t>
      </w:r>
      <w:r w:rsidRPr="00497BB8">
        <w:t>ЛИСТОВКА</w:t>
      </w:r>
    </w:p>
    <w:p w14:paraId="1996B9D4" w14:textId="37705272" w:rsidR="00E52B37" w:rsidRPr="00497BB8" w:rsidRDefault="00E52B37" w:rsidP="00B16864">
      <w:r w:rsidRPr="00497BB8">
        <w:br w:type="page"/>
      </w:r>
    </w:p>
    <w:p w14:paraId="1996B9D6" w14:textId="51A98F6E" w:rsidR="00F43F10" w:rsidRPr="00497BB8" w:rsidRDefault="005F4066" w:rsidP="00B16864">
      <w:pPr>
        <w:jc w:val="center"/>
        <w:rPr>
          <w:b/>
          <w:bCs/>
        </w:rPr>
      </w:pPr>
      <w:r w:rsidRPr="00497BB8">
        <w:rPr>
          <w:b/>
          <w:bCs/>
        </w:rPr>
        <w:t>Листовка: информация за потребителя</w:t>
      </w:r>
    </w:p>
    <w:p w14:paraId="1996B9D7" w14:textId="77777777" w:rsidR="00F43F10" w:rsidRPr="00497BB8" w:rsidRDefault="00F43F10" w:rsidP="00B16864">
      <w:pPr>
        <w:pStyle w:val="BodyText"/>
        <w:jc w:val="center"/>
      </w:pPr>
    </w:p>
    <w:p w14:paraId="1996B9D8" w14:textId="403EF6F3" w:rsidR="00812D16" w:rsidRPr="00497BB8" w:rsidRDefault="0056393F" w:rsidP="00B16864">
      <w:pPr>
        <w:tabs>
          <w:tab w:val="left" w:pos="993"/>
        </w:tabs>
        <w:jc w:val="center"/>
        <w:outlineLvl w:val="0"/>
        <w:rPr>
          <w:b/>
          <w:bCs/>
        </w:rPr>
      </w:pPr>
      <w:r w:rsidRPr="00497BB8">
        <w:rPr>
          <w:b/>
          <w:bCs/>
        </w:rPr>
        <w:t>Tuznue</w:t>
      </w:r>
      <w:r w:rsidR="0032562F" w:rsidRPr="00497BB8">
        <w:rPr>
          <w:b/>
          <w:bCs/>
        </w:rPr>
        <w:t xml:space="preserve"> 150</w:t>
      </w:r>
      <w:r w:rsidR="00A16D03" w:rsidRPr="00497BB8">
        <w:rPr>
          <w:b/>
          <w:bCs/>
        </w:rPr>
        <w:t> </w:t>
      </w:r>
      <w:r w:rsidR="0032562F" w:rsidRPr="00497BB8">
        <w:rPr>
          <w:b/>
          <w:bCs/>
        </w:rPr>
        <w:t xml:space="preserve">mg </w:t>
      </w:r>
      <w:r w:rsidR="00E855FB" w:rsidRPr="00497BB8">
        <w:rPr>
          <w:b/>
          <w:bCs/>
        </w:rPr>
        <w:t>прах за концентрат за инфузионен разтвор</w:t>
      </w:r>
    </w:p>
    <w:p w14:paraId="1996B9D9" w14:textId="49A4E56D" w:rsidR="002A41E3" w:rsidRPr="00497BB8" w:rsidRDefault="0056393F" w:rsidP="00B16864">
      <w:pPr>
        <w:tabs>
          <w:tab w:val="left" w:pos="993"/>
        </w:tabs>
        <w:jc w:val="center"/>
        <w:outlineLvl w:val="0"/>
        <w:rPr>
          <w:b/>
          <w:bCs/>
        </w:rPr>
      </w:pPr>
      <w:r w:rsidRPr="00497BB8">
        <w:rPr>
          <w:b/>
          <w:bCs/>
        </w:rPr>
        <w:t>Tuznue</w:t>
      </w:r>
      <w:r w:rsidR="00F83889" w:rsidRPr="00497BB8">
        <w:rPr>
          <w:b/>
          <w:bCs/>
        </w:rPr>
        <w:t xml:space="preserve"> 420 mg </w:t>
      </w:r>
      <w:r w:rsidR="00E855FB" w:rsidRPr="00497BB8">
        <w:rPr>
          <w:b/>
          <w:bCs/>
        </w:rPr>
        <w:t>прах за концентрат за инфузионен разтвор</w:t>
      </w:r>
    </w:p>
    <w:p w14:paraId="1996B9DA" w14:textId="40CE720D" w:rsidR="00F43F10" w:rsidRPr="00497BB8" w:rsidRDefault="00E855FB" w:rsidP="00B16864">
      <w:pPr>
        <w:pStyle w:val="BodyText"/>
        <w:jc w:val="center"/>
      </w:pPr>
      <w:r w:rsidRPr="00497BB8">
        <w:t>трастузумаб (trastuzumab)</w:t>
      </w:r>
    </w:p>
    <w:p w14:paraId="1996B9DB" w14:textId="77777777" w:rsidR="00A2707B" w:rsidRPr="00497BB8" w:rsidRDefault="00A2707B" w:rsidP="00B16864"/>
    <w:p w14:paraId="1996B9DC" w14:textId="1D36F1E9" w:rsidR="00F43F10" w:rsidRPr="00497BB8" w:rsidRDefault="00650A81" w:rsidP="00B16864">
      <w:pPr>
        <w:pStyle w:val="BodyText"/>
      </w:pPr>
      <w:r>
        <w:pict w14:anchorId="1996BB50">
          <v:shape id="_x0000_i1026" type="#_x0000_t75" style="width:15.75pt;height:15.75pt;visibility:visible">
            <v:imagedata r:id="rId12" o:title=""/>
          </v:shape>
        </w:pict>
      </w:r>
      <w:r w:rsidR="00725393" w:rsidRPr="00497BB8">
        <w:t>Този лекарствен продукт подлежи на допълнително наблюдение. Това ще позволи бързото установяване на нова информация относно безопасността. Можете да дадете своя принос като съобщите всяка нежелана реакция, която сте получили. За начина на съобщаване на нежелани реакции вижте края на точка 4.</w:t>
      </w:r>
    </w:p>
    <w:p w14:paraId="1996B9DD" w14:textId="77777777" w:rsidR="00D15494" w:rsidRPr="00497BB8" w:rsidRDefault="00D15494" w:rsidP="00B16864">
      <w:pPr>
        <w:pStyle w:val="BodyText"/>
      </w:pPr>
    </w:p>
    <w:p w14:paraId="1996B9DE" w14:textId="4269DEC4" w:rsidR="00D915C2" w:rsidRPr="00497BB8" w:rsidRDefault="00A3602F" w:rsidP="00B16864">
      <w:pPr>
        <w:suppressAutoHyphens/>
        <w:rPr>
          <w:b/>
          <w:bCs/>
        </w:rPr>
      </w:pPr>
      <w:r w:rsidRPr="00497BB8">
        <w:rPr>
          <w:b/>
          <w:bCs/>
        </w:rPr>
        <w:t>Прочетете внимателно цялата листовка, преди да започнете да използвате това лекарство, тъй като тя съдържа важна за Вас информация.</w:t>
      </w:r>
    </w:p>
    <w:p w14:paraId="1996B9DF" w14:textId="77777777" w:rsidR="00D915C2" w:rsidRPr="00497BB8" w:rsidRDefault="00D915C2" w:rsidP="00B16864">
      <w:pPr>
        <w:pStyle w:val="BodyText"/>
      </w:pPr>
    </w:p>
    <w:p w14:paraId="1996B9E0" w14:textId="72C55709" w:rsidR="00F43F10" w:rsidRPr="00497BB8" w:rsidRDefault="0045652A" w:rsidP="00B16864">
      <w:pPr>
        <w:pStyle w:val="ListParagraph"/>
        <w:numPr>
          <w:ilvl w:val="0"/>
          <w:numId w:val="4"/>
        </w:numPr>
        <w:tabs>
          <w:tab w:val="left" w:pos="1104"/>
          <w:tab w:val="left" w:pos="1105"/>
        </w:tabs>
        <w:ind w:left="566" w:hanging="566"/>
      </w:pPr>
      <w:r w:rsidRPr="00497BB8">
        <w:t>Запазете тази листовка. Може да се наложи да я прочетете отново.</w:t>
      </w:r>
    </w:p>
    <w:p w14:paraId="1996B9E1" w14:textId="04C55A45" w:rsidR="00F43F10" w:rsidRPr="00497BB8" w:rsidRDefault="0045652A" w:rsidP="00B16864">
      <w:pPr>
        <w:pStyle w:val="ListParagraph"/>
        <w:numPr>
          <w:ilvl w:val="0"/>
          <w:numId w:val="4"/>
        </w:numPr>
        <w:tabs>
          <w:tab w:val="left" w:pos="1104"/>
          <w:tab w:val="left" w:pos="1105"/>
        </w:tabs>
        <w:ind w:left="566" w:hanging="566"/>
      </w:pPr>
      <w:r w:rsidRPr="00497BB8">
        <w:t>Ако имате някакви допълнителни въпроси, попитайте Вашия лекар или фармацевт.</w:t>
      </w:r>
    </w:p>
    <w:p w14:paraId="1996B9E2" w14:textId="34A69FB8" w:rsidR="00F43F10" w:rsidRPr="00497BB8" w:rsidRDefault="0045652A" w:rsidP="00B16864">
      <w:pPr>
        <w:pStyle w:val="ListParagraph"/>
        <w:numPr>
          <w:ilvl w:val="0"/>
          <w:numId w:val="4"/>
        </w:numPr>
        <w:tabs>
          <w:tab w:val="left" w:pos="1104"/>
          <w:tab w:val="left" w:pos="1105"/>
        </w:tabs>
        <w:ind w:left="566" w:hanging="566"/>
      </w:pPr>
      <w:r w:rsidRPr="00497BB8">
        <w:t>Ако получите някакви нежелани реакции, уведомете Вашия лекар, фармацевт или медицинска сестра. Това включва и всички възможни нежелани реакции, неописани в тази листовка. Вижте точка 4.</w:t>
      </w:r>
    </w:p>
    <w:p w14:paraId="1996B9E3" w14:textId="77777777" w:rsidR="00F43F10" w:rsidRPr="00497BB8" w:rsidRDefault="00F43F10" w:rsidP="00B16864">
      <w:pPr>
        <w:pStyle w:val="BodyText"/>
      </w:pPr>
    </w:p>
    <w:p w14:paraId="1996B9E4" w14:textId="74CEE8DF" w:rsidR="00D915C2" w:rsidRPr="00497BB8" w:rsidRDefault="0045652A" w:rsidP="00B16864">
      <w:pPr>
        <w:pStyle w:val="BodyText"/>
        <w:rPr>
          <w:b/>
          <w:bCs/>
        </w:rPr>
      </w:pPr>
      <w:r w:rsidRPr="00497BB8">
        <w:rPr>
          <w:b/>
          <w:bCs/>
        </w:rPr>
        <w:t>Какво съдържа тази листовка</w:t>
      </w:r>
    </w:p>
    <w:p w14:paraId="1996B9E5" w14:textId="77777777" w:rsidR="00F43F10" w:rsidRPr="00497BB8" w:rsidRDefault="00F43F10" w:rsidP="00B16864">
      <w:pPr>
        <w:pStyle w:val="BodyText"/>
      </w:pPr>
    </w:p>
    <w:p w14:paraId="1996B9E6" w14:textId="71815D24" w:rsidR="00F43F10" w:rsidRPr="00497BB8" w:rsidRDefault="00325905" w:rsidP="00B16864">
      <w:pPr>
        <w:pStyle w:val="ListParagraph"/>
        <w:numPr>
          <w:ilvl w:val="0"/>
          <w:numId w:val="3"/>
        </w:numPr>
        <w:tabs>
          <w:tab w:val="left" w:pos="1102"/>
          <w:tab w:val="left" w:pos="1103"/>
        </w:tabs>
        <w:ind w:left="564"/>
      </w:pPr>
      <w:r w:rsidRPr="00497BB8">
        <w:t xml:space="preserve">Какво представлява </w:t>
      </w:r>
      <w:r w:rsidR="00BB224B" w:rsidRPr="00497BB8">
        <w:t>Tuznue</w:t>
      </w:r>
      <w:r w:rsidRPr="00497BB8">
        <w:t xml:space="preserve"> и за какво се използва</w:t>
      </w:r>
    </w:p>
    <w:p w14:paraId="1996B9E7" w14:textId="155CF7C1" w:rsidR="00F43F10" w:rsidRPr="00497BB8" w:rsidRDefault="00325905" w:rsidP="00B16864">
      <w:pPr>
        <w:pStyle w:val="ListParagraph"/>
        <w:numPr>
          <w:ilvl w:val="0"/>
          <w:numId w:val="3"/>
        </w:numPr>
        <w:tabs>
          <w:tab w:val="left" w:pos="1101"/>
          <w:tab w:val="left" w:pos="1102"/>
        </w:tabs>
        <w:ind w:left="564"/>
      </w:pPr>
      <w:r w:rsidRPr="00497BB8">
        <w:t xml:space="preserve">Какво трябва да знаете, преди да Ви се приложи </w:t>
      </w:r>
      <w:r w:rsidR="00BB224B" w:rsidRPr="00497BB8">
        <w:t>Tuznue</w:t>
      </w:r>
    </w:p>
    <w:p w14:paraId="1996B9E8" w14:textId="067BA3A4" w:rsidR="00F43F10" w:rsidRPr="00497BB8" w:rsidRDefault="00BB224B" w:rsidP="00B16864">
      <w:pPr>
        <w:pStyle w:val="ListParagraph"/>
        <w:numPr>
          <w:ilvl w:val="0"/>
          <w:numId w:val="3"/>
        </w:numPr>
        <w:tabs>
          <w:tab w:val="left" w:pos="1101"/>
          <w:tab w:val="left" w:pos="1102"/>
        </w:tabs>
        <w:ind w:left="564"/>
      </w:pPr>
      <w:r w:rsidRPr="00497BB8">
        <w:t>Как се прилага Tuznue</w:t>
      </w:r>
    </w:p>
    <w:p w14:paraId="1996B9E9" w14:textId="6347016A" w:rsidR="00F43F10" w:rsidRPr="00497BB8" w:rsidRDefault="00BB224B" w:rsidP="00B16864">
      <w:pPr>
        <w:pStyle w:val="ListParagraph"/>
        <w:numPr>
          <w:ilvl w:val="0"/>
          <w:numId w:val="3"/>
        </w:numPr>
        <w:tabs>
          <w:tab w:val="left" w:pos="1101"/>
          <w:tab w:val="left" w:pos="1102"/>
        </w:tabs>
        <w:ind w:left="564"/>
      </w:pPr>
      <w:r w:rsidRPr="00497BB8">
        <w:t>Възможни нежелани реакции</w:t>
      </w:r>
    </w:p>
    <w:p w14:paraId="1996B9EA" w14:textId="42BDB17D" w:rsidR="00F43F10" w:rsidRPr="00497BB8" w:rsidRDefault="00BB224B" w:rsidP="00B16864">
      <w:pPr>
        <w:pStyle w:val="ListParagraph"/>
        <w:numPr>
          <w:ilvl w:val="0"/>
          <w:numId w:val="3"/>
        </w:numPr>
        <w:tabs>
          <w:tab w:val="left" w:pos="1101"/>
          <w:tab w:val="left" w:pos="1102"/>
        </w:tabs>
        <w:ind w:left="564"/>
      </w:pPr>
      <w:r w:rsidRPr="00497BB8">
        <w:t>Как да съхранявате Tuznue</w:t>
      </w:r>
    </w:p>
    <w:p w14:paraId="1996B9EB" w14:textId="22D4E2D9" w:rsidR="00F43F10" w:rsidRPr="00497BB8" w:rsidRDefault="00BB224B" w:rsidP="00B16864">
      <w:pPr>
        <w:pStyle w:val="ListParagraph"/>
        <w:numPr>
          <w:ilvl w:val="0"/>
          <w:numId w:val="3"/>
        </w:numPr>
        <w:tabs>
          <w:tab w:val="left" w:pos="1101"/>
          <w:tab w:val="left" w:pos="1102"/>
        </w:tabs>
        <w:ind w:left="564"/>
      </w:pPr>
      <w:r w:rsidRPr="00497BB8">
        <w:t>Съдържание на опаковката и допълнителна информация</w:t>
      </w:r>
    </w:p>
    <w:p w14:paraId="1996B9EC" w14:textId="77777777" w:rsidR="00F43F10" w:rsidRPr="00497BB8" w:rsidRDefault="00F43F10" w:rsidP="00B16864">
      <w:pPr>
        <w:pStyle w:val="BodyText"/>
      </w:pPr>
    </w:p>
    <w:p w14:paraId="1996B9ED" w14:textId="77777777" w:rsidR="00F43F10" w:rsidRPr="00497BB8" w:rsidRDefault="00F43F10" w:rsidP="00B16864">
      <w:pPr>
        <w:pStyle w:val="BodyText"/>
      </w:pPr>
    </w:p>
    <w:p w14:paraId="1996B9EE" w14:textId="675EE6DA" w:rsidR="00F43F10" w:rsidRPr="00497BB8" w:rsidRDefault="0013590B" w:rsidP="00B16864">
      <w:pPr>
        <w:pStyle w:val="Heading1"/>
      </w:pPr>
      <w:r w:rsidRPr="00497BB8">
        <w:t>1.</w:t>
      </w:r>
      <w:r w:rsidRPr="00497BB8">
        <w:tab/>
      </w:r>
      <w:r w:rsidR="00E80BA1" w:rsidRPr="00497BB8">
        <w:t>Какво представлява Tuznue и за какво се използва</w:t>
      </w:r>
    </w:p>
    <w:p w14:paraId="1996B9EF" w14:textId="77777777" w:rsidR="00F43F10" w:rsidRPr="00497BB8" w:rsidRDefault="00F43F10" w:rsidP="00B16864">
      <w:pPr>
        <w:pStyle w:val="BodyText"/>
      </w:pPr>
    </w:p>
    <w:p w14:paraId="1996B9F0" w14:textId="6BDA0D26" w:rsidR="00F43F10" w:rsidRPr="00497BB8" w:rsidRDefault="00852B22" w:rsidP="00B16864">
      <w:pPr>
        <w:pStyle w:val="BodyText"/>
        <w:ind w:hanging="1"/>
      </w:pPr>
      <w:r w:rsidRPr="00497BB8">
        <w:t>Tuznue съдържа активното вещество трастузумаб, което е моноклонално антитяло. Моноклоналните антитела се прикрепват към специфични белтъци или антигени. Трастузумаб е разработен така, че да се свързва селективно с антиген, наречен рецептор на човешки епидермален растежен фактор 2 (HER2). HER2 се намира в големи количества върху повърхността на някои ракови клетки, където стимулира техния растеж. Когато Tuznue се свърже с HER2, той спира растежа на подобни клетки и предизвиква смъртта им.</w:t>
      </w:r>
    </w:p>
    <w:p w14:paraId="1996B9F1" w14:textId="77777777" w:rsidR="00F43F10" w:rsidRPr="00497BB8" w:rsidRDefault="00F43F10" w:rsidP="00B16864">
      <w:pPr>
        <w:pStyle w:val="BodyText"/>
      </w:pPr>
    </w:p>
    <w:p w14:paraId="1996B9F2" w14:textId="1BBA5F3D" w:rsidR="00F43F10" w:rsidRPr="00497BB8" w:rsidRDefault="00A9048F" w:rsidP="00B16864">
      <w:pPr>
        <w:pStyle w:val="BodyText"/>
      </w:pPr>
      <w:r w:rsidRPr="00497BB8">
        <w:t>Вашият лекар може да предпише Tuznue за лечение на рак на млечната жлеза или стомаха, когато:</w:t>
      </w:r>
    </w:p>
    <w:p w14:paraId="1996B9F3" w14:textId="77777777" w:rsidR="00D915C2" w:rsidRPr="00497BB8" w:rsidRDefault="00D915C2" w:rsidP="00B16864">
      <w:pPr>
        <w:pStyle w:val="BodyText"/>
      </w:pPr>
    </w:p>
    <w:p w14:paraId="1996B9F4" w14:textId="0A439E4B" w:rsidR="00D915C2" w:rsidRPr="00497BB8" w:rsidRDefault="005D4F9E" w:rsidP="00B16864">
      <w:pPr>
        <w:pStyle w:val="ListParagraph"/>
        <w:numPr>
          <w:ilvl w:val="0"/>
          <w:numId w:val="43"/>
        </w:numPr>
        <w:tabs>
          <w:tab w:val="left" w:pos="966"/>
          <w:tab w:val="left" w:pos="967"/>
        </w:tabs>
        <w:ind w:left="562" w:hanging="562"/>
      </w:pPr>
      <w:r w:rsidRPr="00497BB8">
        <w:t>Вие имате ранен стадий на рак на млечната жлеза с високо ниво на протеин, наречен HER2</w:t>
      </w:r>
      <w:r w:rsidR="00A55CF6" w:rsidRPr="00497BB8">
        <w:t>.</w:t>
      </w:r>
    </w:p>
    <w:p w14:paraId="1996B9F5" w14:textId="60A34CB1" w:rsidR="00D915C2" w:rsidRPr="00497BB8" w:rsidRDefault="00A55CF6" w:rsidP="00B16864">
      <w:pPr>
        <w:pStyle w:val="ListParagraph"/>
        <w:numPr>
          <w:ilvl w:val="0"/>
          <w:numId w:val="43"/>
        </w:numPr>
        <w:tabs>
          <w:tab w:val="left" w:pos="965"/>
          <w:tab w:val="left" w:pos="966"/>
        </w:tabs>
        <w:ind w:left="562" w:hanging="562"/>
      </w:pPr>
      <w:r w:rsidRPr="00497BB8">
        <w:t>Вие имате метастазирал рак на млечната жлеза (рак на млечната жлеза, който се е разпространил извън първоначалния тумор) с високи нива на HER2. Tuznue може да се предпише в комбинация с химиотерапевтичните лекарства паклитаксел или доцетаксел като първо лечение на метастазирал рак на млечната жлеза или да се предпише самостоятелно, ако другите видове лечение са се оказали неуспешни. Той се прилага също и в комбинация с лекарства, наречени инхибитори на ароматазата, при пациенти с високи нива на HER2 и метастазирал рак на млечната жлеза с положителни хормонални рецептори (рак, който е чувствителен на наличието на женски полови хормони).</w:t>
      </w:r>
    </w:p>
    <w:p w14:paraId="1996B9F6" w14:textId="076C272C" w:rsidR="00F43F10" w:rsidRPr="00497BB8" w:rsidRDefault="00A55CF6" w:rsidP="00B16864">
      <w:pPr>
        <w:pStyle w:val="ListParagraph"/>
        <w:numPr>
          <w:ilvl w:val="0"/>
          <w:numId w:val="43"/>
        </w:numPr>
        <w:tabs>
          <w:tab w:val="left" w:pos="966"/>
          <w:tab w:val="left" w:pos="967"/>
        </w:tabs>
        <w:ind w:left="562" w:hanging="562"/>
      </w:pPr>
      <w:r w:rsidRPr="00497BB8">
        <w:t>Вие имате метастазирал рак на стомаха с високо ниво на HER2, когато се прилага в комбинация с другите лекарства за рак – капецитабин или 5-флуороурацил и цисплатин.</w:t>
      </w:r>
    </w:p>
    <w:p w14:paraId="1996B9F7" w14:textId="77777777" w:rsidR="004C7503" w:rsidRPr="00497BB8" w:rsidRDefault="004C7503" w:rsidP="00B16864"/>
    <w:p w14:paraId="1996B9F8" w14:textId="77777777" w:rsidR="00D915C2" w:rsidRPr="00497BB8" w:rsidRDefault="00D915C2" w:rsidP="00B16864"/>
    <w:p w14:paraId="1996B9F9" w14:textId="0A1E5566" w:rsidR="0072654F" w:rsidRPr="00497BB8" w:rsidRDefault="0013590B" w:rsidP="00B16864">
      <w:pPr>
        <w:pStyle w:val="Heading1"/>
        <w:keepNext/>
      </w:pPr>
      <w:r w:rsidRPr="00497BB8">
        <w:t>2.</w:t>
      </w:r>
      <w:r w:rsidRPr="00497BB8">
        <w:tab/>
      </w:r>
      <w:r w:rsidR="00FE5D05" w:rsidRPr="00497BB8">
        <w:t>Какво трябва да знаете, преди Ви се приложи Tuznue</w:t>
      </w:r>
    </w:p>
    <w:p w14:paraId="1996B9FA" w14:textId="77777777" w:rsidR="00D915C2" w:rsidRPr="00497BB8" w:rsidRDefault="00D915C2" w:rsidP="00B16864">
      <w:pPr>
        <w:pStyle w:val="BodyText"/>
      </w:pPr>
    </w:p>
    <w:p w14:paraId="1996B9FB" w14:textId="59C4A9C6" w:rsidR="00F43F10" w:rsidRPr="00497BB8" w:rsidRDefault="00FE5D05" w:rsidP="00B16864">
      <w:pPr>
        <w:pStyle w:val="Heading1"/>
      </w:pPr>
      <w:r w:rsidRPr="00497BB8">
        <w:t>Не използвайте Tuznue, ако</w:t>
      </w:r>
    </w:p>
    <w:p w14:paraId="1996B9FC" w14:textId="77777777" w:rsidR="00D915C2" w:rsidRPr="00497BB8" w:rsidRDefault="00D915C2" w:rsidP="00B16864">
      <w:pPr>
        <w:pStyle w:val="BodyText"/>
      </w:pPr>
    </w:p>
    <w:p w14:paraId="1996B9FD" w14:textId="1CB3329C" w:rsidR="00D915C2" w:rsidRPr="00497BB8" w:rsidRDefault="00170836" w:rsidP="00B16864">
      <w:pPr>
        <w:pStyle w:val="ListParagraph"/>
        <w:numPr>
          <w:ilvl w:val="0"/>
          <w:numId w:val="44"/>
        </w:numPr>
        <w:tabs>
          <w:tab w:val="left" w:pos="965"/>
          <w:tab w:val="left" w:pos="967"/>
        </w:tabs>
        <w:ind w:left="562" w:hanging="562"/>
      </w:pPr>
      <w:r w:rsidRPr="00497BB8">
        <w:t>сте алергични към трастузумаб, към миши протеини или към някоя от останалите съставки на това лекарство (изброени в т.6).</w:t>
      </w:r>
    </w:p>
    <w:p w14:paraId="1996B9FE" w14:textId="4B6E67F5" w:rsidR="00F43F10" w:rsidRPr="00497BB8" w:rsidRDefault="00170836" w:rsidP="00B16864">
      <w:pPr>
        <w:pStyle w:val="ListParagraph"/>
        <w:numPr>
          <w:ilvl w:val="0"/>
          <w:numId w:val="44"/>
        </w:numPr>
        <w:tabs>
          <w:tab w:val="left" w:pos="966"/>
          <w:tab w:val="left" w:pos="967"/>
        </w:tabs>
        <w:ind w:left="562" w:hanging="562"/>
      </w:pPr>
      <w:r w:rsidRPr="00497BB8">
        <w:t>имате сериозни проблеми с дишането в покой поради рак или ако се нуждаете от кислородолечение.</w:t>
      </w:r>
    </w:p>
    <w:p w14:paraId="1996B9FF" w14:textId="77777777" w:rsidR="00F43F10" w:rsidRPr="00497BB8" w:rsidRDefault="00F43F10" w:rsidP="00B16864">
      <w:pPr>
        <w:pStyle w:val="BodyText"/>
      </w:pPr>
    </w:p>
    <w:p w14:paraId="1996BA00" w14:textId="3FC713D4" w:rsidR="00F43F10" w:rsidRPr="00497BB8" w:rsidRDefault="00170836" w:rsidP="00B16864">
      <w:pPr>
        <w:pStyle w:val="Heading1"/>
      </w:pPr>
      <w:r w:rsidRPr="00497BB8">
        <w:t>Предупреждения и предпазни мерки</w:t>
      </w:r>
    </w:p>
    <w:p w14:paraId="1996BA01" w14:textId="77777777" w:rsidR="00F43F10" w:rsidRPr="00497BB8" w:rsidRDefault="00F43F10" w:rsidP="00B16864">
      <w:pPr>
        <w:pStyle w:val="BodyText"/>
      </w:pPr>
    </w:p>
    <w:p w14:paraId="1996BA02" w14:textId="4169566E" w:rsidR="00D915C2" w:rsidRPr="00497BB8" w:rsidRDefault="00170836" w:rsidP="00B16864">
      <w:pPr>
        <w:pStyle w:val="BodyText"/>
      </w:pPr>
      <w:r w:rsidRPr="00497BB8">
        <w:t>Вашият лекар ще наблюдава внимателно лечението Ви.</w:t>
      </w:r>
    </w:p>
    <w:p w14:paraId="1996BA03" w14:textId="77777777" w:rsidR="00924B55" w:rsidRPr="00497BB8" w:rsidRDefault="00924B55" w:rsidP="00B16864">
      <w:pPr>
        <w:pStyle w:val="BodyText"/>
      </w:pPr>
    </w:p>
    <w:p w14:paraId="1996BA04" w14:textId="707DF381" w:rsidR="00F43F10" w:rsidRPr="00497BB8" w:rsidRDefault="00CA778A" w:rsidP="00B16864">
      <w:pPr>
        <w:pStyle w:val="Heading1"/>
      </w:pPr>
      <w:r w:rsidRPr="00497BB8">
        <w:t>Проверка на сърдечната функция</w:t>
      </w:r>
    </w:p>
    <w:p w14:paraId="1996BA05" w14:textId="77777777" w:rsidR="00D915C2" w:rsidRPr="00497BB8" w:rsidRDefault="00D915C2" w:rsidP="00B16864">
      <w:pPr>
        <w:pStyle w:val="BodyText"/>
      </w:pPr>
    </w:p>
    <w:p w14:paraId="1996BA06" w14:textId="163A1A73" w:rsidR="00F43F10" w:rsidRPr="00497BB8" w:rsidRDefault="00F87FD4" w:rsidP="00B16864">
      <w:pPr>
        <w:pStyle w:val="BodyText"/>
      </w:pPr>
      <w:r w:rsidRPr="00497BB8">
        <w:t xml:space="preserve">Лечението със </w:t>
      </w:r>
      <w:r w:rsidR="00D709C8" w:rsidRPr="00497BB8">
        <w:t>Tuznue</w:t>
      </w:r>
      <w:r w:rsidRPr="00497BB8">
        <w:t xml:space="preserve"> самостоятелно или с таксан, може да засегне сърцето, особено ако някога сте използвали антрациклин (таксани и антрациклини са два други вида лекарства, използвани за лечение на рак). Ефектите могат да бъдат от умерено тежки до тежки и могат да причинят смърт. Затова функцията на сърцето Ви ще бъде проверявана преди, по време на (всеки 3 месеца) и след (две до пет години) лечението със </w:t>
      </w:r>
      <w:r w:rsidR="001D1ED9" w:rsidRPr="00497BB8">
        <w:t>Tuznue</w:t>
      </w:r>
      <w:r w:rsidRPr="00497BB8">
        <w:t xml:space="preserve">. Ако се появят признаци на сърдечна недостатъчност (недостатъчно изпомпване на кръв от сърцето), Вашата сърдечна функция може да се проверява по-често (на всеки 6 до 8 седмици), може да получите лечение за сърдечна недостатъчност или може да се наложи да спрете лечението със </w:t>
      </w:r>
      <w:r w:rsidR="00D709C8" w:rsidRPr="00497BB8">
        <w:t>Tuznue</w:t>
      </w:r>
      <w:r w:rsidRPr="00497BB8">
        <w:t>.</w:t>
      </w:r>
    </w:p>
    <w:p w14:paraId="1996BA07" w14:textId="77777777" w:rsidR="00F43F10" w:rsidRPr="00497BB8" w:rsidRDefault="00F43F10" w:rsidP="00B16864">
      <w:pPr>
        <w:pStyle w:val="BodyText"/>
      </w:pPr>
    </w:p>
    <w:p w14:paraId="1996BA08" w14:textId="402BAB30" w:rsidR="00F43F10" w:rsidRPr="00497BB8" w:rsidRDefault="00D709C8" w:rsidP="00B16864">
      <w:pPr>
        <w:pStyle w:val="BodyText"/>
      </w:pPr>
      <w:r w:rsidRPr="00497BB8">
        <w:t>Говорете с Вашия лекар, фармацевт или медицинска сестра преди да Ви се приложи Tuznue, ако:</w:t>
      </w:r>
    </w:p>
    <w:p w14:paraId="1996BA09" w14:textId="77777777" w:rsidR="00F43F10" w:rsidRPr="00497BB8" w:rsidRDefault="00F43F10" w:rsidP="00B16864">
      <w:pPr>
        <w:pStyle w:val="BodyText"/>
      </w:pPr>
    </w:p>
    <w:p w14:paraId="1996BA0A" w14:textId="771B204C" w:rsidR="00D915C2" w:rsidRPr="00497BB8" w:rsidRDefault="00105CD1" w:rsidP="00B16864">
      <w:pPr>
        <w:pStyle w:val="ListParagraph"/>
        <w:numPr>
          <w:ilvl w:val="0"/>
          <w:numId w:val="45"/>
        </w:numPr>
        <w:tabs>
          <w:tab w:val="left" w:pos="966"/>
          <w:tab w:val="left" w:pos="967"/>
        </w:tabs>
        <w:ind w:left="562" w:hanging="562"/>
      </w:pPr>
      <w:r w:rsidRPr="00497BB8">
        <w:t>сте имали сърдечна недостатъчност, исхемична болест на сърцето, клапно заболяване на сърцето (шум на сърцето), повишено кръвно налягане, приемали сте или в момента приемате лекарство за високо кръвно налягане.</w:t>
      </w:r>
    </w:p>
    <w:p w14:paraId="1996BA0B" w14:textId="5A1546B6" w:rsidR="00D10928" w:rsidRPr="00497BB8" w:rsidRDefault="00105CD1" w:rsidP="00B16864">
      <w:pPr>
        <w:pStyle w:val="ListParagraph"/>
        <w:numPr>
          <w:ilvl w:val="0"/>
          <w:numId w:val="45"/>
        </w:numPr>
        <w:tabs>
          <w:tab w:val="left" w:pos="967"/>
          <w:tab w:val="left" w:pos="968"/>
        </w:tabs>
        <w:ind w:left="562" w:hanging="562"/>
      </w:pPr>
      <w:r w:rsidRPr="00497BB8">
        <w:t>някога сте лекувани или в момента използвате лекарство, наречено доксорубицин или епирубицин (лекарства, използвани за лечение на рак). Тези лекарства (или други антрациклини), може да увредят сърдечния мускул и да повишат риска от поява на проблеми със сърцето при употреба на Tuznue.</w:t>
      </w:r>
    </w:p>
    <w:p w14:paraId="1996BA0C" w14:textId="17BBAE1E" w:rsidR="00D10928" w:rsidRPr="00497BB8" w:rsidRDefault="00047821" w:rsidP="00B16864">
      <w:pPr>
        <w:pStyle w:val="ListParagraph"/>
        <w:numPr>
          <w:ilvl w:val="0"/>
          <w:numId w:val="45"/>
        </w:numPr>
        <w:tabs>
          <w:tab w:val="left" w:pos="965"/>
          <w:tab w:val="left" w:pos="966"/>
        </w:tabs>
        <w:ind w:left="562" w:hanging="562"/>
      </w:pPr>
      <w:r w:rsidRPr="00497BB8">
        <w:t>страдате от задух, особено ако в момента използвате таксан. Tuznue може да предизвика затруднение в дишането, особено когато се дава за първи път. Това може да бъде по-сериозно, ако вече имате задух. Много рядко, след приложение на Tuznue, са наблюдавани случаи с летален изход при пациенти с тежко затруднение в дишането преди лечението.</w:t>
      </w:r>
    </w:p>
    <w:p w14:paraId="1996BA0D" w14:textId="51181E0B" w:rsidR="00F43F10" w:rsidRPr="00497BB8" w:rsidRDefault="00047821" w:rsidP="00B16864">
      <w:pPr>
        <w:pStyle w:val="ListParagraph"/>
        <w:numPr>
          <w:ilvl w:val="0"/>
          <w:numId w:val="45"/>
        </w:numPr>
        <w:tabs>
          <w:tab w:val="left" w:pos="969"/>
          <w:tab w:val="left" w:pos="970"/>
        </w:tabs>
        <w:ind w:left="562" w:hanging="562"/>
      </w:pPr>
      <w:r w:rsidRPr="00497BB8">
        <w:t>някога Ви е прилагано друго лечение за рак.</w:t>
      </w:r>
    </w:p>
    <w:p w14:paraId="1996BA0E" w14:textId="77777777" w:rsidR="00F43F10" w:rsidRPr="00497BB8" w:rsidRDefault="00F43F10" w:rsidP="00B16864">
      <w:pPr>
        <w:pStyle w:val="BodyText"/>
      </w:pPr>
    </w:p>
    <w:p w14:paraId="1996BA0F" w14:textId="4770077E" w:rsidR="00F43F10" w:rsidRPr="00497BB8" w:rsidRDefault="005D1A2E" w:rsidP="00B16864">
      <w:pPr>
        <w:pStyle w:val="BodyText"/>
        <w:ind w:firstLine="3"/>
      </w:pPr>
      <w:r w:rsidRPr="00497BB8">
        <w:t>Ако получавате Tuznue с друго лекарство за лечение на рак, като паклитаксел, доцетаксел, ароматазен инхибитор, капецитабин, 5-флуороурацил или цисплатин, трябва да прочетете листовките и на тези продукти.</w:t>
      </w:r>
    </w:p>
    <w:p w14:paraId="1996BA10" w14:textId="77777777" w:rsidR="00F43F10" w:rsidRPr="00497BB8" w:rsidRDefault="00F43F10" w:rsidP="00B16864">
      <w:pPr>
        <w:pStyle w:val="BodyText"/>
      </w:pPr>
    </w:p>
    <w:p w14:paraId="1996BA11" w14:textId="04885FD4" w:rsidR="00F43F10" w:rsidRPr="00497BB8" w:rsidRDefault="00A44D58" w:rsidP="00B16864">
      <w:pPr>
        <w:pStyle w:val="Heading1"/>
      </w:pPr>
      <w:r w:rsidRPr="00497BB8">
        <w:t>Деца и юноши</w:t>
      </w:r>
    </w:p>
    <w:p w14:paraId="1996BA12" w14:textId="77777777" w:rsidR="00D10928" w:rsidRPr="00497BB8" w:rsidRDefault="00D10928" w:rsidP="00B16864">
      <w:pPr>
        <w:pStyle w:val="BodyText"/>
      </w:pPr>
    </w:p>
    <w:p w14:paraId="1996BA13" w14:textId="353411C9" w:rsidR="00F43F10" w:rsidRPr="00497BB8" w:rsidRDefault="00F63FE7" w:rsidP="00B16864">
      <w:pPr>
        <w:pStyle w:val="BodyText"/>
      </w:pPr>
      <w:r w:rsidRPr="00497BB8">
        <w:t>Приложението на Tuznue при лица на възраст под 18 години не се препоръчва.</w:t>
      </w:r>
    </w:p>
    <w:p w14:paraId="1996BA14" w14:textId="77777777" w:rsidR="00F43F10" w:rsidRPr="00497BB8" w:rsidRDefault="00F43F10" w:rsidP="00B16864">
      <w:pPr>
        <w:pStyle w:val="BodyText"/>
      </w:pPr>
    </w:p>
    <w:p w14:paraId="1996BA15" w14:textId="4FD5C390" w:rsidR="00D10928" w:rsidRPr="00497BB8" w:rsidRDefault="00F63FE7" w:rsidP="00B16864">
      <w:pPr>
        <w:pStyle w:val="Heading1"/>
      </w:pPr>
      <w:r w:rsidRPr="00497BB8">
        <w:t>Други лекарства и Tuznue</w:t>
      </w:r>
    </w:p>
    <w:p w14:paraId="1996BA16" w14:textId="77777777" w:rsidR="00D10928" w:rsidRPr="00497BB8" w:rsidRDefault="00D10928" w:rsidP="00B16864">
      <w:pPr>
        <w:pStyle w:val="BodyText"/>
        <w:ind w:hanging="1"/>
      </w:pPr>
    </w:p>
    <w:p w14:paraId="1996BA17" w14:textId="7F4FD7C1" w:rsidR="00F43F10" w:rsidRPr="00497BB8" w:rsidRDefault="00C14C4A" w:rsidP="00B16864">
      <w:pPr>
        <w:pStyle w:val="BodyText"/>
        <w:ind w:hanging="1"/>
      </w:pPr>
      <w:r w:rsidRPr="00497BB8">
        <w:t>Трябва да кажете на Вашия лекар, фармацевт или медицинска сестра, ако приемате, наскоро сте приемали или е възможно да приемате други лекарства.</w:t>
      </w:r>
    </w:p>
    <w:p w14:paraId="1996BA18" w14:textId="77777777" w:rsidR="00F43F10" w:rsidRPr="00497BB8" w:rsidRDefault="00F43F10" w:rsidP="00B16864">
      <w:pPr>
        <w:pStyle w:val="BodyText"/>
      </w:pPr>
    </w:p>
    <w:p w14:paraId="1996BA19" w14:textId="1979999F" w:rsidR="00F43F10" w:rsidRPr="00497BB8" w:rsidRDefault="00C14C4A" w:rsidP="00B16864">
      <w:pPr>
        <w:pStyle w:val="BodyText"/>
        <w:jc w:val="both"/>
      </w:pPr>
      <w:r w:rsidRPr="00497BB8">
        <w:t>Може да са нужни до 7 месеца, за да се елиминира Tuznue от организма Ви. Поради това трябва да кажете на Вашия лекар, фармацевт, или медицинска сестра, че сте се лекували със Tuznue, ако започнете лечение с друго лекарство през 7-те месеца след спиране на лечението.</w:t>
      </w:r>
    </w:p>
    <w:p w14:paraId="1996BA1A" w14:textId="77777777" w:rsidR="00F43F10" w:rsidRPr="00497BB8" w:rsidRDefault="00F43F10" w:rsidP="00B16864">
      <w:pPr>
        <w:pStyle w:val="BodyText"/>
      </w:pPr>
    </w:p>
    <w:p w14:paraId="1996BA1B" w14:textId="72732336" w:rsidR="00F43F10" w:rsidRPr="00497BB8" w:rsidRDefault="00C14C4A" w:rsidP="00B16864">
      <w:pPr>
        <w:pStyle w:val="Heading1"/>
      </w:pPr>
      <w:r w:rsidRPr="00497BB8">
        <w:t>Бременност</w:t>
      </w:r>
    </w:p>
    <w:p w14:paraId="1996BA1C" w14:textId="77777777" w:rsidR="00D10928" w:rsidRPr="00497BB8" w:rsidRDefault="00D10928" w:rsidP="00B16864">
      <w:pPr>
        <w:tabs>
          <w:tab w:val="left" w:pos="968"/>
          <w:tab w:val="left" w:pos="969"/>
        </w:tabs>
        <w:rPr>
          <w:spacing w:val="-5"/>
        </w:rPr>
      </w:pPr>
    </w:p>
    <w:p w14:paraId="1996BA1D" w14:textId="7303FEF2" w:rsidR="00D10928" w:rsidRPr="00497BB8" w:rsidRDefault="00C14C4A" w:rsidP="00B16864">
      <w:pPr>
        <w:pStyle w:val="ListParagraph"/>
        <w:numPr>
          <w:ilvl w:val="0"/>
          <w:numId w:val="46"/>
        </w:numPr>
        <w:tabs>
          <w:tab w:val="left" w:pos="968"/>
          <w:tab w:val="left" w:pos="969"/>
        </w:tabs>
        <w:ind w:left="562" w:hanging="562"/>
      </w:pPr>
      <w:r w:rsidRPr="00497BB8">
        <w:t>Ако сте бременна, смятате че може да сте бременна или планирате бременност, посъветвайте се с Вашия лекар, фармацевт или медицинска сестра преди употребата на това лекарство.</w:t>
      </w:r>
    </w:p>
    <w:p w14:paraId="1996BA1E" w14:textId="04F945C4" w:rsidR="00D10928" w:rsidRPr="00497BB8" w:rsidRDefault="00C41AA5" w:rsidP="00B16864">
      <w:pPr>
        <w:pStyle w:val="ListParagraph"/>
        <w:numPr>
          <w:ilvl w:val="0"/>
          <w:numId w:val="46"/>
        </w:numPr>
        <w:tabs>
          <w:tab w:val="left" w:pos="965"/>
          <w:tab w:val="left" w:pos="966"/>
        </w:tabs>
        <w:ind w:left="562" w:hanging="562"/>
      </w:pPr>
      <w:r w:rsidRPr="00497BB8">
        <w:t xml:space="preserve">Вие трябва да използвате ефективни методи за предпазване от забременяване по време на лечение със </w:t>
      </w:r>
      <w:r w:rsidR="002B4F41" w:rsidRPr="00497BB8">
        <w:t>Tuznue</w:t>
      </w:r>
      <w:r w:rsidRPr="00497BB8">
        <w:t xml:space="preserve"> и най-малко 7 месеца след завършване на лечението.</w:t>
      </w:r>
    </w:p>
    <w:p w14:paraId="1996BA1F" w14:textId="16A41F21" w:rsidR="00F43F10" w:rsidRPr="00497BB8" w:rsidRDefault="004B4F5B" w:rsidP="00B16864">
      <w:pPr>
        <w:pStyle w:val="ListParagraph"/>
        <w:numPr>
          <w:ilvl w:val="0"/>
          <w:numId w:val="46"/>
        </w:numPr>
        <w:tabs>
          <w:tab w:val="left" w:pos="970"/>
          <w:tab w:val="left" w:pos="971"/>
        </w:tabs>
        <w:ind w:left="562" w:hanging="562"/>
      </w:pPr>
      <w:r w:rsidRPr="00497BB8">
        <w:t xml:space="preserve">Вашият лекар ще Ви обясни рисковете и ползите от провеждане на лечение със Tuznue по време на бременност. В редки случаи при бременни жени, които се лекуват със </w:t>
      </w:r>
      <w:r w:rsidR="0082060A" w:rsidRPr="00497BB8">
        <w:t>трастузумаб</w:t>
      </w:r>
      <w:r w:rsidRPr="00497BB8">
        <w:t>, е наблюдавано намаление на количеството (амниотична) течност, която заобикаля развиващия се плод в матката. Това състояние може да бъде вредно за плода и е свързано с непълно развитие на белите дробове, което води до смърт на плода.</w:t>
      </w:r>
    </w:p>
    <w:p w14:paraId="1996BA20" w14:textId="77777777" w:rsidR="00F43F10" w:rsidRPr="00497BB8" w:rsidRDefault="00F43F10" w:rsidP="00B16864">
      <w:pPr>
        <w:pStyle w:val="BodyText"/>
      </w:pPr>
    </w:p>
    <w:p w14:paraId="1996BA21" w14:textId="707E9016" w:rsidR="00F43F10" w:rsidRPr="00497BB8" w:rsidRDefault="0082060A" w:rsidP="00B16864">
      <w:pPr>
        <w:pStyle w:val="Heading1"/>
      </w:pPr>
      <w:r w:rsidRPr="00497BB8">
        <w:t>Кърмене</w:t>
      </w:r>
    </w:p>
    <w:p w14:paraId="1996BA22" w14:textId="77777777" w:rsidR="00D10928" w:rsidRPr="00497BB8" w:rsidRDefault="00D10928" w:rsidP="00B16864">
      <w:pPr>
        <w:pStyle w:val="BodyText"/>
        <w:ind w:firstLine="1"/>
      </w:pPr>
    </w:p>
    <w:p w14:paraId="1996BA23" w14:textId="48F2ED59" w:rsidR="00F43F10" w:rsidRPr="00497BB8" w:rsidRDefault="0082060A" w:rsidP="00B16864">
      <w:pPr>
        <w:pStyle w:val="BodyText"/>
        <w:ind w:firstLine="1"/>
      </w:pPr>
      <w:r w:rsidRPr="00497BB8">
        <w:t>Не кърмете по време на лечение със Tuznue и до 7 месеца след приложението на последната доза Tuznue, тъй като Tuznue може да премине в бебето чрез кърмата.</w:t>
      </w:r>
    </w:p>
    <w:p w14:paraId="1996BA24" w14:textId="77777777" w:rsidR="00924B55" w:rsidRPr="00497BB8" w:rsidRDefault="00924B55" w:rsidP="00B16864">
      <w:pPr>
        <w:pStyle w:val="BodyText"/>
      </w:pPr>
    </w:p>
    <w:p w14:paraId="1996BA25" w14:textId="0BA98897" w:rsidR="00F43F10" w:rsidRPr="00497BB8" w:rsidRDefault="005B51C6" w:rsidP="00B16864">
      <w:pPr>
        <w:pStyle w:val="BodyText"/>
      </w:pPr>
      <w:r w:rsidRPr="00497BB8">
        <w:t>Посъветвайте се с Вашия лекар или фармацевт преди употребата на което и да е лекарство.</w:t>
      </w:r>
    </w:p>
    <w:p w14:paraId="1996BA26" w14:textId="77777777" w:rsidR="00F43F10" w:rsidRPr="00497BB8" w:rsidRDefault="00F43F10" w:rsidP="00B16864">
      <w:pPr>
        <w:pStyle w:val="BodyText"/>
      </w:pPr>
    </w:p>
    <w:p w14:paraId="1996BA27" w14:textId="60897063" w:rsidR="00F43F10" w:rsidRPr="00497BB8" w:rsidRDefault="0069393F" w:rsidP="00B16864">
      <w:pPr>
        <w:pStyle w:val="Heading1"/>
      </w:pPr>
      <w:r w:rsidRPr="00497BB8">
        <w:t>Шофиране и работа с машини</w:t>
      </w:r>
    </w:p>
    <w:p w14:paraId="1996BA28" w14:textId="77777777" w:rsidR="00D10928" w:rsidRPr="00497BB8" w:rsidRDefault="00D10928" w:rsidP="00B16864">
      <w:pPr>
        <w:pStyle w:val="BodyText"/>
      </w:pPr>
    </w:p>
    <w:p w14:paraId="1996BA29" w14:textId="5A2BBF1B" w:rsidR="00F43F10" w:rsidRPr="00497BB8" w:rsidRDefault="002C02BE" w:rsidP="00B16864">
      <w:pPr>
        <w:pStyle w:val="BodyText"/>
      </w:pPr>
      <w:r w:rsidRPr="00497BB8">
        <w:t>Tuznue може да окаже влияние върху способността да шофирате или работите с машини. Ако по време на лечението се появят симптоми като замайване, сънливост, студени тръпки или повишена температура, не трябва да шофирате или работите с машини до отзвучаване на симптомите.</w:t>
      </w:r>
    </w:p>
    <w:p w14:paraId="1996BA2A" w14:textId="77777777" w:rsidR="00F43F10" w:rsidRPr="00497BB8" w:rsidRDefault="00F43F10" w:rsidP="00B16864">
      <w:pPr>
        <w:pStyle w:val="BodyText"/>
      </w:pPr>
    </w:p>
    <w:p w14:paraId="1996BA2B" w14:textId="77777777" w:rsidR="00F43F10" w:rsidRPr="00497BB8" w:rsidRDefault="00F43F10" w:rsidP="00B16864">
      <w:pPr>
        <w:pStyle w:val="BodyText"/>
      </w:pPr>
    </w:p>
    <w:p w14:paraId="1996BA2C" w14:textId="35FA957C" w:rsidR="00F43F10" w:rsidRPr="00497BB8" w:rsidRDefault="0013590B" w:rsidP="00B16864">
      <w:pPr>
        <w:pStyle w:val="Heading1"/>
      </w:pPr>
      <w:r w:rsidRPr="00497BB8">
        <w:t>3.</w:t>
      </w:r>
      <w:r w:rsidRPr="00497BB8">
        <w:tab/>
      </w:r>
      <w:r w:rsidR="002C02BE" w:rsidRPr="00497BB8">
        <w:t>Как се прилага Tuznue</w:t>
      </w:r>
    </w:p>
    <w:p w14:paraId="1996BA2D" w14:textId="77777777" w:rsidR="00F43F10" w:rsidRPr="00497BB8" w:rsidRDefault="00F43F10" w:rsidP="00B16864">
      <w:pPr>
        <w:pStyle w:val="BodyText"/>
      </w:pPr>
    </w:p>
    <w:p w14:paraId="1996BA2E" w14:textId="764F26B6" w:rsidR="00F43F10" w:rsidRPr="00497BB8" w:rsidRDefault="00C95EFB" w:rsidP="00B16864">
      <w:pPr>
        <w:pStyle w:val="BodyText"/>
      </w:pPr>
      <w:r w:rsidRPr="00497BB8">
        <w:t xml:space="preserve">Преди започване на лечението, Вашият лекар ще определи количеството на HER2 в тумора Ви. Само пациенти с голямо количество HER2 ще бъдат лекувани със Tuznue. </w:t>
      </w:r>
      <w:r w:rsidR="002752DA" w:rsidRPr="00497BB8">
        <w:t>Това лекарство</w:t>
      </w:r>
      <w:r w:rsidRPr="00497BB8">
        <w:t xml:space="preserve"> трябва да се прилага само от лекар или медицинска сестра. Вашият лекар ще Ви предпише доза и схема на лечение, които са подходящи за </w:t>
      </w:r>
      <w:r w:rsidRPr="00497BB8">
        <w:rPr>
          <w:b/>
          <w:bCs/>
          <w:i/>
          <w:iCs/>
        </w:rPr>
        <w:t>Вас</w:t>
      </w:r>
      <w:r w:rsidRPr="00497BB8">
        <w:t>. Дозата на Tuznue зависи от телесното Ви тегло.</w:t>
      </w:r>
    </w:p>
    <w:p w14:paraId="1996BA2F" w14:textId="77777777" w:rsidR="00F43F10" w:rsidRPr="00497BB8" w:rsidRDefault="00F43F10" w:rsidP="00B16864">
      <w:pPr>
        <w:pStyle w:val="BodyText"/>
      </w:pPr>
    </w:p>
    <w:p w14:paraId="1996BA30" w14:textId="46CA7EE5" w:rsidR="00F43F10" w:rsidRPr="00497BB8" w:rsidRDefault="00366DFF" w:rsidP="00B16864">
      <w:pPr>
        <w:pStyle w:val="BodyText"/>
      </w:pPr>
      <w:r w:rsidRPr="00497BB8">
        <w:t>Tuznue се прилага като инфузия във вена (интравенозна инфузия, „вливане“). Тази интравенозна форма не е предназначена за подкожно приложение и трябва да се прилага само чрез интравенозна инфузия.</w:t>
      </w:r>
    </w:p>
    <w:p w14:paraId="1996BA31" w14:textId="77777777" w:rsidR="00F43F10" w:rsidRPr="00497BB8" w:rsidRDefault="00F43F10" w:rsidP="00B16864">
      <w:pPr>
        <w:pStyle w:val="BodyText"/>
      </w:pPr>
    </w:p>
    <w:p w14:paraId="1996BA32" w14:textId="29F6A95F" w:rsidR="00F43F10" w:rsidRPr="00497BB8" w:rsidRDefault="00FD27F5" w:rsidP="00B16864">
      <w:pPr>
        <w:pStyle w:val="BodyText"/>
        <w:ind w:hanging="1"/>
      </w:pPr>
      <w:r w:rsidRPr="00497BB8">
        <w:t>Първата доза от Вашето лечение се прилага в продължение на 90 минути и по време на прилагането Вие ще бъдете наблюдавани от медицински специалист, в случай че получите нежелани реакции (вижте точка 2 раздел „Предупреждения и предпазни мерки”). Ако първата доза се понесе добре, следващите дози може да се прилагат за 30 минути. Броят на инфузиите, които ще получите, ще зависи от това как отговаряте на лечението. Вашият лекар ще обсъди това с Вас.</w:t>
      </w:r>
    </w:p>
    <w:p w14:paraId="1996BA33" w14:textId="77777777" w:rsidR="00F43F10" w:rsidRPr="00497BB8" w:rsidRDefault="00F43F10" w:rsidP="00B16864">
      <w:pPr>
        <w:pStyle w:val="BodyText"/>
      </w:pPr>
    </w:p>
    <w:p w14:paraId="1996BA34" w14:textId="68F7EB21" w:rsidR="00F43F10" w:rsidRPr="00497BB8" w:rsidRDefault="00CD3BBC" w:rsidP="00B16864">
      <w:pPr>
        <w:pStyle w:val="BodyText"/>
        <w:ind w:hanging="1"/>
      </w:pPr>
      <w:r w:rsidRPr="00497BB8">
        <w:t>С цел да се избегнат грешки при лечението е важно да се проверят етикетите на флакона, за да е сигурно, че лекарството, което се приготвя и прилага, е Tuznue (трастузумаб), а не друг продукт, съдържащ трастузумаб (напр. трастузумаб емтанзин или трастузумаб дерукстекан).</w:t>
      </w:r>
    </w:p>
    <w:p w14:paraId="1996BA35" w14:textId="77777777" w:rsidR="00E33E7C" w:rsidRPr="00497BB8" w:rsidRDefault="00E33E7C" w:rsidP="00B16864">
      <w:pPr>
        <w:pStyle w:val="BodyText"/>
        <w:ind w:hanging="1"/>
      </w:pPr>
    </w:p>
    <w:p w14:paraId="1996BA36" w14:textId="46C83EA5" w:rsidR="00F43F10" w:rsidRPr="00497BB8" w:rsidRDefault="00CC0B55" w:rsidP="00B16864">
      <w:pPr>
        <w:pStyle w:val="BodyText"/>
        <w:ind w:hanging="2"/>
      </w:pPr>
      <w:r w:rsidRPr="00497BB8">
        <w:t xml:space="preserve">При ранен стадий на рак на млечната жлеза, метастазирал рак на млечната жлеза и метастазирал рак на стомаха </w:t>
      </w:r>
      <w:r w:rsidR="007C448C" w:rsidRPr="00497BB8">
        <w:t>Tuznue</w:t>
      </w:r>
      <w:r w:rsidRPr="00497BB8">
        <w:t xml:space="preserve"> се прилага на всеки 3 седмици. Това лекарство може също да се прилага веднъж седмично при метастазирал рак на млечната жлеза.</w:t>
      </w:r>
    </w:p>
    <w:p w14:paraId="1996BA37" w14:textId="77777777" w:rsidR="00F43F10" w:rsidRPr="00497BB8" w:rsidRDefault="00F43F10" w:rsidP="00B16864">
      <w:pPr>
        <w:pStyle w:val="BodyText"/>
      </w:pPr>
    </w:p>
    <w:p w14:paraId="1996BA38" w14:textId="5CB99C50" w:rsidR="00F43F10" w:rsidRPr="00497BB8" w:rsidRDefault="00CC1300" w:rsidP="00B16864">
      <w:pPr>
        <w:pStyle w:val="Heading1"/>
        <w:keepNext/>
      </w:pPr>
      <w:r w:rsidRPr="00497BB8">
        <w:t>Ако сте спрели употребата на Tuznue</w:t>
      </w:r>
    </w:p>
    <w:p w14:paraId="1996BA39" w14:textId="77777777" w:rsidR="00D10928" w:rsidRPr="00497BB8" w:rsidRDefault="00D10928" w:rsidP="00B16864">
      <w:pPr>
        <w:pStyle w:val="BodyText"/>
        <w:keepNext/>
      </w:pPr>
    </w:p>
    <w:p w14:paraId="1996BA3A" w14:textId="26B30F57" w:rsidR="00F43F10" w:rsidRPr="00497BB8" w:rsidRDefault="004B14F2" w:rsidP="00B16864">
      <w:pPr>
        <w:pStyle w:val="BodyText"/>
      </w:pPr>
      <w:r w:rsidRPr="00497BB8">
        <w:t>Не спирайте употребата на това лекарство, без да говорите с Вашия лекар. Всички дози трябва да се прилагат в точното определеното време всяка седмица, или на всеки три седмици (в зависимост от Вашата схема на приложение). Това ще помогне лекарството да действа възможно най-добре.</w:t>
      </w:r>
    </w:p>
    <w:p w14:paraId="1996BA3B" w14:textId="77777777" w:rsidR="00F43F10" w:rsidRPr="00497BB8" w:rsidRDefault="00F43F10" w:rsidP="00B16864">
      <w:pPr>
        <w:pStyle w:val="BodyText"/>
      </w:pPr>
    </w:p>
    <w:p w14:paraId="1996BA3C" w14:textId="01A6E3FB" w:rsidR="00F43F10" w:rsidRPr="00497BB8" w:rsidRDefault="00BE5850" w:rsidP="00B16864">
      <w:pPr>
        <w:pStyle w:val="BodyText"/>
      </w:pPr>
      <w:r w:rsidRPr="00497BB8">
        <w:t>Може да са необходими до 7 месеца, за да се отстрани това лекарство от организма Ви. Поради това, Вашият лекар може да продължи да проверява сърдечната Ви функция, дори и след като приключите лечението.</w:t>
      </w:r>
    </w:p>
    <w:p w14:paraId="1996BA3D" w14:textId="77777777" w:rsidR="00F43F10" w:rsidRPr="00497BB8" w:rsidRDefault="00F43F10" w:rsidP="00B16864">
      <w:pPr>
        <w:pStyle w:val="BodyText"/>
      </w:pPr>
    </w:p>
    <w:p w14:paraId="1996BA3E" w14:textId="5C143054" w:rsidR="00F43F10" w:rsidRPr="00497BB8" w:rsidRDefault="00AA6835" w:rsidP="00B16864">
      <w:pPr>
        <w:pStyle w:val="BodyText"/>
      </w:pPr>
      <w:r w:rsidRPr="00497BB8">
        <w:t>Ако имате някакви допълнителни въпроси, свързани с употребата на това лекарство, попитайте Вашия лекар, фармацевт или медицинска сестра.</w:t>
      </w:r>
    </w:p>
    <w:p w14:paraId="1996BA3F" w14:textId="77777777" w:rsidR="00F43F10" w:rsidRPr="00497BB8" w:rsidRDefault="00F43F10" w:rsidP="00B16864">
      <w:pPr>
        <w:pStyle w:val="BodyText"/>
      </w:pPr>
    </w:p>
    <w:p w14:paraId="1996BA40" w14:textId="77777777" w:rsidR="00F43F10" w:rsidRPr="00497BB8" w:rsidRDefault="00F43F10" w:rsidP="00B16864">
      <w:pPr>
        <w:pStyle w:val="BodyText"/>
      </w:pPr>
    </w:p>
    <w:p w14:paraId="1996BA41" w14:textId="5A5FF36D" w:rsidR="00F43F10" w:rsidRPr="00497BB8" w:rsidRDefault="0013590B" w:rsidP="00B16864">
      <w:pPr>
        <w:pStyle w:val="Heading1"/>
      </w:pPr>
      <w:r w:rsidRPr="00497BB8">
        <w:t>4.</w:t>
      </w:r>
      <w:r w:rsidRPr="00497BB8">
        <w:tab/>
      </w:r>
      <w:r w:rsidR="00793A49" w:rsidRPr="00497BB8">
        <w:t>Възможни нежелани реакции</w:t>
      </w:r>
    </w:p>
    <w:p w14:paraId="1996BA42" w14:textId="77777777" w:rsidR="00F43F10" w:rsidRPr="00497BB8" w:rsidRDefault="00F43F10" w:rsidP="00B16864">
      <w:pPr>
        <w:pStyle w:val="BodyText"/>
      </w:pPr>
    </w:p>
    <w:p w14:paraId="1996BA43" w14:textId="55F3E934" w:rsidR="00F43F10" w:rsidRPr="00497BB8" w:rsidRDefault="001E2C82" w:rsidP="00B16864">
      <w:pPr>
        <w:pStyle w:val="BodyText"/>
        <w:ind w:hanging="1"/>
      </w:pPr>
      <w:r w:rsidRPr="00497BB8">
        <w:t>Както всички лекарства, това лекарство може да предизвика нежелани реакции, въпреки че не всеки ги получава. Някои от тях могат да бъдат сериозни и да доведат до приемането Ви в болница.</w:t>
      </w:r>
    </w:p>
    <w:p w14:paraId="1996BA44" w14:textId="77777777" w:rsidR="00F43F10" w:rsidRPr="00497BB8" w:rsidRDefault="00F43F10" w:rsidP="00B16864">
      <w:pPr>
        <w:pStyle w:val="BodyText"/>
      </w:pPr>
    </w:p>
    <w:p w14:paraId="1996BA45" w14:textId="54BA1868" w:rsidR="00F43F10" w:rsidRPr="00497BB8" w:rsidRDefault="002E3E34" w:rsidP="00B16864">
      <w:pPr>
        <w:pStyle w:val="BodyText"/>
      </w:pPr>
      <w:r w:rsidRPr="00497BB8">
        <w:t>По време на инфузия с Tuznue може да се появят студени тръпки, висока температура и други грипоподобни симптоми. Те са много чести (може да засегнат повече от 1 на 10 души). Други симптоми, свързани с инфузията, са: гадене, повръщане, болка, повишено мускулно напрежение и треперене, главоболие, замаяност, затруднено дишане, високо или ниско кръвно налягане, нарушения на сърдечния ритъм (сърцебиене, трептене на сърцето или неправилен сърдечен ритъм), подуване на лицето и устните, обрив и чувство на умора. Някои от тези симптоми могат да бъдат сериозни, а има и починали пациенти (вижте точка 2, раздел „Предупреждения и предпазни мерки”).</w:t>
      </w:r>
    </w:p>
    <w:p w14:paraId="1996BA46" w14:textId="77777777" w:rsidR="00F43F10" w:rsidRPr="00497BB8" w:rsidRDefault="00F43F10" w:rsidP="00B16864">
      <w:pPr>
        <w:pStyle w:val="BodyText"/>
      </w:pPr>
    </w:p>
    <w:p w14:paraId="1996BA47" w14:textId="3A61333E" w:rsidR="00F43F10" w:rsidRPr="00497BB8" w:rsidRDefault="00F24D81" w:rsidP="00B16864">
      <w:pPr>
        <w:pStyle w:val="BodyText"/>
        <w:ind w:firstLine="3"/>
      </w:pPr>
      <w:r w:rsidRPr="00497BB8">
        <w:t xml:space="preserve">Тези реакции се наблюдават предимно при първата интравенозна инфузия (вливане във вената Ви) и през първите часове след началото на инфузията. Те обикновено са временни. Вие ще бъдете под наблюдение на медицински специалист по време на инфузията и поне </w:t>
      </w:r>
      <w:r w:rsidR="004B0BDE" w:rsidRPr="00497BB8">
        <w:t xml:space="preserve">6 </w:t>
      </w:r>
      <w:r w:rsidRPr="00497BB8">
        <w:t xml:space="preserve">часа след началото на първата инфузия и </w:t>
      </w:r>
      <w:r w:rsidR="004B0BDE" w:rsidRPr="00497BB8">
        <w:t xml:space="preserve">2 </w:t>
      </w:r>
      <w:r w:rsidRPr="00497BB8">
        <w:t>часа след началото на другите инфузии. Ако получите реакция, той/тя ще забави или спре инфузията и може да приложи лечение, за да противодейства на нежеланите реакции. Инфузията може да продължи след подобрение на симптомите.</w:t>
      </w:r>
    </w:p>
    <w:p w14:paraId="1996BA48" w14:textId="77777777" w:rsidR="00F43F10" w:rsidRPr="00497BB8" w:rsidRDefault="00F43F10" w:rsidP="00B16864">
      <w:pPr>
        <w:pStyle w:val="BodyText"/>
      </w:pPr>
    </w:p>
    <w:p w14:paraId="1996BA49" w14:textId="1A1FF3B4" w:rsidR="00F43F10" w:rsidRPr="00497BB8" w:rsidRDefault="007578DB" w:rsidP="00B16864">
      <w:pPr>
        <w:pStyle w:val="BodyText"/>
      </w:pPr>
      <w:r w:rsidRPr="00497BB8">
        <w:t>Понякога симптомите започват по-късно от шест часа след началото на инфузията. Ако това Ви се случи, незабавно се свържете с Вашия лекар. Понякога симптомите може да се подобрят и след това да се влошат по-късно.</w:t>
      </w:r>
    </w:p>
    <w:p w14:paraId="1996BA4A" w14:textId="77777777" w:rsidR="00F43F10" w:rsidRPr="00497BB8" w:rsidRDefault="00F43F10" w:rsidP="00B16864">
      <w:pPr>
        <w:pStyle w:val="BodyText"/>
      </w:pPr>
    </w:p>
    <w:p w14:paraId="1996BA4B" w14:textId="521F7657" w:rsidR="00D34E87" w:rsidRPr="00497BB8" w:rsidRDefault="00A235F4" w:rsidP="00B16864">
      <w:pPr>
        <w:pStyle w:val="Heading1"/>
      </w:pPr>
      <w:r w:rsidRPr="00497BB8">
        <w:t>Сериозни нежелани реакции</w:t>
      </w:r>
    </w:p>
    <w:p w14:paraId="1996BA4C" w14:textId="77777777" w:rsidR="00563EF4" w:rsidRPr="00497BB8" w:rsidRDefault="00563EF4" w:rsidP="00B16864">
      <w:pPr>
        <w:pStyle w:val="BodyText"/>
      </w:pPr>
    </w:p>
    <w:p w14:paraId="1996BA4D" w14:textId="3DF799D4" w:rsidR="00E12618" w:rsidRPr="00497BB8" w:rsidRDefault="006760F3" w:rsidP="00B16864">
      <w:pPr>
        <w:pStyle w:val="BodyText"/>
      </w:pPr>
      <w:r w:rsidRPr="00497BB8">
        <w:t xml:space="preserve">Други сериозни нежелани реакции може да се развият по време на лечението с </w:t>
      </w:r>
      <w:r w:rsidR="00894510" w:rsidRPr="00497BB8">
        <w:t>това лекарство</w:t>
      </w:r>
      <w:r w:rsidRPr="00497BB8">
        <w:t xml:space="preserve">, а не само във връзка с инфузията. </w:t>
      </w:r>
      <w:r w:rsidRPr="00497BB8">
        <w:rPr>
          <w:b/>
          <w:bCs/>
        </w:rPr>
        <w:t>Трябва да кажете на лекар или медицинска сестра, ако забележите някои от следните нежелани реакции:</w:t>
      </w:r>
    </w:p>
    <w:p w14:paraId="1996BA4E" w14:textId="77777777" w:rsidR="00E12618" w:rsidRPr="00497BB8" w:rsidRDefault="00E12618" w:rsidP="00B16864">
      <w:pPr>
        <w:pStyle w:val="BodyText"/>
      </w:pPr>
    </w:p>
    <w:p w14:paraId="1996BA4F" w14:textId="6EA81410" w:rsidR="00F43F10" w:rsidRPr="00497BB8" w:rsidRDefault="00CB18C0" w:rsidP="00B16864">
      <w:pPr>
        <w:pStyle w:val="BodyText"/>
        <w:numPr>
          <w:ilvl w:val="0"/>
          <w:numId w:val="58"/>
        </w:numPr>
      </w:pPr>
      <w:r w:rsidRPr="00497BB8">
        <w:t>Проблеми със сърцето могат да възникнат понякога по време на лечение, а в някои случаи и след спирането му, и могат да бъдат сериозни. Те включват отслабване на сърдечния мускул, което е възможно да доведе до сърдечна недостатъчност, възпаление на обвивката на сърцето, и ритъмни нарушения. Това може да доведе до симптоми като задух (включително през нощта), кашлица, задръжка на течности (отичане) в краката или ръцете, палпитации (сърцебиене или неравномерен сърдечен ритъм) (вижте точка 2, „Проверка на сърдечната функция“).</w:t>
      </w:r>
    </w:p>
    <w:p w14:paraId="1996BA50" w14:textId="77777777" w:rsidR="00F43F10" w:rsidRPr="00497BB8" w:rsidRDefault="00F43F10" w:rsidP="00B16864">
      <w:pPr>
        <w:pStyle w:val="BodyText"/>
      </w:pPr>
    </w:p>
    <w:p w14:paraId="1996BA51" w14:textId="710562BC" w:rsidR="00F43F10" w:rsidRPr="00497BB8" w:rsidRDefault="00237F9D" w:rsidP="00B16864">
      <w:pPr>
        <w:pStyle w:val="BodyText"/>
        <w:ind w:left="357"/>
      </w:pPr>
      <w:r w:rsidRPr="00497BB8">
        <w:t>Вашият лекар ще проследява редовно сърцето Ви по време на и след лечението, но Вие трябва да уведомите незабавно лекаря, ако забележите някои от горните симптоми.</w:t>
      </w:r>
    </w:p>
    <w:p w14:paraId="1996BA52" w14:textId="77777777" w:rsidR="0042631D" w:rsidRPr="00497BB8" w:rsidRDefault="0042631D" w:rsidP="00B16864">
      <w:pPr>
        <w:pStyle w:val="BodyText"/>
        <w:ind w:left="360"/>
      </w:pPr>
    </w:p>
    <w:p w14:paraId="1996BA53" w14:textId="19DE7BDA" w:rsidR="0042631D" w:rsidRPr="00497BB8" w:rsidRDefault="00237F9D" w:rsidP="00B16864">
      <w:pPr>
        <w:pStyle w:val="BodyText"/>
        <w:numPr>
          <w:ilvl w:val="0"/>
          <w:numId w:val="58"/>
        </w:numPr>
      </w:pPr>
      <w:r w:rsidRPr="00497BB8">
        <w:t xml:space="preserve">Синдром на туморен </w:t>
      </w:r>
      <w:r w:rsidR="005D0C80" w:rsidRPr="00497BB8">
        <w:t>разпад</w:t>
      </w:r>
      <w:r w:rsidRPr="00497BB8">
        <w:t xml:space="preserve"> (съвкупност от метаболитни усложнения, възникващи след лечение на рака и характеризиращи се с високи нива на калий и фосфати, и ниски нива на калций в кръвта). Симптомите може да включват проблеми с бъбреците (слабост, недостиг на въздух, умора и обърканост), проблеми със сърцето (сърцебиене или ускорена или забавена сърдечна дейност), гърчове, повръщане или диария, и изтръпване на устата, дланите или стъпалата.</w:t>
      </w:r>
    </w:p>
    <w:p w14:paraId="1996BA54" w14:textId="77777777" w:rsidR="00F43F10" w:rsidRPr="00497BB8" w:rsidRDefault="00F43F10" w:rsidP="00B16864">
      <w:pPr>
        <w:pStyle w:val="BodyText"/>
      </w:pPr>
    </w:p>
    <w:p w14:paraId="1996BA55" w14:textId="6D506115" w:rsidR="00F43F10" w:rsidRPr="00497BB8" w:rsidRDefault="00237F9D" w:rsidP="00B16864">
      <w:pPr>
        <w:pStyle w:val="BodyText"/>
        <w:ind w:hanging="1"/>
      </w:pPr>
      <w:r w:rsidRPr="00497BB8">
        <w:t xml:space="preserve">Ако получите някой от горните симптоми, когато лечението Ви с </w:t>
      </w:r>
      <w:r w:rsidR="002B4F41" w:rsidRPr="00497BB8">
        <w:t>Tuznue</w:t>
      </w:r>
      <w:r w:rsidRPr="00497BB8">
        <w:t xml:space="preserve"> е приключило, трябва да се видите с Вашия лекар и да му кажете, че преди това сте лекувани с Tuznue.</w:t>
      </w:r>
    </w:p>
    <w:p w14:paraId="1996BA56" w14:textId="77777777" w:rsidR="002520D7" w:rsidRPr="00497BB8" w:rsidRDefault="002520D7" w:rsidP="00B16864">
      <w:pPr>
        <w:pStyle w:val="BodyText"/>
      </w:pPr>
    </w:p>
    <w:p w14:paraId="1996BA57" w14:textId="60CFFDCD" w:rsidR="00F43F10" w:rsidRPr="00497BB8" w:rsidRDefault="008E13E8" w:rsidP="00B16864">
      <w:r w:rsidRPr="00497BB8">
        <w:rPr>
          <w:b/>
        </w:rPr>
        <w:t>Много чести нежелани реакции</w:t>
      </w:r>
      <w:r w:rsidR="002520D7" w:rsidRPr="00497BB8">
        <w:t xml:space="preserve"> </w:t>
      </w:r>
      <w:r w:rsidR="00F83889" w:rsidRPr="00497BB8">
        <w:t>(</w:t>
      </w:r>
      <w:r w:rsidRPr="00497BB8">
        <w:t>може да засегнат повече от 1 на 10 души</w:t>
      </w:r>
      <w:r w:rsidR="00DF0BB2" w:rsidRPr="00497BB8">
        <w:t>)</w:t>
      </w:r>
      <w:r w:rsidR="004717C1" w:rsidRPr="00497BB8">
        <w:t>:</w:t>
      </w:r>
    </w:p>
    <w:p w14:paraId="1996BA58" w14:textId="77777777" w:rsidR="002520D7" w:rsidRPr="00497BB8" w:rsidRDefault="002520D7" w:rsidP="00B16864"/>
    <w:p w14:paraId="1996BA59" w14:textId="707C4A0B" w:rsidR="002520D7" w:rsidRPr="00497BB8" w:rsidRDefault="001E5A55" w:rsidP="00B16864">
      <w:pPr>
        <w:pStyle w:val="ListParagraph"/>
        <w:numPr>
          <w:ilvl w:val="0"/>
          <w:numId w:val="48"/>
        </w:numPr>
        <w:tabs>
          <w:tab w:val="left" w:pos="1099"/>
          <w:tab w:val="left" w:pos="1100"/>
        </w:tabs>
        <w:ind w:left="562" w:hanging="562"/>
      </w:pPr>
      <w:r w:rsidRPr="00497BB8">
        <w:t>инфекции</w:t>
      </w:r>
    </w:p>
    <w:p w14:paraId="1996BA5A" w14:textId="2EC651C7" w:rsidR="002520D7" w:rsidRPr="00497BB8" w:rsidRDefault="001E5A55" w:rsidP="00B16864">
      <w:pPr>
        <w:pStyle w:val="ListParagraph"/>
        <w:numPr>
          <w:ilvl w:val="0"/>
          <w:numId w:val="48"/>
        </w:numPr>
        <w:tabs>
          <w:tab w:val="left" w:pos="1099"/>
          <w:tab w:val="left" w:pos="1100"/>
        </w:tabs>
        <w:ind w:left="562" w:hanging="562"/>
      </w:pPr>
      <w:r w:rsidRPr="00497BB8">
        <w:t>диария</w:t>
      </w:r>
    </w:p>
    <w:p w14:paraId="1996BA5B" w14:textId="6DFDA210" w:rsidR="002520D7" w:rsidRPr="00497BB8" w:rsidRDefault="00C06A13" w:rsidP="00B16864">
      <w:pPr>
        <w:pStyle w:val="ListParagraph"/>
        <w:numPr>
          <w:ilvl w:val="0"/>
          <w:numId w:val="48"/>
        </w:numPr>
        <w:tabs>
          <w:tab w:val="left" w:pos="1099"/>
          <w:tab w:val="left" w:pos="1100"/>
        </w:tabs>
        <w:ind w:left="562" w:hanging="562"/>
      </w:pPr>
      <w:r w:rsidRPr="00497BB8">
        <w:t>запек</w:t>
      </w:r>
    </w:p>
    <w:p w14:paraId="1996BA5C" w14:textId="7F6FBC9A" w:rsidR="002520D7" w:rsidRPr="00497BB8" w:rsidRDefault="00EB062C" w:rsidP="00B16864">
      <w:pPr>
        <w:pStyle w:val="ListParagraph"/>
        <w:numPr>
          <w:ilvl w:val="0"/>
          <w:numId w:val="48"/>
        </w:numPr>
        <w:tabs>
          <w:tab w:val="left" w:pos="1099"/>
          <w:tab w:val="left" w:pos="1100"/>
        </w:tabs>
        <w:ind w:left="562" w:hanging="562"/>
      </w:pPr>
      <w:r w:rsidRPr="00497BB8">
        <w:t>киселини (диспепсия)</w:t>
      </w:r>
    </w:p>
    <w:p w14:paraId="1996BA5D" w14:textId="79E70CCD" w:rsidR="002520D7" w:rsidRPr="00497BB8" w:rsidRDefault="00EB062C" w:rsidP="00B16864">
      <w:pPr>
        <w:pStyle w:val="ListParagraph"/>
        <w:numPr>
          <w:ilvl w:val="0"/>
          <w:numId w:val="48"/>
        </w:numPr>
        <w:tabs>
          <w:tab w:val="left" w:pos="1099"/>
          <w:tab w:val="left" w:pos="1101"/>
        </w:tabs>
        <w:ind w:left="562" w:hanging="562"/>
      </w:pPr>
      <w:r w:rsidRPr="00497BB8">
        <w:t>умора</w:t>
      </w:r>
    </w:p>
    <w:p w14:paraId="1996BA5E" w14:textId="3F4ACDC8" w:rsidR="002520D7" w:rsidRPr="00497BB8" w:rsidRDefault="00663BA2" w:rsidP="00B16864">
      <w:pPr>
        <w:pStyle w:val="ListParagraph"/>
        <w:numPr>
          <w:ilvl w:val="0"/>
          <w:numId w:val="48"/>
        </w:numPr>
        <w:tabs>
          <w:tab w:val="left" w:pos="1099"/>
          <w:tab w:val="left" w:pos="1101"/>
        </w:tabs>
        <w:ind w:left="562" w:hanging="562"/>
      </w:pPr>
      <w:r w:rsidRPr="00497BB8">
        <w:t>кожни обриви</w:t>
      </w:r>
    </w:p>
    <w:p w14:paraId="1996BA5F" w14:textId="43830A79" w:rsidR="002520D7" w:rsidRPr="00497BB8" w:rsidRDefault="00663BA2" w:rsidP="00B16864">
      <w:pPr>
        <w:pStyle w:val="ListParagraph"/>
        <w:numPr>
          <w:ilvl w:val="0"/>
          <w:numId w:val="48"/>
        </w:numPr>
        <w:tabs>
          <w:tab w:val="left" w:pos="1099"/>
          <w:tab w:val="left" w:pos="1101"/>
        </w:tabs>
        <w:ind w:left="562" w:hanging="562"/>
      </w:pPr>
      <w:r w:rsidRPr="00497BB8">
        <w:t>болка в гърдите</w:t>
      </w:r>
    </w:p>
    <w:p w14:paraId="1996BA60" w14:textId="19F55D15" w:rsidR="002520D7" w:rsidRPr="00497BB8" w:rsidRDefault="00145019" w:rsidP="00B16864">
      <w:pPr>
        <w:pStyle w:val="ListParagraph"/>
        <w:numPr>
          <w:ilvl w:val="0"/>
          <w:numId w:val="48"/>
        </w:numPr>
        <w:tabs>
          <w:tab w:val="left" w:pos="1099"/>
          <w:tab w:val="left" w:pos="1101"/>
        </w:tabs>
        <w:ind w:left="562" w:hanging="562"/>
      </w:pPr>
      <w:r w:rsidRPr="00497BB8">
        <w:t>коремна болка</w:t>
      </w:r>
    </w:p>
    <w:p w14:paraId="1996BA61" w14:textId="33644D96" w:rsidR="002520D7" w:rsidRPr="00497BB8" w:rsidRDefault="00145019" w:rsidP="00B16864">
      <w:pPr>
        <w:pStyle w:val="ListParagraph"/>
        <w:numPr>
          <w:ilvl w:val="0"/>
          <w:numId w:val="48"/>
        </w:numPr>
        <w:tabs>
          <w:tab w:val="left" w:pos="1099"/>
          <w:tab w:val="left" w:pos="1101"/>
        </w:tabs>
        <w:ind w:left="562" w:hanging="562"/>
      </w:pPr>
      <w:r w:rsidRPr="00497BB8">
        <w:t>ставна болка</w:t>
      </w:r>
    </w:p>
    <w:p w14:paraId="1996BA62" w14:textId="7855C792" w:rsidR="002520D7" w:rsidRPr="00497BB8" w:rsidRDefault="00145019" w:rsidP="00B16864">
      <w:pPr>
        <w:pStyle w:val="ListParagraph"/>
        <w:numPr>
          <w:ilvl w:val="0"/>
          <w:numId w:val="48"/>
        </w:numPr>
        <w:tabs>
          <w:tab w:val="left" w:pos="1100"/>
          <w:tab w:val="left" w:pos="1101"/>
        </w:tabs>
        <w:ind w:left="562" w:hanging="562"/>
      </w:pPr>
      <w:r w:rsidRPr="00497BB8">
        <w:t>нисък брой червени кръвни клетки и бели кръвни клетки (които помагат в борбата срещу инфекции), понякога с повишена температура</w:t>
      </w:r>
    </w:p>
    <w:p w14:paraId="1996BA63" w14:textId="31951930" w:rsidR="002520D7" w:rsidRPr="00497BB8" w:rsidRDefault="00145019" w:rsidP="00B16864">
      <w:pPr>
        <w:pStyle w:val="ListParagraph"/>
        <w:numPr>
          <w:ilvl w:val="0"/>
          <w:numId w:val="48"/>
        </w:numPr>
        <w:tabs>
          <w:tab w:val="left" w:pos="1100"/>
          <w:tab w:val="left" w:pos="1101"/>
        </w:tabs>
        <w:ind w:left="562" w:hanging="562"/>
      </w:pPr>
      <w:r w:rsidRPr="00497BB8">
        <w:t>мускулна болка</w:t>
      </w:r>
    </w:p>
    <w:p w14:paraId="1996BA64" w14:textId="300724D6" w:rsidR="002520D7" w:rsidRPr="00497BB8" w:rsidRDefault="00145019" w:rsidP="00B16864">
      <w:pPr>
        <w:pStyle w:val="ListParagraph"/>
        <w:numPr>
          <w:ilvl w:val="0"/>
          <w:numId w:val="48"/>
        </w:numPr>
        <w:tabs>
          <w:tab w:val="left" w:pos="1101"/>
          <w:tab w:val="left" w:pos="1102"/>
        </w:tabs>
        <w:ind w:left="562" w:hanging="562"/>
      </w:pPr>
      <w:r w:rsidRPr="00497BB8">
        <w:t>конюнктивит</w:t>
      </w:r>
    </w:p>
    <w:p w14:paraId="1996BA65" w14:textId="30869E1C" w:rsidR="002520D7" w:rsidRPr="00497BB8" w:rsidRDefault="00145019" w:rsidP="00B16864">
      <w:pPr>
        <w:pStyle w:val="ListParagraph"/>
        <w:numPr>
          <w:ilvl w:val="0"/>
          <w:numId w:val="48"/>
        </w:numPr>
        <w:tabs>
          <w:tab w:val="left" w:pos="1101"/>
          <w:tab w:val="left" w:pos="1102"/>
        </w:tabs>
        <w:ind w:left="562" w:hanging="562"/>
      </w:pPr>
      <w:r w:rsidRPr="00497BB8">
        <w:t>сълзящи очи</w:t>
      </w:r>
    </w:p>
    <w:p w14:paraId="1996BA66" w14:textId="0BDA1BFE" w:rsidR="002520D7" w:rsidRPr="00497BB8" w:rsidRDefault="00BC1F7C" w:rsidP="00B16864">
      <w:pPr>
        <w:pStyle w:val="ListParagraph"/>
        <w:numPr>
          <w:ilvl w:val="0"/>
          <w:numId w:val="48"/>
        </w:numPr>
        <w:tabs>
          <w:tab w:val="left" w:pos="1101"/>
          <w:tab w:val="left" w:pos="1102"/>
        </w:tabs>
        <w:ind w:left="562" w:hanging="562"/>
      </w:pPr>
      <w:r w:rsidRPr="00497BB8">
        <w:t>кървене от носа</w:t>
      </w:r>
    </w:p>
    <w:p w14:paraId="1996BA67" w14:textId="495B98E6" w:rsidR="002520D7" w:rsidRPr="00497BB8" w:rsidRDefault="00BC1F7C" w:rsidP="00B16864">
      <w:pPr>
        <w:pStyle w:val="ListParagraph"/>
        <w:numPr>
          <w:ilvl w:val="0"/>
          <w:numId w:val="48"/>
        </w:numPr>
        <w:tabs>
          <w:tab w:val="left" w:pos="1097"/>
          <w:tab w:val="left" w:pos="1098"/>
        </w:tabs>
        <w:ind w:left="562" w:hanging="562"/>
      </w:pPr>
      <w:r w:rsidRPr="00497BB8">
        <w:t>хрема</w:t>
      </w:r>
    </w:p>
    <w:p w14:paraId="1996BA68" w14:textId="16F96368" w:rsidR="002520D7" w:rsidRPr="00497BB8" w:rsidRDefault="00BC1F7C" w:rsidP="00B16864">
      <w:pPr>
        <w:pStyle w:val="ListParagraph"/>
        <w:numPr>
          <w:ilvl w:val="0"/>
          <w:numId w:val="48"/>
        </w:numPr>
        <w:tabs>
          <w:tab w:val="left" w:pos="1097"/>
          <w:tab w:val="left" w:pos="1098"/>
        </w:tabs>
        <w:ind w:left="562" w:hanging="562"/>
      </w:pPr>
      <w:r w:rsidRPr="00497BB8">
        <w:t>косопад</w:t>
      </w:r>
    </w:p>
    <w:p w14:paraId="1996BA69" w14:textId="0F2F0887" w:rsidR="002520D7" w:rsidRPr="00497BB8" w:rsidRDefault="00BC1F7C" w:rsidP="00B16864">
      <w:pPr>
        <w:pStyle w:val="ListParagraph"/>
        <w:numPr>
          <w:ilvl w:val="0"/>
          <w:numId w:val="48"/>
        </w:numPr>
        <w:tabs>
          <w:tab w:val="left" w:pos="1097"/>
          <w:tab w:val="left" w:pos="1098"/>
        </w:tabs>
        <w:ind w:left="562" w:hanging="562"/>
      </w:pPr>
      <w:r w:rsidRPr="00497BB8">
        <w:t>треперене</w:t>
      </w:r>
    </w:p>
    <w:p w14:paraId="1996BA6A" w14:textId="38AE3219" w:rsidR="002520D7" w:rsidRPr="00497BB8" w:rsidRDefault="007B09E8" w:rsidP="00B16864">
      <w:pPr>
        <w:pStyle w:val="ListParagraph"/>
        <w:numPr>
          <w:ilvl w:val="0"/>
          <w:numId w:val="48"/>
        </w:numPr>
        <w:tabs>
          <w:tab w:val="left" w:pos="1097"/>
          <w:tab w:val="left" w:pos="1098"/>
        </w:tabs>
        <w:ind w:left="562" w:hanging="562"/>
      </w:pPr>
      <w:r w:rsidRPr="00497BB8">
        <w:t>горещи вълни</w:t>
      </w:r>
    </w:p>
    <w:p w14:paraId="1996BA6B" w14:textId="6906A2B0" w:rsidR="002520D7" w:rsidRPr="00497BB8" w:rsidRDefault="007B09E8" w:rsidP="00B16864">
      <w:pPr>
        <w:pStyle w:val="ListParagraph"/>
        <w:numPr>
          <w:ilvl w:val="0"/>
          <w:numId w:val="48"/>
        </w:numPr>
        <w:tabs>
          <w:tab w:val="left" w:pos="1097"/>
          <w:tab w:val="left" w:pos="1098"/>
        </w:tabs>
        <w:ind w:left="562" w:hanging="562"/>
      </w:pPr>
      <w:r w:rsidRPr="00497BB8">
        <w:t>замаяност</w:t>
      </w:r>
    </w:p>
    <w:p w14:paraId="1996BA6C" w14:textId="585B97CC" w:rsidR="002520D7" w:rsidRPr="00497BB8" w:rsidRDefault="007B09E8" w:rsidP="00B16864">
      <w:pPr>
        <w:pStyle w:val="ListParagraph"/>
        <w:numPr>
          <w:ilvl w:val="0"/>
          <w:numId w:val="48"/>
        </w:numPr>
        <w:tabs>
          <w:tab w:val="left" w:pos="1097"/>
          <w:tab w:val="left" w:pos="1098"/>
        </w:tabs>
        <w:ind w:left="562" w:hanging="562"/>
      </w:pPr>
      <w:r w:rsidRPr="00497BB8">
        <w:t>нарушение на ноктите</w:t>
      </w:r>
    </w:p>
    <w:p w14:paraId="1996BA6D" w14:textId="3DA49717" w:rsidR="002520D7" w:rsidRPr="00497BB8" w:rsidRDefault="007B09E8" w:rsidP="00B16864">
      <w:pPr>
        <w:pStyle w:val="ListParagraph"/>
        <w:numPr>
          <w:ilvl w:val="0"/>
          <w:numId w:val="48"/>
        </w:numPr>
        <w:tabs>
          <w:tab w:val="left" w:pos="1098"/>
          <w:tab w:val="left" w:pos="1099"/>
        </w:tabs>
        <w:ind w:left="562" w:hanging="562"/>
      </w:pPr>
      <w:r w:rsidRPr="00497BB8">
        <w:t>загуба на тегло</w:t>
      </w:r>
    </w:p>
    <w:p w14:paraId="1996BA6E" w14:textId="718F0731" w:rsidR="002520D7" w:rsidRPr="00497BB8" w:rsidRDefault="007B09E8" w:rsidP="00B16864">
      <w:pPr>
        <w:pStyle w:val="ListParagraph"/>
        <w:numPr>
          <w:ilvl w:val="0"/>
          <w:numId w:val="48"/>
        </w:numPr>
        <w:tabs>
          <w:tab w:val="left" w:pos="1098"/>
          <w:tab w:val="left" w:pos="1099"/>
        </w:tabs>
        <w:ind w:left="562" w:hanging="562"/>
      </w:pPr>
      <w:r w:rsidRPr="00497BB8">
        <w:t>загуба на апетит</w:t>
      </w:r>
    </w:p>
    <w:p w14:paraId="1996BA6F" w14:textId="5A4B2A0C" w:rsidR="002520D7" w:rsidRPr="00497BB8" w:rsidRDefault="007B09E8" w:rsidP="00B16864">
      <w:pPr>
        <w:pStyle w:val="ListParagraph"/>
        <w:numPr>
          <w:ilvl w:val="0"/>
          <w:numId w:val="48"/>
        </w:numPr>
        <w:tabs>
          <w:tab w:val="left" w:pos="1098"/>
          <w:tab w:val="left" w:pos="1099"/>
        </w:tabs>
        <w:ind w:left="562" w:hanging="562"/>
      </w:pPr>
      <w:r w:rsidRPr="00497BB8">
        <w:t>нарушен сън (безсъние)</w:t>
      </w:r>
    </w:p>
    <w:p w14:paraId="1996BA70" w14:textId="40EB0412" w:rsidR="002520D7" w:rsidRPr="00497BB8" w:rsidRDefault="007B09E8" w:rsidP="00B16864">
      <w:pPr>
        <w:pStyle w:val="ListParagraph"/>
        <w:numPr>
          <w:ilvl w:val="0"/>
          <w:numId w:val="48"/>
        </w:numPr>
        <w:tabs>
          <w:tab w:val="left" w:pos="1098"/>
          <w:tab w:val="left" w:pos="1099"/>
        </w:tabs>
        <w:ind w:left="562" w:hanging="562"/>
      </w:pPr>
      <w:r w:rsidRPr="00497BB8">
        <w:t>промяна на вкуса</w:t>
      </w:r>
    </w:p>
    <w:p w14:paraId="1996BA71" w14:textId="1E42EC16" w:rsidR="002520D7" w:rsidRPr="00497BB8" w:rsidRDefault="007B09E8" w:rsidP="00B16864">
      <w:pPr>
        <w:pStyle w:val="ListParagraph"/>
        <w:numPr>
          <w:ilvl w:val="0"/>
          <w:numId w:val="48"/>
        </w:numPr>
        <w:tabs>
          <w:tab w:val="left" w:pos="1098"/>
          <w:tab w:val="left" w:pos="1099"/>
        </w:tabs>
        <w:ind w:left="562" w:hanging="562"/>
      </w:pPr>
      <w:r w:rsidRPr="00497BB8">
        <w:t>нисък брой тромбоцити</w:t>
      </w:r>
    </w:p>
    <w:p w14:paraId="1996BA72" w14:textId="29F0EB1D" w:rsidR="002520D7" w:rsidRPr="00497BB8" w:rsidRDefault="00BC1BAC" w:rsidP="00B16864">
      <w:pPr>
        <w:pStyle w:val="ListParagraph"/>
        <w:numPr>
          <w:ilvl w:val="0"/>
          <w:numId w:val="48"/>
        </w:numPr>
        <w:tabs>
          <w:tab w:val="left" w:pos="1098"/>
          <w:tab w:val="left" w:pos="1100"/>
        </w:tabs>
        <w:ind w:left="562" w:hanging="562"/>
      </w:pPr>
      <w:r w:rsidRPr="00497BB8">
        <w:t>синини</w:t>
      </w:r>
    </w:p>
    <w:p w14:paraId="1996BA73" w14:textId="2737AD78" w:rsidR="002520D7" w:rsidRPr="00497BB8" w:rsidRDefault="00BC1BAC" w:rsidP="00B16864">
      <w:pPr>
        <w:pStyle w:val="ListParagraph"/>
        <w:numPr>
          <w:ilvl w:val="0"/>
          <w:numId w:val="48"/>
        </w:numPr>
        <w:tabs>
          <w:tab w:val="left" w:pos="1098"/>
          <w:tab w:val="left" w:pos="1100"/>
        </w:tabs>
        <w:ind w:left="562" w:hanging="562"/>
      </w:pPr>
      <w:r w:rsidRPr="00497BB8">
        <w:t>изтръпване или мравучкане на пръстите на ръцете и краката, което понякога може да засегне целия крайник</w:t>
      </w:r>
    </w:p>
    <w:p w14:paraId="1996BA74" w14:textId="2F732DDE" w:rsidR="002520D7" w:rsidRPr="00497BB8" w:rsidRDefault="00BC1BAC" w:rsidP="00B16864">
      <w:pPr>
        <w:pStyle w:val="ListParagraph"/>
        <w:numPr>
          <w:ilvl w:val="0"/>
          <w:numId w:val="48"/>
        </w:numPr>
        <w:tabs>
          <w:tab w:val="left" w:pos="1097"/>
          <w:tab w:val="left" w:pos="1098"/>
        </w:tabs>
        <w:ind w:left="562" w:hanging="562"/>
      </w:pPr>
      <w:r w:rsidRPr="00497BB8">
        <w:t>зачервяване, подуване или язви в устата и/или гърлото</w:t>
      </w:r>
    </w:p>
    <w:p w14:paraId="1996BA75" w14:textId="29269561" w:rsidR="002520D7" w:rsidRPr="00497BB8" w:rsidRDefault="00BC1BAC" w:rsidP="00B16864">
      <w:pPr>
        <w:pStyle w:val="ListParagraph"/>
        <w:numPr>
          <w:ilvl w:val="0"/>
          <w:numId w:val="48"/>
        </w:numPr>
        <w:tabs>
          <w:tab w:val="left" w:pos="1097"/>
          <w:tab w:val="left" w:pos="1098"/>
        </w:tabs>
        <w:ind w:left="562" w:hanging="562"/>
      </w:pPr>
      <w:r w:rsidRPr="00497BB8">
        <w:t>болка, подуване, зачервяване или изтръпване на ръцете и/или краката</w:t>
      </w:r>
    </w:p>
    <w:p w14:paraId="1996BA76" w14:textId="63D0A62A" w:rsidR="002520D7" w:rsidRPr="00497BB8" w:rsidRDefault="00BC1BAC" w:rsidP="00B16864">
      <w:pPr>
        <w:pStyle w:val="ListParagraph"/>
        <w:numPr>
          <w:ilvl w:val="0"/>
          <w:numId w:val="48"/>
        </w:numPr>
        <w:tabs>
          <w:tab w:val="left" w:pos="1097"/>
          <w:tab w:val="left" w:pos="1098"/>
        </w:tabs>
        <w:ind w:left="562" w:hanging="562"/>
      </w:pPr>
      <w:r w:rsidRPr="00497BB8">
        <w:t>задух</w:t>
      </w:r>
    </w:p>
    <w:p w14:paraId="1996BA77" w14:textId="39A7594D" w:rsidR="002520D7" w:rsidRPr="00497BB8" w:rsidRDefault="00BC1BAC" w:rsidP="00B16864">
      <w:pPr>
        <w:pStyle w:val="ListParagraph"/>
        <w:numPr>
          <w:ilvl w:val="0"/>
          <w:numId w:val="48"/>
        </w:numPr>
        <w:tabs>
          <w:tab w:val="left" w:pos="1097"/>
          <w:tab w:val="left" w:pos="1098"/>
        </w:tabs>
        <w:ind w:left="562" w:hanging="562"/>
      </w:pPr>
      <w:r w:rsidRPr="00497BB8">
        <w:t>главоболие</w:t>
      </w:r>
    </w:p>
    <w:p w14:paraId="1996BA78" w14:textId="54870A42" w:rsidR="002520D7" w:rsidRPr="00497BB8" w:rsidRDefault="00B67F7E" w:rsidP="00B16864">
      <w:pPr>
        <w:pStyle w:val="ListParagraph"/>
        <w:numPr>
          <w:ilvl w:val="0"/>
          <w:numId w:val="48"/>
        </w:numPr>
        <w:tabs>
          <w:tab w:val="left" w:pos="1097"/>
          <w:tab w:val="left" w:pos="1098"/>
        </w:tabs>
        <w:ind w:left="562" w:hanging="562"/>
      </w:pPr>
      <w:r w:rsidRPr="00497BB8">
        <w:t>кашлица</w:t>
      </w:r>
    </w:p>
    <w:p w14:paraId="1996BA79" w14:textId="2492800F" w:rsidR="002520D7" w:rsidRPr="00497BB8" w:rsidRDefault="00B67F7E" w:rsidP="00B16864">
      <w:pPr>
        <w:pStyle w:val="ListParagraph"/>
        <w:numPr>
          <w:ilvl w:val="0"/>
          <w:numId w:val="48"/>
        </w:numPr>
        <w:tabs>
          <w:tab w:val="left" w:pos="1097"/>
          <w:tab w:val="left" w:pos="1098"/>
        </w:tabs>
        <w:ind w:left="562" w:hanging="562"/>
      </w:pPr>
      <w:r w:rsidRPr="00497BB8">
        <w:t>повръщане</w:t>
      </w:r>
    </w:p>
    <w:p w14:paraId="1996BA7A" w14:textId="04DFE0F6" w:rsidR="00F43F10" w:rsidRPr="00497BB8" w:rsidRDefault="00B67F7E" w:rsidP="00B16864">
      <w:pPr>
        <w:pStyle w:val="ListParagraph"/>
        <w:numPr>
          <w:ilvl w:val="0"/>
          <w:numId w:val="48"/>
        </w:numPr>
        <w:tabs>
          <w:tab w:val="left" w:pos="1098"/>
          <w:tab w:val="left" w:pos="1099"/>
        </w:tabs>
        <w:ind w:left="562" w:hanging="562"/>
      </w:pPr>
      <w:r w:rsidRPr="00497BB8">
        <w:t>гадене</w:t>
      </w:r>
    </w:p>
    <w:p w14:paraId="1996BA7B" w14:textId="77777777" w:rsidR="00F43F10" w:rsidRPr="00497BB8" w:rsidRDefault="00F43F10" w:rsidP="00B16864">
      <w:pPr>
        <w:pStyle w:val="BodyText"/>
      </w:pPr>
    </w:p>
    <w:p w14:paraId="1996BA7C" w14:textId="7DA80004" w:rsidR="00F43F10" w:rsidRPr="00497BB8" w:rsidRDefault="00B67F7E" w:rsidP="00B16864">
      <w:r w:rsidRPr="00497BB8">
        <w:rPr>
          <w:b/>
        </w:rPr>
        <w:t>Чести нежелани реакции</w:t>
      </w:r>
      <w:r w:rsidR="00F83889" w:rsidRPr="00497BB8">
        <w:t xml:space="preserve"> (</w:t>
      </w:r>
      <w:r w:rsidRPr="00497BB8">
        <w:t>може да засегнат до 1 на 10 души</w:t>
      </w:r>
      <w:r w:rsidR="004C7503" w:rsidRPr="00497BB8">
        <w:t>)</w:t>
      </w:r>
      <w:r w:rsidR="004717C1" w:rsidRPr="00497BB8">
        <w:t>:</w:t>
      </w:r>
    </w:p>
    <w:p w14:paraId="1996BA7D" w14:textId="77777777" w:rsidR="002520D7" w:rsidRPr="00497BB8" w:rsidRDefault="002520D7" w:rsidP="00B16864"/>
    <w:p w14:paraId="1996BA7E" w14:textId="68E91D89" w:rsidR="002520D7" w:rsidRPr="00497BB8" w:rsidRDefault="00B67F7E" w:rsidP="00B16864">
      <w:pPr>
        <w:pStyle w:val="ListParagraph"/>
        <w:numPr>
          <w:ilvl w:val="0"/>
          <w:numId w:val="49"/>
        </w:numPr>
        <w:ind w:left="562" w:hanging="562"/>
      </w:pPr>
      <w:r w:rsidRPr="00497BB8">
        <w:t>алергични реакции</w:t>
      </w:r>
    </w:p>
    <w:p w14:paraId="1996BA7F" w14:textId="35DA743E" w:rsidR="002520D7" w:rsidRPr="00497BB8" w:rsidRDefault="00B67F7E" w:rsidP="00B16864">
      <w:pPr>
        <w:pStyle w:val="ListParagraph"/>
        <w:numPr>
          <w:ilvl w:val="0"/>
          <w:numId w:val="49"/>
        </w:numPr>
        <w:ind w:left="562" w:hanging="562"/>
      </w:pPr>
      <w:r w:rsidRPr="00497BB8">
        <w:t>инфекции на гърлото</w:t>
      </w:r>
    </w:p>
    <w:p w14:paraId="1996BA80" w14:textId="3A5974F5" w:rsidR="002520D7" w:rsidRPr="00497BB8" w:rsidRDefault="00B67F7E" w:rsidP="00B16864">
      <w:pPr>
        <w:pStyle w:val="ListParagraph"/>
        <w:numPr>
          <w:ilvl w:val="0"/>
          <w:numId w:val="49"/>
        </w:numPr>
        <w:ind w:left="562" w:hanging="562"/>
      </w:pPr>
      <w:r w:rsidRPr="00497BB8">
        <w:t>инфекции на пикочния мехур и кожата</w:t>
      </w:r>
    </w:p>
    <w:p w14:paraId="1996BA81" w14:textId="004E93B5" w:rsidR="002520D7" w:rsidRPr="00497BB8" w:rsidRDefault="001C3318" w:rsidP="00B16864">
      <w:pPr>
        <w:pStyle w:val="ListParagraph"/>
        <w:numPr>
          <w:ilvl w:val="0"/>
          <w:numId w:val="49"/>
        </w:numPr>
        <w:ind w:left="562" w:hanging="562"/>
      </w:pPr>
      <w:r w:rsidRPr="00497BB8">
        <w:t>възпаление на гърдата</w:t>
      </w:r>
    </w:p>
    <w:p w14:paraId="1996BA82" w14:textId="2A9D625B" w:rsidR="002520D7" w:rsidRPr="00497BB8" w:rsidRDefault="001C3318" w:rsidP="00B16864">
      <w:pPr>
        <w:pStyle w:val="ListParagraph"/>
        <w:numPr>
          <w:ilvl w:val="0"/>
          <w:numId w:val="49"/>
        </w:numPr>
        <w:ind w:left="562" w:hanging="562"/>
      </w:pPr>
      <w:r w:rsidRPr="00497BB8">
        <w:t>възпаление на черния дроб</w:t>
      </w:r>
    </w:p>
    <w:p w14:paraId="1996BA83" w14:textId="7140777E" w:rsidR="002520D7" w:rsidRPr="00497BB8" w:rsidRDefault="001C3318" w:rsidP="00B16864">
      <w:pPr>
        <w:pStyle w:val="ListParagraph"/>
        <w:numPr>
          <w:ilvl w:val="0"/>
          <w:numId w:val="49"/>
        </w:numPr>
        <w:ind w:left="562" w:hanging="562"/>
      </w:pPr>
      <w:r w:rsidRPr="00497BB8">
        <w:t>бъбречни увреждания</w:t>
      </w:r>
    </w:p>
    <w:p w14:paraId="1996BA84" w14:textId="79074B75" w:rsidR="002520D7" w:rsidRPr="00497BB8" w:rsidRDefault="001C3318" w:rsidP="00B16864">
      <w:pPr>
        <w:pStyle w:val="ListParagraph"/>
        <w:numPr>
          <w:ilvl w:val="0"/>
          <w:numId w:val="49"/>
        </w:numPr>
        <w:ind w:left="562" w:hanging="562"/>
      </w:pPr>
      <w:r w:rsidRPr="00497BB8">
        <w:t>повишен мускулен тонус или напрежение (хипертонус)</w:t>
      </w:r>
    </w:p>
    <w:p w14:paraId="1996BA85" w14:textId="61D46F82" w:rsidR="002520D7" w:rsidRPr="00497BB8" w:rsidRDefault="001C3318" w:rsidP="00B16864">
      <w:pPr>
        <w:pStyle w:val="ListParagraph"/>
        <w:numPr>
          <w:ilvl w:val="0"/>
          <w:numId w:val="49"/>
        </w:numPr>
        <w:ind w:left="562" w:hanging="562"/>
      </w:pPr>
      <w:r w:rsidRPr="00497BB8">
        <w:t>болка в краката и/или ръцете</w:t>
      </w:r>
    </w:p>
    <w:p w14:paraId="1996BA86" w14:textId="68DA87ED" w:rsidR="002520D7" w:rsidRPr="00497BB8" w:rsidRDefault="001C3318" w:rsidP="00B16864">
      <w:pPr>
        <w:pStyle w:val="ListParagraph"/>
        <w:numPr>
          <w:ilvl w:val="0"/>
          <w:numId w:val="49"/>
        </w:numPr>
        <w:ind w:left="562" w:hanging="562"/>
      </w:pPr>
      <w:r w:rsidRPr="00497BB8">
        <w:t>сърбящ обрив</w:t>
      </w:r>
    </w:p>
    <w:p w14:paraId="1996BA87" w14:textId="4A3A2325" w:rsidR="002520D7" w:rsidRPr="00497BB8" w:rsidRDefault="001C3318" w:rsidP="00B16864">
      <w:pPr>
        <w:pStyle w:val="ListParagraph"/>
        <w:numPr>
          <w:ilvl w:val="0"/>
          <w:numId w:val="49"/>
        </w:numPr>
        <w:ind w:left="562" w:hanging="562"/>
      </w:pPr>
      <w:r w:rsidRPr="00497BB8">
        <w:t>сънливост (сомнолентност)</w:t>
      </w:r>
    </w:p>
    <w:p w14:paraId="1996BA88" w14:textId="3F920901" w:rsidR="002520D7" w:rsidRPr="00497BB8" w:rsidRDefault="001C3318" w:rsidP="00B16864">
      <w:pPr>
        <w:pStyle w:val="ListParagraph"/>
        <w:numPr>
          <w:ilvl w:val="0"/>
          <w:numId w:val="49"/>
        </w:numPr>
        <w:ind w:left="562" w:hanging="562"/>
      </w:pPr>
      <w:r w:rsidRPr="00497BB8">
        <w:t>хемороиди</w:t>
      </w:r>
    </w:p>
    <w:p w14:paraId="1996BA89" w14:textId="5D70501A" w:rsidR="002520D7" w:rsidRPr="00497BB8" w:rsidRDefault="00F72C89" w:rsidP="00B16864">
      <w:pPr>
        <w:pStyle w:val="ListParagraph"/>
        <w:numPr>
          <w:ilvl w:val="0"/>
          <w:numId w:val="49"/>
        </w:numPr>
        <w:ind w:left="562" w:hanging="562"/>
      </w:pPr>
      <w:r w:rsidRPr="00497BB8">
        <w:t>сърбеж</w:t>
      </w:r>
    </w:p>
    <w:p w14:paraId="1996BA8A" w14:textId="0C1AFC79" w:rsidR="002520D7" w:rsidRPr="00497BB8" w:rsidRDefault="00F72C89" w:rsidP="00B16864">
      <w:pPr>
        <w:pStyle w:val="ListParagraph"/>
        <w:numPr>
          <w:ilvl w:val="0"/>
          <w:numId w:val="49"/>
        </w:numPr>
        <w:ind w:left="562" w:hanging="562"/>
      </w:pPr>
      <w:r w:rsidRPr="00497BB8">
        <w:t>сухота в устата и суха кожа</w:t>
      </w:r>
    </w:p>
    <w:p w14:paraId="1996BA8B" w14:textId="43533E74" w:rsidR="002520D7" w:rsidRPr="00497BB8" w:rsidRDefault="00F72C89" w:rsidP="00B16864">
      <w:pPr>
        <w:pStyle w:val="ListParagraph"/>
        <w:numPr>
          <w:ilvl w:val="0"/>
          <w:numId w:val="49"/>
        </w:numPr>
        <w:ind w:left="562" w:hanging="562"/>
      </w:pPr>
      <w:r w:rsidRPr="00497BB8">
        <w:t>сухи очи</w:t>
      </w:r>
    </w:p>
    <w:p w14:paraId="1996BA8C" w14:textId="6C3932A0" w:rsidR="002520D7" w:rsidRPr="00497BB8" w:rsidRDefault="00F72C89" w:rsidP="00B16864">
      <w:pPr>
        <w:pStyle w:val="ListParagraph"/>
        <w:numPr>
          <w:ilvl w:val="0"/>
          <w:numId w:val="49"/>
        </w:numPr>
        <w:ind w:left="562" w:hanging="562"/>
      </w:pPr>
      <w:r w:rsidRPr="00497BB8">
        <w:t>изпотяване</w:t>
      </w:r>
    </w:p>
    <w:p w14:paraId="1996BA8D" w14:textId="2DCE1157" w:rsidR="002520D7" w:rsidRPr="00497BB8" w:rsidRDefault="00F72C89" w:rsidP="00B16864">
      <w:pPr>
        <w:pStyle w:val="ListParagraph"/>
        <w:numPr>
          <w:ilvl w:val="0"/>
          <w:numId w:val="49"/>
        </w:numPr>
        <w:ind w:left="562" w:hanging="562"/>
      </w:pPr>
      <w:r w:rsidRPr="00497BB8">
        <w:t>чувство за слабост и неразположение</w:t>
      </w:r>
    </w:p>
    <w:p w14:paraId="1996BA8E" w14:textId="02D64242" w:rsidR="002520D7" w:rsidRPr="00497BB8" w:rsidRDefault="00B7152F" w:rsidP="00B16864">
      <w:pPr>
        <w:pStyle w:val="ListParagraph"/>
        <w:numPr>
          <w:ilvl w:val="0"/>
          <w:numId w:val="49"/>
        </w:numPr>
        <w:ind w:left="562" w:hanging="562"/>
      </w:pPr>
      <w:r w:rsidRPr="00497BB8">
        <w:t>тревожност</w:t>
      </w:r>
    </w:p>
    <w:p w14:paraId="1996BA8F" w14:textId="17E40255" w:rsidR="002520D7" w:rsidRPr="00497BB8" w:rsidRDefault="00B7152F" w:rsidP="00B16864">
      <w:pPr>
        <w:pStyle w:val="ListParagraph"/>
        <w:numPr>
          <w:ilvl w:val="0"/>
          <w:numId w:val="49"/>
        </w:numPr>
        <w:ind w:left="562" w:hanging="562"/>
      </w:pPr>
      <w:r w:rsidRPr="00497BB8">
        <w:t>депресия</w:t>
      </w:r>
    </w:p>
    <w:p w14:paraId="1996BA90" w14:textId="1F95EE4F" w:rsidR="002520D7" w:rsidRPr="00497BB8" w:rsidRDefault="00B7152F" w:rsidP="00B16864">
      <w:pPr>
        <w:pStyle w:val="ListParagraph"/>
        <w:numPr>
          <w:ilvl w:val="0"/>
          <w:numId w:val="49"/>
        </w:numPr>
        <w:ind w:left="562" w:hanging="562"/>
      </w:pPr>
      <w:r w:rsidRPr="00497BB8">
        <w:t>астма</w:t>
      </w:r>
    </w:p>
    <w:p w14:paraId="1996BA91" w14:textId="04F004E8" w:rsidR="002520D7" w:rsidRPr="00497BB8" w:rsidRDefault="00B7152F" w:rsidP="00B16864">
      <w:pPr>
        <w:pStyle w:val="ListParagraph"/>
        <w:numPr>
          <w:ilvl w:val="0"/>
          <w:numId w:val="49"/>
        </w:numPr>
        <w:ind w:left="562" w:hanging="562"/>
      </w:pPr>
      <w:r w:rsidRPr="00497BB8">
        <w:t>инфекция на белите дробове</w:t>
      </w:r>
    </w:p>
    <w:p w14:paraId="1996BA92" w14:textId="44C4D0C7" w:rsidR="002520D7" w:rsidRPr="00497BB8" w:rsidRDefault="00CB5D96" w:rsidP="00B16864">
      <w:pPr>
        <w:pStyle w:val="ListParagraph"/>
        <w:numPr>
          <w:ilvl w:val="0"/>
          <w:numId w:val="49"/>
        </w:numPr>
        <w:ind w:left="562" w:hanging="562"/>
      </w:pPr>
      <w:r w:rsidRPr="00497BB8">
        <w:t>белодробни нарушения</w:t>
      </w:r>
    </w:p>
    <w:p w14:paraId="1996BA93" w14:textId="19CC8E0A" w:rsidR="002520D7" w:rsidRPr="00497BB8" w:rsidRDefault="00BE0954" w:rsidP="00B16864">
      <w:pPr>
        <w:pStyle w:val="ListParagraph"/>
        <w:numPr>
          <w:ilvl w:val="0"/>
          <w:numId w:val="49"/>
        </w:numPr>
        <w:ind w:left="562" w:hanging="562"/>
      </w:pPr>
      <w:r w:rsidRPr="00497BB8">
        <w:t>болка в гърба</w:t>
      </w:r>
    </w:p>
    <w:p w14:paraId="1996BA94" w14:textId="70B97F61" w:rsidR="002520D7" w:rsidRPr="00497BB8" w:rsidRDefault="00BE0954" w:rsidP="00B16864">
      <w:pPr>
        <w:pStyle w:val="ListParagraph"/>
        <w:numPr>
          <w:ilvl w:val="0"/>
          <w:numId w:val="49"/>
        </w:numPr>
        <w:ind w:left="562" w:hanging="562"/>
      </w:pPr>
      <w:r w:rsidRPr="00497BB8">
        <w:t>болка във врата</w:t>
      </w:r>
    </w:p>
    <w:p w14:paraId="1996BA95" w14:textId="2F9D1E9D" w:rsidR="002520D7" w:rsidRPr="00497BB8" w:rsidRDefault="00BE0954" w:rsidP="00B16864">
      <w:pPr>
        <w:pStyle w:val="ListParagraph"/>
        <w:numPr>
          <w:ilvl w:val="0"/>
          <w:numId w:val="49"/>
        </w:numPr>
        <w:ind w:left="562" w:hanging="562"/>
      </w:pPr>
      <w:r w:rsidRPr="00497BB8">
        <w:t>костна болка</w:t>
      </w:r>
    </w:p>
    <w:p w14:paraId="1996BA96" w14:textId="157D564D" w:rsidR="002520D7" w:rsidRPr="00497BB8" w:rsidRDefault="00BE0954" w:rsidP="00B16864">
      <w:pPr>
        <w:pStyle w:val="ListParagraph"/>
        <w:numPr>
          <w:ilvl w:val="0"/>
          <w:numId w:val="49"/>
        </w:numPr>
        <w:ind w:left="562" w:hanging="562"/>
      </w:pPr>
      <w:r w:rsidRPr="00497BB8">
        <w:t>акне</w:t>
      </w:r>
    </w:p>
    <w:p w14:paraId="1996BA97" w14:textId="086B22ED" w:rsidR="000D5E7E" w:rsidRPr="00497BB8" w:rsidRDefault="00BE0954" w:rsidP="00B16864">
      <w:pPr>
        <w:pStyle w:val="ListParagraph"/>
        <w:numPr>
          <w:ilvl w:val="0"/>
          <w:numId w:val="49"/>
        </w:numPr>
        <w:ind w:left="562" w:hanging="562"/>
      </w:pPr>
      <w:r w:rsidRPr="00497BB8">
        <w:t>спазми на долните крайници</w:t>
      </w:r>
    </w:p>
    <w:p w14:paraId="1996BA98" w14:textId="77777777" w:rsidR="00F43F10" w:rsidRPr="00497BB8" w:rsidRDefault="00F43F10" w:rsidP="00B16864">
      <w:pPr>
        <w:pStyle w:val="BodyText"/>
      </w:pPr>
    </w:p>
    <w:p w14:paraId="1996BA99" w14:textId="26304DB5" w:rsidR="00F43F10" w:rsidRPr="00497BB8" w:rsidRDefault="00BE0954" w:rsidP="00B16864">
      <w:r w:rsidRPr="00497BB8">
        <w:rPr>
          <w:b/>
        </w:rPr>
        <w:t>Нечести нежелани реакции</w:t>
      </w:r>
      <w:r w:rsidR="002520D7" w:rsidRPr="00497BB8">
        <w:t xml:space="preserve"> </w:t>
      </w:r>
      <w:r w:rsidR="00F83889" w:rsidRPr="00497BB8">
        <w:t>(</w:t>
      </w:r>
      <w:r w:rsidRPr="00497BB8">
        <w:t>може да засегнат до 1 на 100 души</w:t>
      </w:r>
      <w:r w:rsidR="00A13B2B" w:rsidRPr="00497BB8">
        <w:t>)</w:t>
      </w:r>
      <w:r w:rsidR="004717C1" w:rsidRPr="00497BB8">
        <w:t>:</w:t>
      </w:r>
    </w:p>
    <w:p w14:paraId="1996BA9A" w14:textId="77777777" w:rsidR="00F43F10" w:rsidRPr="00497BB8" w:rsidRDefault="00F43F10" w:rsidP="00B16864">
      <w:pPr>
        <w:pStyle w:val="BodyText"/>
      </w:pPr>
    </w:p>
    <w:p w14:paraId="1996BA9B" w14:textId="08957CC4" w:rsidR="002520D7" w:rsidRPr="00497BB8" w:rsidRDefault="00CE6C00" w:rsidP="00B16864">
      <w:pPr>
        <w:pStyle w:val="ListParagraph"/>
        <w:numPr>
          <w:ilvl w:val="0"/>
          <w:numId w:val="50"/>
        </w:numPr>
        <w:tabs>
          <w:tab w:val="left" w:pos="1097"/>
          <w:tab w:val="left" w:pos="1098"/>
        </w:tabs>
        <w:ind w:left="562" w:hanging="562"/>
      </w:pPr>
      <w:r w:rsidRPr="00497BB8">
        <w:t>глухота</w:t>
      </w:r>
    </w:p>
    <w:p w14:paraId="1996BA9C" w14:textId="1F4CE2BC" w:rsidR="002520D7" w:rsidRPr="00497BB8" w:rsidRDefault="00CE6C00" w:rsidP="00B16864">
      <w:pPr>
        <w:pStyle w:val="ListParagraph"/>
        <w:numPr>
          <w:ilvl w:val="0"/>
          <w:numId w:val="50"/>
        </w:numPr>
        <w:tabs>
          <w:tab w:val="left" w:pos="1098"/>
          <w:tab w:val="left" w:pos="1099"/>
        </w:tabs>
        <w:ind w:left="562" w:hanging="562"/>
      </w:pPr>
      <w:r w:rsidRPr="00497BB8">
        <w:t>надигнат обрив</w:t>
      </w:r>
    </w:p>
    <w:p w14:paraId="1996BA9D" w14:textId="546E8D87" w:rsidR="000743C8" w:rsidRPr="00497BB8" w:rsidRDefault="00CE6C00" w:rsidP="00B16864">
      <w:pPr>
        <w:pStyle w:val="ListParagraph"/>
        <w:numPr>
          <w:ilvl w:val="0"/>
          <w:numId w:val="50"/>
        </w:numPr>
        <w:tabs>
          <w:tab w:val="left" w:pos="1098"/>
          <w:tab w:val="left" w:pos="1099"/>
        </w:tabs>
        <w:ind w:left="562" w:hanging="562"/>
      </w:pPr>
      <w:r w:rsidRPr="00497BB8">
        <w:t>хрипове</w:t>
      </w:r>
    </w:p>
    <w:p w14:paraId="1996BA9E" w14:textId="34EB79CB" w:rsidR="00F43F10" w:rsidRPr="00497BB8" w:rsidRDefault="00CE6C00" w:rsidP="00B16864">
      <w:pPr>
        <w:pStyle w:val="ListParagraph"/>
        <w:numPr>
          <w:ilvl w:val="0"/>
          <w:numId w:val="50"/>
        </w:numPr>
        <w:tabs>
          <w:tab w:val="left" w:pos="1098"/>
          <w:tab w:val="left" w:pos="1099"/>
        </w:tabs>
        <w:ind w:left="562" w:hanging="562"/>
      </w:pPr>
      <w:r w:rsidRPr="00497BB8">
        <w:t>възпаление или сраствания в белите дробове</w:t>
      </w:r>
    </w:p>
    <w:p w14:paraId="1996BA9F" w14:textId="77777777" w:rsidR="00F43F10" w:rsidRPr="00497BB8" w:rsidRDefault="00F43F10" w:rsidP="00B16864">
      <w:pPr>
        <w:pStyle w:val="BodyText"/>
      </w:pPr>
    </w:p>
    <w:p w14:paraId="1996BAA0" w14:textId="33BE9920" w:rsidR="00F43F10" w:rsidRPr="00497BB8" w:rsidRDefault="00CE6C00" w:rsidP="00B16864">
      <w:r w:rsidRPr="00497BB8">
        <w:rPr>
          <w:b/>
        </w:rPr>
        <w:t>Редки нежелани реакции</w:t>
      </w:r>
      <w:r w:rsidR="004717C1" w:rsidRPr="00497BB8">
        <w:t xml:space="preserve"> </w:t>
      </w:r>
      <w:r w:rsidR="00F83889" w:rsidRPr="00497BB8">
        <w:t>(</w:t>
      </w:r>
      <w:r w:rsidRPr="00497BB8">
        <w:t>може да засегнат до 1 на 1 000 души</w:t>
      </w:r>
      <w:r w:rsidR="00A13B2B" w:rsidRPr="00497BB8">
        <w:t>)</w:t>
      </w:r>
      <w:r w:rsidR="004717C1" w:rsidRPr="00497BB8">
        <w:t>:</w:t>
      </w:r>
    </w:p>
    <w:p w14:paraId="1996BAA1" w14:textId="77777777" w:rsidR="002520D7" w:rsidRPr="00497BB8" w:rsidRDefault="002520D7" w:rsidP="00B16864"/>
    <w:p w14:paraId="1996BAA2" w14:textId="2DC612C5" w:rsidR="002520D7" w:rsidRPr="00497BB8" w:rsidRDefault="00753B56" w:rsidP="00B16864">
      <w:pPr>
        <w:pStyle w:val="ListParagraph"/>
        <w:numPr>
          <w:ilvl w:val="0"/>
          <w:numId w:val="51"/>
        </w:numPr>
        <w:tabs>
          <w:tab w:val="left" w:pos="1098"/>
          <w:tab w:val="left" w:pos="1099"/>
        </w:tabs>
        <w:ind w:left="562" w:hanging="562"/>
      </w:pPr>
      <w:r w:rsidRPr="00497BB8">
        <w:t>жълтеница</w:t>
      </w:r>
    </w:p>
    <w:p w14:paraId="1996BAA3" w14:textId="431F7EDD" w:rsidR="00F43F10" w:rsidRPr="00497BB8" w:rsidRDefault="00753B56" w:rsidP="00B16864">
      <w:pPr>
        <w:pStyle w:val="ListParagraph"/>
        <w:numPr>
          <w:ilvl w:val="0"/>
          <w:numId w:val="51"/>
        </w:numPr>
        <w:tabs>
          <w:tab w:val="left" w:pos="1098"/>
          <w:tab w:val="left" w:pos="1099"/>
        </w:tabs>
        <w:ind w:left="562" w:hanging="562"/>
      </w:pPr>
      <w:r w:rsidRPr="00497BB8">
        <w:t>анафилактични реакции</w:t>
      </w:r>
    </w:p>
    <w:p w14:paraId="1996BAA4" w14:textId="77777777" w:rsidR="00F43F10" w:rsidRPr="00497BB8" w:rsidRDefault="00F43F10" w:rsidP="00B16864">
      <w:pPr>
        <w:pStyle w:val="BodyText"/>
      </w:pPr>
    </w:p>
    <w:p w14:paraId="1996BAA5" w14:textId="6441D533" w:rsidR="00F43F10" w:rsidRPr="00497BB8" w:rsidRDefault="0035354D" w:rsidP="00B16864">
      <w:r w:rsidRPr="00497BB8">
        <w:rPr>
          <w:b/>
        </w:rPr>
        <w:t>Други нежелани реакции, които се съобщават</w:t>
      </w:r>
      <w:r w:rsidRPr="00497BB8">
        <w:t xml:space="preserve"> (от наличните данни не може да бъде направена оценка на честотата):</w:t>
      </w:r>
    </w:p>
    <w:p w14:paraId="1996BAA6" w14:textId="77777777" w:rsidR="00F43F10" w:rsidRPr="00497BB8" w:rsidRDefault="00F43F10" w:rsidP="00B16864">
      <w:pPr>
        <w:pStyle w:val="BodyText"/>
      </w:pPr>
    </w:p>
    <w:p w14:paraId="1996BAA7" w14:textId="5CE75B34" w:rsidR="002520D7" w:rsidRPr="00497BB8" w:rsidRDefault="007F657B" w:rsidP="00B16864">
      <w:pPr>
        <w:pStyle w:val="ListParagraph"/>
        <w:numPr>
          <w:ilvl w:val="0"/>
          <w:numId w:val="52"/>
        </w:numPr>
        <w:tabs>
          <w:tab w:val="left" w:pos="1098"/>
          <w:tab w:val="left" w:pos="1100"/>
        </w:tabs>
        <w:ind w:left="562" w:hanging="562"/>
      </w:pPr>
      <w:r w:rsidRPr="00497BB8">
        <w:t>нарушено кръвосъсирване</w:t>
      </w:r>
    </w:p>
    <w:p w14:paraId="1996BAA8" w14:textId="64D7278D" w:rsidR="002520D7" w:rsidRPr="00497BB8" w:rsidRDefault="00991703" w:rsidP="00B16864">
      <w:pPr>
        <w:pStyle w:val="ListParagraph"/>
        <w:numPr>
          <w:ilvl w:val="0"/>
          <w:numId w:val="52"/>
        </w:numPr>
        <w:tabs>
          <w:tab w:val="left" w:pos="1099"/>
          <w:tab w:val="left" w:pos="1100"/>
        </w:tabs>
        <w:ind w:left="562" w:hanging="562"/>
      </w:pPr>
      <w:r w:rsidRPr="00497BB8">
        <w:t>високи нива на калий</w:t>
      </w:r>
    </w:p>
    <w:p w14:paraId="1996BAA9" w14:textId="32F458A3" w:rsidR="002520D7" w:rsidRPr="00497BB8" w:rsidRDefault="00991703" w:rsidP="00B16864">
      <w:pPr>
        <w:pStyle w:val="ListParagraph"/>
        <w:numPr>
          <w:ilvl w:val="0"/>
          <w:numId w:val="52"/>
        </w:numPr>
        <w:tabs>
          <w:tab w:val="left" w:pos="1099"/>
          <w:tab w:val="left" w:pos="1100"/>
        </w:tabs>
        <w:ind w:left="562" w:hanging="562"/>
      </w:pPr>
      <w:r w:rsidRPr="00497BB8">
        <w:t>оток или кървене в задната част на очите</w:t>
      </w:r>
    </w:p>
    <w:p w14:paraId="1996BAAA" w14:textId="110EC5BF" w:rsidR="002520D7" w:rsidRPr="00497BB8" w:rsidRDefault="00991703" w:rsidP="00B16864">
      <w:pPr>
        <w:pStyle w:val="ListParagraph"/>
        <w:numPr>
          <w:ilvl w:val="0"/>
          <w:numId w:val="52"/>
        </w:numPr>
        <w:tabs>
          <w:tab w:val="left" w:pos="1099"/>
          <w:tab w:val="left" w:pos="1100"/>
        </w:tabs>
        <w:ind w:left="562" w:hanging="562"/>
      </w:pPr>
      <w:r w:rsidRPr="00497BB8">
        <w:t>шок</w:t>
      </w:r>
    </w:p>
    <w:p w14:paraId="1996BAAB" w14:textId="1142E1B0" w:rsidR="002520D7" w:rsidRPr="00497BB8" w:rsidRDefault="00991703" w:rsidP="00B16864">
      <w:pPr>
        <w:pStyle w:val="ListParagraph"/>
        <w:numPr>
          <w:ilvl w:val="0"/>
          <w:numId w:val="52"/>
        </w:numPr>
        <w:tabs>
          <w:tab w:val="left" w:pos="1099"/>
          <w:tab w:val="left" w:pos="1100"/>
        </w:tabs>
        <w:ind w:left="562" w:hanging="562"/>
      </w:pPr>
      <w:r w:rsidRPr="00497BB8">
        <w:t>неритмична сърдечна дейност</w:t>
      </w:r>
    </w:p>
    <w:p w14:paraId="1996BAAC" w14:textId="10C3FFEA" w:rsidR="002520D7" w:rsidRPr="00497BB8" w:rsidRDefault="00991703" w:rsidP="00B16864">
      <w:pPr>
        <w:pStyle w:val="ListParagraph"/>
        <w:numPr>
          <w:ilvl w:val="0"/>
          <w:numId w:val="52"/>
        </w:numPr>
        <w:tabs>
          <w:tab w:val="left" w:pos="1099"/>
          <w:tab w:val="left" w:pos="1100"/>
        </w:tabs>
        <w:ind w:left="562" w:hanging="562"/>
      </w:pPr>
      <w:r w:rsidRPr="00497BB8">
        <w:t>дихателен дистрес</w:t>
      </w:r>
    </w:p>
    <w:p w14:paraId="1996BAAD" w14:textId="49D83442" w:rsidR="002520D7" w:rsidRPr="00497BB8" w:rsidRDefault="00991703" w:rsidP="00B16864">
      <w:pPr>
        <w:pStyle w:val="ListParagraph"/>
        <w:numPr>
          <w:ilvl w:val="0"/>
          <w:numId w:val="52"/>
        </w:numPr>
        <w:tabs>
          <w:tab w:val="left" w:pos="1099"/>
          <w:tab w:val="left" w:pos="1100"/>
        </w:tabs>
        <w:ind w:left="562" w:hanging="562"/>
      </w:pPr>
      <w:r w:rsidRPr="00497BB8">
        <w:t>дихателна недостатъчност</w:t>
      </w:r>
    </w:p>
    <w:p w14:paraId="1996BAAE" w14:textId="57693F1F" w:rsidR="002520D7" w:rsidRPr="00497BB8" w:rsidRDefault="00393DF4" w:rsidP="00B16864">
      <w:pPr>
        <w:pStyle w:val="ListParagraph"/>
        <w:numPr>
          <w:ilvl w:val="0"/>
          <w:numId w:val="52"/>
        </w:numPr>
        <w:tabs>
          <w:tab w:val="left" w:pos="1099"/>
          <w:tab w:val="left" w:pos="1100"/>
        </w:tabs>
        <w:ind w:left="562" w:hanging="562"/>
      </w:pPr>
      <w:r w:rsidRPr="00497BB8">
        <w:t>остро натрупване на течност в белите дробове</w:t>
      </w:r>
    </w:p>
    <w:p w14:paraId="1996BAAF" w14:textId="2CEA8BD2" w:rsidR="002520D7" w:rsidRPr="00497BB8" w:rsidRDefault="00393DF4" w:rsidP="00B16864">
      <w:pPr>
        <w:pStyle w:val="ListParagraph"/>
        <w:numPr>
          <w:ilvl w:val="0"/>
          <w:numId w:val="52"/>
        </w:numPr>
        <w:tabs>
          <w:tab w:val="left" w:pos="1099"/>
          <w:tab w:val="left" w:pos="1100"/>
        </w:tabs>
        <w:ind w:left="562" w:hanging="562"/>
      </w:pPr>
      <w:r w:rsidRPr="00497BB8">
        <w:t>остро стесняване на дихателните пътища</w:t>
      </w:r>
    </w:p>
    <w:p w14:paraId="1996BAB0" w14:textId="14BFDA00" w:rsidR="002520D7" w:rsidRPr="00497BB8" w:rsidRDefault="00AA6779" w:rsidP="00B16864">
      <w:pPr>
        <w:pStyle w:val="ListParagraph"/>
        <w:numPr>
          <w:ilvl w:val="0"/>
          <w:numId w:val="52"/>
        </w:numPr>
        <w:tabs>
          <w:tab w:val="left" w:pos="1099"/>
          <w:tab w:val="left" w:pos="1100"/>
        </w:tabs>
        <w:ind w:left="562" w:hanging="562"/>
      </w:pPr>
      <w:r w:rsidRPr="00497BB8">
        <w:t>твърде</w:t>
      </w:r>
      <w:r w:rsidR="00393DF4" w:rsidRPr="00497BB8">
        <w:t xml:space="preserve"> ниски нива на кислород в кръвта</w:t>
      </w:r>
    </w:p>
    <w:p w14:paraId="1996BAB1" w14:textId="0999FC71" w:rsidR="002520D7" w:rsidRPr="00497BB8" w:rsidRDefault="00393DF4" w:rsidP="00B16864">
      <w:pPr>
        <w:pStyle w:val="ListParagraph"/>
        <w:numPr>
          <w:ilvl w:val="0"/>
          <w:numId w:val="52"/>
        </w:numPr>
        <w:tabs>
          <w:tab w:val="left" w:pos="1099"/>
          <w:tab w:val="left" w:pos="1100"/>
        </w:tabs>
        <w:ind w:left="562" w:hanging="562"/>
      </w:pPr>
      <w:r w:rsidRPr="00497BB8">
        <w:t>затруднение в дишането, когато се лежи на ниско</w:t>
      </w:r>
    </w:p>
    <w:p w14:paraId="1996BAB2" w14:textId="22EEBCDF" w:rsidR="002520D7" w:rsidRPr="00497BB8" w:rsidRDefault="00393DF4" w:rsidP="00B16864">
      <w:pPr>
        <w:pStyle w:val="ListParagraph"/>
        <w:numPr>
          <w:ilvl w:val="0"/>
          <w:numId w:val="52"/>
        </w:numPr>
        <w:tabs>
          <w:tab w:val="left" w:pos="1099"/>
          <w:tab w:val="left" w:pos="1100"/>
        </w:tabs>
        <w:ind w:left="562" w:hanging="562"/>
      </w:pPr>
      <w:r w:rsidRPr="00497BB8">
        <w:t>чернодробно увреждане</w:t>
      </w:r>
    </w:p>
    <w:p w14:paraId="1996BAB3" w14:textId="7DC0A735" w:rsidR="002520D7" w:rsidRPr="00497BB8" w:rsidRDefault="00393DF4" w:rsidP="00B16864">
      <w:pPr>
        <w:pStyle w:val="ListParagraph"/>
        <w:numPr>
          <w:ilvl w:val="0"/>
          <w:numId w:val="52"/>
        </w:numPr>
        <w:tabs>
          <w:tab w:val="left" w:pos="1097"/>
          <w:tab w:val="left" w:pos="1098"/>
        </w:tabs>
        <w:ind w:left="562" w:hanging="562"/>
      </w:pPr>
      <w:r w:rsidRPr="00497BB8">
        <w:t>оток на лицето, устните и гърлото</w:t>
      </w:r>
    </w:p>
    <w:p w14:paraId="1996BAB4" w14:textId="51D0EC69" w:rsidR="002520D7" w:rsidRPr="00497BB8" w:rsidRDefault="00477DF4" w:rsidP="00B16864">
      <w:pPr>
        <w:pStyle w:val="ListParagraph"/>
        <w:numPr>
          <w:ilvl w:val="0"/>
          <w:numId w:val="52"/>
        </w:numPr>
        <w:tabs>
          <w:tab w:val="left" w:pos="1097"/>
          <w:tab w:val="left" w:pos="1098"/>
        </w:tabs>
        <w:ind w:left="562" w:hanging="562"/>
      </w:pPr>
      <w:r w:rsidRPr="00497BB8">
        <w:t>бъбречна недостатъчност</w:t>
      </w:r>
    </w:p>
    <w:p w14:paraId="1996BAB5" w14:textId="648F1A40" w:rsidR="002520D7" w:rsidRPr="00497BB8" w:rsidRDefault="00AA6779" w:rsidP="00B16864">
      <w:pPr>
        <w:pStyle w:val="ListParagraph"/>
        <w:numPr>
          <w:ilvl w:val="0"/>
          <w:numId w:val="52"/>
        </w:numPr>
        <w:tabs>
          <w:tab w:val="left" w:pos="1097"/>
          <w:tab w:val="left" w:pos="1098"/>
        </w:tabs>
        <w:ind w:left="562" w:hanging="562"/>
      </w:pPr>
      <w:r w:rsidRPr="00497BB8">
        <w:t>твърде</w:t>
      </w:r>
      <w:r w:rsidR="00477DF4" w:rsidRPr="00497BB8">
        <w:t xml:space="preserve"> ниски нива на течност около бебето в утробата</w:t>
      </w:r>
    </w:p>
    <w:p w14:paraId="1996BAB6" w14:textId="4FE52206" w:rsidR="002520D7" w:rsidRPr="00497BB8" w:rsidRDefault="00477DF4" w:rsidP="00B16864">
      <w:pPr>
        <w:pStyle w:val="ListParagraph"/>
        <w:numPr>
          <w:ilvl w:val="0"/>
          <w:numId w:val="52"/>
        </w:numPr>
        <w:tabs>
          <w:tab w:val="left" w:pos="1097"/>
          <w:tab w:val="left" w:pos="1098"/>
        </w:tabs>
        <w:ind w:left="562" w:hanging="562"/>
      </w:pPr>
      <w:r w:rsidRPr="00497BB8">
        <w:t>недостатъчно развитие на белите дробове на бебето в утробата</w:t>
      </w:r>
    </w:p>
    <w:p w14:paraId="1996BAB7" w14:textId="4BD9973B" w:rsidR="00F43F10" w:rsidRPr="00497BB8" w:rsidRDefault="00477DF4" w:rsidP="00B16864">
      <w:pPr>
        <w:pStyle w:val="ListParagraph"/>
        <w:numPr>
          <w:ilvl w:val="0"/>
          <w:numId w:val="52"/>
        </w:numPr>
        <w:tabs>
          <w:tab w:val="left" w:pos="1097"/>
          <w:tab w:val="left" w:pos="1098"/>
        </w:tabs>
        <w:ind w:left="562" w:hanging="562"/>
      </w:pPr>
      <w:r w:rsidRPr="00497BB8">
        <w:t>недостатъчно развитие на бъбреците на бебето в утробата</w:t>
      </w:r>
    </w:p>
    <w:p w14:paraId="1996BAB8" w14:textId="77777777" w:rsidR="00F43F10" w:rsidRPr="00497BB8" w:rsidRDefault="00F43F10" w:rsidP="00B16864">
      <w:pPr>
        <w:pStyle w:val="BodyText"/>
      </w:pPr>
    </w:p>
    <w:p w14:paraId="1996BAB9" w14:textId="7147BAC8" w:rsidR="00F43F10" w:rsidRPr="00497BB8" w:rsidRDefault="00AB0AA2" w:rsidP="00B16864">
      <w:pPr>
        <w:pStyle w:val="BodyText"/>
        <w:ind w:hanging="1"/>
      </w:pPr>
      <w:r w:rsidRPr="00497BB8">
        <w:t>Някои от нежеланите реакции, които получавате, може да се дължат и на основното заболяване – рак. Ако се лекувате със Tuznue в комбинация с химиотерапия, някои от тях може да се дължат също и на химиотерапията.</w:t>
      </w:r>
    </w:p>
    <w:p w14:paraId="1996BABA" w14:textId="77777777" w:rsidR="00F43F10" w:rsidRPr="00497BB8" w:rsidRDefault="00F43F10" w:rsidP="00B16864">
      <w:pPr>
        <w:pStyle w:val="BodyText"/>
      </w:pPr>
    </w:p>
    <w:p w14:paraId="1996BABB" w14:textId="19B5CCAD" w:rsidR="00F43F10" w:rsidRPr="00497BB8" w:rsidRDefault="0084423A" w:rsidP="00B16864">
      <w:pPr>
        <w:pStyle w:val="BodyText"/>
      </w:pPr>
      <w:r w:rsidRPr="00497BB8">
        <w:t>Ако получите някакви нежелани лекарствени реакции, уведомете Вашия лекар, фармацевт или медицинска сестра.</w:t>
      </w:r>
    </w:p>
    <w:p w14:paraId="1996BABC" w14:textId="77777777" w:rsidR="00F43F10" w:rsidRPr="00497BB8" w:rsidRDefault="00F43F10" w:rsidP="00B16864">
      <w:pPr>
        <w:pStyle w:val="BodyText"/>
      </w:pPr>
    </w:p>
    <w:p w14:paraId="1996BABD" w14:textId="1613B36C" w:rsidR="002520D7" w:rsidRPr="00497BB8" w:rsidRDefault="00BC1806" w:rsidP="00B16864">
      <w:pPr>
        <w:pStyle w:val="Heading1"/>
      </w:pPr>
      <w:r w:rsidRPr="00497BB8">
        <w:t>Съобщаване на нежелани реакции</w:t>
      </w:r>
    </w:p>
    <w:p w14:paraId="1996BABE" w14:textId="77777777" w:rsidR="002520D7" w:rsidRPr="00497BB8" w:rsidRDefault="002520D7" w:rsidP="00B16864">
      <w:pPr>
        <w:pStyle w:val="BodyText"/>
      </w:pPr>
    </w:p>
    <w:p w14:paraId="1996BABF" w14:textId="02EC46C1" w:rsidR="00F43F10" w:rsidRPr="00497BB8" w:rsidRDefault="00CD29D2" w:rsidP="00B16864">
      <w:pPr>
        <w:pStyle w:val="BodyText"/>
      </w:pPr>
      <w:r w:rsidRPr="00497BB8">
        <w:t>Ако получите някакви нежелани лекарствени реакции, уведомете Вашия лекар, фармацевт или медицинска сестра. Това включва всички възможни неописани в тази листовка нежелани реакции. Можете също да съобщите нежелани реакции директно чрез</w:t>
      </w:r>
      <w:r w:rsidR="00F83889" w:rsidRPr="00497BB8">
        <w:t xml:space="preserve"> </w:t>
      </w:r>
      <w:r w:rsidRPr="00497BB8">
        <w:rPr>
          <w:shd w:val="clear" w:color="auto" w:fill="DADADA"/>
        </w:rPr>
        <w:t xml:space="preserve">националната система за съобщаване, посочена в </w:t>
      </w:r>
      <w:r w:rsidRPr="00497BB8">
        <w:fldChar w:fldCharType="begin"/>
      </w:r>
      <w:r w:rsidRPr="00497BB8">
        <w:instrText>HYPERLINK "http://www.ema.europa.eu/docs/en_GB/document_library/Template_or_form/2013/03/WC500139752.doc"</w:instrText>
      </w:r>
      <w:r w:rsidRPr="00497BB8">
        <w:fldChar w:fldCharType="separate"/>
      </w:r>
      <w:r w:rsidRPr="00497BB8">
        <w:rPr>
          <w:rStyle w:val="Hyperlink"/>
          <w:shd w:val="clear" w:color="auto" w:fill="DADADA"/>
        </w:rPr>
        <w:t xml:space="preserve">Приложение </w:t>
      </w:r>
      <w:r w:rsidR="00F83889" w:rsidRPr="00497BB8">
        <w:rPr>
          <w:rStyle w:val="Hyperlink"/>
          <w:shd w:val="clear" w:color="auto" w:fill="DADADA"/>
        </w:rPr>
        <w:t>V</w:t>
      </w:r>
      <w:r w:rsidRPr="00497BB8">
        <w:fldChar w:fldCharType="end"/>
      </w:r>
      <w:r w:rsidR="00F83889" w:rsidRPr="00497BB8">
        <w:t>.</w:t>
      </w:r>
      <w:r w:rsidRPr="00497BB8">
        <w:t xml:space="preserve"> Като съобщавате нежелани реакции, можете да дадете своя принос за получаване на повече информация относно безопасността на това лекарство.</w:t>
      </w:r>
    </w:p>
    <w:p w14:paraId="1996BAC0" w14:textId="77777777" w:rsidR="00F43F10" w:rsidRPr="00497BB8" w:rsidRDefault="00F43F10" w:rsidP="00B16864">
      <w:pPr>
        <w:pStyle w:val="BodyText"/>
      </w:pPr>
    </w:p>
    <w:p w14:paraId="1996BAC1" w14:textId="77777777" w:rsidR="009F6640" w:rsidRPr="00497BB8" w:rsidRDefault="009F6640" w:rsidP="00B16864">
      <w:pPr>
        <w:adjustRightInd w:val="0"/>
      </w:pPr>
    </w:p>
    <w:p w14:paraId="1996BAC2" w14:textId="6795BFCB" w:rsidR="00F43F10" w:rsidRPr="00497BB8" w:rsidRDefault="007F3F01" w:rsidP="00B16864">
      <w:pPr>
        <w:pStyle w:val="Heading1"/>
      </w:pPr>
      <w:r w:rsidRPr="00497BB8">
        <w:t>5.</w:t>
      </w:r>
      <w:r w:rsidRPr="00497BB8">
        <w:tab/>
      </w:r>
      <w:r w:rsidR="00D5041E" w:rsidRPr="00497BB8">
        <w:t>Как да съхранявате Tuznue</w:t>
      </w:r>
    </w:p>
    <w:p w14:paraId="1996BAC3" w14:textId="77777777" w:rsidR="00F43F10" w:rsidRPr="00497BB8" w:rsidRDefault="00F43F10" w:rsidP="00B16864">
      <w:pPr>
        <w:pStyle w:val="BodyText"/>
      </w:pPr>
    </w:p>
    <w:p w14:paraId="1996BAC4" w14:textId="361DB309" w:rsidR="00F43F10" w:rsidRPr="00497BB8" w:rsidRDefault="00F277D8" w:rsidP="00B16864">
      <w:pPr>
        <w:pStyle w:val="BodyText"/>
      </w:pPr>
      <w:r w:rsidRPr="00497BB8">
        <w:t>Да се съхранява на място, недостъпно за деца.</w:t>
      </w:r>
    </w:p>
    <w:p w14:paraId="1996BAC5" w14:textId="77777777" w:rsidR="00F43F10" w:rsidRPr="00497BB8" w:rsidRDefault="00F43F10" w:rsidP="00B16864">
      <w:pPr>
        <w:pStyle w:val="BodyText"/>
      </w:pPr>
    </w:p>
    <w:p w14:paraId="1996BAC6" w14:textId="5E95C702" w:rsidR="00F43F10" w:rsidRPr="00497BB8" w:rsidRDefault="001330A8" w:rsidP="00B16864">
      <w:pPr>
        <w:pStyle w:val="BodyText"/>
        <w:ind w:hanging="2"/>
      </w:pPr>
      <w:r w:rsidRPr="00497BB8">
        <w:t>Не използвайте това лекарство след срока на годност, отбелязан върху картонената опаковка и етикета на флакона след „Годен до:“ и “EXP” Срокът на годност отговаря на последния ден от посочения месец.</w:t>
      </w:r>
    </w:p>
    <w:p w14:paraId="1996BAC7" w14:textId="77777777" w:rsidR="00F43F10" w:rsidRPr="00497BB8" w:rsidRDefault="00F43F10" w:rsidP="00B16864">
      <w:pPr>
        <w:pStyle w:val="BodyText"/>
      </w:pPr>
    </w:p>
    <w:p w14:paraId="1996BAC8" w14:textId="5F09D584" w:rsidR="00F43F10" w:rsidRPr="00497BB8" w:rsidRDefault="00ED1A53" w:rsidP="00B16864">
      <w:pPr>
        <w:pStyle w:val="BodyText"/>
      </w:pPr>
      <w:r w:rsidRPr="00497BB8">
        <w:t>Да се съхранява в хладилник</w:t>
      </w:r>
      <w:r w:rsidR="00F83889" w:rsidRPr="00497BB8">
        <w:t xml:space="preserve"> (2</w:t>
      </w:r>
      <w:r w:rsidR="002520D7" w:rsidRPr="00497BB8">
        <w:t> </w:t>
      </w:r>
      <w:r w:rsidR="00F83889" w:rsidRPr="00497BB8">
        <w:t xml:space="preserve">°C </w:t>
      </w:r>
      <w:r w:rsidR="00D53249" w:rsidRPr="00497BB8">
        <w:t>–</w:t>
      </w:r>
      <w:r w:rsidR="00F83889" w:rsidRPr="00497BB8">
        <w:t xml:space="preserve"> 8</w:t>
      </w:r>
      <w:r w:rsidR="002520D7" w:rsidRPr="00497BB8">
        <w:t> </w:t>
      </w:r>
      <w:r w:rsidR="00F83889" w:rsidRPr="00497BB8">
        <w:t>°C).</w:t>
      </w:r>
    </w:p>
    <w:p w14:paraId="1996BAC9" w14:textId="77777777" w:rsidR="00F43F10" w:rsidRPr="00497BB8" w:rsidRDefault="00F43F10" w:rsidP="00B16864">
      <w:pPr>
        <w:pStyle w:val="BodyText"/>
      </w:pPr>
    </w:p>
    <w:p w14:paraId="2505D31E" w14:textId="77777777" w:rsidR="00ED1A53" w:rsidRPr="00497BB8" w:rsidRDefault="00ED1A53" w:rsidP="00B16864">
      <w:pPr>
        <w:pStyle w:val="BodyText"/>
      </w:pPr>
      <w:r w:rsidRPr="00497BB8">
        <w:t>Инфузионните разтвори трябва да се използват незабавно след разреждане. Не използвайте</w:t>
      </w:r>
    </w:p>
    <w:p w14:paraId="1996BACA" w14:textId="2BC50A51" w:rsidR="00F43F10" w:rsidRPr="00497BB8" w:rsidRDefault="00ED1A53" w:rsidP="00B16864">
      <w:pPr>
        <w:pStyle w:val="BodyText"/>
      </w:pPr>
      <w:r w:rsidRPr="00497BB8">
        <w:t>това лекарство, ако забележите видими частици или промяна на цвета преди приложение.</w:t>
      </w:r>
    </w:p>
    <w:p w14:paraId="1996BACB" w14:textId="77777777" w:rsidR="00F43F10" w:rsidRPr="00497BB8" w:rsidRDefault="00F43F10" w:rsidP="00B16864">
      <w:pPr>
        <w:pStyle w:val="BodyText"/>
      </w:pPr>
    </w:p>
    <w:p w14:paraId="4AD8C7EE" w14:textId="77777777" w:rsidR="00191262" w:rsidRPr="00497BB8" w:rsidRDefault="00191262" w:rsidP="00B16864">
      <w:pPr>
        <w:pStyle w:val="BodyText"/>
        <w:ind w:hanging="2"/>
      </w:pPr>
      <w:r w:rsidRPr="00497BB8">
        <w:t>Не изхвърляйте лекарствата в канализацията или в контейнера за домашни отпадъци.</w:t>
      </w:r>
    </w:p>
    <w:p w14:paraId="797AC4E2" w14:textId="77777777" w:rsidR="00191262" w:rsidRPr="00497BB8" w:rsidRDefault="00191262" w:rsidP="00B16864">
      <w:pPr>
        <w:pStyle w:val="BodyText"/>
        <w:ind w:hanging="2"/>
      </w:pPr>
      <w:r w:rsidRPr="00497BB8">
        <w:t>Попитайте Вашия фармацевт как да изхвърляте лекарствата, които вече не използвате. Тези</w:t>
      </w:r>
    </w:p>
    <w:p w14:paraId="1996BACC" w14:textId="75E0009E" w:rsidR="00F43F10" w:rsidRPr="00497BB8" w:rsidRDefault="00191262" w:rsidP="00B16864">
      <w:pPr>
        <w:pStyle w:val="BodyText"/>
        <w:ind w:hanging="2"/>
      </w:pPr>
      <w:r w:rsidRPr="00497BB8">
        <w:t>мерки ще спомогнат за опазване на околната среда.</w:t>
      </w:r>
    </w:p>
    <w:p w14:paraId="1996BACD" w14:textId="77777777" w:rsidR="00F43F10" w:rsidRPr="00497BB8" w:rsidRDefault="00F43F10" w:rsidP="00B16864">
      <w:pPr>
        <w:pStyle w:val="BodyText"/>
      </w:pPr>
    </w:p>
    <w:p w14:paraId="1996BACE" w14:textId="77777777" w:rsidR="00F43F10" w:rsidRPr="00497BB8" w:rsidRDefault="00F43F10" w:rsidP="00B16864">
      <w:pPr>
        <w:pStyle w:val="BodyText"/>
      </w:pPr>
    </w:p>
    <w:p w14:paraId="1996BACF" w14:textId="485CFBBD" w:rsidR="00F43F10" w:rsidRPr="00497BB8" w:rsidRDefault="007F3F01" w:rsidP="00B16864">
      <w:pPr>
        <w:pStyle w:val="Heading1"/>
      </w:pPr>
      <w:r w:rsidRPr="00497BB8">
        <w:t>6.</w:t>
      </w:r>
      <w:r w:rsidRPr="00497BB8">
        <w:tab/>
      </w:r>
      <w:r w:rsidR="001D261D" w:rsidRPr="00497BB8">
        <w:t>Съдържание на опаковката и допълнителна информация</w:t>
      </w:r>
    </w:p>
    <w:p w14:paraId="1996BAD0" w14:textId="77777777" w:rsidR="002520D7" w:rsidRPr="00497BB8" w:rsidRDefault="002520D7" w:rsidP="00B16864">
      <w:pPr>
        <w:keepNext/>
        <w:keepLines/>
        <w:tabs>
          <w:tab w:val="left" w:pos="897"/>
          <w:tab w:val="left" w:pos="899"/>
        </w:tabs>
      </w:pPr>
    </w:p>
    <w:p w14:paraId="1996BAD1" w14:textId="28B7E5B8" w:rsidR="002520D7" w:rsidRPr="00497BB8" w:rsidRDefault="001D261D" w:rsidP="00B16864">
      <w:pPr>
        <w:pStyle w:val="Heading1"/>
      </w:pPr>
      <w:r w:rsidRPr="00497BB8">
        <w:t>Какво съдържа Tuznue</w:t>
      </w:r>
    </w:p>
    <w:p w14:paraId="1996BAD2" w14:textId="77777777" w:rsidR="002520D7" w:rsidRPr="00497BB8" w:rsidRDefault="002520D7" w:rsidP="00B16864">
      <w:pPr>
        <w:keepNext/>
        <w:keepLines/>
        <w:tabs>
          <w:tab w:val="left" w:pos="897"/>
          <w:tab w:val="left" w:pos="899"/>
        </w:tabs>
      </w:pPr>
    </w:p>
    <w:p w14:paraId="1996BAD3" w14:textId="523E59A5" w:rsidR="006A08F6" w:rsidRPr="00497BB8" w:rsidRDefault="00E00C6F" w:rsidP="00B16864">
      <w:pPr>
        <w:pStyle w:val="ListParagraph"/>
        <w:keepNext/>
        <w:keepLines/>
        <w:numPr>
          <w:ilvl w:val="0"/>
          <w:numId w:val="53"/>
        </w:numPr>
        <w:tabs>
          <w:tab w:val="left" w:pos="897"/>
          <w:tab w:val="left" w:pos="899"/>
        </w:tabs>
        <w:ind w:left="562" w:hanging="562"/>
      </w:pPr>
      <w:r w:rsidRPr="00497BB8">
        <w:t>Активно вещество: трастузумаб. Всеки флакон съдържа</w:t>
      </w:r>
      <w:r w:rsidR="00B13C65" w:rsidRPr="00497BB8">
        <w:t xml:space="preserve"> или</w:t>
      </w:r>
      <w:r w:rsidR="00F83889" w:rsidRPr="00497BB8">
        <w:t>:</w:t>
      </w:r>
    </w:p>
    <w:p w14:paraId="1996BAD4" w14:textId="315DAF0E" w:rsidR="001B1883" w:rsidRPr="00497BB8" w:rsidRDefault="000E5EB1" w:rsidP="00B16864">
      <w:pPr>
        <w:pStyle w:val="ListParagraph"/>
        <w:keepNext/>
        <w:keepLines/>
        <w:numPr>
          <w:ilvl w:val="1"/>
          <w:numId w:val="53"/>
        </w:numPr>
        <w:tabs>
          <w:tab w:val="left" w:pos="897"/>
          <w:tab w:val="left" w:pos="899"/>
        </w:tabs>
        <w:ind w:left="907" w:hanging="340"/>
      </w:pPr>
      <w:r w:rsidRPr="00497BB8">
        <w:t xml:space="preserve">150 mg трастузумаб, който трябва да се разтвори в 7,2 </w:t>
      </w:r>
      <w:r w:rsidR="007F3F01" w:rsidRPr="00497BB8">
        <w:t>ml</w:t>
      </w:r>
      <w:r w:rsidRPr="00497BB8">
        <w:t xml:space="preserve"> стерилна вода за инжекции или</w:t>
      </w:r>
    </w:p>
    <w:p w14:paraId="1996BAD5" w14:textId="22A2656C" w:rsidR="001B1883" w:rsidRPr="00497BB8" w:rsidRDefault="000E5EB1" w:rsidP="00B16864">
      <w:pPr>
        <w:pStyle w:val="ListParagraph"/>
        <w:keepNext/>
        <w:keepLines/>
        <w:numPr>
          <w:ilvl w:val="1"/>
          <w:numId w:val="53"/>
        </w:numPr>
        <w:tabs>
          <w:tab w:val="left" w:pos="897"/>
          <w:tab w:val="left" w:pos="899"/>
        </w:tabs>
        <w:ind w:left="907" w:hanging="340"/>
      </w:pPr>
      <w:r w:rsidRPr="00497BB8">
        <w:t xml:space="preserve">420 mg трастузумаб, който трябва да се разтвори в 20,0 </w:t>
      </w:r>
      <w:r w:rsidR="007F3F01" w:rsidRPr="00497BB8">
        <w:t>ml</w:t>
      </w:r>
      <w:r w:rsidRPr="00497BB8">
        <w:t xml:space="preserve"> стерилна вода за инжекции.</w:t>
      </w:r>
    </w:p>
    <w:p w14:paraId="1996BAD6" w14:textId="31D9A10C" w:rsidR="002520D7" w:rsidRPr="00497BB8" w:rsidRDefault="00CC429D" w:rsidP="00B16864">
      <w:pPr>
        <w:ind w:left="561"/>
      </w:pPr>
      <w:r w:rsidRPr="00497BB8">
        <w:t>Полученият разтвор съдържа приблизително 21 mg/</w:t>
      </w:r>
      <w:r w:rsidR="007F3F01" w:rsidRPr="00497BB8">
        <w:t>ml</w:t>
      </w:r>
      <w:r w:rsidRPr="00497BB8">
        <w:t xml:space="preserve"> трастузумаб.</w:t>
      </w:r>
    </w:p>
    <w:p w14:paraId="1996BAD7" w14:textId="77777777" w:rsidR="001B1883" w:rsidRPr="00497BB8" w:rsidRDefault="001B1883" w:rsidP="00B16864"/>
    <w:p w14:paraId="1996BAD8" w14:textId="050407A1" w:rsidR="00F43F10" w:rsidRPr="00497BB8" w:rsidRDefault="004E3409" w:rsidP="00B16864">
      <w:pPr>
        <w:pStyle w:val="ListParagraph"/>
        <w:keepNext/>
        <w:keepLines/>
        <w:numPr>
          <w:ilvl w:val="0"/>
          <w:numId w:val="53"/>
        </w:numPr>
        <w:tabs>
          <w:tab w:val="left" w:pos="898"/>
          <w:tab w:val="left" w:pos="899"/>
        </w:tabs>
        <w:ind w:left="562" w:hanging="562"/>
      </w:pPr>
      <w:r w:rsidRPr="00497BB8">
        <w:t>Други съставки: L-хистидинов хидрохлорид монохидрат, L-хистидин, α,α-трехалоза дихидрат</w:t>
      </w:r>
      <w:r w:rsidR="00B13C65" w:rsidRPr="00497BB8">
        <w:t xml:space="preserve"> и</w:t>
      </w:r>
      <w:r w:rsidRPr="00497BB8">
        <w:t xml:space="preserve"> полисорбат 20.</w:t>
      </w:r>
    </w:p>
    <w:p w14:paraId="1996BAD9" w14:textId="77777777" w:rsidR="00F43F10" w:rsidRPr="00497BB8" w:rsidRDefault="00F43F10" w:rsidP="00B16864">
      <w:pPr>
        <w:pStyle w:val="BodyText"/>
      </w:pPr>
    </w:p>
    <w:p w14:paraId="1996BADA" w14:textId="39835A74" w:rsidR="00F43F10" w:rsidRPr="00497BB8" w:rsidRDefault="00376646" w:rsidP="00B16864">
      <w:pPr>
        <w:pStyle w:val="Heading1"/>
      </w:pPr>
      <w:r w:rsidRPr="00497BB8">
        <w:t>Как изглежда Tuznue и какво съдържа опаковката</w:t>
      </w:r>
    </w:p>
    <w:p w14:paraId="1996BADB" w14:textId="77777777" w:rsidR="00F43F10" w:rsidRPr="00497BB8" w:rsidRDefault="00F43F10" w:rsidP="00B16864">
      <w:pPr>
        <w:pStyle w:val="BodyText"/>
        <w:rPr>
          <w:b/>
        </w:rPr>
      </w:pPr>
    </w:p>
    <w:p w14:paraId="1996BADC" w14:textId="34C096D7" w:rsidR="00A26F8F" w:rsidRPr="00497BB8" w:rsidRDefault="00ED1F53" w:rsidP="00B16864">
      <w:pPr>
        <w:pStyle w:val="BodyText"/>
      </w:pPr>
      <w:r w:rsidRPr="00497BB8">
        <w:t>Tuznue е прах за концентрат за инфузионен разтвор, който се предлага в стъклен флакон с гумена запушалка, който съдържа или 150 mg, или 420 mg трастузумаб. Прахът представлява б</w:t>
      </w:r>
      <w:r w:rsidR="00936501" w:rsidRPr="00497BB8">
        <w:t>я</w:t>
      </w:r>
      <w:r w:rsidRPr="00497BB8">
        <w:t>л</w:t>
      </w:r>
      <w:r w:rsidR="00936501" w:rsidRPr="00497BB8">
        <w:t>а</w:t>
      </w:r>
      <w:r w:rsidRPr="00497BB8">
        <w:t xml:space="preserve"> до бледожълт</w:t>
      </w:r>
      <w:r w:rsidR="00936501" w:rsidRPr="00497BB8">
        <w:t>а</w:t>
      </w:r>
      <w:r w:rsidRPr="00497BB8">
        <w:t xml:space="preserve"> компактна маса.</w:t>
      </w:r>
    </w:p>
    <w:p w14:paraId="1996BADD" w14:textId="77777777" w:rsidR="002520D7" w:rsidRPr="00497BB8" w:rsidRDefault="002520D7" w:rsidP="00B16864">
      <w:pPr>
        <w:pStyle w:val="BodyText"/>
      </w:pPr>
    </w:p>
    <w:p w14:paraId="1996BADE" w14:textId="13260501" w:rsidR="00F43F10" w:rsidRPr="00497BB8" w:rsidRDefault="00062E65" w:rsidP="00B16864">
      <w:pPr>
        <w:pStyle w:val="BodyText"/>
      </w:pPr>
      <w:r w:rsidRPr="00497BB8">
        <w:t>Всяка опаковка съдържа 1 флакон с прах.</w:t>
      </w:r>
    </w:p>
    <w:p w14:paraId="1996BADF" w14:textId="77777777" w:rsidR="002520D7" w:rsidRPr="00497BB8" w:rsidRDefault="002520D7" w:rsidP="00B16864">
      <w:pPr>
        <w:pStyle w:val="BodyText"/>
      </w:pPr>
    </w:p>
    <w:p w14:paraId="1996BAE0" w14:textId="33E9170F" w:rsidR="00F43F10" w:rsidRPr="00497BB8" w:rsidRDefault="00062E65" w:rsidP="00B16864">
      <w:pPr>
        <w:pStyle w:val="Heading1"/>
      </w:pPr>
      <w:r w:rsidRPr="00497BB8">
        <w:t>Притежател на разрешението за употреба</w:t>
      </w:r>
    </w:p>
    <w:p w14:paraId="1996BAE1" w14:textId="77777777" w:rsidR="00F43F10" w:rsidRPr="00497BB8" w:rsidRDefault="00F43F10" w:rsidP="00B16864">
      <w:pPr>
        <w:pStyle w:val="BodyText"/>
        <w:rPr>
          <w:b/>
        </w:rPr>
      </w:pPr>
    </w:p>
    <w:p w14:paraId="1996BAE2" w14:textId="77777777" w:rsidR="00E74244" w:rsidRPr="00497BB8" w:rsidRDefault="00F83889" w:rsidP="00B16864">
      <w:pPr>
        <w:pStyle w:val="BodyText"/>
      </w:pPr>
      <w:r w:rsidRPr="00497BB8">
        <w:t xml:space="preserve">Prestige Biopharma Belgium </w:t>
      </w:r>
      <w:r w:rsidR="00E71B9B" w:rsidRPr="00497BB8">
        <w:t>BVBA</w:t>
      </w:r>
    </w:p>
    <w:p w14:paraId="1996BAE3" w14:textId="77777777" w:rsidR="009F6640" w:rsidRPr="00497BB8" w:rsidRDefault="00F83889" w:rsidP="00B16864">
      <w:pPr>
        <w:numPr>
          <w:ilvl w:val="12"/>
          <w:numId w:val="0"/>
        </w:numPr>
      </w:pPr>
      <w:r w:rsidRPr="00497BB8">
        <w:t>Terhulpensesteenweg 449</w:t>
      </w:r>
    </w:p>
    <w:p w14:paraId="1996BAE5" w14:textId="03DA9CA1" w:rsidR="00E74244" w:rsidRPr="00497BB8" w:rsidRDefault="00F83889" w:rsidP="00B16864">
      <w:pPr>
        <w:numPr>
          <w:ilvl w:val="12"/>
          <w:numId w:val="0"/>
        </w:numPr>
      </w:pPr>
      <w:r w:rsidRPr="00497BB8">
        <w:t>3090 Overijse</w:t>
      </w:r>
      <w:r w:rsidR="00DF2B18" w:rsidRPr="00497BB8">
        <w:t xml:space="preserve">, </w:t>
      </w:r>
      <w:r w:rsidR="005261B1" w:rsidRPr="00497BB8">
        <w:t>Белгия</w:t>
      </w:r>
    </w:p>
    <w:p w14:paraId="1996BAE6" w14:textId="77777777" w:rsidR="00F43F10" w:rsidRPr="00497BB8" w:rsidRDefault="00F43F10" w:rsidP="00B16864">
      <w:pPr>
        <w:pStyle w:val="BodyText"/>
      </w:pPr>
    </w:p>
    <w:p w14:paraId="1996BAE7" w14:textId="3FA3DE41" w:rsidR="00F43F10" w:rsidRPr="00497BB8" w:rsidRDefault="00376C3D" w:rsidP="00B16864">
      <w:pPr>
        <w:pStyle w:val="Heading1"/>
      </w:pPr>
      <w:r w:rsidRPr="00497BB8">
        <w:t>Производител</w:t>
      </w:r>
    </w:p>
    <w:p w14:paraId="1996BAE8" w14:textId="77777777" w:rsidR="00E71B9B" w:rsidRPr="00497BB8" w:rsidRDefault="00E71B9B" w:rsidP="00B16864">
      <w:pPr>
        <w:pStyle w:val="BodyText"/>
      </w:pPr>
    </w:p>
    <w:p w14:paraId="1996BAE9" w14:textId="77777777" w:rsidR="00465310" w:rsidRPr="00497BB8" w:rsidRDefault="00F83889" w:rsidP="00B16864">
      <w:pPr>
        <w:pStyle w:val="BodyText"/>
      </w:pPr>
      <w:r w:rsidRPr="00497BB8">
        <w:t>Kymos Pharma Services, S.L</w:t>
      </w:r>
      <w:r w:rsidR="009F6640" w:rsidRPr="00497BB8">
        <w:rPr>
          <w:bCs/>
        </w:rPr>
        <w:t>.</w:t>
      </w:r>
    </w:p>
    <w:p w14:paraId="1996BAEA" w14:textId="07905A0D" w:rsidR="009B6568" w:rsidRPr="00497BB8" w:rsidRDefault="00F83889" w:rsidP="00B16864">
      <w:r w:rsidRPr="00497BB8">
        <w:t>Parc Tecnològic del Vallès, Ronda Can Fatjó</w:t>
      </w:r>
      <w:r w:rsidR="009F6640" w:rsidRPr="00497BB8">
        <w:t>,</w:t>
      </w:r>
    </w:p>
    <w:p w14:paraId="1996BAEB" w14:textId="130C8772" w:rsidR="00465310" w:rsidRPr="00497BB8" w:rsidRDefault="00F83889" w:rsidP="00B16864">
      <w:pPr>
        <w:pStyle w:val="BodyText"/>
        <w:ind w:left="29" w:hanging="29"/>
      </w:pPr>
      <w:r w:rsidRPr="00497BB8">
        <w:t>7B, Cerdanyola del Vallès,</w:t>
      </w:r>
    </w:p>
    <w:p w14:paraId="1996BAEC" w14:textId="349506EA" w:rsidR="00924B55" w:rsidRPr="00497BB8" w:rsidRDefault="00F83889" w:rsidP="00B16864">
      <w:pPr>
        <w:pStyle w:val="BodyText"/>
        <w:ind w:left="29" w:hanging="29"/>
      </w:pPr>
      <w:r w:rsidRPr="00497BB8">
        <w:t xml:space="preserve">08290 Barcelona, </w:t>
      </w:r>
      <w:r w:rsidR="005261B1" w:rsidRPr="00497BB8">
        <w:t>Испания</w:t>
      </w:r>
    </w:p>
    <w:p w14:paraId="1996BAED" w14:textId="77777777" w:rsidR="00924B55" w:rsidRPr="00497BB8" w:rsidRDefault="00924B55" w:rsidP="00B16864">
      <w:pPr>
        <w:pStyle w:val="BodyText"/>
      </w:pPr>
    </w:p>
    <w:p w14:paraId="1996BAEE" w14:textId="77777777" w:rsidR="00465310" w:rsidRPr="00497BB8" w:rsidRDefault="00F83889" w:rsidP="00B16864">
      <w:pPr>
        <w:pStyle w:val="BodyText"/>
      </w:pPr>
      <w:r w:rsidRPr="00497BB8">
        <w:t>Laboratorio Reig Jofre, S.A</w:t>
      </w:r>
      <w:r w:rsidR="009F6640" w:rsidRPr="00497BB8">
        <w:rPr>
          <w:bCs/>
        </w:rPr>
        <w:t>.</w:t>
      </w:r>
    </w:p>
    <w:p w14:paraId="01D2E7A0" w14:textId="77777777" w:rsidR="00DF2B18" w:rsidRPr="00497BB8" w:rsidRDefault="00F83889" w:rsidP="00B16864">
      <w:pPr>
        <w:pStyle w:val="BodyText"/>
      </w:pPr>
      <w:r w:rsidRPr="00497BB8">
        <w:t>Gran Capitán, 10</w:t>
      </w:r>
      <w:r w:rsidR="00E71B9B" w:rsidRPr="00497BB8">
        <w:t xml:space="preserve">, </w:t>
      </w:r>
      <w:r w:rsidRPr="00497BB8">
        <w:t>Sant Joan Despí,</w:t>
      </w:r>
    </w:p>
    <w:p w14:paraId="1996BAEF" w14:textId="4E8FE862" w:rsidR="009B6241" w:rsidRPr="00497BB8" w:rsidRDefault="00F83889" w:rsidP="00B16864">
      <w:pPr>
        <w:pStyle w:val="BodyText"/>
      </w:pPr>
      <w:r w:rsidRPr="00497BB8">
        <w:t xml:space="preserve">08970 Barcelona, </w:t>
      </w:r>
      <w:r w:rsidR="005261B1" w:rsidRPr="00497BB8">
        <w:t>Испания</w:t>
      </w:r>
    </w:p>
    <w:p w14:paraId="1996BAF0" w14:textId="77777777" w:rsidR="00E71B9B" w:rsidRPr="00497BB8" w:rsidRDefault="00E71B9B" w:rsidP="00B16864">
      <w:pPr>
        <w:pStyle w:val="BodyText"/>
        <w:rPr>
          <w:ins w:id="1" w:author="Author"/>
        </w:rPr>
      </w:pPr>
    </w:p>
    <w:p w14:paraId="3C489E67" w14:textId="1F14E7D3" w:rsidR="004C759D" w:rsidRPr="00497BB8" w:rsidRDefault="004C759D" w:rsidP="00B16864">
      <w:pPr>
        <w:pStyle w:val="BodyText"/>
        <w:rPr>
          <w:ins w:id="2" w:author="Author"/>
        </w:rPr>
      </w:pPr>
      <w:ins w:id="3" w:author="Author">
        <w:r w:rsidRPr="00497BB8">
          <w:t>За допълнителна информация относно това лекарство, моля, свържете се с локалния представител на притежателя на разрешението за употреба</w:t>
        </w:r>
        <w:r w:rsidR="00226DD5" w:rsidRPr="00497BB8">
          <w:t>:</w:t>
        </w:r>
      </w:ins>
    </w:p>
    <w:p w14:paraId="32635BFA" w14:textId="77777777" w:rsidR="004C759D" w:rsidRPr="00D33301" w:rsidRDefault="004C759D" w:rsidP="00B16864">
      <w:pPr>
        <w:pStyle w:val="BodyText"/>
        <w:rPr>
          <w:ins w:id="4" w:author="Author"/>
        </w:rPr>
      </w:pPr>
    </w:p>
    <w:tbl>
      <w:tblPr>
        <w:tblW w:w="9331" w:type="dxa"/>
        <w:tblInd w:w="-5" w:type="dxa"/>
        <w:tblLayout w:type="fixed"/>
        <w:tblLook w:val="04A0" w:firstRow="1" w:lastRow="0" w:firstColumn="1" w:lastColumn="0" w:noHBand="0" w:noVBand="1"/>
      </w:tblPr>
      <w:tblGrid>
        <w:gridCol w:w="4651"/>
        <w:gridCol w:w="4680"/>
      </w:tblGrid>
      <w:tr w:rsidR="008D4FED" w:rsidRPr="00497BB8" w14:paraId="05768DDF" w14:textId="77777777" w:rsidTr="00B874BE">
        <w:trPr>
          <w:ins w:id="5" w:author="Author"/>
        </w:trPr>
        <w:tc>
          <w:tcPr>
            <w:tcW w:w="4646" w:type="dxa"/>
          </w:tcPr>
          <w:p w14:paraId="432C77F5" w14:textId="77777777" w:rsidR="008D4FED" w:rsidRPr="00497BB8" w:rsidRDefault="008D4FED" w:rsidP="00B874BE">
            <w:pPr>
              <w:tabs>
                <w:tab w:val="left" w:pos="567"/>
              </w:tabs>
              <w:rPr>
                <w:ins w:id="6" w:author="Author"/>
                <w:szCs w:val="20"/>
                <w:lang w:val="de-DE"/>
              </w:rPr>
            </w:pPr>
            <w:ins w:id="7" w:author="Author">
              <w:r w:rsidRPr="00497BB8">
                <w:rPr>
                  <w:b/>
                  <w:szCs w:val="20"/>
                  <w:lang w:val="de-DE"/>
                </w:rPr>
                <w:t>België/Belgique/Belgien</w:t>
              </w:r>
            </w:ins>
          </w:p>
          <w:p w14:paraId="1C02D3A3" w14:textId="77777777" w:rsidR="008D4FED" w:rsidRPr="00497BB8" w:rsidRDefault="008D4FED" w:rsidP="00B874BE">
            <w:pPr>
              <w:tabs>
                <w:tab w:val="left" w:pos="567"/>
              </w:tabs>
              <w:adjustRightInd w:val="0"/>
              <w:rPr>
                <w:ins w:id="8" w:author="Author"/>
                <w:color w:val="000000"/>
                <w:szCs w:val="20"/>
                <w:lang w:val="de-DE" w:bidi="he-IL"/>
              </w:rPr>
            </w:pPr>
            <w:ins w:id="9" w:author="Author">
              <w:r w:rsidRPr="00497BB8">
                <w:rPr>
                  <w:color w:val="000000"/>
                  <w:szCs w:val="20"/>
                  <w:lang w:val="de-DE" w:bidi="he-IL"/>
                </w:rPr>
                <w:t>Teva Pharma Belgium N.V./S.A./AG</w:t>
              </w:r>
            </w:ins>
          </w:p>
          <w:p w14:paraId="337DE1B1" w14:textId="77777777" w:rsidR="008D4FED" w:rsidRPr="00497BB8" w:rsidRDefault="008D4FED" w:rsidP="00B874BE">
            <w:pPr>
              <w:tabs>
                <w:tab w:val="left" w:pos="567"/>
              </w:tabs>
              <w:rPr>
                <w:ins w:id="10" w:author="Author"/>
                <w:szCs w:val="20"/>
              </w:rPr>
            </w:pPr>
            <w:ins w:id="11" w:author="Author">
              <w:r w:rsidRPr="00497BB8">
                <w:rPr>
                  <w:szCs w:val="20"/>
                </w:rPr>
                <w:t>Tél/Tel: +</w:t>
              </w:r>
              <w:r w:rsidRPr="00497BB8">
                <w:rPr>
                  <w:szCs w:val="20"/>
                  <w:lang w:bidi="he-IL"/>
                </w:rPr>
                <w:t>32 38207373</w:t>
              </w:r>
            </w:ins>
          </w:p>
          <w:p w14:paraId="7F481618" w14:textId="77777777" w:rsidR="008D4FED" w:rsidRPr="00497BB8" w:rsidRDefault="008D4FED" w:rsidP="00B874BE">
            <w:pPr>
              <w:tabs>
                <w:tab w:val="left" w:pos="567"/>
              </w:tabs>
              <w:ind w:right="34"/>
              <w:rPr>
                <w:ins w:id="12" w:author="Author"/>
                <w:szCs w:val="20"/>
              </w:rPr>
            </w:pPr>
          </w:p>
        </w:tc>
        <w:tc>
          <w:tcPr>
            <w:tcW w:w="4680" w:type="dxa"/>
          </w:tcPr>
          <w:p w14:paraId="0B848BE9" w14:textId="77777777" w:rsidR="008D4FED" w:rsidRPr="00497BB8" w:rsidRDefault="008D4FED" w:rsidP="00B874BE">
            <w:pPr>
              <w:tabs>
                <w:tab w:val="left" w:pos="567"/>
              </w:tabs>
              <w:rPr>
                <w:ins w:id="13" w:author="Author"/>
                <w:szCs w:val="20"/>
              </w:rPr>
            </w:pPr>
            <w:ins w:id="14" w:author="Author">
              <w:r w:rsidRPr="00497BB8">
                <w:rPr>
                  <w:b/>
                  <w:szCs w:val="20"/>
                </w:rPr>
                <w:t>Lietuva</w:t>
              </w:r>
            </w:ins>
          </w:p>
          <w:p w14:paraId="76F8206A" w14:textId="77777777" w:rsidR="008D4FED" w:rsidRPr="00497BB8" w:rsidRDefault="008D4FED" w:rsidP="00B874BE">
            <w:pPr>
              <w:tabs>
                <w:tab w:val="left" w:pos="567"/>
              </w:tabs>
              <w:rPr>
                <w:ins w:id="15" w:author="Author"/>
                <w:szCs w:val="20"/>
                <w:lang w:bidi="he-IL"/>
              </w:rPr>
            </w:pPr>
            <w:ins w:id="16" w:author="Author">
              <w:r w:rsidRPr="00497BB8">
                <w:rPr>
                  <w:szCs w:val="20"/>
                  <w:lang w:bidi="he-IL"/>
                </w:rPr>
                <w:t>UAB Teva Baltics</w:t>
              </w:r>
            </w:ins>
          </w:p>
          <w:p w14:paraId="28007A3F" w14:textId="77777777" w:rsidR="008D4FED" w:rsidRPr="00497BB8" w:rsidRDefault="008D4FED" w:rsidP="00B874BE">
            <w:pPr>
              <w:tabs>
                <w:tab w:val="left" w:pos="-720"/>
                <w:tab w:val="left" w:pos="567"/>
              </w:tabs>
              <w:suppressAutoHyphens/>
              <w:rPr>
                <w:ins w:id="17" w:author="Author"/>
                <w:color w:val="000000"/>
                <w:szCs w:val="20"/>
                <w:lang w:eastAsia="en-GB" w:bidi="he-IL"/>
              </w:rPr>
            </w:pPr>
            <w:ins w:id="18" w:author="Author">
              <w:r w:rsidRPr="00497BB8">
                <w:rPr>
                  <w:color w:val="000000"/>
                  <w:szCs w:val="20"/>
                  <w:lang w:eastAsia="en-GB" w:bidi="he-IL"/>
                </w:rPr>
                <w:t>Tel: +370 52660203</w:t>
              </w:r>
            </w:ins>
          </w:p>
          <w:p w14:paraId="355E808E" w14:textId="77777777" w:rsidR="008D4FED" w:rsidRPr="00497BB8" w:rsidRDefault="008D4FED" w:rsidP="00B874BE">
            <w:pPr>
              <w:tabs>
                <w:tab w:val="left" w:pos="567"/>
              </w:tabs>
              <w:suppressAutoHyphens/>
              <w:rPr>
                <w:ins w:id="19" w:author="Author"/>
                <w:szCs w:val="20"/>
              </w:rPr>
            </w:pPr>
          </w:p>
        </w:tc>
      </w:tr>
      <w:tr w:rsidR="008D4FED" w:rsidRPr="00497BB8" w14:paraId="0D7D158F" w14:textId="77777777" w:rsidTr="00B874BE">
        <w:trPr>
          <w:ins w:id="20" w:author="Author"/>
        </w:trPr>
        <w:tc>
          <w:tcPr>
            <w:tcW w:w="4646" w:type="dxa"/>
          </w:tcPr>
          <w:p w14:paraId="302D6606" w14:textId="77777777" w:rsidR="008D4FED" w:rsidRPr="00497BB8" w:rsidRDefault="008D4FED" w:rsidP="00B874BE">
            <w:pPr>
              <w:tabs>
                <w:tab w:val="left" w:pos="720"/>
              </w:tabs>
              <w:adjustRightInd w:val="0"/>
              <w:rPr>
                <w:ins w:id="21" w:author="Author"/>
                <w:b/>
                <w:bCs/>
                <w:color w:val="000000"/>
                <w:szCs w:val="20"/>
                <w:lang w:eastAsia="en-GB" w:bidi="he-IL"/>
              </w:rPr>
            </w:pPr>
            <w:ins w:id="22" w:author="Author">
              <w:r w:rsidRPr="00497BB8">
                <w:rPr>
                  <w:b/>
                  <w:bCs/>
                  <w:color w:val="000000"/>
                  <w:szCs w:val="20"/>
                  <w:lang w:eastAsia="en-GB" w:bidi="he-IL"/>
                </w:rPr>
                <w:t>България</w:t>
              </w:r>
            </w:ins>
          </w:p>
          <w:p w14:paraId="58AFCEFE" w14:textId="77777777" w:rsidR="008D4FED" w:rsidRPr="00497BB8" w:rsidRDefault="008D4FED" w:rsidP="00B874BE">
            <w:pPr>
              <w:tabs>
                <w:tab w:val="left" w:pos="567"/>
              </w:tabs>
              <w:adjustRightInd w:val="0"/>
              <w:rPr>
                <w:ins w:id="23" w:author="Author"/>
                <w:color w:val="000000"/>
                <w:szCs w:val="20"/>
                <w:lang w:bidi="he-IL"/>
              </w:rPr>
            </w:pPr>
            <w:ins w:id="24" w:author="Author">
              <w:r w:rsidRPr="00D33301">
                <w:rPr>
                  <w:szCs w:val="20"/>
                </w:rPr>
                <w:t xml:space="preserve">Тева Фарма </w:t>
              </w:r>
              <w:r w:rsidRPr="00497BB8">
                <w:rPr>
                  <w:szCs w:val="20"/>
                </w:rPr>
                <w:t>ЕАД</w:t>
              </w:r>
            </w:ins>
          </w:p>
          <w:p w14:paraId="6BA4C5CE" w14:textId="77777777" w:rsidR="008D4FED" w:rsidRPr="00497BB8" w:rsidRDefault="008D4FED" w:rsidP="00B874BE">
            <w:pPr>
              <w:tabs>
                <w:tab w:val="left" w:pos="-720"/>
                <w:tab w:val="left" w:pos="567"/>
              </w:tabs>
              <w:suppressAutoHyphens/>
              <w:rPr>
                <w:ins w:id="25" w:author="Author"/>
                <w:color w:val="000000"/>
                <w:szCs w:val="20"/>
                <w:lang w:eastAsia="en-GB" w:bidi="he-IL"/>
              </w:rPr>
            </w:pPr>
            <w:ins w:id="26" w:author="Author">
              <w:r w:rsidRPr="00497BB8">
                <w:rPr>
                  <w:color w:val="000000"/>
                  <w:szCs w:val="20"/>
                  <w:lang w:eastAsia="en-GB" w:bidi="he-IL"/>
                </w:rPr>
                <w:t>Teл.: +359 24899585</w:t>
              </w:r>
            </w:ins>
          </w:p>
          <w:p w14:paraId="2B456061" w14:textId="77777777" w:rsidR="008D4FED" w:rsidRPr="00497BB8" w:rsidRDefault="008D4FED" w:rsidP="00B874BE">
            <w:pPr>
              <w:tabs>
                <w:tab w:val="left" w:pos="-720"/>
                <w:tab w:val="left" w:pos="567"/>
              </w:tabs>
              <w:suppressAutoHyphens/>
              <w:rPr>
                <w:ins w:id="27" w:author="Author"/>
                <w:szCs w:val="20"/>
              </w:rPr>
            </w:pPr>
          </w:p>
        </w:tc>
        <w:tc>
          <w:tcPr>
            <w:tcW w:w="4680" w:type="dxa"/>
          </w:tcPr>
          <w:p w14:paraId="1F8F3C7C" w14:textId="77777777" w:rsidR="008D4FED" w:rsidRPr="00497BB8" w:rsidRDefault="008D4FED" w:rsidP="00B874BE">
            <w:pPr>
              <w:tabs>
                <w:tab w:val="left" w:pos="720"/>
              </w:tabs>
              <w:adjustRightInd w:val="0"/>
              <w:rPr>
                <w:ins w:id="28" w:author="Author"/>
                <w:b/>
                <w:bCs/>
                <w:color w:val="000000"/>
                <w:szCs w:val="20"/>
                <w:lang w:val="de-DE" w:eastAsia="en-GB" w:bidi="he-IL"/>
              </w:rPr>
            </w:pPr>
            <w:ins w:id="29" w:author="Author">
              <w:r w:rsidRPr="00497BB8">
                <w:rPr>
                  <w:b/>
                  <w:bCs/>
                  <w:color w:val="000000"/>
                  <w:szCs w:val="20"/>
                  <w:lang w:val="de-DE" w:eastAsia="en-GB" w:bidi="he-IL"/>
                </w:rPr>
                <w:t>Luxembourg/Luxemburg</w:t>
              </w:r>
            </w:ins>
          </w:p>
          <w:p w14:paraId="55103351" w14:textId="77777777" w:rsidR="008D4FED" w:rsidRPr="00497BB8" w:rsidRDefault="008D4FED" w:rsidP="00B874BE">
            <w:pPr>
              <w:tabs>
                <w:tab w:val="left" w:pos="567"/>
              </w:tabs>
              <w:adjustRightInd w:val="0"/>
              <w:rPr>
                <w:ins w:id="30" w:author="Author"/>
                <w:color w:val="000000"/>
                <w:szCs w:val="20"/>
                <w:lang w:val="de-DE" w:bidi="he-IL"/>
              </w:rPr>
            </w:pPr>
            <w:ins w:id="31" w:author="Author">
              <w:r w:rsidRPr="00497BB8">
                <w:rPr>
                  <w:color w:val="000000"/>
                  <w:szCs w:val="20"/>
                  <w:lang w:val="de-DE" w:bidi="he-IL"/>
                </w:rPr>
                <w:t>Teva Pharma Belgium N.V./S.A./AG</w:t>
              </w:r>
            </w:ins>
          </w:p>
          <w:p w14:paraId="698D9532" w14:textId="77777777" w:rsidR="008D4FED" w:rsidRPr="00497BB8" w:rsidRDefault="008D4FED" w:rsidP="00B874BE">
            <w:pPr>
              <w:tabs>
                <w:tab w:val="left" w:pos="567"/>
              </w:tabs>
              <w:suppressAutoHyphens/>
              <w:spacing w:line="260" w:lineRule="exact"/>
              <w:rPr>
                <w:ins w:id="32" w:author="Author"/>
                <w:color w:val="000000"/>
                <w:szCs w:val="20"/>
                <w:lang w:val="de-DE" w:bidi="he-IL"/>
              </w:rPr>
            </w:pPr>
            <w:ins w:id="33" w:author="Author">
              <w:r w:rsidRPr="00497BB8">
                <w:rPr>
                  <w:szCs w:val="20"/>
                </w:rPr>
                <w:t>Tél/Tel: +</w:t>
              </w:r>
              <w:r w:rsidRPr="00497BB8">
                <w:rPr>
                  <w:szCs w:val="20"/>
                  <w:lang w:bidi="he-IL"/>
                </w:rPr>
                <w:t>32 38207373</w:t>
              </w:r>
            </w:ins>
          </w:p>
          <w:p w14:paraId="77A19925" w14:textId="77777777" w:rsidR="008D4FED" w:rsidRPr="00497BB8" w:rsidRDefault="008D4FED" w:rsidP="00B874BE">
            <w:pPr>
              <w:tabs>
                <w:tab w:val="left" w:pos="-720"/>
                <w:tab w:val="left" w:pos="567"/>
              </w:tabs>
              <w:suppressAutoHyphens/>
              <w:rPr>
                <w:ins w:id="34" w:author="Author"/>
                <w:szCs w:val="20"/>
                <w:lang w:val="de-DE"/>
              </w:rPr>
            </w:pPr>
          </w:p>
        </w:tc>
      </w:tr>
      <w:tr w:rsidR="008D4FED" w:rsidRPr="00497BB8" w14:paraId="6947C075" w14:textId="77777777" w:rsidTr="00B874BE">
        <w:trPr>
          <w:ins w:id="35" w:author="Author"/>
        </w:trPr>
        <w:tc>
          <w:tcPr>
            <w:tcW w:w="4646" w:type="dxa"/>
          </w:tcPr>
          <w:p w14:paraId="12B0BED5" w14:textId="77777777" w:rsidR="008D4FED" w:rsidRPr="00497BB8" w:rsidRDefault="008D4FED" w:rsidP="00B874BE">
            <w:pPr>
              <w:tabs>
                <w:tab w:val="left" w:pos="-720"/>
                <w:tab w:val="left" w:pos="567"/>
              </w:tabs>
              <w:suppressAutoHyphens/>
              <w:rPr>
                <w:ins w:id="36" w:author="Author"/>
                <w:szCs w:val="20"/>
              </w:rPr>
            </w:pPr>
            <w:ins w:id="37" w:author="Author">
              <w:r w:rsidRPr="00497BB8">
                <w:rPr>
                  <w:b/>
                  <w:szCs w:val="20"/>
                </w:rPr>
                <w:t>Česká republika</w:t>
              </w:r>
            </w:ins>
          </w:p>
          <w:p w14:paraId="2195A77B" w14:textId="77777777" w:rsidR="008D4FED" w:rsidRPr="00497BB8" w:rsidRDefault="008D4FED" w:rsidP="00B874BE">
            <w:pPr>
              <w:tabs>
                <w:tab w:val="left" w:pos="720"/>
              </w:tabs>
              <w:adjustRightInd w:val="0"/>
              <w:rPr>
                <w:ins w:id="38" w:author="Author"/>
                <w:color w:val="000000"/>
                <w:szCs w:val="20"/>
                <w:lang w:eastAsia="en-GB" w:bidi="he-IL"/>
              </w:rPr>
            </w:pPr>
            <w:ins w:id="39" w:author="Author">
              <w:r w:rsidRPr="00497BB8">
                <w:rPr>
                  <w:color w:val="000000"/>
                  <w:szCs w:val="20"/>
                  <w:lang w:eastAsia="en-GB" w:bidi="he-IL"/>
                </w:rPr>
                <w:t>Teva Pharmaceuticals CR, s.r.o.</w:t>
              </w:r>
            </w:ins>
          </w:p>
          <w:p w14:paraId="0546D2B5" w14:textId="77777777" w:rsidR="008D4FED" w:rsidRPr="00497BB8" w:rsidRDefault="008D4FED" w:rsidP="00B874BE">
            <w:pPr>
              <w:tabs>
                <w:tab w:val="left" w:pos="-720"/>
                <w:tab w:val="left" w:pos="567"/>
              </w:tabs>
              <w:suppressAutoHyphens/>
              <w:rPr>
                <w:ins w:id="40" w:author="Author"/>
                <w:color w:val="000000"/>
                <w:szCs w:val="20"/>
                <w:lang w:eastAsia="en-GB" w:bidi="he-IL"/>
              </w:rPr>
            </w:pPr>
            <w:ins w:id="41" w:author="Author">
              <w:r w:rsidRPr="00497BB8">
                <w:rPr>
                  <w:color w:val="000000"/>
                  <w:szCs w:val="20"/>
                  <w:lang w:eastAsia="en-GB" w:bidi="he-IL"/>
                </w:rPr>
                <w:t>Tel: +420 251007111</w:t>
              </w:r>
            </w:ins>
          </w:p>
          <w:p w14:paraId="090E2600" w14:textId="77777777" w:rsidR="008D4FED" w:rsidRPr="00497BB8" w:rsidRDefault="008D4FED" w:rsidP="00B874BE">
            <w:pPr>
              <w:tabs>
                <w:tab w:val="left" w:pos="-720"/>
                <w:tab w:val="left" w:pos="567"/>
              </w:tabs>
              <w:suppressAutoHyphens/>
              <w:rPr>
                <w:ins w:id="42" w:author="Author"/>
                <w:szCs w:val="20"/>
              </w:rPr>
            </w:pPr>
          </w:p>
        </w:tc>
        <w:tc>
          <w:tcPr>
            <w:tcW w:w="4680" w:type="dxa"/>
          </w:tcPr>
          <w:p w14:paraId="7ED482F9" w14:textId="77777777" w:rsidR="008D4FED" w:rsidRPr="00497BB8" w:rsidRDefault="008D4FED" w:rsidP="00B874BE">
            <w:pPr>
              <w:tabs>
                <w:tab w:val="left" w:pos="567"/>
              </w:tabs>
              <w:rPr>
                <w:ins w:id="43" w:author="Author"/>
                <w:b/>
                <w:szCs w:val="20"/>
              </w:rPr>
            </w:pPr>
            <w:ins w:id="44" w:author="Author">
              <w:r w:rsidRPr="00497BB8">
                <w:rPr>
                  <w:b/>
                  <w:szCs w:val="20"/>
                </w:rPr>
                <w:t>Magyarország</w:t>
              </w:r>
            </w:ins>
          </w:p>
          <w:p w14:paraId="39B17468" w14:textId="77777777" w:rsidR="008D4FED" w:rsidRPr="00497BB8" w:rsidRDefault="008D4FED" w:rsidP="00B874BE">
            <w:pPr>
              <w:tabs>
                <w:tab w:val="left" w:pos="720"/>
              </w:tabs>
              <w:adjustRightInd w:val="0"/>
              <w:rPr>
                <w:ins w:id="45" w:author="Author"/>
                <w:color w:val="000000"/>
                <w:szCs w:val="20"/>
                <w:lang w:eastAsia="en-GB" w:bidi="he-IL"/>
              </w:rPr>
            </w:pPr>
            <w:ins w:id="46" w:author="Author">
              <w:r w:rsidRPr="00497BB8">
                <w:rPr>
                  <w:color w:val="000000"/>
                  <w:szCs w:val="20"/>
                  <w:lang w:eastAsia="en-GB" w:bidi="he-IL"/>
                </w:rPr>
                <w:t>Teva Gyógyszergyár Zrt.</w:t>
              </w:r>
            </w:ins>
          </w:p>
          <w:p w14:paraId="67CB8DA0" w14:textId="77777777" w:rsidR="008D4FED" w:rsidRPr="00497BB8" w:rsidRDefault="008D4FED" w:rsidP="00B874BE">
            <w:pPr>
              <w:tabs>
                <w:tab w:val="left" w:pos="-720"/>
                <w:tab w:val="left" w:pos="567"/>
              </w:tabs>
              <w:suppressAutoHyphens/>
              <w:rPr>
                <w:ins w:id="47" w:author="Author"/>
                <w:color w:val="000000"/>
                <w:szCs w:val="20"/>
                <w:lang w:eastAsia="en-GB" w:bidi="he-IL"/>
              </w:rPr>
            </w:pPr>
            <w:ins w:id="48" w:author="Author">
              <w:r w:rsidRPr="00497BB8">
                <w:rPr>
                  <w:color w:val="000000"/>
                  <w:szCs w:val="20"/>
                  <w:lang w:eastAsia="en-GB" w:bidi="he-IL"/>
                </w:rPr>
                <w:t>Tel.: +36 12886400</w:t>
              </w:r>
            </w:ins>
          </w:p>
          <w:p w14:paraId="070516C9" w14:textId="77777777" w:rsidR="008D4FED" w:rsidRPr="00497BB8" w:rsidRDefault="008D4FED" w:rsidP="00B874BE">
            <w:pPr>
              <w:tabs>
                <w:tab w:val="left" w:pos="567"/>
              </w:tabs>
              <w:rPr>
                <w:ins w:id="49" w:author="Author"/>
                <w:szCs w:val="20"/>
              </w:rPr>
            </w:pPr>
          </w:p>
        </w:tc>
      </w:tr>
      <w:tr w:rsidR="008D4FED" w:rsidRPr="00497BB8" w14:paraId="14E88BFD" w14:textId="77777777" w:rsidTr="00B874BE">
        <w:trPr>
          <w:ins w:id="50" w:author="Author"/>
        </w:trPr>
        <w:tc>
          <w:tcPr>
            <w:tcW w:w="4646" w:type="dxa"/>
          </w:tcPr>
          <w:p w14:paraId="00AF457D" w14:textId="77777777" w:rsidR="008D4FED" w:rsidRPr="00497BB8" w:rsidRDefault="008D4FED" w:rsidP="00B874BE">
            <w:pPr>
              <w:tabs>
                <w:tab w:val="left" w:pos="567"/>
              </w:tabs>
              <w:rPr>
                <w:ins w:id="51" w:author="Author"/>
                <w:szCs w:val="20"/>
              </w:rPr>
            </w:pPr>
            <w:ins w:id="52" w:author="Author">
              <w:r w:rsidRPr="00497BB8">
                <w:rPr>
                  <w:b/>
                  <w:szCs w:val="20"/>
                </w:rPr>
                <w:t>Danmark</w:t>
              </w:r>
            </w:ins>
          </w:p>
          <w:p w14:paraId="5F097EFC" w14:textId="77777777" w:rsidR="008D4FED" w:rsidRPr="00497BB8" w:rsidRDefault="008D4FED" w:rsidP="00B874BE">
            <w:pPr>
              <w:tabs>
                <w:tab w:val="left" w:pos="720"/>
              </w:tabs>
              <w:adjustRightInd w:val="0"/>
              <w:rPr>
                <w:ins w:id="53" w:author="Author"/>
                <w:color w:val="000000"/>
                <w:szCs w:val="20"/>
                <w:lang w:eastAsia="en-GB" w:bidi="he-IL"/>
              </w:rPr>
            </w:pPr>
            <w:ins w:id="54" w:author="Author">
              <w:r w:rsidRPr="00497BB8">
                <w:rPr>
                  <w:color w:val="000000"/>
                  <w:szCs w:val="20"/>
                  <w:lang w:eastAsia="en-GB" w:bidi="he-IL"/>
                </w:rPr>
                <w:t>Teva Denmark A/S</w:t>
              </w:r>
            </w:ins>
          </w:p>
          <w:p w14:paraId="0A597AB2" w14:textId="77777777" w:rsidR="008D4FED" w:rsidRPr="00497BB8" w:rsidRDefault="008D4FED" w:rsidP="00B874BE">
            <w:pPr>
              <w:tabs>
                <w:tab w:val="left" w:pos="-720"/>
                <w:tab w:val="left" w:pos="567"/>
              </w:tabs>
              <w:suppressAutoHyphens/>
              <w:rPr>
                <w:ins w:id="55" w:author="Author"/>
                <w:color w:val="000000"/>
                <w:szCs w:val="20"/>
                <w:lang w:eastAsia="en-GB" w:bidi="he-IL"/>
              </w:rPr>
            </w:pPr>
            <w:ins w:id="56" w:author="Author">
              <w:r w:rsidRPr="00497BB8">
                <w:rPr>
                  <w:color w:val="000000"/>
                  <w:szCs w:val="20"/>
                  <w:lang w:eastAsia="en-GB" w:bidi="he-IL"/>
                </w:rPr>
                <w:t>Tlf.: +45 44985511</w:t>
              </w:r>
            </w:ins>
          </w:p>
          <w:p w14:paraId="25C4A1E2" w14:textId="77777777" w:rsidR="008D4FED" w:rsidRPr="00497BB8" w:rsidRDefault="008D4FED" w:rsidP="00B874BE">
            <w:pPr>
              <w:tabs>
                <w:tab w:val="left" w:pos="-720"/>
                <w:tab w:val="left" w:pos="567"/>
              </w:tabs>
              <w:suppressAutoHyphens/>
              <w:rPr>
                <w:ins w:id="57" w:author="Author"/>
                <w:szCs w:val="20"/>
              </w:rPr>
            </w:pPr>
          </w:p>
        </w:tc>
        <w:tc>
          <w:tcPr>
            <w:tcW w:w="4680" w:type="dxa"/>
          </w:tcPr>
          <w:p w14:paraId="03831CD1" w14:textId="77777777" w:rsidR="008D4FED" w:rsidRPr="00D33301" w:rsidRDefault="008D4FED" w:rsidP="00B874BE">
            <w:pPr>
              <w:tabs>
                <w:tab w:val="left" w:pos="-720"/>
                <w:tab w:val="left" w:pos="567"/>
                <w:tab w:val="left" w:pos="4536"/>
              </w:tabs>
              <w:suppressAutoHyphens/>
              <w:rPr>
                <w:ins w:id="58" w:author="Author"/>
                <w:b/>
                <w:szCs w:val="20"/>
                <w:lang w:val="sv-SE"/>
              </w:rPr>
            </w:pPr>
            <w:ins w:id="59" w:author="Author">
              <w:r w:rsidRPr="00D33301">
                <w:rPr>
                  <w:b/>
                  <w:szCs w:val="20"/>
                  <w:lang w:val="sv-SE"/>
                </w:rPr>
                <w:t>Malta</w:t>
              </w:r>
            </w:ins>
          </w:p>
          <w:p w14:paraId="57F53CDD" w14:textId="77777777" w:rsidR="008D4FED" w:rsidRPr="00497BB8" w:rsidRDefault="008D4FED" w:rsidP="00B874BE">
            <w:pPr>
              <w:tabs>
                <w:tab w:val="left" w:pos="567"/>
              </w:tabs>
              <w:rPr>
                <w:ins w:id="60" w:author="Author"/>
                <w:color w:val="000000"/>
                <w:szCs w:val="20"/>
                <w:lang w:bidi="he-IL"/>
              </w:rPr>
            </w:pPr>
            <w:ins w:id="61" w:author="Author">
              <w:r w:rsidRPr="00D33301">
                <w:rPr>
                  <w:color w:val="000000"/>
                  <w:szCs w:val="20"/>
                  <w:lang w:val="sv-SE" w:bidi="he-IL"/>
                </w:rPr>
                <w:t>TEVA HELLAS </w:t>
              </w:r>
              <w:r w:rsidRPr="00497BB8">
                <w:rPr>
                  <w:color w:val="000000"/>
                  <w:szCs w:val="20"/>
                  <w:lang w:bidi="he-IL"/>
                </w:rPr>
                <w:t>Α</w:t>
              </w:r>
              <w:r w:rsidRPr="00D33301">
                <w:rPr>
                  <w:color w:val="000000"/>
                  <w:szCs w:val="20"/>
                  <w:lang w:val="sv-SE" w:bidi="he-IL"/>
                </w:rPr>
                <w:t>.</w:t>
              </w:r>
              <w:r w:rsidRPr="00497BB8">
                <w:rPr>
                  <w:color w:val="000000"/>
                  <w:szCs w:val="20"/>
                  <w:lang w:bidi="he-IL"/>
                </w:rPr>
                <w:t>Ε</w:t>
              </w:r>
              <w:r w:rsidRPr="00D33301">
                <w:rPr>
                  <w:color w:val="000000"/>
                  <w:szCs w:val="20"/>
                  <w:lang w:val="sv-SE" w:bidi="he-IL"/>
                </w:rPr>
                <w:t>.</w:t>
              </w:r>
            </w:ins>
          </w:p>
          <w:p w14:paraId="762CDA4D" w14:textId="77777777" w:rsidR="008D4FED" w:rsidRPr="00497BB8" w:rsidRDefault="008D4FED" w:rsidP="00B874BE">
            <w:pPr>
              <w:tabs>
                <w:tab w:val="left" w:pos="567"/>
              </w:tabs>
              <w:rPr>
                <w:ins w:id="62" w:author="Author"/>
                <w:color w:val="000000"/>
                <w:szCs w:val="20"/>
                <w:lang w:bidi="he-IL"/>
              </w:rPr>
            </w:pPr>
            <w:ins w:id="63" w:author="Author">
              <w:r w:rsidRPr="00497BB8">
                <w:rPr>
                  <w:color w:val="000000"/>
                  <w:szCs w:val="20"/>
                  <w:lang w:val="en-US" w:bidi="he-IL"/>
                </w:rPr>
                <w:t>il-</w:t>
              </w:r>
              <w:proofErr w:type="spellStart"/>
              <w:r w:rsidRPr="00497BB8">
                <w:rPr>
                  <w:color w:val="000000"/>
                  <w:szCs w:val="20"/>
                  <w:lang w:val="en-US" w:bidi="he-IL"/>
                </w:rPr>
                <w:t>Greċja</w:t>
              </w:r>
              <w:proofErr w:type="spellEnd"/>
            </w:ins>
          </w:p>
          <w:p w14:paraId="31BFAB05" w14:textId="77777777" w:rsidR="008D4FED" w:rsidRPr="00497BB8" w:rsidRDefault="008D4FED" w:rsidP="00B874BE">
            <w:pPr>
              <w:tabs>
                <w:tab w:val="left" w:pos="567"/>
              </w:tabs>
              <w:rPr>
                <w:ins w:id="64" w:author="Author"/>
                <w:color w:val="000000"/>
                <w:szCs w:val="20"/>
                <w:lang w:bidi="he-IL"/>
              </w:rPr>
            </w:pPr>
            <w:ins w:id="65" w:author="Author">
              <w:r w:rsidRPr="00497BB8">
                <w:rPr>
                  <w:color w:val="000000"/>
                  <w:szCs w:val="20"/>
                  <w:lang w:val="en-US" w:bidi="he-IL"/>
                </w:rPr>
                <w:t>Tel: +30 2118805000</w:t>
              </w:r>
            </w:ins>
          </w:p>
          <w:p w14:paraId="211099CA" w14:textId="77777777" w:rsidR="008D4FED" w:rsidRPr="00497BB8" w:rsidRDefault="008D4FED" w:rsidP="00B874BE">
            <w:pPr>
              <w:tabs>
                <w:tab w:val="left" w:pos="567"/>
              </w:tabs>
              <w:rPr>
                <w:ins w:id="66" w:author="Author"/>
                <w:szCs w:val="20"/>
              </w:rPr>
            </w:pPr>
          </w:p>
        </w:tc>
      </w:tr>
      <w:tr w:rsidR="008D4FED" w:rsidRPr="00497BB8" w14:paraId="60672AD6" w14:textId="77777777" w:rsidTr="00B874BE">
        <w:trPr>
          <w:ins w:id="67" w:author="Author"/>
        </w:trPr>
        <w:tc>
          <w:tcPr>
            <w:tcW w:w="4646" w:type="dxa"/>
            <w:hideMark/>
          </w:tcPr>
          <w:p w14:paraId="384F25D4" w14:textId="77777777" w:rsidR="008D4FED" w:rsidRPr="00497BB8" w:rsidRDefault="008D4FED" w:rsidP="00B874BE">
            <w:pPr>
              <w:tabs>
                <w:tab w:val="left" w:pos="567"/>
              </w:tabs>
              <w:rPr>
                <w:ins w:id="68" w:author="Author"/>
                <w:szCs w:val="20"/>
              </w:rPr>
            </w:pPr>
            <w:ins w:id="69" w:author="Author">
              <w:r w:rsidRPr="00497BB8">
                <w:rPr>
                  <w:b/>
                  <w:szCs w:val="20"/>
                </w:rPr>
                <w:t>Deutschland</w:t>
              </w:r>
            </w:ins>
          </w:p>
          <w:p w14:paraId="4F6B0357" w14:textId="77777777" w:rsidR="008D4FED" w:rsidRPr="00497BB8" w:rsidRDefault="008D4FED" w:rsidP="00B874BE">
            <w:pPr>
              <w:tabs>
                <w:tab w:val="left" w:pos="567"/>
              </w:tabs>
              <w:rPr>
                <w:ins w:id="70" w:author="Author"/>
                <w:szCs w:val="20"/>
              </w:rPr>
            </w:pPr>
            <w:proofErr w:type="spellStart"/>
            <w:ins w:id="71" w:author="Author">
              <w:r w:rsidRPr="00497BB8">
                <w:rPr>
                  <w:szCs w:val="20"/>
                  <w:lang w:val="en-US"/>
                </w:rPr>
                <w:t>ratiopharm</w:t>
              </w:r>
              <w:proofErr w:type="spellEnd"/>
              <w:r w:rsidRPr="00497BB8">
                <w:rPr>
                  <w:szCs w:val="20"/>
                  <w:lang w:val="en-US"/>
                </w:rPr>
                <w:t xml:space="preserve"> GmbH</w:t>
              </w:r>
            </w:ins>
          </w:p>
          <w:p w14:paraId="576C0BD4" w14:textId="77777777" w:rsidR="008D4FED" w:rsidRPr="00497BB8" w:rsidRDefault="008D4FED" w:rsidP="00B874BE">
            <w:pPr>
              <w:tabs>
                <w:tab w:val="left" w:pos="567"/>
              </w:tabs>
              <w:rPr>
                <w:ins w:id="72" w:author="Author"/>
                <w:szCs w:val="20"/>
              </w:rPr>
            </w:pPr>
            <w:ins w:id="73" w:author="Author">
              <w:r w:rsidRPr="00497BB8">
                <w:rPr>
                  <w:szCs w:val="20"/>
                  <w:lang w:val="en-US"/>
                </w:rPr>
                <w:t>Tel: +49 (0) 73140202</w:t>
              </w:r>
            </w:ins>
          </w:p>
        </w:tc>
        <w:tc>
          <w:tcPr>
            <w:tcW w:w="4680" w:type="dxa"/>
          </w:tcPr>
          <w:p w14:paraId="670E9B15" w14:textId="77777777" w:rsidR="008D4FED" w:rsidRPr="00497BB8" w:rsidRDefault="008D4FED" w:rsidP="00B874BE">
            <w:pPr>
              <w:tabs>
                <w:tab w:val="left" w:pos="567"/>
              </w:tabs>
              <w:suppressAutoHyphens/>
              <w:rPr>
                <w:ins w:id="74" w:author="Author"/>
                <w:szCs w:val="20"/>
                <w:lang w:val="de-DE"/>
              </w:rPr>
            </w:pPr>
            <w:ins w:id="75" w:author="Author">
              <w:r w:rsidRPr="00497BB8">
                <w:rPr>
                  <w:b/>
                  <w:szCs w:val="20"/>
                  <w:lang w:val="de-DE"/>
                </w:rPr>
                <w:t>Nederland</w:t>
              </w:r>
            </w:ins>
          </w:p>
          <w:p w14:paraId="36605104" w14:textId="77777777" w:rsidR="008D4FED" w:rsidRPr="00497BB8" w:rsidRDefault="008D4FED" w:rsidP="00B874BE">
            <w:pPr>
              <w:tabs>
                <w:tab w:val="left" w:pos="567"/>
              </w:tabs>
              <w:adjustRightInd w:val="0"/>
              <w:ind w:left="-23"/>
              <w:rPr>
                <w:ins w:id="76" w:author="Author"/>
                <w:color w:val="000000"/>
                <w:szCs w:val="20"/>
                <w:lang w:val="de-DE" w:bidi="he-IL"/>
              </w:rPr>
            </w:pPr>
            <w:ins w:id="77" w:author="Author">
              <w:r w:rsidRPr="00497BB8">
                <w:rPr>
                  <w:color w:val="000000"/>
                  <w:szCs w:val="20"/>
                  <w:lang w:val="de-DE" w:bidi="he-IL"/>
                </w:rPr>
                <w:t>Teva Nederland B.V.</w:t>
              </w:r>
            </w:ins>
          </w:p>
          <w:p w14:paraId="2810DEDF" w14:textId="77777777" w:rsidR="008D4FED" w:rsidRPr="00497BB8" w:rsidRDefault="008D4FED" w:rsidP="00B874BE">
            <w:pPr>
              <w:tabs>
                <w:tab w:val="left" w:pos="567"/>
              </w:tabs>
              <w:rPr>
                <w:ins w:id="78" w:author="Author"/>
                <w:color w:val="000000"/>
                <w:szCs w:val="20"/>
                <w:lang w:eastAsia="en-GB" w:bidi="he-IL"/>
              </w:rPr>
            </w:pPr>
            <w:ins w:id="79" w:author="Author">
              <w:r w:rsidRPr="00497BB8">
                <w:rPr>
                  <w:color w:val="000000"/>
                  <w:szCs w:val="20"/>
                  <w:lang w:eastAsia="en-GB" w:bidi="he-IL"/>
                </w:rPr>
                <w:t>Tel: +31 8000228400</w:t>
              </w:r>
            </w:ins>
          </w:p>
          <w:p w14:paraId="2A42D160" w14:textId="77777777" w:rsidR="008D4FED" w:rsidRPr="00497BB8" w:rsidRDefault="008D4FED" w:rsidP="00B874BE">
            <w:pPr>
              <w:tabs>
                <w:tab w:val="left" w:pos="-720"/>
                <w:tab w:val="left" w:pos="567"/>
              </w:tabs>
              <w:suppressAutoHyphens/>
              <w:rPr>
                <w:ins w:id="80" w:author="Author"/>
                <w:szCs w:val="20"/>
              </w:rPr>
            </w:pPr>
          </w:p>
        </w:tc>
      </w:tr>
      <w:tr w:rsidR="008D4FED" w:rsidRPr="00497BB8" w14:paraId="6D14BEFE" w14:textId="77777777" w:rsidTr="00B874BE">
        <w:trPr>
          <w:ins w:id="81" w:author="Author"/>
        </w:trPr>
        <w:tc>
          <w:tcPr>
            <w:tcW w:w="4646" w:type="dxa"/>
          </w:tcPr>
          <w:p w14:paraId="70E34136" w14:textId="77777777" w:rsidR="008D4FED" w:rsidRPr="00497BB8" w:rsidRDefault="008D4FED" w:rsidP="00B874BE">
            <w:pPr>
              <w:tabs>
                <w:tab w:val="left" w:pos="-720"/>
                <w:tab w:val="left" w:pos="567"/>
              </w:tabs>
              <w:suppressAutoHyphens/>
              <w:rPr>
                <w:ins w:id="82" w:author="Author"/>
                <w:b/>
                <w:bCs/>
                <w:szCs w:val="20"/>
                <w:lang w:val="it-IT"/>
              </w:rPr>
            </w:pPr>
            <w:ins w:id="83" w:author="Author">
              <w:r w:rsidRPr="00497BB8">
                <w:rPr>
                  <w:b/>
                  <w:bCs/>
                  <w:szCs w:val="20"/>
                  <w:lang w:val="it-IT"/>
                </w:rPr>
                <w:t>Eesti</w:t>
              </w:r>
            </w:ins>
          </w:p>
          <w:p w14:paraId="59499CEB" w14:textId="77777777" w:rsidR="008D4FED" w:rsidRPr="00497BB8" w:rsidRDefault="008D4FED" w:rsidP="00B874BE">
            <w:pPr>
              <w:tabs>
                <w:tab w:val="left" w:pos="567"/>
              </w:tabs>
              <w:rPr>
                <w:ins w:id="84" w:author="Author"/>
                <w:szCs w:val="20"/>
                <w:lang w:val="it-IT" w:bidi="he-IL"/>
              </w:rPr>
            </w:pPr>
            <w:ins w:id="85" w:author="Author">
              <w:r w:rsidRPr="00497BB8">
                <w:rPr>
                  <w:color w:val="000000"/>
                  <w:szCs w:val="20"/>
                  <w:lang w:val="it-IT" w:eastAsia="lt-LT" w:bidi="he-IL"/>
                </w:rPr>
                <w:t>UAB Teva Baltics Eesti filiaal</w:t>
              </w:r>
            </w:ins>
          </w:p>
          <w:p w14:paraId="7815B736" w14:textId="77777777" w:rsidR="008D4FED" w:rsidRPr="00497BB8" w:rsidRDefault="008D4FED" w:rsidP="00B874BE">
            <w:pPr>
              <w:tabs>
                <w:tab w:val="left" w:pos="567"/>
              </w:tabs>
              <w:rPr>
                <w:ins w:id="86" w:author="Author"/>
                <w:szCs w:val="20"/>
              </w:rPr>
            </w:pPr>
            <w:ins w:id="87" w:author="Author">
              <w:r w:rsidRPr="00497BB8">
                <w:rPr>
                  <w:szCs w:val="20"/>
                </w:rPr>
                <w:t>Tel: +372 6610801</w:t>
              </w:r>
            </w:ins>
          </w:p>
          <w:p w14:paraId="74229CA2" w14:textId="77777777" w:rsidR="008D4FED" w:rsidRPr="00497BB8" w:rsidRDefault="008D4FED" w:rsidP="00B874BE">
            <w:pPr>
              <w:tabs>
                <w:tab w:val="left" w:pos="-720"/>
                <w:tab w:val="left" w:pos="567"/>
              </w:tabs>
              <w:suppressAutoHyphens/>
              <w:rPr>
                <w:ins w:id="88" w:author="Author"/>
                <w:szCs w:val="20"/>
              </w:rPr>
            </w:pPr>
          </w:p>
        </w:tc>
        <w:tc>
          <w:tcPr>
            <w:tcW w:w="4680" w:type="dxa"/>
          </w:tcPr>
          <w:p w14:paraId="6EDFE32B" w14:textId="77777777" w:rsidR="008D4FED" w:rsidRPr="00497BB8" w:rsidRDefault="008D4FED" w:rsidP="00B874BE">
            <w:pPr>
              <w:tabs>
                <w:tab w:val="left" w:pos="567"/>
              </w:tabs>
              <w:rPr>
                <w:ins w:id="89" w:author="Author"/>
                <w:szCs w:val="20"/>
              </w:rPr>
            </w:pPr>
            <w:ins w:id="90" w:author="Author">
              <w:r w:rsidRPr="00497BB8">
                <w:rPr>
                  <w:b/>
                  <w:szCs w:val="20"/>
                </w:rPr>
                <w:t>Norge</w:t>
              </w:r>
            </w:ins>
          </w:p>
          <w:p w14:paraId="1E1ACD41" w14:textId="77777777" w:rsidR="008D4FED" w:rsidRPr="00497BB8" w:rsidRDefault="008D4FED" w:rsidP="00B874BE">
            <w:pPr>
              <w:tabs>
                <w:tab w:val="left" w:pos="567"/>
              </w:tabs>
              <w:rPr>
                <w:ins w:id="91" w:author="Author"/>
                <w:szCs w:val="20"/>
                <w:lang w:bidi="he-IL"/>
              </w:rPr>
            </w:pPr>
            <w:ins w:id="92" w:author="Author">
              <w:r w:rsidRPr="00497BB8">
                <w:rPr>
                  <w:szCs w:val="20"/>
                  <w:lang w:bidi="he-IL"/>
                </w:rPr>
                <w:t>Teva Norway AS</w:t>
              </w:r>
            </w:ins>
          </w:p>
          <w:p w14:paraId="0540E7FF" w14:textId="77777777" w:rsidR="008D4FED" w:rsidRPr="00497BB8" w:rsidRDefault="008D4FED" w:rsidP="00B874BE">
            <w:pPr>
              <w:tabs>
                <w:tab w:val="left" w:pos="-720"/>
                <w:tab w:val="left" w:pos="567"/>
              </w:tabs>
              <w:suppressAutoHyphens/>
              <w:rPr>
                <w:ins w:id="93" w:author="Author"/>
                <w:color w:val="000000"/>
                <w:szCs w:val="20"/>
                <w:lang w:eastAsia="en-GB" w:bidi="he-IL"/>
              </w:rPr>
            </w:pPr>
            <w:ins w:id="94" w:author="Author">
              <w:r w:rsidRPr="00497BB8">
                <w:rPr>
                  <w:color w:val="000000"/>
                  <w:szCs w:val="20"/>
                  <w:lang w:eastAsia="en-GB" w:bidi="he-IL"/>
                </w:rPr>
                <w:t>Tlf: +47 66775590</w:t>
              </w:r>
            </w:ins>
          </w:p>
          <w:p w14:paraId="2610C9A6" w14:textId="77777777" w:rsidR="008D4FED" w:rsidRPr="00497BB8" w:rsidRDefault="008D4FED" w:rsidP="00B874BE">
            <w:pPr>
              <w:tabs>
                <w:tab w:val="left" w:pos="567"/>
              </w:tabs>
              <w:rPr>
                <w:ins w:id="95" w:author="Author"/>
                <w:szCs w:val="20"/>
              </w:rPr>
            </w:pPr>
          </w:p>
        </w:tc>
      </w:tr>
      <w:tr w:rsidR="008D4FED" w:rsidRPr="00497BB8" w14:paraId="50FDF727" w14:textId="77777777" w:rsidTr="00B874BE">
        <w:trPr>
          <w:ins w:id="96" w:author="Author"/>
        </w:trPr>
        <w:tc>
          <w:tcPr>
            <w:tcW w:w="4646" w:type="dxa"/>
          </w:tcPr>
          <w:p w14:paraId="4FF0005F" w14:textId="77777777" w:rsidR="008D4FED" w:rsidRPr="00497BB8" w:rsidRDefault="008D4FED" w:rsidP="00B874BE">
            <w:pPr>
              <w:tabs>
                <w:tab w:val="left" w:pos="567"/>
              </w:tabs>
              <w:rPr>
                <w:ins w:id="97" w:author="Author"/>
                <w:szCs w:val="20"/>
                <w:lang w:val="fi-FI"/>
              </w:rPr>
            </w:pPr>
            <w:ins w:id="98" w:author="Author">
              <w:r w:rsidRPr="00497BB8">
                <w:rPr>
                  <w:b/>
                  <w:szCs w:val="20"/>
                  <w:lang w:val="el-GR"/>
                </w:rPr>
                <w:t>Ελλάδα</w:t>
              </w:r>
            </w:ins>
          </w:p>
          <w:p w14:paraId="454B1E25" w14:textId="77777777" w:rsidR="008D4FED" w:rsidRPr="00497BB8" w:rsidRDefault="008D4FED" w:rsidP="00B874BE">
            <w:pPr>
              <w:tabs>
                <w:tab w:val="left" w:pos="567"/>
              </w:tabs>
              <w:rPr>
                <w:ins w:id="99" w:author="Author"/>
                <w:szCs w:val="20"/>
                <w:lang w:val="fi-FI" w:bidi="he-IL"/>
              </w:rPr>
            </w:pPr>
            <w:ins w:id="100" w:author="Author">
              <w:r w:rsidRPr="00497BB8">
                <w:rPr>
                  <w:szCs w:val="20"/>
                  <w:lang w:val="fi-FI" w:eastAsia="en-GB"/>
                </w:rPr>
                <w:t xml:space="preserve">TEVA HELLAS </w:t>
              </w:r>
              <w:r w:rsidRPr="00497BB8">
                <w:rPr>
                  <w:szCs w:val="20"/>
                  <w:lang w:val="en-US" w:eastAsia="en-GB"/>
                </w:rPr>
                <w:t>Α</w:t>
              </w:r>
              <w:r w:rsidRPr="00497BB8">
                <w:rPr>
                  <w:szCs w:val="20"/>
                  <w:lang w:val="fi-FI" w:eastAsia="en-GB"/>
                </w:rPr>
                <w:t>.</w:t>
              </w:r>
              <w:r w:rsidRPr="00497BB8">
                <w:rPr>
                  <w:szCs w:val="20"/>
                  <w:lang w:val="en-US" w:eastAsia="en-GB"/>
                </w:rPr>
                <w:t>Ε</w:t>
              </w:r>
              <w:r w:rsidRPr="00497BB8">
                <w:rPr>
                  <w:szCs w:val="20"/>
                  <w:lang w:val="fi-FI" w:eastAsia="en-GB"/>
                </w:rPr>
                <w:t>.</w:t>
              </w:r>
            </w:ins>
          </w:p>
          <w:p w14:paraId="6DD03EEA" w14:textId="77777777" w:rsidR="008D4FED" w:rsidRPr="00497BB8" w:rsidRDefault="008D4FED" w:rsidP="00B874BE">
            <w:pPr>
              <w:tabs>
                <w:tab w:val="left" w:pos="567"/>
              </w:tabs>
              <w:spacing w:line="260" w:lineRule="exact"/>
              <w:rPr>
                <w:ins w:id="101" w:author="Author"/>
                <w:color w:val="000000"/>
                <w:szCs w:val="20"/>
                <w:lang w:val="en-US" w:eastAsia="en-GB"/>
              </w:rPr>
            </w:pPr>
            <w:ins w:id="102" w:author="Author">
              <w:r w:rsidRPr="00497BB8">
                <w:rPr>
                  <w:color w:val="000000"/>
                  <w:szCs w:val="20"/>
                  <w:lang w:val="el-GR" w:eastAsia="en-GB"/>
                </w:rPr>
                <w:t>Τηλ: +30 2118805000</w:t>
              </w:r>
            </w:ins>
          </w:p>
          <w:p w14:paraId="690A902A" w14:textId="77777777" w:rsidR="008D4FED" w:rsidRPr="00497BB8" w:rsidRDefault="008D4FED" w:rsidP="00B874BE">
            <w:pPr>
              <w:tabs>
                <w:tab w:val="left" w:pos="-720"/>
                <w:tab w:val="left" w:pos="567"/>
              </w:tabs>
              <w:suppressAutoHyphens/>
              <w:rPr>
                <w:ins w:id="103" w:author="Author"/>
                <w:szCs w:val="20"/>
              </w:rPr>
            </w:pPr>
          </w:p>
        </w:tc>
        <w:tc>
          <w:tcPr>
            <w:tcW w:w="4680" w:type="dxa"/>
          </w:tcPr>
          <w:p w14:paraId="55499085" w14:textId="77777777" w:rsidR="008D4FED" w:rsidRPr="00497BB8" w:rsidRDefault="008D4FED" w:rsidP="00B874BE">
            <w:pPr>
              <w:tabs>
                <w:tab w:val="left" w:pos="567"/>
              </w:tabs>
              <w:rPr>
                <w:ins w:id="104" w:author="Author"/>
                <w:szCs w:val="20"/>
                <w:lang w:val="de-DE"/>
              </w:rPr>
            </w:pPr>
            <w:ins w:id="105" w:author="Author">
              <w:r w:rsidRPr="00497BB8">
                <w:rPr>
                  <w:b/>
                  <w:szCs w:val="20"/>
                  <w:lang w:val="de-DE"/>
                </w:rPr>
                <w:t>Österreich</w:t>
              </w:r>
            </w:ins>
          </w:p>
          <w:p w14:paraId="023A226D" w14:textId="77777777" w:rsidR="008D4FED" w:rsidRPr="00497BB8" w:rsidRDefault="008D4FED" w:rsidP="00B874BE">
            <w:pPr>
              <w:tabs>
                <w:tab w:val="left" w:pos="-720"/>
                <w:tab w:val="left" w:pos="567"/>
              </w:tabs>
              <w:suppressAutoHyphens/>
              <w:rPr>
                <w:ins w:id="106" w:author="Author"/>
                <w:szCs w:val="20"/>
                <w:lang w:val="de-DE" w:eastAsia="en-GB" w:bidi="he-IL"/>
              </w:rPr>
            </w:pPr>
            <w:ins w:id="107" w:author="Author">
              <w:r w:rsidRPr="00497BB8">
                <w:rPr>
                  <w:szCs w:val="20"/>
                  <w:lang w:val="de-DE" w:eastAsia="en-GB" w:bidi="he-IL"/>
                </w:rPr>
                <w:t>ratiopharm Arzneimittel Vertriebs-GmbH</w:t>
              </w:r>
            </w:ins>
          </w:p>
          <w:p w14:paraId="0B47567D" w14:textId="77777777" w:rsidR="008D4FED" w:rsidRPr="00497BB8" w:rsidRDefault="008D4FED" w:rsidP="00B874BE">
            <w:pPr>
              <w:tabs>
                <w:tab w:val="left" w:pos="-720"/>
                <w:tab w:val="left" w:pos="567"/>
              </w:tabs>
              <w:suppressAutoHyphens/>
              <w:rPr>
                <w:ins w:id="108" w:author="Author"/>
                <w:szCs w:val="20"/>
                <w:lang w:val="de-DE" w:eastAsia="en-GB" w:bidi="he-IL"/>
              </w:rPr>
            </w:pPr>
            <w:ins w:id="109" w:author="Author">
              <w:r w:rsidRPr="00497BB8">
                <w:rPr>
                  <w:szCs w:val="20"/>
                  <w:lang w:val="de-DE" w:eastAsia="en-GB" w:bidi="he-IL"/>
                </w:rPr>
                <w:t>Tel: +43 1970070</w:t>
              </w:r>
            </w:ins>
          </w:p>
          <w:p w14:paraId="4ACDB74E" w14:textId="77777777" w:rsidR="008D4FED" w:rsidRPr="00497BB8" w:rsidRDefault="008D4FED" w:rsidP="00B874BE">
            <w:pPr>
              <w:tabs>
                <w:tab w:val="left" w:pos="-720"/>
                <w:tab w:val="left" w:pos="567"/>
              </w:tabs>
              <w:suppressAutoHyphens/>
              <w:rPr>
                <w:ins w:id="110" w:author="Author"/>
                <w:szCs w:val="20"/>
                <w:lang w:val="de-DE"/>
              </w:rPr>
            </w:pPr>
          </w:p>
        </w:tc>
      </w:tr>
      <w:tr w:rsidR="008D4FED" w:rsidRPr="00497BB8" w14:paraId="16C1A3F7" w14:textId="77777777" w:rsidTr="00B874BE">
        <w:trPr>
          <w:ins w:id="111" w:author="Author"/>
        </w:trPr>
        <w:tc>
          <w:tcPr>
            <w:tcW w:w="4651" w:type="dxa"/>
          </w:tcPr>
          <w:p w14:paraId="39FF7D31" w14:textId="77777777" w:rsidR="008D4FED" w:rsidRPr="00497BB8" w:rsidRDefault="008D4FED" w:rsidP="00B874BE">
            <w:pPr>
              <w:tabs>
                <w:tab w:val="left" w:pos="-720"/>
                <w:tab w:val="left" w:pos="567"/>
                <w:tab w:val="left" w:pos="4536"/>
              </w:tabs>
              <w:suppressAutoHyphens/>
              <w:rPr>
                <w:ins w:id="112" w:author="Author"/>
                <w:b/>
                <w:szCs w:val="20"/>
                <w:lang w:val="es-ES"/>
              </w:rPr>
            </w:pPr>
            <w:ins w:id="113" w:author="Author">
              <w:r w:rsidRPr="00497BB8">
                <w:rPr>
                  <w:b/>
                  <w:szCs w:val="20"/>
                  <w:lang w:val="es-ES"/>
                </w:rPr>
                <w:t>España</w:t>
              </w:r>
            </w:ins>
          </w:p>
          <w:p w14:paraId="19729B77" w14:textId="77777777" w:rsidR="008D4FED" w:rsidRPr="00497BB8" w:rsidRDefault="008D4FED" w:rsidP="00B874BE">
            <w:pPr>
              <w:tabs>
                <w:tab w:val="left" w:pos="-720"/>
                <w:tab w:val="left" w:pos="567"/>
                <w:tab w:val="left" w:pos="4536"/>
              </w:tabs>
              <w:suppressAutoHyphens/>
              <w:rPr>
                <w:ins w:id="114" w:author="Author"/>
                <w:bCs/>
                <w:szCs w:val="20"/>
                <w:lang w:val="es-ES"/>
              </w:rPr>
            </w:pPr>
            <w:proofErr w:type="spellStart"/>
            <w:ins w:id="115" w:author="Author">
              <w:r w:rsidRPr="00497BB8">
                <w:rPr>
                  <w:bCs/>
                  <w:szCs w:val="20"/>
                  <w:lang w:val="es-ES"/>
                </w:rPr>
                <w:t>Teva</w:t>
              </w:r>
              <w:proofErr w:type="spellEnd"/>
              <w:r w:rsidRPr="00497BB8">
                <w:rPr>
                  <w:bCs/>
                  <w:szCs w:val="20"/>
                  <w:lang w:val="es-ES"/>
                </w:rPr>
                <w:t xml:space="preserve"> </w:t>
              </w:r>
              <w:proofErr w:type="spellStart"/>
              <w:r w:rsidRPr="00497BB8">
                <w:rPr>
                  <w:bCs/>
                  <w:szCs w:val="20"/>
                  <w:lang w:val="es-ES"/>
                </w:rPr>
                <w:t>Pharma</w:t>
              </w:r>
              <w:proofErr w:type="spellEnd"/>
              <w:r w:rsidRPr="00497BB8">
                <w:rPr>
                  <w:bCs/>
                  <w:szCs w:val="20"/>
                  <w:lang w:val="es-ES"/>
                </w:rPr>
                <w:t>, S.L.U.</w:t>
              </w:r>
            </w:ins>
          </w:p>
          <w:p w14:paraId="5CC2F5D3" w14:textId="77777777" w:rsidR="008D4FED" w:rsidRPr="00497BB8" w:rsidRDefault="008D4FED" w:rsidP="00B874BE">
            <w:pPr>
              <w:tabs>
                <w:tab w:val="left" w:pos="-720"/>
                <w:tab w:val="left" w:pos="567"/>
              </w:tabs>
              <w:suppressAutoHyphens/>
              <w:rPr>
                <w:ins w:id="116" w:author="Author"/>
                <w:szCs w:val="20"/>
              </w:rPr>
            </w:pPr>
            <w:ins w:id="117" w:author="Author">
              <w:r w:rsidRPr="00497BB8">
                <w:rPr>
                  <w:bCs/>
                  <w:szCs w:val="20"/>
                  <w:lang w:val="es-ES"/>
                </w:rPr>
                <w:t>Tel: +34 913873280</w:t>
              </w:r>
            </w:ins>
          </w:p>
        </w:tc>
        <w:tc>
          <w:tcPr>
            <w:tcW w:w="4680" w:type="dxa"/>
          </w:tcPr>
          <w:p w14:paraId="3E5D9870" w14:textId="77777777" w:rsidR="008D4FED" w:rsidRPr="00497BB8" w:rsidRDefault="008D4FED" w:rsidP="00B874BE">
            <w:pPr>
              <w:tabs>
                <w:tab w:val="left" w:pos="-720"/>
                <w:tab w:val="left" w:pos="567"/>
                <w:tab w:val="left" w:pos="4536"/>
              </w:tabs>
              <w:suppressAutoHyphens/>
              <w:rPr>
                <w:ins w:id="118" w:author="Author"/>
                <w:b/>
                <w:bCs/>
                <w:i/>
                <w:iCs/>
                <w:szCs w:val="20"/>
              </w:rPr>
            </w:pPr>
            <w:ins w:id="119" w:author="Author">
              <w:r w:rsidRPr="00497BB8">
                <w:rPr>
                  <w:b/>
                  <w:szCs w:val="20"/>
                </w:rPr>
                <w:t>Polska</w:t>
              </w:r>
            </w:ins>
          </w:p>
          <w:p w14:paraId="27ADD309" w14:textId="77777777" w:rsidR="008D4FED" w:rsidRPr="00497BB8" w:rsidRDefault="008D4FED" w:rsidP="00B874BE">
            <w:pPr>
              <w:tabs>
                <w:tab w:val="left" w:pos="567"/>
              </w:tabs>
              <w:rPr>
                <w:ins w:id="120" w:author="Author"/>
                <w:szCs w:val="20"/>
                <w:lang w:bidi="he-IL"/>
              </w:rPr>
            </w:pPr>
            <w:ins w:id="121" w:author="Author">
              <w:r w:rsidRPr="00497BB8">
                <w:rPr>
                  <w:szCs w:val="20"/>
                  <w:lang w:bidi="he-IL"/>
                </w:rPr>
                <w:t>Teva Pharmaceuticals Polska Sp. z o.o.</w:t>
              </w:r>
            </w:ins>
          </w:p>
          <w:p w14:paraId="5285CBA6" w14:textId="77777777" w:rsidR="008D4FED" w:rsidRPr="00497BB8" w:rsidRDefault="008D4FED" w:rsidP="00B874BE">
            <w:pPr>
              <w:tabs>
                <w:tab w:val="left" w:pos="-720"/>
                <w:tab w:val="left" w:pos="567"/>
              </w:tabs>
              <w:suppressAutoHyphens/>
              <w:rPr>
                <w:ins w:id="122" w:author="Author"/>
                <w:color w:val="000000"/>
                <w:szCs w:val="20"/>
                <w:lang w:eastAsia="en-GB" w:bidi="he-IL"/>
              </w:rPr>
            </w:pPr>
            <w:ins w:id="123" w:author="Author">
              <w:r w:rsidRPr="00497BB8">
                <w:rPr>
                  <w:color w:val="000000"/>
                  <w:szCs w:val="20"/>
                  <w:lang w:eastAsia="en-GB" w:bidi="he-IL"/>
                </w:rPr>
                <w:t>Tel.: +48 223459300</w:t>
              </w:r>
            </w:ins>
          </w:p>
          <w:p w14:paraId="71E26ECD" w14:textId="77777777" w:rsidR="008D4FED" w:rsidRPr="00497BB8" w:rsidRDefault="008D4FED" w:rsidP="00B874BE">
            <w:pPr>
              <w:tabs>
                <w:tab w:val="left" w:pos="-720"/>
                <w:tab w:val="left" w:pos="567"/>
              </w:tabs>
              <w:suppressAutoHyphens/>
              <w:rPr>
                <w:ins w:id="124" w:author="Author"/>
                <w:szCs w:val="20"/>
              </w:rPr>
            </w:pPr>
          </w:p>
        </w:tc>
      </w:tr>
      <w:tr w:rsidR="008D4FED" w:rsidRPr="00497BB8" w14:paraId="4ACF1F2A" w14:textId="77777777" w:rsidTr="00B874BE">
        <w:trPr>
          <w:ins w:id="125" w:author="Author"/>
        </w:trPr>
        <w:tc>
          <w:tcPr>
            <w:tcW w:w="4651" w:type="dxa"/>
          </w:tcPr>
          <w:p w14:paraId="1DBBE704" w14:textId="77777777" w:rsidR="008D4FED" w:rsidRPr="00497BB8" w:rsidRDefault="008D4FED" w:rsidP="00B874BE">
            <w:pPr>
              <w:keepNext/>
              <w:tabs>
                <w:tab w:val="left" w:pos="567"/>
              </w:tabs>
              <w:rPr>
                <w:ins w:id="126" w:author="Author"/>
                <w:b/>
                <w:bCs/>
                <w:szCs w:val="20"/>
                <w:lang w:val="pt-BR"/>
              </w:rPr>
            </w:pPr>
            <w:ins w:id="127" w:author="Author">
              <w:r w:rsidRPr="00497BB8">
                <w:rPr>
                  <w:b/>
                  <w:bCs/>
                  <w:szCs w:val="20"/>
                  <w:lang w:val="pt-BR"/>
                </w:rPr>
                <w:t>France</w:t>
              </w:r>
            </w:ins>
          </w:p>
          <w:p w14:paraId="4C9A4557" w14:textId="77777777" w:rsidR="008D4FED" w:rsidRPr="00497BB8" w:rsidRDefault="008D4FED" w:rsidP="00B874BE">
            <w:pPr>
              <w:keepNext/>
              <w:tabs>
                <w:tab w:val="left" w:pos="567"/>
              </w:tabs>
              <w:rPr>
                <w:ins w:id="128" w:author="Author"/>
                <w:szCs w:val="20"/>
                <w:lang w:bidi="he-IL"/>
              </w:rPr>
            </w:pPr>
            <w:ins w:id="129" w:author="Author">
              <w:r w:rsidRPr="00497BB8">
                <w:rPr>
                  <w:szCs w:val="20"/>
                  <w:lang w:bidi="he-IL"/>
                </w:rPr>
                <w:t xml:space="preserve">Teva Santé </w:t>
              </w:r>
            </w:ins>
          </w:p>
          <w:p w14:paraId="5562FFFC" w14:textId="77777777" w:rsidR="008D4FED" w:rsidRPr="00497BB8" w:rsidRDefault="008D4FED" w:rsidP="00B874BE">
            <w:pPr>
              <w:keepNext/>
              <w:tabs>
                <w:tab w:val="left" w:pos="567"/>
              </w:tabs>
              <w:rPr>
                <w:ins w:id="130" w:author="Author"/>
                <w:szCs w:val="20"/>
                <w:lang w:bidi="he-IL"/>
              </w:rPr>
            </w:pPr>
            <w:ins w:id="131" w:author="Author">
              <w:r w:rsidRPr="00497BB8">
                <w:rPr>
                  <w:szCs w:val="20"/>
                  <w:lang w:bidi="he-IL"/>
                </w:rPr>
                <w:t>Tél: +33 155917800</w:t>
              </w:r>
            </w:ins>
          </w:p>
          <w:p w14:paraId="5203372B" w14:textId="77777777" w:rsidR="008D4FED" w:rsidRPr="00497BB8" w:rsidRDefault="008D4FED" w:rsidP="00B874BE">
            <w:pPr>
              <w:keepNext/>
              <w:tabs>
                <w:tab w:val="left" w:pos="567"/>
              </w:tabs>
              <w:rPr>
                <w:ins w:id="132" w:author="Author"/>
                <w:b/>
                <w:szCs w:val="20"/>
              </w:rPr>
            </w:pPr>
          </w:p>
        </w:tc>
        <w:tc>
          <w:tcPr>
            <w:tcW w:w="4680" w:type="dxa"/>
          </w:tcPr>
          <w:p w14:paraId="6068578B" w14:textId="77777777" w:rsidR="008D4FED" w:rsidRPr="00497BB8" w:rsidRDefault="008D4FED" w:rsidP="00B874BE">
            <w:pPr>
              <w:keepNext/>
              <w:tabs>
                <w:tab w:val="left" w:pos="567"/>
              </w:tabs>
              <w:rPr>
                <w:ins w:id="133" w:author="Author"/>
                <w:szCs w:val="20"/>
                <w:lang w:val="pt-BR"/>
              </w:rPr>
            </w:pPr>
            <w:ins w:id="134" w:author="Author">
              <w:r w:rsidRPr="00497BB8">
                <w:rPr>
                  <w:b/>
                  <w:szCs w:val="20"/>
                  <w:lang w:val="pt-BR"/>
                </w:rPr>
                <w:t>Portugal</w:t>
              </w:r>
            </w:ins>
          </w:p>
          <w:p w14:paraId="1DF3510E" w14:textId="77777777" w:rsidR="008D4FED" w:rsidRPr="00497BB8" w:rsidRDefault="008D4FED" w:rsidP="00B874BE">
            <w:pPr>
              <w:keepNext/>
              <w:tabs>
                <w:tab w:val="left" w:pos="567"/>
              </w:tabs>
              <w:rPr>
                <w:ins w:id="135" w:author="Author"/>
                <w:color w:val="000000"/>
                <w:szCs w:val="20"/>
                <w:lang w:val="pt-BR"/>
              </w:rPr>
            </w:pPr>
            <w:ins w:id="136" w:author="Author">
              <w:r w:rsidRPr="00497BB8">
                <w:rPr>
                  <w:color w:val="000000"/>
                  <w:szCs w:val="20"/>
                  <w:lang w:val="pt-BR"/>
                </w:rPr>
                <w:t>Teva Pharma - Produtos Farmacêuticos, Lda.</w:t>
              </w:r>
            </w:ins>
          </w:p>
          <w:p w14:paraId="1A794C99" w14:textId="77777777" w:rsidR="008D4FED" w:rsidRPr="00497BB8" w:rsidRDefault="008D4FED" w:rsidP="00B874BE">
            <w:pPr>
              <w:keepNext/>
              <w:tabs>
                <w:tab w:val="left" w:pos="567"/>
              </w:tabs>
              <w:rPr>
                <w:ins w:id="137" w:author="Author"/>
                <w:color w:val="000000"/>
                <w:szCs w:val="20"/>
                <w:lang w:val="pt-BR"/>
              </w:rPr>
            </w:pPr>
            <w:ins w:id="138" w:author="Author">
              <w:r w:rsidRPr="00497BB8">
                <w:rPr>
                  <w:color w:val="000000"/>
                  <w:szCs w:val="20"/>
                  <w:lang w:val="pt-BR"/>
                </w:rPr>
                <w:t>Tel: +351 214767550</w:t>
              </w:r>
            </w:ins>
          </w:p>
          <w:p w14:paraId="3A7C3A23" w14:textId="77777777" w:rsidR="008D4FED" w:rsidRPr="00497BB8" w:rsidRDefault="008D4FED" w:rsidP="00B874BE">
            <w:pPr>
              <w:keepNext/>
              <w:tabs>
                <w:tab w:val="left" w:pos="567"/>
              </w:tabs>
              <w:rPr>
                <w:ins w:id="139" w:author="Author"/>
                <w:szCs w:val="20"/>
                <w:lang w:val="pt-BR"/>
              </w:rPr>
            </w:pPr>
          </w:p>
        </w:tc>
      </w:tr>
      <w:tr w:rsidR="008D4FED" w:rsidRPr="00497BB8" w14:paraId="4F46BAFD" w14:textId="77777777" w:rsidTr="00B874BE">
        <w:trPr>
          <w:ins w:id="140" w:author="Author"/>
        </w:trPr>
        <w:tc>
          <w:tcPr>
            <w:tcW w:w="4651" w:type="dxa"/>
          </w:tcPr>
          <w:p w14:paraId="06EB6EEB" w14:textId="77777777" w:rsidR="008D4FED" w:rsidRPr="00497BB8" w:rsidRDefault="008D4FED" w:rsidP="00B874BE">
            <w:pPr>
              <w:tabs>
                <w:tab w:val="left" w:pos="567"/>
              </w:tabs>
              <w:rPr>
                <w:ins w:id="141" w:author="Author"/>
                <w:noProof/>
                <w:szCs w:val="20"/>
                <w:lang w:val="hr-HR"/>
              </w:rPr>
            </w:pPr>
            <w:ins w:id="142" w:author="Author">
              <w:r w:rsidRPr="00497BB8">
                <w:rPr>
                  <w:szCs w:val="20"/>
                  <w:lang w:val="sv-SE"/>
                </w:rPr>
                <w:br w:type="page"/>
              </w:r>
              <w:r w:rsidRPr="00497BB8">
                <w:rPr>
                  <w:b/>
                  <w:noProof/>
                  <w:szCs w:val="20"/>
                  <w:lang w:val="hr-HR"/>
                </w:rPr>
                <w:t>Hrvatska</w:t>
              </w:r>
            </w:ins>
          </w:p>
          <w:p w14:paraId="110AECFD" w14:textId="77777777" w:rsidR="008D4FED" w:rsidRPr="00497BB8" w:rsidRDefault="008D4FED" w:rsidP="00B874BE">
            <w:pPr>
              <w:tabs>
                <w:tab w:val="left" w:pos="567"/>
              </w:tabs>
              <w:rPr>
                <w:ins w:id="143" w:author="Author"/>
                <w:noProof/>
                <w:szCs w:val="20"/>
                <w:lang w:val="hr-HR"/>
              </w:rPr>
            </w:pPr>
            <w:ins w:id="144" w:author="Author">
              <w:r w:rsidRPr="00497BB8">
                <w:rPr>
                  <w:noProof/>
                  <w:szCs w:val="20"/>
                  <w:lang w:val="hr-HR"/>
                </w:rPr>
                <w:t>Pliva Hrvatska d.o.o.</w:t>
              </w:r>
            </w:ins>
          </w:p>
          <w:p w14:paraId="6B32618D" w14:textId="77777777" w:rsidR="008D4FED" w:rsidRPr="00497BB8" w:rsidRDefault="008D4FED" w:rsidP="00B874BE">
            <w:pPr>
              <w:tabs>
                <w:tab w:val="left" w:pos="567"/>
              </w:tabs>
              <w:rPr>
                <w:ins w:id="145" w:author="Author"/>
                <w:noProof/>
                <w:szCs w:val="20"/>
                <w:lang w:val="hr-HR"/>
              </w:rPr>
            </w:pPr>
            <w:ins w:id="146" w:author="Author">
              <w:r w:rsidRPr="00497BB8">
                <w:rPr>
                  <w:noProof/>
                  <w:szCs w:val="20"/>
                  <w:lang w:val="hr-HR"/>
                </w:rPr>
                <w:t>Tel: +385 13720000</w:t>
              </w:r>
            </w:ins>
          </w:p>
          <w:p w14:paraId="06D54E8B" w14:textId="77777777" w:rsidR="008D4FED" w:rsidRPr="00497BB8" w:rsidRDefault="008D4FED" w:rsidP="00B874BE">
            <w:pPr>
              <w:tabs>
                <w:tab w:val="left" w:pos="-720"/>
                <w:tab w:val="left" w:pos="567"/>
              </w:tabs>
              <w:suppressAutoHyphens/>
              <w:rPr>
                <w:ins w:id="147" w:author="Author"/>
                <w:szCs w:val="20"/>
                <w:lang w:val="pt-BR"/>
              </w:rPr>
            </w:pPr>
          </w:p>
        </w:tc>
        <w:tc>
          <w:tcPr>
            <w:tcW w:w="4680" w:type="dxa"/>
          </w:tcPr>
          <w:p w14:paraId="4032E8C3" w14:textId="77777777" w:rsidR="008D4FED" w:rsidRPr="00497BB8" w:rsidRDefault="008D4FED" w:rsidP="00B874BE">
            <w:pPr>
              <w:tabs>
                <w:tab w:val="left" w:pos="-720"/>
                <w:tab w:val="left" w:pos="567"/>
                <w:tab w:val="left" w:pos="4536"/>
              </w:tabs>
              <w:suppressAutoHyphens/>
              <w:rPr>
                <w:ins w:id="148" w:author="Author"/>
                <w:b/>
                <w:szCs w:val="20"/>
                <w:lang w:val="pt-BR"/>
              </w:rPr>
            </w:pPr>
            <w:ins w:id="149" w:author="Author">
              <w:r w:rsidRPr="00497BB8">
                <w:rPr>
                  <w:b/>
                  <w:szCs w:val="20"/>
                  <w:lang w:val="pt-BR"/>
                </w:rPr>
                <w:t>România</w:t>
              </w:r>
            </w:ins>
          </w:p>
          <w:p w14:paraId="7C185881" w14:textId="77777777" w:rsidR="008D4FED" w:rsidRPr="00497BB8" w:rsidRDefault="008D4FED" w:rsidP="00B874BE">
            <w:pPr>
              <w:tabs>
                <w:tab w:val="left" w:pos="567"/>
              </w:tabs>
              <w:rPr>
                <w:ins w:id="150" w:author="Author"/>
                <w:szCs w:val="20"/>
                <w:lang w:val="pt-BR" w:bidi="he-IL"/>
              </w:rPr>
            </w:pPr>
            <w:ins w:id="151" w:author="Author">
              <w:r w:rsidRPr="00497BB8">
                <w:rPr>
                  <w:szCs w:val="20"/>
                  <w:lang w:val="pt-BR" w:bidi="he-IL"/>
                </w:rPr>
                <w:t>Teva Pharmaceuticals S.R.L.</w:t>
              </w:r>
            </w:ins>
          </w:p>
          <w:p w14:paraId="4D083AA2" w14:textId="77777777" w:rsidR="008D4FED" w:rsidRPr="00497BB8" w:rsidRDefault="008D4FED" w:rsidP="00B874BE">
            <w:pPr>
              <w:tabs>
                <w:tab w:val="left" w:pos="-720"/>
                <w:tab w:val="left" w:pos="567"/>
              </w:tabs>
              <w:suppressAutoHyphens/>
              <w:rPr>
                <w:ins w:id="152" w:author="Author"/>
                <w:color w:val="000000"/>
                <w:szCs w:val="20"/>
                <w:lang w:val="pt-BR" w:eastAsia="en-GB" w:bidi="he-IL"/>
              </w:rPr>
            </w:pPr>
            <w:ins w:id="153" w:author="Author">
              <w:r w:rsidRPr="00497BB8">
                <w:rPr>
                  <w:color w:val="000000"/>
                  <w:szCs w:val="20"/>
                  <w:lang w:val="pt-BR" w:eastAsia="en-GB" w:bidi="he-IL"/>
                </w:rPr>
                <w:t>Tel: +40 212306524</w:t>
              </w:r>
            </w:ins>
          </w:p>
          <w:p w14:paraId="4FBE36BC" w14:textId="77777777" w:rsidR="008D4FED" w:rsidRPr="00497BB8" w:rsidRDefault="008D4FED" w:rsidP="00B874BE">
            <w:pPr>
              <w:tabs>
                <w:tab w:val="left" w:pos="-720"/>
                <w:tab w:val="left" w:pos="567"/>
              </w:tabs>
              <w:suppressAutoHyphens/>
              <w:rPr>
                <w:ins w:id="154" w:author="Author"/>
                <w:szCs w:val="20"/>
                <w:lang w:val="pt-BR"/>
              </w:rPr>
            </w:pPr>
          </w:p>
        </w:tc>
      </w:tr>
      <w:tr w:rsidR="008D4FED" w:rsidRPr="00497BB8" w14:paraId="00B0DEC5" w14:textId="77777777" w:rsidTr="00B874BE">
        <w:trPr>
          <w:ins w:id="155" w:author="Author"/>
        </w:trPr>
        <w:tc>
          <w:tcPr>
            <w:tcW w:w="4651" w:type="dxa"/>
          </w:tcPr>
          <w:p w14:paraId="67805CF1" w14:textId="77777777" w:rsidR="008D4FED" w:rsidRPr="00497BB8" w:rsidRDefault="008D4FED" w:rsidP="00B874BE">
            <w:pPr>
              <w:tabs>
                <w:tab w:val="left" w:pos="567"/>
              </w:tabs>
              <w:rPr>
                <w:ins w:id="156" w:author="Author"/>
                <w:szCs w:val="20"/>
                <w:lang w:val="pt-BR"/>
              </w:rPr>
            </w:pPr>
            <w:ins w:id="157" w:author="Author">
              <w:r w:rsidRPr="00497BB8">
                <w:rPr>
                  <w:b/>
                  <w:szCs w:val="20"/>
                  <w:lang w:val="pt-BR"/>
                </w:rPr>
                <w:t>Ireland</w:t>
              </w:r>
            </w:ins>
          </w:p>
          <w:p w14:paraId="427A6C02" w14:textId="77777777" w:rsidR="008D4FED" w:rsidRPr="00497BB8" w:rsidRDefault="008D4FED" w:rsidP="00B874BE">
            <w:pPr>
              <w:tabs>
                <w:tab w:val="left" w:pos="567"/>
              </w:tabs>
              <w:rPr>
                <w:ins w:id="158" w:author="Author"/>
                <w:b/>
                <w:bCs/>
                <w:szCs w:val="20"/>
                <w:lang w:bidi="he-IL"/>
              </w:rPr>
            </w:pPr>
            <w:ins w:id="159" w:author="Author">
              <w:r w:rsidRPr="00497BB8">
                <w:rPr>
                  <w:color w:val="000000"/>
                  <w:szCs w:val="20"/>
                  <w:lang w:val="pt-BR" w:bidi="he-IL"/>
                </w:rPr>
                <w:t>Tev</w:t>
              </w:r>
              <w:r w:rsidRPr="00497BB8">
                <w:rPr>
                  <w:color w:val="000000"/>
                  <w:szCs w:val="20"/>
                  <w:lang w:bidi="he-IL"/>
                </w:rPr>
                <w:t>a Pharmaceuticals Ireland</w:t>
              </w:r>
            </w:ins>
          </w:p>
          <w:p w14:paraId="6D8E5620" w14:textId="77777777" w:rsidR="008D4FED" w:rsidRPr="00497BB8" w:rsidRDefault="008D4FED" w:rsidP="00B874BE">
            <w:pPr>
              <w:tabs>
                <w:tab w:val="left" w:pos="-720"/>
                <w:tab w:val="left" w:pos="567"/>
              </w:tabs>
              <w:suppressAutoHyphens/>
              <w:rPr>
                <w:ins w:id="160" w:author="Author"/>
                <w:szCs w:val="20"/>
                <w:lang w:bidi="he-IL"/>
              </w:rPr>
            </w:pPr>
            <w:ins w:id="161" w:author="Author">
              <w:r w:rsidRPr="00497BB8">
                <w:rPr>
                  <w:szCs w:val="20"/>
                  <w:lang w:bidi="he-IL"/>
                </w:rPr>
                <w:t>Tel: +44 2075407117</w:t>
              </w:r>
            </w:ins>
          </w:p>
          <w:p w14:paraId="088AFBD2" w14:textId="77777777" w:rsidR="008D4FED" w:rsidRPr="00497BB8" w:rsidRDefault="008D4FED" w:rsidP="00B874BE">
            <w:pPr>
              <w:tabs>
                <w:tab w:val="left" w:pos="567"/>
              </w:tabs>
              <w:rPr>
                <w:ins w:id="162" w:author="Author"/>
                <w:szCs w:val="20"/>
              </w:rPr>
            </w:pPr>
          </w:p>
        </w:tc>
        <w:tc>
          <w:tcPr>
            <w:tcW w:w="4680" w:type="dxa"/>
          </w:tcPr>
          <w:p w14:paraId="56EB53DF" w14:textId="77777777" w:rsidR="008D4FED" w:rsidRPr="00497BB8" w:rsidRDefault="008D4FED" w:rsidP="00B874BE">
            <w:pPr>
              <w:tabs>
                <w:tab w:val="left" w:pos="567"/>
              </w:tabs>
              <w:rPr>
                <w:ins w:id="163" w:author="Author"/>
                <w:szCs w:val="20"/>
              </w:rPr>
            </w:pPr>
            <w:ins w:id="164" w:author="Author">
              <w:r w:rsidRPr="00497BB8">
                <w:rPr>
                  <w:b/>
                  <w:szCs w:val="20"/>
                </w:rPr>
                <w:t>Slovenija</w:t>
              </w:r>
            </w:ins>
          </w:p>
          <w:p w14:paraId="1CFD6EC7" w14:textId="77777777" w:rsidR="008D4FED" w:rsidRPr="00497BB8" w:rsidRDefault="008D4FED" w:rsidP="00B874BE">
            <w:pPr>
              <w:tabs>
                <w:tab w:val="left" w:pos="567"/>
              </w:tabs>
              <w:adjustRightInd w:val="0"/>
              <w:rPr>
                <w:ins w:id="165" w:author="Author"/>
                <w:color w:val="000000"/>
                <w:szCs w:val="20"/>
                <w:lang w:bidi="he-IL"/>
              </w:rPr>
            </w:pPr>
            <w:ins w:id="166" w:author="Author">
              <w:r w:rsidRPr="00497BB8">
                <w:rPr>
                  <w:color w:val="000000"/>
                  <w:szCs w:val="20"/>
                  <w:lang w:bidi="he-IL"/>
                </w:rPr>
                <w:t>Pliva Ljubljana d.o.o.</w:t>
              </w:r>
            </w:ins>
          </w:p>
          <w:p w14:paraId="418F76D3" w14:textId="77777777" w:rsidR="008D4FED" w:rsidRPr="00497BB8" w:rsidRDefault="008D4FED" w:rsidP="00B874BE">
            <w:pPr>
              <w:tabs>
                <w:tab w:val="left" w:pos="-720"/>
                <w:tab w:val="left" w:pos="567"/>
              </w:tabs>
              <w:suppressAutoHyphens/>
              <w:rPr>
                <w:ins w:id="167" w:author="Author"/>
                <w:szCs w:val="20"/>
                <w:lang w:bidi="he-IL"/>
              </w:rPr>
            </w:pPr>
            <w:ins w:id="168" w:author="Author">
              <w:r w:rsidRPr="00497BB8">
                <w:rPr>
                  <w:szCs w:val="20"/>
                  <w:lang w:bidi="he-IL"/>
                </w:rPr>
                <w:t>Tel: +386 15890390</w:t>
              </w:r>
            </w:ins>
          </w:p>
          <w:p w14:paraId="37CE4EC6" w14:textId="77777777" w:rsidR="008D4FED" w:rsidRPr="00497BB8" w:rsidRDefault="008D4FED" w:rsidP="00B874BE">
            <w:pPr>
              <w:tabs>
                <w:tab w:val="left" w:pos="567"/>
              </w:tabs>
              <w:rPr>
                <w:ins w:id="169" w:author="Author"/>
                <w:szCs w:val="20"/>
              </w:rPr>
            </w:pPr>
          </w:p>
        </w:tc>
      </w:tr>
      <w:tr w:rsidR="008D4FED" w:rsidRPr="00497BB8" w14:paraId="34A9E80C" w14:textId="77777777" w:rsidTr="00B874BE">
        <w:trPr>
          <w:ins w:id="170" w:author="Author"/>
        </w:trPr>
        <w:tc>
          <w:tcPr>
            <w:tcW w:w="4651" w:type="dxa"/>
          </w:tcPr>
          <w:p w14:paraId="1C5EE111" w14:textId="77777777" w:rsidR="008D4FED" w:rsidRPr="00497BB8" w:rsidRDefault="008D4FED" w:rsidP="00B874BE">
            <w:pPr>
              <w:tabs>
                <w:tab w:val="left" w:pos="567"/>
              </w:tabs>
              <w:rPr>
                <w:ins w:id="171" w:author="Author"/>
                <w:b/>
                <w:bCs/>
                <w:szCs w:val="20"/>
                <w:lang w:val="sv-SE" w:bidi="he-IL"/>
              </w:rPr>
            </w:pPr>
            <w:ins w:id="172" w:author="Author">
              <w:r w:rsidRPr="00497BB8">
                <w:rPr>
                  <w:b/>
                  <w:bCs/>
                  <w:szCs w:val="20"/>
                  <w:lang w:val="sv-SE" w:bidi="he-IL"/>
                </w:rPr>
                <w:t>Ísland</w:t>
              </w:r>
            </w:ins>
          </w:p>
          <w:p w14:paraId="7EED172C" w14:textId="77777777" w:rsidR="008D4FED" w:rsidRPr="00497BB8" w:rsidRDefault="008D4FED" w:rsidP="00B874BE">
            <w:pPr>
              <w:tabs>
                <w:tab w:val="left" w:pos="-720"/>
                <w:tab w:val="left" w:pos="567"/>
              </w:tabs>
              <w:suppressAutoHyphens/>
              <w:rPr>
                <w:ins w:id="173" w:author="Author"/>
                <w:color w:val="000000"/>
                <w:szCs w:val="20"/>
                <w:lang w:val="sv-SE"/>
              </w:rPr>
            </w:pPr>
            <w:ins w:id="174" w:author="Author">
              <w:r w:rsidRPr="00497BB8">
                <w:rPr>
                  <w:color w:val="000000"/>
                  <w:szCs w:val="20"/>
                  <w:lang w:val="sv-SE"/>
                </w:rPr>
                <w:t>Teva Pharma Iceland ehf.</w:t>
              </w:r>
            </w:ins>
          </w:p>
          <w:p w14:paraId="689F020F" w14:textId="77777777" w:rsidR="008D4FED" w:rsidRPr="00497BB8" w:rsidRDefault="008D4FED" w:rsidP="00B874BE">
            <w:pPr>
              <w:tabs>
                <w:tab w:val="left" w:pos="-720"/>
                <w:tab w:val="left" w:pos="567"/>
              </w:tabs>
              <w:suppressAutoHyphens/>
              <w:rPr>
                <w:ins w:id="175" w:author="Author"/>
                <w:szCs w:val="20"/>
                <w:lang w:val="sv-SE"/>
              </w:rPr>
            </w:pPr>
            <w:ins w:id="176" w:author="Author">
              <w:r w:rsidRPr="00497BB8">
                <w:rPr>
                  <w:szCs w:val="20"/>
                  <w:lang w:val="sv-SE"/>
                </w:rPr>
                <w:t>Sími</w:t>
              </w:r>
              <w:r w:rsidRPr="00497BB8">
                <w:rPr>
                  <w:color w:val="000000"/>
                  <w:szCs w:val="20"/>
                  <w:lang w:val="sv-SE" w:eastAsia="en-GB" w:bidi="he-IL"/>
                </w:rPr>
                <w:t>: +354 5503300</w:t>
              </w:r>
            </w:ins>
          </w:p>
          <w:p w14:paraId="371EE07A" w14:textId="77777777" w:rsidR="008D4FED" w:rsidRPr="00497BB8" w:rsidRDefault="008D4FED" w:rsidP="00B874BE">
            <w:pPr>
              <w:tabs>
                <w:tab w:val="left" w:pos="567"/>
              </w:tabs>
              <w:rPr>
                <w:ins w:id="177" w:author="Author"/>
                <w:b/>
                <w:szCs w:val="20"/>
                <w:lang w:val="sv-SE"/>
              </w:rPr>
            </w:pPr>
          </w:p>
        </w:tc>
        <w:tc>
          <w:tcPr>
            <w:tcW w:w="4680" w:type="dxa"/>
          </w:tcPr>
          <w:p w14:paraId="369678CB" w14:textId="77777777" w:rsidR="008D4FED" w:rsidRPr="00497BB8" w:rsidRDefault="008D4FED" w:rsidP="00B874BE">
            <w:pPr>
              <w:tabs>
                <w:tab w:val="left" w:pos="567"/>
              </w:tabs>
              <w:rPr>
                <w:ins w:id="178" w:author="Author"/>
                <w:b/>
                <w:bCs/>
                <w:szCs w:val="20"/>
                <w:lang w:val="sv-SE" w:bidi="he-IL"/>
              </w:rPr>
            </w:pPr>
            <w:ins w:id="179" w:author="Author">
              <w:r w:rsidRPr="00497BB8">
                <w:rPr>
                  <w:b/>
                  <w:bCs/>
                  <w:szCs w:val="20"/>
                  <w:lang w:val="sv-SE" w:bidi="he-IL"/>
                </w:rPr>
                <w:t>Slovenská republika</w:t>
              </w:r>
            </w:ins>
          </w:p>
          <w:p w14:paraId="45A4E0BB" w14:textId="77777777" w:rsidR="008D4FED" w:rsidRPr="00497BB8" w:rsidRDefault="008D4FED" w:rsidP="00B874BE">
            <w:pPr>
              <w:tabs>
                <w:tab w:val="left" w:pos="567"/>
              </w:tabs>
              <w:rPr>
                <w:ins w:id="180" w:author="Author"/>
                <w:szCs w:val="20"/>
                <w:lang w:val="sv-SE"/>
              </w:rPr>
            </w:pPr>
            <w:ins w:id="181" w:author="Author">
              <w:r w:rsidRPr="00497BB8">
                <w:rPr>
                  <w:szCs w:val="20"/>
                  <w:lang w:val="sv-SE"/>
                </w:rPr>
                <w:t>TEVA Pharmaceuticals Slovakia s.r.o.</w:t>
              </w:r>
            </w:ins>
          </w:p>
          <w:p w14:paraId="614E4FBB" w14:textId="77777777" w:rsidR="008D4FED" w:rsidRPr="00497BB8" w:rsidRDefault="008D4FED" w:rsidP="00B874BE">
            <w:pPr>
              <w:tabs>
                <w:tab w:val="left" w:pos="567"/>
              </w:tabs>
              <w:rPr>
                <w:ins w:id="182" w:author="Author"/>
                <w:szCs w:val="20"/>
              </w:rPr>
            </w:pPr>
            <w:ins w:id="183" w:author="Author">
              <w:r w:rsidRPr="00497BB8">
                <w:rPr>
                  <w:szCs w:val="20"/>
                </w:rPr>
                <w:t>Tel: +421 257267911</w:t>
              </w:r>
            </w:ins>
          </w:p>
          <w:p w14:paraId="1455A50F" w14:textId="77777777" w:rsidR="008D4FED" w:rsidRPr="00497BB8" w:rsidRDefault="008D4FED" w:rsidP="00B874BE">
            <w:pPr>
              <w:tabs>
                <w:tab w:val="left" w:pos="-720"/>
                <w:tab w:val="left" w:pos="567"/>
              </w:tabs>
              <w:suppressAutoHyphens/>
              <w:rPr>
                <w:ins w:id="184" w:author="Author"/>
                <w:szCs w:val="20"/>
              </w:rPr>
            </w:pPr>
          </w:p>
        </w:tc>
      </w:tr>
      <w:tr w:rsidR="008D4FED" w:rsidRPr="00497BB8" w14:paraId="42F58874" w14:textId="77777777" w:rsidTr="00B874BE">
        <w:trPr>
          <w:ins w:id="185" w:author="Author"/>
        </w:trPr>
        <w:tc>
          <w:tcPr>
            <w:tcW w:w="4651" w:type="dxa"/>
          </w:tcPr>
          <w:p w14:paraId="7537E5A7" w14:textId="77777777" w:rsidR="008D4FED" w:rsidRPr="00497BB8" w:rsidRDefault="008D4FED" w:rsidP="00B874BE">
            <w:pPr>
              <w:tabs>
                <w:tab w:val="left" w:pos="567"/>
              </w:tabs>
              <w:rPr>
                <w:ins w:id="186" w:author="Author"/>
                <w:szCs w:val="20"/>
                <w:lang w:val="es-ES_tradnl"/>
              </w:rPr>
            </w:pPr>
            <w:ins w:id="187" w:author="Author">
              <w:r w:rsidRPr="00497BB8">
                <w:rPr>
                  <w:b/>
                  <w:szCs w:val="20"/>
                  <w:lang w:val="es-ES_tradnl"/>
                </w:rPr>
                <w:t>Italia</w:t>
              </w:r>
            </w:ins>
          </w:p>
          <w:p w14:paraId="7C723AF0" w14:textId="77777777" w:rsidR="008D4FED" w:rsidRPr="00497BB8" w:rsidRDefault="008D4FED" w:rsidP="00B874BE">
            <w:pPr>
              <w:tabs>
                <w:tab w:val="left" w:pos="567"/>
              </w:tabs>
              <w:rPr>
                <w:ins w:id="188" w:author="Author"/>
                <w:szCs w:val="20"/>
                <w:lang w:val="es-ES_tradnl" w:bidi="he-IL"/>
              </w:rPr>
            </w:pPr>
            <w:proofErr w:type="spellStart"/>
            <w:ins w:id="189" w:author="Author">
              <w:r w:rsidRPr="00497BB8">
                <w:rPr>
                  <w:szCs w:val="20"/>
                  <w:lang w:val="es-ES_tradnl" w:bidi="he-IL"/>
                </w:rPr>
                <w:t>Teva</w:t>
              </w:r>
              <w:proofErr w:type="spellEnd"/>
              <w:r w:rsidRPr="00497BB8">
                <w:rPr>
                  <w:szCs w:val="20"/>
                  <w:lang w:val="es-ES_tradnl" w:bidi="he-IL"/>
                </w:rPr>
                <w:t xml:space="preserve"> Italia </w:t>
              </w:r>
              <w:proofErr w:type="spellStart"/>
              <w:r w:rsidRPr="00497BB8">
                <w:rPr>
                  <w:szCs w:val="20"/>
                  <w:lang w:val="es-ES_tradnl" w:bidi="he-IL"/>
                </w:rPr>
                <w:t>S.r.l</w:t>
              </w:r>
              <w:proofErr w:type="spellEnd"/>
              <w:r w:rsidRPr="00497BB8">
                <w:rPr>
                  <w:szCs w:val="20"/>
                  <w:lang w:val="es-ES_tradnl" w:bidi="he-IL"/>
                </w:rPr>
                <w:t>.</w:t>
              </w:r>
            </w:ins>
          </w:p>
          <w:p w14:paraId="454C1262" w14:textId="77777777" w:rsidR="008D4FED" w:rsidRPr="00497BB8" w:rsidRDefault="008D4FED" w:rsidP="00B874BE">
            <w:pPr>
              <w:tabs>
                <w:tab w:val="left" w:pos="567"/>
              </w:tabs>
              <w:rPr>
                <w:ins w:id="190" w:author="Author"/>
                <w:color w:val="000000"/>
                <w:szCs w:val="20"/>
                <w:lang w:eastAsia="en-GB" w:bidi="he-IL"/>
              </w:rPr>
            </w:pPr>
            <w:ins w:id="191" w:author="Author">
              <w:r w:rsidRPr="00497BB8">
                <w:rPr>
                  <w:color w:val="000000"/>
                  <w:szCs w:val="20"/>
                  <w:lang w:eastAsia="en-GB" w:bidi="he-IL"/>
                </w:rPr>
                <w:t>Tel: +39 028917981</w:t>
              </w:r>
            </w:ins>
          </w:p>
          <w:p w14:paraId="126A038F" w14:textId="77777777" w:rsidR="008D4FED" w:rsidRPr="00497BB8" w:rsidRDefault="008D4FED" w:rsidP="00B874BE">
            <w:pPr>
              <w:tabs>
                <w:tab w:val="left" w:pos="567"/>
              </w:tabs>
              <w:rPr>
                <w:ins w:id="192" w:author="Author"/>
                <w:b/>
                <w:szCs w:val="20"/>
              </w:rPr>
            </w:pPr>
          </w:p>
        </w:tc>
        <w:tc>
          <w:tcPr>
            <w:tcW w:w="4680" w:type="dxa"/>
          </w:tcPr>
          <w:p w14:paraId="08174325" w14:textId="77777777" w:rsidR="008D4FED" w:rsidRPr="00497BB8" w:rsidRDefault="008D4FED" w:rsidP="00B874BE">
            <w:pPr>
              <w:tabs>
                <w:tab w:val="left" w:pos="-720"/>
                <w:tab w:val="left" w:pos="567"/>
                <w:tab w:val="left" w:pos="4536"/>
              </w:tabs>
              <w:suppressAutoHyphens/>
              <w:rPr>
                <w:ins w:id="193" w:author="Author"/>
                <w:szCs w:val="20"/>
                <w:lang w:val="sv-SE"/>
              </w:rPr>
            </w:pPr>
            <w:ins w:id="194" w:author="Author">
              <w:r w:rsidRPr="00497BB8">
                <w:rPr>
                  <w:b/>
                  <w:szCs w:val="20"/>
                  <w:lang w:val="sv-SE"/>
                </w:rPr>
                <w:t>Suomi/Finland</w:t>
              </w:r>
            </w:ins>
          </w:p>
          <w:p w14:paraId="7F778CC6" w14:textId="77777777" w:rsidR="008D4FED" w:rsidRPr="00497BB8" w:rsidRDefault="008D4FED" w:rsidP="00B874BE">
            <w:pPr>
              <w:tabs>
                <w:tab w:val="left" w:pos="-720"/>
                <w:tab w:val="left" w:pos="567"/>
              </w:tabs>
              <w:suppressAutoHyphens/>
              <w:rPr>
                <w:ins w:id="195" w:author="Author"/>
                <w:color w:val="000000"/>
                <w:szCs w:val="20"/>
                <w:lang w:val="sv-SE"/>
              </w:rPr>
            </w:pPr>
            <w:ins w:id="196" w:author="Author">
              <w:r w:rsidRPr="00497BB8">
                <w:rPr>
                  <w:color w:val="000000"/>
                  <w:szCs w:val="20"/>
                  <w:lang w:val="sv-SE"/>
                </w:rPr>
                <w:t>Teva Finland Oy</w:t>
              </w:r>
            </w:ins>
          </w:p>
          <w:p w14:paraId="286079D3" w14:textId="77777777" w:rsidR="008D4FED" w:rsidRPr="00497BB8" w:rsidRDefault="008D4FED" w:rsidP="00B874BE">
            <w:pPr>
              <w:tabs>
                <w:tab w:val="left" w:pos="-720"/>
                <w:tab w:val="left" w:pos="567"/>
              </w:tabs>
              <w:suppressAutoHyphens/>
              <w:rPr>
                <w:ins w:id="197" w:author="Author"/>
                <w:color w:val="000000"/>
                <w:szCs w:val="20"/>
                <w:lang w:val="sv-SE" w:eastAsia="en-GB" w:bidi="he-IL"/>
              </w:rPr>
            </w:pPr>
            <w:ins w:id="198" w:author="Author">
              <w:r w:rsidRPr="00497BB8">
                <w:rPr>
                  <w:color w:val="000000"/>
                  <w:szCs w:val="20"/>
                  <w:lang w:val="sv-SE" w:eastAsia="en-GB" w:bidi="he-IL"/>
                </w:rPr>
                <w:t>Puh/Tel: +358 201805900</w:t>
              </w:r>
            </w:ins>
          </w:p>
          <w:p w14:paraId="182E4ABA" w14:textId="77777777" w:rsidR="008D4FED" w:rsidRPr="00497BB8" w:rsidRDefault="008D4FED" w:rsidP="00B874BE">
            <w:pPr>
              <w:tabs>
                <w:tab w:val="left" w:pos="-720"/>
                <w:tab w:val="left" w:pos="567"/>
                <w:tab w:val="left" w:pos="4536"/>
              </w:tabs>
              <w:suppressAutoHyphens/>
              <w:rPr>
                <w:ins w:id="199" w:author="Author"/>
                <w:b/>
                <w:szCs w:val="20"/>
                <w:lang w:val="sv-SE"/>
              </w:rPr>
            </w:pPr>
          </w:p>
        </w:tc>
      </w:tr>
      <w:tr w:rsidR="008D4FED" w:rsidRPr="00497BB8" w14:paraId="0D837D2B" w14:textId="77777777" w:rsidTr="00B874BE">
        <w:trPr>
          <w:ins w:id="200" w:author="Author"/>
        </w:trPr>
        <w:tc>
          <w:tcPr>
            <w:tcW w:w="4651" w:type="dxa"/>
          </w:tcPr>
          <w:p w14:paraId="60809D89" w14:textId="77777777" w:rsidR="008D4FED" w:rsidRPr="00497BB8" w:rsidRDefault="008D4FED" w:rsidP="00B874BE">
            <w:pPr>
              <w:tabs>
                <w:tab w:val="left" w:pos="567"/>
              </w:tabs>
              <w:rPr>
                <w:ins w:id="201" w:author="Author"/>
                <w:b/>
                <w:szCs w:val="20"/>
                <w:lang w:val="fi-FI"/>
              </w:rPr>
            </w:pPr>
            <w:ins w:id="202" w:author="Author">
              <w:r w:rsidRPr="00497BB8">
                <w:rPr>
                  <w:b/>
                  <w:szCs w:val="20"/>
                  <w:lang w:val="el-GR"/>
                </w:rPr>
                <w:t>Κύπρος</w:t>
              </w:r>
            </w:ins>
          </w:p>
          <w:p w14:paraId="412870FA" w14:textId="77777777" w:rsidR="008D4FED" w:rsidRPr="00497BB8" w:rsidRDefault="008D4FED" w:rsidP="00B874BE">
            <w:pPr>
              <w:tabs>
                <w:tab w:val="left" w:pos="567"/>
              </w:tabs>
              <w:rPr>
                <w:ins w:id="203" w:author="Author"/>
                <w:szCs w:val="20"/>
                <w:lang w:val="fi-FI" w:bidi="he-IL"/>
              </w:rPr>
            </w:pPr>
            <w:ins w:id="204" w:author="Author">
              <w:r w:rsidRPr="00497BB8">
                <w:rPr>
                  <w:szCs w:val="20"/>
                  <w:lang w:val="fi-FI" w:eastAsia="en-GB"/>
                </w:rPr>
                <w:t xml:space="preserve">TEVA HELLAS </w:t>
              </w:r>
              <w:r w:rsidRPr="00497BB8">
                <w:rPr>
                  <w:szCs w:val="20"/>
                  <w:lang w:eastAsia="en-GB"/>
                </w:rPr>
                <w:t>Α</w:t>
              </w:r>
              <w:r w:rsidRPr="00497BB8">
                <w:rPr>
                  <w:szCs w:val="20"/>
                  <w:lang w:val="fi-FI" w:eastAsia="en-GB"/>
                </w:rPr>
                <w:t>.</w:t>
              </w:r>
              <w:r w:rsidRPr="00497BB8">
                <w:rPr>
                  <w:szCs w:val="20"/>
                  <w:lang w:eastAsia="en-GB"/>
                </w:rPr>
                <w:t>Ε</w:t>
              </w:r>
              <w:r w:rsidRPr="00497BB8">
                <w:rPr>
                  <w:szCs w:val="20"/>
                  <w:lang w:val="fi-FI" w:eastAsia="en-GB"/>
                </w:rPr>
                <w:t>.</w:t>
              </w:r>
            </w:ins>
          </w:p>
          <w:p w14:paraId="4783095A" w14:textId="77777777" w:rsidR="008D4FED" w:rsidRPr="00497BB8" w:rsidRDefault="008D4FED" w:rsidP="00B874BE">
            <w:pPr>
              <w:tabs>
                <w:tab w:val="left" w:pos="567"/>
              </w:tabs>
              <w:rPr>
                <w:ins w:id="205" w:author="Author"/>
                <w:szCs w:val="20"/>
                <w:lang w:val="el-GR" w:bidi="he-IL"/>
              </w:rPr>
            </w:pPr>
            <w:ins w:id="206" w:author="Author">
              <w:r w:rsidRPr="00497BB8">
                <w:rPr>
                  <w:szCs w:val="20"/>
                  <w:lang w:val="el-GR" w:bidi="he-IL"/>
                </w:rPr>
                <w:t>Ελλάδα</w:t>
              </w:r>
            </w:ins>
          </w:p>
          <w:p w14:paraId="090A9611" w14:textId="77777777" w:rsidR="008D4FED" w:rsidRPr="00497BB8" w:rsidRDefault="008D4FED" w:rsidP="00B874BE">
            <w:pPr>
              <w:tabs>
                <w:tab w:val="left" w:pos="567"/>
              </w:tabs>
              <w:spacing w:line="260" w:lineRule="exact"/>
              <w:rPr>
                <w:ins w:id="207" w:author="Author"/>
                <w:color w:val="1F497D"/>
                <w:szCs w:val="20"/>
                <w:lang w:val="en-US"/>
              </w:rPr>
            </w:pPr>
            <w:ins w:id="208" w:author="Author">
              <w:r w:rsidRPr="00497BB8">
                <w:rPr>
                  <w:color w:val="000000"/>
                  <w:szCs w:val="20"/>
                  <w:lang w:val="el-GR" w:eastAsia="en-GB"/>
                </w:rPr>
                <w:t>Τηλ: +30 2118805000</w:t>
              </w:r>
            </w:ins>
          </w:p>
          <w:p w14:paraId="762BD1E1" w14:textId="77777777" w:rsidR="008D4FED" w:rsidRPr="00497BB8" w:rsidRDefault="008D4FED" w:rsidP="00B874BE">
            <w:pPr>
              <w:tabs>
                <w:tab w:val="left" w:pos="-720"/>
                <w:tab w:val="left" w:pos="567"/>
              </w:tabs>
              <w:suppressAutoHyphens/>
              <w:rPr>
                <w:ins w:id="209" w:author="Author"/>
                <w:szCs w:val="20"/>
              </w:rPr>
            </w:pPr>
          </w:p>
        </w:tc>
        <w:tc>
          <w:tcPr>
            <w:tcW w:w="4680" w:type="dxa"/>
          </w:tcPr>
          <w:p w14:paraId="0A1F9E6D" w14:textId="77777777" w:rsidR="008D4FED" w:rsidRPr="00497BB8" w:rsidRDefault="008D4FED" w:rsidP="00B874BE">
            <w:pPr>
              <w:tabs>
                <w:tab w:val="left" w:pos="-720"/>
                <w:tab w:val="left" w:pos="567"/>
                <w:tab w:val="left" w:pos="4536"/>
              </w:tabs>
              <w:suppressAutoHyphens/>
              <w:rPr>
                <w:ins w:id="210" w:author="Author"/>
                <w:b/>
                <w:szCs w:val="20"/>
                <w:lang w:val="de-DE"/>
              </w:rPr>
            </w:pPr>
            <w:ins w:id="211" w:author="Author">
              <w:r w:rsidRPr="00497BB8">
                <w:rPr>
                  <w:b/>
                  <w:szCs w:val="20"/>
                  <w:lang w:val="de-DE"/>
                </w:rPr>
                <w:t>Sverige</w:t>
              </w:r>
            </w:ins>
          </w:p>
          <w:p w14:paraId="7A0D6E79" w14:textId="77777777" w:rsidR="008D4FED" w:rsidRPr="00497BB8" w:rsidRDefault="008D4FED" w:rsidP="00B874BE">
            <w:pPr>
              <w:tabs>
                <w:tab w:val="left" w:pos="567"/>
              </w:tabs>
              <w:rPr>
                <w:ins w:id="212" w:author="Author"/>
                <w:szCs w:val="20"/>
                <w:lang w:val="de-DE" w:bidi="he-IL"/>
              </w:rPr>
            </w:pPr>
            <w:ins w:id="213" w:author="Author">
              <w:r w:rsidRPr="00497BB8">
                <w:rPr>
                  <w:szCs w:val="20"/>
                  <w:lang w:val="de-DE" w:bidi="he-IL"/>
                </w:rPr>
                <w:t>Teva Sweden AB</w:t>
              </w:r>
            </w:ins>
          </w:p>
          <w:p w14:paraId="7053FE9B" w14:textId="77777777" w:rsidR="008D4FED" w:rsidRPr="00497BB8" w:rsidRDefault="008D4FED" w:rsidP="00B874BE">
            <w:pPr>
              <w:tabs>
                <w:tab w:val="left" w:pos="-720"/>
                <w:tab w:val="left" w:pos="567"/>
                <w:tab w:val="left" w:pos="4536"/>
              </w:tabs>
              <w:suppressAutoHyphens/>
              <w:rPr>
                <w:ins w:id="214" w:author="Author"/>
                <w:color w:val="000000"/>
                <w:szCs w:val="20"/>
                <w:lang w:val="de-DE" w:eastAsia="en-GB" w:bidi="he-IL"/>
              </w:rPr>
            </w:pPr>
            <w:ins w:id="215" w:author="Author">
              <w:r w:rsidRPr="00497BB8">
                <w:rPr>
                  <w:color w:val="000000"/>
                  <w:szCs w:val="20"/>
                  <w:lang w:val="de-DE" w:eastAsia="en-GB" w:bidi="he-IL"/>
                </w:rPr>
                <w:t>Tel: +46 42121100</w:t>
              </w:r>
            </w:ins>
          </w:p>
          <w:p w14:paraId="615B7AD1" w14:textId="77777777" w:rsidR="008D4FED" w:rsidRPr="00497BB8" w:rsidRDefault="008D4FED" w:rsidP="00B874BE">
            <w:pPr>
              <w:tabs>
                <w:tab w:val="left" w:pos="567"/>
              </w:tabs>
              <w:rPr>
                <w:ins w:id="216" w:author="Author"/>
                <w:szCs w:val="20"/>
                <w:lang w:val="de-DE"/>
              </w:rPr>
            </w:pPr>
          </w:p>
        </w:tc>
      </w:tr>
      <w:tr w:rsidR="008D4FED" w:rsidRPr="00497BB8" w14:paraId="02078F28" w14:textId="77777777" w:rsidTr="00B874BE">
        <w:trPr>
          <w:ins w:id="217" w:author="Author"/>
        </w:trPr>
        <w:tc>
          <w:tcPr>
            <w:tcW w:w="4651" w:type="dxa"/>
          </w:tcPr>
          <w:p w14:paraId="08659AEA" w14:textId="77777777" w:rsidR="008D4FED" w:rsidRPr="00497BB8" w:rsidRDefault="008D4FED" w:rsidP="00B874BE">
            <w:pPr>
              <w:tabs>
                <w:tab w:val="left" w:pos="567"/>
              </w:tabs>
              <w:rPr>
                <w:ins w:id="218" w:author="Author"/>
                <w:b/>
                <w:szCs w:val="20"/>
              </w:rPr>
            </w:pPr>
            <w:ins w:id="219" w:author="Author">
              <w:r w:rsidRPr="00497BB8">
                <w:rPr>
                  <w:b/>
                  <w:szCs w:val="20"/>
                </w:rPr>
                <w:t>Latvija</w:t>
              </w:r>
            </w:ins>
          </w:p>
          <w:p w14:paraId="3CF4B0A4" w14:textId="77777777" w:rsidR="008D4FED" w:rsidRPr="00497BB8" w:rsidRDefault="008D4FED" w:rsidP="00B874BE">
            <w:pPr>
              <w:tabs>
                <w:tab w:val="left" w:pos="720"/>
              </w:tabs>
              <w:adjustRightInd w:val="0"/>
              <w:rPr>
                <w:ins w:id="220" w:author="Author"/>
                <w:color w:val="000000"/>
                <w:szCs w:val="20"/>
                <w:lang w:eastAsia="en-GB" w:bidi="he-IL"/>
              </w:rPr>
            </w:pPr>
            <w:ins w:id="221" w:author="Author">
              <w:r w:rsidRPr="00497BB8">
                <w:rPr>
                  <w:color w:val="000000"/>
                  <w:szCs w:val="20"/>
                  <w:lang w:eastAsia="en-GB" w:bidi="he-IL"/>
                </w:rPr>
                <w:t>UAB Teva Baltics filiāle Latvijā</w:t>
              </w:r>
            </w:ins>
          </w:p>
          <w:p w14:paraId="55C11CC3" w14:textId="3BE7F735" w:rsidR="008D4FED" w:rsidRPr="00497BB8" w:rsidRDefault="008D4FED" w:rsidP="008D4FED">
            <w:pPr>
              <w:tabs>
                <w:tab w:val="left" w:pos="-720"/>
                <w:tab w:val="left" w:pos="567"/>
              </w:tabs>
              <w:suppressAutoHyphens/>
              <w:rPr>
                <w:ins w:id="222" w:author="Author"/>
                <w:szCs w:val="20"/>
              </w:rPr>
            </w:pPr>
            <w:ins w:id="223" w:author="Author">
              <w:r w:rsidRPr="00497BB8">
                <w:rPr>
                  <w:color w:val="000000"/>
                  <w:szCs w:val="20"/>
                  <w:lang w:eastAsia="en-GB" w:bidi="he-IL"/>
                </w:rPr>
                <w:t>Tel: +371 67323666</w:t>
              </w:r>
            </w:ins>
          </w:p>
        </w:tc>
        <w:tc>
          <w:tcPr>
            <w:tcW w:w="4680" w:type="dxa"/>
          </w:tcPr>
          <w:p w14:paraId="6C793C34" w14:textId="77777777" w:rsidR="008D4FED" w:rsidRPr="00497BB8" w:rsidRDefault="008D4FED" w:rsidP="00B874BE">
            <w:pPr>
              <w:tabs>
                <w:tab w:val="left" w:pos="567"/>
              </w:tabs>
              <w:rPr>
                <w:ins w:id="224" w:author="Author"/>
                <w:szCs w:val="20"/>
              </w:rPr>
            </w:pPr>
          </w:p>
        </w:tc>
      </w:tr>
    </w:tbl>
    <w:p w14:paraId="0EC08A81" w14:textId="77777777" w:rsidR="004C759D" w:rsidRPr="00497BB8" w:rsidRDefault="004C759D" w:rsidP="00B16864">
      <w:pPr>
        <w:pStyle w:val="BodyText"/>
      </w:pPr>
    </w:p>
    <w:p w14:paraId="1996BAF1" w14:textId="2000D387" w:rsidR="00F43F10" w:rsidRPr="00497BB8" w:rsidRDefault="00E54356" w:rsidP="00B16864">
      <w:pPr>
        <w:pStyle w:val="Heading1"/>
      </w:pPr>
      <w:r w:rsidRPr="00497BB8">
        <w:t>Дата на последно преразглеждане на листовката</w:t>
      </w:r>
    </w:p>
    <w:p w14:paraId="1996BAF2" w14:textId="77777777" w:rsidR="00F43F10" w:rsidRPr="00497BB8" w:rsidRDefault="00F43F10" w:rsidP="00B16864">
      <w:pPr>
        <w:pStyle w:val="BodyText"/>
        <w:rPr>
          <w:b/>
        </w:rPr>
      </w:pPr>
    </w:p>
    <w:p w14:paraId="1996BAF3" w14:textId="47E35EC0" w:rsidR="00F43F10" w:rsidRPr="00497BB8" w:rsidRDefault="00B6522D" w:rsidP="00B16864">
      <w:pPr>
        <w:pStyle w:val="BodyText"/>
      </w:pPr>
      <w:r w:rsidRPr="00497BB8">
        <w:t>Подробна информация за това лекарство е предоставена на уебсайта на Европейската агенция по лекарствата</w:t>
      </w:r>
      <w:r w:rsidR="00F83889" w:rsidRPr="00497BB8">
        <w:t>:</w:t>
      </w:r>
      <w:r w:rsidR="00841BE7" w:rsidRPr="00497BB8">
        <w:t xml:space="preserve"> </w:t>
      </w:r>
      <w:hyperlink r:id="rId15" w:history="1">
        <w:r w:rsidR="00841BE7" w:rsidRPr="00497BB8">
          <w:rPr>
            <w:rStyle w:val="Hyperlink"/>
          </w:rPr>
          <w:t>https://www.ema.europa.eu</w:t>
        </w:r>
      </w:hyperlink>
      <w:r w:rsidR="00F83889" w:rsidRPr="00497BB8">
        <w:t>.</w:t>
      </w:r>
    </w:p>
    <w:p w14:paraId="1996BAF4" w14:textId="77777777" w:rsidR="00E71B9B" w:rsidRPr="00497BB8" w:rsidRDefault="00E71B9B" w:rsidP="00B16864">
      <w:pPr>
        <w:pStyle w:val="BodyText"/>
      </w:pPr>
    </w:p>
    <w:p w14:paraId="1996BAF5" w14:textId="0334C30E" w:rsidR="00E71B9B" w:rsidRPr="00497BB8" w:rsidRDefault="00EE1F61" w:rsidP="00B16864">
      <w:pPr>
        <w:pStyle w:val="BodyText"/>
      </w:pPr>
      <w:r w:rsidRPr="00497BB8">
        <w:t>Тази листовка е налична на всички езици на ЕС/ЕИП на уебсайта на Европейската агенция по лекарствата.</w:t>
      </w:r>
    </w:p>
    <w:p w14:paraId="1996BAF6" w14:textId="77777777" w:rsidR="00E71B9B" w:rsidRPr="00497BB8" w:rsidRDefault="00E71B9B" w:rsidP="00B16864">
      <w:pPr>
        <w:pStyle w:val="BodyText"/>
      </w:pPr>
    </w:p>
    <w:p w14:paraId="1996BAF7" w14:textId="77777777" w:rsidR="00E71B9B" w:rsidRPr="00497BB8" w:rsidRDefault="00E71B9B" w:rsidP="00B16864">
      <w:pPr>
        <w:pStyle w:val="BodyText"/>
      </w:pPr>
    </w:p>
    <w:p w14:paraId="20141DE4" w14:textId="01C56A54" w:rsidR="00A6774D" w:rsidRPr="00497BB8" w:rsidRDefault="00A6774D" w:rsidP="00B16864">
      <w:r w:rsidRPr="00497BB8">
        <w:br w:type="page"/>
      </w:r>
    </w:p>
    <w:p w14:paraId="1996BAF9" w14:textId="618EB10E" w:rsidR="00F43F10" w:rsidRPr="00497BB8" w:rsidRDefault="002C3D28" w:rsidP="00B16864">
      <w:pPr>
        <w:pStyle w:val="Heading1"/>
      </w:pPr>
      <w:r w:rsidRPr="00497BB8">
        <w:t>Посочената по-долу информация е предназначена само за медицински специалисти:</w:t>
      </w:r>
    </w:p>
    <w:p w14:paraId="1996BAFA" w14:textId="77777777" w:rsidR="00F43F10" w:rsidRPr="00497BB8" w:rsidRDefault="00F43F10" w:rsidP="00B16864">
      <w:pPr>
        <w:pStyle w:val="BodyText"/>
        <w:rPr>
          <w:b/>
        </w:rPr>
      </w:pPr>
    </w:p>
    <w:p w14:paraId="1996BAFB" w14:textId="74FB1424" w:rsidR="00B974C1" w:rsidRPr="00497BB8" w:rsidRDefault="004C6A0C" w:rsidP="00B16864">
      <w:pPr>
        <w:pStyle w:val="BodyText"/>
        <w:ind w:hanging="2"/>
      </w:pPr>
      <w:r w:rsidRPr="00497BB8">
        <w:t>Tuznue</w:t>
      </w:r>
      <w:r w:rsidR="000B5794" w:rsidRPr="00497BB8">
        <w:t xml:space="preserve"> i.v. се доставя в стерилни, апирогенни флакони за еднократна употреба, без</w:t>
      </w:r>
      <w:r w:rsidR="00AE69CE" w:rsidRPr="00497BB8">
        <w:t xml:space="preserve"> </w:t>
      </w:r>
      <w:r w:rsidR="000B5794" w:rsidRPr="00497BB8">
        <w:t>консерванти.</w:t>
      </w:r>
    </w:p>
    <w:p w14:paraId="1996BAFC" w14:textId="77777777" w:rsidR="00B974C1" w:rsidRPr="00497BB8" w:rsidRDefault="00B974C1" w:rsidP="00B16864">
      <w:pPr>
        <w:pStyle w:val="BodyText"/>
        <w:ind w:hanging="2"/>
      </w:pPr>
    </w:p>
    <w:p w14:paraId="1996BAFD" w14:textId="22C691E9" w:rsidR="00246FF2" w:rsidRPr="00497BB8" w:rsidRDefault="00EE7DBA" w:rsidP="00B16864">
      <w:pPr>
        <w:pStyle w:val="BodyText"/>
        <w:ind w:hanging="2"/>
      </w:pPr>
      <w:r w:rsidRPr="00497BB8">
        <w:t>С цел да се избегнат грешки при лечението е важно да се проверят етикетите на флакона, за да е сигурно, че лекарството, което се приготвя и прилага, е Tuznue (трастузумаб), а не друг продукт, съдържащ трастузумаб (напр. трастузумаб емтанзин или трастузумаб дерукстекан).</w:t>
      </w:r>
    </w:p>
    <w:p w14:paraId="1996BAFE" w14:textId="77777777" w:rsidR="00246FF2" w:rsidRPr="00497BB8" w:rsidRDefault="00246FF2" w:rsidP="00B16864">
      <w:pPr>
        <w:pStyle w:val="BodyText"/>
        <w:ind w:hanging="2"/>
      </w:pPr>
    </w:p>
    <w:p w14:paraId="1996BAFF" w14:textId="72BA2439" w:rsidR="00F53853" w:rsidRPr="00497BB8" w:rsidRDefault="00416763" w:rsidP="00B16864">
      <w:pPr>
        <w:pStyle w:val="BodyText"/>
        <w:ind w:hanging="2"/>
      </w:pPr>
      <w:r w:rsidRPr="00497BB8">
        <w:t>Винаги съхранявайте това лекарство в затворена оригинална опаковка в хладилник при температура 2 ºC – 8 ºC.</w:t>
      </w:r>
    </w:p>
    <w:p w14:paraId="1996BB00" w14:textId="77777777" w:rsidR="00F53853" w:rsidRPr="00497BB8" w:rsidRDefault="00F53853" w:rsidP="00B16864">
      <w:pPr>
        <w:pStyle w:val="BodyText"/>
        <w:ind w:hanging="2"/>
      </w:pPr>
    </w:p>
    <w:p w14:paraId="1996BB01" w14:textId="0B4AD881" w:rsidR="00F43F10" w:rsidRPr="00497BB8" w:rsidRDefault="002C5D63" w:rsidP="00B16864">
      <w:pPr>
        <w:pStyle w:val="BodyText"/>
        <w:ind w:hanging="2"/>
      </w:pPr>
      <w:r w:rsidRPr="00497BB8">
        <w:t>Флакон Tuznue, реконституиран в стерилна вода за инжекции (не е приложена), е стабилен в продължение на 48 часа при 2 °С – 8 °С след приготвяне и не трябва да се замразява.</w:t>
      </w:r>
    </w:p>
    <w:p w14:paraId="1996BB02" w14:textId="77777777" w:rsidR="00F43F10" w:rsidRPr="00497BB8" w:rsidRDefault="00F43F10" w:rsidP="00B16864">
      <w:pPr>
        <w:pStyle w:val="BodyText"/>
      </w:pPr>
    </w:p>
    <w:p w14:paraId="1996BB03" w14:textId="02603188" w:rsidR="003C38CC" w:rsidRPr="00497BB8" w:rsidRDefault="009458DD" w:rsidP="00B16864">
      <w:pPr>
        <w:pStyle w:val="BodyText"/>
        <w:ind w:firstLine="1"/>
      </w:pPr>
      <w:r w:rsidRPr="00497BB8">
        <w:t>От микробиологична гледна точка реконституираният разтвор и Tuznue  инфузионен разтвор трябва да се използват незабавно. Продуктът не е предназначен за съхранение след реконституиране и разреждане, освен ако това не е направено при контролирани и валидирани асептични условия. Ако не се използва незабавно, периодът на използване и условията на съхранение са отговорност на потребителя.</w:t>
      </w:r>
    </w:p>
    <w:p w14:paraId="1996BB04" w14:textId="77777777" w:rsidR="00F230AC" w:rsidRPr="00497BB8" w:rsidRDefault="00F230AC" w:rsidP="00B16864">
      <w:pPr>
        <w:pStyle w:val="BodyText"/>
        <w:ind w:firstLine="1"/>
      </w:pPr>
    </w:p>
    <w:p w14:paraId="1996BB05" w14:textId="7C3A03D1" w:rsidR="00F230AC" w:rsidRPr="00497BB8" w:rsidRDefault="00101FAA" w:rsidP="00B16864">
      <w:pPr>
        <w:pStyle w:val="BodyText"/>
        <w:ind w:hanging="1"/>
      </w:pPr>
      <w:r w:rsidRPr="00497BB8">
        <w:t>Трябва да се използва подходяща асептична техника при процедурите на реконституиране и разреждане. Необходимо е да се подходи внимателно за осигуряване на стерилност на приготвените разтвори. Тъй като лекарственият продукт не съдържа антимикробни консерванти или бактериостатични средства, трябва да се спазва асептична техника.</w:t>
      </w:r>
    </w:p>
    <w:p w14:paraId="1996BB06" w14:textId="77777777" w:rsidR="00C61382" w:rsidRPr="00497BB8" w:rsidRDefault="00C61382" w:rsidP="00B16864">
      <w:pPr>
        <w:pStyle w:val="BodyText"/>
        <w:ind w:hanging="1"/>
      </w:pPr>
    </w:p>
    <w:p w14:paraId="1996BB07" w14:textId="541F05DD" w:rsidR="00C61382" w:rsidRPr="00497BB8" w:rsidRDefault="00702766" w:rsidP="00B16864">
      <w:pPr>
        <w:pStyle w:val="BodyText"/>
        <w:ind w:hanging="1"/>
        <w:rPr>
          <w:u w:val="single"/>
        </w:rPr>
      </w:pPr>
      <w:r w:rsidRPr="00497BB8">
        <w:rPr>
          <w:u w:val="single"/>
        </w:rPr>
        <w:t>Приготвяне, работа и съхранение при асептични условия</w:t>
      </w:r>
      <w:r w:rsidR="00F83889" w:rsidRPr="00497BB8">
        <w:rPr>
          <w:u w:val="single"/>
        </w:rPr>
        <w:t>:</w:t>
      </w:r>
    </w:p>
    <w:p w14:paraId="1996BB08" w14:textId="77777777" w:rsidR="00C61382" w:rsidRPr="00497BB8" w:rsidRDefault="00C61382" w:rsidP="00B16864">
      <w:pPr>
        <w:pStyle w:val="BodyText"/>
        <w:ind w:hanging="1"/>
        <w:rPr>
          <w:u w:val="single"/>
        </w:rPr>
      </w:pPr>
    </w:p>
    <w:p w14:paraId="7D930523" w14:textId="77777777" w:rsidR="00B30BAB" w:rsidRPr="00497BB8" w:rsidRDefault="00B30BAB" w:rsidP="00B16864">
      <w:pPr>
        <w:pStyle w:val="BodyText"/>
        <w:ind w:hanging="1"/>
      </w:pPr>
      <w:r w:rsidRPr="00497BB8">
        <w:t>Трябва да се осигурят асептични условия на работа, когато се приготвя инфузията.</w:t>
      </w:r>
    </w:p>
    <w:p w14:paraId="1996BB09" w14:textId="0C391A56" w:rsidR="00C61382" w:rsidRPr="00497BB8" w:rsidRDefault="00B30BAB" w:rsidP="00B16864">
      <w:pPr>
        <w:pStyle w:val="BodyText"/>
        <w:ind w:hanging="1"/>
      </w:pPr>
      <w:r w:rsidRPr="00497BB8">
        <w:t>Приготвянето трябва</w:t>
      </w:r>
      <w:r w:rsidR="00F83889" w:rsidRPr="00497BB8">
        <w:t>:</w:t>
      </w:r>
    </w:p>
    <w:p w14:paraId="1996BB0A" w14:textId="77777777" w:rsidR="00C61382" w:rsidRPr="00497BB8" w:rsidRDefault="00C61382" w:rsidP="00B16864">
      <w:pPr>
        <w:pStyle w:val="BodyText"/>
        <w:ind w:hanging="1"/>
      </w:pPr>
    </w:p>
    <w:p w14:paraId="1996BB0B" w14:textId="1CB8FEBC" w:rsidR="00C61382" w:rsidRPr="00497BB8" w:rsidRDefault="004520A5" w:rsidP="00B16864">
      <w:pPr>
        <w:pStyle w:val="BodyText"/>
        <w:numPr>
          <w:ilvl w:val="0"/>
          <w:numId w:val="59"/>
        </w:numPr>
        <w:ind w:left="432" w:hanging="432"/>
      </w:pPr>
      <w:r w:rsidRPr="00497BB8">
        <w:t>да се извършва от обучен персонал в съответствие с правилата на добрата практика, особено по отношение на приготвянето при асептични условия на парентерални продукти</w:t>
      </w:r>
      <w:r w:rsidR="00F83889" w:rsidRPr="00497BB8">
        <w:t>.</w:t>
      </w:r>
    </w:p>
    <w:p w14:paraId="1996BB0C" w14:textId="3FA35071" w:rsidR="00C61382" w:rsidRPr="00497BB8" w:rsidRDefault="00C5114D" w:rsidP="00B16864">
      <w:pPr>
        <w:pStyle w:val="BodyText"/>
        <w:numPr>
          <w:ilvl w:val="0"/>
          <w:numId w:val="59"/>
        </w:numPr>
        <w:ind w:left="432" w:hanging="432"/>
      </w:pPr>
      <w:r w:rsidRPr="00497BB8">
        <w:t>да се извършва в ламинарен бокс или в бокс за биологична безопасност, като се прилагат обичайните предпазни мерки за безопасна работа с интравенозни средства</w:t>
      </w:r>
      <w:r w:rsidR="00F83889" w:rsidRPr="00497BB8">
        <w:t>.</w:t>
      </w:r>
    </w:p>
    <w:p w14:paraId="1996BB0D" w14:textId="0FBA1D33" w:rsidR="00C61382" w:rsidRPr="00497BB8" w:rsidRDefault="00C5114D" w:rsidP="00B16864">
      <w:pPr>
        <w:pStyle w:val="BodyText"/>
        <w:numPr>
          <w:ilvl w:val="0"/>
          <w:numId w:val="59"/>
        </w:numPr>
        <w:ind w:left="432" w:hanging="432"/>
      </w:pPr>
      <w:r w:rsidRPr="00497BB8">
        <w:t>да бъде последвано от подходящо съхранение на приготвения разтвор за интравенозна инфузия, за да се осигури поддържане на асептичните условия</w:t>
      </w:r>
      <w:r w:rsidR="00F83889" w:rsidRPr="00497BB8">
        <w:t>.</w:t>
      </w:r>
    </w:p>
    <w:p w14:paraId="1996BB0E" w14:textId="77777777" w:rsidR="008F43F3" w:rsidRPr="00497BB8" w:rsidRDefault="008F43F3" w:rsidP="00B16864">
      <w:pPr>
        <w:pStyle w:val="BodyText"/>
        <w:ind w:hanging="1"/>
      </w:pPr>
    </w:p>
    <w:p w14:paraId="1996BB0F" w14:textId="3A6743BA" w:rsidR="00DD32EF" w:rsidRPr="00497BB8" w:rsidRDefault="00A56F1B" w:rsidP="00B16864">
      <w:pPr>
        <w:pStyle w:val="BodyText"/>
        <w:ind w:hanging="1"/>
      </w:pPr>
      <w:r w:rsidRPr="00497BB8">
        <w:t>По време на реконституиране , трябва да се борави внимателно с Tuznue. Прекомерното</w:t>
      </w:r>
      <w:r w:rsidR="00C261D8" w:rsidRPr="00497BB8">
        <w:t xml:space="preserve"> </w:t>
      </w:r>
      <w:r w:rsidRPr="00497BB8">
        <w:t>образуване на пяна по време на разтваряне или разклащането на разтворения Tuznue, може да</w:t>
      </w:r>
      <w:r w:rsidR="00C261D8" w:rsidRPr="00497BB8">
        <w:t xml:space="preserve"> </w:t>
      </w:r>
      <w:r w:rsidRPr="00497BB8">
        <w:t>предизвика проблеми, свързани с количеството Tuznue, което може да бъде изтеглено от</w:t>
      </w:r>
      <w:r w:rsidR="00C261D8" w:rsidRPr="00497BB8">
        <w:t xml:space="preserve"> </w:t>
      </w:r>
      <w:r w:rsidRPr="00497BB8">
        <w:t>флакона.</w:t>
      </w:r>
    </w:p>
    <w:p w14:paraId="1996BB10" w14:textId="77777777" w:rsidR="00DD32EF" w:rsidRPr="00497BB8" w:rsidRDefault="00DD32EF" w:rsidP="00B16864">
      <w:pPr>
        <w:pStyle w:val="BodyText"/>
        <w:ind w:hanging="1"/>
      </w:pPr>
    </w:p>
    <w:p w14:paraId="1996BB11" w14:textId="2AEB6C98" w:rsidR="00B71E05" w:rsidRPr="00497BB8" w:rsidRDefault="0056393F" w:rsidP="00B16864">
      <w:pPr>
        <w:pStyle w:val="BodyText"/>
        <w:ind w:hanging="1"/>
        <w:rPr>
          <w:u w:val="single"/>
        </w:rPr>
      </w:pPr>
      <w:r w:rsidRPr="00497BB8">
        <w:rPr>
          <w:u w:val="single"/>
        </w:rPr>
        <w:t>Tuznue</w:t>
      </w:r>
      <w:r w:rsidR="00F83889" w:rsidRPr="00497BB8">
        <w:rPr>
          <w:u w:val="single"/>
        </w:rPr>
        <w:t xml:space="preserve"> 150 mg </w:t>
      </w:r>
      <w:r w:rsidR="001E7281" w:rsidRPr="00497BB8">
        <w:rPr>
          <w:u w:val="single"/>
        </w:rPr>
        <w:t>прах за концентрат за инфузионен разтвор</w:t>
      </w:r>
    </w:p>
    <w:p w14:paraId="1996BB12" w14:textId="77777777" w:rsidR="00B71E05" w:rsidRPr="00497BB8" w:rsidRDefault="00B71E05" w:rsidP="00B16864">
      <w:pPr>
        <w:pStyle w:val="BodyText"/>
        <w:ind w:hanging="1"/>
      </w:pPr>
    </w:p>
    <w:p w14:paraId="1996BB13" w14:textId="57583967" w:rsidR="00B61084" w:rsidRPr="00497BB8" w:rsidRDefault="000F2A65" w:rsidP="00B16864">
      <w:pPr>
        <w:pStyle w:val="BodyText"/>
        <w:ind w:hanging="1"/>
      </w:pPr>
      <w:r w:rsidRPr="00497BB8">
        <w:t>Трябва да се използва подходяща асептична техника. Всеки флакон 150 mg Tuznue се</w:t>
      </w:r>
      <w:r w:rsidR="00C261D8" w:rsidRPr="00497BB8">
        <w:t xml:space="preserve"> </w:t>
      </w:r>
      <w:r w:rsidRPr="00497BB8">
        <w:t xml:space="preserve">реконституира със 7,2 </w:t>
      </w:r>
      <w:r w:rsidR="007F3F01" w:rsidRPr="00497BB8">
        <w:t>ml</w:t>
      </w:r>
      <w:r w:rsidRPr="00497BB8">
        <w:t xml:space="preserve"> стерилна вода за инжекции (не е приложена). Използването на други</w:t>
      </w:r>
      <w:r w:rsidR="00C261D8" w:rsidRPr="00497BB8">
        <w:t xml:space="preserve"> </w:t>
      </w:r>
      <w:r w:rsidRPr="00497BB8">
        <w:t xml:space="preserve">разтвори за реконституиране следва да се избягва. Така се получава 7,4 </w:t>
      </w:r>
      <w:r w:rsidR="007F3F01" w:rsidRPr="00497BB8">
        <w:t>ml</w:t>
      </w:r>
      <w:r w:rsidRPr="00497BB8">
        <w:t xml:space="preserve"> разтвор за</w:t>
      </w:r>
      <w:r w:rsidR="00C261D8" w:rsidRPr="00497BB8">
        <w:t xml:space="preserve"> </w:t>
      </w:r>
      <w:r w:rsidRPr="00497BB8">
        <w:t>еднократна употреба, съдържащ приблизително 21 mg/</w:t>
      </w:r>
      <w:r w:rsidR="007F3F01" w:rsidRPr="00497BB8">
        <w:t>ml</w:t>
      </w:r>
      <w:r w:rsidRPr="00497BB8">
        <w:t xml:space="preserve"> трастузумаб. Излишък</w:t>
      </w:r>
      <w:r w:rsidR="00926FB1" w:rsidRPr="00497BB8">
        <w:t>ът</w:t>
      </w:r>
      <w:r w:rsidRPr="00497BB8">
        <w:t xml:space="preserve"> от 4% дава</w:t>
      </w:r>
      <w:r w:rsidR="00C261D8" w:rsidRPr="00497BB8">
        <w:t xml:space="preserve"> </w:t>
      </w:r>
      <w:r w:rsidRPr="00497BB8">
        <w:t xml:space="preserve">възможност от всеки флакон да се изтегли </w:t>
      </w:r>
      <w:r w:rsidR="00457C52" w:rsidRPr="00497BB8">
        <w:t xml:space="preserve">отбелязаната </w:t>
      </w:r>
      <w:r w:rsidRPr="00497BB8">
        <w:t>на етикета доза 150 mg.</w:t>
      </w:r>
    </w:p>
    <w:p w14:paraId="1996BB14" w14:textId="77777777" w:rsidR="00B71E05" w:rsidRPr="00497BB8" w:rsidRDefault="00B71E05" w:rsidP="00B16864">
      <w:pPr>
        <w:pStyle w:val="BodyText"/>
        <w:ind w:hanging="1"/>
      </w:pPr>
    </w:p>
    <w:p w14:paraId="1996BB15" w14:textId="3CFAB2C2" w:rsidR="00B71E05" w:rsidRPr="00497BB8" w:rsidRDefault="0056393F" w:rsidP="00B16864">
      <w:pPr>
        <w:pStyle w:val="BodyText"/>
        <w:ind w:hanging="1"/>
        <w:rPr>
          <w:u w:val="single"/>
        </w:rPr>
      </w:pPr>
      <w:r w:rsidRPr="00497BB8">
        <w:rPr>
          <w:u w:val="single"/>
        </w:rPr>
        <w:t>Tuznue</w:t>
      </w:r>
      <w:r w:rsidR="00F83889" w:rsidRPr="00497BB8">
        <w:rPr>
          <w:u w:val="single"/>
        </w:rPr>
        <w:t xml:space="preserve"> 420 mg </w:t>
      </w:r>
      <w:r w:rsidR="001E7281" w:rsidRPr="00497BB8">
        <w:rPr>
          <w:u w:val="single"/>
        </w:rPr>
        <w:t>прах за концентрат за инфузионен разтвор</w:t>
      </w:r>
    </w:p>
    <w:p w14:paraId="1996BB16" w14:textId="77777777" w:rsidR="00B71E05" w:rsidRPr="00497BB8" w:rsidRDefault="00B71E05" w:rsidP="00B16864">
      <w:pPr>
        <w:pStyle w:val="BodyText"/>
        <w:ind w:hanging="1"/>
      </w:pPr>
    </w:p>
    <w:p w14:paraId="1996BB17" w14:textId="74E4F1D9" w:rsidR="00B71E05" w:rsidRPr="00497BB8" w:rsidRDefault="008A35CD" w:rsidP="00B16864">
      <w:pPr>
        <w:pStyle w:val="BodyText"/>
        <w:ind w:hanging="1"/>
      </w:pPr>
      <w:r w:rsidRPr="00497BB8">
        <w:t>Трябва да се използва подходяща асептична техника. Всеки флакон 420 mg Tuznue се</w:t>
      </w:r>
      <w:r w:rsidR="00C261D8" w:rsidRPr="00497BB8">
        <w:t xml:space="preserve"> </w:t>
      </w:r>
      <w:r w:rsidRPr="00497BB8">
        <w:t>реконституира с</w:t>
      </w:r>
      <w:r w:rsidR="00C635D1" w:rsidRPr="00497BB8">
        <w:t>ъс</w:t>
      </w:r>
      <w:r w:rsidRPr="00497BB8">
        <w:t xml:space="preserve"> 20 </w:t>
      </w:r>
      <w:r w:rsidR="007F3F01" w:rsidRPr="00497BB8">
        <w:t>ml</w:t>
      </w:r>
      <w:r w:rsidRPr="00497BB8">
        <w:t xml:space="preserve"> стерилна вода за инжекции (не е предоставена). Използването на други</w:t>
      </w:r>
      <w:r w:rsidR="00C261D8" w:rsidRPr="00497BB8">
        <w:t xml:space="preserve"> </w:t>
      </w:r>
      <w:r w:rsidRPr="00497BB8">
        <w:t xml:space="preserve">разтворители за реконституиране следва да се избягва. Така се получава 21 </w:t>
      </w:r>
      <w:r w:rsidR="007F3F01" w:rsidRPr="00497BB8">
        <w:t>ml</w:t>
      </w:r>
      <w:r w:rsidRPr="00497BB8">
        <w:t xml:space="preserve"> разтвор за</w:t>
      </w:r>
      <w:r w:rsidR="00C261D8" w:rsidRPr="00497BB8">
        <w:t xml:space="preserve"> </w:t>
      </w:r>
      <w:r w:rsidRPr="00497BB8">
        <w:t>еднократна употреба, съдържащ приблизително 21 mg/</w:t>
      </w:r>
      <w:r w:rsidR="007F3F01" w:rsidRPr="00497BB8">
        <w:t>ml</w:t>
      </w:r>
      <w:r w:rsidRPr="00497BB8">
        <w:t xml:space="preserve"> трастузумаб. Излишък</w:t>
      </w:r>
      <w:r w:rsidR="00CB2128" w:rsidRPr="00497BB8">
        <w:t>ът</w:t>
      </w:r>
      <w:r w:rsidRPr="00497BB8">
        <w:t xml:space="preserve"> от 4,8% дава възможност от всеки флакон да се изтегли </w:t>
      </w:r>
      <w:r w:rsidR="004252CE" w:rsidRPr="00497BB8">
        <w:t xml:space="preserve">отбелязаната </w:t>
      </w:r>
      <w:r w:rsidRPr="00497BB8">
        <w:t>на етикета</w:t>
      </w:r>
      <w:r w:rsidR="00C261D8" w:rsidRPr="00497BB8">
        <w:t xml:space="preserve"> </w:t>
      </w:r>
      <w:r w:rsidRPr="00497BB8">
        <w:t>доза 420 mg.</w:t>
      </w:r>
    </w:p>
    <w:p w14:paraId="1996BB18" w14:textId="77777777" w:rsidR="00B71E05" w:rsidRPr="00497BB8" w:rsidRDefault="00B71E05" w:rsidP="00B16864">
      <w:pPr>
        <w:pStyle w:val="BodyText"/>
        <w:ind w:hanging="1"/>
      </w:pPr>
    </w:p>
    <w:tbl>
      <w:tblPr>
        <w:tblStyle w:val="ListTable6Colorful"/>
        <w:tblW w:w="90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57" w:type="dxa"/>
          <w:right w:w="57" w:type="dxa"/>
        </w:tblCellMar>
        <w:tblLook w:val="0600" w:firstRow="0" w:lastRow="0" w:firstColumn="0" w:lastColumn="0" w:noHBand="1" w:noVBand="1"/>
      </w:tblPr>
      <w:tblGrid>
        <w:gridCol w:w="2409"/>
        <w:gridCol w:w="567"/>
        <w:gridCol w:w="3118"/>
        <w:gridCol w:w="567"/>
        <w:gridCol w:w="2409"/>
      </w:tblGrid>
      <w:tr w:rsidR="00762991" w:rsidRPr="00497BB8" w14:paraId="1996BB1E" w14:textId="77777777" w:rsidTr="00341BBB">
        <w:trPr>
          <w:trHeight w:val="283"/>
        </w:trPr>
        <w:tc>
          <w:tcPr>
            <w:tcW w:w="2409" w:type="dxa"/>
          </w:tcPr>
          <w:p w14:paraId="1996BB19" w14:textId="1D92EB63" w:rsidR="003B7C0F" w:rsidRPr="00497BB8" w:rsidRDefault="0056393F" w:rsidP="00B16864">
            <w:pPr>
              <w:pStyle w:val="BodyText"/>
            </w:pPr>
            <w:r w:rsidRPr="00497BB8">
              <w:t>Tuznue</w:t>
            </w:r>
            <w:r w:rsidR="00F83889" w:rsidRPr="00497BB8">
              <w:t xml:space="preserve"> </w:t>
            </w:r>
            <w:r w:rsidR="00B92861" w:rsidRPr="00497BB8">
              <w:t>Флакон</w:t>
            </w:r>
          </w:p>
        </w:tc>
        <w:tc>
          <w:tcPr>
            <w:tcW w:w="567" w:type="dxa"/>
          </w:tcPr>
          <w:p w14:paraId="1996BB1A" w14:textId="77777777" w:rsidR="003B7C0F" w:rsidRPr="00497BB8" w:rsidRDefault="003B7C0F" w:rsidP="00B16864">
            <w:pPr>
              <w:pStyle w:val="BodyText"/>
            </w:pPr>
          </w:p>
        </w:tc>
        <w:tc>
          <w:tcPr>
            <w:tcW w:w="3118" w:type="dxa"/>
          </w:tcPr>
          <w:p w14:paraId="1996BB1B" w14:textId="5796A55D" w:rsidR="003B7C0F" w:rsidRPr="00497BB8" w:rsidRDefault="00241B1D" w:rsidP="00B16864">
            <w:pPr>
              <w:pStyle w:val="BodyText"/>
            </w:pPr>
            <w:r w:rsidRPr="00497BB8">
              <w:t xml:space="preserve">Обем </w:t>
            </w:r>
            <w:r w:rsidR="00F30A4E" w:rsidRPr="00497BB8">
              <w:t>стерилна вода за инжекци</w:t>
            </w:r>
            <w:r w:rsidR="00430A4B" w:rsidRPr="00497BB8">
              <w:t>и</w:t>
            </w:r>
          </w:p>
        </w:tc>
        <w:tc>
          <w:tcPr>
            <w:tcW w:w="567" w:type="dxa"/>
          </w:tcPr>
          <w:p w14:paraId="1996BB1C" w14:textId="77777777" w:rsidR="003B7C0F" w:rsidRPr="00497BB8" w:rsidRDefault="003B7C0F" w:rsidP="00B16864">
            <w:pPr>
              <w:pStyle w:val="BodyText"/>
            </w:pPr>
          </w:p>
        </w:tc>
        <w:tc>
          <w:tcPr>
            <w:tcW w:w="2409" w:type="dxa"/>
          </w:tcPr>
          <w:p w14:paraId="1996BB1D" w14:textId="4952D2D3" w:rsidR="003B7C0F" w:rsidRPr="00497BB8" w:rsidRDefault="009A6771" w:rsidP="00B16864">
            <w:pPr>
              <w:pStyle w:val="BodyText"/>
            </w:pPr>
            <w:r w:rsidRPr="00497BB8">
              <w:t>Окончателна</w:t>
            </w:r>
            <w:r w:rsidR="00F30A4E" w:rsidRPr="00497BB8">
              <w:t xml:space="preserve"> концентрация</w:t>
            </w:r>
          </w:p>
        </w:tc>
      </w:tr>
      <w:tr w:rsidR="00762991" w:rsidRPr="00497BB8" w14:paraId="1996BB24" w14:textId="77777777" w:rsidTr="00341BBB">
        <w:trPr>
          <w:trHeight w:val="283"/>
        </w:trPr>
        <w:tc>
          <w:tcPr>
            <w:tcW w:w="2409" w:type="dxa"/>
          </w:tcPr>
          <w:p w14:paraId="1996BB1F" w14:textId="68E42805" w:rsidR="003B7C0F" w:rsidRPr="00497BB8" w:rsidRDefault="00F83889" w:rsidP="00B16864">
            <w:pPr>
              <w:pStyle w:val="BodyText"/>
            </w:pPr>
            <w:r w:rsidRPr="00497BB8">
              <w:t xml:space="preserve">150 mg </w:t>
            </w:r>
            <w:r w:rsidR="00FB6AC0" w:rsidRPr="00497BB8">
              <w:t>флакон</w:t>
            </w:r>
          </w:p>
        </w:tc>
        <w:tc>
          <w:tcPr>
            <w:tcW w:w="567" w:type="dxa"/>
            <w:vAlign w:val="center"/>
          </w:tcPr>
          <w:p w14:paraId="1996BB20" w14:textId="77777777" w:rsidR="003B7C0F" w:rsidRPr="00497BB8" w:rsidRDefault="00F83889" w:rsidP="00B16864">
            <w:pPr>
              <w:pStyle w:val="BodyText"/>
              <w:jc w:val="center"/>
            </w:pPr>
            <w:r w:rsidRPr="00497BB8">
              <w:t>+</w:t>
            </w:r>
          </w:p>
        </w:tc>
        <w:tc>
          <w:tcPr>
            <w:tcW w:w="3118" w:type="dxa"/>
          </w:tcPr>
          <w:p w14:paraId="1996BB21" w14:textId="096ED407" w:rsidR="003B7C0F" w:rsidRPr="00497BB8" w:rsidRDefault="00F83889" w:rsidP="00B16864">
            <w:pPr>
              <w:pStyle w:val="BodyText"/>
            </w:pPr>
            <w:r w:rsidRPr="00497BB8">
              <w:t>7</w:t>
            </w:r>
            <w:r w:rsidR="00FB6AC0" w:rsidRPr="00497BB8">
              <w:t>,</w:t>
            </w:r>
            <w:r w:rsidRPr="00497BB8">
              <w:t xml:space="preserve">2 </w:t>
            </w:r>
            <w:r w:rsidR="007F3F01" w:rsidRPr="00497BB8">
              <w:t>ml</w:t>
            </w:r>
          </w:p>
        </w:tc>
        <w:tc>
          <w:tcPr>
            <w:tcW w:w="567" w:type="dxa"/>
            <w:vAlign w:val="center"/>
          </w:tcPr>
          <w:p w14:paraId="1996BB22" w14:textId="77777777" w:rsidR="003B7C0F" w:rsidRPr="00497BB8" w:rsidRDefault="00F83889" w:rsidP="00B16864">
            <w:pPr>
              <w:pStyle w:val="BodyText"/>
              <w:jc w:val="center"/>
            </w:pPr>
            <w:r w:rsidRPr="00497BB8">
              <w:t>=</w:t>
            </w:r>
          </w:p>
        </w:tc>
        <w:tc>
          <w:tcPr>
            <w:tcW w:w="2409" w:type="dxa"/>
          </w:tcPr>
          <w:p w14:paraId="1996BB23" w14:textId="7BC8CF2E" w:rsidR="003B7C0F" w:rsidRPr="00497BB8" w:rsidRDefault="00F83889" w:rsidP="00B16864">
            <w:pPr>
              <w:pStyle w:val="BodyText"/>
            </w:pPr>
            <w:r w:rsidRPr="00497BB8">
              <w:t>21 mg/</w:t>
            </w:r>
            <w:r w:rsidR="007F3F01" w:rsidRPr="00497BB8">
              <w:t>ml</w:t>
            </w:r>
          </w:p>
        </w:tc>
      </w:tr>
      <w:tr w:rsidR="00762991" w:rsidRPr="00497BB8" w14:paraId="1996BB2A" w14:textId="77777777" w:rsidTr="00341BBB">
        <w:trPr>
          <w:trHeight w:val="283"/>
        </w:trPr>
        <w:tc>
          <w:tcPr>
            <w:tcW w:w="2409" w:type="dxa"/>
          </w:tcPr>
          <w:p w14:paraId="1996BB25" w14:textId="096D7839" w:rsidR="003B7C0F" w:rsidRPr="00497BB8" w:rsidRDefault="00F83889" w:rsidP="00B16864">
            <w:pPr>
              <w:pStyle w:val="BodyText"/>
            </w:pPr>
            <w:r w:rsidRPr="00497BB8">
              <w:t xml:space="preserve">420 mg </w:t>
            </w:r>
            <w:r w:rsidR="00FB6AC0" w:rsidRPr="00497BB8">
              <w:t>флакон</w:t>
            </w:r>
          </w:p>
        </w:tc>
        <w:tc>
          <w:tcPr>
            <w:tcW w:w="567" w:type="dxa"/>
            <w:vAlign w:val="center"/>
          </w:tcPr>
          <w:p w14:paraId="1996BB26" w14:textId="77777777" w:rsidR="003B7C0F" w:rsidRPr="00497BB8" w:rsidRDefault="00F83889" w:rsidP="00B16864">
            <w:pPr>
              <w:pStyle w:val="BodyText"/>
              <w:jc w:val="center"/>
            </w:pPr>
            <w:r w:rsidRPr="00497BB8">
              <w:t>+</w:t>
            </w:r>
          </w:p>
        </w:tc>
        <w:tc>
          <w:tcPr>
            <w:tcW w:w="3118" w:type="dxa"/>
          </w:tcPr>
          <w:p w14:paraId="1996BB27" w14:textId="61C11238" w:rsidR="003B7C0F" w:rsidRPr="00497BB8" w:rsidRDefault="00F83889" w:rsidP="00B16864">
            <w:pPr>
              <w:pStyle w:val="BodyText"/>
            </w:pPr>
            <w:r w:rsidRPr="00497BB8">
              <w:t xml:space="preserve">20 </w:t>
            </w:r>
            <w:r w:rsidR="007F3F01" w:rsidRPr="00497BB8">
              <w:t>ml</w:t>
            </w:r>
          </w:p>
        </w:tc>
        <w:tc>
          <w:tcPr>
            <w:tcW w:w="567" w:type="dxa"/>
            <w:vAlign w:val="center"/>
          </w:tcPr>
          <w:p w14:paraId="1996BB28" w14:textId="77777777" w:rsidR="003B7C0F" w:rsidRPr="00497BB8" w:rsidRDefault="00F83889" w:rsidP="00B16864">
            <w:pPr>
              <w:pStyle w:val="BodyText"/>
              <w:jc w:val="center"/>
            </w:pPr>
            <w:r w:rsidRPr="00497BB8">
              <w:t>=</w:t>
            </w:r>
          </w:p>
        </w:tc>
        <w:tc>
          <w:tcPr>
            <w:tcW w:w="2409" w:type="dxa"/>
          </w:tcPr>
          <w:p w14:paraId="1996BB29" w14:textId="46E4C795" w:rsidR="003B7C0F" w:rsidRPr="00497BB8" w:rsidRDefault="00F83889" w:rsidP="00B16864">
            <w:pPr>
              <w:pStyle w:val="BodyText"/>
            </w:pPr>
            <w:r w:rsidRPr="00497BB8">
              <w:t>21 mg/</w:t>
            </w:r>
            <w:r w:rsidR="007F3F01" w:rsidRPr="00497BB8">
              <w:t>ml</w:t>
            </w:r>
          </w:p>
        </w:tc>
      </w:tr>
    </w:tbl>
    <w:p w14:paraId="1996BB2B" w14:textId="77777777" w:rsidR="007E1E80" w:rsidRPr="00497BB8" w:rsidRDefault="007E1E80" w:rsidP="00B16864">
      <w:pPr>
        <w:pStyle w:val="BodyText"/>
        <w:ind w:hanging="1"/>
      </w:pPr>
    </w:p>
    <w:p w14:paraId="1996BB2C" w14:textId="3D2965C7" w:rsidR="00F43F10" w:rsidRPr="00497BB8" w:rsidRDefault="00DF4343" w:rsidP="00B16864">
      <w:pPr>
        <w:pStyle w:val="BodyText"/>
        <w:rPr>
          <w:u w:val="single"/>
        </w:rPr>
      </w:pPr>
      <w:r w:rsidRPr="00497BB8">
        <w:rPr>
          <w:u w:val="single"/>
        </w:rPr>
        <w:t>Инструкции за реконституиране</w:t>
      </w:r>
      <w:r w:rsidR="00F83889" w:rsidRPr="00497BB8">
        <w:rPr>
          <w:u w:val="single"/>
        </w:rPr>
        <w:t>:</w:t>
      </w:r>
    </w:p>
    <w:p w14:paraId="1996BB2D" w14:textId="77777777" w:rsidR="00E71B9B" w:rsidRPr="00497BB8" w:rsidRDefault="00E71B9B" w:rsidP="00B16864">
      <w:pPr>
        <w:pStyle w:val="BodyText"/>
      </w:pPr>
    </w:p>
    <w:p w14:paraId="1996BB2E" w14:textId="51C985C8" w:rsidR="00E71B9B" w:rsidRPr="00497BB8" w:rsidRDefault="00683A05" w:rsidP="00B16864">
      <w:pPr>
        <w:pStyle w:val="ListParagraph"/>
        <w:numPr>
          <w:ilvl w:val="0"/>
          <w:numId w:val="54"/>
        </w:numPr>
        <w:tabs>
          <w:tab w:val="left" w:pos="781"/>
        </w:tabs>
        <w:ind w:left="562" w:hanging="562"/>
      </w:pPr>
      <w:r w:rsidRPr="00497BB8">
        <w:t>Като използвате стерилна спринцовка, бавно инжектирайте подходящия обем (както е отбелязано по-горе) стерилна вода за инжекции (не е приложена) във флакона, съдържащ лиофилизиран Tuznue, насочвайки струята в лиофилиз</w:t>
      </w:r>
      <w:r w:rsidR="00D467F8" w:rsidRPr="00497BB8">
        <w:t xml:space="preserve"> ираната компактна маса</w:t>
      </w:r>
      <w:r w:rsidRPr="00497BB8">
        <w:t>.</w:t>
      </w:r>
    </w:p>
    <w:p w14:paraId="1996BB2F" w14:textId="77777777" w:rsidR="00E71B9B" w:rsidRPr="00497BB8" w:rsidRDefault="00E71B9B" w:rsidP="00B16864">
      <w:pPr>
        <w:pStyle w:val="ListParagraph"/>
        <w:tabs>
          <w:tab w:val="left" w:pos="779"/>
        </w:tabs>
        <w:ind w:left="562" w:firstLine="0"/>
      </w:pPr>
    </w:p>
    <w:p w14:paraId="1996BB30" w14:textId="527FAF46" w:rsidR="00F43F10" w:rsidRPr="00497BB8" w:rsidRDefault="00A924A0" w:rsidP="00B16864">
      <w:pPr>
        <w:pStyle w:val="ListParagraph"/>
        <w:numPr>
          <w:ilvl w:val="0"/>
          <w:numId w:val="54"/>
        </w:numPr>
        <w:tabs>
          <w:tab w:val="left" w:pos="781"/>
        </w:tabs>
        <w:ind w:left="562" w:hanging="562"/>
      </w:pPr>
      <w:r w:rsidRPr="00497BB8">
        <w:t>Леко завъртете флакона, за да подпомогнете реконституирането. НЕ РАЗКЛАЩАЙТЕ!</w:t>
      </w:r>
    </w:p>
    <w:p w14:paraId="1996BB31" w14:textId="77777777" w:rsidR="00F43F10" w:rsidRPr="00497BB8" w:rsidRDefault="00F43F10" w:rsidP="00B16864">
      <w:pPr>
        <w:pStyle w:val="BodyText"/>
      </w:pPr>
    </w:p>
    <w:p w14:paraId="1996BB32" w14:textId="0A7DB2E1" w:rsidR="00E74244" w:rsidRPr="00497BB8" w:rsidRDefault="001D17F2" w:rsidP="00B16864">
      <w:pPr>
        <w:pStyle w:val="BodyText"/>
      </w:pPr>
      <w:r w:rsidRPr="00497BB8">
        <w:t xml:space="preserve">При реконституиране на продукта </w:t>
      </w:r>
      <w:r w:rsidR="00737000" w:rsidRPr="00497BB8">
        <w:t xml:space="preserve">не е необичайно да се </w:t>
      </w:r>
      <w:r w:rsidR="00C0294A" w:rsidRPr="00497BB8">
        <w:t>образува</w:t>
      </w:r>
      <w:r w:rsidRPr="00497BB8">
        <w:t xml:space="preserve"> малко </w:t>
      </w:r>
      <w:r w:rsidR="007C4013" w:rsidRPr="00497BB8">
        <w:t xml:space="preserve">количество </w:t>
      </w:r>
      <w:r w:rsidRPr="00497BB8">
        <w:t>пяна. Оставете флакона</w:t>
      </w:r>
      <w:r w:rsidR="003C3FA8" w:rsidRPr="00497BB8">
        <w:t xml:space="preserve"> </w:t>
      </w:r>
      <w:r w:rsidR="005114D5" w:rsidRPr="00497BB8">
        <w:t xml:space="preserve">в неподвижно положение </w:t>
      </w:r>
      <w:r w:rsidRPr="00497BB8">
        <w:t xml:space="preserve">за около 5 минути. </w:t>
      </w:r>
      <w:r w:rsidR="003D644F" w:rsidRPr="00497BB8">
        <w:t>Реконституираният</w:t>
      </w:r>
      <w:r w:rsidRPr="00497BB8">
        <w:t xml:space="preserve"> Tuznue е </w:t>
      </w:r>
      <w:r w:rsidR="003C0684" w:rsidRPr="00497BB8">
        <w:t xml:space="preserve">бистър, </w:t>
      </w:r>
      <w:r w:rsidRPr="00497BB8">
        <w:t xml:space="preserve">безцветен до бледожълт прозрачен разтвор и </w:t>
      </w:r>
      <w:r w:rsidR="008174F2" w:rsidRPr="00497BB8">
        <w:t>по</w:t>
      </w:r>
      <w:r w:rsidR="003C3FA8" w:rsidRPr="00497BB8">
        <w:t xml:space="preserve"> </w:t>
      </w:r>
      <w:r w:rsidR="007B4E52" w:rsidRPr="00497BB8">
        <w:t>принцип в него</w:t>
      </w:r>
      <w:r w:rsidRPr="00497BB8">
        <w:t xml:space="preserve"> не трябва да </w:t>
      </w:r>
      <w:r w:rsidR="008D20AE" w:rsidRPr="00497BB8">
        <w:t>има</w:t>
      </w:r>
      <w:r w:rsidRPr="00497BB8">
        <w:t xml:space="preserve"> видими частици.</w:t>
      </w:r>
    </w:p>
    <w:p w14:paraId="1996BB33" w14:textId="77777777" w:rsidR="000F6267" w:rsidRPr="00497BB8" w:rsidRDefault="000F6267" w:rsidP="00B16864">
      <w:pPr>
        <w:pStyle w:val="BodyText"/>
      </w:pPr>
    </w:p>
    <w:p w14:paraId="1996BB34" w14:textId="1344239A" w:rsidR="000F6267" w:rsidRPr="00497BB8" w:rsidRDefault="00CC1194" w:rsidP="00B16864">
      <w:pPr>
        <w:pStyle w:val="BodyText"/>
        <w:rPr>
          <w:u w:val="single"/>
        </w:rPr>
      </w:pPr>
      <w:r w:rsidRPr="00497BB8">
        <w:rPr>
          <w:u w:val="single"/>
        </w:rPr>
        <w:t xml:space="preserve">Указания за разреждане при асептични условия на </w:t>
      </w:r>
      <w:r w:rsidR="006E3D67" w:rsidRPr="00497BB8">
        <w:rPr>
          <w:u w:val="single"/>
        </w:rPr>
        <w:t xml:space="preserve">реконституирания </w:t>
      </w:r>
      <w:r w:rsidRPr="00497BB8">
        <w:rPr>
          <w:u w:val="single"/>
        </w:rPr>
        <w:t>разтвор</w:t>
      </w:r>
      <w:r w:rsidR="00F83889" w:rsidRPr="00497BB8">
        <w:rPr>
          <w:u w:val="single"/>
        </w:rPr>
        <w:t>:</w:t>
      </w:r>
    </w:p>
    <w:p w14:paraId="1996BB35" w14:textId="77777777" w:rsidR="00F43F10" w:rsidRPr="00497BB8" w:rsidRDefault="00F43F10" w:rsidP="00B16864">
      <w:pPr>
        <w:pStyle w:val="BodyText"/>
      </w:pPr>
    </w:p>
    <w:p w14:paraId="1996BB36" w14:textId="50487B36" w:rsidR="00F43F10" w:rsidRPr="00497BB8" w:rsidRDefault="003C3FA8" w:rsidP="00B16864">
      <w:pPr>
        <w:pStyle w:val="BodyText"/>
      </w:pPr>
      <w:r w:rsidRPr="00497BB8">
        <w:t>Определете количеството необходим разтвор</w:t>
      </w:r>
      <w:r w:rsidR="00F83889" w:rsidRPr="00497BB8">
        <w:t>:</w:t>
      </w:r>
    </w:p>
    <w:p w14:paraId="1996BB37" w14:textId="77777777" w:rsidR="00E71B9B" w:rsidRPr="00497BB8" w:rsidRDefault="00E71B9B" w:rsidP="00B16864">
      <w:pPr>
        <w:pStyle w:val="BodyText"/>
      </w:pPr>
    </w:p>
    <w:p w14:paraId="1996BB38" w14:textId="2ECF1F3C" w:rsidR="00E71B9B" w:rsidRPr="00497BB8" w:rsidRDefault="003C3FA8" w:rsidP="00B16864">
      <w:pPr>
        <w:pStyle w:val="ListParagraph"/>
        <w:numPr>
          <w:ilvl w:val="0"/>
          <w:numId w:val="55"/>
        </w:numPr>
        <w:tabs>
          <w:tab w:val="left" w:pos="1260"/>
        </w:tabs>
        <w:ind w:left="562" w:hanging="562"/>
      </w:pPr>
      <w:r w:rsidRPr="00497BB8">
        <w:t>въз основа на натоварваща доза трастузумаб от 4 mg/kg телесно тегло или последваща седмична доза трастузумаб от 2 mg/kg телесно тегло</w:t>
      </w:r>
      <w:r w:rsidR="00F83889" w:rsidRPr="00497BB8">
        <w:t>:</w:t>
      </w:r>
    </w:p>
    <w:p w14:paraId="1996BB39" w14:textId="77777777" w:rsidR="00E71B9B" w:rsidRPr="00497BB8" w:rsidRDefault="00E71B9B" w:rsidP="00B16864"/>
    <w:tbl>
      <w:tblPr>
        <w:tblStyle w:val="TableGrid"/>
        <w:tblW w:w="4679"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600" w:firstRow="0" w:lastRow="0" w:firstColumn="0" w:lastColumn="0" w:noHBand="1" w:noVBand="1"/>
      </w:tblPr>
      <w:tblGrid>
        <w:gridCol w:w="1097"/>
        <w:gridCol w:w="178"/>
        <w:gridCol w:w="7214"/>
      </w:tblGrid>
      <w:tr w:rsidR="00762991" w:rsidRPr="00497BB8" w14:paraId="1996BB3D" w14:textId="77777777" w:rsidTr="00ED17A6">
        <w:trPr>
          <w:jc w:val="center"/>
        </w:trPr>
        <w:tc>
          <w:tcPr>
            <w:tcW w:w="646" w:type="pct"/>
            <w:vMerge w:val="restart"/>
            <w:vAlign w:val="center"/>
          </w:tcPr>
          <w:p w14:paraId="1996BB3A" w14:textId="381697D3" w:rsidR="00922276" w:rsidRPr="00497BB8" w:rsidRDefault="003C3FA8" w:rsidP="00B16864">
            <w:pPr>
              <w:jc w:val="center"/>
            </w:pPr>
            <w:r w:rsidRPr="00497BB8">
              <w:rPr>
                <w:b/>
                <w:bCs/>
              </w:rPr>
              <w:t>Обем</w:t>
            </w:r>
            <w:r w:rsidR="00F83889" w:rsidRPr="00497BB8">
              <w:t xml:space="preserve"> (</w:t>
            </w:r>
            <w:r w:rsidR="007F3F01" w:rsidRPr="00497BB8">
              <w:t>ml</w:t>
            </w:r>
            <w:r w:rsidR="00F83889" w:rsidRPr="00497BB8">
              <w:t>)</w:t>
            </w:r>
          </w:p>
        </w:tc>
        <w:tc>
          <w:tcPr>
            <w:tcW w:w="105" w:type="pct"/>
            <w:vMerge w:val="restart"/>
            <w:vAlign w:val="center"/>
          </w:tcPr>
          <w:p w14:paraId="1996BB3B" w14:textId="77777777" w:rsidR="00922276" w:rsidRPr="00497BB8" w:rsidRDefault="00F83889" w:rsidP="00B16864">
            <w:pPr>
              <w:jc w:val="center"/>
            </w:pPr>
            <w:r w:rsidRPr="00497BB8">
              <w:t>=</w:t>
            </w:r>
          </w:p>
        </w:tc>
        <w:tc>
          <w:tcPr>
            <w:tcW w:w="4248" w:type="pct"/>
            <w:tcBorders>
              <w:bottom w:val="single" w:sz="4" w:space="0" w:color="auto"/>
            </w:tcBorders>
            <w:vAlign w:val="center"/>
          </w:tcPr>
          <w:p w14:paraId="1996BB3C" w14:textId="6372AE2C" w:rsidR="00922276" w:rsidRPr="00497BB8" w:rsidRDefault="007A6A6F" w:rsidP="00B16864">
            <w:pPr>
              <w:jc w:val="center"/>
            </w:pPr>
            <w:r w:rsidRPr="00497BB8">
              <w:rPr>
                <w:b/>
                <w:bCs/>
              </w:rPr>
              <w:t>Телесно тегло</w:t>
            </w:r>
            <w:r w:rsidR="00F83889" w:rsidRPr="00497BB8">
              <w:t xml:space="preserve"> (kg) × </w:t>
            </w:r>
            <w:r w:rsidRPr="00497BB8">
              <w:rPr>
                <w:b/>
                <w:bCs/>
              </w:rPr>
              <w:t>доза</w:t>
            </w:r>
            <w:r w:rsidR="00F83889" w:rsidRPr="00497BB8">
              <w:t xml:space="preserve"> (</w:t>
            </w:r>
            <w:r w:rsidR="00F83889" w:rsidRPr="00497BB8">
              <w:rPr>
                <w:b/>
                <w:bCs/>
              </w:rPr>
              <w:t>4</w:t>
            </w:r>
            <w:r w:rsidR="00F83889" w:rsidRPr="00497BB8">
              <w:t xml:space="preserve"> mg/kg </w:t>
            </w:r>
            <w:r w:rsidRPr="00497BB8">
              <w:t>натоварваща или</w:t>
            </w:r>
            <w:r w:rsidR="00F83889" w:rsidRPr="00497BB8">
              <w:t xml:space="preserve"> </w:t>
            </w:r>
            <w:r w:rsidR="00F83889" w:rsidRPr="00497BB8">
              <w:rPr>
                <w:b/>
                <w:bCs/>
              </w:rPr>
              <w:t>2</w:t>
            </w:r>
            <w:r w:rsidR="00F83889" w:rsidRPr="00497BB8">
              <w:t xml:space="preserve"> mg/kg </w:t>
            </w:r>
            <w:r w:rsidRPr="00497BB8">
              <w:t>поддържаща</w:t>
            </w:r>
            <w:r w:rsidR="00F83889" w:rsidRPr="00497BB8">
              <w:t>)</w:t>
            </w:r>
          </w:p>
        </w:tc>
      </w:tr>
      <w:tr w:rsidR="00762991" w:rsidRPr="00497BB8" w14:paraId="1996BB41" w14:textId="77777777" w:rsidTr="00ED17A6">
        <w:trPr>
          <w:jc w:val="center"/>
        </w:trPr>
        <w:tc>
          <w:tcPr>
            <w:tcW w:w="646" w:type="pct"/>
            <w:vMerge/>
            <w:vAlign w:val="center"/>
          </w:tcPr>
          <w:p w14:paraId="1996BB3E" w14:textId="77777777" w:rsidR="00922276" w:rsidRPr="00497BB8" w:rsidRDefault="00922276" w:rsidP="00B16864">
            <w:pPr>
              <w:jc w:val="center"/>
            </w:pPr>
          </w:p>
        </w:tc>
        <w:tc>
          <w:tcPr>
            <w:tcW w:w="105" w:type="pct"/>
            <w:vMerge/>
            <w:vAlign w:val="center"/>
          </w:tcPr>
          <w:p w14:paraId="1996BB3F" w14:textId="77777777" w:rsidR="00922276" w:rsidRPr="00497BB8" w:rsidRDefault="00922276" w:rsidP="00B16864">
            <w:pPr>
              <w:jc w:val="center"/>
            </w:pPr>
          </w:p>
        </w:tc>
        <w:tc>
          <w:tcPr>
            <w:tcW w:w="4248" w:type="pct"/>
            <w:tcBorders>
              <w:top w:val="single" w:sz="4" w:space="0" w:color="auto"/>
            </w:tcBorders>
            <w:vAlign w:val="center"/>
          </w:tcPr>
          <w:p w14:paraId="1996BB40" w14:textId="70A5C49A" w:rsidR="00922276" w:rsidRPr="00497BB8" w:rsidRDefault="00F83889" w:rsidP="00B16864">
            <w:pPr>
              <w:jc w:val="center"/>
            </w:pPr>
            <w:r w:rsidRPr="00497BB8">
              <w:rPr>
                <w:b/>
                <w:bCs/>
              </w:rPr>
              <w:t>21</w:t>
            </w:r>
            <w:r w:rsidRPr="00497BB8">
              <w:t xml:space="preserve"> (mg/</w:t>
            </w:r>
            <w:r w:rsidR="007F3F01" w:rsidRPr="00497BB8">
              <w:t>ml</w:t>
            </w:r>
            <w:r w:rsidRPr="00497BB8">
              <w:t xml:space="preserve">, </w:t>
            </w:r>
            <w:r w:rsidR="00002669" w:rsidRPr="00497BB8">
              <w:t xml:space="preserve">концентрация на </w:t>
            </w:r>
            <w:r w:rsidR="006F5334" w:rsidRPr="00497BB8">
              <w:t>реконституирания</w:t>
            </w:r>
            <w:r w:rsidR="00002669" w:rsidRPr="00497BB8">
              <w:t xml:space="preserve"> разтвор</w:t>
            </w:r>
            <w:r w:rsidRPr="00497BB8">
              <w:t>)</w:t>
            </w:r>
          </w:p>
        </w:tc>
      </w:tr>
    </w:tbl>
    <w:p w14:paraId="1996BB42" w14:textId="77777777" w:rsidR="00922276" w:rsidRPr="00497BB8" w:rsidRDefault="00922276" w:rsidP="00B16864"/>
    <w:p w14:paraId="1996BB43" w14:textId="48E74697" w:rsidR="00F43F10" w:rsidRPr="00497BB8" w:rsidRDefault="00F92BC8" w:rsidP="00B16864">
      <w:pPr>
        <w:pStyle w:val="BodyText"/>
        <w:numPr>
          <w:ilvl w:val="0"/>
          <w:numId w:val="55"/>
        </w:numPr>
        <w:tabs>
          <w:tab w:val="left" w:pos="1260"/>
        </w:tabs>
        <w:ind w:left="562" w:hanging="562"/>
      </w:pPr>
      <w:r w:rsidRPr="00497BB8">
        <w:t>въз основа на натоварваща доза трастузумаб от 8 mg/kg телесно тегло или последваща 3-седмична доза трастузумаб от 6 mg/kg телесно тегло</w:t>
      </w:r>
      <w:r w:rsidR="00F83889" w:rsidRPr="00497BB8">
        <w:t>:</w:t>
      </w:r>
    </w:p>
    <w:p w14:paraId="1996BB44" w14:textId="77777777" w:rsidR="00E71B9B" w:rsidRPr="00497BB8" w:rsidRDefault="00E71B9B" w:rsidP="00B16864">
      <w:pPr>
        <w:pStyle w:val="BodyText"/>
        <w:tabs>
          <w:tab w:val="left" w:pos="1260"/>
        </w:tabs>
      </w:pPr>
    </w:p>
    <w:tbl>
      <w:tblPr>
        <w:tblStyle w:val="TableGrid"/>
        <w:tblW w:w="4679"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600" w:firstRow="0" w:lastRow="0" w:firstColumn="0" w:lastColumn="0" w:noHBand="1" w:noVBand="1"/>
      </w:tblPr>
      <w:tblGrid>
        <w:gridCol w:w="1097"/>
        <w:gridCol w:w="178"/>
        <w:gridCol w:w="7214"/>
      </w:tblGrid>
      <w:tr w:rsidR="00762991" w:rsidRPr="00497BB8" w14:paraId="1996BB48" w14:textId="77777777" w:rsidTr="00ED17A6">
        <w:trPr>
          <w:jc w:val="center"/>
        </w:trPr>
        <w:tc>
          <w:tcPr>
            <w:tcW w:w="646" w:type="pct"/>
            <w:vMerge w:val="restart"/>
            <w:vAlign w:val="center"/>
          </w:tcPr>
          <w:p w14:paraId="1996BB45" w14:textId="22744873" w:rsidR="00922276" w:rsidRPr="00497BB8" w:rsidRDefault="003C3FA8" w:rsidP="00B16864">
            <w:pPr>
              <w:jc w:val="center"/>
            </w:pPr>
            <w:r w:rsidRPr="00497BB8">
              <w:rPr>
                <w:b/>
                <w:bCs/>
              </w:rPr>
              <w:t>Обем</w:t>
            </w:r>
            <w:r w:rsidR="00F83889" w:rsidRPr="00497BB8">
              <w:t xml:space="preserve"> (</w:t>
            </w:r>
            <w:r w:rsidR="007F3F01" w:rsidRPr="00497BB8">
              <w:t>ml</w:t>
            </w:r>
            <w:r w:rsidR="00F83889" w:rsidRPr="00497BB8">
              <w:t>)</w:t>
            </w:r>
          </w:p>
        </w:tc>
        <w:tc>
          <w:tcPr>
            <w:tcW w:w="105" w:type="pct"/>
            <w:vMerge w:val="restart"/>
            <w:vAlign w:val="center"/>
          </w:tcPr>
          <w:p w14:paraId="1996BB46" w14:textId="77777777" w:rsidR="00922276" w:rsidRPr="00497BB8" w:rsidRDefault="00F83889" w:rsidP="00B16864">
            <w:pPr>
              <w:jc w:val="center"/>
            </w:pPr>
            <w:r w:rsidRPr="00497BB8">
              <w:t>=</w:t>
            </w:r>
          </w:p>
        </w:tc>
        <w:tc>
          <w:tcPr>
            <w:tcW w:w="4248" w:type="pct"/>
            <w:tcBorders>
              <w:bottom w:val="single" w:sz="4" w:space="0" w:color="auto"/>
            </w:tcBorders>
            <w:vAlign w:val="center"/>
          </w:tcPr>
          <w:p w14:paraId="1996BB47" w14:textId="6467A131" w:rsidR="00922276" w:rsidRPr="00497BB8" w:rsidRDefault="007A6A6F" w:rsidP="00B16864">
            <w:pPr>
              <w:jc w:val="center"/>
            </w:pPr>
            <w:r w:rsidRPr="00497BB8">
              <w:rPr>
                <w:b/>
                <w:bCs/>
              </w:rPr>
              <w:t>Телесно тегло</w:t>
            </w:r>
            <w:r w:rsidR="00F83889" w:rsidRPr="00497BB8">
              <w:t xml:space="preserve"> (kg) × </w:t>
            </w:r>
            <w:r w:rsidRPr="00497BB8">
              <w:rPr>
                <w:b/>
                <w:bCs/>
              </w:rPr>
              <w:t>доза</w:t>
            </w:r>
            <w:r w:rsidR="00F83889" w:rsidRPr="00497BB8">
              <w:t xml:space="preserve"> (</w:t>
            </w:r>
            <w:r w:rsidR="00F83889" w:rsidRPr="00497BB8">
              <w:rPr>
                <w:b/>
                <w:bCs/>
              </w:rPr>
              <w:t>8</w:t>
            </w:r>
            <w:r w:rsidR="00F83889" w:rsidRPr="00497BB8">
              <w:t xml:space="preserve"> mg/kg </w:t>
            </w:r>
            <w:r w:rsidR="00002669" w:rsidRPr="00497BB8">
              <w:t>натоварваща или</w:t>
            </w:r>
            <w:r w:rsidR="00F83889" w:rsidRPr="00497BB8">
              <w:t xml:space="preserve"> </w:t>
            </w:r>
            <w:r w:rsidR="00F83889" w:rsidRPr="00497BB8">
              <w:rPr>
                <w:b/>
                <w:bCs/>
              </w:rPr>
              <w:t>6</w:t>
            </w:r>
            <w:r w:rsidR="00F83889" w:rsidRPr="00497BB8">
              <w:t xml:space="preserve"> mg/kg </w:t>
            </w:r>
            <w:r w:rsidR="00002669" w:rsidRPr="00497BB8">
              <w:t>поддържаща</w:t>
            </w:r>
            <w:r w:rsidR="00F83889" w:rsidRPr="00497BB8">
              <w:t>)</w:t>
            </w:r>
          </w:p>
        </w:tc>
      </w:tr>
      <w:tr w:rsidR="00762991" w:rsidRPr="00497BB8" w14:paraId="1996BB4C" w14:textId="77777777" w:rsidTr="00ED17A6">
        <w:trPr>
          <w:jc w:val="center"/>
        </w:trPr>
        <w:tc>
          <w:tcPr>
            <w:tcW w:w="646" w:type="pct"/>
            <w:vMerge/>
            <w:vAlign w:val="center"/>
          </w:tcPr>
          <w:p w14:paraId="1996BB49" w14:textId="77777777" w:rsidR="00922276" w:rsidRPr="00497BB8" w:rsidRDefault="00922276" w:rsidP="00B16864">
            <w:pPr>
              <w:jc w:val="center"/>
            </w:pPr>
          </w:p>
        </w:tc>
        <w:tc>
          <w:tcPr>
            <w:tcW w:w="105" w:type="pct"/>
            <w:vMerge/>
            <w:vAlign w:val="center"/>
          </w:tcPr>
          <w:p w14:paraId="1996BB4A" w14:textId="77777777" w:rsidR="00922276" w:rsidRPr="00497BB8" w:rsidRDefault="00922276" w:rsidP="00B16864">
            <w:pPr>
              <w:jc w:val="center"/>
            </w:pPr>
          </w:p>
        </w:tc>
        <w:tc>
          <w:tcPr>
            <w:tcW w:w="4248" w:type="pct"/>
            <w:tcBorders>
              <w:top w:val="single" w:sz="4" w:space="0" w:color="auto"/>
            </w:tcBorders>
            <w:vAlign w:val="center"/>
          </w:tcPr>
          <w:p w14:paraId="1996BB4B" w14:textId="07DBC826" w:rsidR="00922276" w:rsidRPr="00497BB8" w:rsidRDefault="00F83889" w:rsidP="00B16864">
            <w:pPr>
              <w:jc w:val="center"/>
            </w:pPr>
            <w:r w:rsidRPr="00497BB8">
              <w:rPr>
                <w:b/>
                <w:bCs/>
              </w:rPr>
              <w:t>21</w:t>
            </w:r>
            <w:r w:rsidRPr="00497BB8">
              <w:t xml:space="preserve"> (mg/</w:t>
            </w:r>
            <w:r w:rsidR="007F3F01" w:rsidRPr="00497BB8">
              <w:t>ml</w:t>
            </w:r>
            <w:r w:rsidRPr="00497BB8">
              <w:t xml:space="preserve">, </w:t>
            </w:r>
            <w:r w:rsidR="003C592D" w:rsidRPr="00497BB8">
              <w:t xml:space="preserve">концентрация на </w:t>
            </w:r>
            <w:r w:rsidR="00E30E88" w:rsidRPr="00497BB8">
              <w:t>реконституирания</w:t>
            </w:r>
            <w:r w:rsidR="003C592D" w:rsidRPr="00497BB8">
              <w:t xml:space="preserve"> разтвор</w:t>
            </w:r>
            <w:r w:rsidRPr="00497BB8">
              <w:t>)</w:t>
            </w:r>
          </w:p>
        </w:tc>
      </w:tr>
    </w:tbl>
    <w:p w14:paraId="1996BB4D" w14:textId="77777777" w:rsidR="00922276" w:rsidRPr="00497BB8" w:rsidRDefault="00922276" w:rsidP="00B16864">
      <w:pPr>
        <w:pStyle w:val="BodyText"/>
        <w:tabs>
          <w:tab w:val="left" w:pos="1260"/>
        </w:tabs>
      </w:pPr>
    </w:p>
    <w:p w14:paraId="1996BB4E" w14:textId="7C44377A" w:rsidR="00F43F10" w:rsidRPr="00943B6D" w:rsidRDefault="002B4F41" w:rsidP="00B16864">
      <w:pPr>
        <w:pStyle w:val="BodyText"/>
        <w:ind w:hanging="1"/>
      </w:pPr>
      <w:r w:rsidRPr="00497BB8">
        <w:t xml:space="preserve">Подходящото количество разтвор трябва да се изтегли от флакона чрез използване на стерилна игла и спринцовка, и да се прибави към инфузионен сак от полипропилен, съдържащ 250 </w:t>
      </w:r>
      <w:r w:rsidR="007F3F01" w:rsidRPr="00497BB8">
        <w:t>ml</w:t>
      </w:r>
      <w:r w:rsidRPr="00497BB8">
        <w:t xml:space="preserve"> </w:t>
      </w:r>
      <w:r w:rsidR="00FD20EB" w:rsidRPr="00497BB8">
        <w:t xml:space="preserve">натриев хлорид </w:t>
      </w:r>
      <w:r w:rsidR="00361E81" w:rsidRPr="00497BB8">
        <w:t>9 mg/ml (</w:t>
      </w:r>
      <w:r w:rsidRPr="00497BB8">
        <w:t>0,9%</w:t>
      </w:r>
      <w:r w:rsidR="00361E81" w:rsidRPr="00497BB8">
        <w:t>)</w:t>
      </w:r>
      <w:r w:rsidRPr="00497BB8">
        <w:t xml:space="preserve"> </w:t>
      </w:r>
      <w:r w:rsidR="00D04A8E" w:rsidRPr="00497BB8">
        <w:t>инжекционен разтвор</w:t>
      </w:r>
      <w:r w:rsidRPr="00497BB8">
        <w:t>. Да не се използва с глюкоза-съдържащи разтвори. Сакът трябва леко да се обърне, за да се размеси разтворът, като се избягва образуването на пяна. Преди прилагане парентералните разтвори трябва да се прегледат визуално за наличие на твърди частици и промяна на цвета.</w:t>
      </w:r>
      <w:r w:rsidR="00F83889" w:rsidRPr="00497BB8">
        <w:t xml:space="preserve"> </w:t>
      </w:r>
      <w:r w:rsidR="00847D91" w:rsidRPr="00497BB8">
        <w:t>След като се приготви, инфузията трябва да се приложи незабавно. Ако е разредена асептично, може да се съхранявана 24 часа при температура, не по-висока от 30 °С.</w:t>
      </w:r>
    </w:p>
    <w:sectPr w:rsidR="00F43F10" w:rsidRPr="00943B6D" w:rsidSect="00791D2E">
      <w:footerReference w:type="default" r:id="rId16"/>
      <w:pgSz w:w="11907" w:h="16840" w:code="9"/>
      <w:pgMar w:top="1134" w:right="1418" w:bottom="1134" w:left="1418" w:header="737" w:footer="73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07CAB6E" w14:textId="77777777" w:rsidR="009B5346" w:rsidRPr="00986726" w:rsidRDefault="009B5346">
      <w:r w:rsidRPr="00986726">
        <w:separator/>
      </w:r>
    </w:p>
  </w:endnote>
  <w:endnote w:type="continuationSeparator" w:id="0">
    <w:p w14:paraId="6DEF2C89" w14:textId="77777777" w:rsidR="009B5346" w:rsidRPr="00986726" w:rsidRDefault="009B5346">
      <w:r w:rsidRPr="00986726">
        <w:continuationSeparator/>
      </w:r>
    </w:p>
  </w:endnote>
  <w:endnote w:type="continuationNotice" w:id="1">
    <w:p w14:paraId="24460C1B" w14:textId="77777777" w:rsidR="009B5346" w:rsidRPr="00986726" w:rsidRDefault="009B534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Arial" w:hAnsi="Arial" w:cs="Arial"/>
      </w:rPr>
      <w:id w:val="-855346524"/>
      <w:docPartObj>
        <w:docPartGallery w:val="Page Numbers (Bottom of Page)"/>
        <w:docPartUnique/>
      </w:docPartObj>
    </w:sdtPr>
    <w:sdtEndPr>
      <w:rPr>
        <w:sz w:val="16"/>
        <w:szCs w:val="16"/>
      </w:rPr>
    </w:sdtEndPr>
    <w:sdtContent>
      <w:p w14:paraId="1996BB6F" w14:textId="3B61559F" w:rsidR="00EF5BE6" w:rsidRPr="00986726" w:rsidRDefault="00EF5BE6" w:rsidP="00A61BB5">
        <w:pPr>
          <w:pStyle w:val="Footer"/>
          <w:jc w:val="center"/>
          <w:rPr>
            <w:rFonts w:ascii="Arial" w:hAnsi="Arial" w:cs="Arial"/>
            <w:sz w:val="16"/>
            <w:szCs w:val="16"/>
          </w:rPr>
        </w:pPr>
        <w:r w:rsidRPr="00986726">
          <w:rPr>
            <w:rFonts w:ascii="Arial" w:hAnsi="Arial" w:cs="Arial"/>
            <w:sz w:val="16"/>
            <w:szCs w:val="16"/>
          </w:rPr>
          <w:fldChar w:fldCharType="begin"/>
        </w:r>
        <w:r w:rsidRPr="00986726">
          <w:rPr>
            <w:rFonts w:ascii="Arial" w:hAnsi="Arial" w:cs="Arial"/>
            <w:sz w:val="16"/>
            <w:szCs w:val="16"/>
          </w:rPr>
          <w:instrText xml:space="preserve"> PAGE   \* MERGEFORMAT </w:instrText>
        </w:r>
        <w:r w:rsidRPr="00986726">
          <w:rPr>
            <w:rFonts w:ascii="Arial" w:hAnsi="Arial" w:cs="Arial"/>
            <w:sz w:val="16"/>
            <w:szCs w:val="16"/>
          </w:rPr>
          <w:fldChar w:fldCharType="separate"/>
        </w:r>
        <w:r w:rsidR="00D1363D" w:rsidRPr="00986726">
          <w:rPr>
            <w:rFonts w:ascii="Arial" w:hAnsi="Arial" w:cs="Arial"/>
            <w:sz w:val="16"/>
            <w:szCs w:val="16"/>
          </w:rPr>
          <w:t>5</w:t>
        </w:r>
        <w:r w:rsidR="00D1363D" w:rsidRPr="00986726">
          <w:rPr>
            <w:rFonts w:ascii="Arial" w:hAnsi="Arial" w:cs="Arial"/>
            <w:sz w:val="16"/>
            <w:szCs w:val="16"/>
          </w:rPr>
          <w:t>5</w:t>
        </w:r>
        <w:r w:rsidRPr="00986726">
          <w:rPr>
            <w:rFonts w:ascii="Arial" w:hAnsi="Arial" w:cs="Arial"/>
            <w:sz w:val="16"/>
            <w:szCs w:val="16"/>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636A1A2" w14:textId="77777777" w:rsidR="009B5346" w:rsidRPr="00986726" w:rsidRDefault="009B5346">
      <w:r w:rsidRPr="00986726">
        <w:separator/>
      </w:r>
    </w:p>
  </w:footnote>
  <w:footnote w:type="continuationSeparator" w:id="0">
    <w:p w14:paraId="6D2897DC" w14:textId="77777777" w:rsidR="009B5346" w:rsidRPr="00986726" w:rsidRDefault="009B5346">
      <w:r w:rsidRPr="00986726">
        <w:continuationSeparator/>
      </w:r>
    </w:p>
  </w:footnote>
  <w:footnote w:type="continuationNotice" w:id="1">
    <w:p w14:paraId="22F1242B" w14:textId="77777777" w:rsidR="009B5346" w:rsidRPr="00986726" w:rsidRDefault="009B5346"/>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F82359"/>
    <w:multiLevelType w:val="multilevel"/>
    <w:tmpl w:val="E0E2DCF4"/>
    <w:lvl w:ilvl="0">
      <w:start w:val="5"/>
      <w:numFmt w:val="decimal"/>
      <w:lvlText w:val="%1"/>
      <w:lvlJc w:val="left"/>
      <w:pPr>
        <w:ind w:left="1106" w:hanging="567"/>
      </w:pPr>
      <w:rPr>
        <w:rFonts w:hint="default"/>
      </w:rPr>
    </w:lvl>
    <w:lvl w:ilvl="1">
      <w:start w:val="2"/>
      <w:numFmt w:val="decimal"/>
      <w:lvlText w:val="%1.%2"/>
      <w:lvlJc w:val="left"/>
      <w:pPr>
        <w:ind w:left="1106" w:hanging="567"/>
      </w:pPr>
      <w:rPr>
        <w:rFonts w:ascii="Times New Roman" w:eastAsia="Times New Roman" w:hAnsi="Times New Roman" w:cs="Times New Roman" w:hint="default"/>
        <w:b/>
        <w:bCs/>
        <w:w w:val="100"/>
        <w:sz w:val="22"/>
        <w:szCs w:val="22"/>
      </w:rPr>
    </w:lvl>
    <w:lvl w:ilvl="2">
      <w:numFmt w:val="bullet"/>
      <w:lvlText w:val="•"/>
      <w:lvlJc w:val="left"/>
      <w:pPr>
        <w:ind w:left="2849" w:hanging="567"/>
      </w:pPr>
      <w:rPr>
        <w:rFonts w:hint="default"/>
      </w:rPr>
    </w:lvl>
    <w:lvl w:ilvl="3">
      <w:numFmt w:val="bullet"/>
      <w:lvlText w:val="•"/>
      <w:lvlJc w:val="left"/>
      <w:pPr>
        <w:ind w:left="3723" w:hanging="567"/>
      </w:pPr>
      <w:rPr>
        <w:rFonts w:hint="default"/>
      </w:rPr>
    </w:lvl>
    <w:lvl w:ilvl="4">
      <w:numFmt w:val="bullet"/>
      <w:lvlText w:val="•"/>
      <w:lvlJc w:val="left"/>
      <w:pPr>
        <w:ind w:left="4598" w:hanging="567"/>
      </w:pPr>
      <w:rPr>
        <w:rFonts w:hint="default"/>
      </w:rPr>
    </w:lvl>
    <w:lvl w:ilvl="5">
      <w:numFmt w:val="bullet"/>
      <w:lvlText w:val="•"/>
      <w:lvlJc w:val="left"/>
      <w:pPr>
        <w:ind w:left="5473" w:hanging="567"/>
      </w:pPr>
      <w:rPr>
        <w:rFonts w:hint="default"/>
      </w:rPr>
    </w:lvl>
    <w:lvl w:ilvl="6">
      <w:numFmt w:val="bullet"/>
      <w:lvlText w:val="•"/>
      <w:lvlJc w:val="left"/>
      <w:pPr>
        <w:ind w:left="6347" w:hanging="567"/>
      </w:pPr>
      <w:rPr>
        <w:rFonts w:hint="default"/>
      </w:rPr>
    </w:lvl>
    <w:lvl w:ilvl="7">
      <w:numFmt w:val="bullet"/>
      <w:lvlText w:val="•"/>
      <w:lvlJc w:val="left"/>
      <w:pPr>
        <w:ind w:left="7222" w:hanging="567"/>
      </w:pPr>
      <w:rPr>
        <w:rFonts w:hint="default"/>
      </w:rPr>
    </w:lvl>
    <w:lvl w:ilvl="8">
      <w:numFmt w:val="bullet"/>
      <w:lvlText w:val="•"/>
      <w:lvlJc w:val="left"/>
      <w:pPr>
        <w:ind w:left="8097" w:hanging="567"/>
      </w:pPr>
      <w:rPr>
        <w:rFonts w:hint="default"/>
      </w:rPr>
    </w:lvl>
  </w:abstractNum>
  <w:abstractNum w:abstractNumId="1" w15:restartNumberingAfterBreak="0">
    <w:nsid w:val="05C91D3E"/>
    <w:multiLevelType w:val="hybridMultilevel"/>
    <w:tmpl w:val="1A3A6556"/>
    <w:lvl w:ilvl="0" w:tplc="439074CC">
      <w:start w:val="1"/>
      <w:numFmt w:val="bullet"/>
      <w:lvlText w:val=""/>
      <w:lvlJc w:val="left"/>
      <w:pPr>
        <w:ind w:left="361" w:hanging="360"/>
      </w:pPr>
      <w:rPr>
        <w:rFonts w:ascii="Symbol" w:hAnsi="Symbol" w:hint="default"/>
      </w:rPr>
    </w:lvl>
    <w:lvl w:ilvl="1" w:tplc="4D285E44" w:tentative="1">
      <w:start w:val="1"/>
      <w:numFmt w:val="bullet"/>
      <w:lvlText w:val="o"/>
      <w:lvlJc w:val="left"/>
      <w:pPr>
        <w:ind w:left="1081" w:hanging="360"/>
      </w:pPr>
      <w:rPr>
        <w:rFonts w:ascii="Courier New" w:hAnsi="Courier New" w:cs="Courier New" w:hint="default"/>
      </w:rPr>
    </w:lvl>
    <w:lvl w:ilvl="2" w:tplc="DAE4E25A" w:tentative="1">
      <w:start w:val="1"/>
      <w:numFmt w:val="bullet"/>
      <w:lvlText w:val=""/>
      <w:lvlJc w:val="left"/>
      <w:pPr>
        <w:ind w:left="1801" w:hanging="360"/>
      </w:pPr>
      <w:rPr>
        <w:rFonts w:ascii="Wingdings" w:hAnsi="Wingdings" w:hint="default"/>
      </w:rPr>
    </w:lvl>
    <w:lvl w:ilvl="3" w:tplc="49B047F0" w:tentative="1">
      <w:start w:val="1"/>
      <w:numFmt w:val="bullet"/>
      <w:lvlText w:val=""/>
      <w:lvlJc w:val="left"/>
      <w:pPr>
        <w:ind w:left="2521" w:hanging="360"/>
      </w:pPr>
      <w:rPr>
        <w:rFonts w:ascii="Symbol" w:hAnsi="Symbol" w:hint="default"/>
      </w:rPr>
    </w:lvl>
    <w:lvl w:ilvl="4" w:tplc="25B4CA62" w:tentative="1">
      <w:start w:val="1"/>
      <w:numFmt w:val="bullet"/>
      <w:lvlText w:val="o"/>
      <w:lvlJc w:val="left"/>
      <w:pPr>
        <w:ind w:left="3241" w:hanging="360"/>
      </w:pPr>
      <w:rPr>
        <w:rFonts w:ascii="Courier New" w:hAnsi="Courier New" w:cs="Courier New" w:hint="default"/>
      </w:rPr>
    </w:lvl>
    <w:lvl w:ilvl="5" w:tplc="AE162CEA" w:tentative="1">
      <w:start w:val="1"/>
      <w:numFmt w:val="bullet"/>
      <w:lvlText w:val=""/>
      <w:lvlJc w:val="left"/>
      <w:pPr>
        <w:ind w:left="3961" w:hanging="360"/>
      </w:pPr>
      <w:rPr>
        <w:rFonts w:ascii="Wingdings" w:hAnsi="Wingdings" w:hint="default"/>
      </w:rPr>
    </w:lvl>
    <w:lvl w:ilvl="6" w:tplc="64F6A454" w:tentative="1">
      <w:start w:val="1"/>
      <w:numFmt w:val="bullet"/>
      <w:lvlText w:val=""/>
      <w:lvlJc w:val="left"/>
      <w:pPr>
        <w:ind w:left="4681" w:hanging="360"/>
      </w:pPr>
      <w:rPr>
        <w:rFonts w:ascii="Symbol" w:hAnsi="Symbol" w:hint="default"/>
      </w:rPr>
    </w:lvl>
    <w:lvl w:ilvl="7" w:tplc="A434E886" w:tentative="1">
      <w:start w:val="1"/>
      <w:numFmt w:val="bullet"/>
      <w:lvlText w:val="o"/>
      <w:lvlJc w:val="left"/>
      <w:pPr>
        <w:ind w:left="5401" w:hanging="360"/>
      </w:pPr>
      <w:rPr>
        <w:rFonts w:ascii="Courier New" w:hAnsi="Courier New" w:cs="Courier New" w:hint="default"/>
      </w:rPr>
    </w:lvl>
    <w:lvl w:ilvl="8" w:tplc="F474A1CA" w:tentative="1">
      <w:start w:val="1"/>
      <w:numFmt w:val="bullet"/>
      <w:lvlText w:val=""/>
      <w:lvlJc w:val="left"/>
      <w:pPr>
        <w:ind w:left="6121" w:hanging="360"/>
      </w:pPr>
      <w:rPr>
        <w:rFonts w:ascii="Wingdings" w:hAnsi="Wingdings" w:hint="default"/>
      </w:rPr>
    </w:lvl>
  </w:abstractNum>
  <w:abstractNum w:abstractNumId="2" w15:restartNumberingAfterBreak="0">
    <w:nsid w:val="06B16953"/>
    <w:multiLevelType w:val="hybridMultilevel"/>
    <w:tmpl w:val="B39E654E"/>
    <w:lvl w:ilvl="0" w:tplc="075EEFDA">
      <w:start w:val="1"/>
      <w:numFmt w:val="bullet"/>
      <w:lvlText w:val=""/>
      <w:lvlJc w:val="left"/>
      <w:pPr>
        <w:ind w:left="720" w:hanging="360"/>
      </w:pPr>
      <w:rPr>
        <w:rFonts w:ascii="Symbol" w:hAnsi="Symbol" w:hint="default"/>
      </w:rPr>
    </w:lvl>
    <w:lvl w:ilvl="1" w:tplc="3BD848F2" w:tentative="1">
      <w:start w:val="1"/>
      <w:numFmt w:val="bullet"/>
      <w:lvlText w:val="o"/>
      <w:lvlJc w:val="left"/>
      <w:pPr>
        <w:ind w:left="1440" w:hanging="360"/>
      </w:pPr>
      <w:rPr>
        <w:rFonts w:ascii="Courier New" w:hAnsi="Courier New" w:cs="Courier New" w:hint="default"/>
      </w:rPr>
    </w:lvl>
    <w:lvl w:ilvl="2" w:tplc="FAECEDF4" w:tentative="1">
      <w:start w:val="1"/>
      <w:numFmt w:val="bullet"/>
      <w:lvlText w:val=""/>
      <w:lvlJc w:val="left"/>
      <w:pPr>
        <w:ind w:left="2160" w:hanging="360"/>
      </w:pPr>
      <w:rPr>
        <w:rFonts w:ascii="Wingdings" w:hAnsi="Wingdings" w:hint="default"/>
      </w:rPr>
    </w:lvl>
    <w:lvl w:ilvl="3" w:tplc="473C4D0A" w:tentative="1">
      <w:start w:val="1"/>
      <w:numFmt w:val="bullet"/>
      <w:lvlText w:val=""/>
      <w:lvlJc w:val="left"/>
      <w:pPr>
        <w:ind w:left="2880" w:hanging="360"/>
      </w:pPr>
      <w:rPr>
        <w:rFonts w:ascii="Symbol" w:hAnsi="Symbol" w:hint="default"/>
      </w:rPr>
    </w:lvl>
    <w:lvl w:ilvl="4" w:tplc="EF94A9DA" w:tentative="1">
      <w:start w:val="1"/>
      <w:numFmt w:val="bullet"/>
      <w:lvlText w:val="o"/>
      <w:lvlJc w:val="left"/>
      <w:pPr>
        <w:ind w:left="3600" w:hanging="360"/>
      </w:pPr>
      <w:rPr>
        <w:rFonts w:ascii="Courier New" w:hAnsi="Courier New" w:cs="Courier New" w:hint="default"/>
      </w:rPr>
    </w:lvl>
    <w:lvl w:ilvl="5" w:tplc="C41CEF6A" w:tentative="1">
      <w:start w:val="1"/>
      <w:numFmt w:val="bullet"/>
      <w:lvlText w:val=""/>
      <w:lvlJc w:val="left"/>
      <w:pPr>
        <w:ind w:left="4320" w:hanging="360"/>
      </w:pPr>
      <w:rPr>
        <w:rFonts w:ascii="Wingdings" w:hAnsi="Wingdings" w:hint="default"/>
      </w:rPr>
    </w:lvl>
    <w:lvl w:ilvl="6" w:tplc="50682316" w:tentative="1">
      <w:start w:val="1"/>
      <w:numFmt w:val="bullet"/>
      <w:lvlText w:val=""/>
      <w:lvlJc w:val="left"/>
      <w:pPr>
        <w:ind w:left="5040" w:hanging="360"/>
      </w:pPr>
      <w:rPr>
        <w:rFonts w:ascii="Symbol" w:hAnsi="Symbol" w:hint="default"/>
      </w:rPr>
    </w:lvl>
    <w:lvl w:ilvl="7" w:tplc="837CD2C4" w:tentative="1">
      <w:start w:val="1"/>
      <w:numFmt w:val="bullet"/>
      <w:lvlText w:val="o"/>
      <w:lvlJc w:val="left"/>
      <w:pPr>
        <w:ind w:left="5760" w:hanging="360"/>
      </w:pPr>
      <w:rPr>
        <w:rFonts w:ascii="Courier New" w:hAnsi="Courier New" w:cs="Courier New" w:hint="default"/>
      </w:rPr>
    </w:lvl>
    <w:lvl w:ilvl="8" w:tplc="2E18B438" w:tentative="1">
      <w:start w:val="1"/>
      <w:numFmt w:val="bullet"/>
      <w:lvlText w:val=""/>
      <w:lvlJc w:val="left"/>
      <w:pPr>
        <w:ind w:left="6480" w:hanging="360"/>
      </w:pPr>
      <w:rPr>
        <w:rFonts w:ascii="Wingdings" w:hAnsi="Wingdings" w:hint="default"/>
      </w:rPr>
    </w:lvl>
  </w:abstractNum>
  <w:abstractNum w:abstractNumId="3" w15:restartNumberingAfterBreak="0">
    <w:nsid w:val="09C44CC1"/>
    <w:multiLevelType w:val="hybridMultilevel"/>
    <w:tmpl w:val="7FF2C56E"/>
    <w:lvl w:ilvl="0" w:tplc="B2ACF5E0">
      <w:start w:val="1"/>
      <w:numFmt w:val="bullet"/>
      <w:lvlText w:val=""/>
      <w:lvlJc w:val="left"/>
      <w:pPr>
        <w:tabs>
          <w:tab w:val="num" w:pos="720"/>
        </w:tabs>
        <w:ind w:left="720" w:hanging="360"/>
      </w:pPr>
      <w:rPr>
        <w:rFonts w:ascii="Symbol" w:hAnsi="Symbol" w:hint="default"/>
      </w:rPr>
    </w:lvl>
    <w:lvl w:ilvl="1" w:tplc="354ADDA6" w:tentative="1">
      <w:start w:val="1"/>
      <w:numFmt w:val="bullet"/>
      <w:lvlText w:val="o"/>
      <w:lvlJc w:val="left"/>
      <w:pPr>
        <w:tabs>
          <w:tab w:val="num" w:pos="1440"/>
        </w:tabs>
        <w:ind w:left="1440" w:hanging="360"/>
      </w:pPr>
      <w:rPr>
        <w:rFonts w:ascii="Courier New" w:hAnsi="Courier New" w:cs="Courier New" w:hint="default"/>
      </w:rPr>
    </w:lvl>
    <w:lvl w:ilvl="2" w:tplc="E83A808C" w:tentative="1">
      <w:start w:val="1"/>
      <w:numFmt w:val="bullet"/>
      <w:lvlText w:val=""/>
      <w:lvlJc w:val="left"/>
      <w:pPr>
        <w:tabs>
          <w:tab w:val="num" w:pos="2160"/>
        </w:tabs>
        <w:ind w:left="2160" w:hanging="360"/>
      </w:pPr>
      <w:rPr>
        <w:rFonts w:ascii="Wingdings" w:hAnsi="Wingdings" w:hint="default"/>
      </w:rPr>
    </w:lvl>
    <w:lvl w:ilvl="3" w:tplc="DB4A5DEA" w:tentative="1">
      <w:start w:val="1"/>
      <w:numFmt w:val="bullet"/>
      <w:lvlText w:val=""/>
      <w:lvlJc w:val="left"/>
      <w:pPr>
        <w:tabs>
          <w:tab w:val="num" w:pos="2880"/>
        </w:tabs>
        <w:ind w:left="2880" w:hanging="360"/>
      </w:pPr>
      <w:rPr>
        <w:rFonts w:ascii="Symbol" w:hAnsi="Symbol" w:hint="default"/>
      </w:rPr>
    </w:lvl>
    <w:lvl w:ilvl="4" w:tplc="4972F0C4" w:tentative="1">
      <w:start w:val="1"/>
      <w:numFmt w:val="bullet"/>
      <w:lvlText w:val="o"/>
      <w:lvlJc w:val="left"/>
      <w:pPr>
        <w:tabs>
          <w:tab w:val="num" w:pos="3600"/>
        </w:tabs>
        <w:ind w:left="3600" w:hanging="360"/>
      </w:pPr>
      <w:rPr>
        <w:rFonts w:ascii="Courier New" w:hAnsi="Courier New" w:cs="Courier New" w:hint="default"/>
      </w:rPr>
    </w:lvl>
    <w:lvl w:ilvl="5" w:tplc="4FFABCB8" w:tentative="1">
      <w:start w:val="1"/>
      <w:numFmt w:val="bullet"/>
      <w:lvlText w:val=""/>
      <w:lvlJc w:val="left"/>
      <w:pPr>
        <w:tabs>
          <w:tab w:val="num" w:pos="4320"/>
        </w:tabs>
        <w:ind w:left="4320" w:hanging="360"/>
      </w:pPr>
      <w:rPr>
        <w:rFonts w:ascii="Wingdings" w:hAnsi="Wingdings" w:hint="default"/>
      </w:rPr>
    </w:lvl>
    <w:lvl w:ilvl="6" w:tplc="56D239C2" w:tentative="1">
      <w:start w:val="1"/>
      <w:numFmt w:val="bullet"/>
      <w:lvlText w:val=""/>
      <w:lvlJc w:val="left"/>
      <w:pPr>
        <w:tabs>
          <w:tab w:val="num" w:pos="5040"/>
        </w:tabs>
        <w:ind w:left="5040" w:hanging="360"/>
      </w:pPr>
      <w:rPr>
        <w:rFonts w:ascii="Symbol" w:hAnsi="Symbol" w:hint="default"/>
      </w:rPr>
    </w:lvl>
    <w:lvl w:ilvl="7" w:tplc="562C5F92" w:tentative="1">
      <w:start w:val="1"/>
      <w:numFmt w:val="bullet"/>
      <w:lvlText w:val="o"/>
      <w:lvlJc w:val="left"/>
      <w:pPr>
        <w:tabs>
          <w:tab w:val="num" w:pos="5760"/>
        </w:tabs>
        <w:ind w:left="5760" w:hanging="360"/>
      </w:pPr>
      <w:rPr>
        <w:rFonts w:ascii="Courier New" w:hAnsi="Courier New" w:cs="Courier New" w:hint="default"/>
      </w:rPr>
    </w:lvl>
    <w:lvl w:ilvl="8" w:tplc="C616DA98"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BC12145"/>
    <w:multiLevelType w:val="hybridMultilevel"/>
    <w:tmpl w:val="1E249D76"/>
    <w:lvl w:ilvl="0" w:tplc="F8CC729C">
      <w:start w:val="1"/>
      <w:numFmt w:val="upperLetter"/>
      <w:lvlText w:val="%1."/>
      <w:lvlJc w:val="left"/>
      <w:pPr>
        <w:ind w:left="1104" w:hanging="440"/>
      </w:pPr>
      <w:rPr>
        <w:rFonts w:ascii="Times New Roman" w:eastAsia="Times New Roman" w:hAnsi="Times New Roman" w:cs="Times New Roman" w:hint="default"/>
        <w:b/>
        <w:bCs/>
        <w:spacing w:val="-2"/>
        <w:w w:val="100"/>
        <w:sz w:val="22"/>
        <w:szCs w:val="22"/>
      </w:rPr>
    </w:lvl>
    <w:lvl w:ilvl="1" w:tplc="3B72D6AA">
      <w:numFmt w:val="bullet"/>
      <w:lvlText w:val="•"/>
      <w:lvlJc w:val="left"/>
      <w:pPr>
        <w:ind w:left="1974" w:hanging="440"/>
      </w:pPr>
      <w:rPr>
        <w:rFonts w:hint="default"/>
      </w:rPr>
    </w:lvl>
    <w:lvl w:ilvl="2" w:tplc="F47844D2">
      <w:numFmt w:val="bullet"/>
      <w:lvlText w:val="•"/>
      <w:lvlJc w:val="left"/>
      <w:pPr>
        <w:ind w:left="2849" w:hanging="440"/>
      </w:pPr>
      <w:rPr>
        <w:rFonts w:hint="default"/>
      </w:rPr>
    </w:lvl>
    <w:lvl w:ilvl="3" w:tplc="AC561354">
      <w:numFmt w:val="bullet"/>
      <w:lvlText w:val="•"/>
      <w:lvlJc w:val="left"/>
      <w:pPr>
        <w:ind w:left="3723" w:hanging="440"/>
      </w:pPr>
      <w:rPr>
        <w:rFonts w:hint="default"/>
      </w:rPr>
    </w:lvl>
    <w:lvl w:ilvl="4" w:tplc="FF06505A">
      <w:numFmt w:val="bullet"/>
      <w:lvlText w:val="•"/>
      <w:lvlJc w:val="left"/>
      <w:pPr>
        <w:ind w:left="4598" w:hanging="440"/>
      </w:pPr>
      <w:rPr>
        <w:rFonts w:hint="default"/>
      </w:rPr>
    </w:lvl>
    <w:lvl w:ilvl="5" w:tplc="EC6A5E52">
      <w:numFmt w:val="bullet"/>
      <w:lvlText w:val="•"/>
      <w:lvlJc w:val="left"/>
      <w:pPr>
        <w:ind w:left="5473" w:hanging="440"/>
      </w:pPr>
      <w:rPr>
        <w:rFonts w:hint="default"/>
      </w:rPr>
    </w:lvl>
    <w:lvl w:ilvl="6" w:tplc="FD2E5C72">
      <w:numFmt w:val="bullet"/>
      <w:lvlText w:val="•"/>
      <w:lvlJc w:val="left"/>
      <w:pPr>
        <w:ind w:left="6347" w:hanging="440"/>
      </w:pPr>
      <w:rPr>
        <w:rFonts w:hint="default"/>
      </w:rPr>
    </w:lvl>
    <w:lvl w:ilvl="7" w:tplc="E37EF512">
      <w:numFmt w:val="bullet"/>
      <w:lvlText w:val="•"/>
      <w:lvlJc w:val="left"/>
      <w:pPr>
        <w:ind w:left="7222" w:hanging="440"/>
      </w:pPr>
      <w:rPr>
        <w:rFonts w:hint="default"/>
      </w:rPr>
    </w:lvl>
    <w:lvl w:ilvl="8" w:tplc="6B0041E0">
      <w:numFmt w:val="bullet"/>
      <w:lvlText w:val="•"/>
      <w:lvlJc w:val="left"/>
      <w:pPr>
        <w:ind w:left="8097" w:hanging="440"/>
      </w:pPr>
      <w:rPr>
        <w:rFonts w:hint="default"/>
      </w:rPr>
    </w:lvl>
  </w:abstractNum>
  <w:abstractNum w:abstractNumId="5" w15:restartNumberingAfterBreak="0">
    <w:nsid w:val="0CBD5AC5"/>
    <w:multiLevelType w:val="hybridMultilevel"/>
    <w:tmpl w:val="25300D50"/>
    <w:lvl w:ilvl="0" w:tplc="D3FE5994">
      <w:start w:val="1"/>
      <w:numFmt w:val="bullet"/>
      <w:lvlText w:val=""/>
      <w:lvlJc w:val="left"/>
      <w:pPr>
        <w:ind w:left="720" w:hanging="360"/>
      </w:pPr>
      <w:rPr>
        <w:rFonts w:ascii="Symbol" w:hAnsi="Symbol" w:hint="default"/>
      </w:rPr>
    </w:lvl>
    <w:lvl w:ilvl="1" w:tplc="D72C4100" w:tentative="1">
      <w:start w:val="1"/>
      <w:numFmt w:val="bullet"/>
      <w:lvlText w:val="o"/>
      <w:lvlJc w:val="left"/>
      <w:pPr>
        <w:ind w:left="1440" w:hanging="360"/>
      </w:pPr>
      <w:rPr>
        <w:rFonts w:ascii="Courier New" w:hAnsi="Courier New" w:cs="Courier New" w:hint="default"/>
      </w:rPr>
    </w:lvl>
    <w:lvl w:ilvl="2" w:tplc="EFD09B9C" w:tentative="1">
      <w:start w:val="1"/>
      <w:numFmt w:val="bullet"/>
      <w:lvlText w:val=""/>
      <w:lvlJc w:val="left"/>
      <w:pPr>
        <w:ind w:left="2160" w:hanging="360"/>
      </w:pPr>
      <w:rPr>
        <w:rFonts w:ascii="Wingdings" w:hAnsi="Wingdings" w:hint="default"/>
      </w:rPr>
    </w:lvl>
    <w:lvl w:ilvl="3" w:tplc="20666A48" w:tentative="1">
      <w:start w:val="1"/>
      <w:numFmt w:val="bullet"/>
      <w:lvlText w:val=""/>
      <w:lvlJc w:val="left"/>
      <w:pPr>
        <w:ind w:left="2880" w:hanging="360"/>
      </w:pPr>
      <w:rPr>
        <w:rFonts w:ascii="Symbol" w:hAnsi="Symbol" w:hint="default"/>
      </w:rPr>
    </w:lvl>
    <w:lvl w:ilvl="4" w:tplc="D31C6F04" w:tentative="1">
      <w:start w:val="1"/>
      <w:numFmt w:val="bullet"/>
      <w:lvlText w:val="o"/>
      <w:lvlJc w:val="left"/>
      <w:pPr>
        <w:ind w:left="3600" w:hanging="360"/>
      </w:pPr>
      <w:rPr>
        <w:rFonts w:ascii="Courier New" w:hAnsi="Courier New" w:cs="Courier New" w:hint="default"/>
      </w:rPr>
    </w:lvl>
    <w:lvl w:ilvl="5" w:tplc="6654454C" w:tentative="1">
      <w:start w:val="1"/>
      <w:numFmt w:val="bullet"/>
      <w:lvlText w:val=""/>
      <w:lvlJc w:val="left"/>
      <w:pPr>
        <w:ind w:left="4320" w:hanging="360"/>
      </w:pPr>
      <w:rPr>
        <w:rFonts w:ascii="Wingdings" w:hAnsi="Wingdings" w:hint="default"/>
      </w:rPr>
    </w:lvl>
    <w:lvl w:ilvl="6" w:tplc="E0B0472A" w:tentative="1">
      <w:start w:val="1"/>
      <w:numFmt w:val="bullet"/>
      <w:lvlText w:val=""/>
      <w:lvlJc w:val="left"/>
      <w:pPr>
        <w:ind w:left="5040" w:hanging="360"/>
      </w:pPr>
      <w:rPr>
        <w:rFonts w:ascii="Symbol" w:hAnsi="Symbol" w:hint="default"/>
      </w:rPr>
    </w:lvl>
    <w:lvl w:ilvl="7" w:tplc="A386BE82" w:tentative="1">
      <w:start w:val="1"/>
      <w:numFmt w:val="bullet"/>
      <w:lvlText w:val="o"/>
      <w:lvlJc w:val="left"/>
      <w:pPr>
        <w:ind w:left="5760" w:hanging="360"/>
      </w:pPr>
      <w:rPr>
        <w:rFonts w:ascii="Courier New" w:hAnsi="Courier New" w:cs="Courier New" w:hint="default"/>
      </w:rPr>
    </w:lvl>
    <w:lvl w:ilvl="8" w:tplc="1C5C6928" w:tentative="1">
      <w:start w:val="1"/>
      <w:numFmt w:val="bullet"/>
      <w:lvlText w:val=""/>
      <w:lvlJc w:val="left"/>
      <w:pPr>
        <w:ind w:left="6480" w:hanging="360"/>
      </w:pPr>
      <w:rPr>
        <w:rFonts w:ascii="Wingdings" w:hAnsi="Wingdings" w:hint="default"/>
      </w:rPr>
    </w:lvl>
  </w:abstractNum>
  <w:abstractNum w:abstractNumId="6" w15:restartNumberingAfterBreak="0">
    <w:nsid w:val="0D146382"/>
    <w:multiLevelType w:val="hybridMultilevel"/>
    <w:tmpl w:val="EF7CF20E"/>
    <w:lvl w:ilvl="0" w:tplc="B9AA5590">
      <w:start w:val="1"/>
      <w:numFmt w:val="bullet"/>
      <w:lvlText w:val="-"/>
      <w:lvlJc w:val="left"/>
      <w:pPr>
        <w:ind w:left="720" w:hanging="360"/>
      </w:pPr>
      <w:rPr>
        <w:rFonts w:hint="default"/>
      </w:rPr>
    </w:lvl>
    <w:lvl w:ilvl="1" w:tplc="10F0367C" w:tentative="1">
      <w:start w:val="1"/>
      <w:numFmt w:val="bullet"/>
      <w:lvlText w:val="o"/>
      <w:lvlJc w:val="left"/>
      <w:pPr>
        <w:ind w:left="1440" w:hanging="360"/>
      </w:pPr>
      <w:rPr>
        <w:rFonts w:ascii="Courier New" w:hAnsi="Courier New" w:cs="Courier New" w:hint="default"/>
      </w:rPr>
    </w:lvl>
    <w:lvl w:ilvl="2" w:tplc="A3FEAF6C" w:tentative="1">
      <w:start w:val="1"/>
      <w:numFmt w:val="bullet"/>
      <w:lvlText w:val=""/>
      <w:lvlJc w:val="left"/>
      <w:pPr>
        <w:ind w:left="2160" w:hanging="360"/>
      </w:pPr>
      <w:rPr>
        <w:rFonts w:ascii="Wingdings" w:hAnsi="Wingdings" w:hint="default"/>
      </w:rPr>
    </w:lvl>
    <w:lvl w:ilvl="3" w:tplc="34F6292E" w:tentative="1">
      <w:start w:val="1"/>
      <w:numFmt w:val="bullet"/>
      <w:lvlText w:val=""/>
      <w:lvlJc w:val="left"/>
      <w:pPr>
        <w:ind w:left="2880" w:hanging="360"/>
      </w:pPr>
      <w:rPr>
        <w:rFonts w:ascii="Symbol" w:hAnsi="Symbol" w:hint="default"/>
      </w:rPr>
    </w:lvl>
    <w:lvl w:ilvl="4" w:tplc="4E20B528" w:tentative="1">
      <w:start w:val="1"/>
      <w:numFmt w:val="bullet"/>
      <w:lvlText w:val="o"/>
      <w:lvlJc w:val="left"/>
      <w:pPr>
        <w:ind w:left="3600" w:hanging="360"/>
      </w:pPr>
      <w:rPr>
        <w:rFonts w:ascii="Courier New" w:hAnsi="Courier New" w:cs="Courier New" w:hint="default"/>
      </w:rPr>
    </w:lvl>
    <w:lvl w:ilvl="5" w:tplc="4CA020D6" w:tentative="1">
      <w:start w:val="1"/>
      <w:numFmt w:val="bullet"/>
      <w:lvlText w:val=""/>
      <w:lvlJc w:val="left"/>
      <w:pPr>
        <w:ind w:left="4320" w:hanging="360"/>
      </w:pPr>
      <w:rPr>
        <w:rFonts w:ascii="Wingdings" w:hAnsi="Wingdings" w:hint="default"/>
      </w:rPr>
    </w:lvl>
    <w:lvl w:ilvl="6" w:tplc="0E541018" w:tentative="1">
      <w:start w:val="1"/>
      <w:numFmt w:val="bullet"/>
      <w:lvlText w:val=""/>
      <w:lvlJc w:val="left"/>
      <w:pPr>
        <w:ind w:left="5040" w:hanging="360"/>
      </w:pPr>
      <w:rPr>
        <w:rFonts w:ascii="Symbol" w:hAnsi="Symbol" w:hint="default"/>
      </w:rPr>
    </w:lvl>
    <w:lvl w:ilvl="7" w:tplc="DF04345C" w:tentative="1">
      <w:start w:val="1"/>
      <w:numFmt w:val="bullet"/>
      <w:lvlText w:val="o"/>
      <w:lvlJc w:val="left"/>
      <w:pPr>
        <w:ind w:left="5760" w:hanging="360"/>
      </w:pPr>
      <w:rPr>
        <w:rFonts w:ascii="Courier New" w:hAnsi="Courier New" w:cs="Courier New" w:hint="default"/>
      </w:rPr>
    </w:lvl>
    <w:lvl w:ilvl="8" w:tplc="3C725136" w:tentative="1">
      <w:start w:val="1"/>
      <w:numFmt w:val="bullet"/>
      <w:lvlText w:val=""/>
      <w:lvlJc w:val="left"/>
      <w:pPr>
        <w:ind w:left="6480" w:hanging="360"/>
      </w:pPr>
      <w:rPr>
        <w:rFonts w:ascii="Wingdings" w:hAnsi="Wingdings" w:hint="default"/>
      </w:rPr>
    </w:lvl>
  </w:abstractNum>
  <w:abstractNum w:abstractNumId="7" w15:restartNumberingAfterBreak="0">
    <w:nsid w:val="0E34055C"/>
    <w:multiLevelType w:val="hybridMultilevel"/>
    <w:tmpl w:val="9A2CF3EA"/>
    <w:lvl w:ilvl="0" w:tplc="51940634">
      <w:start w:val="1"/>
      <w:numFmt w:val="bullet"/>
      <w:lvlText w:val=""/>
      <w:lvlJc w:val="left"/>
      <w:pPr>
        <w:ind w:left="720" w:hanging="360"/>
      </w:pPr>
      <w:rPr>
        <w:rFonts w:ascii="Symbol" w:hAnsi="Symbol" w:hint="default"/>
      </w:rPr>
    </w:lvl>
    <w:lvl w:ilvl="1" w:tplc="7186C0F6" w:tentative="1">
      <w:start w:val="1"/>
      <w:numFmt w:val="bullet"/>
      <w:lvlText w:val="o"/>
      <w:lvlJc w:val="left"/>
      <w:pPr>
        <w:ind w:left="1440" w:hanging="360"/>
      </w:pPr>
      <w:rPr>
        <w:rFonts w:ascii="Courier New" w:hAnsi="Courier New" w:cs="Courier New" w:hint="default"/>
      </w:rPr>
    </w:lvl>
    <w:lvl w:ilvl="2" w:tplc="40740286" w:tentative="1">
      <w:start w:val="1"/>
      <w:numFmt w:val="bullet"/>
      <w:lvlText w:val=""/>
      <w:lvlJc w:val="left"/>
      <w:pPr>
        <w:ind w:left="2160" w:hanging="360"/>
      </w:pPr>
      <w:rPr>
        <w:rFonts w:ascii="Wingdings" w:hAnsi="Wingdings" w:hint="default"/>
      </w:rPr>
    </w:lvl>
    <w:lvl w:ilvl="3" w:tplc="107242EE" w:tentative="1">
      <w:start w:val="1"/>
      <w:numFmt w:val="bullet"/>
      <w:lvlText w:val=""/>
      <w:lvlJc w:val="left"/>
      <w:pPr>
        <w:ind w:left="2880" w:hanging="360"/>
      </w:pPr>
      <w:rPr>
        <w:rFonts w:ascii="Symbol" w:hAnsi="Symbol" w:hint="default"/>
      </w:rPr>
    </w:lvl>
    <w:lvl w:ilvl="4" w:tplc="0F826342" w:tentative="1">
      <w:start w:val="1"/>
      <w:numFmt w:val="bullet"/>
      <w:lvlText w:val="o"/>
      <w:lvlJc w:val="left"/>
      <w:pPr>
        <w:ind w:left="3600" w:hanging="360"/>
      </w:pPr>
      <w:rPr>
        <w:rFonts w:ascii="Courier New" w:hAnsi="Courier New" w:cs="Courier New" w:hint="default"/>
      </w:rPr>
    </w:lvl>
    <w:lvl w:ilvl="5" w:tplc="62BC31CE" w:tentative="1">
      <w:start w:val="1"/>
      <w:numFmt w:val="bullet"/>
      <w:lvlText w:val=""/>
      <w:lvlJc w:val="left"/>
      <w:pPr>
        <w:ind w:left="4320" w:hanging="360"/>
      </w:pPr>
      <w:rPr>
        <w:rFonts w:ascii="Wingdings" w:hAnsi="Wingdings" w:hint="default"/>
      </w:rPr>
    </w:lvl>
    <w:lvl w:ilvl="6" w:tplc="07FA7E2A" w:tentative="1">
      <w:start w:val="1"/>
      <w:numFmt w:val="bullet"/>
      <w:lvlText w:val=""/>
      <w:lvlJc w:val="left"/>
      <w:pPr>
        <w:ind w:left="5040" w:hanging="360"/>
      </w:pPr>
      <w:rPr>
        <w:rFonts w:ascii="Symbol" w:hAnsi="Symbol" w:hint="default"/>
      </w:rPr>
    </w:lvl>
    <w:lvl w:ilvl="7" w:tplc="7550D80A" w:tentative="1">
      <w:start w:val="1"/>
      <w:numFmt w:val="bullet"/>
      <w:lvlText w:val="o"/>
      <w:lvlJc w:val="left"/>
      <w:pPr>
        <w:ind w:left="5760" w:hanging="360"/>
      </w:pPr>
      <w:rPr>
        <w:rFonts w:ascii="Courier New" w:hAnsi="Courier New" w:cs="Courier New" w:hint="default"/>
      </w:rPr>
    </w:lvl>
    <w:lvl w:ilvl="8" w:tplc="88EC421C" w:tentative="1">
      <w:start w:val="1"/>
      <w:numFmt w:val="bullet"/>
      <w:lvlText w:val=""/>
      <w:lvlJc w:val="left"/>
      <w:pPr>
        <w:ind w:left="6480" w:hanging="360"/>
      </w:pPr>
      <w:rPr>
        <w:rFonts w:ascii="Wingdings" w:hAnsi="Wingdings" w:hint="default"/>
      </w:rPr>
    </w:lvl>
  </w:abstractNum>
  <w:abstractNum w:abstractNumId="8" w15:restartNumberingAfterBreak="0">
    <w:nsid w:val="0E9352A3"/>
    <w:multiLevelType w:val="hybridMultilevel"/>
    <w:tmpl w:val="FF64598E"/>
    <w:lvl w:ilvl="0" w:tplc="4164EA2A">
      <w:numFmt w:val="bullet"/>
      <w:lvlText w:val="-"/>
      <w:lvlJc w:val="left"/>
      <w:pPr>
        <w:ind w:left="1104" w:hanging="567"/>
      </w:pPr>
      <w:rPr>
        <w:rFonts w:ascii="Times New Roman" w:eastAsia="Times New Roman" w:hAnsi="Times New Roman" w:cs="Times New Roman" w:hint="default"/>
        <w:w w:val="100"/>
        <w:sz w:val="22"/>
        <w:szCs w:val="22"/>
      </w:rPr>
    </w:lvl>
    <w:lvl w:ilvl="1" w:tplc="C994CCC4">
      <w:numFmt w:val="bullet"/>
      <w:lvlText w:val="•"/>
      <w:lvlJc w:val="left"/>
      <w:pPr>
        <w:ind w:left="1974" w:hanging="567"/>
      </w:pPr>
      <w:rPr>
        <w:rFonts w:hint="default"/>
      </w:rPr>
    </w:lvl>
    <w:lvl w:ilvl="2" w:tplc="F40AAB02">
      <w:numFmt w:val="bullet"/>
      <w:lvlText w:val="•"/>
      <w:lvlJc w:val="left"/>
      <w:pPr>
        <w:ind w:left="2849" w:hanging="567"/>
      </w:pPr>
      <w:rPr>
        <w:rFonts w:hint="default"/>
      </w:rPr>
    </w:lvl>
    <w:lvl w:ilvl="3" w:tplc="FE7677AE">
      <w:numFmt w:val="bullet"/>
      <w:lvlText w:val="•"/>
      <w:lvlJc w:val="left"/>
      <w:pPr>
        <w:ind w:left="3723" w:hanging="567"/>
      </w:pPr>
      <w:rPr>
        <w:rFonts w:hint="default"/>
      </w:rPr>
    </w:lvl>
    <w:lvl w:ilvl="4" w:tplc="E5069B22">
      <w:numFmt w:val="bullet"/>
      <w:lvlText w:val="•"/>
      <w:lvlJc w:val="left"/>
      <w:pPr>
        <w:ind w:left="4598" w:hanging="567"/>
      </w:pPr>
      <w:rPr>
        <w:rFonts w:hint="default"/>
      </w:rPr>
    </w:lvl>
    <w:lvl w:ilvl="5" w:tplc="D82CAF80">
      <w:numFmt w:val="bullet"/>
      <w:lvlText w:val="•"/>
      <w:lvlJc w:val="left"/>
      <w:pPr>
        <w:ind w:left="5473" w:hanging="567"/>
      </w:pPr>
      <w:rPr>
        <w:rFonts w:hint="default"/>
      </w:rPr>
    </w:lvl>
    <w:lvl w:ilvl="6" w:tplc="50A41D3C">
      <w:numFmt w:val="bullet"/>
      <w:lvlText w:val="•"/>
      <w:lvlJc w:val="left"/>
      <w:pPr>
        <w:ind w:left="6347" w:hanging="567"/>
      </w:pPr>
      <w:rPr>
        <w:rFonts w:hint="default"/>
      </w:rPr>
    </w:lvl>
    <w:lvl w:ilvl="7" w:tplc="03D20F1C">
      <w:numFmt w:val="bullet"/>
      <w:lvlText w:val="•"/>
      <w:lvlJc w:val="left"/>
      <w:pPr>
        <w:ind w:left="7222" w:hanging="567"/>
      </w:pPr>
      <w:rPr>
        <w:rFonts w:hint="default"/>
      </w:rPr>
    </w:lvl>
    <w:lvl w:ilvl="8" w:tplc="E466B62C">
      <w:numFmt w:val="bullet"/>
      <w:lvlText w:val="•"/>
      <w:lvlJc w:val="left"/>
      <w:pPr>
        <w:ind w:left="8097" w:hanging="567"/>
      </w:pPr>
      <w:rPr>
        <w:rFonts w:hint="default"/>
      </w:rPr>
    </w:lvl>
  </w:abstractNum>
  <w:abstractNum w:abstractNumId="9" w15:restartNumberingAfterBreak="0">
    <w:nsid w:val="0EB61FFE"/>
    <w:multiLevelType w:val="hybridMultilevel"/>
    <w:tmpl w:val="31004368"/>
    <w:lvl w:ilvl="0" w:tplc="287448C0">
      <w:numFmt w:val="bullet"/>
      <w:lvlText w:val="-"/>
      <w:lvlJc w:val="left"/>
      <w:pPr>
        <w:ind w:left="107" w:hanging="142"/>
      </w:pPr>
      <w:rPr>
        <w:rFonts w:ascii="Times New Roman" w:eastAsia="Times New Roman" w:hAnsi="Times New Roman" w:cs="Times New Roman" w:hint="default"/>
        <w:w w:val="100"/>
        <w:sz w:val="22"/>
        <w:szCs w:val="22"/>
      </w:rPr>
    </w:lvl>
    <w:lvl w:ilvl="1" w:tplc="60A8798A">
      <w:numFmt w:val="bullet"/>
      <w:lvlText w:val="•"/>
      <w:lvlJc w:val="left"/>
      <w:pPr>
        <w:ind w:left="393" w:hanging="142"/>
      </w:pPr>
      <w:rPr>
        <w:rFonts w:hint="default"/>
      </w:rPr>
    </w:lvl>
    <w:lvl w:ilvl="2" w:tplc="4036D7BC">
      <w:numFmt w:val="bullet"/>
      <w:lvlText w:val="•"/>
      <w:lvlJc w:val="left"/>
      <w:pPr>
        <w:ind w:left="687" w:hanging="142"/>
      </w:pPr>
      <w:rPr>
        <w:rFonts w:hint="default"/>
      </w:rPr>
    </w:lvl>
    <w:lvl w:ilvl="3" w:tplc="02002D7E">
      <w:numFmt w:val="bullet"/>
      <w:lvlText w:val="•"/>
      <w:lvlJc w:val="left"/>
      <w:pPr>
        <w:ind w:left="981" w:hanging="142"/>
      </w:pPr>
      <w:rPr>
        <w:rFonts w:hint="default"/>
      </w:rPr>
    </w:lvl>
    <w:lvl w:ilvl="4" w:tplc="AD58A90A">
      <w:numFmt w:val="bullet"/>
      <w:lvlText w:val="•"/>
      <w:lvlJc w:val="left"/>
      <w:pPr>
        <w:ind w:left="1275" w:hanging="142"/>
      </w:pPr>
      <w:rPr>
        <w:rFonts w:hint="default"/>
      </w:rPr>
    </w:lvl>
    <w:lvl w:ilvl="5" w:tplc="5010FE66">
      <w:numFmt w:val="bullet"/>
      <w:lvlText w:val="•"/>
      <w:lvlJc w:val="left"/>
      <w:pPr>
        <w:ind w:left="1569" w:hanging="142"/>
      </w:pPr>
      <w:rPr>
        <w:rFonts w:hint="default"/>
      </w:rPr>
    </w:lvl>
    <w:lvl w:ilvl="6" w:tplc="5DAE687A">
      <w:numFmt w:val="bullet"/>
      <w:lvlText w:val="•"/>
      <w:lvlJc w:val="left"/>
      <w:pPr>
        <w:ind w:left="1862" w:hanging="142"/>
      </w:pPr>
      <w:rPr>
        <w:rFonts w:hint="default"/>
      </w:rPr>
    </w:lvl>
    <w:lvl w:ilvl="7" w:tplc="7BA02550">
      <w:numFmt w:val="bullet"/>
      <w:lvlText w:val="•"/>
      <w:lvlJc w:val="left"/>
      <w:pPr>
        <w:ind w:left="2156" w:hanging="142"/>
      </w:pPr>
      <w:rPr>
        <w:rFonts w:hint="default"/>
      </w:rPr>
    </w:lvl>
    <w:lvl w:ilvl="8" w:tplc="FB16FE12">
      <w:numFmt w:val="bullet"/>
      <w:lvlText w:val="•"/>
      <w:lvlJc w:val="left"/>
      <w:pPr>
        <w:ind w:left="2450" w:hanging="142"/>
      </w:pPr>
      <w:rPr>
        <w:rFonts w:hint="default"/>
      </w:rPr>
    </w:lvl>
  </w:abstractNum>
  <w:abstractNum w:abstractNumId="10" w15:restartNumberingAfterBreak="0">
    <w:nsid w:val="197563A3"/>
    <w:multiLevelType w:val="hybridMultilevel"/>
    <w:tmpl w:val="4174939A"/>
    <w:lvl w:ilvl="0" w:tplc="959C231E">
      <w:numFmt w:val="bullet"/>
      <w:lvlText w:val="-"/>
      <w:lvlJc w:val="left"/>
      <w:pPr>
        <w:ind w:left="540" w:hanging="680"/>
      </w:pPr>
      <w:rPr>
        <w:rFonts w:ascii="Times New Roman" w:eastAsia="Times New Roman" w:hAnsi="Times New Roman" w:cs="Times New Roman" w:hint="default"/>
        <w:w w:val="100"/>
        <w:sz w:val="22"/>
        <w:szCs w:val="22"/>
      </w:rPr>
    </w:lvl>
    <w:lvl w:ilvl="1" w:tplc="C1764FD0">
      <w:numFmt w:val="bullet"/>
      <w:lvlText w:val="-"/>
      <w:lvlJc w:val="left"/>
      <w:pPr>
        <w:ind w:left="1308" w:hanging="332"/>
      </w:pPr>
      <w:rPr>
        <w:rFonts w:ascii="Times New Roman" w:eastAsia="Times New Roman" w:hAnsi="Times New Roman" w:cs="Times New Roman" w:hint="default"/>
        <w:w w:val="100"/>
        <w:sz w:val="22"/>
        <w:szCs w:val="22"/>
      </w:rPr>
    </w:lvl>
    <w:lvl w:ilvl="2" w:tplc="2D847C5E">
      <w:numFmt w:val="bullet"/>
      <w:lvlText w:val="•"/>
      <w:lvlJc w:val="left"/>
      <w:pPr>
        <w:ind w:left="2249" w:hanging="332"/>
      </w:pPr>
      <w:rPr>
        <w:rFonts w:hint="default"/>
      </w:rPr>
    </w:lvl>
    <w:lvl w:ilvl="3" w:tplc="B8B45B10">
      <w:numFmt w:val="bullet"/>
      <w:lvlText w:val="•"/>
      <w:lvlJc w:val="left"/>
      <w:pPr>
        <w:ind w:left="3199" w:hanging="332"/>
      </w:pPr>
      <w:rPr>
        <w:rFonts w:hint="default"/>
      </w:rPr>
    </w:lvl>
    <w:lvl w:ilvl="4" w:tplc="087CC916">
      <w:numFmt w:val="bullet"/>
      <w:lvlText w:val="•"/>
      <w:lvlJc w:val="left"/>
      <w:pPr>
        <w:ind w:left="4148" w:hanging="332"/>
      </w:pPr>
      <w:rPr>
        <w:rFonts w:hint="default"/>
      </w:rPr>
    </w:lvl>
    <w:lvl w:ilvl="5" w:tplc="E6DC24A2">
      <w:numFmt w:val="bullet"/>
      <w:lvlText w:val="•"/>
      <w:lvlJc w:val="left"/>
      <w:pPr>
        <w:ind w:left="5098" w:hanging="332"/>
      </w:pPr>
      <w:rPr>
        <w:rFonts w:hint="default"/>
      </w:rPr>
    </w:lvl>
    <w:lvl w:ilvl="6" w:tplc="E7F0A49A">
      <w:numFmt w:val="bullet"/>
      <w:lvlText w:val="•"/>
      <w:lvlJc w:val="left"/>
      <w:pPr>
        <w:ind w:left="6048" w:hanging="332"/>
      </w:pPr>
      <w:rPr>
        <w:rFonts w:hint="default"/>
      </w:rPr>
    </w:lvl>
    <w:lvl w:ilvl="7" w:tplc="28D00AA8">
      <w:numFmt w:val="bullet"/>
      <w:lvlText w:val="•"/>
      <w:lvlJc w:val="left"/>
      <w:pPr>
        <w:ind w:left="6997" w:hanging="332"/>
      </w:pPr>
      <w:rPr>
        <w:rFonts w:hint="default"/>
      </w:rPr>
    </w:lvl>
    <w:lvl w:ilvl="8" w:tplc="32D0CB7C">
      <w:numFmt w:val="bullet"/>
      <w:lvlText w:val="•"/>
      <w:lvlJc w:val="left"/>
      <w:pPr>
        <w:ind w:left="7947" w:hanging="332"/>
      </w:pPr>
      <w:rPr>
        <w:rFonts w:hint="default"/>
      </w:rPr>
    </w:lvl>
  </w:abstractNum>
  <w:abstractNum w:abstractNumId="11" w15:restartNumberingAfterBreak="0">
    <w:nsid w:val="1A711B20"/>
    <w:multiLevelType w:val="hybridMultilevel"/>
    <w:tmpl w:val="9618A6B0"/>
    <w:lvl w:ilvl="0" w:tplc="7A9A0314">
      <w:start w:val="1"/>
      <w:numFmt w:val="bullet"/>
      <w:lvlText w:val=""/>
      <w:lvlJc w:val="left"/>
      <w:pPr>
        <w:ind w:left="360" w:hanging="360"/>
      </w:pPr>
      <w:rPr>
        <w:rFonts w:ascii="Symbol" w:hAnsi="Symbol" w:hint="default"/>
      </w:rPr>
    </w:lvl>
    <w:lvl w:ilvl="1" w:tplc="6B66C6C0" w:tentative="1">
      <w:start w:val="1"/>
      <w:numFmt w:val="bullet"/>
      <w:lvlText w:val="o"/>
      <w:lvlJc w:val="left"/>
      <w:pPr>
        <w:ind w:left="1080" w:hanging="360"/>
      </w:pPr>
      <w:rPr>
        <w:rFonts w:ascii="Courier New" w:hAnsi="Courier New" w:cs="Courier New" w:hint="default"/>
      </w:rPr>
    </w:lvl>
    <w:lvl w:ilvl="2" w:tplc="6518C3B4" w:tentative="1">
      <w:start w:val="1"/>
      <w:numFmt w:val="bullet"/>
      <w:lvlText w:val=""/>
      <w:lvlJc w:val="left"/>
      <w:pPr>
        <w:ind w:left="1800" w:hanging="360"/>
      </w:pPr>
      <w:rPr>
        <w:rFonts w:ascii="Wingdings" w:hAnsi="Wingdings" w:hint="default"/>
      </w:rPr>
    </w:lvl>
    <w:lvl w:ilvl="3" w:tplc="5D88BEFA" w:tentative="1">
      <w:start w:val="1"/>
      <w:numFmt w:val="bullet"/>
      <w:lvlText w:val=""/>
      <w:lvlJc w:val="left"/>
      <w:pPr>
        <w:ind w:left="2520" w:hanging="360"/>
      </w:pPr>
      <w:rPr>
        <w:rFonts w:ascii="Symbol" w:hAnsi="Symbol" w:hint="default"/>
      </w:rPr>
    </w:lvl>
    <w:lvl w:ilvl="4" w:tplc="29BECA2C" w:tentative="1">
      <w:start w:val="1"/>
      <w:numFmt w:val="bullet"/>
      <w:lvlText w:val="o"/>
      <w:lvlJc w:val="left"/>
      <w:pPr>
        <w:ind w:left="3240" w:hanging="360"/>
      </w:pPr>
      <w:rPr>
        <w:rFonts w:ascii="Courier New" w:hAnsi="Courier New" w:cs="Courier New" w:hint="default"/>
      </w:rPr>
    </w:lvl>
    <w:lvl w:ilvl="5" w:tplc="7200E88C" w:tentative="1">
      <w:start w:val="1"/>
      <w:numFmt w:val="bullet"/>
      <w:lvlText w:val=""/>
      <w:lvlJc w:val="left"/>
      <w:pPr>
        <w:ind w:left="3960" w:hanging="360"/>
      </w:pPr>
      <w:rPr>
        <w:rFonts w:ascii="Wingdings" w:hAnsi="Wingdings" w:hint="default"/>
      </w:rPr>
    </w:lvl>
    <w:lvl w:ilvl="6" w:tplc="F66E8D8C" w:tentative="1">
      <w:start w:val="1"/>
      <w:numFmt w:val="bullet"/>
      <w:lvlText w:val=""/>
      <w:lvlJc w:val="left"/>
      <w:pPr>
        <w:ind w:left="4680" w:hanging="360"/>
      </w:pPr>
      <w:rPr>
        <w:rFonts w:ascii="Symbol" w:hAnsi="Symbol" w:hint="default"/>
      </w:rPr>
    </w:lvl>
    <w:lvl w:ilvl="7" w:tplc="B15CC4FA" w:tentative="1">
      <w:start w:val="1"/>
      <w:numFmt w:val="bullet"/>
      <w:lvlText w:val="o"/>
      <w:lvlJc w:val="left"/>
      <w:pPr>
        <w:ind w:left="5400" w:hanging="360"/>
      </w:pPr>
      <w:rPr>
        <w:rFonts w:ascii="Courier New" w:hAnsi="Courier New" w:cs="Courier New" w:hint="default"/>
      </w:rPr>
    </w:lvl>
    <w:lvl w:ilvl="8" w:tplc="30164380" w:tentative="1">
      <w:start w:val="1"/>
      <w:numFmt w:val="bullet"/>
      <w:lvlText w:val=""/>
      <w:lvlJc w:val="left"/>
      <w:pPr>
        <w:ind w:left="6120" w:hanging="360"/>
      </w:pPr>
      <w:rPr>
        <w:rFonts w:ascii="Wingdings" w:hAnsi="Wingdings" w:hint="default"/>
      </w:rPr>
    </w:lvl>
  </w:abstractNum>
  <w:abstractNum w:abstractNumId="12" w15:restartNumberingAfterBreak="0">
    <w:nsid w:val="1C895B5F"/>
    <w:multiLevelType w:val="hybridMultilevel"/>
    <w:tmpl w:val="14F44434"/>
    <w:lvl w:ilvl="0" w:tplc="C4C42118">
      <w:numFmt w:val="bullet"/>
      <w:lvlText w:val="-"/>
      <w:lvlJc w:val="left"/>
      <w:pPr>
        <w:ind w:left="107" w:hanging="142"/>
      </w:pPr>
      <w:rPr>
        <w:rFonts w:ascii="Times New Roman" w:eastAsia="Times New Roman" w:hAnsi="Times New Roman" w:cs="Times New Roman" w:hint="default"/>
        <w:w w:val="100"/>
        <w:sz w:val="22"/>
        <w:szCs w:val="22"/>
      </w:rPr>
    </w:lvl>
    <w:lvl w:ilvl="1" w:tplc="13669596">
      <w:numFmt w:val="bullet"/>
      <w:lvlText w:val="•"/>
      <w:lvlJc w:val="left"/>
      <w:pPr>
        <w:ind w:left="393" w:hanging="142"/>
      </w:pPr>
      <w:rPr>
        <w:rFonts w:hint="default"/>
      </w:rPr>
    </w:lvl>
    <w:lvl w:ilvl="2" w:tplc="095A085E">
      <w:numFmt w:val="bullet"/>
      <w:lvlText w:val="•"/>
      <w:lvlJc w:val="left"/>
      <w:pPr>
        <w:ind w:left="687" w:hanging="142"/>
      </w:pPr>
      <w:rPr>
        <w:rFonts w:hint="default"/>
      </w:rPr>
    </w:lvl>
    <w:lvl w:ilvl="3" w:tplc="4C269FD6">
      <w:numFmt w:val="bullet"/>
      <w:lvlText w:val="•"/>
      <w:lvlJc w:val="left"/>
      <w:pPr>
        <w:ind w:left="981" w:hanging="142"/>
      </w:pPr>
      <w:rPr>
        <w:rFonts w:hint="default"/>
      </w:rPr>
    </w:lvl>
    <w:lvl w:ilvl="4" w:tplc="77624FB8">
      <w:numFmt w:val="bullet"/>
      <w:lvlText w:val="•"/>
      <w:lvlJc w:val="left"/>
      <w:pPr>
        <w:ind w:left="1275" w:hanging="142"/>
      </w:pPr>
      <w:rPr>
        <w:rFonts w:hint="default"/>
      </w:rPr>
    </w:lvl>
    <w:lvl w:ilvl="5" w:tplc="DFD8E080">
      <w:numFmt w:val="bullet"/>
      <w:lvlText w:val="•"/>
      <w:lvlJc w:val="left"/>
      <w:pPr>
        <w:ind w:left="1569" w:hanging="142"/>
      </w:pPr>
      <w:rPr>
        <w:rFonts w:hint="default"/>
      </w:rPr>
    </w:lvl>
    <w:lvl w:ilvl="6" w:tplc="318C1A68">
      <w:numFmt w:val="bullet"/>
      <w:lvlText w:val="•"/>
      <w:lvlJc w:val="left"/>
      <w:pPr>
        <w:ind w:left="1862" w:hanging="142"/>
      </w:pPr>
      <w:rPr>
        <w:rFonts w:hint="default"/>
      </w:rPr>
    </w:lvl>
    <w:lvl w:ilvl="7" w:tplc="61D45B0A">
      <w:numFmt w:val="bullet"/>
      <w:lvlText w:val="•"/>
      <w:lvlJc w:val="left"/>
      <w:pPr>
        <w:ind w:left="2156" w:hanging="142"/>
      </w:pPr>
      <w:rPr>
        <w:rFonts w:hint="default"/>
      </w:rPr>
    </w:lvl>
    <w:lvl w:ilvl="8" w:tplc="1CCAB584">
      <w:numFmt w:val="bullet"/>
      <w:lvlText w:val="•"/>
      <w:lvlJc w:val="left"/>
      <w:pPr>
        <w:ind w:left="2450" w:hanging="142"/>
      </w:pPr>
      <w:rPr>
        <w:rFonts w:hint="default"/>
      </w:rPr>
    </w:lvl>
  </w:abstractNum>
  <w:abstractNum w:abstractNumId="13" w15:restartNumberingAfterBreak="0">
    <w:nsid w:val="1CC31CA8"/>
    <w:multiLevelType w:val="multilevel"/>
    <w:tmpl w:val="153E2B5A"/>
    <w:lvl w:ilvl="0">
      <w:start w:val="4"/>
      <w:numFmt w:val="decimal"/>
      <w:lvlText w:val="%1"/>
      <w:lvlJc w:val="left"/>
      <w:pPr>
        <w:ind w:left="1107" w:hanging="567"/>
      </w:pPr>
      <w:rPr>
        <w:rFonts w:hint="default"/>
      </w:rPr>
    </w:lvl>
    <w:lvl w:ilvl="1">
      <w:start w:val="5"/>
      <w:numFmt w:val="decimal"/>
      <w:lvlText w:val="%1.%2"/>
      <w:lvlJc w:val="left"/>
      <w:pPr>
        <w:ind w:left="1107" w:hanging="567"/>
      </w:pPr>
      <w:rPr>
        <w:rFonts w:ascii="Times New Roman" w:eastAsia="Times New Roman" w:hAnsi="Times New Roman" w:cs="Times New Roman" w:hint="default"/>
        <w:b/>
        <w:bCs/>
        <w:w w:val="100"/>
        <w:sz w:val="22"/>
        <w:szCs w:val="22"/>
      </w:rPr>
    </w:lvl>
    <w:lvl w:ilvl="2">
      <w:numFmt w:val="bullet"/>
      <w:lvlText w:val="•"/>
      <w:lvlJc w:val="left"/>
      <w:pPr>
        <w:ind w:left="2849" w:hanging="567"/>
      </w:pPr>
      <w:rPr>
        <w:rFonts w:hint="default"/>
      </w:rPr>
    </w:lvl>
    <w:lvl w:ilvl="3">
      <w:numFmt w:val="bullet"/>
      <w:lvlText w:val="•"/>
      <w:lvlJc w:val="left"/>
      <w:pPr>
        <w:ind w:left="3723" w:hanging="567"/>
      </w:pPr>
      <w:rPr>
        <w:rFonts w:hint="default"/>
      </w:rPr>
    </w:lvl>
    <w:lvl w:ilvl="4">
      <w:numFmt w:val="bullet"/>
      <w:lvlText w:val="•"/>
      <w:lvlJc w:val="left"/>
      <w:pPr>
        <w:ind w:left="4598" w:hanging="567"/>
      </w:pPr>
      <w:rPr>
        <w:rFonts w:hint="default"/>
      </w:rPr>
    </w:lvl>
    <w:lvl w:ilvl="5">
      <w:numFmt w:val="bullet"/>
      <w:lvlText w:val="•"/>
      <w:lvlJc w:val="left"/>
      <w:pPr>
        <w:ind w:left="5473" w:hanging="567"/>
      </w:pPr>
      <w:rPr>
        <w:rFonts w:hint="default"/>
      </w:rPr>
    </w:lvl>
    <w:lvl w:ilvl="6">
      <w:numFmt w:val="bullet"/>
      <w:lvlText w:val="•"/>
      <w:lvlJc w:val="left"/>
      <w:pPr>
        <w:ind w:left="6347" w:hanging="567"/>
      </w:pPr>
      <w:rPr>
        <w:rFonts w:hint="default"/>
      </w:rPr>
    </w:lvl>
    <w:lvl w:ilvl="7">
      <w:numFmt w:val="bullet"/>
      <w:lvlText w:val="•"/>
      <w:lvlJc w:val="left"/>
      <w:pPr>
        <w:ind w:left="7222" w:hanging="567"/>
      </w:pPr>
      <w:rPr>
        <w:rFonts w:hint="default"/>
      </w:rPr>
    </w:lvl>
    <w:lvl w:ilvl="8">
      <w:numFmt w:val="bullet"/>
      <w:lvlText w:val="•"/>
      <w:lvlJc w:val="left"/>
      <w:pPr>
        <w:ind w:left="8097" w:hanging="567"/>
      </w:pPr>
      <w:rPr>
        <w:rFonts w:hint="default"/>
      </w:rPr>
    </w:lvl>
  </w:abstractNum>
  <w:abstractNum w:abstractNumId="14" w15:restartNumberingAfterBreak="0">
    <w:nsid w:val="1D1C7D28"/>
    <w:multiLevelType w:val="hybridMultilevel"/>
    <w:tmpl w:val="3642E044"/>
    <w:lvl w:ilvl="0" w:tplc="670A6DC8">
      <w:start w:val="1"/>
      <w:numFmt w:val="bullet"/>
      <w:lvlText w:val=""/>
      <w:lvlJc w:val="left"/>
      <w:pPr>
        <w:ind w:left="360" w:hanging="360"/>
      </w:pPr>
      <w:rPr>
        <w:rFonts w:ascii="Symbol" w:hAnsi="Symbol" w:hint="default"/>
      </w:rPr>
    </w:lvl>
    <w:lvl w:ilvl="1" w:tplc="2FE484C2" w:tentative="1">
      <w:start w:val="1"/>
      <w:numFmt w:val="bullet"/>
      <w:lvlText w:val="o"/>
      <w:lvlJc w:val="left"/>
      <w:pPr>
        <w:ind w:left="1080" w:hanging="360"/>
      </w:pPr>
      <w:rPr>
        <w:rFonts w:ascii="Courier New" w:hAnsi="Courier New" w:cs="Courier New" w:hint="default"/>
      </w:rPr>
    </w:lvl>
    <w:lvl w:ilvl="2" w:tplc="7B4EDB14" w:tentative="1">
      <w:start w:val="1"/>
      <w:numFmt w:val="bullet"/>
      <w:lvlText w:val=""/>
      <w:lvlJc w:val="left"/>
      <w:pPr>
        <w:ind w:left="1800" w:hanging="360"/>
      </w:pPr>
      <w:rPr>
        <w:rFonts w:ascii="Wingdings" w:hAnsi="Wingdings" w:hint="default"/>
      </w:rPr>
    </w:lvl>
    <w:lvl w:ilvl="3" w:tplc="1CF65A22" w:tentative="1">
      <w:start w:val="1"/>
      <w:numFmt w:val="bullet"/>
      <w:lvlText w:val=""/>
      <w:lvlJc w:val="left"/>
      <w:pPr>
        <w:ind w:left="2520" w:hanging="360"/>
      </w:pPr>
      <w:rPr>
        <w:rFonts w:ascii="Symbol" w:hAnsi="Symbol" w:hint="default"/>
      </w:rPr>
    </w:lvl>
    <w:lvl w:ilvl="4" w:tplc="54EC5C28" w:tentative="1">
      <w:start w:val="1"/>
      <w:numFmt w:val="bullet"/>
      <w:lvlText w:val="o"/>
      <w:lvlJc w:val="left"/>
      <w:pPr>
        <w:ind w:left="3240" w:hanging="360"/>
      </w:pPr>
      <w:rPr>
        <w:rFonts w:ascii="Courier New" w:hAnsi="Courier New" w:cs="Courier New" w:hint="default"/>
      </w:rPr>
    </w:lvl>
    <w:lvl w:ilvl="5" w:tplc="FFB8D6F0" w:tentative="1">
      <w:start w:val="1"/>
      <w:numFmt w:val="bullet"/>
      <w:lvlText w:val=""/>
      <w:lvlJc w:val="left"/>
      <w:pPr>
        <w:ind w:left="3960" w:hanging="360"/>
      </w:pPr>
      <w:rPr>
        <w:rFonts w:ascii="Wingdings" w:hAnsi="Wingdings" w:hint="default"/>
      </w:rPr>
    </w:lvl>
    <w:lvl w:ilvl="6" w:tplc="5DBEC756" w:tentative="1">
      <w:start w:val="1"/>
      <w:numFmt w:val="bullet"/>
      <w:lvlText w:val=""/>
      <w:lvlJc w:val="left"/>
      <w:pPr>
        <w:ind w:left="4680" w:hanging="360"/>
      </w:pPr>
      <w:rPr>
        <w:rFonts w:ascii="Symbol" w:hAnsi="Symbol" w:hint="default"/>
      </w:rPr>
    </w:lvl>
    <w:lvl w:ilvl="7" w:tplc="B10A776A" w:tentative="1">
      <w:start w:val="1"/>
      <w:numFmt w:val="bullet"/>
      <w:lvlText w:val="o"/>
      <w:lvlJc w:val="left"/>
      <w:pPr>
        <w:ind w:left="5400" w:hanging="360"/>
      </w:pPr>
      <w:rPr>
        <w:rFonts w:ascii="Courier New" w:hAnsi="Courier New" w:cs="Courier New" w:hint="default"/>
      </w:rPr>
    </w:lvl>
    <w:lvl w:ilvl="8" w:tplc="A1A01628" w:tentative="1">
      <w:start w:val="1"/>
      <w:numFmt w:val="bullet"/>
      <w:lvlText w:val=""/>
      <w:lvlJc w:val="left"/>
      <w:pPr>
        <w:ind w:left="6120" w:hanging="360"/>
      </w:pPr>
      <w:rPr>
        <w:rFonts w:ascii="Wingdings" w:hAnsi="Wingdings" w:hint="default"/>
      </w:rPr>
    </w:lvl>
  </w:abstractNum>
  <w:abstractNum w:abstractNumId="15" w15:restartNumberingAfterBreak="0">
    <w:nsid w:val="1E2516B6"/>
    <w:multiLevelType w:val="hybridMultilevel"/>
    <w:tmpl w:val="F1480AEC"/>
    <w:lvl w:ilvl="0" w:tplc="6F82511C">
      <w:numFmt w:val="bullet"/>
      <w:lvlText w:val="•"/>
      <w:lvlJc w:val="left"/>
      <w:pPr>
        <w:ind w:left="1103" w:hanging="567"/>
      </w:pPr>
      <w:rPr>
        <w:rFonts w:ascii="Times New Roman" w:eastAsia="Times New Roman" w:hAnsi="Times New Roman" w:cs="Times New Roman" w:hint="default"/>
        <w:w w:val="100"/>
        <w:sz w:val="22"/>
        <w:szCs w:val="22"/>
      </w:rPr>
    </w:lvl>
    <w:lvl w:ilvl="1" w:tplc="FD622548">
      <w:numFmt w:val="bullet"/>
      <w:lvlText w:val="•"/>
      <w:lvlJc w:val="left"/>
      <w:pPr>
        <w:ind w:left="1974" w:hanging="567"/>
      </w:pPr>
      <w:rPr>
        <w:rFonts w:hint="default"/>
      </w:rPr>
    </w:lvl>
    <w:lvl w:ilvl="2" w:tplc="99EEE62E">
      <w:numFmt w:val="bullet"/>
      <w:lvlText w:val="•"/>
      <w:lvlJc w:val="left"/>
      <w:pPr>
        <w:ind w:left="2849" w:hanging="567"/>
      </w:pPr>
      <w:rPr>
        <w:rFonts w:hint="default"/>
      </w:rPr>
    </w:lvl>
    <w:lvl w:ilvl="3" w:tplc="0C601D4E">
      <w:numFmt w:val="bullet"/>
      <w:lvlText w:val="•"/>
      <w:lvlJc w:val="left"/>
      <w:pPr>
        <w:ind w:left="3723" w:hanging="567"/>
      </w:pPr>
      <w:rPr>
        <w:rFonts w:hint="default"/>
      </w:rPr>
    </w:lvl>
    <w:lvl w:ilvl="4" w:tplc="78C46BD6">
      <w:numFmt w:val="bullet"/>
      <w:lvlText w:val="•"/>
      <w:lvlJc w:val="left"/>
      <w:pPr>
        <w:ind w:left="4598" w:hanging="567"/>
      </w:pPr>
      <w:rPr>
        <w:rFonts w:hint="default"/>
      </w:rPr>
    </w:lvl>
    <w:lvl w:ilvl="5" w:tplc="7300392E">
      <w:numFmt w:val="bullet"/>
      <w:lvlText w:val="•"/>
      <w:lvlJc w:val="left"/>
      <w:pPr>
        <w:ind w:left="5473" w:hanging="567"/>
      </w:pPr>
      <w:rPr>
        <w:rFonts w:hint="default"/>
      </w:rPr>
    </w:lvl>
    <w:lvl w:ilvl="6" w:tplc="0074A108">
      <w:numFmt w:val="bullet"/>
      <w:lvlText w:val="•"/>
      <w:lvlJc w:val="left"/>
      <w:pPr>
        <w:ind w:left="6347" w:hanging="567"/>
      </w:pPr>
      <w:rPr>
        <w:rFonts w:hint="default"/>
      </w:rPr>
    </w:lvl>
    <w:lvl w:ilvl="7" w:tplc="5890EBEC">
      <w:numFmt w:val="bullet"/>
      <w:lvlText w:val="•"/>
      <w:lvlJc w:val="left"/>
      <w:pPr>
        <w:ind w:left="7222" w:hanging="567"/>
      </w:pPr>
      <w:rPr>
        <w:rFonts w:hint="default"/>
      </w:rPr>
    </w:lvl>
    <w:lvl w:ilvl="8" w:tplc="59B4D7C6">
      <w:numFmt w:val="bullet"/>
      <w:lvlText w:val="•"/>
      <w:lvlJc w:val="left"/>
      <w:pPr>
        <w:ind w:left="8097" w:hanging="567"/>
      </w:pPr>
      <w:rPr>
        <w:rFonts w:hint="default"/>
      </w:rPr>
    </w:lvl>
  </w:abstractNum>
  <w:abstractNum w:abstractNumId="16" w15:restartNumberingAfterBreak="0">
    <w:nsid w:val="1E6825C7"/>
    <w:multiLevelType w:val="hybridMultilevel"/>
    <w:tmpl w:val="03DEACDE"/>
    <w:lvl w:ilvl="0" w:tplc="6C0A4840">
      <w:start w:val="1"/>
      <w:numFmt w:val="decimal"/>
      <w:lvlText w:val="%1."/>
      <w:lvlJc w:val="left"/>
      <w:pPr>
        <w:ind w:left="539" w:hanging="567"/>
      </w:pPr>
      <w:rPr>
        <w:rFonts w:ascii="Times New Roman" w:eastAsia="Times New Roman" w:hAnsi="Times New Roman" w:cs="Times New Roman" w:hint="default"/>
        <w:b/>
        <w:bCs/>
        <w:w w:val="100"/>
        <w:sz w:val="22"/>
        <w:szCs w:val="22"/>
      </w:rPr>
    </w:lvl>
    <w:lvl w:ilvl="1" w:tplc="37004B1A">
      <w:numFmt w:val="bullet"/>
      <w:lvlText w:val="•"/>
      <w:lvlJc w:val="left"/>
      <w:pPr>
        <w:ind w:left="1470" w:hanging="567"/>
      </w:pPr>
      <w:rPr>
        <w:rFonts w:hint="default"/>
      </w:rPr>
    </w:lvl>
    <w:lvl w:ilvl="2" w:tplc="801417A6">
      <w:numFmt w:val="bullet"/>
      <w:lvlText w:val="•"/>
      <w:lvlJc w:val="left"/>
      <w:pPr>
        <w:ind w:left="2401" w:hanging="567"/>
      </w:pPr>
      <w:rPr>
        <w:rFonts w:hint="default"/>
      </w:rPr>
    </w:lvl>
    <w:lvl w:ilvl="3" w:tplc="957E917A">
      <w:numFmt w:val="bullet"/>
      <w:lvlText w:val="•"/>
      <w:lvlJc w:val="left"/>
      <w:pPr>
        <w:ind w:left="3331" w:hanging="567"/>
      </w:pPr>
      <w:rPr>
        <w:rFonts w:hint="default"/>
      </w:rPr>
    </w:lvl>
    <w:lvl w:ilvl="4" w:tplc="64C0979A">
      <w:numFmt w:val="bullet"/>
      <w:lvlText w:val="•"/>
      <w:lvlJc w:val="left"/>
      <w:pPr>
        <w:ind w:left="4262" w:hanging="567"/>
      </w:pPr>
      <w:rPr>
        <w:rFonts w:hint="default"/>
      </w:rPr>
    </w:lvl>
    <w:lvl w:ilvl="5" w:tplc="69B60CCA">
      <w:numFmt w:val="bullet"/>
      <w:lvlText w:val="•"/>
      <w:lvlJc w:val="left"/>
      <w:pPr>
        <w:ind w:left="5193" w:hanging="567"/>
      </w:pPr>
      <w:rPr>
        <w:rFonts w:hint="default"/>
      </w:rPr>
    </w:lvl>
    <w:lvl w:ilvl="6" w:tplc="F7B699AA">
      <w:numFmt w:val="bullet"/>
      <w:lvlText w:val="•"/>
      <w:lvlJc w:val="left"/>
      <w:pPr>
        <w:ind w:left="6123" w:hanging="567"/>
      </w:pPr>
      <w:rPr>
        <w:rFonts w:hint="default"/>
      </w:rPr>
    </w:lvl>
    <w:lvl w:ilvl="7" w:tplc="B19AF8D2">
      <w:numFmt w:val="bullet"/>
      <w:lvlText w:val="•"/>
      <w:lvlJc w:val="left"/>
      <w:pPr>
        <w:ind w:left="7054" w:hanging="567"/>
      </w:pPr>
      <w:rPr>
        <w:rFonts w:hint="default"/>
      </w:rPr>
    </w:lvl>
    <w:lvl w:ilvl="8" w:tplc="4F4A3F6A">
      <w:numFmt w:val="bullet"/>
      <w:lvlText w:val="•"/>
      <w:lvlJc w:val="left"/>
      <w:pPr>
        <w:ind w:left="7985" w:hanging="567"/>
      </w:pPr>
      <w:rPr>
        <w:rFonts w:hint="default"/>
      </w:rPr>
    </w:lvl>
  </w:abstractNum>
  <w:abstractNum w:abstractNumId="17" w15:restartNumberingAfterBreak="0">
    <w:nsid w:val="22E02589"/>
    <w:multiLevelType w:val="hybridMultilevel"/>
    <w:tmpl w:val="65724FCC"/>
    <w:lvl w:ilvl="0" w:tplc="82B24F84">
      <w:start w:val="1"/>
      <w:numFmt w:val="bullet"/>
      <w:lvlText w:val=""/>
      <w:lvlJc w:val="left"/>
      <w:pPr>
        <w:ind w:left="720" w:hanging="360"/>
      </w:pPr>
      <w:rPr>
        <w:rFonts w:ascii="Symbol" w:hAnsi="Symbol" w:hint="default"/>
      </w:rPr>
    </w:lvl>
    <w:lvl w:ilvl="1" w:tplc="FD02F8DE" w:tentative="1">
      <w:start w:val="1"/>
      <w:numFmt w:val="bullet"/>
      <w:lvlText w:val="o"/>
      <w:lvlJc w:val="left"/>
      <w:pPr>
        <w:ind w:left="1440" w:hanging="360"/>
      </w:pPr>
      <w:rPr>
        <w:rFonts w:ascii="Courier New" w:hAnsi="Courier New" w:cs="Courier New" w:hint="default"/>
      </w:rPr>
    </w:lvl>
    <w:lvl w:ilvl="2" w:tplc="27788C94" w:tentative="1">
      <w:start w:val="1"/>
      <w:numFmt w:val="bullet"/>
      <w:lvlText w:val=""/>
      <w:lvlJc w:val="left"/>
      <w:pPr>
        <w:ind w:left="2160" w:hanging="360"/>
      </w:pPr>
      <w:rPr>
        <w:rFonts w:ascii="Wingdings" w:hAnsi="Wingdings" w:hint="default"/>
      </w:rPr>
    </w:lvl>
    <w:lvl w:ilvl="3" w:tplc="7890D294" w:tentative="1">
      <w:start w:val="1"/>
      <w:numFmt w:val="bullet"/>
      <w:lvlText w:val=""/>
      <w:lvlJc w:val="left"/>
      <w:pPr>
        <w:ind w:left="2880" w:hanging="360"/>
      </w:pPr>
      <w:rPr>
        <w:rFonts w:ascii="Symbol" w:hAnsi="Symbol" w:hint="default"/>
      </w:rPr>
    </w:lvl>
    <w:lvl w:ilvl="4" w:tplc="F42E2B78" w:tentative="1">
      <w:start w:val="1"/>
      <w:numFmt w:val="bullet"/>
      <w:lvlText w:val="o"/>
      <w:lvlJc w:val="left"/>
      <w:pPr>
        <w:ind w:left="3600" w:hanging="360"/>
      </w:pPr>
      <w:rPr>
        <w:rFonts w:ascii="Courier New" w:hAnsi="Courier New" w:cs="Courier New" w:hint="default"/>
      </w:rPr>
    </w:lvl>
    <w:lvl w:ilvl="5" w:tplc="EA72A50A" w:tentative="1">
      <w:start w:val="1"/>
      <w:numFmt w:val="bullet"/>
      <w:lvlText w:val=""/>
      <w:lvlJc w:val="left"/>
      <w:pPr>
        <w:ind w:left="4320" w:hanging="360"/>
      </w:pPr>
      <w:rPr>
        <w:rFonts w:ascii="Wingdings" w:hAnsi="Wingdings" w:hint="default"/>
      </w:rPr>
    </w:lvl>
    <w:lvl w:ilvl="6" w:tplc="1AD4BDB8" w:tentative="1">
      <w:start w:val="1"/>
      <w:numFmt w:val="bullet"/>
      <w:lvlText w:val=""/>
      <w:lvlJc w:val="left"/>
      <w:pPr>
        <w:ind w:left="5040" w:hanging="360"/>
      </w:pPr>
      <w:rPr>
        <w:rFonts w:ascii="Symbol" w:hAnsi="Symbol" w:hint="default"/>
      </w:rPr>
    </w:lvl>
    <w:lvl w:ilvl="7" w:tplc="BF5EF47A" w:tentative="1">
      <w:start w:val="1"/>
      <w:numFmt w:val="bullet"/>
      <w:lvlText w:val="o"/>
      <w:lvlJc w:val="left"/>
      <w:pPr>
        <w:ind w:left="5760" w:hanging="360"/>
      </w:pPr>
      <w:rPr>
        <w:rFonts w:ascii="Courier New" w:hAnsi="Courier New" w:cs="Courier New" w:hint="default"/>
      </w:rPr>
    </w:lvl>
    <w:lvl w:ilvl="8" w:tplc="A436569A" w:tentative="1">
      <w:start w:val="1"/>
      <w:numFmt w:val="bullet"/>
      <w:lvlText w:val=""/>
      <w:lvlJc w:val="left"/>
      <w:pPr>
        <w:ind w:left="6480" w:hanging="360"/>
      </w:pPr>
      <w:rPr>
        <w:rFonts w:ascii="Wingdings" w:hAnsi="Wingdings" w:hint="default"/>
      </w:rPr>
    </w:lvl>
  </w:abstractNum>
  <w:abstractNum w:abstractNumId="18" w15:restartNumberingAfterBreak="0">
    <w:nsid w:val="2474317D"/>
    <w:multiLevelType w:val="hybridMultilevel"/>
    <w:tmpl w:val="97DAED3C"/>
    <w:lvl w:ilvl="0" w:tplc="FBF8E684">
      <w:start w:val="1"/>
      <w:numFmt w:val="decimal"/>
      <w:lvlText w:val="%1)"/>
      <w:lvlJc w:val="left"/>
      <w:pPr>
        <w:ind w:left="538" w:hanging="241"/>
      </w:pPr>
      <w:rPr>
        <w:rFonts w:ascii="Times New Roman" w:eastAsia="Times New Roman" w:hAnsi="Times New Roman" w:cs="Times New Roman" w:hint="default"/>
        <w:w w:val="100"/>
        <w:sz w:val="22"/>
        <w:szCs w:val="22"/>
      </w:rPr>
    </w:lvl>
    <w:lvl w:ilvl="1" w:tplc="F0EAC558">
      <w:numFmt w:val="bullet"/>
      <w:lvlText w:val="•"/>
      <w:lvlJc w:val="left"/>
      <w:pPr>
        <w:ind w:left="1470" w:hanging="241"/>
      </w:pPr>
      <w:rPr>
        <w:rFonts w:hint="default"/>
      </w:rPr>
    </w:lvl>
    <w:lvl w:ilvl="2" w:tplc="573E5B7E">
      <w:numFmt w:val="bullet"/>
      <w:lvlText w:val="•"/>
      <w:lvlJc w:val="left"/>
      <w:pPr>
        <w:ind w:left="2401" w:hanging="241"/>
      </w:pPr>
      <w:rPr>
        <w:rFonts w:hint="default"/>
      </w:rPr>
    </w:lvl>
    <w:lvl w:ilvl="3" w:tplc="80EA2338">
      <w:numFmt w:val="bullet"/>
      <w:lvlText w:val="•"/>
      <w:lvlJc w:val="left"/>
      <w:pPr>
        <w:ind w:left="3331" w:hanging="241"/>
      </w:pPr>
      <w:rPr>
        <w:rFonts w:hint="default"/>
      </w:rPr>
    </w:lvl>
    <w:lvl w:ilvl="4" w:tplc="60621F3A">
      <w:numFmt w:val="bullet"/>
      <w:lvlText w:val="•"/>
      <w:lvlJc w:val="left"/>
      <w:pPr>
        <w:ind w:left="4262" w:hanging="241"/>
      </w:pPr>
      <w:rPr>
        <w:rFonts w:hint="default"/>
      </w:rPr>
    </w:lvl>
    <w:lvl w:ilvl="5" w:tplc="7692357E">
      <w:numFmt w:val="bullet"/>
      <w:lvlText w:val="•"/>
      <w:lvlJc w:val="left"/>
      <w:pPr>
        <w:ind w:left="5193" w:hanging="241"/>
      </w:pPr>
      <w:rPr>
        <w:rFonts w:hint="default"/>
      </w:rPr>
    </w:lvl>
    <w:lvl w:ilvl="6" w:tplc="9E74433A">
      <w:numFmt w:val="bullet"/>
      <w:lvlText w:val="•"/>
      <w:lvlJc w:val="left"/>
      <w:pPr>
        <w:ind w:left="6123" w:hanging="241"/>
      </w:pPr>
      <w:rPr>
        <w:rFonts w:hint="default"/>
      </w:rPr>
    </w:lvl>
    <w:lvl w:ilvl="7" w:tplc="58C4E1C2">
      <w:numFmt w:val="bullet"/>
      <w:lvlText w:val="•"/>
      <w:lvlJc w:val="left"/>
      <w:pPr>
        <w:ind w:left="7054" w:hanging="241"/>
      </w:pPr>
      <w:rPr>
        <w:rFonts w:hint="default"/>
      </w:rPr>
    </w:lvl>
    <w:lvl w:ilvl="8" w:tplc="5FB6482A">
      <w:numFmt w:val="bullet"/>
      <w:lvlText w:val="•"/>
      <w:lvlJc w:val="left"/>
      <w:pPr>
        <w:ind w:left="7985" w:hanging="241"/>
      </w:pPr>
      <w:rPr>
        <w:rFonts w:hint="default"/>
      </w:rPr>
    </w:lvl>
  </w:abstractNum>
  <w:abstractNum w:abstractNumId="19" w15:restartNumberingAfterBreak="0">
    <w:nsid w:val="25722F19"/>
    <w:multiLevelType w:val="hybridMultilevel"/>
    <w:tmpl w:val="3F2CCD68"/>
    <w:lvl w:ilvl="0" w:tplc="439E5136">
      <w:start w:val="1"/>
      <w:numFmt w:val="bullet"/>
      <w:lvlText w:val="-"/>
      <w:lvlJc w:val="left"/>
      <w:pPr>
        <w:ind w:left="720" w:hanging="360"/>
      </w:pPr>
    </w:lvl>
    <w:lvl w:ilvl="1" w:tplc="1BD4F6FC" w:tentative="1">
      <w:start w:val="1"/>
      <w:numFmt w:val="bullet"/>
      <w:lvlText w:val="o"/>
      <w:lvlJc w:val="left"/>
      <w:pPr>
        <w:ind w:left="1440" w:hanging="360"/>
      </w:pPr>
      <w:rPr>
        <w:rFonts w:ascii="Courier New" w:hAnsi="Courier New" w:cs="Courier New" w:hint="default"/>
      </w:rPr>
    </w:lvl>
    <w:lvl w:ilvl="2" w:tplc="B622DD50" w:tentative="1">
      <w:start w:val="1"/>
      <w:numFmt w:val="bullet"/>
      <w:lvlText w:val=""/>
      <w:lvlJc w:val="left"/>
      <w:pPr>
        <w:ind w:left="2160" w:hanging="360"/>
      </w:pPr>
      <w:rPr>
        <w:rFonts w:ascii="Wingdings" w:hAnsi="Wingdings" w:hint="default"/>
      </w:rPr>
    </w:lvl>
    <w:lvl w:ilvl="3" w:tplc="E68E7E14" w:tentative="1">
      <w:start w:val="1"/>
      <w:numFmt w:val="bullet"/>
      <w:lvlText w:val=""/>
      <w:lvlJc w:val="left"/>
      <w:pPr>
        <w:ind w:left="2880" w:hanging="360"/>
      </w:pPr>
      <w:rPr>
        <w:rFonts w:ascii="Symbol" w:hAnsi="Symbol" w:hint="default"/>
      </w:rPr>
    </w:lvl>
    <w:lvl w:ilvl="4" w:tplc="4CC0F86C" w:tentative="1">
      <w:start w:val="1"/>
      <w:numFmt w:val="bullet"/>
      <w:lvlText w:val="o"/>
      <w:lvlJc w:val="left"/>
      <w:pPr>
        <w:ind w:left="3600" w:hanging="360"/>
      </w:pPr>
      <w:rPr>
        <w:rFonts w:ascii="Courier New" w:hAnsi="Courier New" w:cs="Courier New" w:hint="default"/>
      </w:rPr>
    </w:lvl>
    <w:lvl w:ilvl="5" w:tplc="0360BEE4" w:tentative="1">
      <w:start w:val="1"/>
      <w:numFmt w:val="bullet"/>
      <w:lvlText w:val=""/>
      <w:lvlJc w:val="left"/>
      <w:pPr>
        <w:ind w:left="4320" w:hanging="360"/>
      </w:pPr>
      <w:rPr>
        <w:rFonts w:ascii="Wingdings" w:hAnsi="Wingdings" w:hint="default"/>
      </w:rPr>
    </w:lvl>
    <w:lvl w:ilvl="6" w:tplc="BD4EDBBE" w:tentative="1">
      <w:start w:val="1"/>
      <w:numFmt w:val="bullet"/>
      <w:lvlText w:val=""/>
      <w:lvlJc w:val="left"/>
      <w:pPr>
        <w:ind w:left="5040" w:hanging="360"/>
      </w:pPr>
      <w:rPr>
        <w:rFonts w:ascii="Symbol" w:hAnsi="Symbol" w:hint="default"/>
      </w:rPr>
    </w:lvl>
    <w:lvl w:ilvl="7" w:tplc="9E8CF892" w:tentative="1">
      <w:start w:val="1"/>
      <w:numFmt w:val="bullet"/>
      <w:lvlText w:val="o"/>
      <w:lvlJc w:val="left"/>
      <w:pPr>
        <w:ind w:left="5760" w:hanging="360"/>
      </w:pPr>
      <w:rPr>
        <w:rFonts w:ascii="Courier New" w:hAnsi="Courier New" w:cs="Courier New" w:hint="default"/>
      </w:rPr>
    </w:lvl>
    <w:lvl w:ilvl="8" w:tplc="C3701E00" w:tentative="1">
      <w:start w:val="1"/>
      <w:numFmt w:val="bullet"/>
      <w:lvlText w:val=""/>
      <w:lvlJc w:val="left"/>
      <w:pPr>
        <w:ind w:left="6480" w:hanging="360"/>
      </w:pPr>
      <w:rPr>
        <w:rFonts w:ascii="Wingdings" w:hAnsi="Wingdings" w:hint="default"/>
      </w:rPr>
    </w:lvl>
  </w:abstractNum>
  <w:abstractNum w:abstractNumId="20" w15:restartNumberingAfterBreak="0">
    <w:nsid w:val="2A9374B4"/>
    <w:multiLevelType w:val="hybridMultilevel"/>
    <w:tmpl w:val="DD92B88A"/>
    <w:lvl w:ilvl="0" w:tplc="4B961372">
      <w:start w:val="1"/>
      <w:numFmt w:val="decimal"/>
      <w:lvlText w:val="%1)"/>
      <w:lvlJc w:val="left"/>
      <w:pPr>
        <w:ind w:left="723" w:hanging="360"/>
      </w:pPr>
      <w:rPr>
        <w:rFonts w:ascii="Times New Roman" w:eastAsia="Times New Roman" w:hAnsi="Times New Roman" w:cs="Times New Roman" w:hint="default"/>
        <w:w w:val="100"/>
        <w:sz w:val="22"/>
        <w:szCs w:val="22"/>
      </w:rPr>
    </w:lvl>
    <w:lvl w:ilvl="1" w:tplc="78B4FC86" w:tentative="1">
      <w:start w:val="1"/>
      <w:numFmt w:val="lowerLetter"/>
      <w:lvlText w:val="%2."/>
      <w:lvlJc w:val="left"/>
      <w:pPr>
        <w:ind w:left="1443" w:hanging="360"/>
      </w:pPr>
    </w:lvl>
    <w:lvl w:ilvl="2" w:tplc="6C989456" w:tentative="1">
      <w:start w:val="1"/>
      <w:numFmt w:val="lowerRoman"/>
      <w:lvlText w:val="%3."/>
      <w:lvlJc w:val="right"/>
      <w:pPr>
        <w:ind w:left="2163" w:hanging="180"/>
      </w:pPr>
    </w:lvl>
    <w:lvl w:ilvl="3" w:tplc="50C87232" w:tentative="1">
      <w:start w:val="1"/>
      <w:numFmt w:val="decimal"/>
      <w:lvlText w:val="%4."/>
      <w:lvlJc w:val="left"/>
      <w:pPr>
        <w:ind w:left="2883" w:hanging="360"/>
      </w:pPr>
    </w:lvl>
    <w:lvl w:ilvl="4" w:tplc="7FFE9FF0" w:tentative="1">
      <w:start w:val="1"/>
      <w:numFmt w:val="lowerLetter"/>
      <w:lvlText w:val="%5."/>
      <w:lvlJc w:val="left"/>
      <w:pPr>
        <w:ind w:left="3603" w:hanging="360"/>
      </w:pPr>
    </w:lvl>
    <w:lvl w:ilvl="5" w:tplc="2C82F2E4" w:tentative="1">
      <w:start w:val="1"/>
      <w:numFmt w:val="lowerRoman"/>
      <w:lvlText w:val="%6."/>
      <w:lvlJc w:val="right"/>
      <w:pPr>
        <w:ind w:left="4323" w:hanging="180"/>
      </w:pPr>
    </w:lvl>
    <w:lvl w:ilvl="6" w:tplc="CD6C37B6" w:tentative="1">
      <w:start w:val="1"/>
      <w:numFmt w:val="decimal"/>
      <w:lvlText w:val="%7."/>
      <w:lvlJc w:val="left"/>
      <w:pPr>
        <w:ind w:left="5043" w:hanging="360"/>
      </w:pPr>
    </w:lvl>
    <w:lvl w:ilvl="7" w:tplc="AB30FE00" w:tentative="1">
      <w:start w:val="1"/>
      <w:numFmt w:val="lowerLetter"/>
      <w:lvlText w:val="%8."/>
      <w:lvlJc w:val="left"/>
      <w:pPr>
        <w:ind w:left="5763" w:hanging="360"/>
      </w:pPr>
    </w:lvl>
    <w:lvl w:ilvl="8" w:tplc="00CAAFEC" w:tentative="1">
      <w:start w:val="1"/>
      <w:numFmt w:val="lowerRoman"/>
      <w:lvlText w:val="%9."/>
      <w:lvlJc w:val="right"/>
      <w:pPr>
        <w:ind w:left="6483" w:hanging="180"/>
      </w:pPr>
    </w:lvl>
  </w:abstractNum>
  <w:abstractNum w:abstractNumId="21" w15:restartNumberingAfterBreak="0">
    <w:nsid w:val="2AE846AE"/>
    <w:multiLevelType w:val="multilevel"/>
    <w:tmpl w:val="A1FCE57A"/>
    <w:lvl w:ilvl="0">
      <w:start w:val="1"/>
      <w:numFmt w:val="decimal"/>
      <w:lvlText w:val="%1."/>
      <w:lvlJc w:val="left"/>
      <w:pPr>
        <w:ind w:left="1104" w:hanging="567"/>
      </w:pPr>
      <w:rPr>
        <w:rFonts w:ascii="Times New Roman" w:eastAsia="Times New Roman" w:hAnsi="Times New Roman" w:cs="Times New Roman" w:hint="default"/>
        <w:b/>
        <w:bCs/>
        <w:w w:val="100"/>
        <w:sz w:val="22"/>
        <w:szCs w:val="22"/>
      </w:rPr>
    </w:lvl>
    <w:lvl w:ilvl="1">
      <w:start w:val="1"/>
      <w:numFmt w:val="decimal"/>
      <w:lvlText w:val="%1.%2"/>
      <w:lvlJc w:val="left"/>
      <w:pPr>
        <w:ind w:left="1107" w:hanging="567"/>
      </w:pPr>
      <w:rPr>
        <w:rFonts w:ascii="Times New Roman" w:eastAsia="Times New Roman" w:hAnsi="Times New Roman" w:cs="Times New Roman" w:hint="default"/>
        <w:b/>
        <w:bCs/>
        <w:w w:val="100"/>
        <w:sz w:val="22"/>
        <w:szCs w:val="22"/>
      </w:rPr>
    </w:lvl>
    <w:lvl w:ilvl="2">
      <w:numFmt w:val="bullet"/>
      <w:lvlText w:val="•"/>
      <w:lvlJc w:val="left"/>
      <w:pPr>
        <w:ind w:left="2849" w:hanging="567"/>
      </w:pPr>
      <w:rPr>
        <w:rFonts w:hint="default"/>
      </w:rPr>
    </w:lvl>
    <w:lvl w:ilvl="3">
      <w:numFmt w:val="bullet"/>
      <w:lvlText w:val="•"/>
      <w:lvlJc w:val="left"/>
      <w:pPr>
        <w:ind w:left="3723" w:hanging="567"/>
      </w:pPr>
      <w:rPr>
        <w:rFonts w:hint="default"/>
      </w:rPr>
    </w:lvl>
    <w:lvl w:ilvl="4">
      <w:numFmt w:val="bullet"/>
      <w:lvlText w:val="•"/>
      <w:lvlJc w:val="left"/>
      <w:pPr>
        <w:ind w:left="4598" w:hanging="567"/>
      </w:pPr>
      <w:rPr>
        <w:rFonts w:hint="default"/>
      </w:rPr>
    </w:lvl>
    <w:lvl w:ilvl="5">
      <w:numFmt w:val="bullet"/>
      <w:lvlText w:val="•"/>
      <w:lvlJc w:val="left"/>
      <w:pPr>
        <w:ind w:left="5473" w:hanging="567"/>
      </w:pPr>
      <w:rPr>
        <w:rFonts w:hint="default"/>
      </w:rPr>
    </w:lvl>
    <w:lvl w:ilvl="6">
      <w:numFmt w:val="bullet"/>
      <w:lvlText w:val="•"/>
      <w:lvlJc w:val="left"/>
      <w:pPr>
        <w:ind w:left="6347" w:hanging="567"/>
      </w:pPr>
      <w:rPr>
        <w:rFonts w:hint="default"/>
      </w:rPr>
    </w:lvl>
    <w:lvl w:ilvl="7">
      <w:numFmt w:val="bullet"/>
      <w:lvlText w:val="•"/>
      <w:lvlJc w:val="left"/>
      <w:pPr>
        <w:ind w:left="7222" w:hanging="567"/>
      </w:pPr>
      <w:rPr>
        <w:rFonts w:hint="default"/>
      </w:rPr>
    </w:lvl>
    <w:lvl w:ilvl="8">
      <w:numFmt w:val="bullet"/>
      <w:lvlText w:val="•"/>
      <w:lvlJc w:val="left"/>
      <w:pPr>
        <w:ind w:left="8097" w:hanging="567"/>
      </w:pPr>
      <w:rPr>
        <w:rFonts w:hint="default"/>
      </w:rPr>
    </w:lvl>
  </w:abstractNum>
  <w:abstractNum w:abstractNumId="22" w15:restartNumberingAfterBreak="0">
    <w:nsid w:val="2D746C2A"/>
    <w:multiLevelType w:val="hybridMultilevel"/>
    <w:tmpl w:val="C8F04B3E"/>
    <w:lvl w:ilvl="0" w:tplc="9EDCC5DA">
      <w:numFmt w:val="bullet"/>
      <w:lvlText w:val="•"/>
      <w:lvlJc w:val="left"/>
      <w:pPr>
        <w:ind w:left="538" w:hanging="425"/>
      </w:pPr>
      <w:rPr>
        <w:rFonts w:ascii="Times New Roman" w:eastAsia="Times New Roman" w:hAnsi="Times New Roman" w:cs="Times New Roman" w:hint="default"/>
        <w:w w:val="130"/>
        <w:sz w:val="22"/>
        <w:szCs w:val="22"/>
      </w:rPr>
    </w:lvl>
    <w:lvl w:ilvl="1" w:tplc="F512381C">
      <w:numFmt w:val="bullet"/>
      <w:lvlText w:val="•"/>
      <w:lvlJc w:val="left"/>
      <w:pPr>
        <w:ind w:left="965" w:hanging="428"/>
      </w:pPr>
      <w:rPr>
        <w:rFonts w:ascii="Times New Roman" w:eastAsia="Times New Roman" w:hAnsi="Times New Roman" w:cs="Times New Roman" w:hint="default"/>
        <w:w w:val="100"/>
        <w:sz w:val="22"/>
        <w:szCs w:val="22"/>
      </w:rPr>
    </w:lvl>
    <w:lvl w:ilvl="2" w:tplc="FCA4E438">
      <w:numFmt w:val="bullet"/>
      <w:lvlText w:val="•"/>
      <w:lvlJc w:val="left"/>
      <w:pPr>
        <w:ind w:left="1947" w:hanging="428"/>
      </w:pPr>
      <w:rPr>
        <w:rFonts w:hint="default"/>
      </w:rPr>
    </w:lvl>
    <w:lvl w:ilvl="3" w:tplc="EC4A857C">
      <w:numFmt w:val="bullet"/>
      <w:lvlText w:val="•"/>
      <w:lvlJc w:val="left"/>
      <w:pPr>
        <w:ind w:left="2934" w:hanging="428"/>
      </w:pPr>
      <w:rPr>
        <w:rFonts w:hint="default"/>
      </w:rPr>
    </w:lvl>
    <w:lvl w:ilvl="4" w:tplc="67520E3C">
      <w:numFmt w:val="bullet"/>
      <w:lvlText w:val="•"/>
      <w:lvlJc w:val="left"/>
      <w:pPr>
        <w:ind w:left="3922" w:hanging="428"/>
      </w:pPr>
      <w:rPr>
        <w:rFonts w:hint="default"/>
      </w:rPr>
    </w:lvl>
    <w:lvl w:ilvl="5" w:tplc="8690C2DA">
      <w:numFmt w:val="bullet"/>
      <w:lvlText w:val="•"/>
      <w:lvlJc w:val="left"/>
      <w:pPr>
        <w:ind w:left="4909" w:hanging="428"/>
      </w:pPr>
      <w:rPr>
        <w:rFonts w:hint="default"/>
      </w:rPr>
    </w:lvl>
    <w:lvl w:ilvl="6" w:tplc="9B54563A">
      <w:numFmt w:val="bullet"/>
      <w:lvlText w:val="•"/>
      <w:lvlJc w:val="left"/>
      <w:pPr>
        <w:ind w:left="5896" w:hanging="428"/>
      </w:pPr>
      <w:rPr>
        <w:rFonts w:hint="default"/>
      </w:rPr>
    </w:lvl>
    <w:lvl w:ilvl="7" w:tplc="74B4A2A6">
      <w:numFmt w:val="bullet"/>
      <w:lvlText w:val="•"/>
      <w:lvlJc w:val="left"/>
      <w:pPr>
        <w:ind w:left="6884" w:hanging="428"/>
      </w:pPr>
      <w:rPr>
        <w:rFonts w:hint="default"/>
      </w:rPr>
    </w:lvl>
    <w:lvl w:ilvl="8" w:tplc="394693CE">
      <w:numFmt w:val="bullet"/>
      <w:lvlText w:val="•"/>
      <w:lvlJc w:val="left"/>
      <w:pPr>
        <w:ind w:left="7871" w:hanging="428"/>
      </w:pPr>
      <w:rPr>
        <w:rFonts w:hint="default"/>
      </w:rPr>
    </w:lvl>
  </w:abstractNum>
  <w:abstractNum w:abstractNumId="23" w15:restartNumberingAfterBreak="0">
    <w:nsid w:val="2E135BD9"/>
    <w:multiLevelType w:val="hybridMultilevel"/>
    <w:tmpl w:val="DAD6C0E0"/>
    <w:lvl w:ilvl="0" w:tplc="F6129D7E">
      <w:start w:val="1"/>
      <w:numFmt w:val="bullet"/>
      <w:lvlText w:val=""/>
      <w:lvlJc w:val="left"/>
      <w:pPr>
        <w:tabs>
          <w:tab w:val="num" w:pos="397"/>
        </w:tabs>
        <w:ind w:left="397" w:hanging="397"/>
      </w:pPr>
      <w:rPr>
        <w:rFonts w:ascii="Symbol" w:hAnsi="Symbol" w:hint="default"/>
      </w:rPr>
    </w:lvl>
    <w:lvl w:ilvl="1" w:tplc="80C0C40C" w:tentative="1">
      <w:start w:val="1"/>
      <w:numFmt w:val="bullet"/>
      <w:lvlText w:val="o"/>
      <w:lvlJc w:val="left"/>
      <w:pPr>
        <w:tabs>
          <w:tab w:val="num" w:pos="1440"/>
        </w:tabs>
        <w:ind w:left="1440" w:hanging="360"/>
      </w:pPr>
      <w:rPr>
        <w:rFonts w:ascii="Courier New" w:hAnsi="Courier New" w:cs="Courier New" w:hint="default"/>
      </w:rPr>
    </w:lvl>
    <w:lvl w:ilvl="2" w:tplc="88DE2C80" w:tentative="1">
      <w:start w:val="1"/>
      <w:numFmt w:val="bullet"/>
      <w:lvlText w:val=""/>
      <w:lvlJc w:val="left"/>
      <w:pPr>
        <w:tabs>
          <w:tab w:val="num" w:pos="2160"/>
        </w:tabs>
        <w:ind w:left="2160" w:hanging="360"/>
      </w:pPr>
      <w:rPr>
        <w:rFonts w:ascii="Wingdings" w:hAnsi="Wingdings" w:hint="default"/>
      </w:rPr>
    </w:lvl>
    <w:lvl w:ilvl="3" w:tplc="7FAED72A" w:tentative="1">
      <w:start w:val="1"/>
      <w:numFmt w:val="bullet"/>
      <w:lvlText w:val=""/>
      <w:lvlJc w:val="left"/>
      <w:pPr>
        <w:tabs>
          <w:tab w:val="num" w:pos="2880"/>
        </w:tabs>
        <w:ind w:left="2880" w:hanging="360"/>
      </w:pPr>
      <w:rPr>
        <w:rFonts w:ascii="Symbol" w:hAnsi="Symbol" w:hint="default"/>
      </w:rPr>
    </w:lvl>
    <w:lvl w:ilvl="4" w:tplc="F864CF1C" w:tentative="1">
      <w:start w:val="1"/>
      <w:numFmt w:val="bullet"/>
      <w:lvlText w:val="o"/>
      <w:lvlJc w:val="left"/>
      <w:pPr>
        <w:tabs>
          <w:tab w:val="num" w:pos="3600"/>
        </w:tabs>
        <w:ind w:left="3600" w:hanging="360"/>
      </w:pPr>
      <w:rPr>
        <w:rFonts w:ascii="Courier New" w:hAnsi="Courier New" w:cs="Courier New" w:hint="default"/>
      </w:rPr>
    </w:lvl>
    <w:lvl w:ilvl="5" w:tplc="F3C43F92" w:tentative="1">
      <w:start w:val="1"/>
      <w:numFmt w:val="bullet"/>
      <w:lvlText w:val=""/>
      <w:lvlJc w:val="left"/>
      <w:pPr>
        <w:tabs>
          <w:tab w:val="num" w:pos="4320"/>
        </w:tabs>
        <w:ind w:left="4320" w:hanging="360"/>
      </w:pPr>
      <w:rPr>
        <w:rFonts w:ascii="Wingdings" w:hAnsi="Wingdings" w:hint="default"/>
      </w:rPr>
    </w:lvl>
    <w:lvl w:ilvl="6" w:tplc="360AAB7C" w:tentative="1">
      <w:start w:val="1"/>
      <w:numFmt w:val="bullet"/>
      <w:lvlText w:val=""/>
      <w:lvlJc w:val="left"/>
      <w:pPr>
        <w:tabs>
          <w:tab w:val="num" w:pos="5040"/>
        </w:tabs>
        <w:ind w:left="5040" w:hanging="360"/>
      </w:pPr>
      <w:rPr>
        <w:rFonts w:ascii="Symbol" w:hAnsi="Symbol" w:hint="default"/>
      </w:rPr>
    </w:lvl>
    <w:lvl w:ilvl="7" w:tplc="31B435EE" w:tentative="1">
      <w:start w:val="1"/>
      <w:numFmt w:val="bullet"/>
      <w:lvlText w:val="o"/>
      <w:lvlJc w:val="left"/>
      <w:pPr>
        <w:tabs>
          <w:tab w:val="num" w:pos="5760"/>
        </w:tabs>
        <w:ind w:left="5760" w:hanging="360"/>
      </w:pPr>
      <w:rPr>
        <w:rFonts w:ascii="Courier New" w:hAnsi="Courier New" w:cs="Courier New" w:hint="default"/>
      </w:rPr>
    </w:lvl>
    <w:lvl w:ilvl="8" w:tplc="7C0EA2E2"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332F4D90"/>
    <w:multiLevelType w:val="hybridMultilevel"/>
    <w:tmpl w:val="8918E4BA"/>
    <w:lvl w:ilvl="0" w:tplc="C74A0450">
      <w:start w:val="1"/>
      <w:numFmt w:val="bullet"/>
      <w:lvlText w:val="-"/>
      <w:lvlJc w:val="left"/>
      <w:pPr>
        <w:ind w:left="1440" w:hanging="360"/>
      </w:pPr>
    </w:lvl>
    <w:lvl w:ilvl="1" w:tplc="D9148DD8" w:tentative="1">
      <w:start w:val="1"/>
      <w:numFmt w:val="bullet"/>
      <w:lvlText w:val="o"/>
      <w:lvlJc w:val="left"/>
      <w:pPr>
        <w:ind w:left="2160" w:hanging="360"/>
      </w:pPr>
      <w:rPr>
        <w:rFonts w:ascii="Courier New" w:hAnsi="Courier New" w:cs="Courier New" w:hint="default"/>
      </w:rPr>
    </w:lvl>
    <w:lvl w:ilvl="2" w:tplc="2F16B0A4" w:tentative="1">
      <w:start w:val="1"/>
      <w:numFmt w:val="bullet"/>
      <w:lvlText w:val=""/>
      <w:lvlJc w:val="left"/>
      <w:pPr>
        <w:ind w:left="2880" w:hanging="360"/>
      </w:pPr>
      <w:rPr>
        <w:rFonts w:ascii="Wingdings" w:hAnsi="Wingdings" w:hint="default"/>
      </w:rPr>
    </w:lvl>
    <w:lvl w:ilvl="3" w:tplc="22C06A28" w:tentative="1">
      <w:start w:val="1"/>
      <w:numFmt w:val="bullet"/>
      <w:lvlText w:val=""/>
      <w:lvlJc w:val="left"/>
      <w:pPr>
        <w:ind w:left="3600" w:hanging="360"/>
      </w:pPr>
      <w:rPr>
        <w:rFonts w:ascii="Symbol" w:hAnsi="Symbol" w:hint="default"/>
      </w:rPr>
    </w:lvl>
    <w:lvl w:ilvl="4" w:tplc="1626F756" w:tentative="1">
      <w:start w:val="1"/>
      <w:numFmt w:val="bullet"/>
      <w:lvlText w:val="o"/>
      <w:lvlJc w:val="left"/>
      <w:pPr>
        <w:ind w:left="4320" w:hanging="360"/>
      </w:pPr>
      <w:rPr>
        <w:rFonts w:ascii="Courier New" w:hAnsi="Courier New" w:cs="Courier New" w:hint="default"/>
      </w:rPr>
    </w:lvl>
    <w:lvl w:ilvl="5" w:tplc="6A164AF6" w:tentative="1">
      <w:start w:val="1"/>
      <w:numFmt w:val="bullet"/>
      <w:lvlText w:val=""/>
      <w:lvlJc w:val="left"/>
      <w:pPr>
        <w:ind w:left="5040" w:hanging="360"/>
      </w:pPr>
      <w:rPr>
        <w:rFonts w:ascii="Wingdings" w:hAnsi="Wingdings" w:hint="default"/>
      </w:rPr>
    </w:lvl>
    <w:lvl w:ilvl="6" w:tplc="119A9B98" w:tentative="1">
      <w:start w:val="1"/>
      <w:numFmt w:val="bullet"/>
      <w:lvlText w:val=""/>
      <w:lvlJc w:val="left"/>
      <w:pPr>
        <w:ind w:left="5760" w:hanging="360"/>
      </w:pPr>
      <w:rPr>
        <w:rFonts w:ascii="Symbol" w:hAnsi="Symbol" w:hint="default"/>
      </w:rPr>
    </w:lvl>
    <w:lvl w:ilvl="7" w:tplc="A134DDAC" w:tentative="1">
      <w:start w:val="1"/>
      <w:numFmt w:val="bullet"/>
      <w:lvlText w:val="o"/>
      <w:lvlJc w:val="left"/>
      <w:pPr>
        <w:ind w:left="6480" w:hanging="360"/>
      </w:pPr>
      <w:rPr>
        <w:rFonts w:ascii="Courier New" w:hAnsi="Courier New" w:cs="Courier New" w:hint="default"/>
      </w:rPr>
    </w:lvl>
    <w:lvl w:ilvl="8" w:tplc="8A58EBE8" w:tentative="1">
      <w:start w:val="1"/>
      <w:numFmt w:val="bullet"/>
      <w:lvlText w:val=""/>
      <w:lvlJc w:val="left"/>
      <w:pPr>
        <w:ind w:left="7200" w:hanging="360"/>
      </w:pPr>
      <w:rPr>
        <w:rFonts w:ascii="Wingdings" w:hAnsi="Wingdings" w:hint="default"/>
      </w:rPr>
    </w:lvl>
  </w:abstractNum>
  <w:abstractNum w:abstractNumId="25" w15:restartNumberingAfterBreak="0">
    <w:nsid w:val="36E35E39"/>
    <w:multiLevelType w:val="hybridMultilevel"/>
    <w:tmpl w:val="E1D672B6"/>
    <w:lvl w:ilvl="0" w:tplc="744E4460">
      <w:start w:val="1"/>
      <w:numFmt w:val="bullet"/>
      <w:lvlText w:val=""/>
      <w:lvlJc w:val="left"/>
      <w:pPr>
        <w:ind w:left="720" w:hanging="360"/>
      </w:pPr>
      <w:rPr>
        <w:rFonts w:ascii="Symbol" w:hAnsi="Symbol" w:hint="default"/>
      </w:rPr>
    </w:lvl>
    <w:lvl w:ilvl="1" w:tplc="8108B60C" w:tentative="1">
      <w:start w:val="1"/>
      <w:numFmt w:val="bullet"/>
      <w:lvlText w:val="o"/>
      <w:lvlJc w:val="left"/>
      <w:pPr>
        <w:ind w:left="1440" w:hanging="360"/>
      </w:pPr>
      <w:rPr>
        <w:rFonts w:ascii="Courier New" w:hAnsi="Courier New" w:cs="Courier New" w:hint="default"/>
      </w:rPr>
    </w:lvl>
    <w:lvl w:ilvl="2" w:tplc="8CAC4644" w:tentative="1">
      <w:start w:val="1"/>
      <w:numFmt w:val="bullet"/>
      <w:lvlText w:val=""/>
      <w:lvlJc w:val="left"/>
      <w:pPr>
        <w:ind w:left="2160" w:hanging="360"/>
      </w:pPr>
      <w:rPr>
        <w:rFonts w:ascii="Wingdings" w:hAnsi="Wingdings" w:hint="default"/>
      </w:rPr>
    </w:lvl>
    <w:lvl w:ilvl="3" w:tplc="0F10396A" w:tentative="1">
      <w:start w:val="1"/>
      <w:numFmt w:val="bullet"/>
      <w:lvlText w:val=""/>
      <w:lvlJc w:val="left"/>
      <w:pPr>
        <w:ind w:left="2880" w:hanging="360"/>
      </w:pPr>
      <w:rPr>
        <w:rFonts w:ascii="Symbol" w:hAnsi="Symbol" w:hint="default"/>
      </w:rPr>
    </w:lvl>
    <w:lvl w:ilvl="4" w:tplc="1CFC587C" w:tentative="1">
      <w:start w:val="1"/>
      <w:numFmt w:val="bullet"/>
      <w:lvlText w:val="o"/>
      <w:lvlJc w:val="left"/>
      <w:pPr>
        <w:ind w:left="3600" w:hanging="360"/>
      </w:pPr>
      <w:rPr>
        <w:rFonts w:ascii="Courier New" w:hAnsi="Courier New" w:cs="Courier New" w:hint="default"/>
      </w:rPr>
    </w:lvl>
    <w:lvl w:ilvl="5" w:tplc="21A634D0" w:tentative="1">
      <w:start w:val="1"/>
      <w:numFmt w:val="bullet"/>
      <w:lvlText w:val=""/>
      <w:lvlJc w:val="left"/>
      <w:pPr>
        <w:ind w:left="4320" w:hanging="360"/>
      </w:pPr>
      <w:rPr>
        <w:rFonts w:ascii="Wingdings" w:hAnsi="Wingdings" w:hint="default"/>
      </w:rPr>
    </w:lvl>
    <w:lvl w:ilvl="6" w:tplc="86A4A180" w:tentative="1">
      <w:start w:val="1"/>
      <w:numFmt w:val="bullet"/>
      <w:lvlText w:val=""/>
      <w:lvlJc w:val="left"/>
      <w:pPr>
        <w:ind w:left="5040" w:hanging="360"/>
      </w:pPr>
      <w:rPr>
        <w:rFonts w:ascii="Symbol" w:hAnsi="Symbol" w:hint="default"/>
      </w:rPr>
    </w:lvl>
    <w:lvl w:ilvl="7" w:tplc="2A066FFA" w:tentative="1">
      <w:start w:val="1"/>
      <w:numFmt w:val="bullet"/>
      <w:lvlText w:val="o"/>
      <w:lvlJc w:val="left"/>
      <w:pPr>
        <w:ind w:left="5760" w:hanging="360"/>
      </w:pPr>
      <w:rPr>
        <w:rFonts w:ascii="Courier New" w:hAnsi="Courier New" w:cs="Courier New" w:hint="default"/>
      </w:rPr>
    </w:lvl>
    <w:lvl w:ilvl="8" w:tplc="687E36A4" w:tentative="1">
      <w:start w:val="1"/>
      <w:numFmt w:val="bullet"/>
      <w:lvlText w:val=""/>
      <w:lvlJc w:val="left"/>
      <w:pPr>
        <w:ind w:left="6480" w:hanging="360"/>
      </w:pPr>
      <w:rPr>
        <w:rFonts w:ascii="Wingdings" w:hAnsi="Wingdings" w:hint="default"/>
      </w:rPr>
    </w:lvl>
  </w:abstractNum>
  <w:abstractNum w:abstractNumId="26" w15:restartNumberingAfterBreak="0">
    <w:nsid w:val="3C4B3BB0"/>
    <w:multiLevelType w:val="hybridMultilevel"/>
    <w:tmpl w:val="FC62E078"/>
    <w:lvl w:ilvl="0" w:tplc="9B22FA26">
      <w:numFmt w:val="bullet"/>
      <w:lvlText w:val="*"/>
      <w:lvlJc w:val="left"/>
      <w:pPr>
        <w:ind w:left="538" w:hanging="152"/>
      </w:pPr>
      <w:rPr>
        <w:rFonts w:ascii="Times New Roman" w:eastAsia="Times New Roman" w:hAnsi="Times New Roman" w:cs="Times New Roman" w:hint="default"/>
        <w:w w:val="99"/>
        <w:sz w:val="20"/>
        <w:szCs w:val="20"/>
      </w:rPr>
    </w:lvl>
    <w:lvl w:ilvl="1" w:tplc="1EECC8EC">
      <w:numFmt w:val="bullet"/>
      <w:lvlText w:val="•"/>
      <w:lvlJc w:val="left"/>
      <w:pPr>
        <w:ind w:left="1104" w:hanging="284"/>
      </w:pPr>
      <w:rPr>
        <w:rFonts w:ascii="Times New Roman" w:eastAsia="Times New Roman" w:hAnsi="Times New Roman" w:cs="Times New Roman" w:hint="default"/>
        <w:w w:val="130"/>
        <w:sz w:val="22"/>
        <w:szCs w:val="22"/>
      </w:rPr>
    </w:lvl>
    <w:lvl w:ilvl="2" w:tplc="AC3036C2">
      <w:numFmt w:val="bullet"/>
      <w:lvlText w:val="•"/>
      <w:lvlJc w:val="left"/>
      <w:pPr>
        <w:ind w:left="1978" w:hanging="649"/>
      </w:pPr>
      <w:rPr>
        <w:rFonts w:ascii="Times New Roman" w:eastAsia="Times New Roman" w:hAnsi="Times New Roman" w:cs="Times New Roman" w:hint="default"/>
        <w:w w:val="100"/>
        <w:position w:val="1"/>
        <w:sz w:val="22"/>
        <w:szCs w:val="22"/>
      </w:rPr>
    </w:lvl>
    <w:lvl w:ilvl="3" w:tplc="39362562">
      <w:numFmt w:val="bullet"/>
      <w:lvlText w:val="•"/>
      <w:lvlJc w:val="left"/>
      <w:pPr>
        <w:ind w:left="2963" w:hanging="649"/>
      </w:pPr>
      <w:rPr>
        <w:rFonts w:hint="default"/>
      </w:rPr>
    </w:lvl>
    <w:lvl w:ilvl="4" w:tplc="8528D838">
      <w:numFmt w:val="bullet"/>
      <w:lvlText w:val="•"/>
      <w:lvlJc w:val="left"/>
      <w:pPr>
        <w:ind w:left="3946" w:hanging="649"/>
      </w:pPr>
      <w:rPr>
        <w:rFonts w:hint="default"/>
      </w:rPr>
    </w:lvl>
    <w:lvl w:ilvl="5" w:tplc="7AEAFA3E">
      <w:numFmt w:val="bullet"/>
      <w:lvlText w:val="•"/>
      <w:lvlJc w:val="left"/>
      <w:pPr>
        <w:ind w:left="4929" w:hanging="649"/>
      </w:pPr>
      <w:rPr>
        <w:rFonts w:hint="default"/>
      </w:rPr>
    </w:lvl>
    <w:lvl w:ilvl="6" w:tplc="C9101F66">
      <w:numFmt w:val="bullet"/>
      <w:lvlText w:val="•"/>
      <w:lvlJc w:val="left"/>
      <w:pPr>
        <w:ind w:left="5913" w:hanging="649"/>
      </w:pPr>
      <w:rPr>
        <w:rFonts w:hint="default"/>
      </w:rPr>
    </w:lvl>
    <w:lvl w:ilvl="7" w:tplc="D97AD7AC">
      <w:numFmt w:val="bullet"/>
      <w:lvlText w:val="•"/>
      <w:lvlJc w:val="left"/>
      <w:pPr>
        <w:ind w:left="6896" w:hanging="649"/>
      </w:pPr>
      <w:rPr>
        <w:rFonts w:hint="default"/>
      </w:rPr>
    </w:lvl>
    <w:lvl w:ilvl="8" w:tplc="97728D2A">
      <w:numFmt w:val="bullet"/>
      <w:lvlText w:val="•"/>
      <w:lvlJc w:val="left"/>
      <w:pPr>
        <w:ind w:left="7879" w:hanging="649"/>
      </w:pPr>
      <w:rPr>
        <w:rFonts w:hint="default"/>
      </w:rPr>
    </w:lvl>
  </w:abstractNum>
  <w:abstractNum w:abstractNumId="27" w15:restartNumberingAfterBreak="0">
    <w:nsid w:val="3D4127D4"/>
    <w:multiLevelType w:val="hybridMultilevel"/>
    <w:tmpl w:val="FC34DEFA"/>
    <w:lvl w:ilvl="0" w:tplc="FDA8CCC4">
      <w:start w:val="1"/>
      <w:numFmt w:val="bullet"/>
      <w:lvlText w:val="-"/>
      <w:lvlJc w:val="left"/>
      <w:pPr>
        <w:ind w:left="720" w:hanging="360"/>
      </w:pPr>
    </w:lvl>
    <w:lvl w:ilvl="1" w:tplc="1FA6AF2C">
      <w:start w:val="1"/>
      <w:numFmt w:val="bullet"/>
      <w:lvlText w:val=""/>
      <w:lvlJc w:val="left"/>
      <w:pPr>
        <w:ind w:left="720" w:hanging="360"/>
      </w:pPr>
      <w:rPr>
        <w:rFonts w:ascii="Symbol" w:hAnsi="Symbol" w:hint="default"/>
      </w:rPr>
    </w:lvl>
    <w:lvl w:ilvl="2" w:tplc="98C08142">
      <w:start w:val="1"/>
      <w:numFmt w:val="bullet"/>
      <w:lvlText w:val=""/>
      <w:lvlJc w:val="left"/>
      <w:pPr>
        <w:ind w:left="2160" w:hanging="360"/>
      </w:pPr>
      <w:rPr>
        <w:rFonts w:ascii="Wingdings" w:hAnsi="Wingdings" w:hint="default"/>
      </w:rPr>
    </w:lvl>
    <w:lvl w:ilvl="3" w:tplc="3C8044E6" w:tentative="1">
      <w:start w:val="1"/>
      <w:numFmt w:val="bullet"/>
      <w:lvlText w:val=""/>
      <w:lvlJc w:val="left"/>
      <w:pPr>
        <w:ind w:left="2880" w:hanging="360"/>
      </w:pPr>
      <w:rPr>
        <w:rFonts w:ascii="Symbol" w:hAnsi="Symbol" w:hint="default"/>
      </w:rPr>
    </w:lvl>
    <w:lvl w:ilvl="4" w:tplc="851610DA" w:tentative="1">
      <w:start w:val="1"/>
      <w:numFmt w:val="bullet"/>
      <w:lvlText w:val="o"/>
      <w:lvlJc w:val="left"/>
      <w:pPr>
        <w:ind w:left="3600" w:hanging="360"/>
      </w:pPr>
      <w:rPr>
        <w:rFonts w:ascii="Courier New" w:hAnsi="Courier New" w:cs="Courier New" w:hint="default"/>
      </w:rPr>
    </w:lvl>
    <w:lvl w:ilvl="5" w:tplc="B7CCAAAA" w:tentative="1">
      <w:start w:val="1"/>
      <w:numFmt w:val="bullet"/>
      <w:lvlText w:val=""/>
      <w:lvlJc w:val="left"/>
      <w:pPr>
        <w:ind w:left="4320" w:hanging="360"/>
      </w:pPr>
      <w:rPr>
        <w:rFonts w:ascii="Wingdings" w:hAnsi="Wingdings" w:hint="default"/>
      </w:rPr>
    </w:lvl>
    <w:lvl w:ilvl="6" w:tplc="D2523832" w:tentative="1">
      <w:start w:val="1"/>
      <w:numFmt w:val="bullet"/>
      <w:lvlText w:val=""/>
      <w:lvlJc w:val="left"/>
      <w:pPr>
        <w:ind w:left="5040" w:hanging="360"/>
      </w:pPr>
      <w:rPr>
        <w:rFonts w:ascii="Symbol" w:hAnsi="Symbol" w:hint="default"/>
      </w:rPr>
    </w:lvl>
    <w:lvl w:ilvl="7" w:tplc="5A4EDDD0" w:tentative="1">
      <w:start w:val="1"/>
      <w:numFmt w:val="bullet"/>
      <w:lvlText w:val="o"/>
      <w:lvlJc w:val="left"/>
      <w:pPr>
        <w:ind w:left="5760" w:hanging="360"/>
      </w:pPr>
      <w:rPr>
        <w:rFonts w:ascii="Courier New" w:hAnsi="Courier New" w:cs="Courier New" w:hint="default"/>
      </w:rPr>
    </w:lvl>
    <w:lvl w:ilvl="8" w:tplc="24423AAA" w:tentative="1">
      <w:start w:val="1"/>
      <w:numFmt w:val="bullet"/>
      <w:lvlText w:val=""/>
      <w:lvlJc w:val="left"/>
      <w:pPr>
        <w:ind w:left="6480" w:hanging="360"/>
      </w:pPr>
      <w:rPr>
        <w:rFonts w:ascii="Wingdings" w:hAnsi="Wingdings" w:hint="default"/>
      </w:rPr>
    </w:lvl>
  </w:abstractNum>
  <w:abstractNum w:abstractNumId="28" w15:restartNumberingAfterBreak="0">
    <w:nsid w:val="3E9E73D4"/>
    <w:multiLevelType w:val="hybridMultilevel"/>
    <w:tmpl w:val="A9A82864"/>
    <w:lvl w:ilvl="0" w:tplc="35742720">
      <w:start w:val="1"/>
      <w:numFmt w:val="bullet"/>
      <w:lvlText w:val=""/>
      <w:lvlJc w:val="left"/>
      <w:pPr>
        <w:ind w:left="720" w:hanging="360"/>
      </w:pPr>
      <w:rPr>
        <w:rFonts w:ascii="Symbol" w:hAnsi="Symbol" w:hint="default"/>
      </w:rPr>
    </w:lvl>
    <w:lvl w:ilvl="1" w:tplc="7C762A44" w:tentative="1">
      <w:start w:val="1"/>
      <w:numFmt w:val="bullet"/>
      <w:lvlText w:val="o"/>
      <w:lvlJc w:val="left"/>
      <w:pPr>
        <w:ind w:left="1440" w:hanging="360"/>
      </w:pPr>
      <w:rPr>
        <w:rFonts w:ascii="Courier New" w:hAnsi="Courier New" w:cs="Courier New" w:hint="default"/>
      </w:rPr>
    </w:lvl>
    <w:lvl w:ilvl="2" w:tplc="C104724E" w:tentative="1">
      <w:start w:val="1"/>
      <w:numFmt w:val="bullet"/>
      <w:lvlText w:val=""/>
      <w:lvlJc w:val="left"/>
      <w:pPr>
        <w:ind w:left="2160" w:hanging="360"/>
      </w:pPr>
      <w:rPr>
        <w:rFonts w:ascii="Wingdings" w:hAnsi="Wingdings" w:hint="default"/>
      </w:rPr>
    </w:lvl>
    <w:lvl w:ilvl="3" w:tplc="9CBC4688" w:tentative="1">
      <w:start w:val="1"/>
      <w:numFmt w:val="bullet"/>
      <w:lvlText w:val=""/>
      <w:lvlJc w:val="left"/>
      <w:pPr>
        <w:ind w:left="2880" w:hanging="360"/>
      </w:pPr>
      <w:rPr>
        <w:rFonts w:ascii="Symbol" w:hAnsi="Symbol" w:hint="default"/>
      </w:rPr>
    </w:lvl>
    <w:lvl w:ilvl="4" w:tplc="1AFA43A2" w:tentative="1">
      <w:start w:val="1"/>
      <w:numFmt w:val="bullet"/>
      <w:lvlText w:val="o"/>
      <w:lvlJc w:val="left"/>
      <w:pPr>
        <w:ind w:left="3600" w:hanging="360"/>
      </w:pPr>
      <w:rPr>
        <w:rFonts w:ascii="Courier New" w:hAnsi="Courier New" w:cs="Courier New" w:hint="default"/>
      </w:rPr>
    </w:lvl>
    <w:lvl w:ilvl="5" w:tplc="FA729D9E" w:tentative="1">
      <w:start w:val="1"/>
      <w:numFmt w:val="bullet"/>
      <w:lvlText w:val=""/>
      <w:lvlJc w:val="left"/>
      <w:pPr>
        <w:ind w:left="4320" w:hanging="360"/>
      </w:pPr>
      <w:rPr>
        <w:rFonts w:ascii="Wingdings" w:hAnsi="Wingdings" w:hint="default"/>
      </w:rPr>
    </w:lvl>
    <w:lvl w:ilvl="6" w:tplc="4C908792" w:tentative="1">
      <w:start w:val="1"/>
      <w:numFmt w:val="bullet"/>
      <w:lvlText w:val=""/>
      <w:lvlJc w:val="left"/>
      <w:pPr>
        <w:ind w:left="5040" w:hanging="360"/>
      </w:pPr>
      <w:rPr>
        <w:rFonts w:ascii="Symbol" w:hAnsi="Symbol" w:hint="default"/>
      </w:rPr>
    </w:lvl>
    <w:lvl w:ilvl="7" w:tplc="710A2972" w:tentative="1">
      <w:start w:val="1"/>
      <w:numFmt w:val="bullet"/>
      <w:lvlText w:val="o"/>
      <w:lvlJc w:val="left"/>
      <w:pPr>
        <w:ind w:left="5760" w:hanging="360"/>
      </w:pPr>
      <w:rPr>
        <w:rFonts w:ascii="Courier New" w:hAnsi="Courier New" w:cs="Courier New" w:hint="default"/>
      </w:rPr>
    </w:lvl>
    <w:lvl w:ilvl="8" w:tplc="41D2935A" w:tentative="1">
      <w:start w:val="1"/>
      <w:numFmt w:val="bullet"/>
      <w:lvlText w:val=""/>
      <w:lvlJc w:val="left"/>
      <w:pPr>
        <w:ind w:left="6480" w:hanging="360"/>
      </w:pPr>
      <w:rPr>
        <w:rFonts w:ascii="Wingdings" w:hAnsi="Wingdings" w:hint="default"/>
      </w:rPr>
    </w:lvl>
  </w:abstractNum>
  <w:abstractNum w:abstractNumId="29" w15:restartNumberingAfterBreak="0">
    <w:nsid w:val="3EE812B2"/>
    <w:multiLevelType w:val="hybridMultilevel"/>
    <w:tmpl w:val="C4569302"/>
    <w:lvl w:ilvl="0" w:tplc="B41E7798">
      <w:start w:val="1"/>
      <w:numFmt w:val="bullet"/>
      <w:lvlText w:val=""/>
      <w:lvlJc w:val="left"/>
      <w:pPr>
        <w:ind w:left="720" w:hanging="360"/>
      </w:pPr>
      <w:rPr>
        <w:rFonts w:ascii="Symbol" w:hAnsi="Symbol" w:hint="default"/>
      </w:rPr>
    </w:lvl>
    <w:lvl w:ilvl="1" w:tplc="85FC8EE0" w:tentative="1">
      <w:start w:val="1"/>
      <w:numFmt w:val="bullet"/>
      <w:lvlText w:val="o"/>
      <w:lvlJc w:val="left"/>
      <w:pPr>
        <w:ind w:left="1440" w:hanging="360"/>
      </w:pPr>
      <w:rPr>
        <w:rFonts w:ascii="Courier New" w:hAnsi="Courier New" w:cs="Courier New" w:hint="default"/>
      </w:rPr>
    </w:lvl>
    <w:lvl w:ilvl="2" w:tplc="CD5E19EC" w:tentative="1">
      <w:start w:val="1"/>
      <w:numFmt w:val="bullet"/>
      <w:lvlText w:val=""/>
      <w:lvlJc w:val="left"/>
      <w:pPr>
        <w:ind w:left="2160" w:hanging="360"/>
      </w:pPr>
      <w:rPr>
        <w:rFonts w:ascii="Wingdings" w:hAnsi="Wingdings" w:hint="default"/>
      </w:rPr>
    </w:lvl>
    <w:lvl w:ilvl="3" w:tplc="BC409CD2" w:tentative="1">
      <w:start w:val="1"/>
      <w:numFmt w:val="bullet"/>
      <w:lvlText w:val=""/>
      <w:lvlJc w:val="left"/>
      <w:pPr>
        <w:ind w:left="2880" w:hanging="360"/>
      </w:pPr>
      <w:rPr>
        <w:rFonts w:ascii="Symbol" w:hAnsi="Symbol" w:hint="default"/>
      </w:rPr>
    </w:lvl>
    <w:lvl w:ilvl="4" w:tplc="D1D45B54" w:tentative="1">
      <w:start w:val="1"/>
      <w:numFmt w:val="bullet"/>
      <w:lvlText w:val="o"/>
      <w:lvlJc w:val="left"/>
      <w:pPr>
        <w:ind w:left="3600" w:hanging="360"/>
      </w:pPr>
      <w:rPr>
        <w:rFonts w:ascii="Courier New" w:hAnsi="Courier New" w:cs="Courier New" w:hint="default"/>
      </w:rPr>
    </w:lvl>
    <w:lvl w:ilvl="5" w:tplc="1584C03A" w:tentative="1">
      <w:start w:val="1"/>
      <w:numFmt w:val="bullet"/>
      <w:lvlText w:val=""/>
      <w:lvlJc w:val="left"/>
      <w:pPr>
        <w:ind w:left="4320" w:hanging="360"/>
      </w:pPr>
      <w:rPr>
        <w:rFonts w:ascii="Wingdings" w:hAnsi="Wingdings" w:hint="default"/>
      </w:rPr>
    </w:lvl>
    <w:lvl w:ilvl="6" w:tplc="F50EBC54" w:tentative="1">
      <w:start w:val="1"/>
      <w:numFmt w:val="bullet"/>
      <w:lvlText w:val=""/>
      <w:lvlJc w:val="left"/>
      <w:pPr>
        <w:ind w:left="5040" w:hanging="360"/>
      </w:pPr>
      <w:rPr>
        <w:rFonts w:ascii="Symbol" w:hAnsi="Symbol" w:hint="default"/>
      </w:rPr>
    </w:lvl>
    <w:lvl w:ilvl="7" w:tplc="64044EDC" w:tentative="1">
      <w:start w:val="1"/>
      <w:numFmt w:val="bullet"/>
      <w:lvlText w:val="o"/>
      <w:lvlJc w:val="left"/>
      <w:pPr>
        <w:ind w:left="5760" w:hanging="360"/>
      </w:pPr>
      <w:rPr>
        <w:rFonts w:ascii="Courier New" w:hAnsi="Courier New" w:cs="Courier New" w:hint="default"/>
      </w:rPr>
    </w:lvl>
    <w:lvl w:ilvl="8" w:tplc="D52C8CB2" w:tentative="1">
      <w:start w:val="1"/>
      <w:numFmt w:val="bullet"/>
      <w:lvlText w:val=""/>
      <w:lvlJc w:val="left"/>
      <w:pPr>
        <w:ind w:left="6480" w:hanging="360"/>
      </w:pPr>
      <w:rPr>
        <w:rFonts w:ascii="Wingdings" w:hAnsi="Wingdings" w:hint="default"/>
      </w:rPr>
    </w:lvl>
  </w:abstractNum>
  <w:abstractNum w:abstractNumId="30" w15:restartNumberingAfterBreak="0">
    <w:nsid w:val="3F3760CF"/>
    <w:multiLevelType w:val="hybridMultilevel"/>
    <w:tmpl w:val="578C12DA"/>
    <w:lvl w:ilvl="0" w:tplc="67B29FAA">
      <w:start w:val="1"/>
      <w:numFmt w:val="bullet"/>
      <w:lvlText w:val="-"/>
      <w:lvlJc w:val="left"/>
      <w:pPr>
        <w:ind w:left="1440" w:hanging="360"/>
      </w:pPr>
      <w:rPr>
        <w:rFonts w:hint="default"/>
      </w:rPr>
    </w:lvl>
    <w:lvl w:ilvl="1" w:tplc="E632919E" w:tentative="1">
      <w:start w:val="1"/>
      <w:numFmt w:val="bullet"/>
      <w:lvlText w:val="o"/>
      <w:lvlJc w:val="left"/>
      <w:pPr>
        <w:ind w:left="2160" w:hanging="360"/>
      </w:pPr>
      <w:rPr>
        <w:rFonts w:ascii="Courier New" w:hAnsi="Courier New" w:cs="Courier New" w:hint="default"/>
      </w:rPr>
    </w:lvl>
    <w:lvl w:ilvl="2" w:tplc="C6E241E0" w:tentative="1">
      <w:start w:val="1"/>
      <w:numFmt w:val="bullet"/>
      <w:lvlText w:val=""/>
      <w:lvlJc w:val="left"/>
      <w:pPr>
        <w:ind w:left="2880" w:hanging="360"/>
      </w:pPr>
      <w:rPr>
        <w:rFonts w:ascii="Wingdings" w:hAnsi="Wingdings" w:hint="default"/>
      </w:rPr>
    </w:lvl>
    <w:lvl w:ilvl="3" w:tplc="B344C276" w:tentative="1">
      <w:start w:val="1"/>
      <w:numFmt w:val="bullet"/>
      <w:lvlText w:val=""/>
      <w:lvlJc w:val="left"/>
      <w:pPr>
        <w:ind w:left="3600" w:hanging="360"/>
      </w:pPr>
      <w:rPr>
        <w:rFonts w:ascii="Symbol" w:hAnsi="Symbol" w:hint="default"/>
      </w:rPr>
    </w:lvl>
    <w:lvl w:ilvl="4" w:tplc="C25CE25E" w:tentative="1">
      <w:start w:val="1"/>
      <w:numFmt w:val="bullet"/>
      <w:lvlText w:val="o"/>
      <w:lvlJc w:val="left"/>
      <w:pPr>
        <w:ind w:left="4320" w:hanging="360"/>
      </w:pPr>
      <w:rPr>
        <w:rFonts w:ascii="Courier New" w:hAnsi="Courier New" w:cs="Courier New" w:hint="default"/>
      </w:rPr>
    </w:lvl>
    <w:lvl w:ilvl="5" w:tplc="BDD8A9C0" w:tentative="1">
      <w:start w:val="1"/>
      <w:numFmt w:val="bullet"/>
      <w:lvlText w:val=""/>
      <w:lvlJc w:val="left"/>
      <w:pPr>
        <w:ind w:left="5040" w:hanging="360"/>
      </w:pPr>
      <w:rPr>
        <w:rFonts w:ascii="Wingdings" w:hAnsi="Wingdings" w:hint="default"/>
      </w:rPr>
    </w:lvl>
    <w:lvl w:ilvl="6" w:tplc="B2F03036" w:tentative="1">
      <w:start w:val="1"/>
      <w:numFmt w:val="bullet"/>
      <w:lvlText w:val=""/>
      <w:lvlJc w:val="left"/>
      <w:pPr>
        <w:ind w:left="5760" w:hanging="360"/>
      </w:pPr>
      <w:rPr>
        <w:rFonts w:ascii="Symbol" w:hAnsi="Symbol" w:hint="default"/>
      </w:rPr>
    </w:lvl>
    <w:lvl w:ilvl="7" w:tplc="E098D430" w:tentative="1">
      <w:start w:val="1"/>
      <w:numFmt w:val="bullet"/>
      <w:lvlText w:val="o"/>
      <w:lvlJc w:val="left"/>
      <w:pPr>
        <w:ind w:left="6480" w:hanging="360"/>
      </w:pPr>
      <w:rPr>
        <w:rFonts w:ascii="Courier New" w:hAnsi="Courier New" w:cs="Courier New" w:hint="default"/>
      </w:rPr>
    </w:lvl>
    <w:lvl w:ilvl="8" w:tplc="EF8A20B6" w:tentative="1">
      <w:start w:val="1"/>
      <w:numFmt w:val="bullet"/>
      <w:lvlText w:val=""/>
      <w:lvlJc w:val="left"/>
      <w:pPr>
        <w:ind w:left="7200" w:hanging="360"/>
      </w:pPr>
      <w:rPr>
        <w:rFonts w:ascii="Wingdings" w:hAnsi="Wingdings" w:hint="default"/>
      </w:rPr>
    </w:lvl>
  </w:abstractNum>
  <w:abstractNum w:abstractNumId="31" w15:restartNumberingAfterBreak="0">
    <w:nsid w:val="40BE795B"/>
    <w:multiLevelType w:val="hybridMultilevel"/>
    <w:tmpl w:val="CAD26FE6"/>
    <w:lvl w:ilvl="0" w:tplc="6FFC9BE0">
      <w:start w:val="1"/>
      <w:numFmt w:val="decimal"/>
      <w:lvlText w:val="%1)"/>
      <w:lvlJc w:val="left"/>
      <w:pPr>
        <w:ind w:left="720" w:hanging="360"/>
      </w:pPr>
      <w:rPr>
        <w:rFonts w:hint="default"/>
      </w:rPr>
    </w:lvl>
    <w:lvl w:ilvl="1" w:tplc="736212AE" w:tentative="1">
      <w:start w:val="1"/>
      <w:numFmt w:val="lowerLetter"/>
      <w:lvlText w:val="%2."/>
      <w:lvlJc w:val="left"/>
      <w:pPr>
        <w:ind w:left="1440" w:hanging="360"/>
      </w:pPr>
    </w:lvl>
    <w:lvl w:ilvl="2" w:tplc="2286BAF4" w:tentative="1">
      <w:start w:val="1"/>
      <w:numFmt w:val="lowerRoman"/>
      <w:lvlText w:val="%3."/>
      <w:lvlJc w:val="right"/>
      <w:pPr>
        <w:ind w:left="2160" w:hanging="180"/>
      </w:pPr>
    </w:lvl>
    <w:lvl w:ilvl="3" w:tplc="B8705A00" w:tentative="1">
      <w:start w:val="1"/>
      <w:numFmt w:val="decimal"/>
      <w:lvlText w:val="%4."/>
      <w:lvlJc w:val="left"/>
      <w:pPr>
        <w:ind w:left="2880" w:hanging="360"/>
      </w:pPr>
    </w:lvl>
    <w:lvl w:ilvl="4" w:tplc="1D62A43C" w:tentative="1">
      <w:start w:val="1"/>
      <w:numFmt w:val="lowerLetter"/>
      <w:lvlText w:val="%5."/>
      <w:lvlJc w:val="left"/>
      <w:pPr>
        <w:ind w:left="3600" w:hanging="360"/>
      </w:pPr>
    </w:lvl>
    <w:lvl w:ilvl="5" w:tplc="44386EC2" w:tentative="1">
      <w:start w:val="1"/>
      <w:numFmt w:val="lowerRoman"/>
      <w:lvlText w:val="%6."/>
      <w:lvlJc w:val="right"/>
      <w:pPr>
        <w:ind w:left="4320" w:hanging="180"/>
      </w:pPr>
    </w:lvl>
    <w:lvl w:ilvl="6" w:tplc="A7DC44A4" w:tentative="1">
      <w:start w:val="1"/>
      <w:numFmt w:val="decimal"/>
      <w:lvlText w:val="%7."/>
      <w:lvlJc w:val="left"/>
      <w:pPr>
        <w:ind w:left="5040" w:hanging="360"/>
      </w:pPr>
    </w:lvl>
    <w:lvl w:ilvl="7" w:tplc="B1C453E4" w:tentative="1">
      <w:start w:val="1"/>
      <w:numFmt w:val="lowerLetter"/>
      <w:lvlText w:val="%8."/>
      <w:lvlJc w:val="left"/>
      <w:pPr>
        <w:ind w:left="5760" w:hanging="360"/>
      </w:pPr>
    </w:lvl>
    <w:lvl w:ilvl="8" w:tplc="B5B8C08E" w:tentative="1">
      <w:start w:val="1"/>
      <w:numFmt w:val="lowerRoman"/>
      <w:lvlText w:val="%9."/>
      <w:lvlJc w:val="right"/>
      <w:pPr>
        <w:ind w:left="6480" w:hanging="180"/>
      </w:pPr>
    </w:lvl>
  </w:abstractNum>
  <w:abstractNum w:abstractNumId="32" w15:restartNumberingAfterBreak="0">
    <w:nsid w:val="41AA5EF0"/>
    <w:multiLevelType w:val="hybridMultilevel"/>
    <w:tmpl w:val="D9DA2E9E"/>
    <w:lvl w:ilvl="0" w:tplc="E332A822">
      <w:start w:val="1"/>
      <w:numFmt w:val="bullet"/>
      <w:lvlText w:val=""/>
      <w:lvlJc w:val="left"/>
      <w:pPr>
        <w:ind w:left="720" w:hanging="360"/>
      </w:pPr>
      <w:rPr>
        <w:rFonts w:ascii="Symbol" w:hAnsi="Symbol" w:hint="default"/>
      </w:rPr>
    </w:lvl>
    <w:lvl w:ilvl="1" w:tplc="C450AEC2" w:tentative="1">
      <w:start w:val="1"/>
      <w:numFmt w:val="bullet"/>
      <w:lvlText w:val="o"/>
      <w:lvlJc w:val="left"/>
      <w:pPr>
        <w:ind w:left="1440" w:hanging="360"/>
      </w:pPr>
      <w:rPr>
        <w:rFonts w:ascii="Courier New" w:hAnsi="Courier New" w:cs="Courier New" w:hint="default"/>
      </w:rPr>
    </w:lvl>
    <w:lvl w:ilvl="2" w:tplc="F5F416DC" w:tentative="1">
      <w:start w:val="1"/>
      <w:numFmt w:val="bullet"/>
      <w:lvlText w:val=""/>
      <w:lvlJc w:val="left"/>
      <w:pPr>
        <w:ind w:left="2160" w:hanging="360"/>
      </w:pPr>
      <w:rPr>
        <w:rFonts w:ascii="Wingdings" w:hAnsi="Wingdings" w:hint="default"/>
      </w:rPr>
    </w:lvl>
    <w:lvl w:ilvl="3" w:tplc="6F1E4736" w:tentative="1">
      <w:start w:val="1"/>
      <w:numFmt w:val="bullet"/>
      <w:lvlText w:val=""/>
      <w:lvlJc w:val="left"/>
      <w:pPr>
        <w:ind w:left="2880" w:hanging="360"/>
      </w:pPr>
      <w:rPr>
        <w:rFonts w:ascii="Symbol" w:hAnsi="Symbol" w:hint="default"/>
      </w:rPr>
    </w:lvl>
    <w:lvl w:ilvl="4" w:tplc="330A6C1C" w:tentative="1">
      <w:start w:val="1"/>
      <w:numFmt w:val="bullet"/>
      <w:lvlText w:val="o"/>
      <w:lvlJc w:val="left"/>
      <w:pPr>
        <w:ind w:left="3600" w:hanging="360"/>
      </w:pPr>
      <w:rPr>
        <w:rFonts w:ascii="Courier New" w:hAnsi="Courier New" w:cs="Courier New" w:hint="default"/>
      </w:rPr>
    </w:lvl>
    <w:lvl w:ilvl="5" w:tplc="112036AC" w:tentative="1">
      <w:start w:val="1"/>
      <w:numFmt w:val="bullet"/>
      <w:lvlText w:val=""/>
      <w:lvlJc w:val="left"/>
      <w:pPr>
        <w:ind w:left="4320" w:hanging="360"/>
      </w:pPr>
      <w:rPr>
        <w:rFonts w:ascii="Wingdings" w:hAnsi="Wingdings" w:hint="default"/>
      </w:rPr>
    </w:lvl>
    <w:lvl w:ilvl="6" w:tplc="CBC85104" w:tentative="1">
      <w:start w:val="1"/>
      <w:numFmt w:val="bullet"/>
      <w:lvlText w:val=""/>
      <w:lvlJc w:val="left"/>
      <w:pPr>
        <w:ind w:left="5040" w:hanging="360"/>
      </w:pPr>
      <w:rPr>
        <w:rFonts w:ascii="Symbol" w:hAnsi="Symbol" w:hint="default"/>
      </w:rPr>
    </w:lvl>
    <w:lvl w:ilvl="7" w:tplc="8C24BE4A" w:tentative="1">
      <w:start w:val="1"/>
      <w:numFmt w:val="bullet"/>
      <w:lvlText w:val="o"/>
      <w:lvlJc w:val="left"/>
      <w:pPr>
        <w:ind w:left="5760" w:hanging="360"/>
      </w:pPr>
      <w:rPr>
        <w:rFonts w:ascii="Courier New" w:hAnsi="Courier New" w:cs="Courier New" w:hint="default"/>
      </w:rPr>
    </w:lvl>
    <w:lvl w:ilvl="8" w:tplc="B6A099F0" w:tentative="1">
      <w:start w:val="1"/>
      <w:numFmt w:val="bullet"/>
      <w:lvlText w:val=""/>
      <w:lvlJc w:val="left"/>
      <w:pPr>
        <w:ind w:left="6480" w:hanging="360"/>
      </w:pPr>
      <w:rPr>
        <w:rFonts w:ascii="Wingdings" w:hAnsi="Wingdings" w:hint="default"/>
      </w:rPr>
    </w:lvl>
  </w:abstractNum>
  <w:abstractNum w:abstractNumId="33" w15:restartNumberingAfterBreak="0">
    <w:nsid w:val="41E93D07"/>
    <w:multiLevelType w:val="hybridMultilevel"/>
    <w:tmpl w:val="CA944BE8"/>
    <w:lvl w:ilvl="0" w:tplc="443AE19C">
      <w:start w:val="1"/>
      <w:numFmt w:val="bullet"/>
      <w:lvlText w:val=""/>
      <w:lvlJc w:val="left"/>
      <w:pPr>
        <w:ind w:left="720" w:hanging="360"/>
      </w:pPr>
      <w:rPr>
        <w:rFonts w:ascii="Symbol" w:hAnsi="Symbol" w:hint="default"/>
      </w:rPr>
    </w:lvl>
    <w:lvl w:ilvl="1" w:tplc="DC52E60A" w:tentative="1">
      <w:start w:val="1"/>
      <w:numFmt w:val="bullet"/>
      <w:lvlText w:val="o"/>
      <w:lvlJc w:val="left"/>
      <w:pPr>
        <w:ind w:left="1440" w:hanging="360"/>
      </w:pPr>
      <w:rPr>
        <w:rFonts w:ascii="Courier New" w:hAnsi="Courier New" w:cs="Courier New" w:hint="default"/>
      </w:rPr>
    </w:lvl>
    <w:lvl w:ilvl="2" w:tplc="C3C855FE" w:tentative="1">
      <w:start w:val="1"/>
      <w:numFmt w:val="bullet"/>
      <w:lvlText w:val=""/>
      <w:lvlJc w:val="left"/>
      <w:pPr>
        <w:ind w:left="2160" w:hanging="360"/>
      </w:pPr>
      <w:rPr>
        <w:rFonts w:ascii="Wingdings" w:hAnsi="Wingdings" w:hint="default"/>
      </w:rPr>
    </w:lvl>
    <w:lvl w:ilvl="3" w:tplc="4D58AE9A" w:tentative="1">
      <w:start w:val="1"/>
      <w:numFmt w:val="bullet"/>
      <w:lvlText w:val=""/>
      <w:lvlJc w:val="left"/>
      <w:pPr>
        <w:ind w:left="2880" w:hanging="360"/>
      </w:pPr>
      <w:rPr>
        <w:rFonts w:ascii="Symbol" w:hAnsi="Symbol" w:hint="default"/>
      </w:rPr>
    </w:lvl>
    <w:lvl w:ilvl="4" w:tplc="E87C9046" w:tentative="1">
      <w:start w:val="1"/>
      <w:numFmt w:val="bullet"/>
      <w:lvlText w:val="o"/>
      <w:lvlJc w:val="left"/>
      <w:pPr>
        <w:ind w:left="3600" w:hanging="360"/>
      </w:pPr>
      <w:rPr>
        <w:rFonts w:ascii="Courier New" w:hAnsi="Courier New" w:cs="Courier New" w:hint="default"/>
      </w:rPr>
    </w:lvl>
    <w:lvl w:ilvl="5" w:tplc="689ED58C" w:tentative="1">
      <w:start w:val="1"/>
      <w:numFmt w:val="bullet"/>
      <w:lvlText w:val=""/>
      <w:lvlJc w:val="left"/>
      <w:pPr>
        <w:ind w:left="4320" w:hanging="360"/>
      </w:pPr>
      <w:rPr>
        <w:rFonts w:ascii="Wingdings" w:hAnsi="Wingdings" w:hint="default"/>
      </w:rPr>
    </w:lvl>
    <w:lvl w:ilvl="6" w:tplc="F2E497AE" w:tentative="1">
      <w:start w:val="1"/>
      <w:numFmt w:val="bullet"/>
      <w:lvlText w:val=""/>
      <w:lvlJc w:val="left"/>
      <w:pPr>
        <w:ind w:left="5040" w:hanging="360"/>
      </w:pPr>
      <w:rPr>
        <w:rFonts w:ascii="Symbol" w:hAnsi="Symbol" w:hint="default"/>
      </w:rPr>
    </w:lvl>
    <w:lvl w:ilvl="7" w:tplc="94842E4E" w:tentative="1">
      <w:start w:val="1"/>
      <w:numFmt w:val="bullet"/>
      <w:lvlText w:val="o"/>
      <w:lvlJc w:val="left"/>
      <w:pPr>
        <w:ind w:left="5760" w:hanging="360"/>
      </w:pPr>
      <w:rPr>
        <w:rFonts w:ascii="Courier New" w:hAnsi="Courier New" w:cs="Courier New" w:hint="default"/>
      </w:rPr>
    </w:lvl>
    <w:lvl w:ilvl="8" w:tplc="BDA613C4" w:tentative="1">
      <w:start w:val="1"/>
      <w:numFmt w:val="bullet"/>
      <w:lvlText w:val=""/>
      <w:lvlJc w:val="left"/>
      <w:pPr>
        <w:ind w:left="6480" w:hanging="360"/>
      </w:pPr>
      <w:rPr>
        <w:rFonts w:ascii="Wingdings" w:hAnsi="Wingdings" w:hint="default"/>
      </w:rPr>
    </w:lvl>
  </w:abstractNum>
  <w:abstractNum w:abstractNumId="34" w15:restartNumberingAfterBreak="0">
    <w:nsid w:val="485073F5"/>
    <w:multiLevelType w:val="hybridMultilevel"/>
    <w:tmpl w:val="89BA1C6A"/>
    <w:lvl w:ilvl="0" w:tplc="5D5ACE36">
      <w:start w:val="1"/>
      <w:numFmt w:val="bullet"/>
      <w:lvlText w:val=""/>
      <w:lvlJc w:val="left"/>
      <w:pPr>
        <w:ind w:left="720" w:hanging="360"/>
      </w:pPr>
      <w:rPr>
        <w:rFonts w:ascii="Symbol" w:hAnsi="Symbol" w:hint="default"/>
      </w:rPr>
    </w:lvl>
    <w:lvl w:ilvl="1" w:tplc="9C46AC58" w:tentative="1">
      <w:start w:val="1"/>
      <w:numFmt w:val="bullet"/>
      <w:lvlText w:val="o"/>
      <w:lvlJc w:val="left"/>
      <w:pPr>
        <w:ind w:left="1440" w:hanging="360"/>
      </w:pPr>
      <w:rPr>
        <w:rFonts w:ascii="Courier New" w:hAnsi="Courier New" w:cs="Courier New" w:hint="default"/>
      </w:rPr>
    </w:lvl>
    <w:lvl w:ilvl="2" w:tplc="1F880A04" w:tentative="1">
      <w:start w:val="1"/>
      <w:numFmt w:val="bullet"/>
      <w:lvlText w:val=""/>
      <w:lvlJc w:val="left"/>
      <w:pPr>
        <w:ind w:left="2160" w:hanging="360"/>
      </w:pPr>
      <w:rPr>
        <w:rFonts w:ascii="Wingdings" w:hAnsi="Wingdings" w:hint="default"/>
      </w:rPr>
    </w:lvl>
    <w:lvl w:ilvl="3" w:tplc="A29232F0" w:tentative="1">
      <w:start w:val="1"/>
      <w:numFmt w:val="bullet"/>
      <w:lvlText w:val=""/>
      <w:lvlJc w:val="left"/>
      <w:pPr>
        <w:ind w:left="2880" w:hanging="360"/>
      </w:pPr>
      <w:rPr>
        <w:rFonts w:ascii="Symbol" w:hAnsi="Symbol" w:hint="default"/>
      </w:rPr>
    </w:lvl>
    <w:lvl w:ilvl="4" w:tplc="7CBA8666" w:tentative="1">
      <w:start w:val="1"/>
      <w:numFmt w:val="bullet"/>
      <w:lvlText w:val="o"/>
      <w:lvlJc w:val="left"/>
      <w:pPr>
        <w:ind w:left="3600" w:hanging="360"/>
      </w:pPr>
      <w:rPr>
        <w:rFonts w:ascii="Courier New" w:hAnsi="Courier New" w:cs="Courier New" w:hint="default"/>
      </w:rPr>
    </w:lvl>
    <w:lvl w:ilvl="5" w:tplc="96D25AAA" w:tentative="1">
      <w:start w:val="1"/>
      <w:numFmt w:val="bullet"/>
      <w:lvlText w:val=""/>
      <w:lvlJc w:val="left"/>
      <w:pPr>
        <w:ind w:left="4320" w:hanging="360"/>
      </w:pPr>
      <w:rPr>
        <w:rFonts w:ascii="Wingdings" w:hAnsi="Wingdings" w:hint="default"/>
      </w:rPr>
    </w:lvl>
    <w:lvl w:ilvl="6" w:tplc="C09EDFCA" w:tentative="1">
      <w:start w:val="1"/>
      <w:numFmt w:val="bullet"/>
      <w:lvlText w:val=""/>
      <w:lvlJc w:val="left"/>
      <w:pPr>
        <w:ind w:left="5040" w:hanging="360"/>
      </w:pPr>
      <w:rPr>
        <w:rFonts w:ascii="Symbol" w:hAnsi="Symbol" w:hint="default"/>
      </w:rPr>
    </w:lvl>
    <w:lvl w:ilvl="7" w:tplc="D76CDECA" w:tentative="1">
      <w:start w:val="1"/>
      <w:numFmt w:val="bullet"/>
      <w:lvlText w:val="o"/>
      <w:lvlJc w:val="left"/>
      <w:pPr>
        <w:ind w:left="5760" w:hanging="360"/>
      </w:pPr>
      <w:rPr>
        <w:rFonts w:ascii="Courier New" w:hAnsi="Courier New" w:cs="Courier New" w:hint="default"/>
      </w:rPr>
    </w:lvl>
    <w:lvl w:ilvl="8" w:tplc="6EC88BA0" w:tentative="1">
      <w:start w:val="1"/>
      <w:numFmt w:val="bullet"/>
      <w:lvlText w:val=""/>
      <w:lvlJc w:val="left"/>
      <w:pPr>
        <w:ind w:left="6480" w:hanging="360"/>
      </w:pPr>
      <w:rPr>
        <w:rFonts w:ascii="Wingdings" w:hAnsi="Wingdings" w:hint="default"/>
      </w:rPr>
    </w:lvl>
  </w:abstractNum>
  <w:abstractNum w:abstractNumId="35" w15:restartNumberingAfterBreak="0">
    <w:nsid w:val="4AEA3242"/>
    <w:multiLevelType w:val="hybridMultilevel"/>
    <w:tmpl w:val="9F1454EC"/>
    <w:lvl w:ilvl="0" w:tplc="D9FA05FE">
      <w:start w:val="1"/>
      <w:numFmt w:val="decimal"/>
      <w:lvlText w:val="%1)"/>
      <w:lvlJc w:val="left"/>
      <w:pPr>
        <w:ind w:left="720" w:hanging="360"/>
      </w:pPr>
    </w:lvl>
    <w:lvl w:ilvl="1" w:tplc="4C6E8EC4" w:tentative="1">
      <w:start w:val="1"/>
      <w:numFmt w:val="lowerLetter"/>
      <w:lvlText w:val="%2."/>
      <w:lvlJc w:val="left"/>
      <w:pPr>
        <w:ind w:left="1440" w:hanging="360"/>
      </w:pPr>
    </w:lvl>
    <w:lvl w:ilvl="2" w:tplc="987AEA7A" w:tentative="1">
      <w:start w:val="1"/>
      <w:numFmt w:val="lowerRoman"/>
      <w:lvlText w:val="%3."/>
      <w:lvlJc w:val="right"/>
      <w:pPr>
        <w:ind w:left="2160" w:hanging="180"/>
      </w:pPr>
    </w:lvl>
    <w:lvl w:ilvl="3" w:tplc="E0F23110" w:tentative="1">
      <w:start w:val="1"/>
      <w:numFmt w:val="decimal"/>
      <w:lvlText w:val="%4."/>
      <w:lvlJc w:val="left"/>
      <w:pPr>
        <w:ind w:left="2880" w:hanging="360"/>
      </w:pPr>
    </w:lvl>
    <w:lvl w:ilvl="4" w:tplc="9790F3F4" w:tentative="1">
      <w:start w:val="1"/>
      <w:numFmt w:val="lowerLetter"/>
      <w:lvlText w:val="%5."/>
      <w:lvlJc w:val="left"/>
      <w:pPr>
        <w:ind w:left="3600" w:hanging="360"/>
      </w:pPr>
    </w:lvl>
    <w:lvl w:ilvl="5" w:tplc="A1A4B834" w:tentative="1">
      <w:start w:val="1"/>
      <w:numFmt w:val="lowerRoman"/>
      <w:lvlText w:val="%6."/>
      <w:lvlJc w:val="right"/>
      <w:pPr>
        <w:ind w:left="4320" w:hanging="180"/>
      </w:pPr>
    </w:lvl>
    <w:lvl w:ilvl="6" w:tplc="25187682" w:tentative="1">
      <w:start w:val="1"/>
      <w:numFmt w:val="decimal"/>
      <w:lvlText w:val="%7."/>
      <w:lvlJc w:val="left"/>
      <w:pPr>
        <w:ind w:left="5040" w:hanging="360"/>
      </w:pPr>
    </w:lvl>
    <w:lvl w:ilvl="7" w:tplc="F5E86208" w:tentative="1">
      <w:start w:val="1"/>
      <w:numFmt w:val="lowerLetter"/>
      <w:lvlText w:val="%8."/>
      <w:lvlJc w:val="left"/>
      <w:pPr>
        <w:ind w:left="5760" w:hanging="360"/>
      </w:pPr>
    </w:lvl>
    <w:lvl w:ilvl="8" w:tplc="31D29E7E" w:tentative="1">
      <w:start w:val="1"/>
      <w:numFmt w:val="lowerRoman"/>
      <w:lvlText w:val="%9."/>
      <w:lvlJc w:val="right"/>
      <w:pPr>
        <w:ind w:left="6480" w:hanging="180"/>
      </w:pPr>
    </w:lvl>
  </w:abstractNum>
  <w:abstractNum w:abstractNumId="36" w15:restartNumberingAfterBreak="0">
    <w:nsid w:val="4B177072"/>
    <w:multiLevelType w:val="hybridMultilevel"/>
    <w:tmpl w:val="4C6C499C"/>
    <w:lvl w:ilvl="0" w:tplc="957E6A7E">
      <w:start w:val="1"/>
      <w:numFmt w:val="bullet"/>
      <w:lvlText w:val=""/>
      <w:lvlJc w:val="left"/>
      <w:pPr>
        <w:ind w:left="720" w:hanging="360"/>
      </w:pPr>
      <w:rPr>
        <w:rFonts w:ascii="Symbol" w:hAnsi="Symbol" w:hint="default"/>
      </w:rPr>
    </w:lvl>
    <w:lvl w:ilvl="1" w:tplc="D6843510" w:tentative="1">
      <w:start w:val="1"/>
      <w:numFmt w:val="bullet"/>
      <w:lvlText w:val="o"/>
      <w:lvlJc w:val="left"/>
      <w:pPr>
        <w:ind w:left="1440" w:hanging="360"/>
      </w:pPr>
      <w:rPr>
        <w:rFonts w:ascii="Courier New" w:hAnsi="Courier New" w:cs="Courier New" w:hint="default"/>
      </w:rPr>
    </w:lvl>
    <w:lvl w:ilvl="2" w:tplc="26F28B9A" w:tentative="1">
      <w:start w:val="1"/>
      <w:numFmt w:val="bullet"/>
      <w:lvlText w:val=""/>
      <w:lvlJc w:val="left"/>
      <w:pPr>
        <w:ind w:left="2160" w:hanging="360"/>
      </w:pPr>
      <w:rPr>
        <w:rFonts w:ascii="Wingdings" w:hAnsi="Wingdings" w:hint="default"/>
      </w:rPr>
    </w:lvl>
    <w:lvl w:ilvl="3" w:tplc="F410C126" w:tentative="1">
      <w:start w:val="1"/>
      <w:numFmt w:val="bullet"/>
      <w:lvlText w:val=""/>
      <w:lvlJc w:val="left"/>
      <w:pPr>
        <w:ind w:left="2880" w:hanging="360"/>
      </w:pPr>
      <w:rPr>
        <w:rFonts w:ascii="Symbol" w:hAnsi="Symbol" w:hint="default"/>
      </w:rPr>
    </w:lvl>
    <w:lvl w:ilvl="4" w:tplc="5B3EC00A" w:tentative="1">
      <w:start w:val="1"/>
      <w:numFmt w:val="bullet"/>
      <w:lvlText w:val="o"/>
      <w:lvlJc w:val="left"/>
      <w:pPr>
        <w:ind w:left="3600" w:hanging="360"/>
      </w:pPr>
      <w:rPr>
        <w:rFonts w:ascii="Courier New" w:hAnsi="Courier New" w:cs="Courier New" w:hint="default"/>
      </w:rPr>
    </w:lvl>
    <w:lvl w:ilvl="5" w:tplc="C63EB642" w:tentative="1">
      <w:start w:val="1"/>
      <w:numFmt w:val="bullet"/>
      <w:lvlText w:val=""/>
      <w:lvlJc w:val="left"/>
      <w:pPr>
        <w:ind w:left="4320" w:hanging="360"/>
      </w:pPr>
      <w:rPr>
        <w:rFonts w:ascii="Wingdings" w:hAnsi="Wingdings" w:hint="default"/>
      </w:rPr>
    </w:lvl>
    <w:lvl w:ilvl="6" w:tplc="7ACA33FA" w:tentative="1">
      <w:start w:val="1"/>
      <w:numFmt w:val="bullet"/>
      <w:lvlText w:val=""/>
      <w:lvlJc w:val="left"/>
      <w:pPr>
        <w:ind w:left="5040" w:hanging="360"/>
      </w:pPr>
      <w:rPr>
        <w:rFonts w:ascii="Symbol" w:hAnsi="Symbol" w:hint="default"/>
      </w:rPr>
    </w:lvl>
    <w:lvl w:ilvl="7" w:tplc="832E07EA" w:tentative="1">
      <w:start w:val="1"/>
      <w:numFmt w:val="bullet"/>
      <w:lvlText w:val="o"/>
      <w:lvlJc w:val="left"/>
      <w:pPr>
        <w:ind w:left="5760" w:hanging="360"/>
      </w:pPr>
      <w:rPr>
        <w:rFonts w:ascii="Courier New" w:hAnsi="Courier New" w:cs="Courier New" w:hint="default"/>
      </w:rPr>
    </w:lvl>
    <w:lvl w:ilvl="8" w:tplc="E1B6A7E0" w:tentative="1">
      <w:start w:val="1"/>
      <w:numFmt w:val="bullet"/>
      <w:lvlText w:val=""/>
      <w:lvlJc w:val="left"/>
      <w:pPr>
        <w:ind w:left="6480" w:hanging="360"/>
      </w:pPr>
      <w:rPr>
        <w:rFonts w:ascii="Wingdings" w:hAnsi="Wingdings" w:hint="default"/>
      </w:rPr>
    </w:lvl>
  </w:abstractNum>
  <w:abstractNum w:abstractNumId="37" w15:restartNumberingAfterBreak="0">
    <w:nsid w:val="4EC36199"/>
    <w:multiLevelType w:val="hybridMultilevel"/>
    <w:tmpl w:val="07A8F948"/>
    <w:lvl w:ilvl="0" w:tplc="B42477A2">
      <w:numFmt w:val="bullet"/>
      <w:lvlText w:val="-"/>
      <w:lvlJc w:val="left"/>
      <w:pPr>
        <w:ind w:left="1102" w:hanging="233"/>
      </w:pPr>
      <w:rPr>
        <w:rFonts w:ascii="Times New Roman" w:eastAsia="Times New Roman" w:hAnsi="Times New Roman" w:cs="Times New Roman" w:hint="default"/>
        <w:w w:val="100"/>
        <w:sz w:val="22"/>
        <w:szCs w:val="22"/>
      </w:rPr>
    </w:lvl>
    <w:lvl w:ilvl="1" w:tplc="26DC4E1A">
      <w:numFmt w:val="bullet"/>
      <w:lvlText w:val="•"/>
      <w:lvlJc w:val="left"/>
      <w:pPr>
        <w:ind w:left="1974" w:hanging="233"/>
      </w:pPr>
      <w:rPr>
        <w:rFonts w:hint="default"/>
      </w:rPr>
    </w:lvl>
    <w:lvl w:ilvl="2" w:tplc="A452805A">
      <w:numFmt w:val="bullet"/>
      <w:lvlText w:val="•"/>
      <w:lvlJc w:val="left"/>
      <w:pPr>
        <w:ind w:left="2849" w:hanging="233"/>
      </w:pPr>
      <w:rPr>
        <w:rFonts w:hint="default"/>
      </w:rPr>
    </w:lvl>
    <w:lvl w:ilvl="3" w:tplc="70807318">
      <w:numFmt w:val="bullet"/>
      <w:lvlText w:val="•"/>
      <w:lvlJc w:val="left"/>
      <w:pPr>
        <w:ind w:left="3723" w:hanging="233"/>
      </w:pPr>
      <w:rPr>
        <w:rFonts w:hint="default"/>
      </w:rPr>
    </w:lvl>
    <w:lvl w:ilvl="4" w:tplc="F1F60A16">
      <w:numFmt w:val="bullet"/>
      <w:lvlText w:val="•"/>
      <w:lvlJc w:val="left"/>
      <w:pPr>
        <w:ind w:left="4598" w:hanging="233"/>
      </w:pPr>
      <w:rPr>
        <w:rFonts w:hint="default"/>
      </w:rPr>
    </w:lvl>
    <w:lvl w:ilvl="5" w:tplc="3536DB3A">
      <w:numFmt w:val="bullet"/>
      <w:lvlText w:val="•"/>
      <w:lvlJc w:val="left"/>
      <w:pPr>
        <w:ind w:left="5473" w:hanging="233"/>
      </w:pPr>
      <w:rPr>
        <w:rFonts w:hint="default"/>
      </w:rPr>
    </w:lvl>
    <w:lvl w:ilvl="6" w:tplc="D4FC6B90">
      <w:numFmt w:val="bullet"/>
      <w:lvlText w:val="•"/>
      <w:lvlJc w:val="left"/>
      <w:pPr>
        <w:ind w:left="6347" w:hanging="233"/>
      </w:pPr>
      <w:rPr>
        <w:rFonts w:hint="default"/>
      </w:rPr>
    </w:lvl>
    <w:lvl w:ilvl="7" w:tplc="0658CD28">
      <w:numFmt w:val="bullet"/>
      <w:lvlText w:val="•"/>
      <w:lvlJc w:val="left"/>
      <w:pPr>
        <w:ind w:left="7222" w:hanging="233"/>
      </w:pPr>
      <w:rPr>
        <w:rFonts w:hint="default"/>
      </w:rPr>
    </w:lvl>
    <w:lvl w:ilvl="8" w:tplc="1FE4B2DE">
      <w:numFmt w:val="bullet"/>
      <w:lvlText w:val="•"/>
      <w:lvlJc w:val="left"/>
      <w:pPr>
        <w:ind w:left="8097" w:hanging="233"/>
      </w:pPr>
      <w:rPr>
        <w:rFonts w:hint="default"/>
      </w:rPr>
    </w:lvl>
  </w:abstractNum>
  <w:abstractNum w:abstractNumId="38" w15:restartNumberingAfterBreak="0">
    <w:nsid w:val="4FD56235"/>
    <w:multiLevelType w:val="hybridMultilevel"/>
    <w:tmpl w:val="B572567E"/>
    <w:lvl w:ilvl="0" w:tplc="46B05C26">
      <w:start w:val="1"/>
      <w:numFmt w:val="bullet"/>
      <w:lvlText w:val="-"/>
      <w:lvlJc w:val="left"/>
      <w:pPr>
        <w:ind w:left="720" w:hanging="360"/>
      </w:pPr>
    </w:lvl>
    <w:lvl w:ilvl="1" w:tplc="ABD0F296" w:tentative="1">
      <w:start w:val="1"/>
      <w:numFmt w:val="bullet"/>
      <w:lvlText w:val="o"/>
      <w:lvlJc w:val="left"/>
      <w:pPr>
        <w:ind w:left="1440" w:hanging="360"/>
      </w:pPr>
      <w:rPr>
        <w:rFonts w:ascii="Courier New" w:hAnsi="Courier New" w:cs="Courier New" w:hint="default"/>
      </w:rPr>
    </w:lvl>
    <w:lvl w:ilvl="2" w:tplc="2C6A2750" w:tentative="1">
      <w:start w:val="1"/>
      <w:numFmt w:val="bullet"/>
      <w:lvlText w:val=""/>
      <w:lvlJc w:val="left"/>
      <w:pPr>
        <w:ind w:left="2160" w:hanging="360"/>
      </w:pPr>
      <w:rPr>
        <w:rFonts w:ascii="Wingdings" w:hAnsi="Wingdings" w:hint="default"/>
      </w:rPr>
    </w:lvl>
    <w:lvl w:ilvl="3" w:tplc="AA18D3B4" w:tentative="1">
      <w:start w:val="1"/>
      <w:numFmt w:val="bullet"/>
      <w:lvlText w:val=""/>
      <w:lvlJc w:val="left"/>
      <w:pPr>
        <w:ind w:left="2880" w:hanging="360"/>
      </w:pPr>
      <w:rPr>
        <w:rFonts w:ascii="Symbol" w:hAnsi="Symbol" w:hint="default"/>
      </w:rPr>
    </w:lvl>
    <w:lvl w:ilvl="4" w:tplc="5F689E6E" w:tentative="1">
      <w:start w:val="1"/>
      <w:numFmt w:val="bullet"/>
      <w:lvlText w:val="o"/>
      <w:lvlJc w:val="left"/>
      <w:pPr>
        <w:ind w:left="3600" w:hanging="360"/>
      </w:pPr>
      <w:rPr>
        <w:rFonts w:ascii="Courier New" w:hAnsi="Courier New" w:cs="Courier New" w:hint="default"/>
      </w:rPr>
    </w:lvl>
    <w:lvl w:ilvl="5" w:tplc="6EC8776E" w:tentative="1">
      <w:start w:val="1"/>
      <w:numFmt w:val="bullet"/>
      <w:lvlText w:val=""/>
      <w:lvlJc w:val="left"/>
      <w:pPr>
        <w:ind w:left="4320" w:hanging="360"/>
      </w:pPr>
      <w:rPr>
        <w:rFonts w:ascii="Wingdings" w:hAnsi="Wingdings" w:hint="default"/>
      </w:rPr>
    </w:lvl>
    <w:lvl w:ilvl="6" w:tplc="53184910" w:tentative="1">
      <w:start w:val="1"/>
      <w:numFmt w:val="bullet"/>
      <w:lvlText w:val=""/>
      <w:lvlJc w:val="left"/>
      <w:pPr>
        <w:ind w:left="5040" w:hanging="360"/>
      </w:pPr>
      <w:rPr>
        <w:rFonts w:ascii="Symbol" w:hAnsi="Symbol" w:hint="default"/>
      </w:rPr>
    </w:lvl>
    <w:lvl w:ilvl="7" w:tplc="768EB838" w:tentative="1">
      <w:start w:val="1"/>
      <w:numFmt w:val="bullet"/>
      <w:lvlText w:val="o"/>
      <w:lvlJc w:val="left"/>
      <w:pPr>
        <w:ind w:left="5760" w:hanging="360"/>
      </w:pPr>
      <w:rPr>
        <w:rFonts w:ascii="Courier New" w:hAnsi="Courier New" w:cs="Courier New" w:hint="default"/>
      </w:rPr>
    </w:lvl>
    <w:lvl w:ilvl="8" w:tplc="AF7A7540" w:tentative="1">
      <w:start w:val="1"/>
      <w:numFmt w:val="bullet"/>
      <w:lvlText w:val=""/>
      <w:lvlJc w:val="left"/>
      <w:pPr>
        <w:ind w:left="6480" w:hanging="360"/>
      </w:pPr>
      <w:rPr>
        <w:rFonts w:ascii="Wingdings" w:hAnsi="Wingdings" w:hint="default"/>
      </w:rPr>
    </w:lvl>
  </w:abstractNum>
  <w:abstractNum w:abstractNumId="39" w15:restartNumberingAfterBreak="0">
    <w:nsid w:val="546E5216"/>
    <w:multiLevelType w:val="hybridMultilevel"/>
    <w:tmpl w:val="B1DA8EFE"/>
    <w:lvl w:ilvl="0" w:tplc="80920134">
      <w:start w:val="1"/>
      <w:numFmt w:val="bullet"/>
      <w:lvlText w:val=""/>
      <w:lvlJc w:val="left"/>
      <w:pPr>
        <w:ind w:left="720" w:hanging="360"/>
      </w:pPr>
      <w:rPr>
        <w:rFonts w:ascii="Symbol" w:hAnsi="Symbol" w:hint="default"/>
      </w:rPr>
    </w:lvl>
    <w:lvl w:ilvl="1" w:tplc="784A344C" w:tentative="1">
      <w:start w:val="1"/>
      <w:numFmt w:val="bullet"/>
      <w:lvlText w:val="o"/>
      <w:lvlJc w:val="left"/>
      <w:pPr>
        <w:ind w:left="1440" w:hanging="360"/>
      </w:pPr>
      <w:rPr>
        <w:rFonts w:ascii="Courier New" w:hAnsi="Courier New" w:cs="Courier New" w:hint="default"/>
      </w:rPr>
    </w:lvl>
    <w:lvl w:ilvl="2" w:tplc="9ABCCD3C" w:tentative="1">
      <w:start w:val="1"/>
      <w:numFmt w:val="bullet"/>
      <w:lvlText w:val=""/>
      <w:lvlJc w:val="left"/>
      <w:pPr>
        <w:ind w:left="2160" w:hanging="360"/>
      </w:pPr>
      <w:rPr>
        <w:rFonts w:ascii="Wingdings" w:hAnsi="Wingdings" w:hint="default"/>
      </w:rPr>
    </w:lvl>
    <w:lvl w:ilvl="3" w:tplc="2F147F34" w:tentative="1">
      <w:start w:val="1"/>
      <w:numFmt w:val="bullet"/>
      <w:lvlText w:val=""/>
      <w:lvlJc w:val="left"/>
      <w:pPr>
        <w:ind w:left="2880" w:hanging="360"/>
      </w:pPr>
      <w:rPr>
        <w:rFonts w:ascii="Symbol" w:hAnsi="Symbol" w:hint="default"/>
      </w:rPr>
    </w:lvl>
    <w:lvl w:ilvl="4" w:tplc="5D16B026" w:tentative="1">
      <w:start w:val="1"/>
      <w:numFmt w:val="bullet"/>
      <w:lvlText w:val="o"/>
      <w:lvlJc w:val="left"/>
      <w:pPr>
        <w:ind w:left="3600" w:hanging="360"/>
      </w:pPr>
      <w:rPr>
        <w:rFonts w:ascii="Courier New" w:hAnsi="Courier New" w:cs="Courier New" w:hint="default"/>
      </w:rPr>
    </w:lvl>
    <w:lvl w:ilvl="5" w:tplc="2F6C969C" w:tentative="1">
      <w:start w:val="1"/>
      <w:numFmt w:val="bullet"/>
      <w:lvlText w:val=""/>
      <w:lvlJc w:val="left"/>
      <w:pPr>
        <w:ind w:left="4320" w:hanging="360"/>
      </w:pPr>
      <w:rPr>
        <w:rFonts w:ascii="Wingdings" w:hAnsi="Wingdings" w:hint="default"/>
      </w:rPr>
    </w:lvl>
    <w:lvl w:ilvl="6" w:tplc="8490140C" w:tentative="1">
      <w:start w:val="1"/>
      <w:numFmt w:val="bullet"/>
      <w:lvlText w:val=""/>
      <w:lvlJc w:val="left"/>
      <w:pPr>
        <w:ind w:left="5040" w:hanging="360"/>
      </w:pPr>
      <w:rPr>
        <w:rFonts w:ascii="Symbol" w:hAnsi="Symbol" w:hint="default"/>
      </w:rPr>
    </w:lvl>
    <w:lvl w:ilvl="7" w:tplc="5D0E3C3C" w:tentative="1">
      <w:start w:val="1"/>
      <w:numFmt w:val="bullet"/>
      <w:lvlText w:val="o"/>
      <w:lvlJc w:val="left"/>
      <w:pPr>
        <w:ind w:left="5760" w:hanging="360"/>
      </w:pPr>
      <w:rPr>
        <w:rFonts w:ascii="Courier New" w:hAnsi="Courier New" w:cs="Courier New" w:hint="default"/>
      </w:rPr>
    </w:lvl>
    <w:lvl w:ilvl="8" w:tplc="40FC925A" w:tentative="1">
      <w:start w:val="1"/>
      <w:numFmt w:val="bullet"/>
      <w:lvlText w:val=""/>
      <w:lvlJc w:val="left"/>
      <w:pPr>
        <w:ind w:left="6480" w:hanging="360"/>
      </w:pPr>
      <w:rPr>
        <w:rFonts w:ascii="Wingdings" w:hAnsi="Wingdings" w:hint="default"/>
      </w:rPr>
    </w:lvl>
  </w:abstractNum>
  <w:abstractNum w:abstractNumId="40" w15:restartNumberingAfterBreak="0">
    <w:nsid w:val="54AA4941"/>
    <w:multiLevelType w:val="hybridMultilevel"/>
    <w:tmpl w:val="D192506E"/>
    <w:lvl w:ilvl="0" w:tplc="245895E6">
      <w:start w:val="1"/>
      <w:numFmt w:val="bullet"/>
      <w:lvlText w:val="-"/>
      <w:lvlJc w:val="left"/>
      <w:pPr>
        <w:ind w:left="1440" w:hanging="360"/>
      </w:pPr>
      <w:rPr>
        <w:rFonts w:hint="default"/>
      </w:rPr>
    </w:lvl>
    <w:lvl w:ilvl="1" w:tplc="2D50BB32" w:tentative="1">
      <w:start w:val="1"/>
      <w:numFmt w:val="bullet"/>
      <w:lvlText w:val="o"/>
      <w:lvlJc w:val="left"/>
      <w:pPr>
        <w:ind w:left="2160" w:hanging="360"/>
      </w:pPr>
      <w:rPr>
        <w:rFonts w:ascii="Courier New" w:hAnsi="Courier New" w:cs="Courier New" w:hint="default"/>
      </w:rPr>
    </w:lvl>
    <w:lvl w:ilvl="2" w:tplc="2182BA4E" w:tentative="1">
      <w:start w:val="1"/>
      <w:numFmt w:val="bullet"/>
      <w:lvlText w:val=""/>
      <w:lvlJc w:val="left"/>
      <w:pPr>
        <w:ind w:left="2880" w:hanging="360"/>
      </w:pPr>
      <w:rPr>
        <w:rFonts w:ascii="Wingdings" w:hAnsi="Wingdings" w:hint="default"/>
      </w:rPr>
    </w:lvl>
    <w:lvl w:ilvl="3" w:tplc="C400E3DA" w:tentative="1">
      <w:start w:val="1"/>
      <w:numFmt w:val="bullet"/>
      <w:lvlText w:val=""/>
      <w:lvlJc w:val="left"/>
      <w:pPr>
        <w:ind w:left="3600" w:hanging="360"/>
      </w:pPr>
      <w:rPr>
        <w:rFonts w:ascii="Symbol" w:hAnsi="Symbol" w:hint="default"/>
      </w:rPr>
    </w:lvl>
    <w:lvl w:ilvl="4" w:tplc="E22C32E6" w:tentative="1">
      <w:start w:val="1"/>
      <w:numFmt w:val="bullet"/>
      <w:lvlText w:val="o"/>
      <w:lvlJc w:val="left"/>
      <w:pPr>
        <w:ind w:left="4320" w:hanging="360"/>
      </w:pPr>
      <w:rPr>
        <w:rFonts w:ascii="Courier New" w:hAnsi="Courier New" w:cs="Courier New" w:hint="default"/>
      </w:rPr>
    </w:lvl>
    <w:lvl w:ilvl="5" w:tplc="29587C80" w:tentative="1">
      <w:start w:val="1"/>
      <w:numFmt w:val="bullet"/>
      <w:lvlText w:val=""/>
      <w:lvlJc w:val="left"/>
      <w:pPr>
        <w:ind w:left="5040" w:hanging="360"/>
      </w:pPr>
      <w:rPr>
        <w:rFonts w:ascii="Wingdings" w:hAnsi="Wingdings" w:hint="default"/>
      </w:rPr>
    </w:lvl>
    <w:lvl w:ilvl="6" w:tplc="BCD61276" w:tentative="1">
      <w:start w:val="1"/>
      <w:numFmt w:val="bullet"/>
      <w:lvlText w:val=""/>
      <w:lvlJc w:val="left"/>
      <w:pPr>
        <w:ind w:left="5760" w:hanging="360"/>
      </w:pPr>
      <w:rPr>
        <w:rFonts w:ascii="Symbol" w:hAnsi="Symbol" w:hint="default"/>
      </w:rPr>
    </w:lvl>
    <w:lvl w:ilvl="7" w:tplc="A8AC500C" w:tentative="1">
      <w:start w:val="1"/>
      <w:numFmt w:val="bullet"/>
      <w:lvlText w:val="o"/>
      <w:lvlJc w:val="left"/>
      <w:pPr>
        <w:ind w:left="6480" w:hanging="360"/>
      </w:pPr>
      <w:rPr>
        <w:rFonts w:ascii="Courier New" w:hAnsi="Courier New" w:cs="Courier New" w:hint="default"/>
      </w:rPr>
    </w:lvl>
    <w:lvl w:ilvl="8" w:tplc="493A9B82" w:tentative="1">
      <w:start w:val="1"/>
      <w:numFmt w:val="bullet"/>
      <w:lvlText w:val=""/>
      <w:lvlJc w:val="left"/>
      <w:pPr>
        <w:ind w:left="7200" w:hanging="360"/>
      </w:pPr>
      <w:rPr>
        <w:rFonts w:ascii="Wingdings" w:hAnsi="Wingdings" w:hint="default"/>
      </w:rPr>
    </w:lvl>
  </w:abstractNum>
  <w:abstractNum w:abstractNumId="41" w15:restartNumberingAfterBreak="0">
    <w:nsid w:val="55BE20F9"/>
    <w:multiLevelType w:val="hybridMultilevel"/>
    <w:tmpl w:val="2DE405B6"/>
    <w:lvl w:ilvl="0" w:tplc="B1048E14">
      <w:numFmt w:val="bullet"/>
      <w:lvlText w:val="-"/>
      <w:lvlJc w:val="left"/>
      <w:pPr>
        <w:ind w:left="107" w:hanging="142"/>
      </w:pPr>
      <w:rPr>
        <w:rFonts w:ascii="Times New Roman" w:eastAsia="Times New Roman" w:hAnsi="Times New Roman" w:cs="Times New Roman" w:hint="default"/>
        <w:w w:val="100"/>
        <w:sz w:val="22"/>
        <w:szCs w:val="22"/>
      </w:rPr>
    </w:lvl>
    <w:lvl w:ilvl="1" w:tplc="2D2AFEC8">
      <w:numFmt w:val="bullet"/>
      <w:lvlText w:val="•"/>
      <w:lvlJc w:val="left"/>
      <w:pPr>
        <w:ind w:left="393" w:hanging="142"/>
      </w:pPr>
      <w:rPr>
        <w:rFonts w:hint="default"/>
      </w:rPr>
    </w:lvl>
    <w:lvl w:ilvl="2" w:tplc="073623C2">
      <w:numFmt w:val="bullet"/>
      <w:lvlText w:val="•"/>
      <w:lvlJc w:val="left"/>
      <w:pPr>
        <w:ind w:left="687" w:hanging="142"/>
      </w:pPr>
      <w:rPr>
        <w:rFonts w:hint="default"/>
      </w:rPr>
    </w:lvl>
    <w:lvl w:ilvl="3" w:tplc="15F261F2">
      <w:numFmt w:val="bullet"/>
      <w:lvlText w:val="•"/>
      <w:lvlJc w:val="left"/>
      <w:pPr>
        <w:ind w:left="981" w:hanging="142"/>
      </w:pPr>
      <w:rPr>
        <w:rFonts w:hint="default"/>
      </w:rPr>
    </w:lvl>
    <w:lvl w:ilvl="4" w:tplc="0CC2ADFA">
      <w:numFmt w:val="bullet"/>
      <w:lvlText w:val="•"/>
      <w:lvlJc w:val="left"/>
      <w:pPr>
        <w:ind w:left="1275" w:hanging="142"/>
      </w:pPr>
      <w:rPr>
        <w:rFonts w:hint="default"/>
      </w:rPr>
    </w:lvl>
    <w:lvl w:ilvl="5" w:tplc="D0EEC158">
      <w:numFmt w:val="bullet"/>
      <w:lvlText w:val="•"/>
      <w:lvlJc w:val="left"/>
      <w:pPr>
        <w:ind w:left="1569" w:hanging="142"/>
      </w:pPr>
      <w:rPr>
        <w:rFonts w:hint="default"/>
      </w:rPr>
    </w:lvl>
    <w:lvl w:ilvl="6" w:tplc="00DAF3D6">
      <w:numFmt w:val="bullet"/>
      <w:lvlText w:val="•"/>
      <w:lvlJc w:val="left"/>
      <w:pPr>
        <w:ind w:left="1862" w:hanging="142"/>
      </w:pPr>
      <w:rPr>
        <w:rFonts w:hint="default"/>
      </w:rPr>
    </w:lvl>
    <w:lvl w:ilvl="7" w:tplc="0576C20E">
      <w:numFmt w:val="bullet"/>
      <w:lvlText w:val="•"/>
      <w:lvlJc w:val="left"/>
      <w:pPr>
        <w:ind w:left="2156" w:hanging="142"/>
      </w:pPr>
      <w:rPr>
        <w:rFonts w:hint="default"/>
      </w:rPr>
    </w:lvl>
    <w:lvl w:ilvl="8" w:tplc="27183DC2">
      <w:numFmt w:val="bullet"/>
      <w:lvlText w:val="•"/>
      <w:lvlJc w:val="left"/>
      <w:pPr>
        <w:ind w:left="2450" w:hanging="142"/>
      </w:pPr>
      <w:rPr>
        <w:rFonts w:hint="default"/>
      </w:rPr>
    </w:lvl>
  </w:abstractNum>
  <w:abstractNum w:abstractNumId="42" w15:restartNumberingAfterBreak="0">
    <w:nsid w:val="58B56C73"/>
    <w:multiLevelType w:val="hybridMultilevel"/>
    <w:tmpl w:val="5BA42128"/>
    <w:lvl w:ilvl="0" w:tplc="4734FC26">
      <w:start w:val="2"/>
      <w:numFmt w:val="decimal"/>
      <w:lvlText w:val="%1."/>
      <w:lvlJc w:val="left"/>
      <w:pPr>
        <w:tabs>
          <w:tab w:val="num" w:pos="570"/>
        </w:tabs>
        <w:ind w:left="570" w:hanging="570"/>
      </w:pPr>
      <w:rPr>
        <w:rFonts w:hint="default"/>
      </w:rPr>
    </w:lvl>
    <w:lvl w:ilvl="1" w:tplc="F648DC70" w:tentative="1">
      <w:start w:val="1"/>
      <w:numFmt w:val="lowerLetter"/>
      <w:lvlText w:val="%2."/>
      <w:lvlJc w:val="left"/>
      <w:pPr>
        <w:tabs>
          <w:tab w:val="num" w:pos="1080"/>
        </w:tabs>
        <w:ind w:left="1080" w:hanging="360"/>
      </w:pPr>
    </w:lvl>
    <w:lvl w:ilvl="2" w:tplc="36BE8EA6" w:tentative="1">
      <w:start w:val="1"/>
      <w:numFmt w:val="lowerRoman"/>
      <w:lvlText w:val="%3."/>
      <w:lvlJc w:val="right"/>
      <w:pPr>
        <w:tabs>
          <w:tab w:val="num" w:pos="1800"/>
        </w:tabs>
        <w:ind w:left="1800" w:hanging="180"/>
      </w:pPr>
    </w:lvl>
    <w:lvl w:ilvl="3" w:tplc="FA16C2C2" w:tentative="1">
      <w:start w:val="1"/>
      <w:numFmt w:val="decimal"/>
      <w:lvlText w:val="%4."/>
      <w:lvlJc w:val="left"/>
      <w:pPr>
        <w:tabs>
          <w:tab w:val="num" w:pos="2520"/>
        </w:tabs>
        <w:ind w:left="2520" w:hanging="360"/>
      </w:pPr>
    </w:lvl>
    <w:lvl w:ilvl="4" w:tplc="43385100" w:tentative="1">
      <w:start w:val="1"/>
      <w:numFmt w:val="lowerLetter"/>
      <w:lvlText w:val="%5."/>
      <w:lvlJc w:val="left"/>
      <w:pPr>
        <w:tabs>
          <w:tab w:val="num" w:pos="3240"/>
        </w:tabs>
        <w:ind w:left="3240" w:hanging="360"/>
      </w:pPr>
    </w:lvl>
    <w:lvl w:ilvl="5" w:tplc="EDD82CBE" w:tentative="1">
      <w:start w:val="1"/>
      <w:numFmt w:val="lowerRoman"/>
      <w:lvlText w:val="%6."/>
      <w:lvlJc w:val="right"/>
      <w:pPr>
        <w:tabs>
          <w:tab w:val="num" w:pos="3960"/>
        </w:tabs>
        <w:ind w:left="3960" w:hanging="180"/>
      </w:pPr>
    </w:lvl>
    <w:lvl w:ilvl="6" w:tplc="DD5A8A3C" w:tentative="1">
      <w:start w:val="1"/>
      <w:numFmt w:val="decimal"/>
      <w:lvlText w:val="%7."/>
      <w:lvlJc w:val="left"/>
      <w:pPr>
        <w:tabs>
          <w:tab w:val="num" w:pos="4680"/>
        </w:tabs>
        <w:ind w:left="4680" w:hanging="360"/>
      </w:pPr>
    </w:lvl>
    <w:lvl w:ilvl="7" w:tplc="A170D744" w:tentative="1">
      <w:start w:val="1"/>
      <w:numFmt w:val="lowerLetter"/>
      <w:lvlText w:val="%8."/>
      <w:lvlJc w:val="left"/>
      <w:pPr>
        <w:tabs>
          <w:tab w:val="num" w:pos="5400"/>
        </w:tabs>
        <w:ind w:left="5400" w:hanging="360"/>
      </w:pPr>
    </w:lvl>
    <w:lvl w:ilvl="8" w:tplc="EDAEDF80" w:tentative="1">
      <w:start w:val="1"/>
      <w:numFmt w:val="lowerRoman"/>
      <w:lvlText w:val="%9."/>
      <w:lvlJc w:val="right"/>
      <w:pPr>
        <w:tabs>
          <w:tab w:val="num" w:pos="6120"/>
        </w:tabs>
        <w:ind w:left="6120" w:hanging="180"/>
      </w:pPr>
    </w:lvl>
  </w:abstractNum>
  <w:abstractNum w:abstractNumId="43" w15:restartNumberingAfterBreak="0">
    <w:nsid w:val="5AC50F11"/>
    <w:multiLevelType w:val="hybridMultilevel"/>
    <w:tmpl w:val="5178D30E"/>
    <w:lvl w:ilvl="0" w:tplc="E1A076B0">
      <w:numFmt w:val="bullet"/>
      <w:lvlText w:val="-"/>
      <w:lvlJc w:val="left"/>
      <w:pPr>
        <w:ind w:left="107" w:hanging="142"/>
      </w:pPr>
      <w:rPr>
        <w:rFonts w:ascii="Times New Roman" w:eastAsia="Times New Roman" w:hAnsi="Times New Roman" w:cs="Times New Roman" w:hint="default"/>
        <w:w w:val="100"/>
        <w:sz w:val="22"/>
        <w:szCs w:val="22"/>
      </w:rPr>
    </w:lvl>
    <w:lvl w:ilvl="1" w:tplc="CE180A78">
      <w:numFmt w:val="bullet"/>
      <w:lvlText w:val="•"/>
      <w:lvlJc w:val="left"/>
      <w:pPr>
        <w:ind w:left="393" w:hanging="142"/>
      </w:pPr>
      <w:rPr>
        <w:rFonts w:hint="default"/>
      </w:rPr>
    </w:lvl>
    <w:lvl w:ilvl="2" w:tplc="E9087440">
      <w:numFmt w:val="bullet"/>
      <w:lvlText w:val="•"/>
      <w:lvlJc w:val="left"/>
      <w:pPr>
        <w:ind w:left="687" w:hanging="142"/>
      </w:pPr>
      <w:rPr>
        <w:rFonts w:hint="default"/>
      </w:rPr>
    </w:lvl>
    <w:lvl w:ilvl="3" w:tplc="3410C3EA">
      <w:numFmt w:val="bullet"/>
      <w:lvlText w:val="•"/>
      <w:lvlJc w:val="left"/>
      <w:pPr>
        <w:ind w:left="981" w:hanging="142"/>
      </w:pPr>
      <w:rPr>
        <w:rFonts w:hint="default"/>
      </w:rPr>
    </w:lvl>
    <w:lvl w:ilvl="4" w:tplc="5C2EC284">
      <w:numFmt w:val="bullet"/>
      <w:lvlText w:val="•"/>
      <w:lvlJc w:val="left"/>
      <w:pPr>
        <w:ind w:left="1275" w:hanging="142"/>
      </w:pPr>
      <w:rPr>
        <w:rFonts w:hint="default"/>
      </w:rPr>
    </w:lvl>
    <w:lvl w:ilvl="5" w:tplc="C3C4CA8A">
      <w:numFmt w:val="bullet"/>
      <w:lvlText w:val="•"/>
      <w:lvlJc w:val="left"/>
      <w:pPr>
        <w:ind w:left="1569" w:hanging="142"/>
      </w:pPr>
      <w:rPr>
        <w:rFonts w:hint="default"/>
      </w:rPr>
    </w:lvl>
    <w:lvl w:ilvl="6" w:tplc="AF82B0CE">
      <w:numFmt w:val="bullet"/>
      <w:lvlText w:val="•"/>
      <w:lvlJc w:val="left"/>
      <w:pPr>
        <w:ind w:left="1862" w:hanging="142"/>
      </w:pPr>
      <w:rPr>
        <w:rFonts w:hint="default"/>
      </w:rPr>
    </w:lvl>
    <w:lvl w:ilvl="7" w:tplc="826AB036">
      <w:numFmt w:val="bullet"/>
      <w:lvlText w:val="•"/>
      <w:lvlJc w:val="left"/>
      <w:pPr>
        <w:ind w:left="2156" w:hanging="142"/>
      </w:pPr>
      <w:rPr>
        <w:rFonts w:hint="default"/>
      </w:rPr>
    </w:lvl>
    <w:lvl w:ilvl="8" w:tplc="A12C8C58">
      <w:numFmt w:val="bullet"/>
      <w:lvlText w:val="•"/>
      <w:lvlJc w:val="left"/>
      <w:pPr>
        <w:ind w:left="2450" w:hanging="142"/>
      </w:pPr>
      <w:rPr>
        <w:rFonts w:hint="default"/>
      </w:rPr>
    </w:lvl>
  </w:abstractNum>
  <w:abstractNum w:abstractNumId="44" w15:restartNumberingAfterBreak="0">
    <w:nsid w:val="5AD1414D"/>
    <w:multiLevelType w:val="hybridMultilevel"/>
    <w:tmpl w:val="E48A47CA"/>
    <w:lvl w:ilvl="0" w:tplc="F808D0AE">
      <w:start w:val="1"/>
      <w:numFmt w:val="decimal"/>
      <w:lvlText w:val="%1."/>
      <w:lvlJc w:val="left"/>
      <w:pPr>
        <w:ind w:left="1102" w:hanging="564"/>
      </w:pPr>
      <w:rPr>
        <w:rFonts w:ascii="Times New Roman" w:eastAsia="Times New Roman" w:hAnsi="Times New Roman" w:cs="Times New Roman" w:hint="default"/>
        <w:w w:val="100"/>
        <w:sz w:val="22"/>
        <w:szCs w:val="22"/>
      </w:rPr>
    </w:lvl>
    <w:lvl w:ilvl="1" w:tplc="3666525C">
      <w:numFmt w:val="bullet"/>
      <w:lvlText w:val="•"/>
      <w:lvlJc w:val="left"/>
      <w:pPr>
        <w:ind w:left="1974" w:hanging="564"/>
      </w:pPr>
      <w:rPr>
        <w:rFonts w:hint="default"/>
      </w:rPr>
    </w:lvl>
    <w:lvl w:ilvl="2" w:tplc="24308898">
      <w:numFmt w:val="bullet"/>
      <w:lvlText w:val="•"/>
      <w:lvlJc w:val="left"/>
      <w:pPr>
        <w:ind w:left="2849" w:hanging="564"/>
      </w:pPr>
      <w:rPr>
        <w:rFonts w:hint="default"/>
      </w:rPr>
    </w:lvl>
    <w:lvl w:ilvl="3" w:tplc="A9DCF758">
      <w:numFmt w:val="bullet"/>
      <w:lvlText w:val="•"/>
      <w:lvlJc w:val="left"/>
      <w:pPr>
        <w:ind w:left="3723" w:hanging="564"/>
      </w:pPr>
      <w:rPr>
        <w:rFonts w:hint="default"/>
      </w:rPr>
    </w:lvl>
    <w:lvl w:ilvl="4" w:tplc="A36AB352">
      <w:numFmt w:val="bullet"/>
      <w:lvlText w:val="•"/>
      <w:lvlJc w:val="left"/>
      <w:pPr>
        <w:ind w:left="4598" w:hanging="564"/>
      </w:pPr>
      <w:rPr>
        <w:rFonts w:hint="default"/>
      </w:rPr>
    </w:lvl>
    <w:lvl w:ilvl="5" w:tplc="DC5C6358">
      <w:numFmt w:val="bullet"/>
      <w:lvlText w:val="•"/>
      <w:lvlJc w:val="left"/>
      <w:pPr>
        <w:ind w:left="5473" w:hanging="564"/>
      </w:pPr>
      <w:rPr>
        <w:rFonts w:hint="default"/>
      </w:rPr>
    </w:lvl>
    <w:lvl w:ilvl="6" w:tplc="A2645658">
      <w:numFmt w:val="bullet"/>
      <w:lvlText w:val="•"/>
      <w:lvlJc w:val="left"/>
      <w:pPr>
        <w:ind w:left="6347" w:hanging="564"/>
      </w:pPr>
      <w:rPr>
        <w:rFonts w:hint="default"/>
      </w:rPr>
    </w:lvl>
    <w:lvl w:ilvl="7" w:tplc="FFA295D0">
      <w:numFmt w:val="bullet"/>
      <w:lvlText w:val="•"/>
      <w:lvlJc w:val="left"/>
      <w:pPr>
        <w:ind w:left="7222" w:hanging="564"/>
      </w:pPr>
      <w:rPr>
        <w:rFonts w:hint="default"/>
      </w:rPr>
    </w:lvl>
    <w:lvl w:ilvl="8" w:tplc="D2EEB5F0">
      <w:numFmt w:val="bullet"/>
      <w:lvlText w:val="•"/>
      <w:lvlJc w:val="left"/>
      <w:pPr>
        <w:ind w:left="8097" w:hanging="564"/>
      </w:pPr>
      <w:rPr>
        <w:rFonts w:hint="default"/>
      </w:rPr>
    </w:lvl>
  </w:abstractNum>
  <w:abstractNum w:abstractNumId="45" w15:restartNumberingAfterBreak="0">
    <w:nsid w:val="5C6844AD"/>
    <w:multiLevelType w:val="hybridMultilevel"/>
    <w:tmpl w:val="AF26C4F6"/>
    <w:lvl w:ilvl="0" w:tplc="CFBE2408">
      <w:start w:val="1"/>
      <w:numFmt w:val="bullet"/>
      <w:lvlText w:val=""/>
      <w:lvlJc w:val="left"/>
      <w:pPr>
        <w:ind w:left="720" w:hanging="360"/>
      </w:pPr>
      <w:rPr>
        <w:rFonts w:ascii="Symbol" w:hAnsi="Symbol" w:hint="default"/>
      </w:rPr>
    </w:lvl>
    <w:lvl w:ilvl="1" w:tplc="8AD0DE3E" w:tentative="1">
      <w:start w:val="1"/>
      <w:numFmt w:val="bullet"/>
      <w:lvlText w:val="o"/>
      <w:lvlJc w:val="left"/>
      <w:pPr>
        <w:ind w:left="1440" w:hanging="360"/>
      </w:pPr>
      <w:rPr>
        <w:rFonts w:ascii="Courier New" w:hAnsi="Courier New" w:cs="Courier New" w:hint="default"/>
      </w:rPr>
    </w:lvl>
    <w:lvl w:ilvl="2" w:tplc="85DCEADC" w:tentative="1">
      <w:start w:val="1"/>
      <w:numFmt w:val="bullet"/>
      <w:lvlText w:val=""/>
      <w:lvlJc w:val="left"/>
      <w:pPr>
        <w:ind w:left="2160" w:hanging="360"/>
      </w:pPr>
      <w:rPr>
        <w:rFonts w:ascii="Wingdings" w:hAnsi="Wingdings" w:hint="default"/>
      </w:rPr>
    </w:lvl>
    <w:lvl w:ilvl="3" w:tplc="A7444CA6" w:tentative="1">
      <w:start w:val="1"/>
      <w:numFmt w:val="bullet"/>
      <w:lvlText w:val=""/>
      <w:lvlJc w:val="left"/>
      <w:pPr>
        <w:ind w:left="2880" w:hanging="360"/>
      </w:pPr>
      <w:rPr>
        <w:rFonts w:ascii="Symbol" w:hAnsi="Symbol" w:hint="default"/>
      </w:rPr>
    </w:lvl>
    <w:lvl w:ilvl="4" w:tplc="EF96F9B6" w:tentative="1">
      <w:start w:val="1"/>
      <w:numFmt w:val="bullet"/>
      <w:lvlText w:val="o"/>
      <w:lvlJc w:val="left"/>
      <w:pPr>
        <w:ind w:left="3600" w:hanging="360"/>
      </w:pPr>
      <w:rPr>
        <w:rFonts w:ascii="Courier New" w:hAnsi="Courier New" w:cs="Courier New" w:hint="default"/>
      </w:rPr>
    </w:lvl>
    <w:lvl w:ilvl="5" w:tplc="7C2C4692" w:tentative="1">
      <w:start w:val="1"/>
      <w:numFmt w:val="bullet"/>
      <w:lvlText w:val=""/>
      <w:lvlJc w:val="left"/>
      <w:pPr>
        <w:ind w:left="4320" w:hanging="360"/>
      </w:pPr>
      <w:rPr>
        <w:rFonts w:ascii="Wingdings" w:hAnsi="Wingdings" w:hint="default"/>
      </w:rPr>
    </w:lvl>
    <w:lvl w:ilvl="6" w:tplc="A1861898" w:tentative="1">
      <w:start w:val="1"/>
      <w:numFmt w:val="bullet"/>
      <w:lvlText w:val=""/>
      <w:lvlJc w:val="left"/>
      <w:pPr>
        <w:ind w:left="5040" w:hanging="360"/>
      </w:pPr>
      <w:rPr>
        <w:rFonts w:ascii="Symbol" w:hAnsi="Symbol" w:hint="default"/>
      </w:rPr>
    </w:lvl>
    <w:lvl w:ilvl="7" w:tplc="BF34E604" w:tentative="1">
      <w:start w:val="1"/>
      <w:numFmt w:val="bullet"/>
      <w:lvlText w:val="o"/>
      <w:lvlJc w:val="left"/>
      <w:pPr>
        <w:ind w:left="5760" w:hanging="360"/>
      </w:pPr>
      <w:rPr>
        <w:rFonts w:ascii="Courier New" w:hAnsi="Courier New" w:cs="Courier New" w:hint="default"/>
      </w:rPr>
    </w:lvl>
    <w:lvl w:ilvl="8" w:tplc="A4CEF72E" w:tentative="1">
      <w:start w:val="1"/>
      <w:numFmt w:val="bullet"/>
      <w:lvlText w:val=""/>
      <w:lvlJc w:val="left"/>
      <w:pPr>
        <w:ind w:left="6480" w:hanging="360"/>
      </w:pPr>
      <w:rPr>
        <w:rFonts w:ascii="Wingdings" w:hAnsi="Wingdings" w:hint="default"/>
      </w:rPr>
    </w:lvl>
  </w:abstractNum>
  <w:abstractNum w:abstractNumId="46" w15:restartNumberingAfterBreak="0">
    <w:nsid w:val="648345C4"/>
    <w:multiLevelType w:val="hybridMultilevel"/>
    <w:tmpl w:val="B25AA400"/>
    <w:lvl w:ilvl="0" w:tplc="4178075E">
      <w:start w:val="1"/>
      <w:numFmt w:val="bullet"/>
      <w:lvlText w:val=""/>
      <w:lvlJc w:val="left"/>
      <w:pPr>
        <w:ind w:left="720" w:hanging="360"/>
      </w:pPr>
      <w:rPr>
        <w:rFonts w:ascii="Symbol" w:hAnsi="Symbol" w:hint="default"/>
      </w:rPr>
    </w:lvl>
    <w:lvl w:ilvl="1" w:tplc="EBA0F1C2" w:tentative="1">
      <w:start w:val="1"/>
      <w:numFmt w:val="bullet"/>
      <w:lvlText w:val="o"/>
      <w:lvlJc w:val="left"/>
      <w:pPr>
        <w:ind w:left="1440" w:hanging="360"/>
      </w:pPr>
      <w:rPr>
        <w:rFonts w:ascii="Courier New" w:hAnsi="Courier New" w:cs="Courier New" w:hint="default"/>
      </w:rPr>
    </w:lvl>
    <w:lvl w:ilvl="2" w:tplc="2BEC6612" w:tentative="1">
      <w:start w:val="1"/>
      <w:numFmt w:val="bullet"/>
      <w:lvlText w:val=""/>
      <w:lvlJc w:val="left"/>
      <w:pPr>
        <w:ind w:left="2160" w:hanging="360"/>
      </w:pPr>
      <w:rPr>
        <w:rFonts w:ascii="Wingdings" w:hAnsi="Wingdings" w:hint="default"/>
      </w:rPr>
    </w:lvl>
    <w:lvl w:ilvl="3" w:tplc="1DCA49E6" w:tentative="1">
      <w:start w:val="1"/>
      <w:numFmt w:val="bullet"/>
      <w:lvlText w:val=""/>
      <w:lvlJc w:val="left"/>
      <w:pPr>
        <w:ind w:left="2880" w:hanging="360"/>
      </w:pPr>
      <w:rPr>
        <w:rFonts w:ascii="Symbol" w:hAnsi="Symbol" w:hint="default"/>
      </w:rPr>
    </w:lvl>
    <w:lvl w:ilvl="4" w:tplc="7C962E3C" w:tentative="1">
      <w:start w:val="1"/>
      <w:numFmt w:val="bullet"/>
      <w:lvlText w:val="o"/>
      <w:lvlJc w:val="left"/>
      <w:pPr>
        <w:ind w:left="3600" w:hanging="360"/>
      </w:pPr>
      <w:rPr>
        <w:rFonts w:ascii="Courier New" w:hAnsi="Courier New" w:cs="Courier New" w:hint="default"/>
      </w:rPr>
    </w:lvl>
    <w:lvl w:ilvl="5" w:tplc="16FC45F4" w:tentative="1">
      <w:start w:val="1"/>
      <w:numFmt w:val="bullet"/>
      <w:lvlText w:val=""/>
      <w:lvlJc w:val="left"/>
      <w:pPr>
        <w:ind w:left="4320" w:hanging="360"/>
      </w:pPr>
      <w:rPr>
        <w:rFonts w:ascii="Wingdings" w:hAnsi="Wingdings" w:hint="default"/>
      </w:rPr>
    </w:lvl>
    <w:lvl w:ilvl="6" w:tplc="FEA822D4" w:tentative="1">
      <w:start w:val="1"/>
      <w:numFmt w:val="bullet"/>
      <w:lvlText w:val=""/>
      <w:lvlJc w:val="left"/>
      <w:pPr>
        <w:ind w:left="5040" w:hanging="360"/>
      </w:pPr>
      <w:rPr>
        <w:rFonts w:ascii="Symbol" w:hAnsi="Symbol" w:hint="default"/>
      </w:rPr>
    </w:lvl>
    <w:lvl w:ilvl="7" w:tplc="93D6DEA6" w:tentative="1">
      <w:start w:val="1"/>
      <w:numFmt w:val="bullet"/>
      <w:lvlText w:val="o"/>
      <w:lvlJc w:val="left"/>
      <w:pPr>
        <w:ind w:left="5760" w:hanging="360"/>
      </w:pPr>
      <w:rPr>
        <w:rFonts w:ascii="Courier New" w:hAnsi="Courier New" w:cs="Courier New" w:hint="default"/>
      </w:rPr>
    </w:lvl>
    <w:lvl w:ilvl="8" w:tplc="08E48E1E" w:tentative="1">
      <w:start w:val="1"/>
      <w:numFmt w:val="bullet"/>
      <w:lvlText w:val=""/>
      <w:lvlJc w:val="left"/>
      <w:pPr>
        <w:ind w:left="6480" w:hanging="360"/>
      </w:pPr>
      <w:rPr>
        <w:rFonts w:ascii="Wingdings" w:hAnsi="Wingdings" w:hint="default"/>
      </w:rPr>
    </w:lvl>
  </w:abstractNum>
  <w:abstractNum w:abstractNumId="47" w15:restartNumberingAfterBreak="0">
    <w:nsid w:val="658C02A1"/>
    <w:multiLevelType w:val="singleLevel"/>
    <w:tmpl w:val="E7D22186"/>
    <w:lvl w:ilvl="0">
      <w:start w:val="1"/>
      <w:numFmt w:val="upperRoman"/>
      <w:lvlText w:val="%1."/>
      <w:lvlJc w:val="left"/>
      <w:pPr>
        <w:tabs>
          <w:tab w:val="num" w:pos="720"/>
        </w:tabs>
        <w:ind w:left="360" w:hanging="360"/>
      </w:pPr>
    </w:lvl>
  </w:abstractNum>
  <w:abstractNum w:abstractNumId="48" w15:restartNumberingAfterBreak="0">
    <w:nsid w:val="66884D64"/>
    <w:multiLevelType w:val="hybridMultilevel"/>
    <w:tmpl w:val="734CA01A"/>
    <w:lvl w:ilvl="0" w:tplc="9F0404C2">
      <w:start w:val="1"/>
      <w:numFmt w:val="decimal"/>
      <w:lvlText w:val="%1."/>
      <w:lvlJc w:val="left"/>
      <w:pPr>
        <w:ind w:left="1104" w:hanging="567"/>
      </w:pPr>
      <w:rPr>
        <w:rFonts w:ascii="Times New Roman" w:eastAsia="Times New Roman" w:hAnsi="Times New Roman" w:cs="Times New Roman" w:hint="default"/>
        <w:spacing w:val="0"/>
        <w:w w:val="99"/>
        <w:sz w:val="20"/>
        <w:szCs w:val="20"/>
      </w:rPr>
    </w:lvl>
    <w:lvl w:ilvl="1" w:tplc="DC1EF1D6">
      <w:numFmt w:val="bullet"/>
      <w:lvlText w:val="•"/>
      <w:lvlJc w:val="left"/>
      <w:pPr>
        <w:ind w:left="1974" w:hanging="567"/>
      </w:pPr>
      <w:rPr>
        <w:rFonts w:hint="default"/>
      </w:rPr>
    </w:lvl>
    <w:lvl w:ilvl="2" w:tplc="3A961268">
      <w:numFmt w:val="bullet"/>
      <w:lvlText w:val="•"/>
      <w:lvlJc w:val="left"/>
      <w:pPr>
        <w:ind w:left="2849" w:hanging="567"/>
      </w:pPr>
      <w:rPr>
        <w:rFonts w:hint="default"/>
      </w:rPr>
    </w:lvl>
    <w:lvl w:ilvl="3" w:tplc="9D462EBC">
      <w:numFmt w:val="bullet"/>
      <w:lvlText w:val="•"/>
      <w:lvlJc w:val="left"/>
      <w:pPr>
        <w:ind w:left="3723" w:hanging="567"/>
      </w:pPr>
      <w:rPr>
        <w:rFonts w:hint="default"/>
      </w:rPr>
    </w:lvl>
    <w:lvl w:ilvl="4" w:tplc="53BE0A2A">
      <w:numFmt w:val="bullet"/>
      <w:lvlText w:val="•"/>
      <w:lvlJc w:val="left"/>
      <w:pPr>
        <w:ind w:left="4598" w:hanging="567"/>
      </w:pPr>
      <w:rPr>
        <w:rFonts w:hint="default"/>
      </w:rPr>
    </w:lvl>
    <w:lvl w:ilvl="5" w:tplc="42900240">
      <w:numFmt w:val="bullet"/>
      <w:lvlText w:val="•"/>
      <w:lvlJc w:val="left"/>
      <w:pPr>
        <w:ind w:left="5473" w:hanging="567"/>
      </w:pPr>
      <w:rPr>
        <w:rFonts w:hint="default"/>
      </w:rPr>
    </w:lvl>
    <w:lvl w:ilvl="6" w:tplc="D1E00F44">
      <w:numFmt w:val="bullet"/>
      <w:lvlText w:val="•"/>
      <w:lvlJc w:val="left"/>
      <w:pPr>
        <w:ind w:left="6347" w:hanging="567"/>
      </w:pPr>
      <w:rPr>
        <w:rFonts w:hint="default"/>
      </w:rPr>
    </w:lvl>
    <w:lvl w:ilvl="7" w:tplc="FA7E53CC">
      <w:numFmt w:val="bullet"/>
      <w:lvlText w:val="•"/>
      <w:lvlJc w:val="left"/>
      <w:pPr>
        <w:ind w:left="7222" w:hanging="567"/>
      </w:pPr>
      <w:rPr>
        <w:rFonts w:hint="default"/>
      </w:rPr>
    </w:lvl>
    <w:lvl w:ilvl="8" w:tplc="0F1A9FE0">
      <w:numFmt w:val="bullet"/>
      <w:lvlText w:val="•"/>
      <w:lvlJc w:val="left"/>
      <w:pPr>
        <w:ind w:left="8097" w:hanging="567"/>
      </w:pPr>
      <w:rPr>
        <w:rFonts w:hint="default"/>
      </w:rPr>
    </w:lvl>
  </w:abstractNum>
  <w:abstractNum w:abstractNumId="49" w15:restartNumberingAfterBreak="0">
    <w:nsid w:val="6A3138D8"/>
    <w:multiLevelType w:val="hybridMultilevel"/>
    <w:tmpl w:val="E7368BDE"/>
    <w:lvl w:ilvl="0" w:tplc="454CC92C">
      <w:numFmt w:val="bullet"/>
      <w:lvlText w:val="-"/>
      <w:lvlJc w:val="left"/>
      <w:pPr>
        <w:ind w:left="1102" w:hanging="233"/>
      </w:pPr>
      <w:rPr>
        <w:rFonts w:ascii="Times New Roman" w:eastAsia="Times New Roman" w:hAnsi="Times New Roman" w:cs="Times New Roman" w:hint="default"/>
        <w:w w:val="100"/>
        <w:position w:val="1"/>
        <w:sz w:val="22"/>
        <w:szCs w:val="22"/>
      </w:rPr>
    </w:lvl>
    <w:lvl w:ilvl="1" w:tplc="314A2A52">
      <w:numFmt w:val="bullet"/>
      <w:lvlText w:val="•"/>
      <w:lvlJc w:val="left"/>
      <w:pPr>
        <w:ind w:left="1974" w:hanging="233"/>
      </w:pPr>
      <w:rPr>
        <w:rFonts w:hint="default"/>
      </w:rPr>
    </w:lvl>
    <w:lvl w:ilvl="2" w:tplc="F71C9526">
      <w:numFmt w:val="bullet"/>
      <w:lvlText w:val="•"/>
      <w:lvlJc w:val="left"/>
      <w:pPr>
        <w:ind w:left="2849" w:hanging="233"/>
      </w:pPr>
      <w:rPr>
        <w:rFonts w:hint="default"/>
      </w:rPr>
    </w:lvl>
    <w:lvl w:ilvl="3" w:tplc="47E475D2">
      <w:numFmt w:val="bullet"/>
      <w:lvlText w:val="•"/>
      <w:lvlJc w:val="left"/>
      <w:pPr>
        <w:ind w:left="3723" w:hanging="233"/>
      </w:pPr>
      <w:rPr>
        <w:rFonts w:hint="default"/>
      </w:rPr>
    </w:lvl>
    <w:lvl w:ilvl="4" w:tplc="7A4AF28A">
      <w:numFmt w:val="bullet"/>
      <w:lvlText w:val="•"/>
      <w:lvlJc w:val="left"/>
      <w:pPr>
        <w:ind w:left="4598" w:hanging="233"/>
      </w:pPr>
      <w:rPr>
        <w:rFonts w:hint="default"/>
      </w:rPr>
    </w:lvl>
    <w:lvl w:ilvl="5" w:tplc="3708B930">
      <w:numFmt w:val="bullet"/>
      <w:lvlText w:val="•"/>
      <w:lvlJc w:val="left"/>
      <w:pPr>
        <w:ind w:left="5473" w:hanging="233"/>
      </w:pPr>
      <w:rPr>
        <w:rFonts w:hint="default"/>
      </w:rPr>
    </w:lvl>
    <w:lvl w:ilvl="6" w:tplc="1EA26F2E">
      <w:numFmt w:val="bullet"/>
      <w:lvlText w:val="•"/>
      <w:lvlJc w:val="left"/>
      <w:pPr>
        <w:ind w:left="6347" w:hanging="233"/>
      </w:pPr>
      <w:rPr>
        <w:rFonts w:hint="default"/>
      </w:rPr>
    </w:lvl>
    <w:lvl w:ilvl="7" w:tplc="A2A63C7A">
      <w:numFmt w:val="bullet"/>
      <w:lvlText w:val="•"/>
      <w:lvlJc w:val="left"/>
      <w:pPr>
        <w:ind w:left="7222" w:hanging="233"/>
      </w:pPr>
      <w:rPr>
        <w:rFonts w:hint="default"/>
      </w:rPr>
    </w:lvl>
    <w:lvl w:ilvl="8" w:tplc="66D42C36">
      <w:numFmt w:val="bullet"/>
      <w:lvlText w:val="•"/>
      <w:lvlJc w:val="left"/>
      <w:pPr>
        <w:ind w:left="8097" w:hanging="233"/>
      </w:pPr>
      <w:rPr>
        <w:rFonts w:hint="default"/>
      </w:rPr>
    </w:lvl>
  </w:abstractNum>
  <w:abstractNum w:abstractNumId="50" w15:restartNumberingAfterBreak="0">
    <w:nsid w:val="6F485DA5"/>
    <w:multiLevelType w:val="hybridMultilevel"/>
    <w:tmpl w:val="A9C456B4"/>
    <w:lvl w:ilvl="0" w:tplc="49B4ED48">
      <w:start w:val="1"/>
      <w:numFmt w:val="upperLetter"/>
      <w:lvlText w:val="%1."/>
      <w:lvlJc w:val="left"/>
      <w:pPr>
        <w:ind w:left="1104" w:hanging="442"/>
      </w:pPr>
      <w:rPr>
        <w:rFonts w:ascii="Times New Roman" w:eastAsia="Times New Roman" w:hAnsi="Times New Roman" w:cs="Times New Roman" w:hint="default"/>
        <w:b/>
        <w:bCs/>
        <w:spacing w:val="-2"/>
        <w:w w:val="100"/>
        <w:sz w:val="22"/>
        <w:szCs w:val="22"/>
      </w:rPr>
    </w:lvl>
    <w:lvl w:ilvl="1" w:tplc="72DA6EC4">
      <w:start w:val="1"/>
      <w:numFmt w:val="upperLetter"/>
      <w:lvlText w:val="%2."/>
      <w:lvlJc w:val="left"/>
      <w:pPr>
        <w:ind w:left="4553" w:hanging="269"/>
        <w:jc w:val="right"/>
      </w:pPr>
      <w:rPr>
        <w:rFonts w:ascii="Times New Roman" w:eastAsia="Times New Roman" w:hAnsi="Times New Roman" w:cs="Times New Roman" w:hint="default"/>
        <w:b/>
        <w:bCs/>
        <w:spacing w:val="-2"/>
        <w:w w:val="100"/>
        <w:sz w:val="22"/>
        <w:szCs w:val="22"/>
      </w:rPr>
    </w:lvl>
    <w:lvl w:ilvl="2" w:tplc="F2F064FC">
      <w:numFmt w:val="bullet"/>
      <w:lvlText w:val="•"/>
      <w:lvlJc w:val="left"/>
      <w:pPr>
        <w:ind w:left="5147" w:hanging="269"/>
      </w:pPr>
      <w:rPr>
        <w:rFonts w:hint="default"/>
      </w:rPr>
    </w:lvl>
    <w:lvl w:ilvl="3" w:tplc="939EBEC6">
      <w:numFmt w:val="bullet"/>
      <w:lvlText w:val="•"/>
      <w:lvlJc w:val="left"/>
      <w:pPr>
        <w:ind w:left="5734" w:hanging="269"/>
      </w:pPr>
      <w:rPr>
        <w:rFonts w:hint="default"/>
      </w:rPr>
    </w:lvl>
    <w:lvl w:ilvl="4" w:tplc="337449A8">
      <w:numFmt w:val="bullet"/>
      <w:lvlText w:val="•"/>
      <w:lvlJc w:val="left"/>
      <w:pPr>
        <w:ind w:left="6322" w:hanging="269"/>
      </w:pPr>
      <w:rPr>
        <w:rFonts w:hint="default"/>
      </w:rPr>
    </w:lvl>
    <w:lvl w:ilvl="5" w:tplc="19FE7CF2">
      <w:numFmt w:val="bullet"/>
      <w:lvlText w:val="•"/>
      <w:lvlJc w:val="left"/>
      <w:pPr>
        <w:ind w:left="6909" w:hanging="269"/>
      </w:pPr>
      <w:rPr>
        <w:rFonts w:hint="default"/>
      </w:rPr>
    </w:lvl>
    <w:lvl w:ilvl="6" w:tplc="D6FC1C7E">
      <w:numFmt w:val="bullet"/>
      <w:lvlText w:val="•"/>
      <w:lvlJc w:val="left"/>
      <w:pPr>
        <w:ind w:left="7496" w:hanging="269"/>
      </w:pPr>
      <w:rPr>
        <w:rFonts w:hint="default"/>
      </w:rPr>
    </w:lvl>
    <w:lvl w:ilvl="7" w:tplc="60F041F4">
      <w:numFmt w:val="bullet"/>
      <w:lvlText w:val="•"/>
      <w:lvlJc w:val="left"/>
      <w:pPr>
        <w:ind w:left="8084" w:hanging="269"/>
      </w:pPr>
      <w:rPr>
        <w:rFonts w:hint="default"/>
      </w:rPr>
    </w:lvl>
    <w:lvl w:ilvl="8" w:tplc="9B661ED0">
      <w:numFmt w:val="bullet"/>
      <w:lvlText w:val="•"/>
      <w:lvlJc w:val="left"/>
      <w:pPr>
        <w:ind w:left="8671" w:hanging="269"/>
      </w:pPr>
      <w:rPr>
        <w:rFonts w:hint="default"/>
      </w:rPr>
    </w:lvl>
  </w:abstractNum>
  <w:abstractNum w:abstractNumId="51" w15:restartNumberingAfterBreak="0">
    <w:nsid w:val="6F9337D0"/>
    <w:multiLevelType w:val="hybridMultilevel"/>
    <w:tmpl w:val="B6C885E6"/>
    <w:lvl w:ilvl="0" w:tplc="37C6F9BE">
      <w:start w:val="1"/>
      <w:numFmt w:val="bullet"/>
      <w:lvlText w:val=""/>
      <w:lvlJc w:val="left"/>
      <w:pPr>
        <w:tabs>
          <w:tab w:val="num" w:pos="720"/>
        </w:tabs>
        <w:ind w:left="720" w:hanging="360"/>
      </w:pPr>
      <w:rPr>
        <w:rFonts w:ascii="Symbol" w:hAnsi="Symbol" w:hint="default"/>
      </w:rPr>
    </w:lvl>
    <w:lvl w:ilvl="1" w:tplc="7748A19E" w:tentative="1">
      <w:start w:val="1"/>
      <w:numFmt w:val="bullet"/>
      <w:lvlText w:val="o"/>
      <w:lvlJc w:val="left"/>
      <w:pPr>
        <w:tabs>
          <w:tab w:val="num" w:pos="1440"/>
        </w:tabs>
        <w:ind w:left="1440" w:hanging="360"/>
      </w:pPr>
      <w:rPr>
        <w:rFonts w:ascii="Courier New" w:hAnsi="Courier New" w:cs="Courier New" w:hint="default"/>
      </w:rPr>
    </w:lvl>
    <w:lvl w:ilvl="2" w:tplc="D8A834D4" w:tentative="1">
      <w:start w:val="1"/>
      <w:numFmt w:val="bullet"/>
      <w:lvlText w:val=""/>
      <w:lvlJc w:val="left"/>
      <w:pPr>
        <w:tabs>
          <w:tab w:val="num" w:pos="2160"/>
        </w:tabs>
        <w:ind w:left="2160" w:hanging="360"/>
      </w:pPr>
      <w:rPr>
        <w:rFonts w:ascii="Wingdings" w:hAnsi="Wingdings" w:hint="default"/>
      </w:rPr>
    </w:lvl>
    <w:lvl w:ilvl="3" w:tplc="11EA8C84" w:tentative="1">
      <w:start w:val="1"/>
      <w:numFmt w:val="bullet"/>
      <w:lvlText w:val=""/>
      <w:lvlJc w:val="left"/>
      <w:pPr>
        <w:tabs>
          <w:tab w:val="num" w:pos="2880"/>
        </w:tabs>
        <w:ind w:left="2880" w:hanging="360"/>
      </w:pPr>
      <w:rPr>
        <w:rFonts w:ascii="Symbol" w:hAnsi="Symbol" w:hint="default"/>
      </w:rPr>
    </w:lvl>
    <w:lvl w:ilvl="4" w:tplc="31AE5068" w:tentative="1">
      <w:start w:val="1"/>
      <w:numFmt w:val="bullet"/>
      <w:lvlText w:val="o"/>
      <w:lvlJc w:val="left"/>
      <w:pPr>
        <w:tabs>
          <w:tab w:val="num" w:pos="3600"/>
        </w:tabs>
        <w:ind w:left="3600" w:hanging="360"/>
      </w:pPr>
      <w:rPr>
        <w:rFonts w:ascii="Courier New" w:hAnsi="Courier New" w:cs="Courier New" w:hint="default"/>
      </w:rPr>
    </w:lvl>
    <w:lvl w:ilvl="5" w:tplc="18AE30CC" w:tentative="1">
      <w:start w:val="1"/>
      <w:numFmt w:val="bullet"/>
      <w:lvlText w:val=""/>
      <w:lvlJc w:val="left"/>
      <w:pPr>
        <w:tabs>
          <w:tab w:val="num" w:pos="4320"/>
        </w:tabs>
        <w:ind w:left="4320" w:hanging="360"/>
      </w:pPr>
      <w:rPr>
        <w:rFonts w:ascii="Wingdings" w:hAnsi="Wingdings" w:hint="default"/>
      </w:rPr>
    </w:lvl>
    <w:lvl w:ilvl="6" w:tplc="7958B510" w:tentative="1">
      <w:start w:val="1"/>
      <w:numFmt w:val="bullet"/>
      <w:lvlText w:val=""/>
      <w:lvlJc w:val="left"/>
      <w:pPr>
        <w:tabs>
          <w:tab w:val="num" w:pos="5040"/>
        </w:tabs>
        <w:ind w:left="5040" w:hanging="360"/>
      </w:pPr>
      <w:rPr>
        <w:rFonts w:ascii="Symbol" w:hAnsi="Symbol" w:hint="default"/>
      </w:rPr>
    </w:lvl>
    <w:lvl w:ilvl="7" w:tplc="93CC7CEE" w:tentative="1">
      <w:start w:val="1"/>
      <w:numFmt w:val="bullet"/>
      <w:lvlText w:val="o"/>
      <w:lvlJc w:val="left"/>
      <w:pPr>
        <w:tabs>
          <w:tab w:val="num" w:pos="5760"/>
        </w:tabs>
        <w:ind w:left="5760" w:hanging="360"/>
      </w:pPr>
      <w:rPr>
        <w:rFonts w:ascii="Courier New" w:hAnsi="Courier New" w:cs="Courier New" w:hint="default"/>
      </w:rPr>
    </w:lvl>
    <w:lvl w:ilvl="8" w:tplc="4C42D382" w:tentative="1">
      <w:start w:val="1"/>
      <w:numFmt w:val="bullet"/>
      <w:lvlText w:val=""/>
      <w:lvlJc w:val="left"/>
      <w:pPr>
        <w:tabs>
          <w:tab w:val="num" w:pos="6480"/>
        </w:tabs>
        <w:ind w:left="6480" w:hanging="360"/>
      </w:pPr>
      <w:rPr>
        <w:rFonts w:ascii="Wingdings" w:hAnsi="Wingdings" w:hint="default"/>
      </w:rPr>
    </w:lvl>
  </w:abstractNum>
  <w:abstractNum w:abstractNumId="52" w15:restartNumberingAfterBreak="0">
    <w:nsid w:val="70D018C0"/>
    <w:multiLevelType w:val="hybridMultilevel"/>
    <w:tmpl w:val="4776DC56"/>
    <w:lvl w:ilvl="0" w:tplc="E0AA8FDA">
      <w:start w:val="1"/>
      <w:numFmt w:val="bullet"/>
      <w:lvlText w:val="-"/>
      <w:lvlJc w:val="left"/>
      <w:pPr>
        <w:ind w:left="720" w:hanging="360"/>
      </w:pPr>
    </w:lvl>
    <w:lvl w:ilvl="1" w:tplc="3FB09338" w:tentative="1">
      <w:start w:val="1"/>
      <w:numFmt w:val="bullet"/>
      <w:lvlText w:val="o"/>
      <w:lvlJc w:val="left"/>
      <w:pPr>
        <w:ind w:left="1440" w:hanging="360"/>
      </w:pPr>
      <w:rPr>
        <w:rFonts w:ascii="Courier New" w:hAnsi="Courier New" w:cs="Courier New" w:hint="default"/>
      </w:rPr>
    </w:lvl>
    <w:lvl w:ilvl="2" w:tplc="73EC9C38" w:tentative="1">
      <w:start w:val="1"/>
      <w:numFmt w:val="bullet"/>
      <w:lvlText w:val=""/>
      <w:lvlJc w:val="left"/>
      <w:pPr>
        <w:ind w:left="2160" w:hanging="360"/>
      </w:pPr>
      <w:rPr>
        <w:rFonts w:ascii="Wingdings" w:hAnsi="Wingdings" w:hint="default"/>
      </w:rPr>
    </w:lvl>
    <w:lvl w:ilvl="3" w:tplc="8A28856A" w:tentative="1">
      <w:start w:val="1"/>
      <w:numFmt w:val="bullet"/>
      <w:lvlText w:val=""/>
      <w:lvlJc w:val="left"/>
      <w:pPr>
        <w:ind w:left="2880" w:hanging="360"/>
      </w:pPr>
      <w:rPr>
        <w:rFonts w:ascii="Symbol" w:hAnsi="Symbol" w:hint="default"/>
      </w:rPr>
    </w:lvl>
    <w:lvl w:ilvl="4" w:tplc="AB821CB2" w:tentative="1">
      <w:start w:val="1"/>
      <w:numFmt w:val="bullet"/>
      <w:lvlText w:val="o"/>
      <w:lvlJc w:val="left"/>
      <w:pPr>
        <w:ind w:left="3600" w:hanging="360"/>
      </w:pPr>
      <w:rPr>
        <w:rFonts w:ascii="Courier New" w:hAnsi="Courier New" w:cs="Courier New" w:hint="default"/>
      </w:rPr>
    </w:lvl>
    <w:lvl w:ilvl="5" w:tplc="2B7EC914" w:tentative="1">
      <w:start w:val="1"/>
      <w:numFmt w:val="bullet"/>
      <w:lvlText w:val=""/>
      <w:lvlJc w:val="left"/>
      <w:pPr>
        <w:ind w:left="4320" w:hanging="360"/>
      </w:pPr>
      <w:rPr>
        <w:rFonts w:ascii="Wingdings" w:hAnsi="Wingdings" w:hint="default"/>
      </w:rPr>
    </w:lvl>
    <w:lvl w:ilvl="6" w:tplc="BE323CEC" w:tentative="1">
      <w:start w:val="1"/>
      <w:numFmt w:val="bullet"/>
      <w:lvlText w:val=""/>
      <w:lvlJc w:val="left"/>
      <w:pPr>
        <w:ind w:left="5040" w:hanging="360"/>
      </w:pPr>
      <w:rPr>
        <w:rFonts w:ascii="Symbol" w:hAnsi="Symbol" w:hint="default"/>
      </w:rPr>
    </w:lvl>
    <w:lvl w:ilvl="7" w:tplc="AAEA42E4" w:tentative="1">
      <w:start w:val="1"/>
      <w:numFmt w:val="bullet"/>
      <w:lvlText w:val="o"/>
      <w:lvlJc w:val="left"/>
      <w:pPr>
        <w:ind w:left="5760" w:hanging="360"/>
      </w:pPr>
      <w:rPr>
        <w:rFonts w:ascii="Courier New" w:hAnsi="Courier New" w:cs="Courier New" w:hint="default"/>
      </w:rPr>
    </w:lvl>
    <w:lvl w:ilvl="8" w:tplc="A77CED62" w:tentative="1">
      <w:start w:val="1"/>
      <w:numFmt w:val="bullet"/>
      <w:lvlText w:val=""/>
      <w:lvlJc w:val="left"/>
      <w:pPr>
        <w:ind w:left="6480" w:hanging="360"/>
      </w:pPr>
      <w:rPr>
        <w:rFonts w:ascii="Wingdings" w:hAnsi="Wingdings" w:hint="default"/>
      </w:rPr>
    </w:lvl>
  </w:abstractNum>
  <w:abstractNum w:abstractNumId="53" w15:restartNumberingAfterBreak="0">
    <w:nsid w:val="77AC501F"/>
    <w:multiLevelType w:val="hybridMultilevel"/>
    <w:tmpl w:val="DDAA586E"/>
    <w:lvl w:ilvl="0" w:tplc="EB0A5EE4">
      <w:start w:val="1"/>
      <w:numFmt w:val="decimal"/>
      <w:lvlText w:val="%1."/>
      <w:lvlJc w:val="left"/>
      <w:pPr>
        <w:ind w:left="1104" w:hanging="567"/>
      </w:pPr>
      <w:rPr>
        <w:rFonts w:ascii="Times New Roman" w:eastAsia="Times New Roman" w:hAnsi="Times New Roman" w:cs="Times New Roman" w:hint="default"/>
        <w:spacing w:val="0"/>
        <w:w w:val="99"/>
        <w:sz w:val="20"/>
        <w:szCs w:val="20"/>
      </w:rPr>
    </w:lvl>
    <w:lvl w:ilvl="1" w:tplc="EDB00792">
      <w:numFmt w:val="bullet"/>
      <w:lvlText w:val="•"/>
      <w:lvlJc w:val="left"/>
      <w:pPr>
        <w:ind w:left="1974" w:hanging="567"/>
      </w:pPr>
      <w:rPr>
        <w:rFonts w:hint="default"/>
      </w:rPr>
    </w:lvl>
    <w:lvl w:ilvl="2" w:tplc="AA2E55EA">
      <w:numFmt w:val="bullet"/>
      <w:lvlText w:val="•"/>
      <w:lvlJc w:val="left"/>
      <w:pPr>
        <w:ind w:left="2849" w:hanging="567"/>
      </w:pPr>
      <w:rPr>
        <w:rFonts w:hint="default"/>
      </w:rPr>
    </w:lvl>
    <w:lvl w:ilvl="3" w:tplc="688083BE">
      <w:numFmt w:val="bullet"/>
      <w:lvlText w:val="•"/>
      <w:lvlJc w:val="left"/>
      <w:pPr>
        <w:ind w:left="3723" w:hanging="567"/>
      </w:pPr>
      <w:rPr>
        <w:rFonts w:hint="default"/>
      </w:rPr>
    </w:lvl>
    <w:lvl w:ilvl="4" w:tplc="7F9868AE">
      <w:numFmt w:val="bullet"/>
      <w:lvlText w:val="•"/>
      <w:lvlJc w:val="left"/>
      <w:pPr>
        <w:ind w:left="4598" w:hanging="567"/>
      </w:pPr>
      <w:rPr>
        <w:rFonts w:hint="default"/>
      </w:rPr>
    </w:lvl>
    <w:lvl w:ilvl="5" w:tplc="62E67FF4">
      <w:numFmt w:val="bullet"/>
      <w:lvlText w:val="•"/>
      <w:lvlJc w:val="left"/>
      <w:pPr>
        <w:ind w:left="5473" w:hanging="567"/>
      </w:pPr>
      <w:rPr>
        <w:rFonts w:hint="default"/>
      </w:rPr>
    </w:lvl>
    <w:lvl w:ilvl="6" w:tplc="388CE476">
      <w:numFmt w:val="bullet"/>
      <w:lvlText w:val="•"/>
      <w:lvlJc w:val="left"/>
      <w:pPr>
        <w:ind w:left="6347" w:hanging="567"/>
      </w:pPr>
      <w:rPr>
        <w:rFonts w:hint="default"/>
      </w:rPr>
    </w:lvl>
    <w:lvl w:ilvl="7" w:tplc="276A885A">
      <w:numFmt w:val="bullet"/>
      <w:lvlText w:val="•"/>
      <w:lvlJc w:val="left"/>
      <w:pPr>
        <w:ind w:left="7222" w:hanging="567"/>
      </w:pPr>
      <w:rPr>
        <w:rFonts w:hint="default"/>
      </w:rPr>
    </w:lvl>
    <w:lvl w:ilvl="8" w:tplc="87CC3CEC">
      <w:numFmt w:val="bullet"/>
      <w:lvlText w:val="•"/>
      <w:lvlJc w:val="left"/>
      <w:pPr>
        <w:ind w:left="8097" w:hanging="567"/>
      </w:pPr>
      <w:rPr>
        <w:rFonts w:hint="default"/>
      </w:rPr>
    </w:lvl>
  </w:abstractNum>
  <w:abstractNum w:abstractNumId="54" w15:restartNumberingAfterBreak="0">
    <w:nsid w:val="79C55A75"/>
    <w:multiLevelType w:val="hybridMultilevel"/>
    <w:tmpl w:val="081204E6"/>
    <w:lvl w:ilvl="0" w:tplc="35321DF2">
      <w:numFmt w:val="bullet"/>
      <w:lvlText w:val=""/>
      <w:lvlJc w:val="left"/>
      <w:pPr>
        <w:ind w:left="1006" w:hanging="361"/>
      </w:pPr>
      <w:rPr>
        <w:rFonts w:ascii="Symbol" w:eastAsia="Symbol" w:hAnsi="Symbol" w:cs="Symbol" w:hint="default"/>
        <w:w w:val="100"/>
        <w:sz w:val="22"/>
        <w:szCs w:val="22"/>
      </w:rPr>
    </w:lvl>
    <w:lvl w:ilvl="1" w:tplc="1262BD24">
      <w:numFmt w:val="bullet"/>
      <w:lvlText w:val=""/>
      <w:lvlJc w:val="left"/>
      <w:pPr>
        <w:ind w:left="1366" w:hanging="361"/>
      </w:pPr>
      <w:rPr>
        <w:rFonts w:ascii="Symbol" w:eastAsia="Symbol" w:hAnsi="Symbol" w:cs="Symbol" w:hint="default"/>
        <w:w w:val="100"/>
        <w:sz w:val="22"/>
        <w:szCs w:val="22"/>
      </w:rPr>
    </w:lvl>
    <w:lvl w:ilvl="2" w:tplc="B46AB7DE">
      <w:numFmt w:val="bullet"/>
      <w:lvlText w:val="•"/>
      <w:lvlJc w:val="left"/>
      <w:pPr>
        <w:ind w:left="2302" w:hanging="361"/>
      </w:pPr>
      <w:rPr>
        <w:rFonts w:hint="default"/>
      </w:rPr>
    </w:lvl>
    <w:lvl w:ilvl="3" w:tplc="42EE106E">
      <w:numFmt w:val="bullet"/>
      <w:lvlText w:val="•"/>
      <w:lvlJc w:val="left"/>
      <w:pPr>
        <w:ind w:left="3245" w:hanging="361"/>
      </w:pPr>
      <w:rPr>
        <w:rFonts w:hint="default"/>
      </w:rPr>
    </w:lvl>
    <w:lvl w:ilvl="4" w:tplc="A2262D90">
      <w:numFmt w:val="bullet"/>
      <w:lvlText w:val="•"/>
      <w:lvlJc w:val="left"/>
      <w:pPr>
        <w:ind w:left="4188" w:hanging="361"/>
      </w:pPr>
      <w:rPr>
        <w:rFonts w:hint="default"/>
      </w:rPr>
    </w:lvl>
    <w:lvl w:ilvl="5" w:tplc="425AE29A">
      <w:numFmt w:val="bullet"/>
      <w:lvlText w:val="•"/>
      <w:lvlJc w:val="left"/>
      <w:pPr>
        <w:ind w:left="5131" w:hanging="361"/>
      </w:pPr>
      <w:rPr>
        <w:rFonts w:hint="default"/>
      </w:rPr>
    </w:lvl>
    <w:lvl w:ilvl="6" w:tplc="B75AA566">
      <w:numFmt w:val="bullet"/>
      <w:lvlText w:val="•"/>
      <w:lvlJc w:val="left"/>
      <w:pPr>
        <w:ind w:left="6074" w:hanging="361"/>
      </w:pPr>
      <w:rPr>
        <w:rFonts w:hint="default"/>
      </w:rPr>
    </w:lvl>
    <w:lvl w:ilvl="7" w:tplc="BD9461EE">
      <w:numFmt w:val="bullet"/>
      <w:lvlText w:val="•"/>
      <w:lvlJc w:val="left"/>
      <w:pPr>
        <w:ind w:left="7017" w:hanging="361"/>
      </w:pPr>
      <w:rPr>
        <w:rFonts w:hint="default"/>
      </w:rPr>
    </w:lvl>
    <w:lvl w:ilvl="8" w:tplc="7A70A7FA">
      <w:numFmt w:val="bullet"/>
      <w:lvlText w:val="•"/>
      <w:lvlJc w:val="left"/>
      <w:pPr>
        <w:ind w:left="7960" w:hanging="361"/>
      </w:pPr>
      <w:rPr>
        <w:rFonts w:hint="default"/>
      </w:rPr>
    </w:lvl>
  </w:abstractNum>
  <w:abstractNum w:abstractNumId="55" w15:restartNumberingAfterBreak="0">
    <w:nsid w:val="79FE4C0A"/>
    <w:multiLevelType w:val="hybridMultilevel"/>
    <w:tmpl w:val="AF9C8A62"/>
    <w:lvl w:ilvl="0" w:tplc="2E409ABC">
      <w:start w:val="1"/>
      <w:numFmt w:val="bullet"/>
      <w:lvlText w:val=""/>
      <w:lvlJc w:val="left"/>
      <w:pPr>
        <w:ind w:left="720" w:hanging="360"/>
      </w:pPr>
      <w:rPr>
        <w:rFonts w:ascii="Symbol" w:hAnsi="Symbol" w:hint="default"/>
      </w:rPr>
    </w:lvl>
    <w:lvl w:ilvl="1" w:tplc="BC7EDFEE" w:tentative="1">
      <w:start w:val="1"/>
      <w:numFmt w:val="bullet"/>
      <w:lvlText w:val="o"/>
      <w:lvlJc w:val="left"/>
      <w:pPr>
        <w:ind w:left="1440" w:hanging="360"/>
      </w:pPr>
      <w:rPr>
        <w:rFonts w:ascii="Courier New" w:hAnsi="Courier New" w:cs="Courier New" w:hint="default"/>
      </w:rPr>
    </w:lvl>
    <w:lvl w:ilvl="2" w:tplc="595C9848" w:tentative="1">
      <w:start w:val="1"/>
      <w:numFmt w:val="bullet"/>
      <w:lvlText w:val=""/>
      <w:lvlJc w:val="left"/>
      <w:pPr>
        <w:ind w:left="2160" w:hanging="360"/>
      </w:pPr>
      <w:rPr>
        <w:rFonts w:ascii="Wingdings" w:hAnsi="Wingdings" w:hint="default"/>
      </w:rPr>
    </w:lvl>
    <w:lvl w:ilvl="3" w:tplc="90FE0E00" w:tentative="1">
      <w:start w:val="1"/>
      <w:numFmt w:val="bullet"/>
      <w:lvlText w:val=""/>
      <w:lvlJc w:val="left"/>
      <w:pPr>
        <w:ind w:left="2880" w:hanging="360"/>
      </w:pPr>
      <w:rPr>
        <w:rFonts w:ascii="Symbol" w:hAnsi="Symbol" w:hint="default"/>
      </w:rPr>
    </w:lvl>
    <w:lvl w:ilvl="4" w:tplc="5AD400D6" w:tentative="1">
      <w:start w:val="1"/>
      <w:numFmt w:val="bullet"/>
      <w:lvlText w:val="o"/>
      <w:lvlJc w:val="left"/>
      <w:pPr>
        <w:ind w:left="3600" w:hanging="360"/>
      </w:pPr>
      <w:rPr>
        <w:rFonts w:ascii="Courier New" w:hAnsi="Courier New" w:cs="Courier New" w:hint="default"/>
      </w:rPr>
    </w:lvl>
    <w:lvl w:ilvl="5" w:tplc="4FC6C852" w:tentative="1">
      <w:start w:val="1"/>
      <w:numFmt w:val="bullet"/>
      <w:lvlText w:val=""/>
      <w:lvlJc w:val="left"/>
      <w:pPr>
        <w:ind w:left="4320" w:hanging="360"/>
      </w:pPr>
      <w:rPr>
        <w:rFonts w:ascii="Wingdings" w:hAnsi="Wingdings" w:hint="default"/>
      </w:rPr>
    </w:lvl>
    <w:lvl w:ilvl="6" w:tplc="83DAD2CC" w:tentative="1">
      <w:start w:val="1"/>
      <w:numFmt w:val="bullet"/>
      <w:lvlText w:val=""/>
      <w:lvlJc w:val="left"/>
      <w:pPr>
        <w:ind w:left="5040" w:hanging="360"/>
      </w:pPr>
      <w:rPr>
        <w:rFonts w:ascii="Symbol" w:hAnsi="Symbol" w:hint="default"/>
      </w:rPr>
    </w:lvl>
    <w:lvl w:ilvl="7" w:tplc="8AEABCF0" w:tentative="1">
      <w:start w:val="1"/>
      <w:numFmt w:val="bullet"/>
      <w:lvlText w:val="o"/>
      <w:lvlJc w:val="left"/>
      <w:pPr>
        <w:ind w:left="5760" w:hanging="360"/>
      </w:pPr>
      <w:rPr>
        <w:rFonts w:ascii="Courier New" w:hAnsi="Courier New" w:cs="Courier New" w:hint="default"/>
      </w:rPr>
    </w:lvl>
    <w:lvl w:ilvl="8" w:tplc="E0CED340" w:tentative="1">
      <w:start w:val="1"/>
      <w:numFmt w:val="bullet"/>
      <w:lvlText w:val=""/>
      <w:lvlJc w:val="left"/>
      <w:pPr>
        <w:ind w:left="6480" w:hanging="360"/>
      </w:pPr>
      <w:rPr>
        <w:rFonts w:ascii="Wingdings" w:hAnsi="Wingdings" w:hint="default"/>
      </w:rPr>
    </w:lvl>
  </w:abstractNum>
  <w:abstractNum w:abstractNumId="56" w15:restartNumberingAfterBreak="0">
    <w:nsid w:val="7AF00949"/>
    <w:multiLevelType w:val="hybridMultilevel"/>
    <w:tmpl w:val="D774171A"/>
    <w:lvl w:ilvl="0" w:tplc="2AA20FDA">
      <w:start w:val="1"/>
      <w:numFmt w:val="decimal"/>
      <w:lvlText w:val="%1)"/>
      <w:lvlJc w:val="left"/>
      <w:pPr>
        <w:ind w:left="539" w:hanging="241"/>
      </w:pPr>
      <w:rPr>
        <w:rFonts w:ascii="Times New Roman" w:eastAsia="Times New Roman" w:hAnsi="Times New Roman" w:cs="Times New Roman" w:hint="default"/>
        <w:w w:val="100"/>
        <w:sz w:val="22"/>
        <w:szCs w:val="22"/>
      </w:rPr>
    </w:lvl>
    <w:lvl w:ilvl="1" w:tplc="7714ABBC">
      <w:numFmt w:val="bullet"/>
      <w:lvlText w:val="•"/>
      <w:lvlJc w:val="left"/>
      <w:pPr>
        <w:ind w:left="1470" w:hanging="241"/>
      </w:pPr>
      <w:rPr>
        <w:rFonts w:hint="default"/>
      </w:rPr>
    </w:lvl>
    <w:lvl w:ilvl="2" w:tplc="C6240428">
      <w:numFmt w:val="bullet"/>
      <w:lvlText w:val="•"/>
      <w:lvlJc w:val="left"/>
      <w:pPr>
        <w:ind w:left="2401" w:hanging="241"/>
      </w:pPr>
      <w:rPr>
        <w:rFonts w:hint="default"/>
      </w:rPr>
    </w:lvl>
    <w:lvl w:ilvl="3" w:tplc="C0B0BA1A">
      <w:numFmt w:val="bullet"/>
      <w:lvlText w:val="•"/>
      <w:lvlJc w:val="left"/>
      <w:pPr>
        <w:ind w:left="3331" w:hanging="241"/>
      </w:pPr>
      <w:rPr>
        <w:rFonts w:hint="default"/>
      </w:rPr>
    </w:lvl>
    <w:lvl w:ilvl="4" w:tplc="0F269AE4">
      <w:numFmt w:val="bullet"/>
      <w:lvlText w:val="•"/>
      <w:lvlJc w:val="left"/>
      <w:pPr>
        <w:ind w:left="4262" w:hanging="241"/>
      </w:pPr>
      <w:rPr>
        <w:rFonts w:hint="default"/>
      </w:rPr>
    </w:lvl>
    <w:lvl w:ilvl="5" w:tplc="9AF645F8">
      <w:numFmt w:val="bullet"/>
      <w:lvlText w:val="•"/>
      <w:lvlJc w:val="left"/>
      <w:pPr>
        <w:ind w:left="5193" w:hanging="241"/>
      </w:pPr>
      <w:rPr>
        <w:rFonts w:hint="default"/>
      </w:rPr>
    </w:lvl>
    <w:lvl w:ilvl="6" w:tplc="B32C1354">
      <w:numFmt w:val="bullet"/>
      <w:lvlText w:val="•"/>
      <w:lvlJc w:val="left"/>
      <w:pPr>
        <w:ind w:left="6123" w:hanging="241"/>
      </w:pPr>
      <w:rPr>
        <w:rFonts w:hint="default"/>
      </w:rPr>
    </w:lvl>
    <w:lvl w:ilvl="7" w:tplc="CB2E3FB2">
      <w:numFmt w:val="bullet"/>
      <w:lvlText w:val="•"/>
      <w:lvlJc w:val="left"/>
      <w:pPr>
        <w:ind w:left="7054" w:hanging="241"/>
      </w:pPr>
      <w:rPr>
        <w:rFonts w:hint="default"/>
      </w:rPr>
    </w:lvl>
    <w:lvl w:ilvl="8" w:tplc="F354A410">
      <w:numFmt w:val="bullet"/>
      <w:lvlText w:val="•"/>
      <w:lvlJc w:val="left"/>
      <w:pPr>
        <w:ind w:left="7985" w:hanging="241"/>
      </w:pPr>
      <w:rPr>
        <w:rFonts w:hint="default"/>
      </w:rPr>
    </w:lvl>
  </w:abstractNum>
  <w:abstractNum w:abstractNumId="57" w15:restartNumberingAfterBreak="0">
    <w:nsid w:val="7C20280F"/>
    <w:multiLevelType w:val="hybridMultilevel"/>
    <w:tmpl w:val="5DAC2480"/>
    <w:lvl w:ilvl="0" w:tplc="BE62536C">
      <w:start w:val="13"/>
      <w:numFmt w:val="bullet"/>
      <w:lvlText w:val=""/>
      <w:lvlJc w:val="left"/>
      <w:pPr>
        <w:ind w:left="720" w:hanging="360"/>
      </w:pPr>
      <w:rPr>
        <w:rFonts w:ascii="Symbol" w:eastAsia="Times New Roman" w:hAnsi="Symbol" w:cs="Times New Roman" w:hint="default"/>
      </w:rPr>
    </w:lvl>
    <w:lvl w:ilvl="1" w:tplc="EFD2E5F6" w:tentative="1">
      <w:start w:val="1"/>
      <w:numFmt w:val="bullet"/>
      <w:lvlText w:val="o"/>
      <w:lvlJc w:val="left"/>
      <w:pPr>
        <w:ind w:left="1440" w:hanging="360"/>
      </w:pPr>
      <w:rPr>
        <w:rFonts w:ascii="Courier New" w:hAnsi="Courier New" w:cs="Courier New" w:hint="default"/>
      </w:rPr>
    </w:lvl>
    <w:lvl w:ilvl="2" w:tplc="AFF27CD6" w:tentative="1">
      <w:start w:val="1"/>
      <w:numFmt w:val="bullet"/>
      <w:lvlText w:val=""/>
      <w:lvlJc w:val="left"/>
      <w:pPr>
        <w:ind w:left="2160" w:hanging="360"/>
      </w:pPr>
      <w:rPr>
        <w:rFonts w:ascii="Wingdings" w:hAnsi="Wingdings" w:hint="default"/>
      </w:rPr>
    </w:lvl>
    <w:lvl w:ilvl="3" w:tplc="A6B2A9D2" w:tentative="1">
      <w:start w:val="1"/>
      <w:numFmt w:val="bullet"/>
      <w:lvlText w:val=""/>
      <w:lvlJc w:val="left"/>
      <w:pPr>
        <w:ind w:left="2880" w:hanging="360"/>
      </w:pPr>
      <w:rPr>
        <w:rFonts w:ascii="Symbol" w:hAnsi="Symbol" w:hint="default"/>
      </w:rPr>
    </w:lvl>
    <w:lvl w:ilvl="4" w:tplc="79C02B5E" w:tentative="1">
      <w:start w:val="1"/>
      <w:numFmt w:val="bullet"/>
      <w:lvlText w:val="o"/>
      <w:lvlJc w:val="left"/>
      <w:pPr>
        <w:ind w:left="3600" w:hanging="360"/>
      </w:pPr>
      <w:rPr>
        <w:rFonts w:ascii="Courier New" w:hAnsi="Courier New" w:cs="Courier New" w:hint="default"/>
      </w:rPr>
    </w:lvl>
    <w:lvl w:ilvl="5" w:tplc="1F7C2004" w:tentative="1">
      <w:start w:val="1"/>
      <w:numFmt w:val="bullet"/>
      <w:lvlText w:val=""/>
      <w:lvlJc w:val="left"/>
      <w:pPr>
        <w:ind w:left="4320" w:hanging="360"/>
      </w:pPr>
      <w:rPr>
        <w:rFonts w:ascii="Wingdings" w:hAnsi="Wingdings" w:hint="default"/>
      </w:rPr>
    </w:lvl>
    <w:lvl w:ilvl="6" w:tplc="88F6C394" w:tentative="1">
      <w:start w:val="1"/>
      <w:numFmt w:val="bullet"/>
      <w:lvlText w:val=""/>
      <w:lvlJc w:val="left"/>
      <w:pPr>
        <w:ind w:left="5040" w:hanging="360"/>
      </w:pPr>
      <w:rPr>
        <w:rFonts w:ascii="Symbol" w:hAnsi="Symbol" w:hint="default"/>
      </w:rPr>
    </w:lvl>
    <w:lvl w:ilvl="7" w:tplc="82208E0C" w:tentative="1">
      <w:start w:val="1"/>
      <w:numFmt w:val="bullet"/>
      <w:lvlText w:val="o"/>
      <w:lvlJc w:val="left"/>
      <w:pPr>
        <w:ind w:left="5760" w:hanging="360"/>
      </w:pPr>
      <w:rPr>
        <w:rFonts w:ascii="Courier New" w:hAnsi="Courier New" w:cs="Courier New" w:hint="default"/>
      </w:rPr>
    </w:lvl>
    <w:lvl w:ilvl="8" w:tplc="C5283C22" w:tentative="1">
      <w:start w:val="1"/>
      <w:numFmt w:val="bullet"/>
      <w:lvlText w:val=""/>
      <w:lvlJc w:val="left"/>
      <w:pPr>
        <w:ind w:left="6480" w:hanging="360"/>
      </w:pPr>
      <w:rPr>
        <w:rFonts w:ascii="Wingdings" w:hAnsi="Wingdings" w:hint="default"/>
      </w:rPr>
    </w:lvl>
  </w:abstractNum>
  <w:abstractNum w:abstractNumId="58" w15:restartNumberingAfterBreak="0">
    <w:nsid w:val="7D946041"/>
    <w:multiLevelType w:val="multilevel"/>
    <w:tmpl w:val="9BC0A258"/>
    <w:lvl w:ilvl="0">
      <w:start w:val="6"/>
      <w:numFmt w:val="decimal"/>
      <w:lvlText w:val="%1."/>
      <w:lvlJc w:val="left"/>
      <w:pPr>
        <w:ind w:left="1107" w:hanging="567"/>
      </w:pPr>
      <w:rPr>
        <w:rFonts w:ascii="Times New Roman" w:eastAsia="Times New Roman" w:hAnsi="Times New Roman" w:cs="Times New Roman" w:hint="default"/>
        <w:b/>
        <w:bCs/>
        <w:i w:val="0"/>
        <w:iCs/>
        <w:w w:val="100"/>
        <w:sz w:val="22"/>
        <w:szCs w:val="22"/>
      </w:rPr>
    </w:lvl>
    <w:lvl w:ilvl="1">
      <w:start w:val="1"/>
      <w:numFmt w:val="decimal"/>
      <w:lvlText w:val="%1.%2"/>
      <w:lvlJc w:val="left"/>
      <w:pPr>
        <w:ind w:left="1107" w:hanging="567"/>
      </w:pPr>
      <w:rPr>
        <w:rFonts w:ascii="Times New Roman" w:eastAsia="Times New Roman" w:hAnsi="Times New Roman" w:cs="Times New Roman" w:hint="default"/>
        <w:b/>
        <w:bCs/>
        <w:w w:val="100"/>
        <w:sz w:val="22"/>
        <w:szCs w:val="22"/>
      </w:rPr>
    </w:lvl>
    <w:lvl w:ilvl="2">
      <w:numFmt w:val="bullet"/>
      <w:lvlText w:val="•"/>
      <w:lvlJc w:val="left"/>
      <w:pPr>
        <w:ind w:left="2849" w:hanging="567"/>
      </w:pPr>
      <w:rPr>
        <w:rFonts w:hint="default"/>
      </w:rPr>
    </w:lvl>
    <w:lvl w:ilvl="3">
      <w:numFmt w:val="bullet"/>
      <w:lvlText w:val="•"/>
      <w:lvlJc w:val="left"/>
      <w:pPr>
        <w:ind w:left="3723" w:hanging="567"/>
      </w:pPr>
      <w:rPr>
        <w:rFonts w:hint="default"/>
      </w:rPr>
    </w:lvl>
    <w:lvl w:ilvl="4">
      <w:numFmt w:val="bullet"/>
      <w:lvlText w:val="•"/>
      <w:lvlJc w:val="left"/>
      <w:pPr>
        <w:ind w:left="4598" w:hanging="567"/>
      </w:pPr>
      <w:rPr>
        <w:rFonts w:hint="default"/>
      </w:rPr>
    </w:lvl>
    <w:lvl w:ilvl="5">
      <w:numFmt w:val="bullet"/>
      <w:lvlText w:val="•"/>
      <w:lvlJc w:val="left"/>
      <w:pPr>
        <w:ind w:left="5473" w:hanging="567"/>
      </w:pPr>
      <w:rPr>
        <w:rFonts w:hint="default"/>
      </w:rPr>
    </w:lvl>
    <w:lvl w:ilvl="6">
      <w:numFmt w:val="bullet"/>
      <w:lvlText w:val="•"/>
      <w:lvlJc w:val="left"/>
      <w:pPr>
        <w:ind w:left="6347" w:hanging="567"/>
      </w:pPr>
      <w:rPr>
        <w:rFonts w:hint="default"/>
      </w:rPr>
    </w:lvl>
    <w:lvl w:ilvl="7">
      <w:numFmt w:val="bullet"/>
      <w:lvlText w:val="•"/>
      <w:lvlJc w:val="left"/>
      <w:pPr>
        <w:ind w:left="7222" w:hanging="567"/>
      </w:pPr>
      <w:rPr>
        <w:rFonts w:hint="default"/>
      </w:rPr>
    </w:lvl>
    <w:lvl w:ilvl="8">
      <w:numFmt w:val="bullet"/>
      <w:lvlText w:val="•"/>
      <w:lvlJc w:val="left"/>
      <w:pPr>
        <w:ind w:left="8097" w:hanging="567"/>
      </w:pPr>
      <w:rPr>
        <w:rFonts w:hint="default"/>
      </w:rPr>
    </w:lvl>
  </w:abstractNum>
  <w:num w:numId="1" w16cid:durableId="1968584568">
    <w:abstractNumId w:val="56"/>
  </w:num>
  <w:num w:numId="2" w16cid:durableId="789011943">
    <w:abstractNumId w:val="16"/>
  </w:num>
  <w:num w:numId="3" w16cid:durableId="346062662">
    <w:abstractNumId w:val="44"/>
  </w:num>
  <w:num w:numId="4" w16cid:durableId="1177383151">
    <w:abstractNumId w:val="8"/>
  </w:num>
  <w:num w:numId="5" w16cid:durableId="1946498367">
    <w:abstractNumId w:val="54"/>
  </w:num>
  <w:num w:numId="6" w16cid:durableId="1028407334">
    <w:abstractNumId w:val="50"/>
  </w:num>
  <w:num w:numId="7" w16cid:durableId="1252084074">
    <w:abstractNumId w:val="4"/>
  </w:num>
  <w:num w:numId="8" w16cid:durableId="1491097299">
    <w:abstractNumId w:val="22"/>
  </w:num>
  <w:num w:numId="9" w16cid:durableId="277878100">
    <w:abstractNumId w:val="18"/>
  </w:num>
  <w:num w:numId="10" w16cid:durableId="1666781408">
    <w:abstractNumId w:val="58"/>
  </w:num>
  <w:num w:numId="11" w16cid:durableId="727068410">
    <w:abstractNumId w:val="0"/>
  </w:num>
  <w:num w:numId="12" w16cid:durableId="405492156">
    <w:abstractNumId w:val="49"/>
  </w:num>
  <w:num w:numId="13" w16cid:durableId="272707171">
    <w:abstractNumId w:val="26"/>
  </w:num>
  <w:num w:numId="14" w16cid:durableId="1406143593">
    <w:abstractNumId w:val="37"/>
  </w:num>
  <w:num w:numId="15" w16cid:durableId="1020819496">
    <w:abstractNumId w:val="12"/>
  </w:num>
  <w:num w:numId="16" w16cid:durableId="1000700713">
    <w:abstractNumId w:val="41"/>
  </w:num>
  <w:num w:numId="17" w16cid:durableId="541014022">
    <w:abstractNumId w:val="9"/>
  </w:num>
  <w:num w:numId="18" w16cid:durableId="251354019">
    <w:abstractNumId w:val="43"/>
  </w:num>
  <w:num w:numId="19" w16cid:durableId="1428117902">
    <w:abstractNumId w:val="53"/>
  </w:num>
  <w:num w:numId="20" w16cid:durableId="1155757389">
    <w:abstractNumId w:val="48"/>
  </w:num>
  <w:num w:numId="21" w16cid:durableId="612976544">
    <w:abstractNumId w:val="13"/>
  </w:num>
  <w:num w:numId="22" w16cid:durableId="216204936">
    <w:abstractNumId w:val="15"/>
  </w:num>
  <w:num w:numId="23" w16cid:durableId="1191912721">
    <w:abstractNumId w:val="10"/>
  </w:num>
  <w:num w:numId="24" w16cid:durableId="1598905465">
    <w:abstractNumId w:val="21"/>
  </w:num>
  <w:num w:numId="25" w16cid:durableId="760376459">
    <w:abstractNumId w:val="51"/>
  </w:num>
  <w:num w:numId="26" w16cid:durableId="1496993874">
    <w:abstractNumId w:val="23"/>
  </w:num>
  <w:num w:numId="27" w16cid:durableId="2013415753">
    <w:abstractNumId w:val="2"/>
  </w:num>
  <w:num w:numId="28" w16cid:durableId="574702029">
    <w:abstractNumId w:val="31"/>
  </w:num>
  <w:num w:numId="29" w16cid:durableId="561058154">
    <w:abstractNumId w:val="3"/>
  </w:num>
  <w:num w:numId="30" w16cid:durableId="1699574888">
    <w:abstractNumId w:val="42"/>
  </w:num>
  <w:num w:numId="31" w16cid:durableId="1477137784">
    <w:abstractNumId w:val="47"/>
  </w:num>
  <w:num w:numId="32" w16cid:durableId="1535926235">
    <w:abstractNumId w:val="39"/>
  </w:num>
  <w:num w:numId="33" w16cid:durableId="873032462">
    <w:abstractNumId w:val="57"/>
  </w:num>
  <w:num w:numId="34" w16cid:durableId="430009124">
    <w:abstractNumId w:val="52"/>
  </w:num>
  <w:num w:numId="35" w16cid:durableId="793518211">
    <w:abstractNumId w:val="19"/>
  </w:num>
  <w:num w:numId="36" w16cid:durableId="1688824507">
    <w:abstractNumId w:val="17"/>
  </w:num>
  <w:num w:numId="37" w16cid:durableId="1142887618">
    <w:abstractNumId w:val="30"/>
  </w:num>
  <w:num w:numId="38" w16cid:durableId="795223390">
    <w:abstractNumId w:val="24"/>
  </w:num>
  <w:num w:numId="39" w16cid:durableId="1693647395">
    <w:abstractNumId w:val="40"/>
  </w:num>
  <w:num w:numId="40" w16cid:durableId="2009745976">
    <w:abstractNumId w:val="38"/>
  </w:num>
  <w:num w:numId="41" w16cid:durableId="661815250">
    <w:abstractNumId w:val="6"/>
  </w:num>
  <w:num w:numId="42" w16cid:durableId="767500694">
    <w:abstractNumId w:val="20"/>
  </w:num>
  <w:num w:numId="43" w16cid:durableId="293676597">
    <w:abstractNumId w:val="36"/>
  </w:num>
  <w:num w:numId="44" w16cid:durableId="1002854813">
    <w:abstractNumId w:val="32"/>
  </w:num>
  <w:num w:numId="45" w16cid:durableId="1491024152">
    <w:abstractNumId w:val="34"/>
  </w:num>
  <w:num w:numId="46" w16cid:durableId="1539927561">
    <w:abstractNumId w:val="25"/>
  </w:num>
  <w:num w:numId="47" w16cid:durableId="513031876">
    <w:abstractNumId w:val="7"/>
  </w:num>
  <w:num w:numId="48" w16cid:durableId="535315838">
    <w:abstractNumId w:val="45"/>
  </w:num>
  <w:num w:numId="49" w16cid:durableId="147940887">
    <w:abstractNumId w:val="5"/>
  </w:num>
  <w:num w:numId="50" w16cid:durableId="477842682">
    <w:abstractNumId w:val="28"/>
  </w:num>
  <w:num w:numId="51" w16cid:durableId="1159884091">
    <w:abstractNumId w:val="33"/>
  </w:num>
  <w:num w:numId="52" w16cid:durableId="1856265307">
    <w:abstractNumId w:val="55"/>
  </w:num>
  <w:num w:numId="53" w16cid:durableId="1381903767">
    <w:abstractNumId w:val="27"/>
  </w:num>
  <w:num w:numId="54" w16cid:durableId="524635565">
    <w:abstractNumId w:val="35"/>
  </w:num>
  <w:num w:numId="55" w16cid:durableId="1280719050">
    <w:abstractNumId w:val="46"/>
  </w:num>
  <w:num w:numId="56" w16cid:durableId="261887754">
    <w:abstractNumId w:val="29"/>
  </w:num>
  <w:num w:numId="57" w16cid:durableId="1328050421">
    <w:abstractNumId w:val="1"/>
  </w:num>
  <w:num w:numId="58" w16cid:durableId="513149122">
    <w:abstractNumId w:val="14"/>
  </w:num>
  <w:num w:numId="59" w16cid:durableId="1646936177">
    <w:abstractNumId w:val="11"/>
  </w:num>
  <w:numIdMacAtCleanup w:val="5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Author">
    <w15:presenceInfo w15:providerId="None" w15:userId="Autho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PersonalInformation/>
  <w:removeDateAndTime/>
  <w:bordersDoNotSurroundHeader/>
  <w:bordersDoNotSurroundFooter/>
  <w:proofState w:spelling="clean" w:grammar="clean"/>
  <w:trackRevisions/>
  <w:defaultTabStop w:val="720"/>
  <w:hyphenationZone w:val="425"/>
  <w:drawingGridHorizontalSpacing w:val="110"/>
  <w:displayHorizontalDrawingGridEvery w:val="2"/>
  <w:characterSpacingControl w:val="doNotCompress"/>
  <w:hdrShapeDefaults>
    <o:shapedefaults v:ext="edit" spidmax="2052"/>
  </w:hdrShapeDefaults>
  <w:footnotePr>
    <w:footnote w:id="-1"/>
    <w:footnote w:id="0"/>
    <w:footnote w:id="1"/>
  </w:footnotePr>
  <w:endnotePr>
    <w:endnote w:id="-1"/>
    <w:endnote w:id="0"/>
    <w:endnote w:id="1"/>
  </w:endnotePr>
  <w:compat>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3MTA2sjAyNTU2NDdS0lEKTi0uzszPAykwrAUANMaRVSwAAAA="/>
  </w:docVars>
  <w:rsids>
    <w:rsidRoot w:val="00F43F10"/>
    <w:rsid w:val="000001AC"/>
    <w:rsid w:val="00000D62"/>
    <w:rsid w:val="00001587"/>
    <w:rsid w:val="00002669"/>
    <w:rsid w:val="0000362A"/>
    <w:rsid w:val="00003AEF"/>
    <w:rsid w:val="00003EC6"/>
    <w:rsid w:val="0000445C"/>
    <w:rsid w:val="00004CCD"/>
    <w:rsid w:val="00005701"/>
    <w:rsid w:val="00007528"/>
    <w:rsid w:val="0001164F"/>
    <w:rsid w:val="00012400"/>
    <w:rsid w:val="00014634"/>
    <w:rsid w:val="00014869"/>
    <w:rsid w:val="000150D3"/>
    <w:rsid w:val="000166C1"/>
    <w:rsid w:val="00017CB4"/>
    <w:rsid w:val="0002006B"/>
    <w:rsid w:val="00020AE8"/>
    <w:rsid w:val="000212BB"/>
    <w:rsid w:val="00021E8F"/>
    <w:rsid w:val="000224D2"/>
    <w:rsid w:val="00022C39"/>
    <w:rsid w:val="00023150"/>
    <w:rsid w:val="00023A2C"/>
    <w:rsid w:val="00024699"/>
    <w:rsid w:val="00024B43"/>
    <w:rsid w:val="00024C24"/>
    <w:rsid w:val="00025460"/>
    <w:rsid w:val="00025C9D"/>
    <w:rsid w:val="00025EBE"/>
    <w:rsid w:val="00025F85"/>
    <w:rsid w:val="00026226"/>
    <w:rsid w:val="00026A4E"/>
    <w:rsid w:val="00026BF2"/>
    <w:rsid w:val="000271F6"/>
    <w:rsid w:val="000272AE"/>
    <w:rsid w:val="00030445"/>
    <w:rsid w:val="000318C7"/>
    <w:rsid w:val="00031CA5"/>
    <w:rsid w:val="00033D26"/>
    <w:rsid w:val="00033FDB"/>
    <w:rsid w:val="000344F6"/>
    <w:rsid w:val="000351DD"/>
    <w:rsid w:val="00036D26"/>
    <w:rsid w:val="00037543"/>
    <w:rsid w:val="000376A3"/>
    <w:rsid w:val="000376DE"/>
    <w:rsid w:val="00041059"/>
    <w:rsid w:val="00042263"/>
    <w:rsid w:val="00042790"/>
    <w:rsid w:val="00042F77"/>
    <w:rsid w:val="000431EE"/>
    <w:rsid w:val="00043505"/>
    <w:rsid w:val="00043C70"/>
    <w:rsid w:val="00043E88"/>
    <w:rsid w:val="00044042"/>
    <w:rsid w:val="000443DD"/>
    <w:rsid w:val="000447A1"/>
    <w:rsid w:val="00044D9A"/>
    <w:rsid w:val="00046CFD"/>
    <w:rsid w:val="000474D2"/>
    <w:rsid w:val="00047821"/>
    <w:rsid w:val="000479C5"/>
    <w:rsid w:val="000505DA"/>
    <w:rsid w:val="00050DFD"/>
    <w:rsid w:val="000520BD"/>
    <w:rsid w:val="00053809"/>
    <w:rsid w:val="000538C5"/>
    <w:rsid w:val="00053914"/>
    <w:rsid w:val="00054756"/>
    <w:rsid w:val="00054D9A"/>
    <w:rsid w:val="000556C8"/>
    <w:rsid w:val="0005576F"/>
    <w:rsid w:val="00055ED1"/>
    <w:rsid w:val="000560C5"/>
    <w:rsid w:val="00056C49"/>
    <w:rsid w:val="00056CF0"/>
    <w:rsid w:val="00056DF5"/>
    <w:rsid w:val="00056EA0"/>
    <w:rsid w:val="00056FE0"/>
    <w:rsid w:val="00057549"/>
    <w:rsid w:val="00060090"/>
    <w:rsid w:val="000603C8"/>
    <w:rsid w:val="000608A4"/>
    <w:rsid w:val="00060AA1"/>
    <w:rsid w:val="00060B71"/>
    <w:rsid w:val="00061419"/>
    <w:rsid w:val="00061891"/>
    <w:rsid w:val="00061FEE"/>
    <w:rsid w:val="00062662"/>
    <w:rsid w:val="0006272D"/>
    <w:rsid w:val="00062C16"/>
    <w:rsid w:val="00062E65"/>
    <w:rsid w:val="000631FD"/>
    <w:rsid w:val="00063649"/>
    <w:rsid w:val="000643D3"/>
    <w:rsid w:val="00064D28"/>
    <w:rsid w:val="0006615C"/>
    <w:rsid w:val="00067644"/>
    <w:rsid w:val="00067B16"/>
    <w:rsid w:val="000709EB"/>
    <w:rsid w:val="00071F8A"/>
    <w:rsid w:val="00072BFF"/>
    <w:rsid w:val="00073CA0"/>
    <w:rsid w:val="00073E04"/>
    <w:rsid w:val="0007401B"/>
    <w:rsid w:val="000743C8"/>
    <w:rsid w:val="00074E94"/>
    <w:rsid w:val="000757B2"/>
    <w:rsid w:val="0007628D"/>
    <w:rsid w:val="00076E2C"/>
    <w:rsid w:val="00077660"/>
    <w:rsid w:val="0008074F"/>
    <w:rsid w:val="00081DAB"/>
    <w:rsid w:val="00081DFE"/>
    <w:rsid w:val="000833D6"/>
    <w:rsid w:val="000864FD"/>
    <w:rsid w:val="000908CA"/>
    <w:rsid w:val="00090E50"/>
    <w:rsid w:val="00092829"/>
    <w:rsid w:val="00092B09"/>
    <w:rsid w:val="0009351E"/>
    <w:rsid w:val="00093604"/>
    <w:rsid w:val="0009479A"/>
    <w:rsid w:val="000949EE"/>
    <w:rsid w:val="00094AD6"/>
    <w:rsid w:val="00094E0E"/>
    <w:rsid w:val="00095D61"/>
    <w:rsid w:val="00095E44"/>
    <w:rsid w:val="00096D8D"/>
    <w:rsid w:val="0009755A"/>
    <w:rsid w:val="000A0945"/>
    <w:rsid w:val="000A1232"/>
    <w:rsid w:val="000A1544"/>
    <w:rsid w:val="000A30E5"/>
    <w:rsid w:val="000A40D0"/>
    <w:rsid w:val="000A59E3"/>
    <w:rsid w:val="000B0097"/>
    <w:rsid w:val="000B101F"/>
    <w:rsid w:val="000B17D1"/>
    <w:rsid w:val="000B1F4B"/>
    <w:rsid w:val="000B23FC"/>
    <w:rsid w:val="000B2C27"/>
    <w:rsid w:val="000B2D51"/>
    <w:rsid w:val="000B2F27"/>
    <w:rsid w:val="000B2F58"/>
    <w:rsid w:val="000B37A8"/>
    <w:rsid w:val="000B43B6"/>
    <w:rsid w:val="000B465C"/>
    <w:rsid w:val="000B4957"/>
    <w:rsid w:val="000B4F8C"/>
    <w:rsid w:val="000B51D9"/>
    <w:rsid w:val="000B5794"/>
    <w:rsid w:val="000B6DD7"/>
    <w:rsid w:val="000B7581"/>
    <w:rsid w:val="000B7F85"/>
    <w:rsid w:val="000C03FB"/>
    <w:rsid w:val="000C0ECD"/>
    <w:rsid w:val="000C12D1"/>
    <w:rsid w:val="000C18D1"/>
    <w:rsid w:val="000C1BD8"/>
    <w:rsid w:val="000C1EA5"/>
    <w:rsid w:val="000C2715"/>
    <w:rsid w:val="000C2D89"/>
    <w:rsid w:val="000C308F"/>
    <w:rsid w:val="000C3DF7"/>
    <w:rsid w:val="000C50D3"/>
    <w:rsid w:val="000C5518"/>
    <w:rsid w:val="000C5A4E"/>
    <w:rsid w:val="000C635D"/>
    <w:rsid w:val="000C7F49"/>
    <w:rsid w:val="000D155F"/>
    <w:rsid w:val="000D199A"/>
    <w:rsid w:val="000D1AEE"/>
    <w:rsid w:val="000D1F4F"/>
    <w:rsid w:val="000D2B6F"/>
    <w:rsid w:val="000D35BF"/>
    <w:rsid w:val="000D4D07"/>
    <w:rsid w:val="000D5E7E"/>
    <w:rsid w:val="000D6707"/>
    <w:rsid w:val="000D6906"/>
    <w:rsid w:val="000D7155"/>
    <w:rsid w:val="000D7535"/>
    <w:rsid w:val="000E0A8B"/>
    <w:rsid w:val="000E0CF7"/>
    <w:rsid w:val="000E165D"/>
    <w:rsid w:val="000E1BAF"/>
    <w:rsid w:val="000E1FCD"/>
    <w:rsid w:val="000E223E"/>
    <w:rsid w:val="000E2491"/>
    <w:rsid w:val="000E2EA9"/>
    <w:rsid w:val="000E3412"/>
    <w:rsid w:val="000E3FDE"/>
    <w:rsid w:val="000E46A3"/>
    <w:rsid w:val="000E4881"/>
    <w:rsid w:val="000E4E88"/>
    <w:rsid w:val="000E5320"/>
    <w:rsid w:val="000E5726"/>
    <w:rsid w:val="000E5EB1"/>
    <w:rsid w:val="000E65ED"/>
    <w:rsid w:val="000E66BE"/>
    <w:rsid w:val="000E6C94"/>
    <w:rsid w:val="000E7F75"/>
    <w:rsid w:val="000F1BB2"/>
    <w:rsid w:val="000F217A"/>
    <w:rsid w:val="000F2A65"/>
    <w:rsid w:val="000F35AE"/>
    <w:rsid w:val="000F3EE6"/>
    <w:rsid w:val="000F3EE7"/>
    <w:rsid w:val="000F3F94"/>
    <w:rsid w:val="000F4AD2"/>
    <w:rsid w:val="000F5230"/>
    <w:rsid w:val="000F5235"/>
    <w:rsid w:val="000F5B21"/>
    <w:rsid w:val="000F6267"/>
    <w:rsid w:val="000F65F8"/>
    <w:rsid w:val="000F7661"/>
    <w:rsid w:val="001017A9"/>
    <w:rsid w:val="00101F71"/>
    <w:rsid w:val="00101FAA"/>
    <w:rsid w:val="00103501"/>
    <w:rsid w:val="001039CF"/>
    <w:rsid w:val="001039E6"/>
    <w:rsid w:val="00103B2D"/>
    <w:rsid w:val="00103CD2"/>
    <w:rsid w:val="00104061"/>
    <w:rsid w:val="00104ADE"/>
    <w:rsid w:val="001050B2"/>
    <w:rsid w:val="00105203"/>
    <w:rsid w:val="00105CD1"/>
    <w:rsid w:val="00107186"/>
    <w:rsid w:val="00107236"/>
    <w:rsid w:val="001074B3"/>
    <w:rsid w:val="001101A2"/>
    <w:rsid w:val="001106F7"/>
    <w:rsid w:val="001108A9"/>
    <w:rsid w:val="001111FD"/>
    <w:rsid w:val="0011197A"/>
    <w:rsid w:val="00112C2E"/>
    <w:rsid w:val="00112EDA"/>
    <w:rsid w:val="00114174"/>
    <w:rsid w:val="00114265"/>
    <w:rsid w:val="0011628B"/>
    <w:rsid w:val="00116B64"/>
    <w:rsid w:val="00117B07"/>
    <w:rsid w:val="00117B4A"/>
    <w:rsid w:val="00117C1D"/>
    <w:rsid w:val="00117D68"/>
    <w:rsid w:val="0012119D"/>
    <w:rsid w:val="00121335"/>
    <w:rsid w:val="00123688"/>
    <w:rsid w:val="0012478A"/>
    <w:rsid w:val="00125F26"/>
    <w:rsid w:val="00126A57"/>
    <w:rsid w:val="00127296"/>
    <w:rsid w:val="00127F47"/>
    <w:rsid w:val="001301C9"/>
    <w:rsid w:val="00131403"/>
    <w:rsid w:val="0013193F"/>
    <w:rsid w:val="00132321"/>
    <w:rsid w:val="001327E5"/>
    <w:rsid w:val="00132E3D"/>
    <w:rsid w:val="001330A8"/>
    <w:rsid w:val="00133572"/>
    <w:rsid w:val="00134E4A"/>
    <w:rsid w:val="0013590B"/>
    <w:rsid w:val="001362FD"/>
    <w:rsid w:val="001364FB"/>
    <w:rsid w:val="001365F2"/>
    <w:rsid w:val="00136A45"/>
    <w:rsid w:val="00136D7A"/>
    <w:rsid w:val="001374C5"/>
    <w:rsid w:val="00140FBA"/>
    <w:rsid w:val="00141470"/>
    <w:rsid w:val="00141540"/>
    <w:rsid w:val="00141D94"/>
    <w:rsid w:val="00141F4A"/>
    <w:rsid w:val="00142734"/>
    <w:rsid w:val="00144650"/>
    <w:rsid w:val="001449DF"/>
    <w:rsid w:val="00145019"/>
    <w:rsid w:val="001452F0"/>
    <w:rsid w:val="0014569B"/>
    <w:rsid w:val="0014661C"/>
    <w:rsid w:val="001470E0"/>
    <w:rsid w:val="001476F1"/>
    <w:rsid w:val="00147A70"/>
    <w:rsid w:val="00147F7A"/>
    <w:rsid w:val="00150060"/>
    <w:rsid w:val="001502D0"/>
    <w:rsid w:val="00150D27"/>
    <w:rsid w:val="00150DE8"/>
    <w:rsid w:val="00152893"/>
    <w:rsid w:val="001528CC"/>
    <w:rsid w:val="001539A9"/>
    <w:rsid w:val="00154919"/>
    <w:rsid w:val="00154C69"/>
    <w:rsid w:val="00156396"/>
    <w:rsid w:val="001567EF"/>
    <w:rsid w:val="0015704C"/>
    <w:rsid w:val="00157895"/>
    <w:rsid w:val="00157E7E"/>
    <w:rsid w:val="00161701"/>
    <w:rsid w:val="00161E87"/>
    <w:rsid w:val="00162BA2"/>
    <w:rsid w:val="001635D2"/>
    <w:rsid w:val="00163A4D"/>
    <w:rsid w:val="001642BC"/>
    <w:rsid w:val="001642DE"/>
    <w:rsid w:val="0016566C"/>
    <w:rsid w:val="00165DBD"/>
    <w:rsid w:val="00165EC6"/>
    <w:rsid w:val="0016607F"/>
    <w:rsid w:val="0016677B"/>
    <w:rsid w:val="001701E9"/>
    <w:rsid w:val="00170836"/>
    <w:rsid w:val="001708B7"/>
    <w:rsid w:val="001727F0"/>
    <w:rsid w:val="00172B06"/>
    <w:rsid w:val="0017347E"/>
    <w:rsid w:val="00173F63"/>
    <w:rsid w:val="00174946"/>
    <w:rsid w:val="00174997"/>
    <w:rsid w:val="001752D8"/>
    <w:rsid w:val="00175931"/>
    <w:rsid w:val="00176B25"/>
    <w:rsid w:val="00176FE7"/>
    <w:rsid w:val="00177237"/>
    <w:rsid w:val="0017795A"/>
    <w:rsid w:val="00180226"/>
    <w:rsid w:val="00180634"/>
    <w:rsid w:val="001806E4"/>
    <w:rsid w:val="00181164"/>
    <w:rsid w:val="00181222"/>
    <w:rsid w:val="0018214A"/>
    <w:rsid w:val="0018238B"/>
    <w:rsid w:val="00183352"/>
    <w:rsid w:val="00183419"/>
    <w:rsid w:val="0018394A"/>
    <w:rsid w:val="0018414F"/>
    <w:rsid w:val="00184C04"/>
    <w:rsid w:val="00184DCC"/>
    <w:rsid w:val="0018563C"/>
    <w:rsid w:val="00185E32"/>
    <w:rsid w:val="00186A9D"/>
    <w:rsid w:val="001874A6"/>
    <w:rsid w:val="0018765B"/>
    <w:rsid w:val="001904AE"/>
    <w:rsid w:val="00190913"/>
    <w:rsid w:val="00191262"/>
    <w:rsid w:val="00191D80"/>
    <w:rsid w:val="00191EB0"/>
    <w:rsid w:val="0019236A"/>
    <w:rsid w:val="00193B15"/>
    <w:rsid w:val="00193B21"/>
    <w:rsid w:val="00193DD3"/>
    <w:rsid w:val="00194787"/>
    <w:rsid w:val="001948AA"/>
    <w:rsid w:val="00195F65"/>
    <w:rsid w:val="00197455"/>
    <w:rsid w:val="001A07E2"/>
    <w:rsid w:val="001A0A5D"/>
    <w:rsid w:val="001A0C72"/>
    <w:rsid w:val="001A2018"/>
    <w:rsid w:val="001A29BD"/>
    <w:rsid w:val="001A4937"/>
    <w:rsid w:val="001A5680"/>
    <w:rsid w:val="001A56F1"/>
    <w:rsid w:val="001A5D0E"/>
    <w:rsid w:val="001A7735"/>
    <w:rsid w:val="001B01C8"/>
    <w:rsid w:val="001B0B52"/>
    <w:rsid w:val="001B13F6"/>
    <w:rsid w:val="001B1747"/>
    <w:rsid w:val="001B1883"/>
    <w:rsid w:val="001B1DBF"/>
    <w:rsid w:val="001B2D44"/>
    <w:rsid w:val="001B2F38"/>
    <w:rsid w:val="001B3785"/>
    <w:rsid w:val="001B4024"/>
    <w:rsid w:val="001B5013"/>
    <w:rsid w:val="001B5776"/>
    <w:rsid w:val="001B5F41"/>
    <w:rsid w:val="001B6FDB"/>
    <w:rsid w:val="001B7400"/>
    <w:rsid w:val="001B752A"/>
    <w:rsid w:val="001B7A2B"/>
    <w:rsid w:val="001C12FB"/>
    <w:rsid w:val="001C17F8"/>
    <w:rsid w:val="001C2DB4"/>
    <w:rsid w:val="001C3228"/>
    <w:rsid w:val="001C329E"/>
    <w:rsid w:val="001C3318"/>
    <w:rsid w:val="001C35E9"/>
    <w:rsid w:val="001C3648"/>
    <w:rsid w:val="001C36BD"/>
    <w:rsid w:val="001C3733"/>
    <w:rsid w:val="001C3A0F"/>
    <w:rsid w:val="001C4474"/>
    <w:rsid w:val="001C49B3"/>
    <w:rsid w:val="001C5137"/>
    <w:rsid w:val="001C5B30"/>
    <w:rsid w:val="001C6683"/>
    <w:rsid w:val="001D03B6"/>
    <w:rsid w:val="001D14FA"/>
    <w:rsid w:val="001D17F2"/>
    <w:rsid w:val="001D1ED9"/>
    <w:rsid w:val="001D261D"/>
    <w:rsid w:val="001D2953"/>
    <w:rsid w:val="001D36EC"/>
    <w:rsid w:val="001D3C05"/>
    <w:rsid w:val="001D44AC"/>
    <w:rsid w:val="001D4887"/>
    <w:rsid w:val="001D6AF4"/>
    <w:rsid w:val="001D7495"/>
    <w:rsid w:val="001E0073"/>
    <w:rsid w:val="001E0CC1"/>
    <w:rsid w:val="001E0E49"/>
    <w:rsid w:val="001E163E"/>
    <w:rsid w:val="001E1C10"/>
    <w:rsid w:val="001E2C82"/>
    <w:rsid w:val="001E3CC0"/>
    <w:rsid w:val="001E3F7A"/>
    <w:rsid w:val="001E420C"/>
    <w:rsid w:val="001E4BAF"/>
    <w:rsid w:val="001E4BF1"/>
    <w:rsid w:val="001E4F69"/>
    <w:rsid w:val="001E5A55"/>
    <w:rsid w:val="001E5DCB"/>
    <w:rsid w:val="001E7281"/>
    <w:rsid w:val="001E77C3"/>
    <w:rsid w:val="001F00EB"/>
    <w:rsid w:val="001F090B"/>
    <w:rsid w:val="001F180A"/>
    <w:rsid w:val="001F1A28"/>
    <w:rsid w:val="001F1AD0"/>
    <w:rsid w:val="001F1F31"/>
    <w:rsid w:val="001F35E8"/>
    <w:rsid w:val="001F3C1A"/>
    <w:rsid w:val="001F4014"/>
    <w:rsid w:val="001F445E"/>
    <w:rsid w:val="001F4823"/>
    <w:rsid w:val="001F4956"/>
    <w:rsid w:val="001F6423"/>
    <w:rsid w:val="001F6714"/>
    <w:rsid w:val="001F6A1C"/>
    <w:rsid w:val="001F7C9F"/>
    <w:rsid w:val="001F7E0C"/>
    <w:rsid w:val="00200614"/>
    <w:rsid w:val="00201213"/>
    <w:rsid w:val="0020165E"/>
    <w:rsid w:val="00201777"/>
    <w:rsid w:val="00202696"/>
    <w:rsid w:val="0020272E"/>
    <w:rsid w:val="00202E50"/>
    <w:rsid w:val="00204826"/>
    <w:rsid w:val="00204AAB"/>
    <w:rsid w:val="00205180"/>
    <w:rsid w:val="002051D2"/>
    <w:rsid w:val="002066C7"/>
    <w:rsid w:val="00207DB6"/>
    <w:rsid w:val="00207E76"/>
    <w:rsid w:val="00207F81"/>
    <w:rsid w:val="002104DE"/>
    <w:rsid w:val="002109F4"/>
    <w:rsid w:val="00211FDA"/>
    <w:rsid w:val="002125FF"/>
    <w:rsid w:val="0021358E"/>
    <w:rsid w:val="00213792"/>
    <w:rsid w:val="00213A8B"/>
    <w:rsid w:val="00215850"/>
    <w:rsid w:val="00215FDA"/>
    <w:rsid w:val="002160C2"/>
    <w:rsid w:val="00217204"/>
    <w:rsid w:val="00217BDC"/>
    <w:rsid w:val="00220750"/>
    <w:rsid w:val="0022180C"/>
    <w:rsid w:val="00222BB9"/>
    <w:rsid w:val="00222D1C"/>
    <w:rsid w:val="002242E0"/>
    <w:rsid w:val="002258D6"/>
    <w:rsid w:val="0022599E"/>
    <w:rsid w:val="00225CCA"/>
    <w:rsid w:val="00225EB0"/>
    <w:rsid w:val="00226DD5"/>
    <w:rsid w:val="002274FB"/>
    <w:rsid w:val="00227CEE"/>
    <w:rsid w:val="00230430"/>
    <w:rsid w:val="002309D2"/>
    <w:rsid w:val="00231B61"/>
    <w:rsid w:val="0023315B"/>
    <w:rsid w:val="002347FE"/>
    <w:rsid w:val="00235063"/>
    <w:rsid w:val="002353D0"/>
    <w:rsid w:val="002360D3"/>
    <w:rsid w:val="00236B1A"/>
    <w:rsid w:val="00236BE0"/>
    <w:rsid w:val="0023748B"/>
    <w:rsid w:val="00237F9D"/>
    <w:rsid w:val="0024178D"/>
    <w:rsid w:val="00241B1D"/>
    <w:rsid w:val="00242E48"/>
    <w:rsid w:val="0024392B"/>
    <w:rsid w:val="00243D19"/>
    <w:rsid w:val="002446E1"/>
    <w:rsid w:val="00244867"/>
    <w:rsid w:val="002450C6"/>
    <w:rsid w:val="0024547F"/>
    <w:rsid w:val="0024576F"/>
    <w:rsid w:val="00245DCF"/>
    <w:rsid w:val="00246404"/>
    <w:rsid w:val="00246523"/>
    <w:rsid w:val="00246638"/>
    <w:rsid w:val="00246C65"/>
    <w:rsid w:val="00246EF4"/>
    <w:rsid w:val="00246FF2"/>
    <w:rsid w:val="0024721F"/>
    <w:rsid w:val="00251A10"/>
    <w:rsid w:val="002520D7"/>
    <w:rsid w:val="00252293"/>
    <w:rsid w:val="00252BFF"/>
    <w:rsid w:val="0025317D"/>
    <w:rsid w:val="0025349D"/>
    <w:rsid w:val="00253732"/>
    <w:rsid w:val="002542A8"/>
    <w:rsid w:val="00255135"/>
    <w:rsid w:val="002557EC"/>
    <w:rsid w:val="00255E13"/>
    <w:rsid w:val="00256758"/>
    <w:rsid w:val="00256878"/>
    <w:rsid w:val="00257A03"/>
    <w:rsid w:val="00260A11"/>
    <w:rsid w:val="002612B2"/>
    <w:rsid w:val="0026169A"/>
    <w:rsid w:val="00261B9D"/>
    <w:rsid w:val="002621F8"/>
    <w:rsid w:val="00262763"/>
    <w:rsid w:val="002643AD"/>
    <w:rsid w:val="00264BEA"/>
    <w:rsid w:val="00267850"/>
    <w:rsid w:val="00270477"/>
    <w:rsid w:val="00270608"/>
    <w:rsid w:val="00271032"/>
    <w:rsid w:val="00271CBD"/>
    <w:rsid w:val="002733B1"/>
    <w:rsid w:val="00273E3E"/>
    <w:rsid w:val="00274147"/>
    <w:rsid w:val="00274525"/>
    <w:rsid w:val="0027465D"/>
    <w:rsid w:val="00274861"/>
    <w:rsid w:val="00275189"/>
    <w:rsid w:val="002752DA"/>
    <w:rsid w:val="002756DC"/>
    <w:rsid w:val="002757A7"/>
    <w:rsid w:val="00276412"/>
    <w:rsid w:val="00276437"/>
    <w:rsid w:val="00277D8A"/>
    <w:rsid w:val="00280053"/>
    <w:rsid w:val="0028063F"/>
    <w:rsid w:val="00280740"/>
    <w:rsid w:val="00280F9E"/>
    <w:rsid w:val="00281427"/>
    <w:rsid w:val="00281B91"/>
    <w:rsid w:val="00283B02"/>
    <w:rsid w:val="00283C5D"/>
    <w:rsid w:val="002841D0"/>
    <w:rsid w:val="002844B0"/>
    <w:rsid w:val="00285AAB"/>
    <w:rsid w:val="00286322"/>
    <w:rsid w:val="00286657"/>
    <w:rsid w:val="002869AB"/>
    <w:rsid w:val="002918F6"/>
    <w:rsid w:val="00292272"/>
    <w:rsid w:val="0029285C"/>
    <w:rsid w:val="0029287E"/>
    <w:rsid w:val="00292B87"/>
    <w:rsid w:val="00292D4C"/>
    <w:rsid w:val="00292FA5"/>
    <w:rsid w:val="00294C7E"/>
    <w:rsid w:val="00296B03"/>
    <w:rsid w:val="00296C1F"/>
    <w:rsid w:val="002A0B4D"/>
    <w:rsid w:val="002A2C28"/>
    <w:rsid w:val="002A30A0"/>
    <w:rsid w:val="002A41E3"/>
    <w:rsid w:val="002A41E6"/>
    <w:rsid w:val="002A44C8"/>
    <w:rsid w:val="002A4A1E"/>
    <w:rsid w:val="002A545A"/>
    <w:rsid w:val="002A5828"/>
    <w:rsid w:val="002A5E48"/>
    <w:rsid w:val="002A618D"/>
    <w:rsid w:val="002B0059"/>
    <w:rsid w:val="002B0455"/>
    <w:rsid w:val="002B0917"/>
    <w:rsid w:val="002B2597"/>
    <w:rsid w:val="002B261C"/>
    <w:rsid w:val="002B2A51"/>
    <w:rsid w:val="002B2BEE"/>
    <w:rsid w:val="002B35C5"/>
    <w:rsid w:val="002B3935"/>
    <w:rsid w:val="002B406A"/>
    <w:rsid w:val="002B41D4"/>
    <w:rsid w:val="002B4F41"/>
    <w:rsid w:val="002B504D"/>
    <w:rsid w:val="002B543F"/>
    <w:rsid w:val="002B5495"/>
    <w:rsid w:val="002B6165"/>
    <w:rsid w:val="002B6D06"/>
    <w:rsid w:val="002B6FA3"/>
    <w:rsid w:val="002B796E"/>
    <w:rsid w:val="002B7D73"/>
    <w:rsid w:val="002C02BE"/>
    <w:rsid w:val="002C06E3"/>
    <w:rsid w:val="002C0801"/>
    <w:rsid w:val="002C0CF4"/>
    <w:rsid w:val="002C145F"/>
    <w:rsid w:val="002C1AAA"/>
    <w:rsid w:val="002C22B0"/>
    <w:rsid w:val="002C31B3"/>
    <w:rsid w:val="002C33B3"/>
    <w:rsid w:val="002C3D28"/>
    <w:rsid w:val="002C44B0"/>
    <w:rsid w:val="002C4E07"/>
    <w:rsid w:val="002C5343"/>
    <w:rsid w:val="002C5D63"/>
    <w:rsid w:val="002D0586"/>
    <w:rsid w:val="002D0ABB"/>
    <w:rsid w:val="002D1023"/>
    <w:rsid w:val="002D1459"/>
    <w:rsid w:val="002D1470"/>
    <w:rsid w:val="002D192E"/>
    <w:rsid w:val="002D21CF"/>
    <w:rsid w:val="002D2CA6"/>
    <w:rsid w:val="002D3705"/>
    <w:rsid w:val="002D3DB7"/>
    <w:rsid w:val="002D4705"/>
    <w:rsid w:val="002D4B14"/>
    <w:rsid w:val="002D4C6B"/>
    <w:rsid w:val="002D5978"/>
    <w:rsid w:val="002D5B65"/>
    <w:rsid w:val="002D6396"/>
    <w:rsid w:val="002D792D"/>
    <w:rsid w:val="002D7E5E"/>
    <w:rsid w:val="002E0689"/>
    <w:rsid w:val="002E07BA"/>
    <w:rsid w:val="002E07EF"/>
    <w:rsid w:val="002E08A7"/>
    <w:rsid w:val="002E0D06"/>
    <w:rsid w:val="002E1810"/>
    <w:rsid w:val="002E2A09"/>
    <w:rsid w:val="002E3758"/>
    <w:rsid w:val="002E3E34"/>
    <w:rsid w:val="002E4292"/>
    <w:rsid w:val="002E4E94"/>
    <w:rsid w:val="002E51E4"/>
    <w:rsid w:val="002E67CD"/>
    <w:rsid w:val="002F1F28"/>
    <w:rsid w:val="002F244F"/>
    <w:rsid w:val="002F4378"/>
    <w:rsid w:val="002F43CA"/>
    <w:rsid w:val="002F4539"/>
    <w:rsid w:val="002F57AA"/>
    <w:rsid w:val="002F6EF7"/>
    <w:rsid w:val="002F714C"/>
    <w:rsid w:val="002F7484"/>
    <w:rsid w:val="002F77BF"/>
    <w:rsid w:val="0030027F"/>
    <w:rsid w:val="0030047A"/>
    <w:rsid w:val="003004A2"/>
    <w:rsid w:val="00301FA8"/>
    <w:rsid w:val="00302708"/>
    <w:rsid w:val="00302EA1"/>
    <w:rsid w:val="00303DD5"/>
    <w:rsid w:val="003043A1"/>
    <w:rsid w:val="00307B74"/>
    <w:rsid w:val="00310764"/>
    <w:rsid w:val="003114CB"/>
    <w:rsid w:val="00311BFD"/>
    <w:rsid w:val="00312163"/>
    <w:rsid w:val="00312C40"/>
    <w:rsid w:val="0031327C"/>
    <w:rsid w:val="00314634"/>
    <w:rsid w:val="00314718"/>
    <w:rsid w:val="0031488A"/>
    <w:rsid w:val="003149B1"/>
    <w:rsid w:val="00315FA9"/>
    <w:rsid w:val="0031734A"/>
    <w:rsid w:val="003175E1"/>
    <w:rsid w:val="003178D6"/>
    <w:rsid w:val="00320203"/>
    <w:rsid w:val="00320E36"/>
    <w:rsid w:val="00322002"/>
    <w:rsid w:val="00322460"/>
    <w:rsid w:val="00323242"/>
    <w:rsid w:val="003237FE"/>
    <w:rsid w:val="003247B0"/>
    <w:rsid w:val="00324AB5"/>
    <w:rsid w:val="0032562F"/>
    <w:rsid w:val="00325905"/>
    <w:rsid w:val="00325E81"/>
    <w:rsid w:val="00326948"/>
    <w:rsid w:val="00327052"/>
    <w:rsid w:val="0032740C"/>
    <w:rsid w:val="00327890"/>
    <w:rsid w:val="00331580"/>
    <w:rsid w:val="0033253A"/>
    <w:rsid w:val="003325C2"/>
    <w:rsid w:val="00333B26"/>
    <w:rsid w:val="0033486D"/>
    <w:rsid w:val="00335228"/>
    <w:rsid w:val="003367C4"/>
    <w:rsid w:val="00336CC1"/>
    <w:rsid w:val="00336D8E"/>
    <w:rsid w:val="003376B3"/>
    <w:rsid w:val="00337876"/>
    <w:rsid w:val="00337BA2"/>
    <w:rsid w:val="00341BBB"/>
    <w:rsid w:val="00341DFA"/>
    <w:rsid w:val="0034230E"/>
    <w:rsid w:val="00342DBA"/>
    <w:rsid w:val="00343E1E"/>
    <w:rsid w:val="00344052"/>
    <w:rsid w:val="00344454"/>
    <w:rsid w:val="00345C12"/>
    <w:rsid w:val="00345F79"/>
    <w:rsid w:val="00345F9C"/>
    <w:rsid w:val="003468EE"/>
    <w:rsid w:val="00346EA9"/>
    <w:rsid w:val="00347776"/>
    <w:rsid w:val="00347F8B"/>
    <w:rsid w:val="00351889"/>
    <w:rsid w:val="00351A91"/>
    <w:rsid w:val="003520C4"/>
    <w:rsid w:val="003529DD"/>
    <w:rsid w:val="00352A21"/>
    <w:rsid w:val="003533AE"/>
    <w:rsid w:val="0035354D"/>
    <w:rsid w:val="00353BB8"/>
    <w:rsid w:val="00353F1B"/>
    <w:rsid w:val="00354546"/>
    <w:rsid w:val="003557E3"/>
    <w:rsid w:val="00355E14"/>
    <w:rsid w:val="003573D3"/>
    <w:rsid w:val="00357A0F"/>
    <w:rsid w:val="00357C5E"/>
    <w:rsid w:val="003608BD"/>
    <w:rsid w:val="00361280"/>
    <w:rsid w:val="003615DA"/>
    <w:rsid w:val="003615F1"/>
    <w:rsid w:val="0036199D"/>
    <w:rsid w:val="00361A6E"/>
    <w:rsid w:val="00361E81"/>
    <w:rsid w:val="00361EF6"/>
    <w:rsid w:val="003626AF"/>
    <w:rsid w:val="00363C80"/>
    <w:rsid w:val="00363D7F"/>
    <w:rsid w:val="0036655E"/>
    <w:rsid w:val="00366959"/>
    <w:rsid w:val="00366DFF"/>
    <w:rsid w:val="003673F5"/>
    <w:rsid w:val="00367C66"/>
    <w:rsid w:val="00367C9C"/>
    <w:rsid w:val="003700B2"/>
    <w:rsid w:val="0037152A"/>
    <w:rsid w:val="003718FF"/>
    <w:rsid w:val="0037233D"/>
    <w:rsid w:val="003736EF"/>
    <w:rsid w:val="003737E3"/>
    <w:rsid w:val="003739B6"/>
    <w:rsid w:val="00376646"/>
    <w:rsid w:val="00376B33"/>
    <w:rsid w:val="00376C3D"/>
    <w:rsid w:val="00376E4F"/>
    <w:rsid w:val="003802D1"/>
    <w:rsid w:val="00380A1A"/>
    <w:rsid w:val="00380D80"/>
    <w:rsid w:val="00381029"/>
    <w:rsid w:val="0038500E"/>
    <w:rsid w:val="00387573"/>
    <w:rsid w:val="0038761D"/>
    <w:rsid w:val="003906F8"/>
    <w:rsid w:val="00391F8A"/>
    <w:rsid w:val="003927C4"/>
    <w:rsid w:val="00393103"/>
    <w:rsid w:val="003935EE"/>
    <w:rsid w:val="00393DF4"/>
    <w:rsid w:val="00393EE9"/>
    <w:rsid w:val="0039408A"/>
    <w:rsid w:val="00394252"/>
    <w:rsid w:val="003945F5"/>
    <w:rsid w:val="0039673D"/>
    <w:rsid w:val="00397415"/>
    <w:rsid w:val="003975DA"/>
    <w:rsid w:val="003975FD"/>
    <w:rsid w:val="00397893"/>
    <w:rsid w:val="00397971"/>
    <w:rsid w:val="003A1107"/>
    <w:rsid w:val="003A2407"/>
    <w:rsid w:val="003A259F"/>
    <w:rsid w:val="003A2CF0"/>
    <w:rsid w:val="003A33D3"/>
    <w:rsid w:val="003A3880"/>
    <w:rsid w:val="003A485D"/>
    <w:rsid w:val="003A4B52"/>
    <w:rsid w:val="003A4BEB"/>
    <w:rsid w:val="003A58F2"/>
    <w:rsid w:val="003A5BC5"/>
    <w:rsid w:val="003A5D55"/>
    <w:rsid w:val="003A6956"/>
    <w:rsid w:val="003A75E6"/>
    <w:rsid w:val="003B255B"/>
    <w:rsid w:val="003B2A07"/>
    <w:rsid w:val="003B2D24"/>
    <w:rsid w:val="003B3317"/>
    <w:rsid w:val="003B4B2F"/>
    <w:rsid w:val="003B4C50"/>
    <w:rsid w:val="003B52D4"/>
    <w:rsid w:val="003B7C0F"/>
    <w:rsid w:val="003C0684"/>
    <w:rsid w:val="003C1CA5"/>
    <w:rsid w:val="003C1EC7"/>
    <w:rsid w:val="003C22B9"/>
    <w:rsid w:val="003C25DE"/>
    <w:rsid w:val="003C38CC"/>
    <w:rsid w:val="003C3D8E"/>
    <w:rsid w:val="003C3FA8"/>
    <w:rsid w:val="003C592D"/>
    <w:rsid w:val="003C5E61"/>
    <w:rsid w:val="003C64A0"/>
    <w:rsid w:val="003C659C"/>
    <w:rsid w:val="003C6F0B"/>
    <w:rsid w:val="003C7BA3"/>
    <w:rsid w:val="003C7F19"/>
    <w:rsid w:val="003C7F4E"/>
    <w:rsid w:val="003D1906"/>
    <w:rsid w:val="003D2FD4"/>
    <w:rsid w:val="003D3642"/>
    <w:rsid w:val="003D4A62"/>
    <w:rsid w:val="003D4C8C"/>
    <w:rsid w:val="003D4E9C"/>
    <w:rsid w:val="003D5E27"/>
    <w:rsid w:val="003D5EE8"/>
    <w:rsid w:val="003D644F"/>
    <w:rsid w:val="003D78DF"/>
    <w:rsid w:val="003E098D"/>
    <w:rsid w:val="003E0C8F"/>
    <w:rsid w:val="003E0D78"/>
    <w:rsid w:val="003E0FA8"/>
    <w:rsid w:val="003E1220"/>
    <w:rsid w:val="003E178B"/>
    <w:rsid w:val="003E1CB1"/>
    <w:rsid w:val="003E2975"/>
    <w:rsid w:val="003E300A"/>
    <w:rsid w:val="003E39B3"/>
    <w:rsid w:val="003E3A1D"/>
    <w:rsid w:val="003E41B6"/>
    <w:rsid w:val="003E4588"/>
    <w:rsid w:val="003E47D6"/>
    <w:rsid w:val="003E619B"/>
    <w:rsid w:val="003E62F9"/>
    <w:rsid w:val="003E6ACE"/>
    <w:rsid w:val="003E6CA0"/>
    <w:rsid w:val="003F039C"/>
    <w:rsid w:val="003F10B6"/>
    <w:rsid w:val="003F192A"/>
    <w:rsid w:val="003F1F41"/>
    <w:rsid w:val="003F2A79"/>
    <w:rsid w:val="003F2B44"/>
    <w:rsid w:val="003F2C73"/>
    <w:rsid w:val="003F2FDE"/>
    <w:rsid w:val="003F330B"/>
    <w:rsid w:val="003F47DF"/>
    <w:rsid w:val="003F49A1"/>
    <w:rsid w:val="003F4F42"/>
    <w:rsid w:val="003F5483"/>
    <w:rsid w:val="003F58B9"/>
    <w:rsid w:val="003F6FDF"/>
    <w:rsid w:val="003F7D54"/>
    <w:rsid w:val="00400F75"/>
    <w:rsid w:val="004016F5"/>
    <w:rsid w:val="00401A8A"/>
    <w:rsid w:val="0040201C"/>
    <w:rsid w:val="004045AA"/>
    <w:rsid w:val="004045D0"/>
    <w:rsid w:val="0040481A"/>
    <w:rsid w:val="0040496E"/>
    <w:rsid w:val="0040549A"/>
    <w:rsid w:val="00405CC9"/>
    <w:rsid w:val="0040711E"/>
    <w:rsid w:val="00407D67"/>
    <w:rsid w:val="00412450"/>
    <w:rsid w:val="0041284A"/>
    <w:rsid w:val="004131E1"/>
    <w:rsid w:val="004138DE"/>
    <w:rsid w:val="00413B39"/>
    <w:rsid w:val="00414B2F"/>
    <w:rsid w:val="004154EB"/>
    <w:rsid w:val="00415E58"/>
    <w:rsid w:val="00416231"/>
    <w:rsid w:val="004165BC"/>
    <w:rsid w:val="00416763"/>
    <w:rsid w:val="00416CB3"/>
    <w:rsid w:val="004208AB"/>
    <w:rsid w:val="004219EF"/>
    <w:rsid w:val="00421A72"/>
    <w:rsid w:val="00424348"/>
    <w:rsid w:val="004245CA"/>
    <w:rsid w:val="004252CE"/>
    <w:rsid w:val="00426259"/>
    <w:rsid w:val="0042631D"/>
    <w:rsid w:val="00426CD9"/>
    <w:rsid w:val="00430A4B"/>
    <w:rsid w:val="00430FEB"/>
    <w:rsid w:val="004310EE"/>
    <w:rsid w:val="004312EB"/>
    <w:rsid w:val="00431561"/>
    <w:rsid w:val="00433677"/>
    <w:rsid w:val="004340D5"/>
    <w:rsid w:val="00434880"/>
    <w:rsid w:val="00434A21"/>
    <w:rsid w:val="0043526D"/>
    <w:rsid w:val="004357FB"/>
    <w:rsid w:val="00436AEC"/>
    <w:rsid w:val="00437747"/>
    <w:rsid w:val="0044063A"/>
    <w:rsid w:val="00441A5E"/>
    <w:rsid w:val="00441BBA"/>
    <w:rsid w:val="00442ABA"/>
    <w:rsid w:val="00444A8F"/>
    <w:rsid w:val="00445108"/>
    <w:rsid w:val="00445D36"/>
    <w:rsid w:val="004460E9"/>
    <w:rsid w:val="00447282"/>
    <w:rsid w:val="004478D4"/>
    <w:rsid w:val="00447B6F"/>
    <w:rsid w:val="004520A5"/>
    <w:rsid w:val="004522D2"/>
    <w:rsid w:val="00452BE8"/>
    <w:rsid w:val="00452C2E"/>
    <w:rsid w:val="00453623"/>
    <w:rsid w:val="00453C11"/>
    <w:rsid w:val="004557B0"/>
    <w:rsid w:val="0045652A"/>
    <w:rsid w:val="00457946"/>
    <w:rsid w:val="00457C52"/>
    <w:rsid w:val="00457D8B"/>
    <w:rsid w:val="00460A17"/>
    <w:rsid w:val="0046120A"/>
    <w:rsid w:val="00461450"/>
    <w:rsid w:val="00461D8C"/>
    <w:rsid w:val="00462A1B"/>
    <w:rsid w:val="00462F79"/>
    <w:rsid w:val="00463159"/>
    <w:rsid w:val="00463438"/>
    <w:rsid w:val="004637DD"/>
    <w:rsid w:val="00463ECE"/>
    <w:rsid w:val="00464AE9"/>
    <w:rsid w:val="0046516C"/>
    <w:rsid w:val="00465310"/>
    <w:rsid w:val="00465388"/>
    <w:rsid w:val="004666E5"/>
    <w:rsid w:val="00466762"/>
    <w:rsid w:val="004677C9"/>
    <w:rsid w:val="004677F8"/>
    <w:rsid w:val="00467A9C"/>
    <w:rsid w:val="004709A1"/>
    <w:rsid w:val="00470CB5"/>
    <w:rsid w:val="004717C1"/>
    <w:rsid w:val="00471EAB"/>
    <w:rsid w:val="004723EE"/>
    <w:rsid w:val="004730E8"/>
    <w:rsid w:val="004738AC"/>
    <w:rsid w:val="00475061"/>
    <w:rsid w:val="004750FF"/>
    <w:rsid w:val="00475A92"/>
    <w:rsid w:val="0047737C"/>
    <w:rsid w:val="00477BB9"/>
    <w:rsid w:val="00477DF4"/>
    <w:rsid w:val="00480524"/>
    <w:rsid w:val="0048137E"/>
    <w:rsid w:val="004822F8"/>
    <w:rsid w:val="00482D0A"/>
    <w:rsid w:val="00485790"/>
    <w:rsid w:val="004859EE"/>
    <w:rsid w:val="00486CBD"/>
    <w:rsid w:val="00487366"/>
    <w:rsid w:val="004873E4"/>
    <w:rsid w:val="0049072C"/>
    <w:rsid w:val="00490C68"/>
    <w:rsid w:val="00490EAF"/>
    <w:rsid w:val="00490FD1"/>
    <w:rsid w:val="00491AD2"/>
    <w:rsid w:val="0049224B"/>
    <w:rsid w:val="004928D2"/>
    <w:rsid w:val="004935C0"/>
    <w:rsid w:val="00493B43"/>
    <w:rsid w:val="00493BB6"/>
    <w:rsid w:val="00494EB1"/>
    <w:rsid w:val="004959D0"/>
    <w:rsid w:val="004961E8"/>
    <w:rsid w:val="00496414"/>
    <w:rsid w:val="00496D16"/>
    <w:rsid w:val="00497A38"/>
    <w:rsid w:val="00497BB8"/>
    <w:rsid w:val="004A279A"/>
    <w:rsid w:val="004A45BD"/>
    <w:rsid w:val="004A4656"/>
    <w:rsid w:val="004A46D4"/>
    <w:rsid w:val="004A50F1"/>
    <w:rsid w:val="004A5577"/>
    <w:rsid w:val="004A6276"/>
    <w:rsid w:val="004A77B0"/>
    <w:rsid w:val="004B08A9"/>
    <w:rsid w:val="004B0BDE"/>
    <w:rsid w:val="004B1044"/>
    <w:rsid w:val="004B14F2"/>
    <w:rsid w:val="004B17BC"/>
    <w:rsid w:val="004B1CED"/>
    <w:rsid w:val="004B34A7"/>
    <w:rsid w:val="004B3B06"/>
    <w:rsid w:val="004B3ED5"/>
    <w:rsid w:val="004B434D"/>
    <w:rsid w:val="004B4643"/>
    <w:rsid w:val="004B4827"/>
    <w:rsid w:val="004B4903"/>
    <w:rsid w:val="004B4F5B"/>
    <w:rsid w:val="004B5622"/>
    <w:rsid w:val="004B67C6"/>
    <w:rsid w:val="004B7400"/>
    <w:rsid w:val="004B7F67"/>
    <w:rsid w:val="004C007F"/>
    <w:rsid w:val="004C06BE"/>
    <w:rsid w:val="004C0938"/>
    <w:rsid w:val="004C1994"/>
    <w:rsid w:val="004C2BBB"/>
    <w:rsid w:val="004C3602"/>
    <w:rsid w:val="004C4F53"/>
    <w:rsid w:val="004C5B69"/>
    <w:rsid w:val="004C6A0C"/>
    <w:rsid w:val="004C70FC"/>
    <w:rsid w:val="004C7503"/>
    <w:rsid w:val="004C759D"/>
    <w:rsid w:val="004D022C"/>
    <w:rsid w:val="004D0811"/>
    <w:rsid w:val="004D2675"/>
    <w:rsid w:val="004D2698"/>
    <w:rsid w:val="004D4080"/>
    <w:rsid w:val="004E05FD"/>
    <w:rsid w:val="004E0AC1"/>
    <w:rsid w:val="004E1A0D"/>
    <w:rsid w:val="004E23F5"/>
    <w:rsid w:val="004E25AB"/>
    <w:rsid w:val="004E3409"/>
    <w:rsid w:val="004E5418"/>
    <w:rsid w:val="004E5C4F"/>
    <w:rsid w:val="004E63E5"/>
    <w:rsid w:val="004E6916"/>
    <w:rsid w:val="004E6A47"/>
    <w:rsid w:val="004E6B76"/>
    <w:rsid w:val="004F0F23"/>
    <w:rsid w:val="004F1437"/>
    <w:rsid w:val="004F1B0D"/>
    <w:rsid w:val="004F3540"/>
    <w:rsid w:val="004F4FE2"/>
    <w:rsid w:val="004F52DB"/>
    <w:rsid w:val="004F53BC"/>
    <w:rsid w:val="004F5624"/>
    <w:rsid w:val="004F5DA4"/>
    <w:rsid w:val="004F62B2"/>
    <w:rsid w:val="004F6424"/>
    <w:rsid w:val="004F681F"/>
    <w:rsid w:val="00500CAC"/>
    <w:rsid w:val="00501CC5"/>
    <w:rsid w:val="005034F4"/>
    <w:rsid w:val="005040CD"/>
    <w:rsid w:val="00504229"/>
    <w:rsid w:val="005044B8"/>
    <w:rsid w:val="005049EA"/>
    <w:rsid w:val="00504AD9"/>
    <w:rsid w:val="00505229"/>
    <w:rsid w:val="0050581C"/>
    <w:rsid w:val="00505EEF"/>
    <w:rsid w:val="005069CF"/>
    <w:rsid w:val="00506C05"/>
    <w:rsid w:val="005073E3"/>
    <w:rsid w:val="005076D3"/>
    <w:rsid w:val="00507F98"/>
    <w:rsid w:val="005100DE"/>
    <w:rsid w:val="005108A3"/>
    <w:rsid w:val="00510DB5"/>
    <w:rsid w:val="00510F6E"/>
    <w:rsid w:val="00511422"/>
    <w:rsid w:val="00511489"/>
    <w:rsid w:val="005114D5"/>
    <w:rsid w:val="005118AE"/>
    <w:rsid w:val="00511DB2"/>
    <w:rsid w:val="00511F18"/>
    <w:rsid w:val="0051212F"/>
    <w:rsid w:val="00514C64"/>
    <w:rsid w:val="0051536D"/>
    <w:rsid w:val="0051587A"/>
    <w:rsid w:val="005158FA"/>
    <w:rsid w:val="005169AD"/>
    <w:rsid w:val="0051787A"/>
    <w:rsid w:val="005207C4"/>
    <w:rsid w:val="005208B9"/>
    <w:rsid w:val="0052211E"/>
    <w:rsid w:val="005221F0"/>
    <w:rsid w:val="005238AA"/>
    <w:rsid w:val="00523DC6"/>
    <w:rsid w:val="00524807"/>
    <w:rsid w:val="005252FE"/>
    <w:rsid w:val="00525723"/>
    <w:rsid w:val="005257A1"/>
    <w:rsid w:val="00525FF9"/>
    <w:rsid w:val="005261B1"/>
    <w:rsid w:val="005301D0"/>
    <w:rsid w:val="00532010"/>
    <w:rsid w:val="005323A0"/>
    <w:rsid w:val="00532C41"/>
    <w:rsid w:val="00532D3F"/>
    <w:rsid w:val="005332BA"/>
    <w:rsid w:val="0053386D"/>
    <w:rsid w:val="005344A2"/>
    <w:rsid w:val="00534700"/>
    <w:rsid w:val="005375E2"/>
    <w:rsid w:val="0053791F"/>
    <w:rsid w:val="00540E92"/>
    <w:rsid w:val="00541D28"/>
    <w:rsid w:val="00542274"/>
    <w:rsid w:val="00542B49"/>
    <w:rsid w:val="00544286"/>
    <w:rsid w:val="005448F7"/>
    <w:rsid w:val="00546622"/>
    <w:rsid w:val="00547538"/>
    <w:rsid w:val="00551356"/>
    <w:rsid w:val="005525D6"/>
    <w:rsid w:val="0055372D"/>
    <w:rsid w:val="00553BFA"/>
    <w:rsid w:val="005547AA"/>
    <w:rsid w:val="00554D05"/>
    <w:rsid w:val="0055596B"/>
    <w:rsid w:val="00556041"/>
    <w:rsid w:val="005563C0"/>
    <w:rsid w:val="005574AA"/>
    <w:rsid w:val="0056077E"/>
    <w:rsid w:val="00560EDA"/>
    <w:rsid w:val="00561956"/>
    <w:rsid w:val="005623B2"/>
    <w:rsid w:val="005629EE"/>
    <w:rsid w:val="0056393F"/>
    <w:rsid w:val="00563EF4"/>
    <w:rsid w:val="00563F3E"/>
    <w:rsid w:val="005648FA"/>
    <w:rsid w:val="00564D50"/>
    <w:rsid w:val="00565745"/>
    <w:rsid w:val="00567346"/>
    <w:rsid w:val="00567BB4"/>
    <w:rsid w:val="00570F46"/>
    <w:rsid w:val="00571C31"/>
    <w:rsid w:val="0057371B"/>
    <w:rsid w:val="00573C87"/>
    <w:rsid w:val="00573E60"/>
    <w:rsid w:val="00575E3A"/>
    <w:rsid w:val="00575EB8"/>
    <w:rsid w:val="0057613A"/>
    <w:rsid w:val="00576A7F"/>
    <w:rsid w:val="00576BBD"/>
    <w:rsid w:val="00580185"/>
    <w:rsid w:val="0058024F"/>
    <w:rsid w:val="00582A9B"/>
    <w:rsid w:val="00582FCF"/>
    <w:rsid w:val="005832AB"/>
    <w:rsid w:val="0058437C"/>
    <w:rsid w:val="0058485B"/>
    <w:rsid w:val="00585FA9"/>
    <w:rsid w:val="005862EF"/>
    <w:rsid w:val="00587384"/>
    <w:rsid w:val="00587667"/>
    <w:rsid w:val="0058799E"/>
    <w:rsid w:val="00590138"/>
    <w:rsid w:val="005901F2"/>
    <w:rsid w:val="0059141A"/>
    <w:rsid w:val="005935F4"/>
    <w:rsid w:val="00593604"/>
    <w:rsid w:val="00593E0A"/>
    <w:rsid w:val="0059409C"/>
    <w:rsid w:val="00594961"/>
    <w:rsid w:val="0059555B"/>
    <w:rsid w:val="005971B0"/>
    <w:rsid w:val="0059740E"/>
    <w:rsid w:val="005A0F71"/>
    <w:rsid w:val="005A1376"/>
    <w:rsid w:val="005A1424"/>
    <w:rsid w:val="005A167F"/>
    <w:rsid w:val="005A17E2"/>
    <w:rsid w:val="005A346E"/>
    <w:rsid w:val="005A41A6"/>
    <w:rsid w:val="005A525F"/>
    <w:rsid w:val="005A6899"/>
    <w:rsid w:val="005A68A5"/>
    <w:rsid w:val="005A6B34"/>
    <w:rsid w:val="005A73CF"/>
    <w:rsid w:val="005A7BA3"/>
    <w:rsid w:val="005A7FC4"/>
    <w:rsid w:val="005B16A3"/>
    <w:rsid w:val="005B3EB1"/>
    <w:rsid w:val="005B3F6F"/>
    <w:rsid w:val="005B40D0"/>
    <w:rsid w:val="005B51C6"/>
    <w:rsid w:val="005B6862"/>
    <w:rsid w:val="005B6D6B"/>
    <w:rsid w:val="005B798B"/>
    <w:rsid w:val="005C038A"/>
    <w:rsid w:val="005C1FAE"/>
    <w:rsid w:val="005C282F"/>
    <w:rsid w:val="005C2914"/>
    <w:rsid w:val="005C39E8"/>
    <w:rsid w:val="005C4F84"/>
    <w:rsid w:val="005C5660"/>
    <w:rsid w:val="005C5E0C"/>
    <w:rsid w:val="005C71E4"/>
    <w:rsid w:val="005C72E3"/>
    <w:rsid w:val="005D0C80"/>
    <w:rsid w:val="005D10C3"/>
    <w:rsid w:val="005D11B2"/>
    <w:rsid w:val="005D1A2E"/>
    <w:rsid w:val="005D1F85"/>
    <w:rsid w:val="005D3D5D"/>
    <w:rsid w:val="005D4B68"/>
    <w:rsid w:val="005D4E17"/>
    <w:rsid w:val="005D4F9E"/>
    <w:rsid w:val="005D544F"/>
    <w:rsid w:val="005D5456"/>
    <w:rsid w:val="005D5C75"/>
    <w:rsid w:val="005D7112"/>
    <w:rsid w:val="005E11C1"/>
    <w:rsid w:val="005E1EA8"/>
    <w:rsid w:val="005E2563"/>
    <w:rsid w:val="005E30DC"/>
    <w:rsid w:val="005E394C"/>
    <w:rsid w:val="005E3C05"/>
    <w:rsid w:val="005E3E6B"/>
    <w:rsid w:val="005E42BF"/>
    <w:rsid w:val="005E4E70"/>
    <w:rsid w:val="005E65BB"/>
    <w:rsid w:val="005F0DA0"/>
    <w:rsid w:val="005F1727"/>
    <w:rsid w:val="005F1D14"/>
    <w:rsid w:val="005F2767"/>
    <w:rsid w:val="005F3085"/>
    <w:rsid w:val="005F34CB"/>
    <w:rsid w:val="005F4066"/>
    <w:rsid w:val="005F4790"/>
    <w:rsid w:val="005F4914"/>
    <w:rsid w:val="005F4E67"/>
    <w:rsid w:val="005F62B7"/>
    <w:rsid w:val="005F67FC"/>
    <w:rsid w:val="005F6869"/>
    <w:rsid w:val="005F6BB9"/>
    <w:rsid w:val="005F6EFA"/>
    <w:rsid w:val="005F77F0"/>
    <w:rsid w:val="00601101"/>
    <w:rsid w:val="00601B12"/>
    <w:rsid w:val="00602236"/>
    <w:rsid w:val="00603148"/>
    <w:rsid w:val="0060449D"/>
    <w:rsid w:val="00605F5C"/>
    <w:rsid w:val="00606FC7"/>
    <w:rsid w:val="00610456"/>
    <w:rsid w:val="00611473"/>
    <w:rsid w:val="00611B36"/>
    <w:rsid w:val="00613A34"/>
    <w:rsid w:val="00615ADA"/>
    <w:rsid w:val="00616942"/>
    <w:rsid w:val="00620479"/>
    <w:rsid w:val="006211A5"/>
    <w:rsid w:val="006221CD"/>
    <w:rsid w:val="00622220"/>
    <w:rsid w:val="0062417E"/>
    <w:rsid w:val="00624E92"/>
    <w:rsid w:val="006266A9"/>
    <w:rsid w:val="00630426"/>
    <w:rsid w:val="006316C1"/>
    <w:rsid w:val="00631C3D"/>
    <w:rsid w:val="00631ED4"/>
    <w:rsid w:val="00631F13"/>
    <w:rsid w:val="006328C3"/>
    <w:rsid w:val="00633BC7"/>
    <w:rsid w:val="00633DD5"/>
    <w:rsid w:val="00633EC5"/>
    <w:rsid w:val="006340E6"/>
    <w:rsid w:val="00634E4B"/>
    <w:rsid w:val="00635648"/>
    <w:rsid w:val="00635AC7"/>
    <w:rsid w:val="00635BD4"/>
    <w:rsid w:val="00635BE6"/>
    <w:rsid w:val="00635E9C"/>
    <w:rsid w:val="00636295"/>
    <w:rsid w:val="00636463"/>
    <w:rsid w:val="006364FE"/>
    <w:rsid w:val="0063753F"/>
    <w:rsid w:val="00637B41"/>
    <w:rsid w:val="00637BB3"/>
    <w:rsid w:val="0064050C"/>
    <w:rsid w:val="006413F4"/>
    <w:rsid w:val="006414EE"/>
    <w:rsid w:val="006419FD"/>
    <w:rsid w:val="00642524"/>
    <w:rsid w:val="00642D0A"/>
    <w:rsid w:val="00644A75"/>
    <w:rsid w:val="0064630E"/>
    <w:rsid w:val="00646AA7"/>
    <w:rsid w:val="00646FE1"/>
    <w:rsid w:val="00647075"/>
    <w:rsid w:val="00650A81"/>
    <w:rsid w:val="006524F3"/>
    <w:rsid w:val="00652696"/>
    <w:rsid w:val="006530A1"/>
    <w:rsid w:val="00654381"/>
    <w:rsid w:val="00655038"/>
    <w:rsid w:val="0065581D"/>
    <w:rsid w:val="00655C2F"/>
    <w:rsid w:val="00657F22"/>
    <w:rsid w:val="00660403"/>
    <w:rsid w:val="006605F6"/>
    <w:rsid w:val="00661140"/>
    <w:rsid w:val="006618F5"/>
    <w:rsid w:val="00662B1F"/>
    <w:rsid w:val="00663628"/>
    <w:rsid w:val="00663BA2"/>
    <w:rsid w:val="0066430D"/>
    <w:rsid w:val="006645C6"/>
    <w:rsid w:val="00667FE4"/>
    <w:rsid w:val="006700DF"/>
    <w:rsid w:val="006707FD"/>
    <w:rsid w:val="006710DD"/>
    <w:rsid w:val="00671900"/>
    <w:rsid w:val="00671FC9"/>
    <w:rsid w:val="00672162"/>
    <w:rsid w:val="00673200"/>
    <w:rsid w:val="00673D4D"/>
    <w:rsid w:val="00674492"/>
    <w:rsid w:val="00674890"/>
    <w:rsid w:val="0067501E"/>
    <w:rsid w:val="00675269"/>
    <w:rsid w:val="006760F3"/>
    <w:rsid w:val="00676F4F"/>
    <w:rsid w:val="00676FB2"/>
    <w:rsid w:val="006772B3"/>
    <w:rsid w:val="006773D2"/>
    <w:rsid w:val="006775BD"/>
    <w:rsid w:val="00677993"/>
    <w:rsid w:val="00680581"/>
    <w:rsid w:val="00680A56"/>
    <w:rsid w:val="00681A41"/>
    <w:rsid w:val="006821B2"/>
    <w:rsid w:val="0068361C"/>
    <w:rsid w:val="006838C0"/>
    <w:rsid w:val="00683A05"/>
    <w:rsid w:val="00684BBE"/>
    <w:rsid w:val="00685856"/>
    <w:rsid w:val="00685901"/>
    <w:rsid w:val="00685A99"/>
    <w:rsid w:val="00685BB9"/>
    <w:rsid w:val="0068758F"/>
    <w:rsid w:val="0068769D"/>
    <w:rsid w:val="00687E06"/>
    <w:rsid w:val="00690127"/>
    <w:rsid w:val="00691145"/>
    <w:rsid w:val="00691BFF"/>
    <w:rsid w:val="00692C3E"/>
    <w:rsid w:val="0069384D"/>
    <w:rsid w:val="006938A6"/>
    <w:rsid w:val="0069393F"/>
    <w:rsid w:val="00693E13"/>
    <w:rsid w:val="006943F1"/>
    <w:rsid w:val="00694702"/>
    <w:rsid w:val="006953C1"/>
    <w:rsid w:val="00696119"/>
    <w:rsid w:val="00696EB2"/>
    <w:rsid w:val="006972F5"/>
    <w:rsid w:val="0069741A"/>
    <w:rsid w:val="006A08F6"/>
    <w:rsid w:val="006A0DEA"/>
    <w:rsid w:val="006A16E9"/>
    <w:rsid w:val="006A2F18"/>
    <w:rsid w:val="006A5450"/>
    <w:rsid w:val="006A5A24"/>
    <w:rsid w:val="006B0199"/>
    <w:rsid w:val="006B0A32"/>
    <w:rsid w:val="006B0AEB"/>
    <w:rsid w:val="006B0BD8"/>
    <w:rsid w:val="006B4557"/>
    <w:rsid w:val="006B50D3"/>
    <w:rsid w:val="006B5699"/>
    <w:rsid w:val="006B5C38"/>
    <w:rsid w:val="006B7A11"/>
    <w:rsid w:val="006C0251"/>
    <w:rsid w:val="006C0320"/>
    <w:rsid w:val="006C033C"/>
    <w:rsid w:val="006C2B9A"/>
    <w:rsid w:val="006C2E4A"/>
    <w:rsid w:val="006C37B5"/>
    <w:rsid w:val="006C39BB"/>
    <w:rsid w:val="006C4502"/>
    <w:rsid w:val="006C585F"/>
    <w:rsid w:val="006C6114"/>
    <w:rsid w:val="006C6DA6"/>
    <w:rsid w:val="006C7D4E"/>
    <w:rsid w:val="006D0B39"/>
    <w:rsid w:val="006D2288"/>
    <w:rsid w:val="006D306A"/>
    <w:rsid w:val="006D3EC7"/>
    <w:rsid w:val="006D4464"/>
    <w:rsid w:val="006D5E91"/>
    <w:rsid w:val="006D78A4"/>
    <w:rsid w:val="006D7A84"/>
    <w:rsid w:val="006D7E87"/>
    <w:rsid w:val="006E07AE"/>
    <w:rsid w:val="006E0825"/>
    <w:rsid w:val="006E08F0"/>
    <w:rsid w:val="006E0EB2"/>
    <w:rsid w:val="006E115F"/>
    <w:rsid w:val="006E14E6"/>
    <w:rsid w:val="006E1A40"/>
    <w:rsid w:val="006E1AEE"/>
    <w:rsid w:val="006E227A"/>
    <w:rsid w:val="006E2F52"/>
    <w:rsid w:val="006E2FA3"/>
    <w:rsid w:val="006E32A9"/>
    <w:rsid w:val="006E3B9C"/>
    <w:rsid w:val="006E3D67"/>
    <w:rsid w:val="006E51A2"/>
    <w:rsid w:val="006E5476"/>
    <w:rsid w:val="006E7AAD"/>
    <w:rsid w:val="006F0DA1"/>
    <w:rsid w:val="006F0DE2"/>
    <w:rsid w:val="006F11BD"/>
    <w:rsid w:val="006F25B4"/>
    <w:rsid w:val="006F32C7"/>
    <w:rsid w:val="006F3392"/>
    <w:rsid w:val="006F3495"/>
    <w:rsid w:val="006F417D"/>
    <w:rsid w:val="006F43A2"/>
    <w:rsid w:val="006F460B"/>
    <w:rsid w:val="006F4782"/>
    <w:rsid w:val="006F5334"/>
    <w:rsid w:val="006F54BE"/>
    <w:rsid w:val="006F5C83"/>
    <w:rsid w:val="006F67CC"/>
    <w:rsid w:val="006F6B89"/>
    <w:rsid w:val="007010AD"/>
    <w:rsid w:val="00701C2D"/>
    <w:rsid w:val="00701DE8"/>
    <w:rsid w:val="00702162"/>
    <w:rsid w:val="00702766"/>
    <w:rsid w:val="0070302B"/>
    <w:rsid w:val="007032E2"/>
    <w:rsid w:val="00703930"/>
    <w:rsid w:val="00704399"/>
    <w:rsid w:val="00705018"/>
    <w:rsid w:val="0070610E"/>
    <w:rsid w:val="00707759"/>
    <w:rsid w:val="00710019"/>
    <w:rsid w:val="00710051"/>
    <w:rsid w:val="00710081"/>
    <w:rsid w:val="00710B0D"/>
    <w:rsid w:val="0071115B"/>
    <w:rsid w:val="00711544"/>
    <w:rsid w:val="007119C3"/>
    <w:rsid w:val="007122AD"/>
    <w:rsid w:val="00713368"/>
    <w:rsid w:val="00713CB5"/>
    <w:rsid w:val="00714E3F"/>
    <w:rsid w:val="0071558B"/>
    <w:rsid w:val="00716E44"/>
    <w:rsid w:val="007172A2"/>
    <w:rsid w:val="0071776A"/>
    <w:rsid w:val="00721189"/>
    <w:rsid w:val="007221C3"/>
    <w:rsid w:val="007227E4"/>
    <w:rsid w:val="00722F2C"/>
    <w:rsid w:val="007231D9"/>
    <w:rsid w:val="00723E01"/>
    <w:rsid w:val="00724212"/>
    <w:rsid w:val="00725393"/>
    <w:rsid w:val="007254D1"/>
    <w:rsid w:val="00725B32"/>
    <w:rsid w:val="00725B3C"/>
    <w:rsid w:val="0072654F"/>
    <w:rsid w:val="00731D14"/>
    <w:rsid w:val="007326D7"/>
    <w:rsid w:val="00733D54"/>
    <w:rsid w:val="00734B83"/>
    <w:rsid w:val="00734CEE"/>
    <w:rsid w:val="00736A4F"/>
    <w:rsid w:val="00737000"/>
    <w:rsid w:val="00737753"/>
    <w:rsid w:val="00737768"/>
    <w:rsid w:val="00737BB5"/>
    <w:rsid w:val="00737D7C"/>
    <w:rsid w:val="00737FFA"/>
    <w:rsid w:val="007406EE"/>
    <w:rsid w:val="00740BB8"/>
    <w:rsid w:val="00740CE9"/>
    <w:rsid w:val="007416E5"/>
    <w:rsid w:val="00742316"/>
    <w:rsid w:val="007428E3"/>
    <w:rsid w:val="00742B4D"/>
    <w:rsid w:val="0074394E"/>
    <w:rsid w:val="0074422D"/>
    <w:rsid w:val="0074443D"/>
    <w:rsid w:val="00750D0A"/>
    <w:rsid w:val="00751D93"/>
    <w:rsid w:val="0075216A"/>
    <w:rsid w:val="00752300"/>
    <w:rsid w:val="0075282C"/>
    <w:rsid w:val="00753B56"/>
    <w:rsid w:val="00753BF5"/>
    <w:rsid w:val="007546F8"/>
    <w:rsid w:val="007551F8"/>
    <w:rsid w:val="0075537E"/>
    <w:rsid w:val="0075579B"/>
    <w:rsid w:val="00755BAB"/>
    <w:rsid w:val="00756FE5"/>
    <w:rsid w:val="007578DB"/>
    <w:rsid w:val="0076080E"/>
    <w:rsid w:val="007612C8"/>
    <w:rsid w:val="00761D20"/>
    <w:rsid w:val="007621C8"/>
    <w:rsid w:val="00762991"/>
    <w:rsid w:val="0076411D"/>
    <w:rsid w:val="007651C7"/>
    <w:rsid w:val="00766E52"/>
    <w:rsid w:val="007670F8"/>
    <w:rsid w:val="007671D4"/>
    <w:rsid w:val="00770A85"/>
    <w:rsid w:val="0077182F"/>
    <w:rsid w:val="007719B1"/>
    <w:rsid w:val="00772D77"/>
    <w:rsid w:val="00773DC9"/>
    <w:rsid w:val="00774656"/>
    <w:rsid w:val="00775308"/>
    <w:rsid w:val="0077572E"/>
    <w:rsid w:val="00776351"/>
    <w:rsid w:val="00777A99"/>
    <w:rsid w:val="00777BE4"/>
    <w:rsid w:val="0078031B"/>
    <w:rsid w:val="00784008"/>
    <w:rsid w:val="00784659"/>
    <w:rsid w:val="00784F44"/>
    <w:rsid w:val="00785A9A"/>
    <w:rsid w:val="00785BC2"/>
    <w:rsid w:val="00786672"/>
    <w:rsid w:val="007870BF"/>
    <w:rsid w:val="007872CF"/>
    <w:rsid w:val="007877C7"/>
    <w:rsid w:val="00790752"/>
    <w:rsid w:val="00791D2E"/>
    <w:rsid w:val="0079201C"/>
    <w:rsid w:val="00792DE8"/>
    <w:rsid w:val="0079307F"/>
    <w:rsid w:val="0079366C"/>
    <w:rsid w:val="00793A49"/>
    <w:rsid w:val="007940C5"/>
    <w:rsid w:val="007947C4"/>
    <w:rsid w:val="00795812"/>
    <w:rsid w:val="00795CE1"/>
    <w:rsid w:val="0079643D"/>
    <w:rsid w:val="007965A2"/>
    <w:rsid w:val="00796DFD"/>
    <w:rsid w:val="007A0646"/>
    <w:rsid w:val="007A06AC"/>
    <w:rsid w:val="007A144F"/>
    <w:rsid w:val="007A1B2F"/>
    <w:rsid w:val="007A1E7F"/>
    <w:rsid w:val="007A4636"/>
    <w:rsid w:val="007A47AC"/>
    <w:rsid w:val="007A5719"/>
    <w:rsid w:val="007A5808"/>
    <w:rsid w:val="007A6925"/>
    <w:rsid w:val="007A6A6F"/>
    <w:rsid w:val="007A7377"/>
    <w:rsid w:val="007A7423"/>
    <w:rsid w:val="007B09E8"/>
    <w:rsid w:val="007B1014"/>
    <w:rsid w:val="007B103F"/>
    <w:rsid w:val="007B1484"/>
    <w:rsid w:val="007B1A10"/>
    <w:rsid w:val="007B31AB"/>
    <w:rsid w:val="007B3268"/>
    <w:rsid w:val="007B37F1"/>
    <w:rsid w:val="007B42D3"/>
    <w:rsid w:val="007B46D9"/>
    <w:rsid w:val="007B4E52"/>
    <w:rsid w:val="007B5DD3"/>
    <w:rsid w:val="007B6659"/>
    <w:rsid w:val="007B6C39"/>
    <w:rsid w:val="007B76AB"/>
    <w:rsid w:val="007B7DBD"/>
    <w:rsid w:val="007C0952"/>
    <w:rsid w:val="007C09EA"/>
    <w:rsid w:val="007C1C48"/>
    <w:rsid w:val="007C264B"/>
    <w:rsid w:val="007C3483"/>
    <w:rsid w:val="007C3D25"/>
    <w:rsid w:val="007C4013"/>
    <w:rsid w:val="007C448C"/>
    <w:rsid w:val="007C45D3"/>
    <w:rsid w:val="007C46C0"/>
    <w:rsid w:val="007C597B"/>
    <w:rsid w:val="007C6848"/>
    <w:rsid w:val="007C732D"/>
    <w:rsid w:val="007C760C"/>
    <w:rsid w:val="007C79C5"/>
    <w:rsid w:val="007D02C9"/>
    <w:rsid w:val="007D08FD"/>
    <w:rsid w:val="007D1584"/>
    <w:rsid w:val="007D2044"/>
    <w:rsid w:val="007D25FE"/>
    <w:rsid w:val="007D25FF"/>
    <w:rsid w:val="007D26ED"/>
    <w:rsid w:val="007D3B10"/>
    <w:rsid w:val="007D3CAD"/>
    <w:rsid w:val="007D4F33"/>
    <w:rsid w:val="007D4F86"/>
    <w:rsid w:val="007D5464"/>
    <w:rsid w:val="007D554B"/>
    <w:rsid w:val="007D5B27"/>
    <w:rsid w:val="007D65C7"/>
    <w:rsid w:val="007D74D2"/>
    <w:rsid w:val="007D79B5"/>
    <w:rsid w:val="007E0817"/>
    <w:rsid w:val="007E1100"/>
    <w:rsid w:val="007E1E80"/>
    <w:rsid w:val="007E2334"/>
    <w:rsid w:val="007E23CE"/>
    <w:rsid w:val="007E2CE7"/>
    <w:rsid w:val="007E43D0"/>
    <w:rsid w:val="007E4F00"/>
    <w:rsid w:val="007E51AD"/>
    <w:rsid w:val="007E54F8"/>
    <w:rsid w:val="007E5987"/>
    <w:rsid w:val="007E5BD8"/>
    <w:rsid w:val="007E7BF9"/>
    <w:rsid w:val="007E7CF5"/>
    <w:rsid w:val="007F02BC"/>
    <w:rsid w:val="007F0D66"/>
    <w:rsid w:val="007F1D17"/>
    <w:rsid w:val="007F1E75"/>
    <w:rsid w:val="007F1F87"/>
    <w:rsid w:val="007F20D7"/>
    <w:rsid w:val="007F2DEA"/>
    <w:rsid w:val="007F2E65"/>
    <w:rsid w:val="007F3F01"/>
    <w:rsid w:val="007F43BA"/>
    <w:rsid w:val="007F45D1"/>
    <w:rsid w:val="007F5BD0"/>
    <w:rsid w:val="007F5C7A"/>
    <w:rsid w:val="007F61E2"/>
    <w:rsid w:val="007F64BE"/>
    <w:rsid w:val="007F657B"/>
    <w:rsid w:val="007F6DC3"/>
    <w:rsid w:val="007F781B"/>
    <w:rsid w:val="008006B4"/>
    <w:rsid w:val="008015B6"/>
    <w:rsid w:val="0080206D"/>
    <w:rsid w:val="00802151"/>
    <w:rsid w:val="00802D3C"/>
    <w:rsid w:val="00802FD1"/>
    <w:rsid w:val="008037B1"/>
    <w:rsid w:val="00803FD4"/>
    <w:rsid w:val="008042BC"/>
    <w:rsid w:val="0080481C"/>
    <w:rsid w:val="00804C54"/>
    <w:rsid w:val="00804DD2"/>
    <w:rsid w:val="008051E4"/>
    <w:rsid w:val="008056DD"/>
    <w:rsid w:val="00806910"/>
    <w:rsid w:val="00807C95"/>
    <w:rsid w:val="0081104C"/>
    <w:rsid w:val="00811426"/>
    <w:rsid w:val="008121F2"/>
    <w:rsid w:val="00812C0D"/>
    <w:rsid w:val="00812CEB"/>
    <w:rsid w:val="00812D16"/>
    <w:rsid w:val="00814A2A"/>
    <w:rsid w:val="008154AA"/>
    <w:rsid w:val="00816C51"/>
    <w:rsid w:val="00817112"/>
    <w:rsid w:val="008174F2"/>
    <w:rsid w:val="0082029A"/>
    <w:rsid w:val="0082060A"/>
    <w:rsid w:val="00820772"/>
    <w:rsid w:val="00820BB2"/>
    <w:rsid w:val="00820F6A"/>
    <w:rsid w:val="008215A6"/>
    <w:rsid w:val="00821865"/>
    <w:rsid w:val="008218C5"/>
    <w:rsid w:val="008225EB"/>
    <w:rsid w:val="00822C39"/>
    <w:rsid w:val="0082327D"/>
    <w:rsid w:val="008234A7"/>
    <w:rsid w:val="0082433D"/>
    <w:rsid w:val="008248ED"/>
    <w:rsid w:val="00826509"/>
    <w:rsid w:val="008268D6"/>
    <w:rsid w:val="00826E46"/>
    <w:rsid w:val="00827BE4"/>
    <w:rsid w:val="00827F19"/>
    <w:rsid w:val="00830120"/>
    <w:rsid w:val="00830A00"/>
    <w:rsid w:val="008318B6"/>
    <w:rsid w:val="00832C21"/>
    <w:rsid w:val="0083354D"/>
    <w:rsid w:val="008343DE"/>
    <w:rsid w:val="00834B60"/>
    <w:rsid w:val="0083561B"/>
    <w:rsid w:val="00836C7C"/>
    <w:rsid w:val="00836E3B"/>
    <w:rsid w:val="00837D78"/>
    <w:rsid w:val="00840054"/>
    <w:rsid w:val="0084024D"/>
    <w:rsid w:val="00840D79"/>
    <w:rsid w:val="00841BE7"/>
    <w:rsid w:val="0084252E"/>
    <w:rsid w:val="00842939"/>
    <w:rsid w:val="00842A21"/>
    <w:rsid w:val="00842A9A"/>
    <w:rsid w:val="0084423A"/>
    <w:rsid w:val="00845DAD"/>
    <w:rsid w:val="00846827"/>
    <w:rsid w:val="00847D91"/>
    <w:rsid w:val="00851377"/>
    <w:rsid w:val="00852B22"/>
    <w:rsid w:val="0085437C"/>
    <w:rsid w:val="00854B2F"/>
    <w:rsid w:val="00855481"/>
    <w:rsid w:val="00855EFC"/>
    <w:rsid w:val="0085623B"/>
    <w:rsid w:val="00856354"/>
    <w:rsid w:val="008568E1"/>
    <w:rsid w:val="00856BE5"/>
    <w:rsid w:val="00856BE9"/>
    <w:rsid w:val="00857376"/>
    <w:rsid w:val="008578F8"/>
    <w:rsid w:val="00860566"/>
    <w:rsid w:val="00860DEB"/>
    <w:rsid w:val="0086129A"/>
    <w:rsid w:val="0086165C"/>
    <w:rsid w:val="00861B26"/>
    <w:rsid w:val="00862EED"/>
    <w:rsid w:val="008643FC"/>
    <w:rsid w:val="008649B9"/>
    <w:rsid w:val="00864FDB"/>
    <w:rsid w:val="00865242"/>
    <w:rsid w:val="0086784F"/>
    <w:rsid w:val="00867C08"/>
    <w:rsid w:val="00870394"/>
    <w:rsid w:val="0087073B"/>
    <w:rsid w:val="00871CDE"/>
    <w:rsid w:val="00872BFD"/>
    <w:rsid w:val="00873967"/>
    <w:rsid w:val="008743BB"/>
    <w:rsid w:val="008770D4"/>
    <w:rsid w:val="008800E5"/>
    <w:rsid w:val="00880EAF"/>
    <w:rsid w:val="0088127F"/>
    <w:rsid w:val="008815EF"/>
    <w:rsid w:val="00881D4F"/>
    <w:rsid w:val="00881DC7"/>
    <w:rsid w:val="008824FA"/>
    <w:rsid w:val="00882C9A"/>
    <w:rsid w:val="00883ED5"/>
    <w:rsid w:val="008840DD"/>
    <w:rsid w:val="00884B02"/>
    <w:rsid w:val="00884C14"/>
    <w:rsid w:val="00885273"/>
    <w:rsid w:val="00885F2C"/>
    <w:rsid w:val="00886386"/>
    <w:rsid w:val="0088701C"/>
    <w:rsid w:val="0088708E"/>
    <w:rsid w:val="008909D5"/>
    <w:rsid w:val="00892212"/>
    <w:rsid w:val="00892459"/>
    <w:rsid w:val="008929AA"/>
    <w:rsid w:val="00892AA5"/>
    <w:rsid w:val="00894510"/>
    <w:rsid w:val="0089453B"/>
    <w:rsid w:val="0089499B"/>
    <w:rsid w:val="00894ACA"/>
    <w:rsid w:val="00894EC5"/>
    <w:rsid w:val="00896357"/>
    <w:rsid w:val="00896658"/>
    <w:rsid w:val="008967B5"/>
    <w:rsid w:val="0089793F"/>
    <w:rsid w:val="008A03AC"/>
    <w:rsid w:val="008A0ED8"/>
    <w:rsid w:val="008A1008"/>
    <w:rsid w:val="008A305C"/>
    <w:rsid w:val="008A345A"/>
    <w:rsid w:val="008A35CD"/>
    <w:rsid w:val="008A3DB9"/>
    <w:rsid w:val="008A4235"/>
    <w:rsid w:val="008A4D21"/>
    <w:rsid w:val="008A50C7"/>
    <w:rsid w:val="008A669C"/>
    <w:rsid w:val="008A6A5C"/>
    <w:rsid w:val="008A6BC5"/>
    <w:rsid w:val="008A7316"/>
    <w:rsid w:val="008B121F"/>
    <w:rsid w:val="008B18D4"/>
    <w:rsid w:val="008B1CB3"/>
    <w:rsid w:val="008B3B35"/>
    <w:rsid w:val="008B40BE"/>
    <w:rsid w:val="008B4A1C"/>
    <w:rsid w:val="008B500A"/>
    <w:rsid w:val="008B66D3"/>
    <w:rsid w:val="008B6B80"/>
    <w:rsid w:val="008B6C69"/>
    <w:rsid w:val="008B7554"/>
    <w:rsid w:val="008C083C"/>
    <w:rsid w:val="008C090B"/>
    <w:rsid w:val="008C1610"/>
    <w:rsid w:val="008C2F1E"/>
    <w:rsid w:val="008C30E5"/>
    <w:rsid w:val="008C3B5B"/>
    <w:rsid w:val="008C409F"/>
    <w:rsid w:val="008C44F5"/>
    <w:rsid w:val="008C4858"/>
    <w:rsid w:val="008C602D"/>
    <w:rsid w:val="008C6BCC"/>
    <w:rsid w:val="008C72ED"/>
    <w:rsid w:val="008C75B2"/>
    <w:rsid w:val="008C7CB5"/>
    <w:rsid w:val="008D098D"/>
    <w:rsid w:val="008D135A"/>
    <w:rsid w:val="008D1478"/>
    <w:rsid w:val="008D18D0"/>
    <w:rsid w:val="008D1EE8"/>
    <w:rsid w:val="008D20AE"/>
    <w:rsid w:val="008D2205"/>
    <w:rsid w:val="008D2331"/>
    <w:rsid w:val="008D347F"/>
    <w:rsid w:val="008D35AD"/>
    <w:rsid w:val="008D36CD"/>
    <w:rsid w:val="008D4380"/>
    <w:rsid w:val="008D48D1"/>
    <w:rsid w:val="008D4FED"/>
    <w:rsid w:val="008D57ED"/>
    <w:rsid w:val="008D6415"/>
    <w:rsid w:val="008D672C"/>
    <w:rsid w:val="008D6BE8"/>
    <w:rsid w:val="008E0393"/>
    <w:rsid w:val="008E13E8"/>
    <w:rsid w:val="008E268A"/>
    <w:rsid w:val="008E27E9"/>
    <w:rsid w:val="008E300A"/>
    <w:rsid w:val="008E40AB"/>
    <w:rsid w:val="008E42DE"/>
    <w:rsid w:val="008E4A0E"/>
    <w:rsid w:val="008E55AF"/>
    <w:rsid w:val="008E61DF"/>
    <w:rsid w:val="008E6DA5"/>
    <w:rsid w:val="008E7362"/>
    <w:rsid w:val="008E7733"/>
    <w:rsid w:val="008F0339"/>
    <w:rsid w:val="008F0741"/>
    <w:rsid w:val="008F1ED8"/>
    <w:rsid w:val="008F2C49"/>
    <w:rsid w:val="008F36F0"/>
    <w:rsid w:val="008F43F3"/>
    <w:rsid w:val="008F458C"/>
    <w:rsid w:val="008F4FA9"/>
    <w:rsid w:val="008F55DF"/>
    <w:rsid w:val="008F5780"/>
    <w:rsid w:val="008F6106"/>
    <w:rsid w:val="008F66BC"/>
    <w:rsid w:val="008F75D8"/>
    <w:rsid w:val="008F7CFF"/>
    <w:rsid w:val="008F7ED1"/>
    <w:rsid w:val="00901A85"/>
    <w:rsid w:val="00901C8D"/>
    <w:rsid w:val="00902420"/>
    <w:rsid w:val="00904A4D"/>
    <w:rsid w:val="00904C5A"/>
    <w:rsid w:val="009050D8"/>
    <w:rsid w:val="00905643"/>
    <w:rsid w:val="00905EE9"/>
    <w:rsid w:val="00906259"/>
    <w:rsid w:val="009065F4"/>
    <w:rsid w:val="009075A7"/>
    <w:rsid w:val="00907DFB"/>
    <w:rsid w:val="00910624"/>
    <w:rsid w:val="00910FBA"/>
    <w:rsid w:val="00911D39"/>
    <w:rsid w:val="00912B9F"/>
    <w:rsid w:val="00912C8C"/>
    <w:rsid w:val="00914067"/>
    <w:rsid w:val="00914C5F"/>
    <w:rsid w:val="0091523F"/>
    <w:rsid w:val="00916FDB"/>
    <w:rsid w:val="00917C0F"/>
    <w:rsid w:val="00917E95"/>
    <w:rsid w:val="0092040E"/>
    <w:rsid w:val="009205A1"/>
    <w:rsid w:val="00920C6C"/>
    <w:rsid w:val="0092147F"/>
    <w:rsid w:val="00921897"/>
    <w:rsid w:val="00921C6D"/>
    <w:rsid w:val="00922276"/>
    <w:rsid w:val="009227D9"/>
    <w:rsid w:val="0092366D"/>
    <w:rsid w:val="00923BB1"/>
    <w:rsid w:val="00923C44"/>
    <w:rsid w:val="00924556"/>
    <w:rsid w:val="00924B55"/>
    <w:rsid w:val="0092504D"/>
    <w:rsid w:val="00925104"/>
    <w:rsid w:val="00925662"/>
    <w:rsid w:val="00926FB1"/>
    <w:rsid w:val="00927791"/>
    <w:rsid w:val="009278E6"/>
    <w:rsid w:val="00927935"/>
    <w:rsid w:val="00930607"/>
    <w:rsid w:val="00930D0A"/>
    <w:rsid w:val="009329BA"/>
    <w:rsid w:val="0093304D"/>
    <w:rsid w:val="009331D5"/>
    <w:rsid w:val="00933561"/>
    <w:rsid w:val="00934D63"/>
    <w:rsid w:val="00934E99"/>
    <w:rsid w:val="00935A02"/>
    <w:rsid w:val="00935AED"/>
    <w:rsid w:val="00936501"/>
    <w:rsid w:val="00936628"/>
    <w:rsid w:val="00936939"/>
    <w:rsid w:val="00936B5A"/>
    <w:rsid w:val="00936E10"/>
    <w:rsid w:val="009377AE"/>
    <w:rsid w:val="0094053B"/>
    <w:rsid w:val="00942040"/>
    <w:rsid w:val="00942095"/>
    <w:rsid w:val="009424B4"/>
    <w:rsid w:val="00942543"/>
    <w:rsid w:val="00942C9F"/>
    <w:rsid w:val="00943B6D"/>
    <w:rsid w:val="00943F98"/>
    <w:rsid w:val="009445F2"/>
    <w:rsid w:val="00945631"/>
    <w:rsid w:val="009458DD"/>
    <w:rsid w:val="00947549"/>
    <w:rsid w:val="00947CF3"/>
    <w:rsid w:val="00950969"/>
    <w:rsid w:val="00950C3F"/>
    <w:rsid w:val="00950E16"/>
    <w:rsid w:val="009511EB"/>
    <w:rsid w:val="00952502"/>
    <w:rsid w:val="00953657"/>
    <w:rsid w:val="00953E72"/>
    <w:rsid w:val="00955163"/>
    <w:rsid w:val="0095793C"/>
    <w:rsid w:val="00960B5A"/>
    <w:rsid w:val="009610F7"/>
    <w:rsid w:val="0096111E"/>
    <w:rsid w:val="00961125"/>
    <w:rsid w:val="00961A97"/>
    <w:rsid w:val="009623D8"/>
    <w:rsid w:val="00962692"/>
    <w:rsid w:val="00963362"/>
    <w:rsid w:val="00963BD1"/>
    <w:rsid w:val="00964B4E"/>
    <w:rsid w:val="00964C3E"/>
    <w:rsid w:val="0096642D"/>
    <w:rsid w:val="00966B1F"/>
    <w:rsid w:val="00967927"/>
    <w:rsid w:val="00970A7E"/>
    <w:rsid w:val="0097116E"/>
    <w:rsid w:val="00972808"/>
    <w:rsid w:val="00973118"/>
    <w:rsid w:val="00973311"/>
    <w:rsid w:val="00973E38"/>
    <w:rsid w:val="00973F99"/>
    <w:rsid w:val="00974518"/>
    <w:rsid w:val="00975E68"/>
    <w:rsid w:val="00976873"/>
    <w:rsid w:val="009806E8"/>
    <w:rsid w:val="00980FE0"/>
    <w:rsid w:val="0098100C"/>
    <w:rsid w:val="00982A0B"/>
    <w:rsid w:val="009834CF"/>
    <w:rsid w:val="00983AF3"/>
    <w:rsid w:val="00983BF6"/>
    <w:rsid w:val="00984FAD"/>
    <w:rsid w:val="00985F8B"/>
    <w:rsid w:val="00986726"/>
    <w:rsid w:val="00986CCE"/>
    <w:rsid w:val="009909E3"/>
    <w:rsid w:val="00990B70"/>
    <w:rsid w:val="00990C3B"/>
    <w:rsid w:val="00991703"/>
    <w:rsid w:val="009918A2"/>
    <w:rsid w:val="00991AAF"/>
    <w:rsid w:val="00991CBD"/>
    <w:rsid w:val="009921E6"/>
    <w:rsid w:val="009928B7"/>
    <w:rsid w:val="0099321A"/>
    <w:rsid w:val="0099330E"/>
    <w:rsid w:val="009941D5"/>
    <w:rsid w:val="009943C4"/>
    <w:rsid w:val="009947E8"/>
    <w:rsid w:val="00994A24"/>
    <w:rsid w:val="00995AF4"/>
    <w:rsid w:val="009960B7"/>
    <w:rsid w:val="00996F08"/>
    <w:rsid w:val="009972FE"/>
    <w:rsid w:val="009A2CA9"/>
    <w:rsid w:val="009A2DF9"/>
    <w:rsid w:val="009A466E"/>
    <w:rsid w:val="009A519E"/>
    <w:rsid w:val="009A5FED"/>
    <w:rsid w:val="009A6771"/>
    <w:rsid w:val="009A7458"/>
    <w:rsid w:val="009B0BC8"/>
    <w:rsid w:val="009B0EDE"/>
    <w:rsid w:val="009B132E"/>
    <w:rsid w:val="009B2097"/>
    <w:rsid w:val="009B23CC"/>
    <w:rsid w:val="009B5346"/>
    <w:rsid w:val="009B536C"/>
    <w:rsid w:val="009B5991"/>
    <w:rsid w:val="009B5C19"/>
    <w:rsid w:val="009B5C37"/>
    <w:rsid w:val="009B6241"/>
    <w:rsid w:val="009B6496"/>
    <w:rsid w:val="009B6568"/>
    <w:rsid w:val="009C01DA"/>
    <w:rsid w:val="009C1528"/>
    <w:rsid w:val="009C20CC"/>
    <w:rsid w:val="009C2492"/>
    <w:rsid w:val="009C28CC"/>
    <w:rsid w:val="009C29A4"/>
    <w:rsid w:val="009C2BDF"/>
    <w:rsid w:val="009C32E0"/>
    <w:rsid w:val="009C3558"/>
    <w:rsid w:val="009C44E9"/>
    <w:rsid w:val="009C4F33"/>
    <w:rsid w:val="009C562E"/>
    <w:rsid w:val="009C5E44"/>
    <w:rsid w:val="009C6730"/>
    <w:rsid w:val="009C6B2B"/>
    <w:rsid w:val="009C7531"/>
    <w:rsid w:val="009D10E1"/>
    <w:rsid w:val="009D12F6"/>
    <w:rsid w:val="009D220C"/>
    <w:rsid w:val="009D221F"/>
    <w:rsid w:val="009D2D78"/>
    <w:rsid w:val="009D69B7"/>
    <w:rsid w:val="009D7C58"/>
    <w:rsid w:val="009E09F0"/>
    <w:rsid w:val="009E0E02"/>
    <w:rsid w:val="009E19E8"/>
    <w:rsid w:val="009E20CA"/>
    <w:rsid w:val="009E377C"/>
    <w:rsid w:val="009E3D85"/>
    <w:rsid w:val="009E411C"/>
    <w:rsid w:val="009E458A"/>
    <w:rsid w:val="009E5316"/>
    <w:rsid w:val="009E5B47"/>
    <w:rsid w:val="009E5D7C"/>
    <w:rsid w:val="009E5DFC"/>
    <w:rsid w:val="009E6FCF"/>
    <w:rsid w:val="009E7276"/>
    <w:rsid w:val="009F0C03"/>
    <w:rsid w:val="009F1789"/>
    <w:rsid w:val="009F2BAD"/>
    <w:rsid w:val="009F2E3B"/>
    <w:rsid w:val="009F3633"/>
    <w:rsid w:val="009F36D2"/>
    <w:rsid w:val="009F39E9"/>
    <w:rsid w:val="009F3B05"/>
    <w:rsid w:val="009F3B6B"/>
    <w:rsid w:val="009F3C83"/>
    <w:rsid w:val="009F4504"/>
    <w:rsid w:val="009F502C"/>
    <w:rsid w:val="009F549E"/>
    <w:rsid w:val="009F603B"/>
    <w:rsid w:val="009F6640"/>
    <w:rsid w:val="009F6987"/>
    <w:rsid w:val="009F720F"/>
    <w:rsid w:val="009F79A7"/>
    <w:rsid w:val="00A00B32"/>
    <w:rsid w:val="00A010E7"/>
    <w:rsid w:val="00A0172D"/>
    <w:rsid w:val="00A017B9"/>
    <w:rsid w:val="00A01A17"/>
    <w:rsid w:val="00A01A60"/>
    <w:rsid w:val="00A03D43"/>
    <w:rsid w:val="00A05498"/>
    <w:rsid w:val="00A056F8"/>
    <w:rsid w:val="00A06418"/>
    <w:rsid w:val="00A06E6E"/>
    <w:rsid w:val="00A076F9"/>
    <w:rsid w:val="00A07997"/>
    <w:rsid w:val="00A07F87"/>
    <w:rsid w:val="00A10794"/>
    <w:rsid w:val="00A134A4"/>
    <w:rsid w:val="00A13659"/>
    <w:rsid w:val="00A13B2B"/>
    <w:rsid w:val="00A144D6"/>
    <w:rsid w:val="00A157BD"/>
    <w:rsid w:val="00A15EE4"/>
    <w:rsid w:val="00A1637F"/>
    <w:rsid w:val="00A16D03"/>
    <w:rsid w:val="00A170B9"/>
    <w:rsid w:val="00A206ED"/>
    <w:rsid w:val="00A20806"/>
    <w:rsid w:val="00A2094B"/>
    <w:rsid w:val="00A20C7F"/>
    <w:rsid w:val="00A216E9"/>
    <w:rsid w:val="00A21D41"/>
    <w:rsid w:val="00A22051"/>
    <w:rsid w:val="00A22DBA"/>
    <w:rsid w:val="00A2329D"/>
    <w:rsid w:val="00A235F4"/>
    <w:rsid w:val="00A23DB9"/>
    <w:rsid w:val="00A23E89"/>
    <w:rsid w:val="00A24509"/>
    <w:rsid w:val="00A24686"/>
    <w:rsid w:val="00A2490E"/>
    <w:rsid w:val="00A24CA3"/>
    <w:rsid w:val="00A25442"/>
    <w:rsid w:val="00A25539"/>
    <w:rsid w:val="00A25A42"/>
    <w:rsid w:val="00A25AB0"/>
    <w:rsid w:val="00A25BFF"/>
    <w:rsid w:val="00A26648"/>
    <w:rsid w:val="00A26A42"/>
    <w:rsid w:val="00A26F79"/>
    <w:rsid w:val="00A26F8F"/>
    <w:rsid w:val="00A2707B"/>
    <w:rsid w:val="00A27522"/>
    <w:rsid w:val="00A30568"/>
    <w:rsid w:val="00A30EB1"/>
    <w:rsid w:val="00A3136F"/>
    <w:rsid w:val="00A34677"/>
    <w:rsid w:val="00A34D0C"/>
    <w:rsid w:val="00A34D76"/>
    <w:rsid w:val="00A34E6B"/>
    <w:rsid w:val="00A3502B"/>
    <w:rsid w:val="00A35125"/>
    <w:rsid w:val="00A3602F"/>
    <w:rsid w:val="00A363B9"/>
    <w:rsid w:val="00A365D0"/>
    <w:rsid w:val="00A366C1"/>
    <w:rsid w:val="00A375C5"/>
    <w:rsid w:val="00A37D5D"/>
    <w:rsid w:val="00A402B8"/>
    <w:rsid w:val="00A4043E"/>
    <w:rsid w:val="00A40913"/>
    <w:rsid w:val="00A4154D"/>
    <w:rsid w:val="00A430BD"/>
    <w:rsid w:val="00A437D9"/>
    <w:rsid w:val="00A43C16"/>
    <w:rsid w:val="00A43EB4"/>
    <w:rsid w:val="00A443A6"/>
    <w:rsid w:val="00A44D58"/>
    <w:rsid w:val="00A45A1A"/>
    <w:rsid w:val="00A45E61"/>
    <w:rsid w:val="00A4782C"/>
    <w:rsid w:val="00A47F32"/>
    <w:rsid w:val="00A51692"/>
    <w:rsid w:val="00A53220"/>
    <w:rsid w:val="00A538E6"/>
    <w:rsid w:val="00A539F9"/>
    <w:rsid w:val="00A54514"/>
    <w:rsid w:val="00A55CF6"/>
    <w:rsid w:val="00A56102"/>
    <w:rsid w:val="00A56570"/>
    <w:rsid w:val="00A565EF"/>
    <w:rsid w:val="00A56800"/>
    <w:rsid w:val="00A56D7E"/>
    <w:rsid w:val="00A56F1B"/>
    <w:rsid w:val="00A56F9A"/>
    <w:rsid w:val="00A57404"/>
    <w:rsid w:val="00A575BD"/>
    <w:rsid w:val="00A5786E"/>
    <w:rsid w:val="00A60EEC"/>
    <w:rsid w:val="00A61644"/>
    <w:rsid w:val="00A61BB5"/>
    <w:rsid w:val="00A62526"/>
    <w:rsid w:val="00A630BA"/>
    <w:rsid w:val="00A630F8"/>
    <w:rsid w:val="00A63B83"/>
    <w:rsid w:val="00A63DEB"/>
    <w:rsid w:val="00A643C6"/>
    <w:rsid w:val="00A65BD9"/>
    <w:rsid w:val="00A66718"/>
    <w:rsid w:val="00A667DE"/>
    <w:rsid w:val="00A669A5"/>
    <w:rsid w:val="00A671EF"/>
    <w:rsid w:val="00A6774D"/>
    <w:rsid w:val="00A70B31"/>
    <w:rsid w:val="00A71FDE"/>
    <w:rsid w:val="00A73A74"/>
    <w:rsid w:val="00A74D76"/>
    <w:rsid w:val="00A757D8"/>
    <w:rsid w:val="00A759FE"/>
    <w:rsid w:val="00A75CF1"/>
    <w:rsid w:val="00A75FE1"/>
    <w:rsid w:val="00A768CE"/>
    <w:rsid w:val="00A76D67"/>
    <w:rsid w:val="00A77562"/>
    <w:rsid w:val="00A776B8"/>
    <w:rsid w:val="00A80BE6"/>
    <w:rsid w:val="00A81653"/>
    <w:rsid w:val="00A81EB6"/>
    <w:rsid w:val="00A829E3"/>
    <w:rsid w:val="00A82DE9"/>
    <w:rsid w:val="00A837AC"/>
    <w:rsid w:val="00A837FE"/>
    <w:rsid w:val="00A85357"/>
    <w:rsid w:val="00A856B8"/>
    <w:rsid w:val="00A86A99"/>
    <w:rsid w:val="00A86EC4"/>
    <w:rsid w:val="00A871E5"/>
    <w:rsid w:val="00A902DD"/>
    <w:rsid w:val="00A9048F"/>
    <w:rsid w:val="00A9091E"/>
    <w:rsid w:val="00A90D99"/>
    <w:rsid w:val="00A91617"/>
    <w:rsid w:val="00A924A0"/>
    <w:rsid w:val="00A93C1C"/>
    <w:rsid w:val="00A93CE9"/>
    <w:rsid w:val="00A95B14"/>
    <w:rsid w:val="00A95D22"/>
    <w:rsid w:val="00A96FA8"/>
    <w:rsid w:val="00A96FF5"/>
    <w:rsid w:val="00A9767A"/>
    <w:rsid w:val="00A9770A"/>
    <w:rsid w:val="00AA0A43"/>
    <w:rsid w:val="00AA0DD3"/>
    <w:rsid w:val="00AA11A3"/>
    <w:rsid w:val="00AA1558"/>
    <w:rsid w:val="00AA1C07"/>
    <w:rsid w:val="00AA21F5"/>
    <w:rsid w:val="00AA22BC"/>
    <w:rsid w:val="00AA31B3"/>
    <w:rsid w:val="00AA3688"/>
    <w:rsid w:val="00AA4006"/>
    <w:rsid w:val="00AA45A8"/>
    <w:rsid w:val="00AA4713"/>
    <w:rsid w:val="00AA5887"/>
    <w:rsid w:val="00AA6146"/>
    <w:rsid w:val="00AA6779"/>
    <w:rsid w:val="00AA6835"/>
    <w:rsid w:val="00AA6B7D"/>
    <w:rsid w:val="00AB0418"/>
    <w:rsid w:val="00AB07FE"/>
    <w:rsid w:val="00AB0AA2"/>
    <w:rsid w:val="00AB0E4D"/>
    <w:rsid w:val="00AB19F8"/>
    <w:rsid w:val="00AB2990"/>
    <w:rsid w:val="00AB2A61"/>
    <w:rsid w:val="00AB3A12"/>
    <w:rsid w:val="00AB4AEE"/>
    <w:rsid w:val="00AB5A8D"/>
    <w:rsid w:val="00AB615D"/>
    <w:rsid w:val="00AB6642"/>
    <w:rsid w:val="00AB7D4B"/>
    <w:rsid w:val="00AC0880"/>
    <w:rsid w:val="00AC092F"/>
    <w:rsid w:val="00AC16DB"/>
    <w:rsid w:val="00AC19B2"/>
    <w:rsid w:val="00AC26A9"/>
    <w:rsid w:val="00AC27C8"/>
    <w:rsid w:val="00AC2834"/>
    <w:rsid w:val="00AC2EFE"/>
    <w:rsid w:val="00AC3930"/>
    <w:rsid w:val="00AC3AB1"/>
    <w:rsid w:val="00AC51C1"/>
    <w:rsid w:val="00AC6151"/>
    <w:rsid w:val="00AC68C6"/>
    <w:rsid w:val="00AC7612"/>
    <w:rsid w:val="00AC79C1"/>
    <w:rsid w:val="00AC7CA4"/>
    <w:rsid w:val="00AD0DE2"/>
    <w:rsid w:val="00AD0FEF"/>
    <w:rsid w:val="00AD180B"/>
    <w:rsid w:val="00AD2488"/>
    <w:rsid w:val="00AD2D29"/>
    <w:rsid w:val="00AD2FAA"/>
    <w:rsid w:val="00AD4632"/>
    <w:rsid w:val="00AD493B"/>
    <w:rsid w:val="00AD4A64"/>
    <w:rsid w:val="00AD4D4E"/>
    <w:rsid w:val="00AD598F"/>
    <w:rsid w:val="00AD651A"/>
    <w:rsid w:val="00AD6D09"/>
    <w:rsid w:val="00AD7E45"/>
    <w:rsid w:val="00AE07DA"/>
    <w:rsid w:val="00AE098E"/>
    <w:rsid w:val="00AE0BBA"/>
    <w:rsid w:val="00AE153F"/>
    <w:rsid w:val="00AE1743"/>
    <w:rsid w:val="00AE2291"/>
    <w:rsid w:val="00AE25C8"/>
    <w:rsid w:val="00AE324D"/>
    <w:rsid w:val="00AE364F"/>
    <w:rsid w:val="00AE3D8E"/>
    <w:rsid w:val="00AE4003"/>
    <w:rsid w:val="00AE4113"/>
    <w:rsid w:val="00AE4380"/>
    <w:rsid w:val="00AE440D"/>
    <w:rsid w:val="00AE4FAC"/>
    <w:rsid w:val="00AE5525"/>
    <w:rsid w:val="00AE6381"/>
    <w:rsid w:val="00AE656F"/>
    <w:rsid w:val="00AE69CE"/>
    <w:rsid w:val="00AE714E"/>
    <w:rsid w:val="00AE7D78"/>
    <w:rsid w:val="00AE7E35"/>
    <w:rsid w:val="00AF00AA"/>
    <w:rsid w:val="00AF0C21"/>
    <w:rsid w:val="00AF19DF"/>
    <w:rsid w:val="00AF2E7C"/>
    <w:rsid w:val="00AF31E6"/>
    <w:rsid w:val="00AF38CA"/>
    <w:rsid w:val="00AF3BCA"/>
    <w:rsid w:val="00AF41F6"/>
    <w:rsid w:val="00AF438E"/>
    <w:rsid w:val="00AF45CA"/>
    <w:rsid w:val="00AF4B01"/>
    <w:rsid w:val="00AF4F9D"/>
    <w:rsid w:val="00AF5C56"/>
    <w:rsid w:val="00AF5CEE"/>
    <w:rsid w:val="00AF7158"/>
    <w:rsid w:val="00AF7506"/>
    <w:rsid w:val="00B0033C"/>
    <w:rsid w:val="00B007DD"/>
    <w:rsid w:val="00B00955"/>
    <w:rsid w:val="00B0098A"/>
    <w:rsid w:val="00B00CFC"/>
    <w:rsid w:val="00B01016"/>
    <w:rsid w:val="00B0146E"/>
    <w:rsid w:val="00B02160"/>
    <w:rsid w:val="00B027CB"/>
    <w:rsid w:val="00B03017"/>
    <w:rsid w:val="00B0352B"/>
    <w:rsid w:val="00B049A1"/>
    <w:rsid w:val="00B0656B"/>
    <w:rsid w:val="00B06C04"/>
    <w:rsid w:val="00B06FF4"/>
    <w:rsid w:val="00B073E6"/>
    <w:rsid w:val="00B074F8"/>
    <w:rsid w:val="00B10837"/>
    <w:rsid w:val="00B10F86"/>
    <w:rsid w:val="00B11A3D"/>
    <w:rsid w:val="00B121B0"/>
    <w:rsid w:val="00B12263"/>
    <w:rsid w:val="00B13455"/>
    <w:rsid w:val="00B13B87"/>
    <w:rsid w:val="00B13C65"/>
    <w:rsid w:val="00B14147"/>
    <w:rsid w:val="00B143DC"/>
    <w:rsid w:val="00B16864"/>
    <w:rsid w:val="00B16C2C"/>
    <w:rsid w:val="00B16EE9"/>
    <w:rsid w:val="00B17ADA"/>
    <w:rsid w:val="00B17FAB"/>
    <w:rsid w:val="00B21BE7"/>
    <w:rsid w:val="00B223D3"/>
    <w:rsid w:val="00B22C5F"/>
    <w:rsid w:val="00B22DD4"/>
    <w:rsid w:val="00B23456"/>
    <w:rsid w:val="00B23687"/>
    <w:rsid w:val="00B23BAF"/>
    <w:rsid w:val="00B25710"/>
    <w:rsid w:val="00B2664C"/>
    <w:rsid w:val="00B279D9"/>
    <w:rsid w:val="00B27B03"/>
    <w:rsid w:val="00B30BAB"/>
    <w:rsid w:val="00B3125E"/>
    <w:rsid w:val="00B31B62"/>
    <w:rsid w:val="00B3208E"/>
    <w:rsid w:val="00B33711"/>
    <w:rsid w:val="00B34889"/>
    <w:rsid w:val="00B3489D"/>
    <w:rsid w:val="00B35924"/>
    <w:rsid w:val="00B36651"/>
    <w:rsid w:val="00B36983"/>
    <w:rsid w:val="00B37550"/>
    <w:rsid w:val="00B3779E"/>
    <w:rsid w:val="00B37F4A"/>
    <w:rsid w:val="00B402C6"/>
    <w:rsid w:val="00B412FD"/>
    <w:rsid w:val="00B41C77"/>
    <w:rsid w:val="00B41DC1"/>
    <w:rsid w:val="00B42F69"/>
    <w:rsid w:val="00B439C7"/>
    <w:rsid w:val="00B4509E"/>
    <w:rsid w:val="00B46EC7"/>
    <w:rsid w:val="00B46FA0"/>
    <w:rsid w:val="00B47432"/>
    <w:rsid w:val="00B50A91"/>
    <w:rsid w:val="00B5160B"/>
    <w:rsid w:val="00B51761"/>
    <w:rsid w:val="00B51871"/>
    <w:rsid w:val="00B52022"/>
    <w:rsid w:val="00B52187"/>
    <w:rsid w:val="00B5286E"/>
    <w:rsid w:val="00B5352C"/>
    <w:rsid w:val="00B54691"/>
    <w:rsid w:val="00B56D63"/>
    <w:rsid w:val="00B603DE"/>
    <w:rsid w:val="00B60CCD"/>
    <w:rsid w:val="00B61084"/>
    <w:rsid w:val="00B61E23"/>
    <w:rsid w:val="00B6266E"/>
    <w:rsid w:val="00B62854"/>
    <w:rsid w:val="00B62EF1"/>
    <w:rsid w:val="00B62F83"/>
    <w:rsid w:val="00B632C2"/>
    <w:rsid w:val="00B640CC"/>
    <w:rsid w:val="00B6429C"/>
    <w:rsid w:val="00B645B6"/>
    <w:rsid w:val="00B646F4"/>
    <w:rsid w:val="00B64B2F"/>
    <w:rsid w:val="00B6522D"/>
    <w:rsid w:val="00B667BF"/>
    <w:rsid w:val="00B66875"/>
    <w:rsid w:val="00B66C3E"/>
    <w:rsid w:val="00B674D6"/>
    <w:rsid w:val="00B6797D"/>
    <w:rsid w:val="00B67F7E"/>
    <w:rsid w:val="00B7092F"/>
    <w:rsid w:val="00B709F9"/>
    <w:rsid w:val="00B7152F"/>
    <w:rsid w:val="00B71E05"/>
    <w:rsid w:val="00B7243E"/>
    <w:rsid w:val="00B7245B"/>
    <w:rsid w:val="00B727F0"/>
    <w:rsid w:val="00B72977"/>
    <w:rsid w:val="00B72CEA"/>
    <w:rsid w:val="00B735B8"/>
    <w:rsid w:val="00B73DBA"/>
    <w:rsid w:val="00B73F56"/>
    <w:rsid w:val="00B7441B"/>
    <w:rsid w:val="00B74850"/>
    <w:rsid w:val="00B74858"/>
    <w:rsid w:val="00B752EB"/>
    <w:rsid w:val="00B7657B"/>
    <w:rsid w:val="00B77703"/>
    <w:rsid w:val="00B77A20"/>
    <w:rsid w:val="00B77BA8"/>
    <w:rsid w:val="00B77BE4"/>
    <w:rsid w:val="00B80224"/>
    <w:rsid w:val="00B806EB"/>
    <w:rsid w:val="00B80ED6"/>
    <w:rsid w:val="00B812BE"/>
    <w:rsid w:val="00B813D5"/>
    <w:rsid w:val="00B813F5"/>
    <w:rsid w:val="00B8151B"/>
    <w:rsid w:val="00B8258D"/>
    <w:rsid w:val="00B825B4"/>
    <w:rsid w:val="00B82798"/>
    <w:rsid w:val="00B82AFB"/>
    <w:rsid w:val="00B841A3"/>
    <w:rsid w:val="00B84E7E"/>
    <w:rsid w:val="00B86231"/>
    <w:rsid w:val="00B86608"/>
    <w:rsid w:val="00B87847"/>
    <w:rsid w:val="00B90477"/>
    <w:rsid w:val="00B9187E"/>
    <w:rsid w:val="00B9237F"/>
    <w:rsid w:val="00B927C6"/>
    <w:rsid w:val="00B927E9"/>
    <w:rsid w:val="00B92861"/>
    <w:rsid w:val="00B92AA5"/>
    <w:rsid w:val="00B93904"/>
    <w:rsid w:val="00B939FD"/>
    <w:rsid w:val="00B955FE"/>
    <w:rsid w:val="00B96163"/>
    <w:rsid w:val="00B96744"/>
    <w:rsid w:val="00B974C1"/>
    <w:rsid w:val="00B974CD"/>
    <w:rsid w:val="00B976EF"/>
    <w:rsid w:val="00BA0B9F"/>
    <w:rsid w:val="00BA2B9C"/>
    <w:rsid w:val="00BA3287"/>
    <w:rsid w:val="00BA6419"/>
    <w:rsid w:val="00BA6550"/>
    <w:rsid w:val="00BA67E2"/>
    <w:rsid w:val="00BA70CC"/>
    <w:rsid w:val="00BA7A15"/>
    <w:rsid w:val="00BB1DC0"/>
    <w:rsid w:val="00BB1FB0"/>
    <w:rsid w:val="00BB202D"/>
    <w:rsid w:val="00BB224B"/>
    <w:rsid w:val="00BB2A31"/>
    <w:rsid w:val="00BB360D"/>
    <w:rsid w:val="00BB3642"/>
    <w:rsid w:val="00BB4A3B"/>
    <w:rsid w:val="00BB59F6"/>
    <w:rsid w:val="00BB5EF0"/>
    <w:rsid w:val="00BB631B"/>
    <w:rsid w:val="00BB66AB"/>
    <w:rsid w:val="00BB7BBA"/>
    <w:rsid w:val="00BC0AD6"/>
    <w:rsid w:val="00BC122E"/>
    <w:rsid w:val="00BC1806"/>
    <w:rsid w:val="00BC1BAC"/>
    <w:rsid w:val="00BC1CCE"/>
    <w:rsid w:val="00BC1F7C"/>
    <w:rsid w:val="00BC2920"/>
    <w:rsid w:val="00BC2A3D"/>
    <w:rsid w:val="00BC3584"/>
    <w:rsid w:val="00BC3E9C"/>
    <w:rsid w:val="00BC5137"/>
    <w:rsid w:val="00BC5838"/>
    <w:rsid w:val="00BC5A7B"/>
    <w:rsid w:val="00BC6DC2"/>
    <w:rsid w:val="00BC7D4E"/>
    <w:rsid w:val="00BC7E60"/>
    <w:rsid w:val="00BD032B"/>
    <w:rsid w:val="00BD034C"/>
    <w:rsid w:val="00BD0E2E"/>
    <w:rsid w:val="00BD148D"/>
    <w:rsid w:val="00BD1596"/>
    <w:rsid w:val="00BD4114"/>
    <w:rsid w:val="00BD6592"/>
    <w:rsid w:val="00BD78D0"/>
    <w:rsid w:val="00BE012C"/>
    <w:rsid w:val="00BE05AE"/>
    <w:rsid w:val="00BE0954"/>
    <w:rsid w:val="00BE204B"/>
    <w:rsid w:val="00BE356F"/>
    <w:rsid w:val="00BE412D"/>
    <w:rsid w:val="00BE442D"/>
    <w:rsid w:val="00BE4ED6"/>
    <w:rsid w:val="00BE4EEA"/>
    <w:rsid w:val="00BE54F3"/>
    <w:rsid w:val="00BE5850"/>
    <w:rsid w:val="00BE5867"/>
    <w:rsid w:val="00BE5F67"/>
    <w:rsid w:val="00BE6681"/>
    <w:rsid w:val="00BE671E"/>
    <w:rsid w:val="00BE7920"/>
    <w:rsid w:val="00BF16AF"/>
    <w:rsid w:val="00BF1A2F"/>
    <w:rsid w:val="00BF1BA4"/>
    <w:rsid w:val="00BF1E46"/>
    <w:rsid w:val="00BF2A3A"/>
    <w:rsid w:val="00BF2CD1"/>
    <w:rsid w:val="00BF2DCC"/>
    <w:rsid w:val="00BF39D3"/>
    <w:rsid w:val="00BF4096"/>
    <w:rsid w:val="00BF4541"/>
    <w:rsid w:val="00BF4B6A"/>
    <w:rsid w:val="00BF5135"/>
    <w:rsid w:val="00BF5898"/>
    <w:rsid w:val="00BF6BF8"/>
    <w:rsid w:val="00C00312"/>
    <w:rsid w:val="00C0049A"/>
    <w:rsid w:val="00C00828"/>
    <w:rsid w:val="00C009F5"/>
    <w:rsid w:val="00C01129"/>
    <w:rsid w:val="00C015E3"/>
    <w:rsid w:val="00C01AB3"/>
    <w:rsid w:val="00C01DD9"/>
    <w:rsid w:val="00C02239"/>
    <w:rsid w:val="00C022E1"/>
    <w:rsid w:val="00C0294A"/>
    <w:rsid w:val="00C0388E"/>
    <w:rsid w:val="00C0398D"/>
    <w:rsid w:val="00C03C08"/>
    <w:rsid w:val="00C05065"/>
    <w:rsid w:val="00C05C3D"/>
    <w:rsid w:val="00C060BF"/>
    <w:rsid w:val="00C06A13"/>
    <w:rsid w:val="00C071AC"/>
    <w:rsid w:val="00C07CC9"/>
    <w:rsid w:val="00C07D63"/>
    <w:rsid w:val="00C10927"/>
    <w:rsid w:val="00C109A2"/>
    <w:rsid w:val="00C11707"/>
    <w:rsid w:val="00C11E4C"/>
    <w:rsid w:val="00C13776"/>
    <w:rsid w:val="00C14954"/>
    <w:rsid w:val="00C14C4A"/>
    <w:rsid w:val="00C15989"/>
    <w:rsid w:val="00C176E2"/>
    <w:rsid w:val="00C179B0"/>
    <w:rsid w:val="00C20245"/>
    <w:rsid w:val="00C2046C"/>
    <w:rsid w:val="00C20CA6"/>
    <w:rsid w:val="00C218DF"/>
    <w:rsid w:val="00C21AD6"/>
    <w:rsid w:val="00C226F9"/>
    <w:rsid w:val="00C23398"/>
    <w:rsid w:val="00C23B23"/>
    <w:rsid w:val="00C2428B"/>
    <w:rsid w:val="00C24CA2"/>
    <w:rsid w:val="00C25247"/>
    <w:rsid w:val="00C2586A"/>
    <w:rsid w:val="00C25D9A"/>
    <w:rsid w:val="00C261D8"/>
    <w:rsid w:val="00C26865"/>
    <w:rsid w:val="00C26B74"/>
    <w:rsid w:val="00C26C22"/>
    <w:rsid w:val="00C27B03"/>
    <w:rsid w:val="00C27D98"/>
    <w:rsid w:val="00C3089B"/>
    <w:rsid w:val="00C31841"/>
    <w:rsid w:val="00C31999"/>
    <w:rsid w:val="00C31E22"/>
    <w:rsid w:val="00C34499"/>
    <w:rsid w:val="00C34B40"/>
    <w:rsid w:val="00C3523C"/>
    <w:rsid w:val="00C35836"/>
    <w:rsid w:val="00C358D5"/>
    <w:rsid w:val="00C35D5A"/>
    <w:rsid w:val="00C41AA5"/>
    <w:rsid w:val="00C41CD3"/>
    <w:rsid w:val="00C43438"/>
    <w:rsid w:val="00C44264"/>
    <w:rsid w:val="00C46251"/>
    <w:rsid w:val="00C463A2"/>
    <w:rsid w:val="00C4790F"/>
    <w:rsid w:val="00C47FC0"/>
    <w:rsid w:val="00C509A7"/>
    <w:rsid w:val="00C5114D"/>
    <w:rsid w:val="00C5189F"/>
    <w:rsid w:val="00C51D3E"/>
    <w:rsid w:val="00C51DEE"/>
    <w:rsid w:val="00C528CC"/>
    <w:rsid w:val="00C53ABD"/>
    <w:rsid w:val="00C53AD3"/>
    <w:rsid w:val="00C53C94"/>
    <w:rsid w:val="00C54778"/>
    <w:rsid w:val="00C568B3"/>
    <w:rsid w:val="00C57555"/>
    <w:rsid w:val="00C57741"/>
    <w:rsid w:val="00C6074F"/>
    <w:rsid w:val="00C60E28"/>
    <w:rsid w:val="00C61382"/>
    <w:rsid w:val="00C616B4"/>
    <w:rsid w:val="00C61FB8"/>
    <w:rsid w:val="00C62227"/>
    <w:rsid w:val="00C62568"/>
    <w:rsid w:val="00C6296C"/>
    <w:rsid w:val="00C635D1"/>
    <w:rsid w:val="00C6363F"/>
    <w:rsid w:val="00C64143"/>
    <w:rsid w:val="00C6434D"/>
    <w:rsid w:val="00C652E5"/>
    <w:rsid w:val="00C65967"/>
    <w:rsid w:val="00C65E83"/>
    <w:rsid w:val="00C66221"/>
    <w:rsid w:val="00C67446"/>
    <w:rsid w:val="00C70962"/>
    <w:rsid w:val="00C71115"/>
    <w:rsid w:val="00C71674"/>
    <w:rsid w:val="00C72A30"/>
    <w:rsid w:val="00C72D8F"/>
    <w:rsid w:val="00C733F7"/>
    <w:rsid w:val="00C73485"/>
    <w:rsid w:val="00C759A5"/>
    <w:rsid w:val="00C7697F"/>
    <w:rsid w:val="00C7716A"/>
    <w:rsid w:val="00C779D5"/>
    <w:rsid w:val="00C80655"/>
    <w:rsid w:val="00C8136C"/>
    <w:rsid w:val="00C826EE"/>
    <w:rsid w:val="00C82774"/>
    <w:rsid w:val="00C82FAC"/>
    <w:rsid w:val="00C82FFA"/>
    <w:rsid w:val="00C836B5"/>
    <w:rsid w:val="00C84032"/>
    <w:rsid w:val="00C84A1B"/>
    <w:rsid w:val="00C84C74"/>
    <w:rsid w:val="00C852C7"/>
    <w:rsid w:val="00C85521"/>
    <w:rsid w:val="00C856C0"/>
    <w:rsid w:val="00C85F68"/>
    <w:rsid w:val="00C863EE"/>
    <w:rsid w:val="00C868BE"/>
    <w:rsid w:val="00C87138"/>
    <w:rsid w:val="00C87522"/>
    <w:rsid w:val="00C8776C"/>
    <w:rsid w:val="00C878CC"/>
    <w:rsid w:val="00C87D97"/>
    <w:rsid w:val="00C91030"/>
    <w:rsid w:val="00C911B6"/>
    <w:rsid w:val="00C92646"/>
    <w:rsid w:val="00C9316A"/>
    <w:rsid w:val="00C9329A"/>
    <w:rsid w:val="00C93727"/>
    <w:rsid w:val="00C937E7"/>
    <w:rsid w:val="00C93912"/>
    <w:rsid w:val="00C93B5E"/>
    <w:rsid w:val="00C940ED"/>
    <w:rsid w:val="00C956ED"/>
    <w:rsid w:val="00C95D8D"/>
    <w:rsid w:val="00C95EFB"/>
    <w:rsid w:val="00C97C7F"/>
    <w:rsid w:val="00CA1304"/>
    <w:rsid w:val="00CA2283"/>
    <w:rsid w:val="00CA2AEF"/>
    <w:rsid w:val="00CA2CA3"/>
    <w:rsid w:val="00CA325F"/>
    <w:rsid w:val="00CA33B8"/>
    <w:rsid w:val="00CA553C"/>
    <w:rsid w:val="00CA6008"/>
    <w:rsid w:val="00CA6DD8"/>
    <w:rsid w:val="00CA719E"/>
    <w:rsid w:val="00CA7603"/>
    <w:rsid w:val="00CA778A"/>
    <w:rsid w:val="00CB0B2E"/>
    <w:rsid w:val="00CB1582"/>
    <w:rsid w:val="00CB1721"/>
    <w:rsid w:val="00CB18C0"/>
    <w:rsid w:val="00CB1AC8"/>
    <w:rsid w:val="00CB2128"/>
    <w:rsid w:val="00CB22B7"/>
    <w:rsid w:val="00CB29A7"/>
    <w:rsid w:val="00CB31DA"/>
    <w:rsid w:val="00CB3BCC"/>
    <w:rsid w:val="00CB4F19"/>
    <w:rsid w:val="00CB5032"/>
    <w:rsid w:val="00CB5D96"/>
    <w:rsid w:val="00CB5E26"/>
    <w:rsid w:val="00CB7DF6"/>
    <w:rsid w:val="00CC0B55"/>
    <w:rsid w:val="00CC1194"/>
    <w:rsid w:val="00CC1300"/>
    <w:rsid w:val="00CC1B1B"/>
    <w:rsid w:val="00CC24BE"/>
    <w:rsid w:val="00CC2708"/>
    <w:rsid w:val="00CC303F"/>
    <w:rsid w:val="00CC3473"/>
    <w:rsid w:val="00CC3C96"/>
    <w:rsid w:val="00CC429D"/>
    <w:rsid w:val="00CC4DBE"/>
    <w:rsid w:val="00CC5035"/>
    <w:rsid w:val="00CC6A04"/>
    <w:rsid w:val="00CD077C"/>
    <w:rsid w:val="00CD1713"/>
    <w:rsid w:val="00CD29D2"/>
    <w:rsid w:val="00CD342A"/>
    <w:rsid w:val="00CD367C"/>
    <w:rsid w:val="00CD3940"/>
    <w:rsid w:val="00CD3BBC"/>
    <w:rsid w:val="00CD498F"/>
    <w:rsid w:val="00CD4FA5"/>
    <w:rsid w:val="00CD55CB"/>
    <w:rsid w:val="00CD60F2"/>
    <w:rsid w:val="00CD6E64"/>
    <w:rsid w:val="00CD7A80"/>
    <w:rsid w:val="00CE2D0B"/>
    <w:rsid w:val="00CE2F14"/>
    <w:rsid w:val="00CE47D9"/>
    <w:rsid w:val="00CE4FBF"/>
    <w:rsid w:val="00CE52B8"/>
    <w:rsid w:val="00CE52BC"/>
    <w:rsid w:val="00CE6A0B"/>
    <w:rsid w:val="00CE6C00"/>
    <w:rsid w:val="00CE7BF6"/>
    <w:rsid w:val="00CE7EC6"/>
    <w:rsid w:val="00CF01A7"/>
    <w:rsid w:val="00CF0950"/>
    <w:rsid w:val="00CF1DBF"/>
    <w:rsid w:val="00CF1EB8"/>
    <w:rsid w:val="00CF3A12"/>
    <w:rsid w:val="00CF3B07"/>
    <w:rsid w:val="00CF434B"/>
    <w:rsid w:val="00CF4C13"/>
    <w:rsid w:val="00CF508E"/>
    <w:rsid w:val="00CF62E0"/>
    <w:rsid w:val="00CF6384"/>
    <w:rsid w:val="00CF6902"/>
    <w:rsid w:val="00CF76CC"/>
    <w:rsid w:val="00CF7867"/>
    <w:rsid w:val="00D01BE2"/>
    <w:rsid w:val="00D02B8F"/>
    <w:rsid w:val="00D02F6E"/>
    <w:rsid w:val="00D033F0"/>
    <w:rsid w:val="00D0401F"/>
    <w:rsid w:val="00D044E7"/>
    <w:rsid w:val="00D04A8E"/>
    <w:rsid w:val="00D055C5"/>
    <w:rsid w:val="00D059B1"/>
    <w:rsid w:val="00D06B47"/>
    <w:rsid w:val="00D06E88"/>
    <w:rsid w:val="00D10665"/>
    <w:rsid w:val="00D10928"/>
    <w:rsid w:val="00D11D51"/>
    <w:rsid w:val="00D11F90"/>
    <w:rsid w:val="00D12126"/>
    <w:rsid w:val="00D13527"/>
    <w:rsid w:val="00D1363D"/>
    <w:rsid w:val="00D15494"/>
    <w:rsid w:val="00D15E4E"/>
    <w:rsid w:val="00D15F70"/>
    <w:rsid w:val="00D1755F"/>
    <w:rsid w:val="00D17601"/>
    <w:rsid w:val="00D20D6E"/>
    <w:rsid w:val="00D210A5"/>
    <w:rsid w:val="00D21300"/>
    <w:rsid w:val="00D22F7B"/>
    <w:rsid w:val="00D230DC"/>
    <w:rsid w:val="00D24C71"/>
    <w:rsid w:val="00D2583E"/>
    <w:rsid w:val="00D26017"/>
    <w:rsid w:val="00D26C9A"/>
    <w:rsid w:val="00D303E8"/>
    <w:rsid w:val="00D30447"/>
    <w:rsid w:val="00D30920"/>
    <w:rsid w:val="00D30A4B"/>
    <w:rsid w:val="00D31BA6"/>
    <w:rsid w:val="00D33301"/>
    <w:rsid w:val="00D335E1"/>
    <w:rsid w:val="00D34B88"/>
    <w:rsid w:val="00D34E87"/>
    <w:rsid w:val="00D352FC"/>
    <w:rsid w:val="00D3545E"/>
    <w:rsid w:val="00D35D15"/>
    <w:rsid w:val="00D35FEA"/>
    <w:rsid w:val="00D366E4"/>
    <w:rsid w:val="00D37401"/>
    <w:rsid w:val="00D376DE"/>
    <w:rsid w:val="00D40A86"/>
    <w:rsid w:val="00D423AC"/>
    <w:rsid w:val="00D42B53"/>
    <w:rsid w:val="00D42D07"/>
    <w:rsid w:val="00D44181"/>
    <w:rsid w:val="00D44600"/>
    <w:rsid w:val="00D44B15"/>
    <w:rsid w:val="00D44DC6"/>
    <w:rsid w:val="00D45216"/>
    <w:rsid w:val="00D45747"/>
    <w:rsid w:val="00D45C40"/>
    <w:rsid w:val="00D45F1C"/>
    <w:rsid w:val="00D467F8"/>
    <w:rsid w:val="00D476EA"/>
    <w:rsid w:val="00D47C33"/>
    <w:rsid w:val="00D5041E"/>
    <w:rsid w:val="00D50526"/>
    <w:rsid w:val="00D514E5"/>
    <w:rsid w:val="00D51D1C"/>
    <w:rsid w:val="00D52CFF"/>
    <w:rsid w:val="00D5311C"/>
    <w:rsid w:val="00D53249"/>
    <w:rsid w:val="00D53589"/>
    <w:rsid w:val="00D539D5"/>
    <w:rsid w:val="00D544D5"/>
    <w:rsid w:val="00D56C20"/>
    <w:rsid w:val="00D571FE"/>
    <w:rsid w:val="00D57350"/>
    <w:rsid w:val="00D57897"/>
    <w:rsid w:val="00D602DE"/>
    <w:rsid w:val="00D6096A"/>
    <w:rsid w:val="00D60ABE"/>
    <w:rsid w:val="00D60CE5"/>
    <w:rsid w:val="00D61811"/>
    <w:rsid w:val="00D61D7A"/>
    <w:rsid w:val="00D62E8F"/>
    <w:rsid w:val="00D63F9F"/>
    <w:rsid w:val="00D646D3"/>
    <w:rsid w:val="00D66068"/>
    <w:rsid w:val="00D662F2"/>
    <w:rsid w:val="00D665D5"/>
    <w:rsid w:val="00D665F1"/>
    <w:rsid w:val="00D6711E"/>
    <w:rsid w:val="00D700B3"/>
    <w:rsid w:val="00D709C8"/>
    <w:rsid w:val="00D72B48"/>
    <w:rsid w:val="00D730D4"/>
    <w:rsid w:val="00D735DD"/>
    <w:rsid w:val="00D73B08"/>
    <w:rsid w:val="00D74055"/>
    <w:rsid w:val="00D74351"/>
    <w:rsid w:val="00D744AB"/>
    <w:rsid w:val="00D74C2D"/>
    <w:rsid w:val="00D80127"/>
    <w:rsid w:val="00D801FF"/>
    <w:rsid w:val="00D804E2"/>
    <w:rsid w:val="00D805D1"/>
    <w:rsid w:val="00D80E00"/>
    <w:rsid w:val="00D81E13"/>
    <w:rsid w:val="00D81FB3"/>
    <w:rsid w:val="00D82514"/>
    <w:rsid w:val="00D82FD7"/>
    <w:rsid w:val="00D84FA6"/>
    <w:rsid w:val="00D8520B"/>
    <w:rsid w:val="00D85C5F"/>
    <w:rsid w:val="00D85ECC"/>
    <w:rsid w:val="00D864C7"/>
    <w:rsid w:val="00D86EB7"/>
    <w:rsid w:val="00D86F39"/>
    <w:rsid w:val="00D9033E"/>
    <w:rsid w:val="00D9158A"/>
    <w:rsid w:val="00D915C2"/>
    <w:rsid w:val="00D91E9F"/>
    <w:rsid w:val="00D92025"/>
    <w:rsid w:val="00D9204D"/>
    <w:rsid w:val="00D9274F"/>
    <w:rsid w:val="00D92B5E"/>
    <w:rsid w:val="00D93388"/>
    <w:rsid w:val="00D93CFF"/>
    <w:rsid w:val="00D95457"/>
    <w:rsid w:val="00D95B28"/>
    <w:rsid w:val="00D95DFB"/>
    <w:rsid w:val="00D95FDD"/>
    <w:rsid w:val="00D9613B"/>
    <w:rsid w:val="00D962B0"/>
    <w:rsid w:val="00D96C62"/>
    <w:rsid w:val="00D97A7B"/>
    <w:rsid w:val="00DA0EEF"/>
    <w:rsid w:val="00DA1259"/>
    <w:rsid w:val="00DA1AAD"/>
    <w:rsid w:val="00DA1E08"/>
    <w:rsid w:val="00DA301E"/>
    <w:rsid w:val="00DA4A52"/>
    <w:rsid w:val="00DA4FBC"/>
    <w:rsid w:val="00DA61B9"/>
    <w:rsid w:val="00DA6C26"/>
    <w:rsid w:val="00DA7457"/>
    <w:rsid w:val="00DA7C13"/>
    <w:rsid w:val="00DB05FD"/>
    <w:rsid w:val="00DB1083"/>
    <w:rsid w:val="00DB1B31"/>
    <w:rsid w:val="00DB2289"/>
    <w:rsid w:val="00DB2995"/>
    <w:rsid w:val="00DB2ED0"/>
    <w:rsid w:val="00DB38F0"/>
    <w:rsid w:val="00DB390C"/>
    <w:rsid w:val="00DB3D86"/>
    <w:rsid w:val="00DB3EE8"/>
    <w:rsid w:val="00DB42A4"/>
    <w:rsid w:val="00DB44C2"/>
    <w:rsid w:val="00DB4701"/>
    <w:rsid w:val="00DB4E76"/>
    <w:rsid w:val="00DB59C0"/>
    <w:rsid w:val="00DC0146"/>
    <w:rsid w:val="00DC03EE"/>
    <w:rsid w:val="00DC0751"/>
    <w:rsid w:val="00DC0D14"/>
    <w:rsid w:val="00DC36B8"/>
    <w:rsid w:val="00DC5286"/>
    <w:rsid w:val="00DC53F2"/>
    <w:rsid w:val="00DC6B01"/>
    <w:rsid w:val="00DC7797"/>
    <w:rsid w:val="00DC7E53"/>
    <w:rsid w:val="00DD01FE"/>
    <w:rsid w:val="00DD078A"/>
    <w:rsid w:val="00DD1737"/>
    <w:rsid w:val="00DD1970"/>
    <w:rsid w:val="00DD27D9"/>
    <w:rsid w:val="00DD32EF"/>
    <w:rsid w:val="00DD34E1"/>
    <w:rsid w:val="00DD437B"/>
    <w:rsid w:val="00DD44D5"/>
    <w:rsid w:val="00DD45E7"/>
    <w:rsid w:val="00DD6097"/>
    <w:rsid w:val="00DD71F6"/>
    <w:rsid w:val="00DD7667"/>
    <w:rsid w:val="00DD777C"/>
    <w:rsid w:val="00DE0D2F"/>
    <w:rsid w:val="00DE0D75"/>
    <w:rsid w:val="00DE0DCA"/>
    <w:rsid w:val="00DE19EB"/>
    <w:rsid w:val="00DE1B91"/>
    <w:rsid w:val="00DE1CCE"/>
    <w:rsid w:val="00DE1EDE"/>
    <w:rsid w:val="00DE3523"/>
    <w:rsid w:val="00DE48A5"/>
    <w:rsid w:val="00DE4B7C"/>
    <w:rsid w:val="00DE5B0F"/>
    <w:rsid w:val="00DE63AE"/>
    <w:rsid w:val="00DF0BB2"/>
    <w:rsid w:val="00DF0EA0"/>
    <w:rsid w:val="00DF0FE3"/>
    <w:rsid w:val="00DF2743"/>
    <w:rsid w:val="00DF2831"/>
    <w:rsid w:val="00DF2A11"/>
    <w:rsid w:val="00DF2B18"/>
    <w:rsid w:val="00DF2CB1"/>
    <w:rsid w:val="00DF3838"/>
    <w:rsid w:val="00DF3A02"/>
    <w:rsid w:val="00DF42EE"/>
    <w:rsid w:val="00DF4343"/>
    <w:rsid w:val="00DF5A7C"/>
    <w:rsid w:val="00DF5B1B"/>
    <w:rsid w:val="00DF5BE8"/>
    <w:rsid w:val="00DF69F9"/>
    <w:rsid w:val="00DF77CF"/>
    <w:rsid w:val="00DF7CAD"/>
    <w:rsid w:val="00E0073A"/>
    <w:rsid w:val="00E00C6F"/>
    <w:rsid w:val="00E01977"/>
    <w:rsid w:val="00E02579"/>
    <w:rsid w:val="00E02B50"/>
    <w:rsid w:val="00E04915"/>
    <w:rsid w:val="00E04B3F"/>
    <w:rsid w:val="00E051AE"/>
    <w:rsid w:val="00E060C1"/>
    <w:rsid w:val="00E06792"/>
    <w:rsid w:val="00E06B1E"/>
    <w:rsid w:val="00E07787"/>
    <w:rsid w:val="00E10AAF"/>
    <w:rsid w:val="00E11D49"/>
    <w:rsid w:val="00E12618"/>
    <w:rsid w:val="00E12B57"/>
    <w:rsid w:val="00E12E53"/>
    <w:rsid w:val="00E13711"/>
    <w:rsid w:val="00E13B73"/>
    <w:rsid w:val="00E147D5"/>
    <w:rsid w:val="00E14C0E"/>
    <w:rsid w:val="00E16642"/>
    <w:rsid w:val="00E1787C"/>
    <w:rsid w:val="00E209B4"/>
    <w:rsid w:val="00E20C77"/>
    <w:rsid w:val="00E21CC8"/>
    <w:rsid w:val="00E2249E"/>
    <w:rsid w:val="00E22B76"/>
    <w:rsid w:val="00E2342F"/>
    <w:rsid w:val="00E234F1"/>
    <w:rsid w:val="00E23841"/>
    <w:rsid w:val="00E241ED"/>
    <w:rsid w:val="00E24C44"/>
    <w:rsid w:val="00E24E3A"/>
    <w:rsid w:val="00E25326"/>
    <w:rsid w:val="00E25AF8"/>
    <w:rsid w:val="00E25E41"/>
    <w:rsid w:val="00E26C55"/>
    <w:rsid w:val="00E26F6C"/>
    <w:rsid w:val="00E277ED"/>
    <w:rsid w:val="00E27E05"/>
    <w:rsid w:val="00E30E88"/>
    <w:rsid w:val="00E31BD0"/>
    <w:rsid w:val="00E33E7C"/>
    <w:rsid w:val="00E34CA3"/>
    <w:rsid w:val="00E34E42"/>
    <w:rsid w:val="00E35634"/>
    <w:rsid w:val="00E35C4A"/>
    <w:rsid w:val="00E37622"/>
    <w:rsid w:val="00E37A0F"/>
    <w:rsid w:val="00E37DA6"/>
    <w:rsid w:val="00E37FE3"/>
    <w:rsid w:val="00E40B61"/>
    <w:rsid w:val="00E40EB7"/>
    <w:rsid w:val="00E418DA"/>
    <w:rsid w:val="00E41987"/>
    <w:rsid w:val="00E427D3"/>
    <w:rsid w:val="00E4315E"/>
    <w:rsid w:val="00E43AAA"/>
    <w:rsid w:val="00E43AE1"/>
    <w:rsid w:val="00E4440B"/>
    <w:rsid w:val="00E44A30"/>
    <w:rsid w:val="00E44C62"/>
    <w:rsid w:val="00E452D5"/>
    <w:rsid w:val="00E50267"/>
    <w:rsid w:val="00E50346"/>
    <w:rsid w:val="00E51299"/>
    <w:rsid w:val="00E52B37"/>
    <w:rsid w:val="00E5387C"/>
    <w:rsid w:val="00E541F4"/>
    <w:rsid w:val="00E54356"/>
    <w:rsid w:val="00E54EF2"/>
    <w:rsid w:val="00E56A7D"/>
    <w:rsid w:val="00E574BE"/>
    <w:rsid w:val="00E60DC5"/>
    <w:rsid w:val="00E63559"/>
    <w:rsid w:val="00E6447A"/>
    <w:rsid w:val="00E67180"/>
    <w:rsid w:val="00E676E2"/>
    <w:rsid w:val="00E67FDF"/>
    <w:rsid w:val="00E70BF6"/>
    <w:rsid w:val="00E71B9B"/>
    <w:rsid w:val="00E73F37"/>
    <w:rsid w:val="00E740FD"/>
    <w:rsid w:val="00E74244"/>
    <w:rsid w:val="00E74425"/>
    <w:rsid w:val="00E74FA5"/>
    <w:rsid w:val="00E756A8"/>
    <w:rsid w:val="00E7597F"/>
    <w:rsid w:val="00E76032"/>
    <w:rsid w:val="00E768F2"/>
    <w:rsid w:val="00E76D8E"/>
    <w:rsid w:val="00E77E9E"/>
    <w:rsid w:val="00E80BA1"/>
    <w:rsid w:val="00E8171D"/>
    <w:rsid w:val="00E81D18"/>
    <w:rsid w:val="00E81DED"/>
    <w:rsid w:val="00E82316"/>
    <w:rsid w:val="00E825B3"/>
    <w:rsid w:val="00E827D5"/>
    <w:rsid w:val="00E82C40"/>
    <w:rsid w:val="00E82D4A"/>
    <w:rsid w:val="00E83A4B"/>
    <w:rsid w:val="00E849DE"/>
    <w:rsid w:val="00E8543D"/>
    <w:rsid w:val="00E855FB"/>
    <w:rsid w:val="00E85948"/>
    <w:rsid w:val="00E86536"/>
    <w:rsid w:val="00E879EC"/>
    <w:rsid w:val="00E90470"/>
    <w:rsid w:val="00E90937"/>
    <w:rsid w:val="00E91291"/>
    <w:rsid w:val="00E915DE"/>
    <w:rsid w:val="00E9167E"/>
    <w:rsid w:val="00E922A4"/>
    <w:rsid w:val="00E925CE"/>
    <w:rsid w:val="00E93555"/>
    <w:rsid w:val="00E93F3F"/>
    <w:rsid w:val="00E952D3"/>
    <w:rsid w:val="00E95820"/>
    <w:rsid w:val="00E967CB"/>
    <w:rsid w:val="00EA05D9"/>
    <w:rsid w:val="00EA1104"/>
    <w:rsid w:val="00EA2D04"/>
    <w:rsid w:val="00EA5257"/>
    <w:rsid w:val="00EA59B6"/>
    <w:rsid w:val="00EA5DF2"/>
    <w:rsid w:val="00EA7415"/>
    <w:rsid w:val="00EA77A0"/>
    <w:rsid w:val="00EB0433"/>
    <w:rsid w:val="00EB062C"/>
    <w:rsid w:val="00EB0B63"/>
    <w:rsid w:val="00EB0D52"/>
    <w:rsid w:val="00EB0FA7"/>
    <w:rsid w:val="00EB1B8B"/>
    <w:rsid w:val="00EB1CF0"/>
    <w:rsid w:val="00EB249E"/>
    <w:rsid w:val="00EB24EC"/>
    <w:rsid w:val="00EB275D"/>
    <w:rsid w:val="00EB3C54"/>
    <w:rsid w:val="00EB3EAF"/>
    <w:rsid w:val="00EB4951"/>
    <w:rsid w:val="00EB5112"/>
    <w:rsid w:val="00EB595B"/>
    <w:rsid w:val="00EB6295"/>
    <w:rsid w:val="00EB6AD0"/>
    <w:rsid w:val="00EC098E"/>
    <w:rsid w:val="00EC0AB4"/>
    <w:rsid w:val="00EC0BCB"/>
    <w:rsid w:val="00EC0E71"/>
    <w:rsid w:val="00EC2996"/>
    <w:rsid w:val="00EC4C1F"/>
    <w:rsid w:val="00EC6013"/>
    <w:rsid w:val="00ED1746"/>
    <w:rsid w:val="00ED17A6"/>
    <w:rsid w:val="00ED1A53"/>
    <w:rsid w:val="00ED1F48"/>
    <w:rsid w:val="00ED1F53"/>
    <w:rsid w:val="00ED2094"/>
    <w:rsid w:val="00ED3CA5"/>
    <w:rsid w:val="00ED613A"/>
    <w:rsid w:val="00ED64D7"/>
    <w:rsid w:val="00ED659A"/>
    <w:rsid w:val="00ED65EC"/>
    <w:rsid w:val="00ED69BB"/>
    <w:rsid w:val="00ED6CFA"/>
    <w:rsid w:val="00ED6D53"/>
    <w:rsid w:val="00EE029C"/>
    <w:rsid w:val="00EE0665"/>
    <w:rsid w:val="00EE0B8D"/>
    <w:rsid w:val="00EE10D0"/>
    <w:rsid w:val="00EE1855"/>
    <w:rsid w:val="00EE1E1F"/>
    <w:rsid w:val="00EE1F61"/>
    <w:rsid w:val="00EE2B68"/>
    <w:rsid w:val="00EE2F4E"/>
    <w:rsid w:val="00EE3733"/>
    <w:rsid w:val="00EE381C"/>
    <w:rsid w:val="00EE395E"/>
    <w:rsid w:val="00EE47B0"/>
    <w:rsid w:val="00EE4BD3"/>
    <w:rsid w:val="00EE5EC2"/>
    <w:rsid w:val="00EE68D1"/>
    <w:rsid w:val="00EE6D70"/>
    <w:rsid w:val="00EE757B"/>
    <w:rsid w:val="00EE7DBA"/>
    <w:rsid w:val="00EF1386"/>
    <w:rsid w:val="00EF2491"/>
    <w:rsid w:val="00EF256B"/>
    <w:rsid w:val="00EF2C57"/>
    <w:rsid w:val="00EF3B37"/>
    <w:rsid w:val="00EF3B3D"/>
    <w:rsid w:val="00EF5277"/>
    <w:rsid w:val="00EF5BE6"/>
    <w:rsid w:val="00EF5CAD"/>
    <w:rsid w:val="00EF611F"/>
    <w:rsid w:val="00EF76E1"/>
    <w:rsid w:val="00EF7873"/>
    <w:rsid w:val="00F002A6"/>
    <w:rsid w:val="00F017EE"/>
    <w:rsid w:val="00F023DB"/>
    <w:rsid w:val="00F029AF"/>
    <w:rsid w:val="00F029B4"/>
    <w:rsid w:val="00F02B30"/>
    <w:rsid w:val="00F0329E"/>
    <w:rsid w:val="00F04099"/>
    <w:rsid w:val="00F05B66"/>
    <w:rsid w:val="00F061A9"/>
    <w:rsid w:val="00F0644A"/>
    <w:rsid w:val="00F0759C"/>
    <w:rsid w:val="00F077C2"/>
    <w:rsid w:val="00F1030E"/>
    <w:rsid w:val="00F10925"/>
    <w:rsid w:val="00F10D15"/>
    <w:rsid w:val="00F12934"/>
    <w:rsid w:val="00F12F6C"/>
    <w:rsid w:val="00F13C6C"/>
    <w:rsid w:val="00F13DAE"/>
    <w:rsid w:val="00F157D8"/>
    <w:rsid w:val="00F16C17"/>
    <w:rsid w:val="00F201AD"/>
    <w:rsid w:val="00F21481"/>
    <w:rsid w:val="00F21B21"/>
    <w:rsid w:val="00F21D63"/>
    <w:rsid w:val="00F222BB"/>
    <w:rsid w:val="00F230AC"/>
    <w:rsid w:val="00F2491A"/>
    <w:rsid w:val="00F24D81"/>
    <w:rsid w:val="00F24EF6"/>
    <w:rsid w:val="00F251EE"/>
    <w:rsid w:val="00F25393"/>
    <w:rsid w:val="00F254E4"/>
    <w:rsid w:val="00F256CC"/>
    <w:rsid w:val="00F26AAB"/>
    <w:rsid w:val="00F26C49"/>
    <w:rsid w:val="00F26C62"/>
    <w:rsid w:val="00F26F5D"/>
    <w:rsid w:val="00F277D8"/>
    <w:rsid w:val="00F3050E"/>
    <w:rsid w:val="00F30A4E"/>
    <w:rsid w:val="00F30CB4"/>
    <w:rsid w:val="00F3332C"/>
    <w:rsid w:val="00F3359D"/>
    <w:rsid w:val="00F3381E"/>
    <w:rsid w:val="00F34C92"/>
    <w:rsid w:val="00F35612"/>
    <w:rsid w:val="00F35D19"/>
    <w:rsid w:val="00F364F7"/>
    <w:rsid w:val="00F36C4B"/>
    <w:rsid w:val="00F3743F"/>
    <w:rsid w:val="00F377AE"/>
    <w:rsid w:val="00F37D78"/>
    <w:rsid w:val="00F41269"/>
    <w:rsid w:val="00F41319"/>
    <w:rsid w:val="00F427F6"/>
    <w:rsid w:val="00F42B93"/>
    <w:rsid w:val="00F42D28"/>
    <w:rsid w:val="00F43129"/>
    <w:rsid w:val="00F43F10"/>
    <w:rsid w:val="00F44338"/>
    <w:rsid w:val="00F44B13"/>
    <w:rsid w:val="00F45BE7"/>
    <w:rsid w:val="00F45F09"/>
    <w:rsid w:val="00F463D7"/>
    <w:rsid w:val="00F50163"/>
    <w:rsid w:val="00F50838"/>
    <w:rsid w:val="00F50C50"/>
    <w:rsid w:val="00F510E2"/>
    <w:rsid w:val="00F515F1"/>
    <w:rsid w:val="00F51F54"/>
    <w:rsid w:val="00F5273A"/>
    <w:rsid w:val="00F52BE7"/>
    <w:rsid w:val="00F52D6B"/>
    <w:rsid w:val="00F52E18"/>
    <w:rsid w:val="00F53449"/>
    <w:rsid w:val="00F535E2"/>
    <w:rsid w:val="00F53853"/>
    <w:rsid w:val="00F53F83"/>
    <w:rsid w:val="00F54516"/>
    <w:rsid w:val="00F54570"/>
    <w:rsid w:val="00F546FB"/>
    <w:rsid w:val="00F54748"/>
    <w:rsid w:val="00F54937"/>
    <w:rsid w:val="00F55335"/>
    <w:rsid w:val="00F55CF7"/>
    <w:rsid w:val="00F5741E"/>
    <w:rsid w:val="00F57D1C"/>
    <w:rsid w:val="00F6077A"/>
    <w:rsid w:val="00F6086A"/>
    <w:rsid w:val="00F6169B"/>
    <w:rsid w:val="00F62824"/>
    <w:rsid w:val="00F62D7C"/>
    <w:rsid w:val="00F631E3"/>
    <w:rsid w:val="00F634C8"/>
    <w:rsid w:val="00F6354A"/>
    <w:rsid w:val="00F638E5"/>
    <w:rsid w:val="00F63FE7"/>
    <w:rsid w:val="00F6605E"/>
    <w:rsid w:val="00F66203"/>
    <w:rsid w:val="00F66EE1"/>
    <w:rsid w:val="00F67155"/>
    <w:rsid w:val="00F7058F"/>
    <w:rsid w:val="00F70D21"/>
    <w:rsid w:val="00F70FEF"/>
    <w:rsid w:val="00F72337"/>
    <w:rsid w:val="00F72C89"/>
    <w:rsid w:val="00F73553"/>
    <w:rsid w:val="00F73F06"/>
    <w:rsid w:val="00F74F3A"/>
    <w:rsid w:val="00F75C02"/>
    <w:rsid w:val="00F768CE"/>
    <w:rsid w:val="00F768D1"/>
    <w:rsid w:val="00F776D9"/>
    <w:rsid w:val="00F778D0"/>
    <w:rsid w:val="00F77B70"/>
    <w:rsid w:val="00F77ECB"/>
    <w:rsid w:val="00F80602"/>
    <w:rsid w:val="00F817A0"/>
    <w:rsid w:val="00F81936"/>
    <w:rsid w:val="00F81BF8"/>
    <w:rsid w:val="00F81E47"/>
    <w:rsid w:val="00F81FFC"/>
    <w:rsid w:val="00F824EF"/>
    <w:rsid w:val="00F82F2E"/>
    <w:rsid w:val="00F83889"/>
    <w:rsid w:val="00F84408"/>
    <w:rsid w:val="00F8593F"/>
    <w:rsid w:val="00F86474"/>
    <w:rsid w:val="00F868B4"/>
    <w:rsid w:val="00F8730A"/>
    <w:rsid w:val="00F87512"/>
    <w:rsid w:val="00F87FD4"/>
    <w:rsid w:val="00F9016F"/>
    <w:rsid w:val="00F904E7"/>
    <w:rsid w:val="00F90601"/>
    <w:rsid w:val="00F913C1"/>
    <w:rsid w:val="00F92BC8"/>
    <w:rsid w:val="00F935F1"/>
    <w:rsid w:val="00F93703"/>
    <w:rsid w:val="00F9594C"/>
    <w:rsid w:val="00F9665A"/>
    <w:rsid w:val="00F972B8"/>
    <w:rsid w:val="00F97BA7"/>
    <w:rsid w:val="00FA17EE"/>
    <w:rsid w:val="00FA2AA6"/>
    <w:rsid w:val="00FA76E9"/>
    <w:rsid w:val="00FA78FD"/>
    <w:rsid w:val="00FB035B"/>
    <w:rsid w:val="00FB11BE"/>
    <w:rsid w:val="00FB1357"/>
    <w:rsid w:val="00FB1799"/>
    <w:rsid w:val="00FB1B56"/>
    <w:rsid w:val="00FB27F1"/>
    <w:rsid w:val="00FB2C66"/>
    <w:rsid w:val="00FB3DFD"/>
    <w:rsid w:val="00FB4528"/>
    <w:rsid w:val="00FB4990"/>
    <w:rsid w:val="00FB4C6F"/>
    <w:rsid w:val="00FB5E00"/>
    <w:rsid w:val="00FB66F7"/>
    <w:rsid w:val="00FB6840"/>
    <w:rsid w:val="00FB6AC0"/>
    <w:rsid w:val="00FC10C5"/>
    <w:rsid w:val="00FC1454"/>
    <w:rsid w:val="00FC1C35"/>
    <w:rsid w:val="00FC4AE3"/>
    <w:rsid w:val="00FC4C61"/>
    <w:rsid w:val="00FC5521"/>
    <w:rsid w:val="00FC5E76"/>
    <w:rsid w:val="00FC67EF"/>
    <w:rsid w:val="00FC69CF"/>
    <w:rsid w:val="00FC7214"/>
    <w:rsid w:val="00FC7886"/>
    <w:rsid w:val="00FC7A3C"/>
    <w:rsid w:val="00FC7FB3"/>
    <w:rsid w:val="00FD058F"/>
    <w:rsid w:val="00FD0B61"/>
    <w:rsid w:val="00FD0B70"/>
    <w:rsid w:val="00FD0FF9"/>
    <w:rsid w:val="00FD11B8"/>
    <w:rsid w:val="00FD1440"/>
    <w:rsid w:val="00FD1489"/>
    <w:rsid w:val="00FD1494"/>
    <w:rsid w:val="00FD17D7"/>
    <w:rsid w:val="00FD1ACA"/>
    <w:rsid w:val="00FD20EB"/>
    <w:rsid w:val="00FD27F5"/>
    <w:rsid w:val="00FD2DA9"/>
    <w:rsid w:val="00FD35FA"/>
    <w:rsid w:val="00FD59F1"/>
    <w:rsid w:val="00FD66A4"/>
    <w:rsid w:val="00FD6FE2"/>
    <w:rsid w:val="00FD74CB"/>
    <w:rsid w:val="00FD7543"/>
    <w:rsid w:val="00FD78D8"/>
    <w:rsid w:val="00FD79D0"/>
    <w:rsid w:val="00FD7BF5"/>
    <w:rsid w:val="00FE11FA"/>
    <w:rsid w:val="00FE185C"/>
    <w:rsid w:val="00FE1BD0"/>
    <w:rsid w:val="00FE2E3D"/>
    <w:rsid w:val="00FE3C5F"/>
    <w:rsid w:val="00FE401B"/>
    <w:rsid w:val="00FE4705"/>
    <w:rsid w:val="00FE557C"/>
    <w:rsid w:val="00FE5749"/>
    <w:rsid w:val="00FE5D05"/>
    <w:rsid w:val="00FE633B"/>
    <w:rsid w:val="00FE77DA"/>
    <w:rsid w:val="00FF1534"/>
    <w:rsid w:val="00FF1774"/>
    <w:rsid w:val="00FF18C6"/>
    <w:rsid w:val="00FF4A2E"/>
    <w:rsid w:val="00FF4C3A"/>
    <w:rsid w:val="00FF5E37"/>
    <w:rsid w:val="00FF5E3B"/>
    <w:rsid w:val="00FF6094"/>
    <w:rsid w:val="00FF62F4"/>
    <w:rsid w:val="00FF6519"/>
    <w:rsid w:val="00FF739B"/>
    <w:rsid w:val="00FF79CC"/>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2"/>
    </o:shapelayout>
  </w:shapeDefaults>
  <w:decimalSymbol w:val="."/>
  <w:listSeparator w:val=","/>
  <w14:docId w14:val="1996B0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5525D6"/>
    <w:rPr>
      <w:rFonts w:ascii="Times New Roman" w:eastAsia="Times New Roman" w:hAnsi="Times New Roman" w:cs="Times New Roman"/>
      <w:lang w:val="bg-BG"/>
    </w:rPr>
  </w:style>
  <w:style w:type="paragraph" w:styleId="Heading1">
    <w:name w:val="heading 1"/>
    <w:basedOn w:val="Normal"/>
    <w:link w:val="Heading1Char"/>
    <w:uiPriority w:val="1"/>
    <w:qFormat/>
    <w:rsid w:val="00B46FA0"/>
    <w:pPr>
      <w:ind w:left="567" w:hanging="567"/>
      <w:outlineLvl w:val="0"/>
    </w:pPr>
    <w:rPr>
      <w:b/>
      <w:bCs/>
    </w:rPr>
  </w:style>
  <w:style w:type="paragraph" w:styleId="Heading2">
    <w:name w:val="heading 2"/>
    <w:basedOn w:val="Normal"/>
    <w:next w:val="Normal"/>
    <w:link w:val="Heading2Char"/>
    <w:uiPriority w:val="9"/>
    <w:semiHidden/>
    <w:unhideWhenUsed/>
    <w:qFormat/>
    <w:rsid w:val="00962692"/>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style>
  <w:style w:type="paragraph" w:styleId="ListParagraph">
    <w:name w:val="List Paragraph"/>
    <w:basedOn w:val="Normal"/>
    <w:uiPriority w:val="1"/>
    <w:qFormat/>
    <w:pPr>
      <w:ind w:left="1104" w:hanging="559"/>
    </w:pPr>
  </w:style>
  <w:style w:type="paragraph" w:customStyle="1" w:styleId="TableParagraph">
    <w:name w:val="Table Paragraph"/>
    <w:basedOn w:val="Normal"/>
    <w:uiPriority w:val="1"/>
    <w:qFormat/>
    <w:pPr>
      <w:ind w:left="108"/>
    </w:pPr>
  </w:style>
  <w:style w:type="character" w:styleId="CommentReference">
    <w:name w:val="annotation reference"/>
    <w:basedOn w:val="DefaultParagraphFont"/>
    <w:uiPriority w:val="99"/>
    <w:semiHidden/>
    <w:unhideWhenUsed/>
    <w:rsid w:val="00F50C50"/>
    <w:rPr>
      <w:sz w:val="16"/>
      <w:szCs w:val="16"/>
    </w:rPr>
  </w:style>
  <w:style w:type="paragraph" w:styleId="CommentText">
    <w:name w:val="annotation text"/>
    <w:basedOn w:val="Normal"/>
    <w:link w:val="CommentTextChar"/>
    <w:uiPriority w:val="99"/>
    <w:unhideWhenUsed/>
    <w:rsid w:val="00F50C50"/>
    <w:rPr>
      <w:sz w:val="20"/>
      <w:szCs w:val="20"/>
    </w:rPr>
  </w:style>
  <w:style w:type="character" w:customStyle="1" w:styleId="CommentTextChar">
    <w:name w:val="Comment Text Char"/>
    <w:basedOn w:val="DefaultParagraphFont"/>
    <w:link w:val="CommentText"/>
    <w:uiPriority w:val="99"/>
    <w:rsid w:val="00F50C50"/>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F50C50"/>
    <w:rPr>
      <w:b/>
      <w:bCs/>
    </w:rPr>
  </w:style>
  <w:style w:type="character" w:customStyle="1" w:styleId="CommentSubjectChar">
    <w:name w:val="Comment Subject Char"/>
    <w:basedOn w:val="CommentTextChar"/>
    <w:link w:val="CommentSubject"/>
    <w:uiPriority w:val="99"/>
    <w:semiHidden/>
    <w:rsid w:val="00F50C50"/>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F50C5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50C50"/>
    <w:rPr>
      <w:rFonts w:ascii="Segoe UI" w:eastAsia="Times New Roman" w:hAnsi="Segoe UI" w:cs="Segoe UI"/>
      <w:sz w:val="18"/>
      <w:szCs w:val="18"/>
    </w:rPr>
  </w:style>
  <w:style w:type="character" w:customStyle="1" w:styleId="Heading2Char">
    <w:name w:val="Heading 2 Char"/>
    <w:basedOn w:val="DefaultParagraphFont"/>
    <w:link w:val="Heading2"/>
    <w:uiPriority w:val="9"/>
    <w:semiHidden/>
    <w:rsid w:val="00962692"/>
    <w:rPr>
      <w:rFonts w:asciiTheme="majorHAnsi" w:eastAsiaTheme="majorEastAsia" w:hAnsiTheme="majorHAnsi" w:cstheme="majorBidi"/>
      <w:color w:val="365F91" w:themeColor="accent1" w:themeShade="BF"/>
      <w:sz w:val="26"/>
      <w:szCs w:val="26"/>
    </w:rPr>
  </w:style>
  <w:style w:type="paragraph" w:styleId="Header">
    <w:name w:val="header"/>
    <w:basedOn w:val="Normal"/>
    <w:link w:val="HeaderChar"/>
    <w:unhideWhenUsed/>
    <w:rsid w:val="00B3125E"/>
    <w:pPr>
      <w:tabs>
        <w:tab w:val="center" w:pos="4513"/>
        <w:tab w:val="right" w:pos="9026"/>
      </w:tabs>
    </w:pPr>
  </w:style>
  <w:style w:type="character" w:customStyle="1" w:styleId="HeaderChar">
    <w:name w:val="Header Char"/>
    <w:basedOn w:val="DefaultParagraphFont"/>
    <w:link w:val="Header"/>
    <w:uiPriority w:val="99"/>
    <w:rsid w:val="00B3125E"/>
    <w:rPr>
      <w:rFonts w:ascii="Times New Roman" w:eastAsia="Times New Roman" w:hAnsi="Times New Roman" w:cs="Times New Roman"/>
    </w:rPr>
  </w:style>
  <w:style w:type="paragraph" w:styleId="Footer">
    <w:name w:val="footer"/>
    <w:basedOn w:val="Normal"/>
    <w:link w:val="FooterChar"/>
    <w:uiPriority w:val="99"/>
    <w:unhideWhenUsed/>
    <w:rsid w:val="00B3125E"/>
    <w:pPr>
      <w:tabs>
        <w:tab w:val="center" w:pos="4513"/>
        <w:tab w:val="right" w:pos="9026"/>
      </w:tabs>
    </w:pPr>
  </w:style>
  <w:style w:type="character" w:customStyle="1" w:styleId="FooterChar">
    <w:name w:val="Footer Char"/>
    <w:basedOn w:val="DefaultParagraphFont"/>
    <w:link w:val="Footer"/>
    <w:uiPriority w:val="99"/>
    <w:rsid w:val="00B3125E"/>
    <w:rPr>
      <w:rFonts w:ascii="Times New Roman" w:eastAsia="Times New Roman" w:hAnsi="Times New Roman" w:cs="Times New Roman"/>
    </w:rPr>
  </w:style>
  <w:style w:type="paragraph" w:styleId="Revision">
    <w:name w:val="Revision"/>
    <w:hidden/>
    <w:uiPriority w:val="99"/>
    <w:semiHidden/>
    <w:rsid w:val="002E0689"/>
    <w:pPr>
      <w:widowControl/>
      <w:autoSpaceDE/>
      <w:autoSpaceDN/>
    </w:pPr>
    <w:rPr>
      <w:rFonts w:ascii="Times New Roman" w:eastAsia="Times New Roman" w:hAnsi="Times New Roman" w:cs="Times New Roman"/>
    </w:rPr>
  </w:style>
  <w:style w:type="character" w:styleId="Hyperlink">
    <w:name w:val="Hyperlink"/>
    <w:basedOn w:val="DefaultParagraphFont"/>
    <w:uiPriority w:val="99"/>
    <w:unhideWhenUsed/>
    <w:rsid w:val="00BE412D"/>
    <w:rPr>
      <w:color w:val="0000FF"/>
      <w:u w:val="single"/>
    </w:rPr>
  </w:style>
  <w:style w:type="character" w:styleId="FollowedHyperlink">
    <w:name w:val="FollowedHyperlink"/>
    <w:basedOn w:val="DefaultParagraphFont"/>
    <w:uiPriority w:val="99"/>
    <w:semiHidden/>
    <w:unhideWhenUsed/>
    <w:rsid w:val="00CE4FBF"/>
    <w:rPr>
      <w:color w:val="800080" w:themeColor="followedHyperlink"/>
      <w:u w:val="single"/>
    </w:rPr>
  </w:style>
  <w:style w:type="character" w:customStyle="1" w:styleId="Heading1Char">
    <w:name w:val="Heading 1 Char"/>
    <w:link w:val="Heading1"/>
    <w:uiPriority w:val="1"/>
    <w:rsid w:val="00B46FA0"/>
    <w:rPr>
      <w:rFonts w:ascii="Times New Roman" w:eastAsia="Times New Roman" w:hAnsi="Times New Roman" w:cs="Times New Roman"/>
      <w:b/>
      <w:bCs/>
      <w:lang w:val="bg-BG"/>
    </w:rPr>
  </w:style>
  <w:style w:type="paragraph" w:customStyle="1" w:styleId="MemoHeaderStyle">
    <w:name w:val="MemoHeaderStyle"/>
    <w:basedOn w:val="Normal"/>
    <w:next w:val="Normal"/>
    <w:pPr>
      <w:widowControl/>
      <w:tabs>
        <w:tab w:val="left" w:pos="567"/>
      </w:tabs>
      <w:autoSpaceDE/>
      <w:autoSpaceDN/>
      <w:spacing w:line="120" w:lineRule="atLeast"/>
      <w:ind w:left="1418"/>
      <w:jc w:val="both"/>
    </w:pPr>
    <w:rPr>
      <w:rFonts w:ascii="Arial" w:hAnsi="Arial"/>
      <w:b/>
      <w:smallCaps/>
      <w:szCs w:val="20"/>
      <w:lang w:val="en-SG"/>
    </w:rPr>
  </w:style>
  <w:style w:type="table" w:styleId="TableGrid">
    <w:name w:val="Table Grid"/>
    <w:basedOn w:val="TableNormal"/>
    <w:uiPriority w:val="39"/>
    <w:rsid w:val="0082077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TextChar">
    <w:name w:val="Body Text Char"/>
    <w:basedOn w:val="DefaultParagraphFont"/>
    <w:link w:val="BodyText"/>
    <w:uiPriority w:val="1"/>
    <w:rsid w:val="008248ED"/>
    <w:rPr>
      <w:rFonts w:ascii="Times New Roman" w:eastAsia="Times New Roman" w:hAnsi="Times New Roman" w:cs="Times New Roman"/>
    </w:rPr>
  </w:style>
  <w:style w:type="character" w:styleId="PlaceholderText">
    <w:name w:val="Placeholder Text"/>
    <w:basedOn w:val="DefaultParagraphFont"/>
    <w:uiPriority w:val="99"/>
    <w:semiHidden/>
    <w:rsid w:val="00E051AE"/>
    <w:rPr>
      <w:color w:val="808080"/>
    </w:rPr>
  </w:style>
  <w:style w:type="table" w:styleId="ListTable6Colorful">
    <w:name w:val="List Table 6 Colorful"/>
    <w:basedOn w:val="TableNormal"/>
    <w:uiPriority w:val="51"/>
    <w:rsid w:val="00922276"/>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UnresolvedMention1">
    <w:name w:val="Unresolved Mention1"/>
    <w:basedOn w:val="DefaultParagraphFont"/>
    <w:uiPriority w:val="99"/>
    <w:rsid w:val="0040496E"/>
    <w:rPr>
      <w:color w:val="605E5C"/>
      <w:shd w:val="clear" w:color="auto" w:fill="E1DFDD"/>
    </w:rPr>
  </w:style>
  <w:style w:type="character" w:styleId="UnresolvedMention">
    <w:name w:val="Unresolved Mention"/>
    <w:basedOn w:val="DefaultParagraphFont"/>
    <w:uiPriority w:val="99"/>
    <w:semiHidden/>
    <w:unhideWhenUsed/>
    <w:rsid w:val="00E34E4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ema.europa.eu" TargetMode="Externa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customXml" Target="../customXml/item6.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https://www.ema.europa.eu" TargetMode="Externa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ema.europa.e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f:fields xmlns:f="http://schemas.fabasoft.com/folio/2007/fields">
  <f:record>
    <f:field ref="objname" par="" text="PI_Corapp comments_ema-combined-h-6252-en-tracked" edit="true"/>
    <f:field ref="objsubject" par="" text="" edit="true"/>
    <f:field ref="objcreatedby" par="" text="Groß, Steffen, Dr."/>
    <f:field ref="objcreatedat" par="" date="2024-04-29T07:34:27" text="29.04.2024 07:34:27"/>
    <f:field ref="objchangedby" par="" text="Groß, Steffen, Dr."/>
    <f:field ref="objmodifiedat" par="" date="2024-04-29T07:34:29" text="29.04.2024 07:34:29"/>
    <f:field ref="doc_FSCFOLIO_1_1001_FieldDocumentNumber" par="" text=""/>
    <f:field ref="doc_FSCFOLIO_1_1001_FieldSubject" par="" text="" edit="true"/>
    <f:field ref="FSCFOLIO_1_1001_FieldCurrentUser" par="" text="Dr. Steffen Groß"/>
    <f:field ref="CCAPRECONFIG_15_1001_Objektname" par="" text="PI_Corapp comments_ema-combined-h-6252-en-tracked" edit="true"/>
    <f:field ref="DEPRECONFIG_15_1001_Objektname" par="" text="PI_Corapp comments_ema-combined-h-6252-en-tracked" edit="true"/>
  </f:record>
  <f:display par="" text="Allgemein">
    <f:field ref="objname" text="Name"/>
    <f:field ref="objsubject" text="Betreff (einzeilig)"/>
    <f:field ref="objcreatedby" text="Erzeugt von"/>
    <f:field ref="objcreatedat" text="Erzeugt am/um"/>
    <f:field ref="objchangedby" text="Letzte Änderung von"/>
    <f:field ref="objmodifiedat" text="Letzte Änderung am/um"/>
    <f:field ref="FSCFOLIO_1_1001_FieldCurrentUser" text="Aktueller Benutzer"/>
    <f:field ref="CCAPRECONFIG_15_1001_Objektname" text="Objektname"/>
    <f:field ref="DEPRECONFIG_15_1001_Objektname" text="Objektname"/>
  </f:display>
  <f:display par="" text="Serienbrief">
    <f:field ref="doc_FSCFOLIO_1_1001_FieldDocumentNumber" text="Dokument Nummer"/>
    <f:field ref="doc_FSCFOLIO_1_1001_FieldSubject" text="Betreff"/>
  </f:display>
</f:field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62874b74-7561-4a92-a6e7-f8370cb4455a">
      <Terms xmlns="http://schemas.microsoft.com/office/infopath/2007/PartnerControls"/>
    </lcf76f155ced4ddcb4097134ff3c332f>
    <TaxCatchAll xmlns="a034c160-bfb7-45f5-8632-2eb7e0508071" xsi:nil="true"/>
    <vqsn xmlns="62874b74-7561-4a92-a6e7-f8370cb4455a" xsi:nil="true"/>
    <Sign_x002d_off xmlns="62874b74-7561-4a92-a6e7-f8370cb4455a" xsi:nil="true"/>
    <ApplicationID xmlns="a034c160-bfb7-45f5-8632-2eb7e0508071" xsi:nil="true"/>
    <_Flow_SignoffStatus xmlns="62874b74-7561-4a92-a6e7-f8370cb4455a" xsi:nil="true"/>
    <I_AllowRecord xmlns="a034c160-bfb7-45f5-8632-2eb7e0508071">true</I_AllowRecord>
    <I_AgreedConditionMedDRA xmlns="a034c160-bfb7-45f5-8632-2eb7e0508071" xsi:nil="true"/>
    <IconOverlay xmlns="http://schemas.microsoft.com/sharepoint/v4" xsi:nil="true"/>
    <I_LocationID xmlns="a034c160-bfb7-45f5-8632-2eb7e0508071" xsi:nil="true"/>
    <I_Process xmlns="a034c160-bfb7-45f5-8632-2eb7e0508071" xsi:nil="true"/>
    <I_AgreedCondition xmlns="a034c160-bfb7-45f5-8632-2eb7e0508071" xsi:nil="true"/>
    <I_ParentOrganizationID xmlns="a034c160-bfb7-45f5-8632-2eb7e0508071" xsi:nil="true"/>
    <Application_x0020_Status xmlns="62874b74-7561-4a92-a6e7-f8370cb4455a" xsi:nil="true"/>
    <_vti_ItemDeclaredRecord xmlns="62874b74-7561-4a92-a6e7-f8370cb4455a" xsi:nil="true"/>
    <I_RegulatoryEntitlement xmlns="a034c160-bfb7-45f5-8632-2eb7e0508071" xsi:nil="true"/>
    <Information xmlns="62874b74-7561-4a92-a6e7-f8370cb4455a" xsi:nil="true"/>
    <_dlc_DocId xmlns="a034c160-bfb7-45f5-8632-2eb7e0508071">EMADOC-1700519818-2514276</_dlc_DocId>
    <_dlc_DocIdUrl xmlns="a034c160-bfb7-45f5-8632-2eb7e0508071">
      <Url>https://euema.sharepoint.com/sites/CRM/_layouts/15/DocIdRedir.aspx?ID=EMADOC-1700519818-2514276</Url>
      <Description>EMADOC-1700519818-2514276</Description>
    </_dlc_DocIdUrl>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ct:contentTypeSchema xmlns:ct="http://schemas.microsoft.com/office/2006/metadata/contentType" xmlns:ma="http://schemas.microsoft.com/office/2006/metadata/properties/metaAttributes" ct:_="" ma:_="" ma:contentTypeName="Case" ma:contentTypeID="0x0101000DA6AD19014FF648A49316945EE786F90200176DED4FF78CD74995F64A0F46B59E48" ma:contentTypeVersion="31" ma:contentTypeDescription="Create a new document." ma:contentTypeScope="" ma:versionID="4c2d78f7fb6ec1428ebf100f28f1aea0">
  <xsd:schema xmlns:xsd="http://www.w3.org/2001/XMLSchema" xmlns:xs="http://www.w3.org/2001/XMLSchema" xmlns:p="http://schemas.microsoft.com/office/2006/metadata/properties" xmlns:ns2="a034c160-bfb7-45f5-8632-2eb7e0508071" xmlns:ns3="62874b74-7561-4a92-a6e7-f8370cb4455a" xmlns:ns4="http://schemas.microsoft.com/sharepoint/v4" targetNamespace="http://schemas.microsoft.com/office/2006/metadata/properties" ma:root="true" ma:fieldsID="49273b6fbbfe5d54744714da2729ca39" ns2:_="" ns3:_="" ns4:_="">
    <xsd:import namespace="a034c160-bfb7-45f5-8632-2eb7e0508071"/>
    <xsd:import namespace="62874b74-7561-4a92-a6e7-f8370cb4455a"/>
    <xsd:import namespace="http://schemas.microsoft.com/sharepoint/v4"/>
    <xsd:element name="properties">
      <xsd:complexType>
        <xsd:sequence>
          <xsd:element name="documentManagement">
            <xsd:complexType>
              <xsd:all>
                <xsd:element ref="ns2:_dlc_DocId" minOccurs="0"/>
                <xsd:element ref="ns2:_dlc_DocIdUrl" minOccurs="0"/>
                <xsd:element ref="ns2:_dlc_DocIdPersistId" minOccurs="0"/>
                <xsd:element ref="ns2:ApplicationID" minOccurs="0"/>
                <xsd:element ref="ns2:I_LocationID" minOccurs="0"/>
                <xsd:element ref="ns2:I_Process" minOccurs="0"/>
                <xsd:element ref="ns2:I_AgreedCondition" minOccurs="0"/>
                <xsd:element ref="ns2:I_AgreedConditionMedDRA" minOccurs="0"/>
                <xsd:element ref="ns2:I_RegulatoryEntitlement" minOccurs="0"/>
                <xsd:element ref="ns2:I_ParentOrganizationID" minOccurs="0"/>
                <xsd:element ref="ns3:MediaServiceMetadata" minOccurs="0"/>
                <xsd:element ref="ns3:MediaServiceFastMetadata" minOccurs="0"/>
                <xsd:element ref="ns2:I_AllowRecord" minOccurs="0"/>
                <xsd:element ref="ns3:_Flow_SignoffStatus"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_vti_ItemDeclaredRecord" minOccurs="0"/>
                <xsd:element ref="ns3:Application_x0020_Status" minOccurs="0"/>
                <xsd:element ref="ns3:Information" minOccurs="0"/>
                <xsd:element ref="ns2:SharedWithUsers" minOccurs="0"/>
                <xsd:element ref="ns2:SharedWithDetails" minOccurs="0"/>
                <xsd:element ref="ns3:vqsn" minOccurs="0"/>
                <xsd:element ref="ns3:lcf76f155ced4ddcb4097134ff3c332f" minOccurs="0"/>
                <xsd:element ref="ns2:TaxCatchAll" minOccurs="0"/>
                <xsd:element ref="ns3:MediaServiceObjectDetectorVersions" minOccurs="0"/>
                <xsd:element ref="ns3:MediaServiceSearchProperties" minOccurs="0"/>
                <xsd:element ref="ns3:MediaLengthInSeconds" minOccurs="0"/>
                <xsd:element ref="ns4:IconOverlay" minOccurs="0"/>
                <xsd:element ref="ns3:Sign_x002d_off" minOccurs="0"/>
                <xsd:element ref="ns3: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034c160-bfb7-45f5-8632-2eb7e0508071"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ApplicationID" ma:index="11" nillable="true" ma:displayName="Application ID" ma:internalName="I_ApplicationID">
      <xsd:simpleType>
        <xsd:restriction base="dms:Text"/>
      </xsd:simpleType>
    </xsd:element>
    <xsd:element name="I_LocationID" ma:index="12" nillable="true" ma:displayName="Location ID" ma:internalName="I_LocationID">
      <xsd:simpleType>
        <xsd:restriction base="dms:Text"/>
      </xsd:simpleType>
    </xsd:element>
    <xsd:element name="I_Process" ma:index="13" nillable="true" ma:displayName="Process" ma:format="Dropdown" ma:internalName="I_Process">
      <xsd:simpleType>
        <xsd:restriction base="dms:Choice">
          <xsd:enumeration value="MA"/>
          <xsd:enumeration value="OD"/>
          <xsd:enumeration value="PD"/>
        </xsd:restriction>
      </xsd:simpleType>
    </xsd:element>
    <xsd:element name="I_AgreedCondition" ma:index="14" nillable="true" ma:displayName="Agreed condition" ma:internalName="I_AgreedCondition">
      <xsd:simpleType>
        <xsd:restriction base="dms:Text"/>
      </xsd:simpleType>
    </xsd:element>
    <xsd:element name="I_AgreedConditionMedDRA" ma:index="15" nillable="true" ma:displayName="Agreed condition MedDRA" ma:internalName="I_AgreedConditionMedDRA">
      <xsd:simpleType>
        <xsd:restriction base="dms:Text"/>
      </xsd:simpleType>
    </xsd:element>
    <xsd:element name="I_RegulatoryEntitlement" ma:index="16" nillable="true" ma:displayName="Regulatory entitlement" ma:internalName="I_RegulatoryEntitlement">
      <xsd:simpleType>
        <xsd:restriction base="dms:Text"/>
      </xsd:simpleType>
    </xsd:element>
    <xsd:element name="I_ParentOrganizationID" ma:index="17" nillable="true" ma:displayName="Parent organization ID" ma:internalName="I_ParentOrganizationID">
      <xsd:simpleType>
        <xsd:restriction base="dms:Text"/>
      </xsd:simpleType>
    </xsd:element>
    <xsd:element name="I_AllowRecord" ma:index="20" nillable="true" ma:displayName="Allow record" ma:default="1" ma:internalName="I_AllowRecord">
      <xsd:simpleType>
        <xsd:restriction base="dms:Boolean"/>
      </xsd:simpleType>
    </xsd:element>
    <xsd:element name="SharedWithUsers" ma:index="3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3" nillable="true" ma:displayName="Shared With Details" ma:internalName="SharedWithDetails" ma:readOnly="true">
      <xsd:simpleType>
        <xsd:restriction base="dms:Note">
          <xsd:maxLength value="255"/>
        </xsd:restriction>
      </xsd:simpleType>
    </xsd:element>
    <xsd:element name="TaxCatchAll" ma:index="37" nillable="true" ma:displayName="Taxonomy Catch All Column" ma:hidden="true" ma:list="{665852a9-51cb-438d-a850-d8097df60d25}" ma:internalName="TaxCatchAll" ma:showField="CatchAllData" ma:web="a034c160-bfb7-45f5-8632-2eb7e0508071">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62874b74-7561-4a92-a6e7-f8370cb4455a" elementFormDefault="qualified">
    <xsd:import namespace="http://schemas.microsoft.com/office/2006/documentManagement/types"/>
    <xsd:import namespace="http://schemas.microsoft.com/office/infopath/2007/PartnerControls"/>
    <xsd:element name="MediaServiceMetadata" ma:index="18" nillable="true" ma:displayName="MediaServiceMetadata" ma:hidden="true" ma:internalName="MediaServiceMetadata" ma:readOnly="true">
      <xsd:simpleType>
        <xsd:restriction base="dms:Note"/>
      </xsd:simpleType>
    </xsd:element>
    <xsd:element name="MediaServiceFastMetadata" ma:index="19" nillable="true" ma:displayName="MediaServiceFastMetadata" ma:hidden="true" ma:internalName="MediaServiceFastMetadata" ma:readOnly="true">
      <xsd:simpleType>
        <xsd:restriction base="dms:Note"/>
      </xsd:simpleType>
    </xsd:element>
    <xsd:element name="_Flow_SignoffStatus" ma:index="21" nillable="true" ma:displayName="Sign-off status" ma:internalName="Sign_x002d_off_x0020_status">
      <xsd:simpleType>
        <xsd:restriction base="dms:Text"/>
      </xsd:simpleType>
    </xsd:element>
    <xsd:element name="MediaServiceAutoKeyPoints" ma:index="22" nillable="true" ma:displayName="MediaServiceAutoKeyPoints" ma:hidden="true" ma:internalName="MediaServiceAutoKeyPoints" ma:readOnly="true">
      <xsd:simpleType>
        <xsd:restriction base="dms:Note"/>
      </xsd:simpleType>
    </xsd:element>
    <xsd:element name="MediaServiceKeyPoints" ma:index="23" nillable="true" ma:displayName="KeyPoints" ma:internalName="MediaServiceKeyPoints" ma:readOnly="true">
      <xsd:simpleType>
        <xsd:restriction base="dms:Note">
          <xsd:maxLength value="255"/>
        </xsd:restriction>
      </xsd:simpleType>
    </xsd:element>
    <xsd:element name="MediaServiceDateTaken" ma:index="24" nillable="true" ma:displayName="MediaServiceDateTaken" ma:hidden="true" ma:internalName="MediaServiceDateTaken" ma:readOnly="true">
      <xsd:simpleType>
        <xsd:restriction base="dms:Text"/>
      </xsd:simpleType>
    </xsd:element>
    <xsd:element name="MediaServiceAutoTags" ma:index="25" nillable="true" ma:displayName="Tags" ma:internalName="MediaServiceAutoTags" ma:readOnly="true">
      <xsd:simpleType>
        <xsd:restriction base="dms:Text"/>
      </xsd:simpleType>
    </xsd:element>
    <xsd:element name="MediaServiceOCR" ma:index="26" nillable="true" ma:displayName="Extracted Text" ma:internalName="MediaServiceOCR" ma:readOnly="true">
      <xsd:simpleType>
        <xsd:restriction base="dms:Note">
          <xsd:maxLength value="255"/>
        </xsd:restriction>
      </xsd:simpleType>
    </xsd:element>
    <xsd:element name="MediaServiceGenerationTime" ma:index="27" nillable="true" ma:displayName="MediaServiceGenerationTime" ma:hidden="true" ma:internalName="MediaServiceGenerationTime" ma:readOnly="true">
      <xsd:simpleType>
        <xsd:restriction base="dms:Text"/>
      </xsd:simpleType>
    </xsd:element>
    <xsd:element name="MediaServiceEventHashCode" ma:index="28" nillable="true" ma:displayName="MediaServiceEventHashCode" ma:hidden="true" ma:internalName="MediaServiceEventHashCode" ma:readOnly="true">
      <xsd:simpleType>
        <xsd:restriction base="dms:Text"/>
      </xsd:simpleType>
    </xsd:element>
    <xsd:element name="_vti_ItemDeclaredRecord" ma:index="29" nillable="true" ma:displayName="_vti_ItemDeclaredRecord" ma:format="DateOnly" ma:internalName="_vti_ItemDeclaredRecord">
      <xsd:simpleType>
        <xsd:restriction base="dms:DateTime"/>
      </xsd:simpleType>
    </xsd:element>
    <xsd:element name="Application_x0020_Status" ma:index="30" nillable="true" ma:displayName="Application Status" ma:internalName="Application_x0020_Status">
      <xsd:simpleType>
        <xsd:restriction base="dms:Text">
          <xsd:maxLength value="255"/>
        </xsd:restriction>
      </xsd:simpleType>
    </xsd:element>
    <xsd:element name="Information" ma:index="31" nillable="true" ma:displayName="Information" ma:indexed="true" ma:internalName="Information">
      <xsd:simpleType>
        <xsd:restriction base="dms:Text">
          <xsd:maxLength value="80"/>
        </xsd:restriction>
      </xsd:simpleType>
    </xsd:element>
    <xsd:element name="vqsn" ma:index="34" nillable="true" ma:displayName="Date and time" ma:internalName="vqsn">
      <xsd:simpleType>
        <xsd:restriction base="dms:DateTime"/>
      </xsd:simpleType>
    </xsd:element>
    <xsd:element name="lcf76f155ced4ddcb4097134ff3c332f" ma:index="36" nillable="true" ma:taxonomy="true" ma:internalName="lcf76f155ced4ddcb4097134ff3c332f" ma:taxonomyFieldName="MediaServiceImageTags" ma:displayName="Image Tags" ma:readOnly="false" ma:fieldId="{5cf76f15-5ced-4ddc-b409-7134ff3c332f}" ma:taxonomyMulti="true" ma:sspId="6b8e19bc-e54a-46df-9f4e-b6707c36092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38"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39" nillable="true" ma:displayName="MediaServiceSearchProperties" ma:hidden="true" ma:internalName="MediaServiceSearchProperties" ma:readOnly="true">
      <xsd:simpleType>
        <xsd:restriction base="dms:Note"/>
      </xsd:simpleType>
    </xsd:element>
    <xsd:element name="MediaLengthInSeconds" ma:index="40" nillable="true" ma:displayName="MediaLengthInSeconds" ma:hidden="true" ma:internalName="MediaLengthInSeconds" ma:readOnly="true">
      <xsd:simpleType>
        <xsd:restriction base="dms:Unknown"/>
      </xsd:simpleType>
    </xsd:element>
    <xsd:element name="Sign_x002d_off" ma:index="42" nillable="true" ma:displayName="Sign-off" ma:format="Dropdown" ma:internalName="Sign_x002d_off">
      <xsd:simpleType>
        <xsd:restriction base="dms:Text">
          <xsd:maxLength value="255"/>
        </xsd:restriction>
      </xsd:simpleType>
    </xsd:element>
    <xsd:element name="MediaServiceBillingMetadata" ma:index="4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1"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FC7DAF43-A4CE-4D13-8C46-6ADAB554BC71}">
  <ds:schemaRefs>
    <ds:schemaRef ds:uri="http://schemas.microsoft.com/sharepoint/v3/contenttype/forms"/>
  </ds:schemaRefs>
</ds:datastoreItem>
</file>

<file path=customXml/itemProps2.xml><?xml version="1.0" encoding="utf-8"?>
<ds:datastoreItem xmlns:ds="http://schemas.openxmlformats.org/officeDocument/2006/customXml" ds:itemID="{4E8A9591-F074-446B-902F-511FF79C122F}">
  <ds:schemaRefs>
    <ds:schemaRef ds:uri="http://schemas.fabasoft.com/folio/2007/fields"/>
  </ds:schemaRefs>
</ds:datastoreItem>
</file>

<file path=customXml/itemProps3.xml><?xml version="1.0" encoding="utf-8"?>
<ds:datastoreItem xmlns:ds="http://schemas.openxmlformats.org/officeDocument/2006/customXml" ds:itemID="{0BC02499-4657-4C41-8B0C-F319BB7AD224}">
  <ds:schemaRefs>
    <ds:schemaRef ds:uri="http://schemas.microsoft.com/office/2006/metadata/properties"/>
    <ds:schemaRef ds:uri="http://schemas.microsoft.com/office/infopath/2007/PartnerControls"/>
    <ds:schemaRef ds:uri="856dd977-5561-4031-9d6b-b2809bca48df"/>
    <ds:schemaRef ds:uri="2c732b01-2124-4d61-aed9-b5670482db69"/>
  </ds:schemaRefs>
</ds:datastoreItem>
</file>

<file path=customXml/itemProps4.xml><?xml version="1.0" encoding="utf-8"?>
<ds:datastoreItem xmlns:ds="http://schemas.openxmlformats.org/officeDocument/2006/customXml" ds:itemID="{7C0E25D2-42FF-4C5D-842F-C247E094EC26}">
  <ds:schemaRefs>
    <ds:schemaRef ds:uri="http://schemas.openxmlformats.org/officeDocument/2006/bibliography"/>
  </ds:schemaRefs>
</ds:datastoreItem>
</file>

<file path=customXml/itemProps5.xml><?xml version="1.0" encoding="utf-8"?>
<ds:datastoreItem xmlns:ds="http://schemas.openxmlformats.org/officeDocument/2006/customXml" ds:itemID="{3272891E-09A4-4CD0-B8B9-2EF4F1D67DB3}"/>
</file>

<file path=customXml/itemProps6.xml><?xml version="1.0" encoding="utf-8"?>
<ds:datastoreItem xmlns:ds="http://schemas.openxmlformats.org/officeDocument/2006/customXml" ds:itemID="{669CFA81-55BE-4A56-95D5-F0B8EC067D0F}"/>
</file>

<file path=docProps/app.xml><?xml version="1.0" encoding="utf-8"?>
<Properties xmlns="http://schemas.openxmlformats.org/officeDocument/2006/extended-properties" xmlns:vt="http://schemas.openxmlformats.org/officeDocument/2006/docPropsVTypes">
  <Template>Normal.dotm</Template>
  <TotalTime>0</TotalTime>
  <Pages>58</Pages>
  <Words>18535</Words>
  <Characters>105650</Characters>
  <Application>Microsoft Office Word</Application>
  <DocSecurity>0</DocSecurity>
  <Lines>880</Lines>
  <Paragraphs>247</Paragraphs>
  <ScaleCrop>false</ScaleCrop>
  <HeadingPairs>
    <vt:vector size="2" baseType="variant">
      <vt:variant>
        <vt:lpstr>Title</vt:lpstr>
      </vt:variant>
      <vt:variant>
        <vt:i4>1</vt:i4>
      </vt:variant>
    </vt:vector>
  </HeadingPairs>
  <TitlesOfParts>
    <vt:vector size="1" baseType="lpstr">
      <vt:lpstr>Tuznue, INN-trastuzumab</vt:lpstr>
    </vt:vector>
  </TitlesOfParts>
  <Company/>
  <LinksUpToDate>false</LinksUpToDate>
  <CharactersWithSpaces>1239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uznue: EPAR - Product information - tracked changes</dc:title>
  <dc:subject/>
  <dc:creator/>
  <cp:keywords/>
  <cp:lastModifiedBy/>
  <cp:revision>1</cp:revision>
  <dcterms:created xsi:type="dcterms:W3CDTF">2025-09-19T06:31:00Z</dcterms:created>
  <dcterms:modified xsi:type="dcterms:W3CDTF">2025-10-07T08: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503f6870-8cd0-455e-9544-ac69fe858a10_Name">
    <vt:lpwstr>503f6870-8cd0-455e-9544-ac69fe858a10</vt:lpwstr>
  </property>
  <property fmtid="{D5CDD505-2E9C-101B-9397-08002B2CF9AE}" pid="3" name="MediaServiceImageTags">
    <vt:lpwstr/>
  </property>
  <property fmtid="{D5CDD505-2E9C-101B-9397-08002B2CF9AE}" pid="4" name="ContentTypeId">
    <vt:lpwstr>0x0101000DA6AD19014FF648A49316945EE786F90200176DED4FF78CD74995F64A0F46B59E48</vt:lpwstr>
  </property>
  <property fmtid="{D5CDD505-2E9C-101B-9397-08002B2CF9AE}" pid="5" name="MSIP_Label_503f6870-8cd0-455e-9544-ac69fe858a10_Enabled">
    <vt:lpwstr>true</vt:lpwstr>
  </property>
  <property fmtid="{D5CDD505-2E9C-101B-9397-08002B2CF9AE}" pid="6" name="MSIP_Label_503f6870-8cd0-455e-9544-ac69fe858a10_SiteId">
    <vt:lpwstr>bc9dc15c-61bc-4f03-b60b-e5b6d8922839</vt:lpwstr>
  </property>
  <property fmtid="{D5CDD505-2E9C-101B-9397-08002B2CF9AE}" pid="7" name="MSIP_Label_503f6870-8cd0-455e-9544-ac69fe858a10_Method">
    <vt:lpwstr>Privileged</vt:lpwstr>
  </property>
  <property fmtid="{D5CDD505-2E9C-101B-9397-08002B2CF9AE}" pid="8" name="MSIP_Label_503f6870-8cd0-455e-9544-ac69fe858a10_ContentBits">
    <vt:lpwstr>2</vt:lpwstr>
  </property>
  <property fmtid="{D5CDD505-2E9C-101B-9397-08002B2CF9AE}" pid="9" name="MSIP_Label_503f6870-8cd0-455e-9544-ac69fe858a10_ActionId">
    <vt:lpwstr>6b34aca8-5a74-47d5-aacc-1ca61fe8562b</vt:lpwstr>
  </property>
  <property fmtid="{D5CDD505-2E9C-101B-9397-08002B2CF9AE}" pid="10" name="MSIP_Label_503f6870-8cd0-455e-9544-ac69fe858a10_SetDate">
    <vt:lpwstr>2024-05-14T13:58:34Z</vt:lpwstr>
  </property>
  <property fmtid="{D5CDD505-2E9C-101B-9397-08002B2CF9AE}" pid="11" name="_dlc_DocIdItemGuid">
    <vt:lpwstr>d55d84c2-8407-4787-b05b-623053bd0ab2</vt:lpwstr>
  </property>
</Properties>
</file>